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496" w:rsidR="00031023" w:rsidP="00F32170" w:rsidRDefault="008967D1" w14:paraId="0E7BD32A" w14:textId="77777777">
      <w:pPr>
        <w:pStyle w:val="keyfields"/>
        <w:tabs>
          <w:tab w:val="clear" w:pos="10080"/>
        </w:tabs>
        <w:spacing w:after="120"/>
        <w:ind w:right="5803"/>
        <w:rPr>
          <w:b/>
        </w:rPr>
      </w:pPr>
      <w:r w:rsidRPr="00B72496">
        <w:rPr>
          <w:noProof/>
          <w:lang w:eastAsia="en-US"/>
        </w:rPr>
        <mc:AlternateContent>
          <mc:Choice Requires="wps">
            <w:drawing>
              <wp:anchor distT="0" distB="0" distL="114300" distR="114300" simplePos="0" relativeHeight="251658240" behindDoc="0" locked="0" layoutInCell="1" allowOverlap="1" wp14:editId="2722C95C" wp14:anchorId="22934759">
                <wp:simplePos x="0" y="0"/>
                <wp:positionH relativeFrom="margin">
                  <wp:align>right</wp:align>
                </wp:positionH>
                <wp:positionV relativeFrom="paragraph">
                  <wp:posOffset>-465560</wp:posOffset>
                </wp:positionV>
                <wp:extent cx="3559175" cy="2122414"/>
                <wp:effectExtent l="0" t="0" r="3175" b="1143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122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30483B" w:rsidP="00994E52" w:rsidRDefault="0030483B" w14:paraId="1FF83A02" w14:textId="77777777">
                            <w:pPr>
                              <w:pStyle w:val="Footer100"/>
                              <w:rPr>
                                <w:sz w:val="16"/>
                                <w:szCs w:val="16"/>
                              </w:rPr>
                            </w:pPr>
                            <w:r w:rsidRPr="00BB12B4">
                              <w:rPr>
                                <w:sz w:val="16"/>
                                <w:szCs w:val="16"/>
                              </w:rPr>
                              <w:t>OMB No: 0915-0310</w:t>
                            </w:r>
                          </w:p>
                          <w:p w:rsidRPr="00BB12B4" w:rsidR="0030483B" w:rsidP="00994E52" w:rsidRDefault="0030483B" w14:paraId="10D6119B" w14:textId="77777777">
                            <w:pPr>
                              <w:pStyle w:val="Footer100"/>
                              <w:rPr>
                                <w:sz w:val="16"/>
                                <w:szCs w:val="16"/>
                              </w:rPr>
                            </w:pPr>
                            <w:r w:rsidRPr="00BB12B4">
                              <w:rPr>
                                <w:sz w:val="16"/>
                                <w:szCs w:val="16"/>
                              </w:rPr>
                              <w:t xml:space="preserve">Expiration Date: </w:t>
                            </w:r>
                            <w:r>
                              <w:rPr>
                                <w:sz w:val="16"/>
                                <w:szCs w:val="16"/>
                              </w:rPr>
                              <w:t>10/31/2022</w:t>
                            </w:r>
                          </w:p>
                          <w:p w:rsidRPr="005E7197" w:rsidR="0030483B" w:rsidP="00994E52" w:rsidRDefault="0030483B" w14:paraId="7F6E2798" w14:textId="77777777">
                            <w:pPr>
                              <w:pStyle w:val="Footer100"/>
                              <w:rPr>
                                <w:sz w:val="16"/>
                                <w:szCs w:val="16"/>
                              </w:rPr>
                            </w:pPr>
                          </w:p>
                          <w:p w:rsidR="0030483B" w:rsidP="00994E52" w:rsidRDefault="0030483B" w14:paraId="3FF1EC94" w14:textId="77777777">
                            <w:pPr>
                              <w:pStyle w:val="Footer100"/>
                              <w:rPr>
                                <w:sz w:val="13"/>
                              </w:rPr>
                            </w:pPr>
                            <w:r>
                              <w:rPr>
                                <w:b/>
                                <w:sz w:val="13"/>
                              </w:rPr>
                              <w:t>Public Burden Statement:</w:t>
                            </w:r>
                            <w:r>
                              <w:rPr>
                                <w:sz w:val="13"/>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43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2">
                              <w:r>
                                <w:rPr>
                                  <w:rStyle w:val="Hyperlink"/>
                                  <w:iCs/>
                                  <w:sz w:val="13"/>
                                </w:rPr>
                                <w:t>paperwork@hrsa.gov</w:t>
                              </w:r>
                            </w:hyperlink>
                            <w:r>
                              <w:rPr>
                                <w:iCs/>
                                <w:sz w:val="13"/>
                              </w:rPr>
                              <w:t>.</w:t>
                            </w:r>
                          </w:p>
                          <w:p w:rsidRPr="005E7197" w:rsidR="0030483B" w:rsidP="00F32170" w:rsidRDefault="0030483B" w14:paraId="48FC2D24" w14:textId="79BEC491">
                            <w:pPr>
                              <w:pStyle w:val="Footer10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id="_x0000_t202" coordsize="21600,21600" o:spt="202" path="m,l,21600r21600,l21600,xe" w14:anchorId="22934759">
                <v:stroke joinstyle="miter"/>
                <v:path gradientshapeok="t" o:connecttype="rect"/>
              </v:shapetype>
              <v:shape id="Text Box 21" style="position:absolute;margin-left:229.05pt;margin-top:-36.65pt;width:280.25pt;height:167.1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">
                <v:textbox inset="0,0,0,0">
                  <w:txbxContent>
                    <w:p w:rsidRPr="00BB12B4" w:rsidR="0030483B" w:rsidP="00994E52" w:rsidRDefault="0030483B" w14:paraId="1FF83A02" w14:textId="77777777">
                      <w:pPr>
                        <w:pStyle w:val="Footer100"/>
                        <w:rPr>
                          <w:sz w:val="16"/>
                          <w:szCs w:val="16"/>
                        </w:rPr>
                      </w:pPr>
                      <w:r w:rsidRPr="00BB12B4">
                        <w:rPr>
                          <w:sz w:val="16"/>
                          <w:szCs w:val="16"/>
                        </w:rPr>
                        <w:t>OMB No: 0915-0310</w:t>
                      </w:r>
                    </w:p>
                    <w:p w:rsidRPr="00BB12B4" w:rsidR="0030483B" w:rsidP="00994E52" w:rsidRDefault="0030483B" w14:paraId="10D6119B" w14:textId="77777777">
                      <w:pPr>
                        <w:pStyle w:val="Footer100"/>
                        <w:rPr>
                          <w:sz w:val="16"/>
                          <w:szCs w:val="16"/>
                        </w:rPr>
                      </w:pPr>
                      <w:r w:rsidRPr="00BB12B4">
                        <w:rPr>
                          <w:sz w:val="16"/>
                          <w:szCs w:val="16"/>
                        </w:rPr>
                        <w:t xml:space="preserve">Expiration Date: </w:t>
                      </w:r>
                      <w:r>
                        <w:rPr>
                          <w:sz w:val="16"/>
                          <w:szCs w:val="16"/>
                        </w:rPr>
                        <w:t>10/31/2022</w:t>
                      </w:r>
                    </w:p>
                    <w:p w:rsidRPr="005E7197" w:rsidR="0030483B" w:rsidP="00994E52" w:rsidRDefault="0030483B" w14:paraId="7F6E2798" w14:textId="77777777">
                      <w:pPr>
                        <w:pStyle w:val="Footer100"/>
                        <w:rPr>
                          <w:sz w:val="16"/>
                          <w:szCs w:val="16"/>
                        </w:rPr>
                      </w:pPr>
                    </w:p>
                    <w:p w:rsidR="0030483B" w:rsidP="00994E52" w:rsidRDefault="0030483B" w14:paraId="3FF1EC94" w14:textId="77777777">
                      <w:pPr>
                        <w:pStyle w:val="Footer100"/>
                        <w:rPr>
                          <w:sz w:val="13"/>
                        </w:rPr>
                      </w:pPr>
                      <w:r>
                        <w:rPr>
                          <w:b/>
                          <w:sz w:val="13"/>
                        </w:rPr>
                        <w:t>Public Burden Statement:</w:t>
                      </w:r>
                      <w:r>
                        <w:rPr>
                          <w:sz w:val="13"/>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43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Pr>
                            <w:rStyle w:val="Hyperlink"/>
                            <w:iCs/>
                            <w:sz w:val="13"/>
                          </w:rPr>
                          <w:t>paperwork@hrsa.gov</w:t>
                        </w:r>
                      </w:hyperlink>
                      <w:r>
                        <w:rPr>
                          <w:iCs/>
                          <w:sz w:val="13"/>
                        </w:rPr>
                        <w:t>.</w:t>
                      </w:r>
                    </w:p>
                    <w:p w:rsidRPr="005E7197" w:rsidR="0030483B" w:rsidP="00F32170" w:rsidRDefault="0030483B" w14:paraId="48FC2D24" w14:textId="79BEC491">
                      <w:pPr>
                        <w:pStyle w:val="Footer100"/>
                      </w:pPr>
                    </w:p>
                  </w:txbxContent>
                </v:textbox>
                <w10:wrap anchorx="margin"/>
              </v:shape>
            </w:pict>
          </mc:Fallback>
        </mc:AlternateContent>
      </w:r>
      <w:r w:rsidRPr="00B72496" w:rsidR="00031023">
        <w:rPr>
          <w:b/>
        </w:rPr>
        <w:t>Registry Use Only</w:t>
      </w:r>
    </w:p>
    <w:p w:rsidRPr="00B72496" w:rsidR="00031023" w:rsidP="00F32170" w:rsidRDefault="00031023" w14:paraId="3F60BACA" w14:textId="77777777">
      <w:pPr>
        <w:pStyle w:val="keyfields"/>
        <w:tabs>
          <w:tab w:val="clear" w:pos="10080"/>
        </w:tabs>
        <w:spacing w:after="120"/>
        <w:ind w:right="5803"/>
      </w:pPr>
      <w:r w:rsidRPr="00B72496">
        <w:t>Sequence Number:</w:t>
      </w:r>
    </w:p>
    <w:p w:rsidRPr="00B72496" w:rsidR="00031023" w:rsidP="00F32170" w:rsidRDefault="00031023" w14:paraId="7CEAAAA0" w14:textId="77777777">
      <w:pPr>
        <w:pStyle w:val="keyfields"/>
        <w:tabs>
          <w:tab w:val="clear" w:pos="10080"/>
        </w:tabs>
        <w:spacing w:after="120"/>
        <w:ind w:right="5803"/>
      </w:pPr>
    </w:p>
    <w:p w:rsidRPr="00B72496" w:rsidR="00AA3F7F" w:rsidP="00F32170" w:rsidRDefault="00AA3F7F" w14:paraId="51A0B4C2" w14:textId="77777777">
      <w:pPr>
        <w:pStyle w:val="keyfields"/>
        <w:tabs>
          <w:tab w:val="clear" w:pos="10080"/>
        </w:tabs>
        <w:spacing w:after="120"/>
        <w:ind w:right="5803"/>
      </w:pPr>
    </w:p>
    <w:p w:rsidRPr="00B72496" w:rsidR="00031023" w:rsidP="00F32170" w:rsidRDefault="00031023" w14:paraId="1D436167" w14:textId="77777777">
      <w:pPr>
        <w:pStyle w:val="keyfields"/>
        <w:tabs>
          <w:tab w:val="clear" w:pos="10080"/>
        </w:tabs>
        <w:spacing w:after="120"/>
        <w:ind w:right="5803"/>
      </w:pPr>
      <w:r w:rsidRPr="00B72496">
        <w:t>Date Received:</w:t>
      </w:r>
    </w:p>
    <w:p w:rsidRPr="00B72496" w:rsidR="001E5F2B" w:rsidP="00F32170" w:rsidRDefault="001E5F2B" w14:paraId="3CFC679D" w14:textId="77777777">
      <w:pPr>
        <w:pStyle w:val="keyfields"/>
        <w:tabs>
          <w:tab w:val="clear" w:pos="10080"/>
        </w:tabs>
        <w:spacing w:after="120"/>
        <w:ind w:right="5803"/>
      </w:pPr>
    </w:p>
    <w:p w:rsidRPr="00B72496" w:rsidR="0055749E" w:rsidP="00F32170" w:rsidRDefault="0055749E" w14:paraId="3A1FB88B" w14:textId="77777777">
      <w:pPr>
        <w:pStyle w:val="keyfields"/>
        <w:tabs>
          <w:tab w:val="clear" w:pos="10080"/>
        </w:tabs>
      </w:pPr>
      <w:r w:rsidRPr="00B72496">
        <w:t xml:space="preserve">CIBMTR Center Number: </w:t>
      </w:r>
      <w:r w:rsidRPr="00B72496" w:rsidR="00D13257">
        <w:t>___ __</w:t>
      </w:r>
      <w:bookmarkStart w:name="_GoBack" w:id="0"/>
      <w:bookmarkEnd w:id="0"/>
      <w:r w:rsidRPr="00B72496" w:rsidR="00D13257">
        <w:t>_ ___ ___ ___</w:t>
      </w:r>
    </w:p>
    <w:p w:rsidRPr="00B72496" w:rsidR="0055749E" w:rsidP="00F32170" w:rsidRDefault="004A0CD4" w14:paraId="6DF78369" w14:textId="77777777">
      <w:pPr>
        <w:pStyle w:val="keyfields"/>
        <w:tabs>
          <w:tab w:val="clear" w:pos="10080"/>
        </w:tabs>
      </w:pPr>
      <w:r w:rsidRPr="00B72496">
        <w:t>CIBMTR Research</w:t>
      </w:r>
      <w:r w:rsidRPr="00B72496" w:rsidR="0055749E">
        <w:t xml:space="preserve"> ID: </w:t>
      </w:r>
      <w:r w:rsidRPr="00B72496" w:rsidR="00D13257">
        <w:t>___ ___ ___ ___ ___ ___ ___ ___ ___ ___</w:t>
      </w:r>
    </w:p>
    <w:p w:rsidRPr="00B72496" w:rsidR="0055749E" w:rsidP="00994E52" w:rsidRDefault="004A0CD4" w14:paraId="4B7947F5" w14:textId="7C93A64F">
      <w:pPr>
        <w:pStyle w:val="keyfields"/>
        <w:tabs>
          <w:tab w:val="right" w:pos="10080"/>
        </w:tabs>
        <w:spacing w:after="120"/>
      </w:pPr>
      <w:r w:rsidRPr="00B72496">
        <w:t>Event date</w:t>
      </w:r>
      <w:r w:rsidRPr="00B72496" w:rsidR="0055749E">
        <w:t xml:space="preserve">: </w:t>
      </w:r>
      <w:r w:rsidRPr="00B72496" w:rsidR="00D13257">
        <w:t>___ ___ ___ ___ — ___ ___ — ___ ___</w:t>
      </w:r>
      <w:r w:rsidRPr="00B72496" w:rsidR="00994E52">
        <w:tab/>
      </w:r>
    </w:p>
    <w:p w:rsidRPr="00B72496" w:rsidR="00D13257" w:rsidP="00F32170" w:rsidRDefault="00EC5F6B" w14:paraId="06CA62BD" w14:textId="77777777">
      <w:pPr>
        <w:pStyle w:val="KeyYMDNoTab"/>
        <w:spacing w:after="0"/>
      </w:pPr>
      <w:r w:rsidRPr="00B72496">
        <w:t xml:space="preserve">                                       </w:t>
      </w:r>
      <w:r w:rsidRPr="00B72496" w:rsidR="00906DE1">
        <w:t xml:space="preserve">   </w:t>
      </w:r>
      <w:r w:rsidRPr="00B72496">
        <w:t xml:space="preserve"> YYYY                         </w:t>
      </w:r>
      <w:r w:rsidRPr="00B72496" w:rsidR="00D13257">
        <w:t>MM</w:t>
      </w:r>
      <w:r w:rsidRPr="00B72496">
        <w:t xml:space="preserve">                  </w:t>
      </w:r>
      <w:r w:rsidRPr="00B72496" w:rsidR="00D13257">
        <w:t>DD</w:t>
      </w:r>
    </w:p>
    <w:p w:rsidRPr="00B72496" w:rsidR="0055749E" w:rsidP="00F32170" w:rsidRDefault="0027387E" w14:paraId="1D3AB33F" w14:textId="77777777">
      <w:pPr>
        <w:pStyle w:val="keyfields"/>
        <w:tabs>
          <w:tab w:val="clear" w:pos="10080"/>
          <w:tab w:val="left" w:pos="720"/>
        </w:tabs>
        <w:spacing w:before="120" w:after="0"/>
      </w:pPr>
      <w:r w:rsidRPr="00B72496">
        <w:tab/>
      </w:r>
    </w:p>
    <w:p w:rsidRPr="00B72496" w:rsidR="001121C7" w:rsidP="00F32170" w:rsidRDefault="001121C7" w14:paraId="6FFB2F68" w14:textId="77777777">
      <w:pPr>
        <w:pStyle w:val="keyfields"/>
        <w:tabs>
          <w:tab w:val="clear" w:pos="10080"/>
          <w:tab w:val="left" w:pos="720"/>
        </w:tabs>
        <w:spacing w:after="0"/>
      </w:pPr>
    </w:p>
    <w:p w:rsidRPr="00B72496" w:rsidR="007328FF" w:rsidP="00F32170" w:rsidRDefault="007328FF" w14:paraId="1256997A" w14:textId="77777777">
      <w:pPr>
        <w:pStyle w:val="In1"/>
      </w:pPr>
    </w:p>
    <w:p w:rsidRPr="00B72496" w:rsidR="00B41E1A" w:rsidP="00D4229A" w:rsidRDefault="00F32170" w14:paraId="1F4A97FE" w14:textId="77777777">
      <w:pPr>
        <w:pStyle w:val="sectionhead"/>
        <w:tabs>
          <w:tab w:val="clear" w:pos="10066"/>
        </w:tabs>
        <w:rPr>
          <w:lang w:eastAsia="en-US"/>
        </w:rPr>
      </w:pPr>
      <w:r w:rsidRPr="00B72496">
        <w:rPr>
          <w:lang w:eastAsia="en-US"/>
        </w:rPr>
        <w:t>Primary Disease for HCT / Cellular Therapy</w:t>
      </w:r>
    </w:p>
    <w:p w:rsidRPr="00B72496" w:rsidR="00F32170" w:rsidP="00E82223" w:rsidRDefault="00F32170" w14:paraId="0BB5A75F" w14:textId="6202F90E">
      <w:pPr>
        <w:pStyle w:val="ListParagraph"/>
        <w:numPr>
          <w:ilvl w:val="0"/>
          <w:numId w:val="94"/>
        </w:numPr>
        <w:tabs>
          <w:tab w:val="clear" w:pos="10080"/>
          <w:tab w:val="left" w:pos="540"/>
        </w:tabs>
        <w:spacing w:after="0"/>
        <w:ind w:hanging="1112"/>
      </w:pPr>
      <w:r w:rsidRPr="00B72496">
        <w:rPr>
          <w:lang w:eastAsia="en-US"/>
        </w:rPr>
        <w:t>Date of diagnosis of primary disease for HCT / cellular therapy:</w:t>
      </w:r>
      <w:r w:rsidRPr="00B72496">
        <w:t xml:space="preserve"> ___ ___ ___ ___ — ___ ___ — ___ ___</w:t>
      </w:r>
    </w:p>
    <w:p w:rsidRPr="00B72496" w:rsidR="00F32170" w:rsidP="00C75444" w:rsidRDefault="00F32170" w14:paraId="52E28E8C" w14:textId="77777777">
      <w:pPr>
        <w:pStyle w:val="YYYYMMDD"/>
        <w:tabs>
          <w:tab w:val="clear" w:pos="4950"/>
          <w:tab w:val="clear" w:pos="6300"/>
          <w:tab w:val="clear" w:pos="7200"/>
          <w:tab w:val="center" w:pos="6660"/>
          <w:tab w:val="center" w:pos="7920"/>
          <w:tab w:val="center" w:pos="8910"/>
        </w:tabs>
      </w:pPr>
      <w:r w:rsidRPr="00B72496">
        <w:tab/>
        <w:t xml:space="preserve">YYYY </w:t>
      </w:r>
      <w:r w:rsidRPr="00B72496">
        <w:tab/>
        <w:t>MM</w:t>
      </w:r>
      <w:r w:rsidRPr="00B72496">
        <w:tab/>
        <w:t xml:space="preserve"> DD</w:t>
      </w:r>
    </w:p>
    <w:p w:rsidRPr="00B72496" w:rsidR="00F32170" w:rsidP="00E82223" w:rsidRDefault="00F32170" w14:paraId="5883830D" w14:textId="16F2EF23">
      <w:pPr>
        <w:pStyle w:val="ListParagraph"/>
        <w:numPr>
          <w:ilvl w:val="0"/>
          <w:numId w:val="94"/>
        </w:numPr>
        <w:tabs>
          <w:tab w:val="clear" w:pos="10080"/>
          <w:tab w:val="num" w:pos="1836"/>
        </w:tabs>
        <w:ind w:left="540" w:hanging="270"/>
      </w:pPr>
      <w:r w:rsidRPr="00B72496">
        <w:t>What was the primary disease for which the HCT / cellular therapy was performed?</w:t>
      </w:r>
    </w:p>
    <w:p w:rsidRPr="00B72496" w:rsidR="00F32170" w:rsidP="00BA2AA4" w:rsidRDefault="00F32170" w14:paraId="48475CAB" w14:textId="386554FD">
      <w:pPr>
        <w:pStyle w:val="A1"/>
        <w:rPr>
          <w:b/>
          <w:i/>
        </w:rPr>
      </w:pPr>
      <w:r w:rsidRPr="00B72496">
        <w:t xml:space="preserve">Acute myelogenous leukemia (AML or ANLL) </w:t>
      </w:r>
      <w:r w:rsidRPr="00B72496">
        <w:rPr>
          <w:sz w:val="17"/>
          <w:szCs w:val="17"/>
        </w:rPr>
        <w:t xml:space="preserve">(10) </w:t>
      </w:r>
      <w:r w:rsidRPr="00B72496">
        <w:rPr>
          <w:b/>
          <w:i/>
        </w:rPr>
        <w:t xml:space="preserve">- Go to question </w:t>
      </w:r>
      <w:r w:rsidRPr="00B72496" w:rsidR="00895306">
        <w:rPr>
          <w:b/>
          <w:i/>
        </w:rPr>
        <w:fldChar w:fldCharType="begin"/>
      </w:r>
      <w:r w:rsidRPr="00B72496" w:rsidR="00895306">
        <w:rPr>
          <w:b/>
          <w:i/>
        </w:rPr>
        <w:instrText xml:space="preserve"> REF _Ref520456868 \r \h </w:instrText>
      </w:r>
      <w:r w:rsidRPr="00B72496" w:rsidR="00BA2AA4">
        <w:rPr>
          <w:b/>
          <w:i/>
        </w:rPr>
        <w:instrText xml:space="preserve"> \* MERGEFORMAT </w:instrText>
      </w:r>
      <w:r w:rsidRPr="00B72496" w:rsidR="00895306">
        <w:rPr>
          <w:b/>
          <w:i/>
        </w:rPr>
      </w:r>
      <w:r w:rsidRPr="00B72496" w:rsidR="00895306">
        <w:rPr>
          <w:b/>
          <w:i/>
        </w:rPr>
        <w:fldChar w:fldCharType="separate"/>
      </w:r>
      <w:r w:rsidRPr="00B72496" w:rsidR="003C17BE">
        <w:rPr>
          <w:b/>
          <w:i/>
        </w:rPr>
        <w:t>3</w:t>
      </w:r>
      <w:r w:rsidRPr="00B72496" w:rsidR="00895306">
        <w:rPr>
          <w:b/>
          <w:i/>
        </w:rPr>
        <w:fldChar w:fldCharType="end"/>
      </w:r>
    </w:p>
    <w:p w:rsidRPr="00B72496" w:rsidR="00F32170" w:rsidP="00BA2AA4" w:rsidRDefault="00F32170" w14:paraId="74BAE8E1" w14:textId="46B252D9">
      <w:pPr>
        <w:pStyle w:val="A1"/>
      </w:pPr>
      <w:r w:rsidRPr="00B72496">
        <w:t xml:space="preserve">Acute lymphoblastic leukemia (ALL) </w:t>
      </w:r>
      <w:r w:rsidRPr="00B72496">
        <w:rPr>
          <w:sz w:val="17"/>
          <w:szCs w:val="17"/>
        </w:rPr>
        <w:t>(20)</w:t>
      </w:r>
      <w:r w:rsidRPr="00B72496">
        <w:rPr>
          <w:b/>
          <w:i/>
        </w:rPr>
        <w:t xml:space="preserve"> - Go to question </w:t>
      </w:r>
      <w:r w:rsidRPr="00B72496" w:rsidR="00F256DC">
        <w:rPr>
          <w:b/>
          <w:i/>
        </w:rPr>
        <w:fldChar w:fldCharType="begin"/>
      </w:r>
      <w:r w:rsidRPr="00B72496" w:rsidR="00F256DC">
        <w:rPr>
          <w:b/>
          <w:i/>
        </w:rPr>
        <w:instrText xml:space="preserve"> REF _Ref520729508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96</w:t>
      </w:r>
      <w:r w:rsidRPr="00B72496" w:rsidR="00F256DC">
        <w:rPr>
          <w:b/>
          <w:i/>
        </w:rPr>
        <w:fldChar w:fldCharType="end"/>
      </w:r>
    </w:p>
    <w:p w:rsidRPr="00B72496" w:rsidR="00F32170" w:rsidP="00BA2AA4" w:rsidRDefault="00F32170" w14:paraId="4184FAFF" w14:textId="0B02D89A">
      <w:pPr>
        <w:pStyle w:val="A1"/>
      </w:pPr>
      <w:r w:rsidRPr="00B72496">
        <w:t xml:space="preserve">Acute leukemia of ambiguous lineage and other myeloid neoplasms </w:t>
      </w:r>
      <w:r w:rsidRPr="00B72496">
        <w:rPr>
          <w:sz w:val="17"/>
          <w:szCs w:val="17"/>
        </w:rPr>
        <w:t>(80)</w:t>
      </w:r>
      <w:r w:rsidRPr="00B72496">
        <w:rPr>
          <w:b/>
          <w:i/>
        </w:rPr>
        <w:t xml:space="preserve"> - Go to question </w:t>
      </w:r>
      <w:r w:rsidRPr="00B72496" w:rsidR="00F256DC">
        <w:rPr>
          <w:b/>
          <w:i/>
        </w:rPr>
        <w:fldChar w:fldCharType="begin"/>
      </w:r>
      <w:r w:rsidRPr="00B72496" w:rsidR="00F256DC">
        <w:rPr>
          <w:b/>
          <w:i/>
        </w:rPr>
        <w:instrText xml:space="preserve"> REF _Ref520729547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164</w:t>
      </w:r>
      <w:r w:rsidRPr="00B72496" w:rsidR="00F256DC">
        <w:rPr>
          <w:b/>
          <w:i/>
        </w:rPr>
        <w:fldChar w:fldCharType="end"/>
      </w:r>
    </w:p>
    <w:p w:rsidRPr="00B72496" w:rsidR="00F32170" w:rsidP="00BA2AA4" w:rsidRDefault="00F32170" w14:paraId="259DDAD6" w14:textId="2F0630A3">
      <w:pPr>
        <w:pStyle w:val="A1"/>
      </w:pPr>
      <w:r w:rsidRPr="00B72496">
        <w:t xml:space="preserve">Chronic myelogenous leukemia (CML) </w:t>
      </w:r>
      <w:r w:rsidRPr="00B72496">
        <w:rPr>
          <w:sz w:val="17"/>
          <w:szCs w:val="17"/>
        </w:rPr>
        <w:t>(40)</w:t>
      </w:r>
      <w:r w:rsidRPr="00B72496">
        <w:rPr>
          <w:b/>
          <w:i/>
        </w:rPr>
        <w:t xml:space="preserve"> - Go to question </w:t>
      </w:r>
      <w:r w:rsidRPr="00B72496" w:rsidR="00F256DC">
        <w:rPr>
          <w:b/>
          <w:i/>
        </w:rPr>
        <w:fldChar w:fldCharType="begin"/>
      </w:r>
      <w:r w:rsidRPr="00B72496" w:rsidR="00F256DC">
        <w:rPr>
          <w:b/>
          <w:i/>
        </w:rPr>
        <w:instrText xml:space="preserve"> REF _Ref520729566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168</w:t>
      </w:r>
      <w:r w:rsidRPr="00B72496" w:rsidR="00F256DC">
        <w:rPr>
          <w:b/>
          <w:i/>
        </w:rPr>
        <w:fldChar w:fldCharType="end"/>
      </w:r>
    </w:p>
    <w:p w:rsidRPr="00B72496" w:rsidR="007B0094" w:rsidP="007B0094" w:rsidRDefault="007B0094" w14:paraId="153BC26F" w14:textId="4D5586EC">
      <w:pPr>
        <w:pStyle w:val="A1"/>
      </w:pPr>
      <w:r w:rsidRPr="00B72496">
        <w:t xml:space="preserve">Myelodysplastic Syndrome (MDS) </w:t>
      </w:r>
      <w:r w:rsidRPr="00B72496">
        <w:rPr>
          <w:sz w:val="17"/>
          <w:szCs w:val="17"/>
        </w:rPr>
        <w:t>(50</w:t>
      </w:r>
      <w:r w:rsidRPr="00B72496" w:rsidR="00436F54">
        <w:rPr>
          <w:sz w:val="17"/>
          <w:szCs w:val="17"/>
        </w:rPr>
        <w:t xml:space="preserve">) </w:t>
      </w:r>
      <w:r w:rsidRPr="00B72496" w:rsidR="00436F54">
        <w:t>(</w:t>
      </w:r>
      <w:r w:rsidRPr="00B72496">
        <w:rPr>
          <w:rStyle w:val="IntenseEmphasis"/>
        </w:rPr>
        <w:t>If recipient has transformed to AML, indicate AML as the primary disease</w:t>
      </w:r>
      <w:r w:rsidRPr="00B72496" w:rsidR="00FC5A32">
        <w:rPr>
          <w:rStyle w:val="IntenseEmphasis"/>
        </w:rPr>
        <w:t>.</w:t>
      </w:r>
      <w:r w:rsidRPr="00B72496">
        <w:rPr>
          <w:rStyle w:val="IntenseEmphasis"/>
        </w:rPr>
        <w:t>)</w:t>
      </w:r>
      <w:r w:rsidRPr="00B72496">
        <w:rPr>
          <w:b/>
          <w:i/>
        </w:rPr>
        <w:t xml:space="preserve"> - Go to question </w:t>
      </w:r>
      <w:r w:rsidRPr="00B72496">
        <w:rPr>
          <w:b/>
          <w:i/>
        </w:rPr>
        <w:fldChar w:fldCharType="begin"/>
      </w:r>
      <w:r w:rsidRPr="00B72496">
        <w:rPr>
          <w:b/>
          <w:i/>
        </w:rPr>
        <w:instrText xml:space="preserve"> REF _Ref520729622 \r \h  \* MERGEFORMAT </w:instrText>
      </w:r>
      <w:r w:rsidRPr="00B72496">
        <w:rPr>
          <w:b/>
          <w:i/>
        </w:rPr>
      </w:r>
      <w:r w:rsidRPr="00B72496">
        <w:rPr>
          <w:b/>
          <w:i/>
        </w:rPr>
        <w:fldChar w:fldCharType="separate"/>
      </w:r>
      <w:r w:rsidRPr="00B72496" w:rsidR="003C17BE">
        <w:rPr>
          <w:b/>
          <w:i/>
        </w:rPr>
        <w:t>179</w:t>
      </w:r>
      <w:r w:rsidRPr="00B72496">
        <w:rPr>
          <w:b/>
          <w:i/>
        </w:rPr>
        <w:fldChar w:fldCharType="end"/>
      </w:r>
    </w:p>
    <w:p w:rsidRPr="00B72496" w:rsidR="007B0094" w:rsidP="007B0094" w:rsidRDefault="007B0094" w14:paraId="309EE8E7" w14:textId="3BB512B0">
      <w:pPr>
        <w:pStyle w:val="A1"/>
        <w:rPr>
          <w:b/>
        </w:rPr>
      </w:pPr>
      <w:r w:rsidRPr="00B72496">
        <w:t xml:space="preserve">Myeloproliferative Neoplasms (MPN) </w:t>
      </w:r>
      <w:r w:rsidRPr="00B72496">
        <w:rPr>
          <w:sz w:val="17"/>
          <w:szCs w:val="17"/>
        </w:rPr>
        <w:t>(1460)</w:t>
      </w:r>
      <w:r w:rsidRPr="00B72496">
        <w:t xml:space="preserve"> </w:t>
      </w:r>
      <w:r w:rsidRPr="00B72496">
        <w:rPr>
          <w:rStyle w:val="IntenseEmphasis"/>
        </w:rPr>
        <w:t>(If recipient has transformed to AML, indicate AML as the primary disease</w:t>
      </w:r>
      <w:r w:rsidRPr="00B72496" w:rsidR="00FC5A32">
        <w:rPr>
          <w:rStyle w:val="IntenseEmphasis"/>
        </w:rPr>
        <w:t>.</w:t>
      </w:r>
      <w:r w:rsidRPr="00B72496">
        <w:rPr>
          <w:rStyle w:val="IntenseEmphasis"/>
        </w:rPr>
        <w:t>)</w:t>
      </w:r>
      <w:r w:rsidRPr="00B72496">
        <w:rPr>
          <w:b/>
          <w:i/>
        </w:rPr>
        <w:t xml:space="preserve"> - Go to question </w:t>
      </w:r>
      <w:r w:rsidRPr="00B72496">
        <w:rPr>
          <w:b/>
          <w:i/>
        </w:rPr>
        <w:fldChar w:fldCharType="begin"/>
      </w:r>
      <w:r w:rsidRPr="00B72496">
        <w:rPr>
          <w:b/>
          <w:i/>
        </w:rPr>
        <w:instrText xml:space="preserve"> REF _Ref12977979 \r \h </w:instrText>
      </w:r>
      <w:r w:rsidR="00B72496">
        <w:rPr>
          <w:b/>
          <w:i/>
        </w:rPr>
        <w:instrText xml:space="preserve"> \* MERGEFORMAT </w:instrText>
      </w:r>
      <w:r w:rsidRPr="00B72496">
        <w:rPr>
          <w:b/>
          <w:i/>
        </w:rPr>
      </w:r>
      <w:r w:rsidRPr="00B72496">
        <w:rPr>
          <w:b/>
          <w:i/>
        </w:rPr>
        <w:fldChar w:fldCharType="separate"/>
      </w:r>
      <w:r w:rsidRPr="00B72496" w:rsidR="003C17BE">
        <w:rPr>
          <w:b/>
          <w:i/>
        </w:rPr>
        <w:t>259</w:t>
      </w:r>
      <w:r w:rsidRPr="00B72496">
        <w:rPr>
          <w:b/>
          <w:i/>
        </w:rPr>
        <w:fldChar w:fldCharType="end"/>
      </w:r>
    </w:p>
    <w:p w:rsidRPr="00B72496" w:rsidR="00F32170" w:rsidP="00BA2AA4" w:rsidRDefault="00F32170" w14:paraId="59F73FD0" w14:textId="3B935AF5">
      <w:pPr>
        <w:pStyle w:val="A1"/>
        <w:rPr>
          <w:b/>
        </w:rPr>
      </w:pPr>
      <w:r w:rsidRPr="00B72496">
        <w:t xml:space="preserve">Other leukemia </w:t>
      </w:r>
      <w:r w:rsidRPr="00B72496">
        <w:rPr>
          <w:sz w:val="17"/>
          <w:szCs w:val="17"/>
        </w:rPr>
        <w:t xml:space="preserve">(30) </w:t>
      </w:r>
      <w:r w:rsidRPr="00B72496">
        <w:rPr>
          <w:rStyle w:val="IntenseEmphasis"/>
        </w:rPr>
        <w:t>(includes CLL)</w:t>
      </w:r>
      <w:r w:rsidRPr="00B72496">
        <w:rPr>
          <w:b/>
          <w:i/>
        </w:rPr>
        <w:t xml:space="preserve"> - Go to question </w:t>
      </w:r>
      <w:r w:rsidRPr="00B72496" w:rsidR="00F256DC">
        <w:rPr>
          <w:b/>
          <w:i/>
        </w:rPr>
        <w:fldChar w:fldCharType="begin"/>
      </w:r>
      <w:r w:rsidRPr="00B72496" w:rsidR="00F256DC">
        <w:rPr>
          <w:b/>
          <w:i/>
        </w:rPr>
        <w:instrText xml:space="preserve"> REF _Ref520729651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372</w:t>
      </w:r>
      <w:r w:rsidRPr="00B72496" w:rsidR="00F256DC">
        <w:rPr>
          <w:b/>
          <w:i/>
        </w:rPr>
        <w:fldChar w:fldCharType="end"/>
      </w:r>
    </w:p>
    <w:p w:rsidRPr="00B72496" w:rsidR="00F32170" w:rsidP="00BA2AA4" w:rsidRDefault="00F32170" w14:paraId="7D58034C" w14:textId="0E5322E7">
      <w:pPr>
        <w:pStyle w:val="A1"/>
        <w:rPr>
          <w:sz w:val="17"/>
          <w:szCs w:val="17"/>
          <w:lang w:eastAsia="en-US"/>
        </w:rPr>
      </w:pPr>
      <w:r w:rsidRPr="00B72496">
        <w:rPr>
          <w:lang w:eastAsia="en-US"/>
        </w:rPr>
        <w:t xml:space="preserve">Hodgkin lymphoma </w:t>
      </w:r>
      <w:r w:rsidRPr="00B72496">
        <w:rPr>
          <w:sz w:val="17"/>
          <w:szCs w:val="17"/>
          <w:lang w:eastAsia="en-US"/>
        </w:rPr>
        <w:t>(150)</w:t>
      </w:r>
      <w:r w:rsidRPr="00B72496">
        <w:rPr>
          <w:b/>
          <w:i/>
        </w:rPr>
        <w:t xml:space="preserve"> - Go to question </w:t>
      </w:r>
      <w:r w:rsidRPr="00B72496" w:rsidR="00F256DC">
        <w:rPr>
          <w:b/>
          <w:i/>
        </w:rPr>
        <w:fldChar w:fldCharType="begin"/>
      </w:r>
      <w:r w:rsidRPr="00B72496" w:rsidR="00F256DC">
        <w:rPr>
          <w:b/>
          <w:i/>
        </w:rPr>
        <w:instrText xml:space="preserve"> REF _Ref520729742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379</w:t>
      </w:r>
      <w:r w:rsidRPr="00B72496" w:rsidR="00F256DC">
        <w:rPr>
          <w:b/>
          <w:i/>
        </w:rPr>
        <w:fldChar w:fldCharType="end"/>
      </w:r>
    </w:p>
    <w:p w:rsidRPr="00B72496" w:rsidR="00F32170" w:rsidP="00BA2AA4" w:rsidRDefault="00F32170" w14:paraId="34837AAA" w14:textId="7E89D52C">
      <w:pPr>
        <w:pStyle w:val="A1"/>
        <w:rPr>
          <w:szCs w:val="17"/>
        </w:rPr>
      </w:pPr>
      <w:r w:rsidRPr="00B72496">
        <w:rPr>
          <w:lang w:eastAsia="en-US"/>
        </w:rPr>
        <w:t xml:space="preserve">Non-Hodgkin lymphoma </w:t>
      </w:r>
      <w:r w:rsidRPr="00B72496">
        <w:rPr>
          <w:sz w:val="17"/>
          <w:szCs w:val="17"/>
          <w:lang w:eastAsia="en-US"/>
        </w:rPr>
        <w:t>(100)</w:t>
      </w:r>
      <w:r w:rsidRPr="00B72496">
        <w:rPr>
          <w:b/>
          <w:i/>
        </w:rPr>
        <w:t xml:space="preserve"> - Go to question </w:t>
      </w:r>
      <w:r w:rsidRPr="00B72496" w:rsidR="00F256DC">
        <w:rPr>
          <w:b/>
          <w:i/>
        </w:rPr>
        <w:fldChar w:fldCharType="begin"/>
      </w:r>
      <w:r w:rsidRPr="00B72496" w:rsidR="00F256DC">
        <w:rPr>
          <w:b/>
          <w:i/>
        </w:rPr>
        <w:instrText xml:space="preserve"> REF _Ref520729742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379</w:t>
      </w:r>
      <w:r w:rsidRPr="00B72496" w:rsidR="00F256DC">
        <w:rPr>
          <w:b/>
          <w:i/>
        </w:rPr>
        <w:fldChar w:fldCharType="end"/>
      </w:r>
    </w:p>
    <w:p w:rsidRPr="00B72496" w:rsidR="00F32170" w:rsidP="00BA2AA4" w:rsidRDefault="00F32170" w14:paraId="33058F92" w14:textId="2C9ABC36">
      <w:pPr>
        <w:pStyle w:val="A1"/>
      </w:pPr>
      <w:r w:rsidRPr="00B72496">
        <w:t xml:space="preserve">Multiple myeloma / plasma cell disorder (PCD) </w:t>
      </w:r>
      <w:r w:rsidRPr="00B72496">
        <w:rPr>
          <w:sz w:val="17"/>
          <w:szCs w:val="17"/>
        </w:rPr>
        <w:t>(170)</w:t>
      </w:r>
      <w:r w:rsidRPr="00B72496">
        <w:rPr>
          <w:b/>
          <w:i/>
        </w:rPr>
        <w:t xml:space="preserve"> - Go to question </w:t>
      </w:r>
      <w:r w:rsidRPr="00B72496" w:rsidR="00216AD3">
        <w:rPr>
          <w:b/>
          <w:i/>
        </w:rPr>
        <w:fldChar w:fldCharType="begin"/>
      </w:r>
      <w:r w:rsidRPr="00B72496" w:rsidR="00216AD3">
        <w:rPr>
          <w:b/>
          <w:i/>
        </w:rPr>
        <w:instrText xml:space="preserve"> REF _Ref7441792 \r \h </w:instrText>
      </w:r>
      <w:r w:rsidR="00B72496">
        <w:rPr>
          <w:b/>
          <w:i/>
        </w:rPr>
        <w:instrText xml:space="preserve"> \* MERGEFORMAT </w:instrText>
      </w:r>
      <w:r w:rsidRPr="00B72496" w:rsidR="00216AD3">
        <w:rPr>
          <w:b/>
          <w:i/>
        </w:rPr>
      </w:r>
      <w:r w:rsidRPr="00B72496" w:rsidR="00216AD3">
        <w:rPr>
          <w:b/>
          <w:i/>
        </w:rPr>
        <w:fldChar w:fldCharType="separate"/>
      </w:r>
      <w:r w:rsidRPr="00B72496" w:rsidR="003C17BE">
        <w:rPr>
          <w:b/>
          <w:i/>
        </w:rPr>
        <w:t>397</w:t>
      </w:r>
      <w:r w:rsidRPr="00B72496" w:rsidR="00216AD3">
        <w:rPr>
          <w:b/>
          <w:i/>
        </w:rPr>
        <w:fldChar w:fldCharType="end"/>
      </w:r>
    </w:p>
    <w:p w:rsidRPr="00B72496" w:rsidR="00F32170" w:rsidP="00BA2AA4" w:rsidRDefault="00F32170" w14:paraId="77619646" w14:textId="54038EB5">
      <w:pPr>
        <w:pStyle w:val="A1"/>
        <w:rPr>
          <w:rFonts w:ascii="ArialMT" w:hAnsi="ArialMT"/>
          <w:lang w:eastAsia="en-US"/>
        </w:rPr>
      </w:pPr>
      <w:r w:rsidRPr="00B72496">
        <w:rPr>
          <w:lang w:eastAsia="en-US"/>
        </w:rPr>
        <w:t>Solid</w:t>
      </w:r>
      <w:r w:rsidRPr="00B72496">
        <w:rPr>
          <w:rFonts w:ascii="ArialMT" w:hAnsi="ArialMT" w:cs="ArialMT"/>
          <w:lang w:eastAsia="en-US"/>
        </w:rPr>
        <w:t xml:space="preserve"> </w:t>
      </w:r>
      <w:r w:rsidRPr="00B72496">
        <w:rPr>
          <w:lang w:eastAsia="en-US"/>
        </w:rPr>
        <w:t xml:space="preserve">tumors </w:t>
      </w:r>
      <w:r w:rsidRPr="00B72496">
        <w:rPr>
          <w:sz w:val="17"/>
          <w:szCs w:val="17"/>
          <w:lang w:eastAsia="en-US"/>
        </w:rPr>
        <w:t>(200)</w:t>
      </w:r>
      <w:r w:rsidRPr="00B72496">
        <w:rPr>
          <w:b/>
          <w:i/>
        </w:rPr>
        <w:t xml:space="preserve"> - Go to question </w:t>
      </w:r>
      <w:r w:rsidRPr="00B72496" w:rsidR="00F256DC">
        <w:rPr>
          <w:b/>
          <w:i/>
        </w:rPr>
        <w:fldChar w:fldCharType="begin"/>
      </w:r>
      <w:r w:rsidRPr="00B72496" w:rsidR="00F256DC">
        <w:rPr>
          <w:b/>
          <w:i/>
        </w:rPr>
        <w:instrText xml:space="preserve"> REF _Ref520729775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444</w:t>
      </w:r>
      <w:r w:rsidRPr="00B72496" w:rsidR="00F256DC">
        <w:rPr>
          <w:b/>
          <w:i/>
        </w:rPr>
        <w:fldChar w:fldCharType="end"/>
      </w:r>
    </w:p>
    <w:p w:rsidRPr="0030483B" w:rsidR="00F32170" w:rsidP="00BA2AA4" w:rsidRDefault="00E524B9" w14:paraId="75CEEB25" w14:textId="166E5139">
      <w:pPr>
        <w:pStyle w:val="A1"/>
        <w:rPr>
          <w:rFonts w:ascii="ArialMT" w:hAnsi="ArialMT"/>
          <w:highlight w:val="yellow"/>
          <w:lang w:eastAsia="en-US"/>
        </w:rPr>
      </w:pPr>
      <w:r w:rsidRPr="0030483B">
        <w:rPr>
          <w:highlight w:val="yellow"/>
          <w:lang w:eastAsia="en-US"/>
        </w:rPr>
        <w:lastRenderedPageBreak/>
        <w:t>A</w:t>
      </w:r>
      <w:r w:rsidRPr="0030483B" w:rsidR="00F32170">
        <w:rPr>
          <w:highlight w:val="yellow"/>
          <w:lang w:eastAsia="en-US"/>
        </w:rPr>
        <w:t xml:space="preserve">plastic anemia </w:t>
      </w:r>
      <w:r w:rsidRPr="0030483B" w:rsidR="00F32170">
        <w:rPr>
          <w:sz w:val="17"/>
          <w:szCs w:val="17"/>
          <w:highlight w:val="yellow"/>
          <w:lang w:eastAsia="en-US"/>
        </w:rPr>
        <w:t xml:space="preserve">(300) </w:t>
      </w:r>
      <w:r w:rsidRPr="0030483B" w:rsidR="00F32170">
        <w:rPr>
          <w:rStyle w:val="IntenseEmphasis"/>
          <w:highlight w:val="yellow"/>
        </w:rPr>
        <w:t>(If the recipient developed MDS or AML, indicate MDS or AML as the primary disease</w:t>
      </w:r>
      <w:r w:rsidRPr="0030483B" w:rsidR="00FC5A32">
        <w:rPr>
          <w:rStyle w:val="IntenseEmphasis"/>
          <w:highlight w:val="yellow"/>
        </w:rPr>
        <w:t>.</w:t>
      </w:r>
      <w:r w:rsidRPr="0030483B" w:rsidR="00F32170">
        <w:rPr>
          <w:rStyle w:val="IntenseEmphasis"/>
          <w:highlight w:val="yellow"/>
        </w:rPr>
        <w:t>)</w:t>
      </w:r>
      <w:r w:rsidRPr="0030483B" w:rsidR="00F32170">
        <w:rPr>
          <w:highlight w:val="yellow"/>
          <w:lang w:eastAsia="en-US"/>
        </w:rPr>
        <w:t xml:space="preserve"> </w:t>
      </w:r>
      <w:r w:rsidRPr="0030483B" w:rsidR="00F32170">
        <w:rPr>
          <w:b/>
          <w:i/>
          <w:highlight w:val="yellow"/>
        </w:rPr>
        <w:t xml:space="preserve">- Go to question </w:t>
      </w:r>
      <w:r w:rsidRPr="0030483B" w:rsidR="00DD4423">
        <w:rPr>
          <w:b/>
          <w:i/>
          <w:highlight w:val="yellow"/>
        </w:rPr>
        <w:fldChar w:fldCharType="begin"/>
      </w:r>
      <w:r w:rsidRPr="0030483B" w:rsidR="00DD4423">
        <w:rPr>
          <w:b/>
          <w:i/>
          <w:highlight w:val="yellow"/>
        </w:rPr>
        <w:instrText xml:space="preserve"> REF _Ref520729785 \r \h </w:instrText>
      </w:r>
      <w:r w:rsidRPr="0030483B" w:rsidR="002A4161">
        <w:rPr>
          <w:b/>
          <w:i/>
          <w:highlight w:val="yellow"/>
        </w:rPr>
        <w:instrText xml:space="preserve"> \* MERGEFORMAT </w:instrText>
      </w:r>
      <w:r w:rsidRPr="0030483B" w:rsidR="00DD4423">
        <w:rPr>
          <w:b/>
          <w:i/>
          <w:highlight w:val="yellow"/>
        </w:rPr>
      </w:r>
      <w:r w:rsidRPr="0030483B" w:rsidR="00DD4423">
        <w:rPr>
          <w:b/>
          <w:i/>
          <w:highlight w:val="yellow"/>
        </w:rPr>
        <w:fldChar w:fldCharType="separate"/>
      </w:r>
      <w:r w:rsidRPr="0030483B" w:rsidR="003C17BE">
        <w:rPr>
          <w:b/>
          <w:i/>
          <w:highlight w:val="yellow"/>
        </w:rPr>
        <w:t>446</w:t>
      </w:r>
      <w:r w:rsidRPr="0030483B" w:rsidR="00DD4423">
        <w:rPr>
          <w:b/>
          <w:i/>
          <w:highlight w:val="yellow"/>
        </w:rPr>
        <w:fldChar w:fldCharType="end"/>
      </w:r>
    </w:p>
    <w:p w:rsidRPr="0030483B" w:rsidR="001C6C52" w:rsidP="00BA2AA4" w:rsidRDefault="00F32170" w14:paraId="3725B33E" w14:textId="0232A7DF">
      <w:pPr>
        <w:pStyle w:val="A1"/>
        <w:rPr>
          <w:rFonts w:ascii="ArialMT" w:hAnsi="ArialMT"/>
          <w:highlight w:val="yellow"/>
          <w:lang w:eastAsia="en-US"/>
        </w:rPr>
      </w:pPr>
      <w:r w:rsidRPr="0030483B">
        <w:rPr>
          <w:highlight w:val="yellow"/>
          <w:lang w:eastAsia="en-US"/>
        </w:rPr>
        <w:t xml:space="preserve">Inherited </w:t>
      </w:r>
      <w:r w:rsidRPr="0030483B" w:rsidR="00787942">
        <w:rPr>
          <w:highlight w:val="yellow"/>
          <w:lang w:eastAsia="en-US"/>
        </w:rPr>
        <w:t>bone marrow failure syndrome</w:t>
      </w:r>
      <w:r w:rsidRPr="0030483B" w:rsidR="00DD6CC4">
        <w:rPr>
          <w:highlight w:val="yellow"/>
          <w:lang w:eastAsia="en-US"/>
        </w:rPr>
        <w:t>s</w:t>
      </w:r>
      <w:r w:rsidRPr="0030483B" w:rsidR="00787942">
        <w:rPr>
          <w:highlight w:val="yellow"/>
          <w:lang w:eastAsia="en-US"/>
        </w:rPr>
        <w:t xml:space="preserve"> </w:t>
      </w:r>
      <w:r w:rsidRPr="0030483B" w:rsidR="001C6C52">
        <w:rPr>
          <w:sz w:val="17"/>
          <w:szCs w:val="17"/>
          <w:highlight w:val="yellow"/>
          <w:lang w:eastAsia="en-US"/>
        </w:rPr>
        <w:t>(</w:t>
      </w:r>
      <w:r w:rsidRPr="0030483B" w:rsidR="002064A4">
        <w:rPr>
          <w:sz w:val="17"/>
          <w:szCs w:val="17"/>
          <w:highlight w:val="yellow"/>
          <w:lang w:eastAsia="en-US"/>
        </w:rPr>
        <w:t>320</w:t>
      </w:r>
      <w:r w:rsidRPr="0030483B" w:rsidR="001C6C52">
        <w:rPr>
          <w:sz w:val="17"/>
          <w:szCs w:val="17"/>
          <w:highlight w:val="yellow"/>
          <w:lang w:eastAsia="en-US"/>
        </w:rPr>
        <w:t>)</w:t>
      </w:r>
      <w:r w:rsidRPr="0030483B" w:rsidR="001C6C52">
        <w:rPr>
          <w:highlight w:val="yellow"/>
          <w:lang w:eastAsia="en-US"/>
        </w:rPr>
        <w:t xml:space="preserve"> </w:t>
      </w:r>
      <w:r w:rsidRPr="0030483B" w:rsidR="00FC5A32">
        <w:rPr>
          <w:rStyle w:val="IntenseEmphasis"/>
          <w:highlight w:val="yellow"/>
        </w:rPr>
        <w:t>(If the recipient developed MDS or AML, indicate MDS or AML as the primary disease.)</w:t>
      </w:r>
      <w:r w:rsidRPr="0030483B" w:rsidR="001C6C52">
        <w:rPr>
          <w:highlight w:val="yellow"/>
          <w:lang w:eastAsia="en-US"/>
        </w:rPr>
        <w:t xml:space="preserve">– </w:t>
      </w:r>
      <w:r w:rsidRPr="0030483B" w:rsidR="001C6C52">
        <w:rPr>
          <w:b/>
          <w:bCs/>
          <w:i/>
          <w:iCs/>
          <w:highlight w:val="yellow"/>
          <w:lang w:eastAsia="en-US"/>
        </w:rPr>
        <w:t xml:space="preserve">Go to question </w:t>
      </w:r>
      <w:r w:rsidRPr="0030483B" w:rsidR="005A3883">
        <w:rPr>
          <w:b/>
          <w:bCs/>
          <w:i/>
          <w:iCs/>
          <w:highlight w:val="yellow"/>
          <w:lang w:eastAsia="en-US"/>
        </w:rPr>
        <w:fldChar w:fldCharType="begin"/>
      </w:r>
      <w:r w:rsidRPr="0030483B" w:rsidR="005A3883">
        <w:rPr>
          <w:b/>
          <w:bCs/>
          <w:i/>
          <w:iCs/>
          <w:highlight w:val="yellow"/>
          <w:lang w:eastAsia="en-US"/>
        </w:rPr>
        <w:instrText xml:space="preserve"> REF _Ref42696127 \r \h </w:instrText>
      </w:r>
      <w:r w:rsidRPr="0030483B" w:rsidR="006D2954">
        <w:rPr>
          <w:b/>
          <w:bCs/>
          <w:i/>
          <w:iCs/>
          <w:highlight w:val="yellow"/>
          <w:lang w:eastAsia="en-US"/>
        </w:rPr>
        <w:instrText xml:space="preserve"> \* MERGEFORMAT </w:instrText>
      </w:r>
      <w:r w:rsidRPr="0030483B" w:rsidR="005A3883">
        <w:rPr>
          <w:b/>
          <w:bCs/>
          <w:i/>
          <w:iCs/>
          <w:highlight w:val="yellow"/>
          <w:lang w:eastAsia="en-US"/>
        </w:rPr>
      </w:r>
      <w:r w:rsidRPr="0030483B" w:rsidR="005A3883">
        <w:rPr>
          <w:b/>
          <w:bCs/>
          <w:i/>
          <w:iCs/>
          <w:highlight w:val="yellow"/>
          <w:lang w:eastAsia="en-US"/>
        </w:rPr>
        <w:fldChar w:fldCharType="separate"/>
      </w:r>
      <w:r w:rsidRPr="0030483B" w:rsidR="003C17BE">
        <w:rPr>
          <w:b/>
          <w:bCs/>
          <w:i/>
          <w:iCs/>
          <w:highlight w:val="yellow"/>
          <w:lang w:eastAsia="en-US"/>
        </w:rPr>
        <w:t>449</w:t>
      </w:r>
      <w:r w:rsidRPr="0030483B" w:rsidR="005A3883">
        <w:rPr>
          <w:b/>
          <w:bCs/>
          <w:i/>
          <w:iCs/>
          <w:highlight w:val="yellow"/>
          <w:lang w:eastAsia="en-US"/>
        </w:rPr>
        <w:fldChar w:fldCharType="end"/>
      </w:r>
    </w:p>
    <w:p w:rsidRPr="0030483B" w:rsidR="00CC2BCE" w:rsidP="00F17E79" w:rsidRDefault="001C6C52" w14:paraId="5D7718A0" w14:textId="6C5ED46D">
      <w:pPr>
        <w:pStyle w:val="A1"/>
        <w:rPr>
          <w:highlight w:val="yellow"/>
        </w:rPr>
      </w:pPr>
      <w:r w:rsidRPr="0030483B">
        <w:rPr>
          <w:highlight w:val="yellow"/>
          <w:lang w:eastAsia="en-US"/>
        </w:rPr>
        <w:t>H</w:t>
      </w:r>
      <w:r w:rsidRPr="0030483B" w:rsidR="00787942">
        <w:rPr>
          <w:highlight w:val="yellow"/>
          <w:lang w:eastAsia="en-US"/>
        </w:rPr>
        <w:t>emoglobinopath</w:t>
      </w:r>
      <w:r w:rsidRPr="0030483B" w:rsidR="0098348B">
        <w:rPr>
          <w:highlight w:val="yellow"/>
          <w:lang w:eastAsia="en-US"/>
        </w:rPr>
        <w:t>ies</w:t>
      </w:r>
      <w:r w:rsidRPr="0030483B" w:rsidR="00787942">
        <w:rPr>
          <w:highlight w:val="yellow"/>
          <w:lang w:eastAsia="en-US"/>
        </w:rPr>
        <w:t xml:space="preserve"> </w:t>
      </w:r>
      <w:r w:rsidRPr="0030483B" w:rsidR="00787942">
        <w:rPr>
          <w:sz w:val="17"/>
          <w:szCs w:val="17"/>
          <w:highlight w:val="yellow"/>
          <w:lang w:eastAsia="en-US"/>
        </w:rPr>
        <w:t>(</w:t>
      </w:r>
      <w:r w:rsidRPr="0030483B" w:rsidR="002064A4">
        <w:rPr>
          <w:sz w:val="17"/>
          <w:szCs w:val="17"/>
          <w:highlight w:val="yellow"/>
          <w:lang w:eastAsia="en-US"/>
        </w:rPr>
        <w:t>330</w:t>
      </w:r>
      <w:r w:rsidRPr="0030483B">
        <w:rPr>
          <w:sz w:val="17"/>
          <w:szCs w:val="17"/>
          <w:highlight w:val="yellow"/>
          <w:lang w:eastAsia="en-US"/>
        </w:rPr>
        <w:t>)</w:t>
      </w:r>
      <w:r w:rsidRPr="0030483B" w:rsidR="00F32170">
        <w:rPr>
          <w:b/>
          <w:i/>
          <w:highlight w:val="yellow"/>
        </w:rPr>
        <w:t xml:space="preserve"> - Go to question </w:t>
      </w:r>
      <w:r w:rsidRPr="0030483B" w:rsidR="00CC2BCE">
        <w:rPr>
          <w:b/>
          <w:i/>
          <w:highlight w:val="yellow"/>
        </w:rPr>
        <w:fldChar w:fldCharType="begin"/>
      </w:r>
      <w:r w:rsidRPr="0030483B" w:rsidR="00CC2BCE">
        <w:rPr>
          <w:b/>
          <w:i/>
          <w:highlight w:val="yellow"/>
        </w:rPr>
        <w:instrText xml:space="preserve"> REF _Ref42254427 \r \h </w:instrText>
      </w:r>
      <w:r w:rsidRPr="0030483B" w:rsidR="002A4161">
        <w:rPr>
          <w:b/>
          <w:i/>
          <w:highlight w:val="yellow"/>
        </w:rPr>
        <w:instrText xml:space="preserve"> \* MERGEFORMAT </w:instrText>
      </w:r>
      <w:r w:rsidRPr="0030483B" w:rsidR="00CC2BCE">
        <w:rPr>
          <w:b/>
          <w:i/>
          <w:highlight w:val="yellow"/>
        </w:rPr>
      </w:r>
      <w:r w:rsidRPr="0030483B" w:rsidR="00CC2BCE">
        <w:rPr>
          <w:b/>
          <w:i/>
          <w:highlight w:val="yellow"/>
        </w:rPr>
        <w:fldChar w:fldCharType="separate"/>
      </w:r>
      <w:r w:rsidRPr="0030483B" w:rsidR="003C17BE">
        <w:rPr>
          <w:b/>
          <w:i/>
          <w:highlight w:val="yellow"/>
        </w:rPr>
        <w:t>451</w:t>
      </w:r>
      <w:r w:rsidRPr="0030483B" w:rsidR="00CC2BCE">
        <w:rPr>
          <w:b/>
          <w:i/>
          <w:highlight w:val="yellow"/>
        </w:rPr>
        <w:fldChar w:fldCharType="end"/>
      </w:r>
    </w:p>
    <w:p w:rsidRPr="0030483B" w:rsidR="00787942" w:rsidP="00F17E79" w:rsidRDefault="00787942" w14:paraId="106E0D48" w14:textId="08301B77">
      <w:pPr>
        <w:pStyle w:val="A1"/>
        <w:rPr>
          <w:highlight w:val="yellow"/>
        </w:rPr>
      </w:pPr>
      <w:r w:rsidRPr="0030483B">
        <w:rPr>
          <w:highlight w:val="yellow"/>
          <w:lang w:eastAsia="en-US"/>
        </w:rPr>
        <w:t xml:space="preserve">Paroxysmal nocturnal hemoglobinuria (PNH) </w:t>
      </w:r>
      <w:r w:rsidRPr="0030483B">
        <w:rPr>
          <w:sz w:val="17"/>
          <w:szCs w:val="17"/>
          <w:highlight w:val="yellow"/>
          <w:lang w:eastAsia="en-US"/>
        </w:rPr>
        <w:t>(</w:t>
      </w:r>
      <w:r w:rsidRPr="0030483B" w:rsidR="002064A4">
        <w:rPr>
          <w:sz w:val="17"/>
          <w:szCs w:val="17"/>
          <w:highlight w:val="yellow"/>
          <w:lang w:eastAsia="en-US"/>
        </w:rPr>
        <w:t>340</w:t>
      </w:r>
      <w:r w:rsidRPr="0030483B">
        <w:rPr>
          <w:sz w:val="17"/>
          <w:szCs w:val="17"/>
          <w:highlight w:val="yellow"/>
          <w:lang w:eastAsia="en-US"/>
        </w:rPr>
        <w:t>)</w:t>
      </w:r>
      <w:r w:rsidRPr="0030483B">
        <w:rPr>
          <w:highlight w:val="yellow"/>
        </w:rPr>
        <w:t xml:space="preserve"> </w:t>
      </w:r>
      <w:r w:rsidRPr="0030483B">
        <w:rPr>
          <w:b/>
          <w:i/>
          <w:highlight w:val="yellow"/>
        </w:rPr>
        <w:t>– Go to signature line</w:t>
      </w:r>
    </w:p>
    <w:p w:rsidRPr="00B72496" w:rsidR="00F32170" w:rsidP="00BA2AA4" w:rsidRDefault="00F32170" w14:paraId="487C9912" w14:textId="5686D88B">
      <w:pPr>
        <w:pStyle w:val="A1"/>
        <w:rPr>
          <w:lang w:eastAsia="en-US"/>
        </w:rPr>
      </w:pPr>
      <w:r w:rsidRPr="00B72496">
        <w:rPr>
          <w:lang w:eastAsia="en-US"/>
        </w:rPr>
        <w:t xml:space="preserve">Disorders of the immune system </w:t>
      </w:r>
      <w:r w:rsidRPr="00B72496">
        <w:rPr>
          <w:sz w:val="17"/>
          <w:szCs w:val="17"/>
          <w:lang w:eastAsia="en-US"/>
        </w:rPr>
        <w:t>(400)</w:t>
      </w:r>
      <w:r w:rsidRPr="00B72496">
        <w:rPr>
          <w:b/>
          <w:i/>
        </w:rPr>
        <w:t xml:space="preserve"> - Go to question </w:t>
      </w:r>
      <w:r w:rsidRPr="00B72496" w:rsidR="001F0A90">
        <w:rPr>
          <w:b/>
          <w:i/>
        </w:rPr>
        <w:fldChar w:fldCharType="begin"/>
      </w:r>
      <w:r w:rsidRPr="00B72496" w:rsidR="001F0A90">
        <w:rPr>
          <w:b/>
          <w:i/>
        </w:rPr>
        <w:instrText xml:space="preserve"> REF _Ref520729828 \r \h </w:instrText>
      </w:r>
      <w:r w:rsidRPr="00B72496" w:rsidR="006D2954">
        <w:rPr>
          <w:b/>
          <w:i/>
        </w:rPr>
        <w:instrText xml:space="preserve"> \* MERGEFORMAT </w:instrText>
      </w:r>
      <w:r w:rsidRPr="00B72496" w:rsidR="001F0A90">
        <w:rPr>
          <w:b/>
          <w:i/>
        </w:rPr>
      </w:r>
      <w:r w:rsidRPr="00B72496" w:rsidR="001F0A90">
        <w:rPr>
          <w:b/>
          <w:i/>
        </w:rPr>
        <w:fldChar w:fldCharType="separate"/>
      </w:r>
      <w:r w:rsidRPr="00B72496" w:rsidR="003C17BE">
        <w:rPr>
          <w:b/>
          <w:i/>
        </w:rPr>
        <w:t>488</w:t>
      </w:r>
      <w:r w:rsidRPr="00B72496" w:rsidR="001F0A90">
        <w:rPr>
          <w:b/>
          <w:i/>
        </w:rPr>
        <w:fldChar w:fldCharType="end"/>
      </w:r>
    </w:p>
    <w:p w:rsidRPr="00B72496" w:rsidR="00F32170" w:rsidP="00BA2AA4" w:rsidRDefault="00F32170" w14:paraId="6F0912EA" w14:textId="1ADDAA4A">
      <w:pPr>
        <w:pStyle w:val="A1"/>
      </w:pPr>
      <w:r w:rsidRPr="00B72496">
        <w:rPr>
          <w:rFonts w:cs="ArialMT"/>
          <w:lang w:eastAsia="en-US"/>
        </w:rPr>
        <w:t>Inherite</w:t>
      </w:r>
      <w:r w:rsidRPr="00B72496">
        <w:rPr>
          <w:lang w:eastAsia="en-US"/>
        </w:rPr>
        <w:t xml:space="preserve">d abnormalities of platelets </w:t>
      </w:r>
      <w:r w:rsidRPr="00B72496">
        <w:rPr>
          <w:sz w:val="17"/>
          <w:szCs w:val="17"/>
          <w:lang w:eastAsia="en-US"/>
        </w:rPr>
        <w:t>(500)</w:t>
      </w:r>
      <w:r w:rsidRPr="00B72496">
        <w:rPr>
          <w:b/>
          <w:i/>
        </w:rPr>
        <w:t xml:space="preserve"> - Go to question </w:t>
      </w:r>
      <w:r w:rsidRPr="00B72496" w:rsidR="00F256DC">
        <w:rPr>
          <w:b/>
          <w:i/>
        </w:rPr>
        <w:fldChar w:fldCharType="begin"/>
      </w:r>
      <w:r w:rsidRPr="00B72496" w:rsidR="00F256DC">
        <w:rPr>
          <w:b/>
          <w:i/>
        </w:rPr>
        <w:instrText xml:space="preserve"> REF _Ref520729845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496</w:t>
      </w:r>
      <w:r w:rsidRPr="00B72496" w:rsidR="00F256DC">
        <w:rPr>
          <w:b/>
          <w:i/>
        </w:rPr>
        <w:fldChar w:fldCharType="end"/>
      </w:r>
    </w:p>
    <w:p w:rsidRPr="00B72496" w:rsidR="00F32170" w:rsidP="00BA2AA4" w:rsidRDefault="00F32170" w14:paraId="4A2790DF" w14:textId="0FEB4FBA">
      <w:pPr>
        <w:pStyle w:val="A1"/>
      </w:pPr>
      <w:r w:rsidRPr="00B72496">
        <w:rPr>
          <w:rFonts w:cs="ArialMT"/>
          <w:lang w:eastAsia="en-US"/>
        </w:rPr>
        <w:t>Inherite</w:t>
      </w:r>
      <w:r w:rsidRPr="00B72496">
        <w:rPr>
          <w:lang w:eastAsia="en-US"/>
        </w:rPr>
        <w:t xml:space="preserve">d disorders of metabolism </w:t>
      </w:r>
      <w:r w:rsidRPr="00B72496">
        <w:rPr>
          <w:sz w:val="17"/>
          <w:szCs w:val="17"/>
          <w:lang w:eastAsia="en-US"/>
        </w:rPr>
        <w:t>(520)</w:t>
      </w:r>
      <w:r w:rsidRPr="00B72496">
        <w:rPr>
          <w:b/>
          <w:i/>
        </w:rPr>
        <w:t xml:space="preserve"> - Go to question </w:t>
      </w:r>
      <w:r w:rsidRPr="00B72496" w:rsidR="00F256DC">
        <w:rPr>
          <w:b/>
          <w:i/>
        </w:rPr>
        <w:fldChar w:fldCharType="begin"/>
      </w:r>
      <w:r w:rsidRPr="00B72496" w:rsidR="00F256DC">
        <w:rPr>
          <w:b/>
          <w:i/>
        </w:rPr>
        <w:instrText xml:space="preserve"> REF _Ref520729869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498</w:t>
      </w:r>
      <w:r w:rsidRPr="00B72496" w:rsidR="00F256DC">
        <w:rPr>
          <w:b/>
          <w:i/>
        </w:rPr>
        <w:fldChar w:fldCharType="end"/>
      </w:r>
    </w:p>
    <w:p w:rsidRPr="00B72496" w:rsidR="00F32170" w:rsidP="00BA2AA4" w:rsidRDefault="00F32170" w14:paraId="6AED8A35" w14:textId="27EBB4F5">
      <w:pPr>
        <w:pStyle w:val="A1"/>
      </w:pPr>
      <w:r w:rsidRPr="00B72496">
        <w:rPr>
          <w:rFonts w:cs="ArialMT"/>
          <w:lang w:eastAsia="en-US"/>
        </w:rPr>
        <w:t>Histiocyt</w:t>
      </w:r>
      <w:r w:rsidRPr="00B72496">
        <w:rPr>
          <w:lang w:eastAsia="en-US"/>
        </w:rPr>
        <w:t xml:space="preserve">ic disorders </w:t>
      </w:r>
      <w:r w:rsidRPr="00B72496">
        <w:rPr>
          <w:sz w:val="17"/>
          <w:szCs w:val="17"/>
          <w:lang w:eastAsia="en-US"/>
        </w:rPr>
        <w:t>(570)</w:t>
      </w:r>
      <w:r w:rsidRPr="00B72496">
        <w:rPr>
          <w:b/>
          <w:i/>
        </w:rPr>
        <w:t xml:space="preserve"> - Go to question </w:t>
      </w:r>
      <w:r w:rsidRPr="00B72496" w:rsidR="00F256DC">
        <w:rPr>
          <w:b/>
          <w:i/>
        </w:rPr>
        <w:fldChar w:fldCharType="begin"/>
      </w:r>
      <w:r w:rsidRPr="00B72496" w:rsidR="00F256DC">
        <w:rPr>
          <w:b/>
          <w:i/>
        </w:rPr>
        <w:instrText xml:space="preserve"> REF _Ref520729887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501</w:t>
      </w:r>
      <w:r w:rsidRPr="00B72496" w:rsidR="00F256DC">
        <w:rPr>
          <w:b/>
          <w:i/>
        </w:rPr>
        <w:fldChar w:fldCharType="end"/>
      </w:r>
    </w:p>
    <w:p w:rsidRPr="00B72496" w:rsidR="00F32170" w:rsidP="00BA2AA4" w:rsidRDefault="00F32170" w14:paraId="35DC133B" w14:textId="7C105BD7">
      <w:pPr>
        <w:pStyle w:val="A1"/>
        <w:rPr>
          <w:b/>
          <w:i/>
        </w:rPr>
      </w:pPr>
      <w:r w:rsidRPr="00B72496">
        <w:rPr>
          <w:rFonts w:cs="ArialMT"/>
          <w:lang w:eastAsia="en-US"/>
        </w:rPr>
        <w:t>Autoim</w:t>
      </w:r>
      <w:r w:rsidRPr="00B72496">
        <w:rPr>
          <w:lang w:eastAsia="en-US"/>
        </w:rPr>
        <w:t xml:space="preserve">mune diseases </w:t>
      </w:r>
      <w:r w:rsidRPr="00B72496">
        <w:rPr>
          <w:sz w:val="17"/>
          <w:szCs w:val="17"/>
          <w:lang w:eastAsia="en-US"/>
        </w:rPr>
        <w:t>(600)</w:t>
      </w:r>
      <w:r w:rsidRPr="00B72496">
        <w:rPr>
          <w:b/>
          <w:i/>
        </w:rPr>
        <w:t xml:space="preserve"> - Go to question </w:t>
      </w:r>
      <w:r w:rsidRPr="00B72496" w:rsidR="00F256DC">
        <w:rPr>
          <w:b/>
          <w:i/>
        </w:rPr>
        <w:fldChar w:fldCharType="begin"/>
      </w:r>
      <w:r w:rsidRPr="00B72496" w:rsidR="00F256DC">
        <w:rPr>
          <w:b/>
          <w:i/>
        </w:rPr>
        <w:instrText xml:space="preserve"> REF _Ref520729905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506</w:t>
      </w:r>
      <w:r w:rsidRPr="00B72496" w:rsidR="00F256DC">
        <w:rPr>
          <w:b/>
          <w:i/>
        </w:rPr>
        <w:fldChar w:fldCharType="end"/>
      </w:r>
    </w:p>
    <w:p w:rsidRPr="00B72496" w:rsidR="008D344E" w:rsidP="00BA2AA4" w:rsidRDefault="008D344E" w14:paraId="6EB427A8" w14:textId="47332807">
      <w:pPr>
        <w:pStyle w:val="A1"/>
      </w:pPr>
      <w:r w:rsidRPr="00B72496">
        <w:t xml:space="preserve">Tolerance induction associated with solid organ transplant </w:t>
      </w:r>
      <w:r w:rsidRPr="00B72496" w:rsidR="00A50750">
        <w:rPr>
          <w:sz w:val="17"/>
          <w:szCs w:val="17"/>
        </w:rPr>
        <w:t>(910)</w:t>
      </w:r>
      <w:r w:rsidRPr="00B72496" w:rsidR="00A50750">
        <w:t xml:space="preserve"> </w:t>
      </w:r>
      <w:r w:rsidRPr="00B72496" w:rsidR="00BA2AA4">
        <w:rPr>
          <w:b/>
          <w:i/>
        </w:rPr>
        <w:t xml:space="preserve">- Go to question </w:t>
      </w:r>
      <w:r w:rsidRPr="00B72496" w:rsidR="00BA2AA4">
        <w:rPr>
          <w:b/>
          <w:i/>
        </w:rPr>
        <w:fldChar w:fldCharType="begin"/>
      </w:r>
      <w:r w:rsidRPr="00B72496" w:rsidR="00BA2AA4">
        <w:rPr>
          <w:b/>
          <w:i/>
        </w:rPr>
        <w:instrText xml:space="preserve"> REF _Ref525210317 \r \h </w:instrText>
      </w:r>
      <w:r w:rsidR="00B72496">
        <w:rPr>
          <w:b/>
          <w:i/>
        </w:rPr>
        <w:instrText xml:space="preserve"> \* MERGEFORMAT </w:instrText>
      </w:r>
      <w:r w:rsidRPr="00B72496" w:rsidR="00BA2AA4">
        <w:rPr>
          <w:b/>
          <w:i/>
        </w:rPr>
      </w:r>
      <w:r w:rsidRPr="00B72496" w:rsidR="00BA2AA4">
        <w:rPr>
          <w:b/>
          <w:i/>
        </w:rPr>
        <w:fldChar w:fldCharType="separate"/>
      </w:r>
      <w:r w:rsidRPr="00B72496" w:rsidR="003C17BE">
        <w:rPr>
          <w:b/>
          <w:i/>
        </w:rPr>
        <w:t>510</w:t>
      </w:r>
      <w:r w:rsidRPr="00B72496" w:rsidR="00BA2AA4">
        <w:rPr>
          <w:b/>
          <w:i/>
        </w:rPr>
        <w:fldChar w:fldCharType="end"/>
      </w:r>
    </w:p>
    <w:p w:rsidRPr="00B72496" w:rsidR="00220E9D" w:rsidP="00BA2AA4" w:rsidRDefault="00220E9D" w14:paraId="7C4A33FD" w14:textId="29B331C7">
      <w:pPr>
        <w:pStyle w:val="A1"/>
      </w:pPr>
      <w:r w:rsidRPr="00B72496">
        <w:rPr>
          <w:bCs/>
        </w:rPr>
        <w:t xml:space="preserve">Recessive </w:t>
      </w:r>
      <w:r w:rsidRPr="00B72496" w:rsidR="00136FFF">
        <w:rPr>
          <w:bCs/>
        </w:rPr>
        <w:t>d</w:t>
      </w:r>
      <w:r w:rsidRPr="00B72496">
        <w:rPr>
          <w:bCs/>
        </w:rPr>
        <w:t xml:space="preserve">ystrophic </w:t>
      </w:r>
      <w:r w:rsidRPr="00B72496" w:rsidR="00136FFF">
        <w:rPr>
          <w:bCs/>
        </w:rPr>
        <w:t>e</w:t>
      </w:r>
      <w:r w:rsidRPr="00B72496">
        <w:rPr>
          <w:bCs/>
        </w:rPr>
        <w:t xml:space="preserve">pidermolysis </w:t>
      </w:r>
      <w:r w:rsidRPr="00B72496" w:rsidR="00136FFF">
        <w:rPr>
          <w:bCs/>
        </w:rPr>
        <w:t>b</w:t>
      </w:r>
      <w:r w:rsidRPr="00B72496">
        <w:rPr>
          <w:bCs/>
        </w:rPr>
        <w:t>ullosa</w:t>
      </w:r>
      <w:r w:rsidRPr="00B72496" w:rsidR="00A50750">
        <w:rPr>
          <w:bCs/>
        </w:rPr>
        <w:t xml:space="preserve"> </w:t>
      </w:r>
      <w:r w:rsidRPr="00B72496" w:rsidR="00A50750">
        <w:rPr>
          <w:bCs/>
          <w:sz w:val="17"/>
          <w:szCs w:val="17"/>
        </w:rPr>
        <w:t>(920)</w:t>
      </w:r>
      <w:r w:rsidRPr="00B72496" w:rsidR="005D211A">
        <w:rPr>
          <w:bCs/>
        </w:rPr>
        <w:t xml:space="preserve"> </w:t>
      </w:r>
      <w:r w:rsidRPr="00B72496" w:rsidR="005D211A">
        <w:rPr>
          <w:rStyle w:val="GoToChar0"/>
        </w:rPr>
        <w:t>– Go to First Name</w:t>
      </w:r>
    </w:p>
    <w:p w:rsidRPr="00B72496" w:rsidR="00877878" w:rsidP="00BA2AA4" w:rsidRDefault="00F32170" w14:paraId="56DAA190" w14:textId="319CD87B">
      <w:pPr>
        <w:pStyle w:val="A1"/>
        <w:rPr>
          <w:b/>
          <w:i/>
        </w:rPr>
      </w:pPr>
      <w:r w:rsidRPr="00B72496">
        <w:rPr>
          <w:rFonts w:cs="ArialMT"/>
          <w:lang w:eastAsia="en-US"/>
        </w:rPr>
        <w:t>Other d</w:t>
      </w:r>
      <w:r w:rsidRPr="00B72496">
        <w:rPr>
          <w:lang w:eastAsia="en-US"/>
        </w:rPr>
        <w:t xml:space="preserve">isease </w:t>
      </w:r>
      <w:r w:rsidRPr="00B72496">
        <w:rPr>
          <w:sz w:val="17"/>
          <w:szCs w:val="17"/>
          <w:lang w:eastAsia="en-US"/>
        </w:rPr>
        <w:t>(900)</w:t>
      </w:r>
      <w:r w:rsidRPr="00B72496">
        <w:rPr>
          <w:b/>
          <w:i/>
        </w:rPr>
        <w:t xml:space="preserve"> - Go to question </w:t>
      </w:r>
      <w:r w:rsidRPr="00B72496" w:rsidR="00F256DC">
        <w:rPr>
          <w:b/>
          <w:i/>
        </w:rPr>
        <w:fldChar w:fldCharType="begin"/>
      </w:r>
      <w:r w:rsidRPr="00B72496" w:rsidR="00F256DC">
        <w:rPr>
          <w:b/>
          <w:i/>
        </w:rPr>
        <w:instrText xml:space="preserve"> REF _Ref520729923 \r \h </w:instrText>
      </w:r>
      <w:r w:rsidRPr="00B72496" w:rsidR="00BA2AA4">
        <w:rPr>
          <w:b/>
          <w:i/>
        </w:rPr>
        <w:instrText xml:space="preserve"> \* MERGEFORMAT </w:instrText>
      </w:r>
      <w:r w:rsidRPr="00B72496" w:rsidR="00F256DC">
        <w:rPr>
          <w:b/>
          <w:i/>
        </w:rPr>
      </w:r>
      <w:r w:rsidRPr="00B72496" w:rsidR="00F256DC">
        <w:rPr>
          <w:b/>
          <w:i/>
        </w:rPr>
        <w:fldChar w:fldCharType="separate"/>
      </w:r>
      <w:r w:rsidRPr="00B72496" w:rsidR="003C17BE">
        <w:rPr>
          <w:b/>
          <w:i/>
        </w:rPr>
        <w:t>512</w:t>
      </w:r>
      <w:r w:rsidRPr="00B72496" w:rsidR="00F256DC">
        <w:rPr>
          <w:b/>
          <w:i/>
        </w:rPr>
        <w:fldChar w:fldCharType="end"/>
      </w:r>
    </w:p>
    <w:p w:rsidRPr="00B72496" w:rsidR="008E3488" w:rsidP="008E3488" w:rsidRDefault="008E3488" w14:paraId="38678BD9" w14:textId="77777777">
      <w:pPr>
        <w:pStyle w:val="sectionhead"/>
        <w:tabs>
          <w:tab w:val="clear" w:pos="10066"/>
        </w:tabs>
      </w:pPr>
      <w:bookmarkStart w:name="_Hlk29956759" w:id="1"/>
      <w:r w:rsidRPr="00B72496">
        <w:rPr>
          <w:lang w:eastAsia="en-US"/>
        </w:rPr>
        <w:t xml:space="preserve">Acute </w:t>
      </w:r>
      <w:r w:rsidRPr="00B72496">
        <w:t>Myelogenous</w:t>
      </w:r>
      <w:r w:rsidRPr="00B72496">
        <w:rPr>
          <w:lang w:eastAsia="en-US"/>
        </w:rPr>
        <w:t xml:space="preserve"> Leukemia (AML)</w:t>
      </w:r>
    </w:p>
    <w:p w:rsidRPr="00B72496" w:rsidR="008E3488" w:rsidP="00EA4616" w:rsidRDefault="008E3488" w14:paraId="776CC77D" w14:textId="77777777">
      <w:pPr>
        <w:pStyle w:val="Q2"/>
        <w:ind w:hanging="1116"/>
      </w:pPr>
      <w:bookmarkStart w:name="_Ref520456868" w:id="2"/>
      <w:r w:rsidRPr="00B72496">
        <w:t>Specify the AML classification</w:t>
      </w:r>
      <w:bookmarkEnd w:id="2"/>
    </w:p>
    <w:p w:rsidRPr="00B72496" w:rsidR="008E3488" w:rsidP="003C17BE" w:rsidRDefault="008E3488" w14:paraId="232E0770" w14:textId="77777777">
      <w:pPr>
        <w:pStyle w:val="In2"/>
        <w:ind w:firstLine="450"/>
      </w:pPr>
      <w:r w:rsidRPr="00B72496">
        <w:t>AML with recurrent genetic abnormalities</w:t>
      </w:r>
    </w:p>
    <w:p w:rsidRPr="00B72496" w:rsidR="008E3488" w:rsidP="008E3488" w:rsidRDefault="008E3488" w14:paraId="37E0256F" w14:textId="77777777">
      <w:pPr>
        <w:pStyle w:val="A2"/>
      </w:pPr>
      <w:r w:rsidRPr="00B72496">
        <w:t xml:space="preserve">AML with </w:t>
      </w:r>
      <w:proofErr w:type="gramStart"/>
      <w:r w:rsidRPr="00B72496">
        <w:t>t(</w:t>
      </w:r>
      <w:proofErr w:type="gramEnd"/>
      <w:r w:rsidRPr="00B72496">
        <w:t>9;11) (p22.3;q23.3); MLLT3-KMT2A (5)</w:t>
      </w:r>
    </w:p>
    <w:p w:rsidRPr="00B72496" w:rsidR="008E3488" w:rsidP="008E3488" w:rsidRDefault="008E3488" w14:paraId="2D08F3AF" w14:textId="77777777">
      <w:pPr>
        <w:pStyle w:val="A2"/>
      </w:pPr>
      <w:r w:rsidRPr="00B72496">
        <w:t xml:space="preserve">AML with </w:t>
      </w:r>
      <w:proofErr w:type="gramStart"/>
      <w:r w:rsidRPr="00B72496">
        <w:t>t(</w:t>
      </w:r>
      <w:proofErr w:type="gramEnd"/>
      <w:r w:rsidRPr="00B72496">
        <w:t>6;9) (p23;q34.1); DEK-NUP214 (6)</w:t>
      </w:r>
    </w:p>
    <w:p w:rsidRPr="00B72496" w:rsidR="008E3488" w:rsidP="008E3488" w:rsidRDefault="008E3488" w14:paraId="4B794AAE" w14:textId="77777777">
      <w:pPr>
        <w:pStyle w:val="A2"/>
      </w:pPr>
      <w:r w:rsidRPr="00B72496">
        <w:t xml:space="preserve">AML with </w:t>
      </w:r>
      <w:proofErr w:type="gramStart"/>
      <w:r w:rsidRPr="00B72496">
        <w:t>inv(</w:t>
      </w:r>
      <w:proofErr w:type="gramEnd"/>
      <w:r w:rsidRPr="00B72496">
        <w:t>3) (q21.3;q26.2) or t(3;3) (q21.3;q26.2); GATA2, MECOM (7)</w:t>
      </w:r>
    </w:p>
    <w:p w:rsidRPr="00B72496" w:rsidR="008E3488" w:rsidP="008E3488" w:rsidRDefault="008E3488" w14:paraId="0732C158" w14:textId="77777777">
      <w:pPr>
        <w:pStyle w:val="A2"/>
      </w:pPr>
      <w:r w:rsidRPr="00B72496">
        <w:t>AML (</w:t>
      </w:r>
      <w:proofErr w:type="spellStart"/>
      <w:r w:rsidRPr="00B72496">
        <w:t>megakaryoblastic</w:t>
      </w:r>
      <w:proofErr w:type="spellEnd"/>
      <w:r w:rsidRPr="00B72496">
        <w:t xml:space="preserve">) with </w:t>
      </w:r>
      <w:proofErr w:type="gramStart"/>
      <w:r w:rsidRPr="00B72496">
        <w:t>t(</w:t>
      </w:r>
      <w:proofErr w:type="gramEnd"/>
      <w:r w:rsidRPr="00B72496">
        <w:t>1;22) (p13.3;q13.3); RBM15-MKL1 (8)</w:t>
      </w:r>
    </w:p>
    <w:p w:rsidRPr="00B72496" w:rsidR="008E3488" w:rsidP="008E3488" w:rsidRDefault="008E3488" w14:paraId="412FEF10" w14:textId="77777777">
      <w:pPr>
        <w:pStyle w:val="A2"/>
      </w:pPr>
      <w:r w:rsidRPr="00B72496">
        <w:t xml:space="preserve">AML with </w:t>
      </w:r>
      <w:proofErr w:type="gramStart"/>
      <w:r w:rsidRPr="00B72496">
        <w:t>t(</w:t>
      </w:r>
      <w:proofErr w:type="gramEnd"/>
      <w:r w:rsidRPr="00B72496">
        <w:t>8;21); (q22; q22.1); RUNX1-RUNX1T1 (281)</w:t>
      </w:r>
    </w:p>
    <w:p w:rsidRPr="00B72496" w:rsidR="008E3488" w:rsidP="008E3488" w:rsidRDefault="008E3488" w14:paraId="66F30516" w14:textId="77777777">
      <w:pPr>
        <w:pStyle w:val="A2"/>
      </w:pPr>
      <w:r w:rsidRPr="00B72496">
        <w:t xml:space="preserve">AML with </w:t>
      </w:r>
      <w:proofErr w:type="gramStart"/>
      <w:r w:rsidRPr="00B72496">
        <w:t>inv(</w:t>
      </w:r>
      <w:proofErr w:type="gramEnd"/>
      <w:r w:rsidRPr="00B72496">
        <w:t>16) (p13.1;1q22) or t(16;16)(p13.1; q22); CBFB-MYH11 (282)</w:t>
      </w:r>
    </w:p>
    <w:p w:rsidRPr="00B72496" w:rsidR="008E3488" w:rsidP="008E3488" w:rsidRDefault="008E3488" w14:paraId="141719C0" w14:textId="77777777">
      <w:pPr>
        <w:pStyle w:val="A2"/>
      </w:pPr>
      <w:r w:rsidRPr="00B72496">
        <w:t>APL with PML-RARA (283)</w:t>
      </w:r>
    </w:p>
    <w:p w:rsidRPr="00B72496" w:rsidR="008E3488" w:rsidP="008E3488" w:rsidRDefault="008E3488" w14:paraId="55439EC9" w14:textId="77777777">
      <w:pPr>
        <w:pStyle w:val="A2"/>
      </w:pPr>
      <w:r w:rsidRPr="00B72496">
        <w:t>AML with BCR-ABL1 (provisional entity) (3)</w:t>
      </w:r>
    </w:p>
    <w:p w:rsidRPr="00B72496" w:rsidR="008E3488" w:rsidP="008E3488" w:rsidRDefault="008E3488" w14:paraId="1E2F5C2A" w14:textId="77777777">
      <w:pPr>
        <w:pStyle w:val="A2"/>
      </w:pPr>
      <w:r w:rsidRPr="00B72496">
        <w:t>AML with mutated NPM1 (4)</w:t>
      </w:r>
    </w:p>
    <w:p w:rsidRPr="00B72496" w:rsidR="008E3488" w:rsidP="008E3488" w:rsidRDefault="008E3488" w14:paraId="19EF7441" w14:textId="77777777">
      <w:pPr>
        <w:pStyle w:val="A2"/>
      </w:pPr>
      <w:r w:rsidRPr="00B72496">
        <w:t>AML with biallelic mutations of CEBPA (297)</w:t>
      </w:r>
    </w:p>
    <w:p w:rsidRPr="00B72496" w:rsidR="008E3488" w:rsidP="008E3488" w:rsidRDefault="008E3488" w14:paraId="124B8F8C" w14:textId="77777777">
      <w:pPr>
        <w:pStyle w:val="A2"/>
      </w:pPr>
      <w:r w:rsidRPr="00B72496">
        <w:t>AML with mutated RUNX1 (provisional entity) (298)</w:t>
      </w:r>
    </w:p>
    <w:p w:rsidRPr="00B72496" w:rsidR="008E3488" w:rsidP="008E3488" w:rsidRDefault="008E3488" w14:paraId="77CEAE98" w14:textId="77777777">
      <w:pPr>
        <w:pStyle w:val="A2"/>
      </w:pPr>
      <w:r w:rsidRPr="00B72496">
        <w:t xml:space="preserve">AML with 11q23 (MLL) abnormalities (i.e., </w:t>
      </w:r>
      <w:proofErr w:type="gramStart"/>
      <w:r w:rsidRPr="00B72496">
        <w:t>t(</w:t>
      </w:r>
      <w:proofErr w:type="gramEnd"/>
      <w:r w:rsidRPr="00B72496">
        <w:t>4;11), t(6;11), t(9;11), t(11;19)) (284)</w:t>
      </w:r>
    </w:p>
    <w:p w:rsidRPr="00B72496" w:rsidR="008E3488" w:rsidP="008E3488" w:rsidRDefault="008E3488" w14:paraId="4F0CFB06" w14:textId="77777777">
      <w:pPr>
        <w:pStyle w:val="A2"/>
      </w:pPr>
      <w:r w:rsidRPr="00B72496">
        <w:t>AML with myelodysplasia – related changes (285)</w:t>
      </w:r>
    </w:p>
    <w:p w:rsidRPr="00B72496" w:rsidR="008E3488" w:rsidP="008E3488" w:rsidRDefault="008E3488" w14:paraId="4006EE1F" w14:textId="77777777">
      <w:pPr>
        <w:pStyle w:val="A2"/>
      </w:pPr>
      <w:r w:rsidRPr="00B72496">
        <w:t>Therapy related AML (t-AML) (9)</w:t>
      </w:r>
    </w:p>
    <w:p w:rsidRPr="00B72496" w:rsidR="008E3488" w:rsidP="003C17BE" w:rsidRDefault="008E3488" w14:paraId="64E9E60A" w14:textId="77777777">
      <w:pPr>
        <w:pStyle w:val="In2"/>
        <w:ind w:firstLine="450"/>
      </w:pPr>
      <w:r w:rsidRPr="00B72496">
        <w:t xml:space="preserve">AML, not otherwise specified </w:t>
      </w:r>
    </w:p>
    <w:p w:rsidRPr="00B72496" w:rsidR="008E3488" w:rsidP="008E3488" w:rsidRDefault="008E3488" w14:paraId="7C2AF21C" w14:textId="77777777">
      <w:pPr>
        <w:pStyle w:val="A2"/>
      </w:pPr>
      <w:r w:rsidRPr="00B72496">
        <w:t xml:space="preserve">AML, not otherwise specified (280)   </w:t>
      </w:r>
    </w:p>
    <w:p w:rsidRPr="00B72496" w:rsidR="008E3488" w:rsidP="008E3488" w:rsidRDefault="008E3488" w14:paraId="16970C44" w14:textId="77777777">
      <w:pPr>
        <w:pStyle w:val="A2"/>
      </w:pPr>
      <w:r w:rsidRPr="00B72496">
        <w:t>AML, minimally differentiated (286)</w:t>
      </w:r>
    </w:p>
    <w:p w:rsidRPr="00B72496" w:rsidR="008E3488" w:rsidP="008E3488" w:rsidRDefault="008E3488" w14:paraId="3BBE5C5A" w14:textId="77777777">
      <w:pPr>
        <w:pStyle w:val="A2"/>
      </w:pPr>
      <w:r w:rsidRPr="00B72496">
        <w:t xml:space="preserve">AML without maturation (287) </w:t>
      </w:r>
    </w:p>
    <w:p w:rsidRPr="00B72496" w:rsidR="008E3488" w:rsidP="008E3488" w:rsidRDefault="008E3488" w14:paraId="10E9C5C2" w14:textId="77777777">
      <w:pPr>
        <w:pStyle w:val="A2"/>
      </w:pPr>
      <w:r w:rsidRPr="00B72496">
        <w:lastRenderedPageBreak/>
        <w:t xml:space="preserve">AML with maturation (288) </w:t>
      </w:r>
    </w:p>
    <w:p w:rsidRPr="00B72496" w:rsidR="008E3488" w:rsidP="008E3488" w:rsidRDefault="008E3488" w14:paraId="73546DE1" w14:textId="77777777">
      <w:pPr>
        <w:pStyle w:val="A2"/>
      </w:pPr>
      <w:r w:rsidRPr="00B72496">
        <w:t>Acute myelomonocytic leukemia (289)</w:t>
      </w:r>
    </w:p>
    <w:p w:rsidRPr="00B72496" w:rsidR="008E3488" w:rsidP="008E3488" w:rsidRDefault="008E3488" w14:paraId="090838BE" w14:textId="77777777">
      <w:pPr>
        <w:pStyle w:val="A2"/>
      </w:pPr>
      <w:r w:rsidRPr="00B72496">
        <w:t>Acute monoblastic / acute monocytic leukemia (290)</w:t>
      </w:r>
    </w:p>
    <w:p w:rsidRPr="00B72496" w:rsidR="008E3488" w:rsidP="008E3488" w:rsidRDefault="008E3488" w14:paraId="1B7588FF" w14:textId="77777777">
      <w:pPr>
        <w:pStyle w:val="A2"/>
      </w:pPr>
      <w:r w:rsidRPr="00B72496">
        <w:t>Acute erythroid leukemia (erythroid / myeloid and pure erythroleukemia) (291)</w:t>
      </w:r>
    </w:p>
    <w:p w:rsidRPr="00B72496" w:rsidR="008E3488" w:rsidP="008E3488" w:rsidRDefault="008E3488" w14:paraId="07156C6B" w14:textId="77777777">
      <w:pPr>
        <w:pStyle w:val="A2"/>
      </w:pPr>
      <w:r w:rsidRPr="00B72496">
        <w:t xml:space="preserve">Acute </w:t>
      </w:r>
      <w:proofErr w:type="spellStart"/>
      <w:r w:rsidRPr="00B72496">
        <w:t>megakaryoblastic</w:t>
      </w:r>
      <w:proofErr w:type="spellEnd"/>
      <w:r w:rsidRPr="00B72496">
        <w:t xml:space="preserve"> leukemia (292)</w:t>
      </w:r>
    </w:p>
    <w:p w:rsidRPr="00B72496" w:rsidR="008E3488" w:rsidP="008E3488" w:rsidRDefault="008E3488" w14:paraId="5BECE6D0" w14:textId="77777777">
      <w:pPr>
        <w:pStyle w:val="A2"/>
      </w:pPr>
      <w:r w:rsidRPr="00B72496">
        <w:t>Acute basophilic leukemia (293)</w:t>
      </w:r>
    </w:p>
    <w:p w:rsidRPr="00B72496" w:rsidR="008E3488" w:rsidP="008E3488" w:rsidRDefault="008E3488" w14:paraId="2A5F9E45" w14:textId="77777777">
      <w:pPr>
        <w:pStyle w:val="A2"/>
      </w:pPr>
      <w:r w:rsidRPr="00B72496">
        <w:t xml:space="preserve">Acute </w:t>
      </w:r>
      <w:proofErr w:type="spellStart"/>
      <w:r w:rsidRPr="00B72496">
        <w:t>panmyelosis</w:t>
      </w:r>
      <w:proofErr w:type="spellEnd"/>
      <w:r w:rsidRPr="00B72496">
        <w:t xml:space="preserve"> with myelofibrosis (294)</w:t>
      </w:r>
    </w:p>
    <w:p w:rsidRPr="00B72496" w:rsidR="008E3488" w:rsidP="008E3488" w:rsidRDefault="008E3488" w14:paraId="31477557" w14:textId="77777777">
      <w:pPr>
        <w:pStyle w:val="A2"/>
      </w:pPr>
      <w:r w:rsidRPr="00B72496">
        <w:t>Myeloid sarcoma (295)</w:t>
      </w:r>
    </w:p>
    <w:p w:rsidRPr="00B72496" w:rsidR="008E3488" w:rsidP="008E3488" w:rsidRDefault="008E3488" w14:paraId="1D6D4DE5" w14:textId="77777777">
      <w:pPr>
        <w:pStyle w:val="A2"/>
      </w:pPr>
      <w:r w:rsidRPr="00B72496">
        <w:t>Myeloid leukemia associated with Down syndrome (299)</w:t>
      </w:r>
    </w:p>
    <w:p w:rsidRPr="00B72496" w:rsidR="008E3488" w:rsidP="008E3488" w:rsidRDefault="008E3488" w14:paraId="05520204" w14:textId="77777777">
      <w:pPr>
        <w:pStyle w:val="Q2"/>
        <w:tabs>
          <w:tab w:val="clear" w:pos="1836"/>
        </w:tabs>
        <w:ind w:left="1170" w:hanging="630"/>
      </w:pPr>
      <w:r w:rsidRPr="00B72496">
        <w:t>Did AML transform from MDS or MPN?</w:t>
      </w:r>
    </w:p>
    <w:p w:rsidRPr="00B72496" w:rsidR="008E3488" w:rsidP="008E3488" w:rsidRDefault="008E3488" w14:paraId="3624134B" w14:textId="77777777">
      <w:pPr>
        <w:pStyle w:val="A2"/>
      </w:pPr>
      <w:r w:rsidRPr="00B72496">
        <w:t xml:space="preserve">Yes – </w:t>
      </w:r>
      <w:r w:rsidRPr="00B72496">
        <w:rPr>
          <w:rStyle w:val="In1Char"/>
        </w:rPr>
        <w:t>Also complete MDS or MPN Disease Classification questions</w:t>
      </w:r>
    </w:p>
    <w:p w:rsidRPr="00B72496" w:rsidR="008E3488" w:rsidP="008E3488" w:rsidRDefault="008E3488" w14:paraId="2104F4CC" w14:textId="77777777">
      <w:pPr>
        <w:pStyle w:val="A2"/>
      </w:pPr>
      <w:r w:rsidRPr="00B72496">
        <w:t>No</w:t>
      </w:r>
    </w:p>
    <w:p w:rsidRPr="00B72496" w:rsidR="008E3488" w:rsidP="008E3488" w:rsidRDefault="008E3488" w14:paraId="562FF3B3" w14:textId="77777777">
      <w:pPr>
        <w:pStyle w:val="Q2"/>
        <w:tabs>
          <w:tab w:val="clear" w:pos="1836"/>
        </w:tabs>
        <w:ind w:left="1170" w:hanging="630"/>
      </w:pPr>
      <w:r w:rsidRPr="00B72496">
        <w:t>Is the disease (AML) therapy related?</w:t>
      </w:r>
    </w:p>
    <w:p w:rsidRPr="00B72496" w:rsidR="008E3488" w:rsidP="008E3488" w:rsidRDefault="008E3488" w14:paraId="08A4FFB5" w14:textId="77777777">
      <w:pPr>
        <w:pStyle w:val="A2"/>
      </w:pPr>
      <w:r w:rsidRPr="00B72496">
        <w:t xml:space="preserve">Yes </w:t>
      </w:r>
    </w:p>
    <w:p w:rsidRPr="00B72496" w:rsidR="008E3488" w:rsidP="008E3488" w:rsidRDefault="008E3488" w14:paraId="3CF288E3" w14:textId="77777777">
      <w:pPr>
        <w:pStyle w:val="A2"/>
      </w:pPr>
      <w:r w:rsidRPr="00B72496">
        <w:t xml:space="preserve">No </w:t>
      </w:r>
    </w:p>
    <w:p w:rsidRPr="00B72496" w:rsidR="008E3488" w:rsidP="008E3488" w:rsidRDefault="008E3488" w14:paraId="3F7A46E7" w14:textId="77777777">
      <w:pPr>
        <w:pStyle w:val="A2"/>
      </w:pPr>
      <w:r w:rsidRPr="00B72496">
        <w:t xml:space="preserve">Unknown </w:t>
      </w:r>
    </w:p>
    <w:p w:rsidRPr="00B72496" w:rsidR="008E3488" w:rsidP="008E3488" w:rsidRDefault="008E3488" w14:paraId="50FEEEF9" w14:textId="77777777">
      <w:pPr>
        <w:pStyle w:val="Q2"/>
        <w:tabs>
          <w:tab w:val="clear" w:pos="1836"/>
        </w:tabs>
        <w:ind w:left="1170" w:hanging="630"/>
      </w:pPr>
      <w:r w:rsidRPr="00B72496">
        <w:t>Did the recipient have a predisposing condition?</w:t>
      </w:r>
    </w:p>
    <w:p w:rsidRPr="00B72496" w:rsidR="008E3488" w:rsidP="008E3488" w:rsidRDefault="008E3488" w14:paraId="5F22A53D" w14:textId="1093682B">
      <w:pPr>
        <w:pStyle w:val="A2"/>
      </w:pPr>
      <w:r w:rsidRPr="00B72496">
        <w:t xml:space="preserve">Yes </w:t>
      </w:r>
      <w:r w:rsidRPr="00B72496">
        <w:rPr>
          <w:rStyle w:val="BookTitle"/>
        </w:rPr>
        <w:t xml:space="preserve">- Go to question </w:t>
      </w:r>
      <w:r w:rsidRPr="00B72496">
        <w:rPr>
          <w:rStyle w:val="BookTitle"/>
        </w:rPr>
        <w:fldChar w:fldCharType="begin"/>
      </w:r>
      <w:r w:rsidRPr="00B72496">
        <w:rPr>
          <w:rStyle w:val="BookTitle"/>
        </w:rPr>
        <w:instrText xml:space="preserve"> REF _Ref52074360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w:t>
      </w:r>
      <w:r w:rsidRPr="00B72496">
        <w:rPr>
          <w:rStyle w:val="BookTitle"/>
        </w:rPr>
        <w:fldChar w:fldCharType="end"/>
      </w:r>
      <w:r w:rsidRPr="00B72496">
        <w:t xml:space="preserve"> </w:t>
      </w:r>
    </w:p>
    <w:p w:rsidRPr="00B72496" w:rsidR="008E3488" w:rsidP="008E3488" w:rsidRDefault="008E3488" w14:paraId="4F2A0CBF" w14:textId="020FE203">
      <w:pPr>
        <w:pStyle w:val="A2"/>
      </w:pPr>
      <w:r w:rsidRPr="00B72496">
        <w:t xml:space="preserve">No </w:t>
      </w:r>
      <w:r w:rsidRPr="00B72496">
        <w:rPr>
          <w:rStyle w:val="BookTitle"/>
        </w:rPr>
        <w:t xml:space="preserve">- 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1B37D155" w14:textId="365E3CE5">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47666A78" w14:textId="77777777">
      <w:pPr>
        <w:pStyle w:val="Q3"/>
        <w:tabs>
          <w:tab w:val="clear" w:pos="1836"/>
        </w:tabs>
        <w:ind w:hanging="630"/>
      </w:pPr>
      <w:bookmarkStart w:name="_Ref520743605" w:id="3"/>
      <w:r w:rsidRPr="00B72496">
        <w:t xml:space="preserve">Specify condition </w:t>
      </w:r>
      <w:bookmarkEnd w:id="3"/>
    </w:p>
    <w:p w:rsidRPr="00B72496" w:rsidR="008E3488" w:rsidP="008E3488" w:rsidRDefault="008E3488" w14:paraId="3F0F4719" w14:textId="5852F2B0">
      <w:pPr>
        <w:pStyle w:val="A3"/>
      </w:pPr>
      <w:r w:rsidRPr="00B72496">
        <w:t xml:space="preserve">Bloom syndrome - </w:t>
      </w:r>
      <w:r w:rsidRPr="00B72496">
        <w:rPr>
          <w:rStyle w:val="BookTitle"/>
        </w:rPr>
        <w:t xml:space="preserve">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48276B30" w14:textId="01351E16">
      <w:pPr>
        <w:pStyle w:val="A3"/>
      </w:pPr>
      <w:r w:rsidRPr="00B72496">
        <w:t xml:space="preserve">Down </w:t>
      </w:r>
      <w:proofErr w:type="gramStart"/>
      <w:r w:rsidRPr="00B72496">
        <w:t>syndrom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2B47F9DD" w14:textId="6DCFE4CB">
      <w:pPr>
        <w:pStyle w:val="A3"/>
      </w:pPr>
      <w:r w:rsidRPr="00B72496">
        <w:t xml:space="preserve">Fanconi </w:t>
      </w:r>
      <w:proofErr w:type="gramStart"/>
      <w:r w:rsidRPr="00B72496">
        <w:t>anemia  -</w:t>
      </w:r>
      <w:proofErr w:type="gramEnd"/>
      <w:r w:rsidRPr="00B72496">
        <w:t xml:space="preserve"> </w:t>
      </w:r>
      <w:r w:rsidRPr="00B72496">
        <w:rPr>
          <w:rStyle w:val="In1Char"/>
        </w:rPr>
        <w:t>Also complete CIBMTR Form 2029</w:t>
      </w:r>
      <w:r w:rsidRPr="00B72496">
        <w:t xml:space="preserve"> - </w:t>
      </w:r>
      <w:r w:rsidRPr="00B72496">
        <w:rPr>
          <w:rStyle w:val="BookTitle"/>
        </w:rPr>
        <w:t xml:space="preserve">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03495C92" w14:textId="5B891F6E">
      <w:pPr>
        <w:pStyle w:val="A3"/>
      </w:pPr>
      <w:r w:rsidRPr="00B72496">
        <w:t xml:space="preserve">Dyskeratosis </w:t>
      </w:r>
      <w:proofErr w:type="gramStart"/>
      <w:r w:rsidRPr="00B72496">
        <w:t>congenita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4361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w:t>
      </w:r>
      <w:r w:rsidRPr="00B72496">
        <w:rPr>
          <w:rStyle w:val="BookTitle"/>
        </w:rPr>
        <w:fldChar w:fldCharType="end"/>
      </w:r>
      <w:r w:rsidRPr="00B72496">
        <w:t xml:space="preserve"> </w:t>
      </w:r>
    </w:p>
    <w:p w:rsidRPr="00B72496" w:rsidR="008E3488" w:rsidP="008E3488" w:rsidRDefault="008E3488" w14:paraId="3070F2E1" w14:textId="3687A2B1">
      <w:pPr>
        <w:pStyle w:val="A3"/>
      </w:pPr>
      <w:r w:rsidRPr="00B72496">
        <w:t xml:space="preserve">Other </w:t>
      </w:r>
      <w:proofErr w:type="gramStart"/>
      <w:r w:rsidRPr="00B72496">
        <w:t>condition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4365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w:t>
      </w:r>
      <w:r w:rsidRPr="00B72496">
        <w:rPr>
          <w:rStyle w:val="BookTitle"/>
        </w:rPr>
        <w:fldChar w:fldCharType="end"/>
      </w:r>
      <w:r w:rsidRPr="00B72496">
        <w:t xml:space="preserve"> </w:t>
      </w:r>
    </w:p>
    <w:p w:rsidRPr="00B72496" w:rsidR="008E3488" w:rsidP="008E3488" w:rsidRDefault="008E3488" w14:paraId="78227129" w14:textId="77777777">
      <w:pPr>
        <w:pStyle w:val="Q4"/>
        <w:tabs>
          <w:tab w:val="clear" w:pos="1836"/>
        </w:tabs>
        <w:ind w:hanging="630"/>
      </w:pPr>
      <w:bookmarkStart w:name="_Ref520743654" w:id="4"/>
      <w:r w:rsidRPr="00B72496">
        <w:t>Specify other condition: __________________________________________</w:t>
      </w:r>
      <w:bookmarkEnd w:id="4"/>
    </w:p>
    <w:p w:rsidRPr="00B72496" w:rsidR="008E3488" w:rsidP="003C17BE" w:rsidRDefault="008E3488" w14:paraId="5C5C376A" w14:textId="77777777">
      <w:pPr>
        <w:pStyle w:val="In1"/>
        <w:ind w:firstLine="450"/>
      </w:pPr>
      <w:r w:rsidRPr="00B72496">
        <w:t>Labs at diagnosis</w:t>
      </w:r>
    </w:p>
    <w:p w:rsidRPr="00B72496" w:rsidR="008E3488" w:rsidP="008E3488" w:rsidRDefault="008E3488" w14:paraId="58C6D1B8" w14:textId="77777777">
      <w:pPr>
        <w:pStyle w:val="Q2"/>
        <w:tabs>
          <w:tab w:val="clear" w:pos="1836"/>
        </w:tabs>
        <w:ind w:left="1170" w:hanging="630"/>
      </w:pPr>
      <w:bookmarkStart w:name="_Ref520743613" w:id="5"/>
      <w:proofErr w:type="gramStart"/>
      <w:r w:rsidRPr="00B72496">
        <w:t>Were</w:t>
      </w:r>
      <w:proofErr w:type="gramEnd"/>
      <w:r w:rsidRPr="00B72496">
        <w:t xml:space="preserve"> cytogenetics tested (karyotyping or FISH)? </w:t>
      </w:r>
      <w:r w:rsidRPr="00B72496">
        <w:rPr>
          <w:rStyle w:val="IntenseEmphasis"/>
        </w:rPr>
        <w:t>(at diagnosis)</w:t>
      </w:r>
      <w:bookmarkEnd w:id="5"/>
    </w:p>
    <w:p w:rsidRPr="00B72496" w:rsidR="008E3488" w:rsidP="008E3488" w:rsidRDefault="008E3488" w14:paraId="5E68757B" w14:textId="0C793114">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366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w:t>
      </w:r>
      <w:r w:rsidRPr="00B72496">
        <w:rPr>
          <w:rStyle w:val="BookTitle"/>
        </w:rPr>
        <w:fldChar w:fldCharType="end"/>
      </w:r>
    </w:p>
    <w:p w:rsidRPr="00B72496" w:rsidR="008E3488" w:rsidP="008E3488" w:rsidRDefault="008E3488" w14:paraId="686FD044" w14:textId="205C7867">
      <w:pPr>
        <w:pStyle w:val="A2"/>
      </w:pPr>
      <w:r w:rsidRPr="00B72496">
        <w:t>No -</w:t>
      </w:r>
      <w:r w:rsidRPr="00B72496">
        <w:rPr>
          <w:rStyle w:val="BookTitle"/>
        </w:rPr>
        <w:t xml:space="preserve"> Go to question </w:t>
      </w:r>
      <w:r w:rsidRPr="00B72496">
        <w:rPr>
          <w:rStyle w:val="BookTitle"/>
        </w:rPr>
        <w:fldChar w:fldCharType="begin"/>
      </w:r>
      <w:r w:rsidRPr="00B72496">
        <w:rPr>
          <w:rStyle w:val="BookTitle"/>
        </w:rPr>
        <w:instrText xml:space="preserve"> REF _Ref52074367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3</w:t>
      </w:r>
      <w:r w:rsidRPr="00B72496">
        <w:rPr>
          <w:rStyle w:val="BookTitle"/>
        </w:rPr>
        <w:fldChar w:fldCharType="end"/>
      </w:r>
    </w:p>
    <w:p w:rsidRPr="00B72496" w:rsidR="008E3488" w:rsidP="008E3488" w:rsidRDefault="008E3488" w14:paraId="24959FB7" w14:textId="1683BA5F">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367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3</w:t>
      </w:r>
      <w:r w:rsidRPr="00B72496">
        <w:rPr>
          <w:rStyle w:val="BookTitle"/>
        </w:rPr>
        <w:fldChar w:fldCharType="end"/>
      </w:r>
    </w:p>
    <w:p w:rsidRPr="00B72496" w:rsidR="008E3488" w:rsidP="008E3488" w:rsidRDefault="008E3488" w14:paraId="1B1CEF3F" w14:textId="77777777">
      <w:pPr>
        <w:pStyle w:val="Q3"/>
        <w:tabs>
          <w:tab w:val="clear" w:pos="1836"/>
        </w:tabs>
        <w:ind w:hanging="630"/>
      </w:pPr>
      <w:bookmarkStart w:name="_Ref520743662" w:id="6"/>
      <w:proofErr w:type="gramStart"/>
      <w:r w:rsidRPr="00B72496">
        <w:lastRenderedPageBreak/>
        <w:t>Were</w:t>
      </w:r>
      <w:proofErr w:type="gramEnd"/>
      <w:r w:rsidRPr="00B72496">
        <w:t xml:space="preserve"> cytogenetics tested via FISH?</w:t>
      </w:r>
      <w:bookmarkEnd w:id="6"/>
    </w:p>
    <w:p w:rsidRPr="00B72496" w:rsidR="008E3488" w:rsidP="008E3488" w:rsidRDefault="008E3488" w14:paraId="40130D77" w14:textId="569195C4">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368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w:t>
      </w:r>
      <w:r w:rsidRPr="00B72496">
        <w:rPr>
          <w:rStyle w:val="BookTitle"/>
        </w:rPr>
        <w:fldChar w:fldCharType="end"/>
      </w:r>
    </w:p>
    <w:p w:rsidRPr="00B72496" w:rsidR="008E3488" w:rsidP="008E3488" w:rsidRDefault="008E3488" w14:paraId="35F8764F" w14:textId="2A2B7671">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368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w:t>
      </w:r>
      <w:r w:rsidRPr="00B72496">
        <w:rPr>
          <w:rStyle w:val="BookTitle"/>
        </w:rPr>
        <w:fldChar w:fldCharType="end"/>
      </w:r>
    </w:p>
    <w:p w:rsidRPr="00B72496" w:rsidR="008E3488" w:rsidP="008E3488" w:rsidRDefault="008E3488" w14:paraId="17DF73A4" w14:textId="77777777">
      <w:pPr>
        <w:pStyle w:val="Q3"/>
        <w:tabs>
          <w:tab w:val="clear" w:pos="1836"/>
        </w:tabs>
        <w:ind w:hanging="630"/>
      </w:pPr>
      <w:bookmarkStart w:name="_Ref520743684" w:id="7"/>
      <w:r w:rsidRPr="00B72496">
        <w:t>Results of tests</w:t>
      </w:r>
      <w:bookmarkEnd w:id="7"/>
    </w:p>
    <w:p w:rsidRPr="00B72496" w:rsidR="008E3488" w:rsidP="008E3488" w:rsidRDefault="008E3488" w14:paraId="7264243B" w14:textId="606B98A7">
      <w:pPr>
        <w:pStyle w:val="A3"/>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436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w:t>
      </w:r>
      <w:r w:rsidRPr="00B72496">
        <w:rPr>
          <w:rStyle w:val="BookTitle"/>
        </w:rPr>
        <w:fldChar w:fldCharType="end"/>
      </w:r>
    </w:p>
    <w:p w:rsidRPr="00B72496" w:rsidR="008E3488" w:rsidP="008E3488" w:rsidRDefault="008E3488" w14:paraId="06CEDA7B" w14:textId="1ACC2313">
      <w:pPr>
        <w:pStyle w:val="A3"/>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4368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w:t>
      </w:r>
      <w:r w:rsidRPr="00B72496">
        <w:rPr>
          <w:rStyle w:val="BookTitle"/>
        </w:rPr>
        <w:fldChar w:fldCharType="end"/>
      </w:r>
    </w:p>
    <w:p w:rsidRPr="00B72496" w:rsidR="008E3488" w:rsidP="003C17BE" w:rsidRDefault="008E3488" w14:paraId="48A05BA7" w14:textId="77777777">
      <w:pPr>
        <w:pStyle w:val="In3"/>
        <w:ind w:hanging="540"/>
      </w:pPr>
      <w:r w:rsidRPr="00B72496">
        <w:t>Specify cytogenetic abnormalities identified at diagnosis</w:t>
      </w:r>
    </w:p>
    <w:p w:rsidRPr="00B72496" w:rsidR="008E3488" w:rsidP="008E3488" w:rsidRDefault="008E3488" w14:paraId="4AE8EDA2" w14:textId="77777777">
      <w:pPr>
        <w:pStyle w:val="Q4"/>
        <w:tabs>
          <w:tab w:val="clear" w:pos="1836"/>
        </w:tabs>
        <w:ind w:hanging="630"/>
      </w:pPr>
      <w:bookmarkStart w:name="_Ref520743695" w:id="8"/>
      <w:r w:rsidRPr="00B72496">
        <w:rPr>
          <w:color w:val="263238"/>
          <w:sz w:val="20"/>
          <w:szCs w:val="20"/>
        </w:rPr>
        <w:t> International System for Human Cytogenetic Nomenclature (ISCN) compatible string: ___________________________________</w:t>
      </w:r>
    </w:p>
    <w:p w:rsidRPr="00B72496" w:rsidR="008E3488" w:rsidP="008E3488" w:rsidRDefault="008E3488" w14:paraId="64F14321" w14:textId="03EAECE4">
      <w:pPr>
        <w:pStyle w:val="Q4"/>
        <w:tabs>
          <w:tab w:val="clear" w:pos="1836"/>
        </w:tabs>
        <w:ind w:hanging="630"/>
      </w:pPr>
      <w:r w:rsidRPr="00B72496">
        <w:t>Specify number of distinct cytogenetic abnormalities</w:t>
      </w:r>
      <w:bookmarkEnd w:id="8"/>
    </w:p>
    <w:p w:rsidRPr="00B72496" w:rsidR="008E3488" w:rsidP="008E3488" w:rsidRDefault="008E3488" w14:paraId="16A93CAE" w14:textId="77777777">
      <w:pPr>
        <w:pStyle w:val="A4"/>
      </w:pPr>
      <w:r w:rsidRPr="00B72496">
        <w:t>One (1)</w:t>
      </w:r>
    </w:p>
    <w:p w:rsidRPr="00B72496" w:rsidR="008E3488" w:rsidP="008E3488" w:rsidRDefault="008E3488" w14:paraId="7589A411" w14:textId="77777777">
      <w:pPr>
        <w:pStyle w:val="A4"/>
      </w:pPr>
      <w:r w:rsidRPr="00B72496">
        <w:t>Two (2)</w:t>
      </w:r>
    </w:p>
    <w:p w:rsidRPr="00B72496" w:rsidR="008E3488" w:rsidP="008E3488" w:rsidRDefault="008E3488" w14:paraId="3C681D9B" w14:textId="77777777">
      <w:pPr>
        <w:pStyle w:val="A4"/>
      </w:pPr>
      <w:r w:rsidRPr="00B72496">
        <w:t>Three (3)</w:t>
      </w:r>
    </w:p>
    <w:p w:rsidRPr="00B72496" w:rsidR="008E3488" w:rsidP="008E3488" w:rsidRDefault="008E3488" w14:paraId="01449FD9" w14:textId="77777777">
      <w:pPr>
        <w:pStyle w:val="A4"/>
      </w:pPr>
      <w:r w:rsidRPr="00B72496">
        <w:t>Four or more (4 or more)</w:t>
      </w:r>
    </w:p>
    <w:p w:rsidRPr="00B72496" w:rsidR="008E3488" w:rsidP="008E3488" w:rsidRDefault="008E3488" w14:paraId="40B507D2" w14:textId="77777777">
      <w:pPr>
        <w:pStyle w:val="Q4"/>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7BF9E1C5" w14:textId="77777777">
      <w:pPr>
        <w:pStyle w:val="A4"/>
      </w:pPr>
      <w:r w:rsidRPr="00B72496">
        <w:t>-5</w:t>
      </w:r>
    </w:p>
    <w:p w:rsidRPr="00B72496" w:rsidR="008E3488" w:rsidP="008E3488" w:rsidRDefault="008E3488" w14:paraId="3C57501B" w14:textId="77777777">
      <w:pPr>
        <w:pStyle w:val="A4"/>
      </w:pPr>
      <w:r w:rsidRPr="00B72496">
        <w:t>-7</w:t>
      </w:r>
    </w:p>
    <w:p w:rsidRPr="00B72496" w:rsidR="008E3488" w:rsidP="008E3488" w:rsidRDefault="008E3488" w14:paraId="7CA8FA4A" w14:textId="77777777">
      <w:pPr>
        <w:pStyle w:val="A4"/>
      </w:pPr>
      <w:r w:rsidRPr="00B72496">
        <w:t>-17</w:t>
      </w:r>
    </w:p>
    <w:p w:rsidRPr="00B72496" w:rsidR="008E3488" w:rsidP="008E3488" w:rsidRDefault="008E3488" w14:paraId="7996EAF5" w14:textId="77777777">
      <w:pPr>
        <w:pStyle w:val="A4"/>
      </w:pPr>
      <w:r w:rsidRPr="00B72496">
        <w:t>-18</w:t>
      </w:r>
    </w:p>
    <w:p w:rsidRPr="00B72496" w:rsidR="008E3488" w:rsidP="008E3488" w:rsidRDefault="008E3488" w14:paraId="2DC09F6F" w14:textId="77777777">
      <w:pPr>
        <w:pStyle w:val="A4"/>
      </w:pPr>
      <w:r w:rsidRPr="00B72496">
        <w:t>-X</w:t>
      </w:r>
    </w:p>
    <w:p w:rsidRPr="00B72496" w:rsidR="008E3488" w:rsidP="008E3488" w:rsidRDefault="008E3488" w14:paraId="51B1247D" w14:textId="77777777">
      <w:pPr>
        <w:pStyle w:val="A4"/>
      </w:pPr>
      <w:r w:rsidRPr="00B72496">
        <w:t>-Y</w:t>
      </w:r>
    </w:p>
    <w:p w:rsidRPr="00B72496" w:rsidR="008E3488" w:rsidP="008E3488" w:rsidRDefault="008E3488" w14:paraId="13D1ADF9" w14:textId="77777777">
      <w:pPr>
        <w:pStyle w:val="A4"/>
      </w:pPr>
      <w:r w:rsidRPr="00B72496">
        <w:t>+4</w:t>
      </w:r>
    </w:p>
    <w:p w:rsidRPr="00B72496" w:rsidR="008E3488" w:rsidP="008E3488" w:rsidRDefault="008E3488" w14:paraId="6E0BE5C6" w14:textId="77777777">
      <w:pPr>
        <w:pStyle w:val="A4"/>
      </w:pPr>
      <w:r w:rsidRPr="00B72496">
        <w:t>+8</w:t>
      </w:r>
    </w:p>
    <w:p w:rsidRPr="00B72496" w:rsidR="008E3488" w:rsidP="008E3488" w:rsidRDefault="008E3488" w14:paraId="597ABF3C" w14:textId="77777777">
      <w:pPr>
        <w:pStyle w:val="A4"/>
      </w:pPr>
      <w:r w:rsidRPr="00B72496">
        <w:t>+11</w:t>
      </w:r>
    </w:p>
    <w:p w:rsidRPr="00B72496" w:rsidR="008E3488" w:rsidP="008E3488" w:rsidRDefault="008E3488" w14:paraId="550746A0" w14:textId="77777777">
      <w:pPr>
        <w:pStyle w:val="A4"/>
      </w:pPr>
      <w:r w:rsidRPr="00B72496">
        <w:t>+13</w:t>
      </w:r>
    </w:p>
    <w:p w:rsidRPr="00B72496" w:rsidR="008E3488" w:rsidP="008E3488" w:rsidRDefault="008E3488" w14:paraId="132D3C33" w14:textId="77777777">
      <w:pPr>
        <w:pStyle w:val="A4"/>
      </w:pPr>
      <w:r w:rsidRPr="00B72496">
        <w:t>+14</w:t>
      </w:r>
    </w:p>
    <w:p w:rsidRPr="00B72496" w:rsidR="008E3488" w:rsidP="008E3488" w:rsidRDefault="008E3488" w14:paraId="496B1C5C" w14:textId="77777777">
      <w:pPr>
        <w:pStyle w:val="A4"/>
      </w:pPr>
      <w:r w:rsidRPr="00B72496">
        <w:t>+21</w:t>
      </w:r>
    </w:p>
    <w:p w:rsidRPr="00B72496" w:rsidR="008E3488" w:rsidP="008E3488" w:rsidRDefault="008E3488" w14:paraId="2D2BD93A" w14:textId="77777777">
      <w:pPr>
        <w:pStyle w:val="A4"/>
      </w:pPr>
      <w:r w:rsidRPr="00B72496">
        <w:t>+22</w:t>
      </w:r>
    </w:p>
    <w:p w:rsidRPr="00B72496" w:rsidR="008E3488" w:rsidP="008E3488" w:rsidRDefault="008E3488" w14:paraId="06395DD1" w14:textId="77777777">
      <w:pPr>
        <w:pStyle w:val="A4"/>
      </w:pPr>
      <w:proofErr w:type="gramStart"/>
      <w:r w:rsidRPr="00B72496">
        <w:t>t(</w:t>
      </w:r>
      <w:proofErr w:type="gramEnd"/>
      <w:r w:rsidRPr="00B72496">
        <w:t>3;3)</w:t>
      </w:r>
    </w:p>
    <w:p w:rsidRPr="00B72496" w:rsidR="008E3488" w:rsidP="008E3488" w:rsidRDefault="008E3488" w14:paraId="61D0C2F0" w14:textId="77777777">
      <w:pPr>
        <w:pStyle w:val="A4"/>
      </w:pPr>
      <w:proofErr w:type="gramStart"/>
      <w:r w:rsidRPr="00B72496">
        <w:t>t(</w:t>
      </w:r>
      <w:proofErr w:type="gramEnd"/>
      <w:r w:rsidRPr="00B72496">
        <w:t>6;9)</w:t>
      </w:r>
    </w:p>
    <w:p w:rsidRPr="00B72496" w:rsidR="008E3488" w:rsidP="008E3488" w:rsidRDefault="008E3488" w14:paraId="20D34AE1" w14:textId="77777777">
      <w:pPr>
        <w:pStyle w:val="A4"/>
      </w:pPr>
      <w:proofErr w:type="gramStart"/>
      <w:r w:rsidRPr="00B72496">
        <w:t>t(</w:t>
      </w:r>
      <w:proofErr w:type="gramEnd"/>
      <w:r w:rsidRPr="00B72496">
        <w:t>8;21)</w:t>
      </w:r>
    </w:p>
    <w:p w:rsidRPr="00B72496" w:rsidR="008E3488" w:rsidP="008E3488" w:rsidRDefault="008E3488" w14:paraId="64EC5D79" w14:textId="77777777">
      <w:pPr>
        <w:pStyle w:val="A4"/>
      </w:pPr>
      <w:proofErr w:type="gramStart"/>
      <w:r w:rsidRPr="00B72496">
        <w:t>t(</w:t>
      </w:r>
      <w:proofErr w:type="gramEnd"/>
      <w:r w:rsidRPr="00B72496">
        <w:t>9;11)</w:t>
      </w:r>
    </w:p>
    <w:p w:rsidRPr="00B72496" w:rsidR="008E3488" w:rsidP="008E3488" w:rsidRDefault="008E3488" w14:paraId="5ACACC96" w14:textId="77777777">
      <w:pPr>
        <w:pStyle w:val="A4"/>
      </w:pPr>
      <w:proofErr w:type="gramStart"/>
      <w:r w:rsidRPr="00B72496">
        <w:t>t(</w:t>
      </w:r>
      <w:proofErr w:type="gramEnd"/>
      <w:r w:rsidRPr="00B72496">
        <w:t>9;22)</w:t>
      </w:r>
    </w:p>
    <w:p w:rsidRPr="00B72496" w:rsidR="008E3488" w:rsidP="008E3488" w:rsidRDefault="008E3488" w14:paraId="31178A55" w14:textId="77777777">
      <w:pPr>
        <w:pStyle w:val="A4"/>
      </w:pPr>
      <w:proofErr w:type="gramStart"/>
      <w:r w:rsidRPr="00B72496">
        <w:t>t(</w:t>
      </w:r>
      <w:proofErr w:type="gramEnd"/>
      <w:r w:rsidRPr="00B72496">
        <w:t>15;17) and variants</w:t>
      </w:r>
    </w:p>
    <w:p w:rsidRPr="00B72496" w:rsidR="008E3488" w:rsidP="008E3488" w:rsidRDefault="008E3488" w14:paraId="6F22B1AC" w14:textId="77777777">
      <w:pPr>
        <w:pStyle w:val="A4"/>
      </w:pPr>
      <w:proofErr w:type="gramStart"/>
      <w:r w:rsidRPr="00B72496">
        <w:lastRenderedPageBreak/>
        <w:t>t(</w:t>
      </w:r>
      <w:proofErr w:type="gramEnd"/>
      <w:r w:rsidRPr="00B72496">
        <w:t>16;16)</w:t>
      </w:r>
    </w:p>
    <w:p w:rsidRPr="00B72496" w:rsidR="008E3488" w:rsidP="008E3488" w:rsidRDefault="008E3488" w14:paraId="210708AD" w14:textId="77777777">
      <w:pPr>
        <w:pStyle w:val="A4"/>
      </w:pPr>
      <w:r w:rsidRPr="00B72496">
        <w:t>del(3q) / 3q–</w:t>
      </w:r>
    </w:p>
    <w:p w:rsidRPr="00B72496" w:rsidR="008E3488" w:rsidP="008E3488" w:rsidRDefault="008E3488" w14:paraId="25E48B9F" w14:textId="77777777">
      <w:pPr>
        <w:pStyle w:val="A4"/>
      </w:pPr>
      <w:r w:rsidRPr="00B72496">
        <w:t>del(5q) / 5q–</w:t>
      </w:r>
    </w:p>
    <w:p w:rsidRPr="00B72496" w:rsidR="008E3488" w:rsidP="008E3488" w:rsidRDefault="008E3488" w14:paraId="4BCD2422" w14:textId="77777777">
      <w:pPr>
        <w:pStyle w:val="A4"/>
      </w:pPr>
      <w:r w:rsidRPr="00B72496">
        <w:t>del(7q) / 7q–</w:t>
      </w:r>
    </w:p>
    <w:p w:rsidRPr="00B72496" w:rsidR="008E3488" w:rsidP="008E3488" w:rsidRDefault="008E3488" w14:paraId="17F0103C" w14:textId="77777777">
      <w:pPr>
        <w:pStyle w:val="A4"/>
      </w:pPr>
      <w:r w:rsidRPr="00B72496">
        <w:t>del(9q) / 9q–</w:t>
      </w:r>
    </w:p>
    <w:p w:rsidRPr="00B72496" w:rsidR="008E3488" w:rsidP="008E3488" w:rsidRDefault="008E3488" w14:paraId="6FAB8624" w14:textId="77777777">
      <w:pPr>
        <w:pStyle w:val="A4"/>
      </w:pPr>
      <w:r w:rsidRPr="00B72496">
        <w:t>del(11q) / 11q–</w:t>
      </w:r>
    </w:p>
    <w:p w:rsidRPr="00B72496" w:rsidR="008E3488" w:rsidP="008E3488" w:rsidRDefault="008E3488" w14:paraId="224603B3" w14:textId="77777777">
      <w:pPr>
        <w:pStyle w:val="A4"/>
      </w:pPr>
      <w:r w:rsidRPr="00B72496">
        <w:t>del(16q) / 16q–</w:t>
      </w:r>
    </w:p>
    <w:p w:rsidRPr="00B72496" w:rsidR="008E3488" w:rsidP="008E3488" w:rsidRDefault="008E3488" w14:paraId="73089DCD" w14:textId="77777777">
      <w:pPr>
        <w:pStyle w:val="A4"/>
      </w:pPr>
      <w:r w:rsidRPr="00B72496">
        <w:t>del(17q) / 17q–</w:t>
      </w:r>
    </w:p>
    <w:p w:rsidRPr="00B72496" w:rsidR="008E3488" w:rsidP="008E3488" w:rsidRDefault="008E3488" w14:paraId="2C9AAF05" w14:textId="77777777">
      <w:pPr>
        <w:pStyle w:val="A4"/>
      </w:pPr>
      <w:r w:rsidRPr="00B72496">
        <w:t>del(20q) / 20q–</w:t>
      </w:r>
    </w:p>
    <w:p w:rsidRPr="00B72496" w:rsidR="008E3488" w:rsidP="008E3488" w:rsidRDefault="008E3488" w14:paraId="45391BDF" w14:textId="77777777">
      <w:pPr>
        <w:pStyle w:val="A4"/>
      </w:pPr>
      <w:r w:rsidRPr="00B72496">
        <w:t>del(21q) / 21q–</w:t>
      </w:r>
    </w:p>
    <w:p w:rsidRPr="00B72496" w:rsidR="008E3488" w:rsidP="008E3488" w:rsidRDefault="008E3488" w14:paraId="3AEF17AC" w14:textId="77777777">
      <w:pPr>
        <w:pStyle w:val="A4"/>
      </w:pPr>
      <w:proofErr w:type="gramStart"/>
      <w:r w:rsidRPr="00B72496">
        <w:t>inv(</w:t>
      </w:r>
      <w:proofErr w:type="gramEnd"/>
      <w:r w:rsidRPr="00B72496">
        <w:t>3)</w:t>
      </w:r>
    </w:p>
    <w:p w:rsidRPr="00B72496" w:rsidR="008E3488" w:rsidP="008E3488" w:rsidRDefault="008E3488" w14:paraId="016BFD47" w14:textId="77777777">
      <w:pPr>
        <w:pStyle w:val="A4"/>
      </w:pPr>
      <w:proofErr w:type="gramStart"/>
      <w:r w:rsidRPr="00B72496">
        <w:t>inv(</w:t>
      </w:r>
      <w:proofErr w:type="gramEnd"/>
      <w:r w:rsidRPr="00B72496">
        <w:t>16)</w:t>
      </w:r>
    </w:p>
    <w:p w:rsidRPr="00B72496" w:rsidR="008E3488" w:rsidP="008E3488" w:rsidRDefault="008E3488" w14:paraId="26E02D77" w14:textId="77777777">
      <w:pPr>
        <w:pStyle w:val="A4"/>
      </w:pPr>
      <w:r w:rsidRPr="00B72496">
        <w:t>(11q23) any abnormality</w:t>
      </w:r>
    </w:p>
    <w:p w:rsidRPr="00B72496" w:rsidR="008E3488" w:rsidP="008E3488" w:rsidRDefault="008E3488" w14:paraId="013CE934" w14:textId="77777777">
      <w:pPr>
        <w:pStyle w:val="A4"/>
      </w:pPr>
      <w:r w:rsidRPr="00B72496">
        <w:t>12p any abnormality</w:t>
      </w:r>
    </w:p>
    <w:p w:rsidRPr="00B72496" w:rsidR="008E3488" w:rsidP="008E3488" w:rsidRDefault="008E3488" w14:paraId="18CB2CFF" w14:textId="315B947F">
      <w:pPr>
        <w:pStyle w:val="A4"/>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43711 \r \h  \* MERGEFORMAT </w:instrText>
      </w:r>
      <w:r w:rsidRPr="00B72496">
        <w:rPr>
          <w:rStyle w:val="BookTitle"/>
        </w:rPr>
      </w:r>
      <w:r w:rsidRPr="00B72496">
        <w:rPr>
          <w:rStyle w:val="BookTitle"/>
        </w:rPr>
        <w:fldChar w:fldCharType="separate"/>
      </w:r>
      <w:r w:rsidRPr="00B72496" w:rsidR="003C17BE">
        <w:rPr>
          <w:rStyle w:val="BookTitle"/>
        </w:rPr>
        <w:t>15</w:t>
      </w:r>
      <w:r w:rsidRPr="00B72496">
        <w:rPr>
          <w:rStyle w:val="BookTitle"/>
        </w:rPr>
        <w:fldChar w:fldCharType="end"/>
      </w:r>
    </w:p>
    <w:p w:rsidRPr="00B72496" w:rsidR="008E3488" w:rsidP="008E3488" w:rsidRDefault="008E3488" w14:paraId="4589FE34" w14:textId="77777777">
      <w:pPr>
        <w:pStyle w:val="Q5"/>
        <w:tabs>
          <w:tab w:val="clear" w:pos="1836"/>
        </w:tabs>
        <w:ind w:hanging="630"/>
      </w:pPr>
      <w:bookmarkStart w:name="_Ref520743711" w:id="9"/>
      <w:r w:rsidRPr="00B72496">
        <w:t>Specify other abnormality: _____________________</w:t>
      </w:r>
      <w:bookmarkEnd w:id="9"/>
    </w:p>
    <w:p w:rsidRPr="00B72496" w:rsidR="008E3488" w:rsidP="008E3488" w:rsidRDefault="008E3488" w14:paraId="59E9EA21" w14:textId="0910ED90">
      <w:pPr>
        <w:pStyle w:val="Q3"/>
        <w:tabs>
          <w:tab w:val="clear" w:pos="1836"/>
        </w:tabs>
        <w:ind w:hanging="630"/>
      </w:pPr>
      <w:bookmarkStart w:name="_Ref520743689" w:id="10"/>
      <w:proofErr w:type="gramStart"/>
      <w:r w:rsidRPr="00B72496">
        <w:t>Were</w:t>
      </w:r>
      <w:proofErr w:type="gramEnd"/>
      <w:r w:rsidRPr="00B72496">
        <w:t xml:space="preserve"> cytogenetics tested via karyotyping?</w:t>
      </w:r>
      <w:bookmarkEnd w:id="10"/>
    </w:p>
    <w:p w:rsidRPr="00B72496" w:rsidR="008E3488" w:rsidP="008E3488" w:rsidRDefault="008E3488" w14:paraId="7DC7DAA3" w14:textId="246A52AA">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371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w:t>
      </w:r>
      <w:r w:rsidRPr="00B72496">
        <w:rPr>
          <w:rStyle w:val="BookTitle"/>
        </w:rPr>
        <w:fldChar w:fldCharType="end"/>
      </w:r>
    </w:p>
    <w:p w:rsidRPr="00B72496" w:rsidR="008E3488" w:rsidP="008E3488" w:rsidRDefault="008E3488" w14:paraId="771B9992" w14:textId="1DF21788">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372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2</w:t>
      </w:r>
      <w:r w:rsidRPr="00B72496">
        <w:rPr>
          <w:rStyle w:val="BookTitle"/>
        </w:rPr>
        <w:fldChar w:fldCharType="end"/>
      </w:r>
    </w:p>
    <w:p w:rsidRPr="00B72496" w:rsidR="008E3488" w:rsidP="008E3488" w:rsidRDefault="008E3488" w14:paraId="78DF67B4" w14:textId="77777777">
      <w:pPr>
        <w:pStyle w:val="Q4"/>
        <w:tabs>
          <w:tab w:val="clear" w:pos="1836"/>
        </w:tabs>
        <w:ind w:hanging="630"/>
      </w:pPr>
      <w:bookmarkStart w:name="_Ref520743716" w:id="11"/>
      <w:r w:rsidRPr="00B72496">
        <w:t>Results of tests</w:t>
      </w:r>
      <w:bookmarkEnd w:id="11"/>
    </w:p>
    <w:p w:rsidRPr="00B72496" w:rsidR="008E3488" w:rsidP="008E3488" w:rsidRDefault="008E3488" w14:paraId="2D9A535C" w14:textId="6B7D72BA">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4372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8</w:t>
      </w:r>
      <w:r w:rsidRPr="00B72496">
        <w:rPr>
          <w:rStyle w:val="BookTitle"/>
        </w:rPr>
        <w:fldChar w:fldCharType="end"/>
      </w:r>
    </w:p>
    <w:p w:rsidRPr="00B72496" w:rsidR="008E3488" w:rsidP="008E3488" w:rsidRDefault="008E3488" w14:paraId="147CCAB7" w14:textId="46A73DDC">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74372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2</w:t>
      </w:r>
      <w:r w:rsidRPr="00B72496">
        <w:rPr>
          <w:rStyle w:val="BookTitle"/>
        </w:rPr>
        <w:fldChar w:fldCharType="end"/>
      </w:r>
    </w:p>
    <w:p w:rsidRPr="00B72496" w:rsidR="008E3488" w:rsidP="008E3488" w:rsidRDefault="008E3488" w14:paraId="12797D3D" w14:textId="18FCF72B">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4372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2</w:t>
      </w:r>
      <w:r w:rsidRPr="00B72496">
        <w:rPr>
          <w:rStyle w:val="BookTitle"/>
        </w:rPr>
        <w:fldChar w:fldCharType="end"/>
      </w:r>
    </w:p>
    <w:p w:rsidRPr="00B72496" w:rsidR="008E3488" w:rsidP="008E3488" w:rsidRDefault="008E3488" w14:paraId="59C64DD2" w14:textId="77777777">
      <w:pPr>
        <w:pStyle w:val="In3"/>
      </w:pPr>
      <w:r w:rsidRPr="00B72496">
        <w:t>Specify cytogenetic abnormalities identified at diagnosis</w:t>
      </w:r>
    </w:p>
    <w:p w:rsidRPr="00B72496" w:rsidR="008E3488" w:rsidP="008E3488" w:rsidRDefault="008E3488" w14:paraId="27A46821" w14:textId="77777777">
      <w:pPr>
        <w:pStyle w:val="Q5"/>
        <w:tabs>
          <w:tab w:val="clear" w:pos="1836"/>
        </w:tabs>
        <w:ind w:hanging="630"/>
      </w:pPr>
      <w:bookmarkStart w:name="_Ref520743728" w:id="12"/>
      <w:r w:rsidRPr="00B72496">
        <w:rPr>
          <w:color w:val="263238"/>
          <w:sz w:val="20"/>
          <w:szCs w:val="20"/>
        </w:rPr>
        <w:t xml:space="preserve">International System for Human Cytogenetic Nomenclature (ISCN) compatible string: </w:t>
      </w:r>
      <w:r w:rsidRPr="00B72496">
        <w:t>_____________________________</w:t>
      </w:r>
    </w:p>
    <w:p w:rsidRPr="00B72496" w:rsidR="008E3488" w:rsidP="008E3488" w:rsidRDefault="008E3488" w14:paraId="693B709C" w14:textId="1292E77A">
      <w:pPr>
        <w:pStyle w:val="Q5"/>
        <w:tabs>
          <w:tab w:val="clear" w:pos="1836"/>
        </w:tabs>
        <w:ind w:hanging="630"/>
      </w:pPr>
      <w:r w:rsidRPr="00B72496">
        <w:t>Specify number of distinct cytogenetic abnormalities</w:t>
      </w:r>
      <w:bookmarkEnd w:id="12"/>
    </w:p>
    <w:p w:rsidRPr="00B72496" w:rsidR="008E3488" w:rsidP="008E3488" w:rsidRDefault="008E3488" w14:paraId="285BFA79" w14:textId="77777777">
      <w:pPr>
        <w:pStyle w:val="A5"/>
      </w:pPr>
      <w:r w:rsidRPr="00B72496">
        <w:t>One (1)</w:t>
      </w:r>
    </w:p>
    <w:p w:rsidRPr="00B72496" w:rsidR="008E3488" w:rsidP="008E3488" w:rsidRDefault="008E3488" w14:paraId="6BA4B9B7" w14:textId="77777777">
      <w:pPr>
        <w:pStyle w:val="A5"/>
      </w:pPr>
      <w:r w:rsidRPr="00B72496">
        <w:t>Two (2)</w:t>
      </w:r>
    </w:p>
    <w:p w:rsidRPr="00B72496" w:rsidR="008E3488" w:rsidP="008E3488" w:rsidRDefault="008E3488" w14:paraId="29757F71" w14:textId="77777777">
      <w:pPr>
        <w:pStyle w:val="A5"/>
      </w:pPr>
      <w:r w:rsidRPr="00B72496">
        <w:t>Three (3)</w:t>
      </w:r>
    </w:p>
    <w:p w:rsidRPr="00B72496" w:rsidR="008E3488" w:rsidP="008E3488" w:rsidRDefault="008E3488" w14:paraId="1BA6E380" w14:textId="77777777">
      <w:pPr>
        <w:pStyle w:val="A5"/>
      </w:pPr>
      <w:r w:rsidRPr="00B72496">
        <w:t>Four or more (4 or more)</w:t>
      </w:r>
    </w:p>
    <w:p w:rsidRPr="00B72496" w:rsidR="008E3488" w:rsidP="008E3488" w:rsidRDefault="008E3488" w14:paraId="6C7269FB"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7C58C322" w14:textId="77777777">
      <w:pPr>
        <w:pStyle w:val="A5"/>
      </w:pPr>
      <w:r w:rsidRPr="00B72496">
        <w:lastRenderedPageBreak/>
        <w:t>-5</w:t>
      </w:r>
    </w:p>
    <w:p w:rsidRPr="00B72496" w:rsidR="008E3488" w:rsidP="008E3488" w:rsidRDefault="008E3488" w14:paraId="7442E06A" w14:textId="77777777">
      <w:pPr>
        <w:pStyle w:val="A5"/>
      </w:pPr>
      <w:r w:rsidRPr="00B72496">
        <w:t>-7</w:t>
      </w:r>
    </w:p>
    <w:p w:rsidRPr="00B72496" w:rsidR="008E3488" w:rsidP="008E3488" w:rsidRDefault="008E3488" w14:paraId="44A84675" w14:textId="77777777">
      <w:pPr>
        <w:pStyle w:val="A5"/>
      </w:pPr>
      <w:r w:rsidRPr="00B72496">
        <w:t>-17</w:t>
      </w:r>
    </w:p>
    <w:p w:rsidRPr="00B72496" w:rsidR="008E3488" w:rsidP="008E3488" w:rsidRDefault="008E3488" w14:paraId="06A3CB67" w14:textId="77777777">
      <w:pPr>
        <w:pStyle w:val="A5"/>
      </w:pPr>
      <w:r w:rsidRPr="00B72496">
        <w:t>-18</w:t>
      </w:r>
    </w:p>
    <w:p w:rsidRPr="00B72496" w:rsidR="008E3488" w:rsidP="008E3488" w:rsidRDefault="008E3488" w14:paraId="54BEDA2D" w14:textId="77777777">
      <w:pPr>
        <w:pStyle w:val="A5"/>
      </w:pPr>
      <w:r w:rsidRPr="00B72496">
        <w:t>-X</w:t>
      </w:r>
    </w:p>
    <w:p w:rsidRPr="00B72496" w:rsidR="008E3488" w:rsidP="008E3488" w:rsidRDefault="008E3488" w14:paraId="38C4CD2F" w14:textId="77777777">
      <w:pPr>
        <w:pStyle w:val="A5"/>
      </w:pPr>
      <w:r w:rsidRPr="00B72496">
        <w:t>-Y</w:t>
      </w:r>
    </w:p>
    <w:p w:rsidRPr="00B72496" w:rsidR="008E3488" w:rsidP="008E3488" w:rsidRDefault="008E3488" w14:paraId="71005FEF" w14:textId="77777777">
      <w:pPr>
        <w:pStyle w:val="A5"/>
      </w:pPr>
      <w:r w:rsidRPr="00B72496">
        <w:t>+4</w:t>
      </w:r>
    </w:p>
    <w:p w:rsidRPr="00B72496" w:rsidR="008E3488" w:rsidP="008E3488" w:rsidRDefault="008E3488" w14:paraId="366D4830" w14:textId="77777777">
      <w:pPr>
        <w:pStyle w:val="A5"/>
      </w:pPr>
      <w:r w:rsidRPr="00B72496">
        <w:t>+8</w:t>
      </w:r>
    </w:p>
    <w:p w:rsidRPr="00B72496" w:rsidR="008E3488" w:rsidP="008E3488" w:rsidRDefault="008E3488" w14:paraId="197736BA" w14:textId="77777777">
      <w:pPr>
        <w:pStyle w:val="A5"/>
      </w:pPr>
      <w:r w:rsidRPr="00B72496">
        <w:t>+11</w:t>
      </w:r>
    </w:p>
    <w:p w:rsidRPr="00B72496" w:rsidR="008E3488" w:rsidP="008E3488" w:rsidRDefault="008E3488" w14:paraId="0D7B3685" w14:textId="77777777">
      <w:pPr>
        <w:pStyle w:val="A5"/>
      </w:pPr>
      <w:r w:rsidRPr="00B72496">
        <w:t>+13</w:t>
      </w:r>
    </w:p>
    <w:p w:rsidRPr="00B72496" w:rsidR="008E3488" w:rsidP="008E3488" w:rsidRDefault="008E3488" w14:paraId="4AE74197" w14:textId="77777777">
      <w:pPr>
        <w:pStyle w:val="A5"/>
      </w:pPr>
      <w:r w:rsidRPr="00B72496">
        <w:t>+14</w:t>
      </w:r>
    </w:p>
    <w:p w:rsidRPr="00B72496" w:rsidR="008E3488" w:rsidP="008E3488" w:rsidRDefault="008E3488" w14:paraId="24CC1D51" w14:textId="77777777">
      <w:pPr>
        <w:pStyle w:val="A5"/>
      </w:pPr>
      <w:r w:rsidRPr="00B72496">
        <w:t>+21</w:t>
      </w:r>
    </w:p>
    <w:p w:rsidRPr="00B72496" w:rsidR="008E3488" w:rsidP="008E3488" w:rsidRDefault="008E3488" w14:paraId="458D6FA3" w14:textId="77777777">
      <w:pPr>
        <w:pStyle w:val="A5"/>
      </w:pPr>
      <w:r w:rsidRPr="00B72496">
        <w:t>+22</w:t>
      </w:r>
    </w:p>
    <w:p w:rsidRPr="00B72496" w:rsidR="008E3488" w:rsidP="008E3488" w:rsidRDefault="008E3488" w14:paraId="5E00976E" w14:textId="77777777">
      <w:pPr>
        <w:pStyle w:val="A5"/>
      </w:pPr>
      <w:proofErr w:type="gramStart"/>
      <w:r w:rsidRPr="00B72496">
        <w:t>t(</w:t>
      </w:r>
      <w:proofErr w:type="gramEnd"/>
      <w:r w:rsidRPr="00B72496">
        <w:t>3;3)</w:t>
      </w:r>
    </w:p>
    <w:p w:rsidRPr="00B72496" w:rsidR="008E3488" w:rsidP="008E3488" w:rsidRDefault="008E3488" w14:paraId="57BE4148" w14:textId="77777777">
      <w:pPr>
        <w:pStyle w:val="A5"/>
      </w:pPr>
      <w:proofErr w:type="gramStart"/>
      <w:r w:rsidRPr="00B72496">
        <w:t>t(</w:t>
      </w:r>
      <w:proofErr w:type="gramEnd"/>
      <w:r w:rsidRPr="00B72496">
        <w:t>6;9)</w:t>
      </w:r>
    </w:p>
    <w:p w:rsidRPr="00B72496" w:rsidR="008E3488" w:rsidP="008E3488" w:rsidRDefault="008E3488" w14:paraId="38DB5DB2" w14:textId="77777777">
      <w:pPr>
        <w:pStyle w:val="A5"/>
      </w:pPr>
      <w:proofErr w:type="gramStart"/>
      <w:r w:rsidRPr="00B72496">
        <w:t>t(</w:t>
      </w:r>
      <w:proofErr w:type="gramEnd"/>
      <w:r w:rsidRPr="00B72496">
        <w:t>8;21)</w:t>
      </w:r>
    </w:p>
    <w:p w:rsidRPr="00B72496" w:rsidR="008E3488" w:rsidP="008E3488" w:rsidRDefault="008E3488" w14:paraId="52A636C7" w14:textId="77777777">
      <w:pPr>
        <w:pStyle w:val="A5"/>
      </w:pPr>
      <w:proofErr w:type="gramStart"/>
      <w:r w:rsidRPr="00B72496">
        <w:t>t(</w:t>
      </w:r>
      <w:proofErr w:type="gramEnd"/>
      <w:r w:rsidRPr="00B72496">
        <w:t>9;11)</w:t>
      </w:r>
    </w:p>
    <w:p w:rsidRPr="00B72496" w:rsidR="008E3488" w:rsidP="008E3488" w:rsidRDefault="008E3488" w14:paraId="4D904436" w14:textId="77777777">
      <w:pPr>
        <w:pStyle w:val="A5"/>
      </w:pPr>
      <w:proofErr w:type="gramStart"/>
      <w:r w:rsidRPr="00B72496">
        <w:t>t(</w:t>
      </w:r>
      <w:proofErr w:type="gramEnd"/>
      <w:r w:rsidRPr="00B72496">
        <w:t>9;22)</w:t>
      </w:r>
    </w:p>
    <w:p w:rsidRPr="00B72496" w:rsidR="008E3488" w:rsidP="008E3488" w:rsidRDefault="008E3488" w14:paraId="3295B63E" w14:textId="77777777">
      <w:pPr>
        <w:pStyle w:val="A5"/>
      </w:pPr>
      <w:proofErr w:type="gramStart"/>
      <w:r w:rsidRPr="00B72496">
        <w:t>t(</w:t>
      </w:r>
      <w:proofErr w:type="gramEnd"/>
      <w:r w:rsidRPr="00B72496">
        <w:t>15;17) and variants</w:t>
      </w:r>
    </w:p>
    <w:p w:rsidRPr="00B72496" w:rsidR="008E3488" w:rsidP="008E3488" w:rsidRDefault="008E3488" w14:paraId="347D2E35" w14:textId="77777777">
      <w:pPr>
        <w:pStyle w:val="A5"/>
      </w:pPr>
      <w:proofErr w:type="gramStart"/>
      <w:r w:rsidRPr="00B72496">
        <w:t>t(</w:t>
      </w:r>
      <w:proofErr w:type="gramEnd"/>
      <w:r w:rsidRPr="00B72496">
        <w:t>16;16)</w:t>
      </w:r>
    </w:p>
    <w:p w:rsidRPr="00B72496" w:rsidR="008E3488" w:rsidP="008E3488" w:rsidRDefault="008E3488" w14:paraId="41627E3F" w14:textId="77777777">
      <w:pPr>
        <w:pStyle w:val="A5"/>
      </w:pPr>
      <w:r w:rsidRPr="00B72496">
        <w:t>del(3q) / 3q–</w:t>
      </w:r>
    </w:p>
    <w:p w:rsidRPr="00B72496" w:rsidR="008E3488" w:rsidP="008E3488" w:rsidRDefault="008E3488" w14:paraId="7A920C4D" w14:textId="77777777">
      <w:pPr>
        <w:pStyle w:val="A5"/>
      </w:pPr>
      <w:r w:rsidRPr="00B72496">
        <w:t>del(5q) / 5q–</w:t>
      </w:r>
    </w:p>
    <w:p w:rsidRPr="00B72496" w:rsidR="008E3488" w:rsidP="008E3488" w:rsidRDefault="008E3488" w14:paraId="4FEEE8DF" w14:textId="77777777">
      <w:pPr>
        <w:pStyle w:val="A5"/>
      </w:pPr>
      <w:r w:rsidRPr="00B72496">
        <w:t>del(7q) / 7q–</w:t>
      </w:r>
    </w:p>
    <w:p w:rsidRPr="00B72496" w:rsidR="008E3488" w:rsidP="008E3488" w:rsidRDefault="008E3488" w14:paraId="1B689971" w14:textId="77777777">
      <w:pPr>
        <w:pStyle w:val="A5"/>
      </w:pPr>
      <w:r w:rsidRPr="00B72496">
        <w:t>del(9q) / 9q–</w:t>
      </w:r>
    </w:p>
    <w:p w:rsidRPr="00B72496" w:rsidR="008E3488" w:rsidP="008E3488" w:rsidRDefault="008E3488" w14:paraId="16D34325" w14:textId="77777777">
      <w:pPr>
        <w:pStyle w:val="A5"/>
      </w:pPr>
      <w:r w:rsidRPr="00B72496">
        <w:t>del(11q) / 11q–</w:t>
      </w:r>
    </w:p>
    <w:p w:rsidRPr="00B72496" w:rsidR="008E3488" w:rsidP="008E3488" w:rsidRDefault="008E3488" w14:paraId="41C393AB" w14:textId="77777777">
      <w:pPr>
        <w:pStyle w:val="A5"/>
      </w:pPr>
      <w:r w:rsidRPr="00B72496">
        <w:t>del(16q) / 16q–</w:t>
      </w:r>
    </w:p>
    <w:p w:rsidRPr="00B72496" w:rsidR="008E3488" w:rsidP="008E3488" w:rsidRDefault="008E3488" w14:paraId="0704EDED" w14:textId="77777777">
      <w:pPr>
        <w:pStyle w:val="A5"/>
      </w:pPr>
      <w:r w:rsidRPr="00B72496">
        <w:t>del(17q) / 17q–</w:t>
      </w:r>
    </w:p>
    <w:p w:rsidRPr="00B72496" w:rsidR="008E3488" w:rsidP="008E3488" w:rsidRDefault="008E3488" w14:paraId="632858AA" w14:textId="77777777">
      <w:pPr>
        <w:pStyle w:val="A5"/>
      </w:pPr>
      <w:r w:rsidRPr="00B72496">
        <w:t>del(20q) / 20q–</w:t>
      </w:r>
    </w:p>
    <w:p w:rsidRPr="00B72496" w:rsidR="008E3488" w:rsidP="008E3488" w:rsidRDefault="008E3488" w14:paraId="1DDE5B1C" w14:textId="77777777">
      <w:pPr>
        <w:pStyle w:val="A5"/>
      </w:pPr>
      <w:r w:rsidRPr="00B72496">
        <w:t>del(21q) / 21q–</w:t>
      </w:r>
    </w:p>
    <w:p w:rsidRPr="00B72496" w:rsidR="008E3488" w:rsidP="008E3488" w:rsidRDefault="008E3488" w14:paraId="765A037B" w14:textId="77777777">
      <w:pPr>
        <w:pStyle w:val="A5"/>
      </w:pPr>
      <w:proofErr w:type="gramStart"/>
      <w:r w:rsidRPr="00B72496">
        <w:t>inv(</w:t>
      </w:r>
      <w:proofErr w:type="gramEnd"/>
      <w:r w:rsidRPr="00B72496">
        <w:t>3)</w:t>
      </w:r>
    </w:p>
    <w:p w:rsidRPr="00B72496" w:rsidR="008E3488" w:rsidP="008E3488" w:rsidRDefault="008E3488" w14:paraId="76447C5E" w14:textId="77777777">
      <w:pPr>
        <w:pStyle w:val="A5"/>
      </w:pPr>
      <w:proofErr w:type="gramStart"/>
      <w:r w:rsidRPr="00B72496">
        <w:t>inv(</w:t>
      </w:r>
      <w:proofErr w:type="gramEnd"/>
      <w:r w:rsidRPr="00B72496">
        <w:t>16)</w:t>
      </w:r>
    </w:p>
    <w:p w:rsidRPr="00B72496" w:rsidR="008E3488" w:rsidP="008E3488" w:rsidRDefault="008E3488" w14:paraId="3C641790" w14:textId="77777777">
      <w:pPr>
        <w:pStyle w:val="A5"/>
      </w:pPr>
      <w:r w:rsidRPr="00B72496">
        <w:t>(11q23) any abnormality</w:t>
      </w:r>
    </w:p>
    <w:p w:rsidRPr="00B72496" w:rsidR="008E3488" w:rsidP="008E3488" w:rsidRDefault="008E3488" w14:paraId="66E8BB10" w14:textId="77777777">
      <w:pPr>
        <w:pStyle w:val="A5"/>
      </w:pPr>
      <w:r w:rsidRPr="00B72496">
        <w:t>12p any abnormality</w:t>
      </w:r>
    </w:p>
    <w:p w:rsidRPr="00B72496" w:rsidR="008E3488" w:rsidP="008E3488" w:rsidRDefault="008E3488" w14:paraId="095D4728" w14:textId="3BA2E2B8">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4375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1</w:t>
      </w:r>
      <w:r w:rsidRPr="00B72496">
        <w:rPr>
          <w:rStyle w:val="BookTitle"/>
        </w:rPr>
        <w:fldChar w:fldCharType="end"/>
      </w:r>
    </w:p>
    <w:p w:rsidRPr="00B72496" w:rsidR="008E3488" w:rsidP="008E3488" w:rsidRDefault="008E3488" w14:paraId="5A7F840D" w14:textId="77777777">
      <w:pPr>
        <w:pStyle w:val="Q6"/>
        <w:tabs>
          <w:tab w:val="clear" w:pos="1836"/>
        </w:tabs>
        <w:ind w:hanging="630"/>
      </w:pPr>
      <w:bookmarkStart w:name="_Ref520743751" w:id="13"/>
      <w:r w:rsidRPr="00B72496">
        <w:t>Specify other abnormality: _____________________</w:t>
      </w:r>
      <w:bookmarkEnd w:id="13"/>
    </w:p>
    <w:p w:rsidRPr="00B72496" w:rsidR="008E3488" w:rsidP="008E3488" w:rsidRDefault="008E3488" w14:paraId="68F9BB3D" w14:textId="40058C92">
      <w:pPr>
        <w:pStyle w:val="Q3"/>
        <w:tabs>
          <w:tab w:val="clear" w:pos="1836"/>
        </w:tabs>
        <w:ind w:hanging="630"/>
      </w:pPr>
      <w:bookmarkStart w:name="_Ref520743723" w:id="14"/>
      <w:r w:rsidRPr="00B72496">
        <w:lastRenderedPageBreak/>
        <w:t xml:space="preserve">Was documentation submitted to the CIBMTR? </w:t>
      </w:r>
      <w:r w:rsidRPr="00B72496">
        <w:rPr>
          <w:rStyle w:val="IntenseEmphasis"/>
        </w:rPr>
        <w:t>(e.g. cytogenetic or FISH report)</w:t>
      </w:r>
      <w:bookmarkEnd w:id="14"/>
    </w:p>
    <w:p w:rsidRPr="00B72496" w:rsidR="008E3488" w:rsidP="008E3488" w:rsidRDefault="008E3488" w14:paraId="4F910F2A" w14:textId="77777777">
      <w:pPr>
        <w:pStyle w:val="A3"/>
      </w:pPr>
      <w:r w:rsidRPr="00B72496">
        <w:t xml:space="preserve">Yes  </w:t>
      </w:r>
    </w:p>
    <w:p w:rsidRPr="00B72496" w:rsidR="008E3488" w:rsidP="008E3488" w:rsidRDefault="008E3488" w14:paraId="0AFFAFB4" w14:textId="77777777">
      <w:pPr>
        <w:pStyle w:val="A3"/>
      </w:pPr>
      <w:r w:rsidRPr="00B72496">
        <w:t>No</w:t>
      </w:r>
    </w:p>
    <w:p w:rsidRPr="00B72496" w:rsidR="008E3488" w:rsidP="008E3488" w:rsidRDefault="008E3488" w14:paraId="0E044005" w14:textId="77777777">
      <w:pPr>
        <w:pStyle w:val="Q2"/>
        <w:tabs>
          <w:tab w:val="clear" w:pos="1836"/>
        </w:tabs>
        <w:ind w:left="1170" w:hanging="630"/>
      </w:pPr>
      <w:bookmarkStart w:name="_Ref520743671" w:id="15"/>
      <w:r w:rsidRPr="00B72496">
        <w:t xml:space="preserve">Were tests for molecular markers performed? </w:t>
      </w:r>
      <w:r w:rsidRPr="00B72496">
        <w:rPr>
          <w:rStyle w:val="IntenseEmphasis"/>
        </w:rPr>
        <w:t>(e.g. PCR, NGS)</w:t>
      </w:r>
      <w:r w:rsidRPr="00B72496">
        <w:t xml:space="preserve"> </w:t>
      </w:r>
      <w:r w:rsidRPr="00B72496">
        <w:rPr>
          <w:rStyle w:val="IntenseEmphasis"/>
        </w:rPr>
        <w:t>(at diagnosis)</w:t>
      </w:r>
      <w:bookmarkEnd w:id="15"/>
    </w:p>
    <w:p w:rsidRPr="00B72496" w:rsidR="008E3488" w:rsidP="008E3488" w:rsidRDefault="008E3488" w14:paraId="5418B910" w14:textId="72E08C3A">
      <w:pPr>
        <w:pStyle w:val="A2"/>
      </w:pPr>
      <w:r w:rsidRPr="00B72496">
        <w:t xml:space="preserve">Yes </w:t>
      </w:r>
      <w:r w:rsidRPr="00B72496">
        <w:rPr>
          <w:rStyle w:val="BookTitle"/>
        </w:rPr>
        <w:t xml:space="preserve">– Go to question </w:t>
      </w:r>
      <w:r w:rsidRPr="00B72496">
        <w:rPr>
          <w:rStyle w:val="BookTitle"/>
        </w:rPr>
        <w:fldChar w:fldCharType="begin"/>
      </w:r>
      <w:r w:rsidRPr="00B72496">
        <w:rPr>
          <w:rStyle w:val="BookTitle"/>
        </w:rPr>
        <w:instrText xml:space="preserve"> REF _Ref52074383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4</w:t>
      </w:r>
      <w:r w:rsidRPr="00B72496">
        <w:rPr>
          <w:rStyle w:val="BookTitle"/>
        </w:rPr>
        <w:fldChar w:fldCharType="end"/>
      </w:r>
    </w:p>
    <w:p w:rsidRPr="00B72496" w:rsidR="008E3488" w:rsidP="008E3488" w:rsidRDefault="008E3488" w14:paraId="53806BF5" w14:textId="2B706FAD">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38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6</w:t>
      </w:r>
      <w:r w:rsidRPr="00B72496">
        <w:rPr>
          <w:rStyle w:val="BookTitle"/>
        </w:rPr>
        <w:fldChar w:fldCharType="end"/>
      </w:r>
    </w:p>
    <w:p w:rsidRPr="00B72496" w:rsidR="008E3488" w:rsidP="008E3488" w:rsidRDefault="008E3488" w14:paraId="00BA8B59" w14:textId="13791B30">
      <w:pPr>
        <w:pStyle w:val="A2"/>
        <w:rPr>
          <w:rStyle w:val="BookTitle"/>
        </w:rPr>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38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6</w:t>
      </w:r>
      <w:r w:rsidRPr="00B72496">
        <w:rPr>
          <w:rStyle w:val="BookTitle"/>
        </w:rPr>
        <w:fldChar w:fldCharType="end"/>
      </w:r>
    </w:p>
    <w:p w:rsidRPr="00B72496" w:rsidR="008E3488" w:rsidP="003C17BE" w:rsidRDefault="008E3488" w14:paraId="0F8073AE" w14:textId="77777777">
      <w:pPr>
        <w:pStyle w:val="In3"/>
        <w:ind w:hanging="1170"/>
      </w:pPr>
      <w:r w:rsidRPr="00B72496">
        <w:t>Specify molecular markers identified at diagnosis</w:t>
      </w:r>
    </w:p>
    <w:p w:rsidRPr="00B72496" w:rsidR="008E3488" w:rsidP="008E3488" w:rsidRDefault="008E3488" w14:paraId="4DE2A357" w14:textId="77777777">
      <w:pPr>
        <w:pStyle w:val="Q3"/>
        <w:tabs>
          <w:tab w:val="clear" w:pos="1836"/>
        </w:tabs>
        <w:ind w:hanging="630"/>
      </w:pPr>
      <w:bookmarkStart w:name="_Ref520743834" w:id="16"/>
      <w:r w:rsidRPr="00B72496">
        <w:t>CEBPA</w:t>
      </w:r>
      <w:bookmarkEnd w:id="16"/>
    </w:p>
    <w:p w:rsidRPr="00B72496" w:rsidR="008E3488" w:rsidP="008E3488" w:rsidRDefault="008E3488" w14:paraId="0AA130BD" w14:textId="2814C406">
      <w:pPr>
        <w:pStyle w:val="A3"/>
      </w:pPr>
      <w:r w:rsidRPr="00B72496">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74385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5</w:t>
      </w:r>
      <w:r w:rsidRPr="00B72496">
        <w:rPr>
          <w:rStyle w:val="BookTitle"/>
        </w:rPr>
        <w:fldChar w:fldCharType="end"/>
      </w:r>
    </w:p>
    <w:p w:rsidRPr="00B72496" w:rsidR="008E3488" w:rsidP="008E3488" w:rsidRDefault="008E3488" w14:paraId="64D782A6" w14:textId="3FB0EDE0">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74386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6</w:t>
      </w:r>
      <w:r w:rsidRPr="00B72496">
        <w:rPr>
          <w:rStyle w:val="BookTitle"/>
        </w:rPr>
        <w:fldChar w:fldCharType="end"/>
      </w:r>
      <w:r w:rsidRPr="00B72496">
        <w:rPr>
          <w:rStyle w:val="BookTitle"/>
        </w:rPr>
        <w:t xml:space="preserve"> </w:t>
      </w:r>
    </w:p>
    <w:p w:rsidRPr="00B72496" w:rsidR="008E3488" w:rsidP="008E3488" w:rsidRDefault="008E3488" w14:paraId="3ABBF8CA" w14:textId="01A28019">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74386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6</w:t>
      </w:r>
      <w:r w:rsidRPr="00B72496">
        <w:rPr>
          <w:rStyle w:val="BookTitle"/>
        </w:rPr>
        <w:fldChar w:fldCharType="end"/>
      </w:r>
    </w:p>
    <w:p w:rsidRPr="00B72496" w:rsidR="008E3488" w:rsidP="008E3488" w:rsidRDefault="008E3488" w14:paraId="58443918" w14:textId="77777777">
      <w:pPr>
        <w:pStyle w:val="Q4"/>
        <w:tabs>
          <w:tab w:val="clear" w:pos="1836"/>
        </w:tabs>
        <w:ind w:hanging="630"/>
      </w:pPr>
      <w:bookmarkStart w:name="_Ref520743857" w:id="17"/>
      <w:r w:rsidRPr="00B72496">
        <w:t>Specify CEBPA mutation</w:t>
      </w:r>
      <w:bookmarkEnd w:id="17"/>
    </w:p>
    <w:p w:rsidRPr="00B72496" w:rsidR="008E3488" w:rsidP="008E3488" w:rsidRDefault="008E3488" w14:paraId="4C4F3425" w14:textId="77777777">
      <w:pPr>
        <w:pStyle w:val="A4"/>
      </w:pPr>
      <w:r w:rsidRPr="00B72496">
        <w:t xml:space="preserve">Biallelic </w:t>
      </w:r>
      <w:r w:rsidRPr="00B72496">
        <w:rPr>
          <w:rStyle w:val="IntenseEmphasis"/>
        </w:rPr>
        <w:t>(homozygous)</w:t>
      </w:r>
    </w:p>
    <w:p w:rsidRPr="00B72496" w:rsidR="008E3488" w:rsidP="008E3488" w:rsidRDefault="008E3488" w14:paraId="159054E6" w14:textId="77777777">
      <w:pPr>
        <w:pStyle w:val="A4"/>
      </w:pPr>
      <w:r w:rsidRPr="00B72496">
        <w:t xml:space="preserve">Monoallelic </w:t>
      </w:r>
      <w:r w:rsidRPr="00B72496">
        <w:rPr>
          <w:rStyle w:val="IntenseEmphasis"/>
        </w:rPr>
        <w:t>(heterozygous)</w:t>
      </w:r>
    </w:p>
    <w:p w:rsidRPr="00B72496" w:rsidR="008E3488" w:rsidP="008E3488" w:rsidRDefault="008E3488" w14:paraId="5D15ACC8" w14:textId="77777777">
      <w:pPr>
        <w:pStyle w:val="A4"/>
      </w:pPr>
      <w:r w:rsidRPr="00B72496">
        <w:t>Unknown</w:t>
      </w:r>
    </w:p>
    <w:p w:rsidRPr="00B72496" w:rsidR="008E3488" w:rsidP="008E3488" w:rsidRDefault="008E3488" w14:paraId="23925B76" w14:textId="77777777">
      <w:pPr>
        <w:pStyle w:val="Q3"/>
        <w:tabs>
          <w:tab w:val="clear" w:pos="1836"/>
        </w:tabs>
        <w:ind w:hanging="630"/>
      </w:pPr>
      <w:bookmarkStart w:name="_Ref520743868" w:id="18"/>
      <w:r w:rsidRPr="00B72496">
        <w:t xml:space="preserve">FLT – TKD </w:t>
      </w:r>
      <w:r w:rsidRPr="00B72496">
        <w:rPr>
          <w:rStyle w:val="IntenseEmphasis"/>
        </w:rPr>
        <w:t>(point mutations in D835 or deletions of codon I836)</w:t>
      </w:r>
      <w:r w:rsidRPr="00B72496">
        <w:t xml:space="preserve"> </w:t>
      </w:r>
      <w:bookmarkEnd w:id="18"/>
    </w:p>
    <w:p w:rsidRPr="00B72496" w:rsidR="008E3488" w:rsidP="008E3488" w:rsidRDefault="008E3488" w14:paraId="40CB796F" w14:textId="77777777">
      <w:pPr>
        <w:pStyle w:val="A3"/>
      </w:pPr>
      <w:r w:rsidRPr="00B72496">
        <w:t>Positive</w:t>
      </w:r>
    </w:p>
    <w:p w:rsidRPr="00B72496" w:rsidR="008E3488" w:rsidP="008E3488" w:rsidRDefault="008E3488" w14:paraId="58FE80AC" w14:textId="77777777">
      <w:pPr>
        <w:pStyle w:val="A3"/>
      </w:pPr>
      <w:r w:rsidRPr="00B72496">
        <w:t>Negative</w:t>
      </w:r>
    </w:p>
    <w:p w:rsidRPr="00B72496" w:rsidR="008E3488" w:rsidP="008E3488" w:rsidRDefault="008E3488" w14:paraId="369B2F29" w14:textId="77777777">
      <w:pPr>
        <w:pStyle w:val="A3"/>
      </w:pPr>
      <w:r w:rsidRPr="00B72496">
        <w:t>Not done</w:t>
      </w:r>
    </w:p>
    <w:p w:rsidRPr="00B72496" w:rsidR="008E3488" w:rsidP="008E3488" w:rsidRDefault="008E3488" w14:paraId="7A6D0837" w14:textId="77777777">
      <w:pPr>
        <w:pStyle w:val="Q3"/>
        <w:tabs>
          <w:tab w:val="clear" w:pos="1836"/>
        </w:tabs>
        <w:ind w:hanging="630"/>
      </w:pPr>
      <w:r w:rsidRPr="00B72496">
        <w:t>FLT3 – ITD mutation</w:t>
      </w:r>
    </w:p>
    <w:p w:rsidRPr="00B72496" w:rsidR="008E3488" w:rsidP="008E3488" w:rsidRDefault="008E3488" w14:paraId="43E11B65" w14:textId="5218EAC4">
      <w:pPr>
        <w:pStyle w:val="A3"/>
      </w:pPr>
      <w:r w:rsidRPr="00B72496">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440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8</w:t>
      </w:r>
      <w:r w:rsidRPr="00B72496">
        <w:rPr>
          <w:rStyle w:val="BookTitle"/>
        </w:rPr>
        <w:fldChar w:fldCharType="end"/>
      </w:r>
    </w:p>
    <w:p w:rsidRPr="00B72496" w:rsidR="008E3488" w:rsidP="008E3488" w:rsidRDefault="008E3488" w14:paraId="2DE4BD72" w14:textId="20F33713">
      <w:pPr>
        <w:pStyle w:val="A3"/>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4405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0</w:t>
      </w:r>
      <w:r w:rsidRPr="00B72496">
        <w:rPr>
          <w:rStyle w:val="BookTitle"/>
        </w:rPr>
        <w:fldChar w:fldCharType="end"/>
      </w:r>
    </w:p>
    <w:p w:rsidRPr="00B72496" w:rsidR="008E3488" w:rsidP="008E3488" w:rsidRDefault="008E3488" w14:paraId="3B448A64" w14:textId="2D9498FD">
      <w:pPr>
        <w:pStyle w:val="A3"/>
      </w:pPr>
      <w:r w:rsidRPr="00B72496">
        <w:t xml:space="preserve">Not done- </w:t>
      </w:r>
      <w:r w:rsidRPr="00B72496">
        <w:rPr>
          <w:rStyle w:val="BookTitle"/>
        </w:rPr>
        <w:t xml:space="preserve">Go to question </w:t>
      </w:r>
      <w:r w:rsidRPr="00B72496">
        <w:rPr>
          <w:rStyle w:val="BookTitle"/>
        </w:rPr>
        <w:fldChar w:fldCharType="begin"/>
      </w:r>
      <w:r w:rsidRPr="00B72496">
        <w:rPr>
          <w:rStyle w:val="BookTitle"/>
        </w:rPr>
        <w:instrText xml:space="preserve"> REF _Ref52074405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0</w:t>
      </w:r>
      <w:r w:rsidRPr="00B72496">
        <w:rPr>
          <w:rStyle w:val="BookTitle"/>
        </w:rPr>
        <w:fldChar w:fldCharType="end"/>
      </w:r>
    </w:p>
    <w:p w:rsidRPr="00B72496" w:rsidR="008E3488" w:rsidP="008E3488" w:rsidRDefault="008E3488" w14:paraId="4F7DFF36" w14:textId="77777777">
      <w:pPr>
        <w:pStyle w:val="Q4"/>
        <w:tabs>
          <w:tab w:val="clear" w:pos="1836"/>
        </w:tabs>
        <w:ind w:hanging="630"/>
      </w:pPr>
      <w:bookmarkStart w:name="_Ref520744045" w:id="19"/>
      <w:r w:rsidRPr="00B72496">
        <w:t>FLT3 – ITD allelic ratio</w:t>
      </w:r>
      <w:bookmarkEnd w:id="19"/>
    </w:p>
    <w:p w:rsidRPr="00B72496" w:rsidR="008E3488" w:rsidP="008E3488" w:rsidRDefault="008E3488" w14:paraId="2FB48F23" w14:textId="38BDE785">
      <w:pPr>
        <w:pStyle w:val="A4"/>
      </w:pPr>
      <w:r w:rsidRPr="00B72496">
        <w:t xml:space="preserve">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406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9</w:t>
      </w:r>
      <w:r w:rsidRPr="00B72496">
        <w:rPr>
          <w:rStyle w:val="BookTitle"/>
        </w:rPr>
        <w:fldChar w:fldCharType="end"/>
      </w:r>
    </w:p>
    <w:p w:rsidRPr="00B72496" w:rsidR="008E3488" w:rsidP="008E3488" w:rsidRDefault="008E3488" w14:paraId="3CE4075C" w14:textId="6867A956">
      <w:pPr>
        <w:pStyle w:val="A4"/>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405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0</w:t>
      </w:r>
      <w:r w:rsidRPr="00B72496">
        <w:rPr>
          <w:rStyle w:val="BookTitle"/>
        </w:rPr>
        <w:fldChar w:fldCharType="end"/>
      </w:r>
    </w:p>
    <w:p w:rsidRPr="00B72496" w:rsidR="008E3488" w:rsidP="008E3488" w:rsidRDefault="008E3488" w14:paraId="12FB1F81" w14:textId="77777777">
      <w:pPr>
        <w:pStyle w:val="Q5"/>
        <w:tabs>
          <w:tab w:val="clear" w:pos="1836"/>
        </w:tabs>
        <w:ind w:hanging="630"/>
      </w:pPr>
      <w:bookmarkStart w:name="_Ref520744068" w:id="20"/>
      <w:r w:rsidRPr="00B72496">
        <w:t>Specify FLT3 - ITD allelic ratio: __</w:t>
      </w:r>
      <w:proofErr w:type="gramStart"/>
      <w:r w:rsidRPr="00B72496">
        <w:t>_ .</w:t>
      </w:r>
      <w:proofErr w:type="gramEnd"/>
      <w:r w:rsidRPr="00B72496">
        <w:t xml:space="preserve"> ___</w:t>
      </w:r>
      <w:bookmarkEnd w:id="20"/>
      <w:r w:rsidRPr="00B72496">
        <w:t xml:space="preserve"> ___ </w:t>
      </w:r>
    </w:p>
    <w:p w:rsidRPr="00B72496" w:rsidR="008E3488" w:rsidP="008E3488" w:rsidRDefault="008E3488" w14:paraId="46F44B7D" w14:textId="2E2BAF87">
      <w:pPr>
        <w:pStyle w:val="Q3"/>
        <w:tabs>
          <w:tab w:val="clear" w:pos="1836"/>
        </w:tabs>
        <w:ind w:hanging="630"/>
      </w:pPr>
      <w:bookmarkStart w:name="_Ref520744054" w:id="21"/>
      <w:r w:rsidRPr="00B72496">
        <w:t>IDH1</w:t>
      </w:r>
      <w:bookmarkEnd w:id="21"/>
    </w:p>
    <w:p w:rsidRPr="00B72496" w:rsidR="008E3488" w:rsidP="008E3488" w:rsidRDefault="008E3488" w14:paraId="2500DA05" w14:textId="77777777">
      <w:pPr>
        <w:pStyle w:val="A3"/>
      </w:pPr>
      <w:r w:rsidRPr="00B72496">
        <w:t>Positive</w:t>
      </w:r>
    </w:p>
    <w:p w:rsidRPr="00B72496" w:rsidR="008E3488" w:rsidP="008E3488" w:rsidRDefault="008E3488" w14:paraId="2CB8C2F7" w14:textId="77777777">
      <w:pPr>
        <w:pStyle w:val="A3"/>
      </w:pPr>
      <w:r w:rsidRPr="00B72496">
        <w:t>Negative</w:t>
      </w:r>
    </w:p>
    <w:p w:rsidRPr="00B72496" w:rsidR="008E3488" w:rsidP="008E3488" w:rsidRDefault="008E3488" w14:paraId="471C4CB4" w14:textId="77777777">
      <w:pPr>
        <w:pStyle w:val="A3"/>
      </w:pPr>
      <w:r w:rsidRPr="00B72496">
        <w:lastRenderedPageBreak/>
        <w:t>Not done</w:t>
      </w:r>
    </w:p>
    <w:p w:rsidRPr="00B72496" w:rsidR="008E3488" w:rsidP="008E3488" w:rsidRDefault="008E3488" w14:paraId="23B78077" w14:textId="77777777">
      <w:pPr>
        <w:pStyle w:val="Q3"/>
        <w:tabs>
          <w:tab w:val="clear" w:pos="1836"/>
        </w:tabs>
        <w:ind w:hanging="630"/>
      </w:pPr>
      <w:r w:rsidRPr="00B72496">
        <w:t>IDH2</w:t>
      </w:r>
    </w:p>
    <w:p w:rsidRPr="00B72496" w:rsidR="008E3488" w:rsidP="008E3488" w:rsidRDefault="008E3488" w14:paraId="51C81E5C" w14:textId="77777777">
      <w:pPr>
        <w:pStyle w:val="A3"/>
      </w:pPr>
      <w:r w:rsidRPr="00B72496">
        <w:t>Positive</w:t>
      </w:r>
    </w:p>
    <w:p w:rsidRPr="00B72496" w:rsidR="008E3488" w:rsidP="008E3488" w:rsidRDefault="008E3488" w14:paraId="0541940E" w14:textId="77777777">
      <w:pPr>
        <w:pStyle w:val="A3"/>
      </w:pPr>
      <w:r w:rsidRPr="00B72496">
        <w:t>Negative</w:t>
      </w:r>
    </w:p>
    <w:p w:rsidRPr="00B72496" w:rsidR="008E3488" w:rsidP="008E3488" w:rsidRDefault="008E3488" w14:paraId="3FD98E64" w14:textId="77777777">
      <w:pPr>
        <w:pStyle w:val="A3"/>
      </w:pPr>
      <w:r w:rsidRPr="00B72496">
        <w:t>Not done</w:t>
      </w:r>
    </w:p>
    <w:p w:rsidRPr="00B72496" w:rsidR="008E3488" w:rsidP="008E3488" w:rsidRDefault="008E3488" w14:paraId="183859BD" w14:textId="77777777">
      <w:pPr>
        <w:pStyle w:val="Q3"/>
        <w:tabs>
          <w:tab w:val="clear" w:pos="1836"/>
        </w:tabs>
        <w:ind w:hanging="630"/>
      </w:pPr>
      <w:r w:rsidRPr="00B72496">
        <w:t>KIT</w:t>
      </w:r>
    </w:p>
    <w:p w:rsidRPr="00B72496" w:rsidR="008E3488" w:rsidP="008E3488" w:rsidRDefault="008E3488" w14:paraId="44D75F1B" w14:textId="77777777">
      <w:pPr>
        <w:pStyle w:val="A3"/>
      </w:pPr>
      <w:r w:rsidRPr="00B72496">
        <w:t>Positive</w:t>
      </w:r>
    </w:p>
    <w:p w:rsidRPr="00B72496" w:rsidR="008E3488" w:rsidP="008E3488" w:rsidRDefault="008E3488" w14:paraId="15687889" w14:textId="77777777">
      <w:pPr>
        <w:pStyle w:val="A3"/>
      </w:pPr>
      <w:r w:rsidRPr="00B72496">
        <w:t>Negative</w:t>
      </w:r>
    </w:p>
    <w:p w:rsidRPr="00B72496" w:rsidR="008E3488" w:rsidP="008E3488" w:rsidRDefault="008E3488" w14:paraId="63E4DE8F" w14:textId="77777777">
      <w:pPr>
        <w:pStyle w:val="A3"/>
      </w:pPr>
      <w:r w:rsidRPr="00B72496">
        <w:t>Not done</w:t>
      </w:r>
    </w:p>
    <w:p w:rsidRPr="00B72496" w:rsidR="008E3488" w:rsidP="008E3488" w:rsidRDefault="008E3488" w14:paraId="5E3AF607" w14:textId="77777777">
      <w:pPr>
        <w:pStyle w:val="Q3"/>
        <w:tabs>
          <w:tab w:val="clear" w:pos="1836"/>
        </w:tabs>
        <w:ind w:hanging="630"/>
      </w:pPr>
      <w:r w:rsidRPr="00B72496">
        <w:t>NPM1</w:t>
      </w:r>
    </w:p>
    <w:p w:rsidRPr="00B72496" w:rsidR="008E3488" w:rsidP="008E3488" w:rsidRDefault="008E3488" w14:paraId="16FD61D5" w14:textId="77777777">
      <w:pPr>
        <w:pStyle w:val="A3"/>
      </w:pPr>
      <w:r w:rsidRPr="00B72496">
        <w:t>Positive</w:t>
      </w:r>
    </w:p>
    <w:p w:rsidRPr="00B72496" w:rsidR="008E3488" w:rsidP="008E3488" w:rsidRDefault="008E3488" w14:paraId="119EE274" w14:textId="77777777">
      <w:pPr>
        <w:pStyle w:val="A3"/>
      </w:pPr>
      <w:r w:rsidRPr="00B72496">
        <w:t>Negative</w:t>
      </w:r>
    </w:p>
    <w:p w:rsidRPr="00B72496" w:rsidR="008E3488" w:rsidP="008E3488" w:rsidRDefault="008E3488" w14:paraId="176226DA" w14:textId="77777777">
      <w:pPr>
        <w:pStyle w:val="A3"/>
      </w:pPr>
      <w:r w:rsidRPr="00B72496">
        <w:t>Not done</w:t>
      </w:r>
    </w:p>
    <w:p w:rsidRPr="00B72496" w:rsidR="008E3488" w:rsidP="008E3488" w:rsidRDefault="008E3488" w14:paraId="2B794134" w14:textId="77777777">
      <w:pPr>
        <w:pStyle w:val="Q3"/>
        <w:tabs>
          <w:tab w:val="clear" w:pos="1836"/>
        </w:tabs>
        <w:ind w:hanging="630"/>
      </w:pPr>
      <w:bookmarkStart w:name="_Ref520744104" w:id="22"/>
      <w:proofErr w:type="gramStart"/>
      <w:r w:rsidRPr="00B72496">
        <w:t>Other</w:t>
      </w:r>
      <w:proofErr w:type="gramEnd"/>
      <w:r w:rsidRPr="00B72496">
        <w:t xml:space="preserve"> molecular marker</w:t>
      </w:r>
      <w:bookmarkEnd w:id="22"/>
    </w:p>
    <w:p w:rsidRPr="00B72496" w:rsidR="008E3488" w:rsidP="008E3488" w:rsidRDefault="008E3488" w14:paraId="65C730B8" w14:textId="6BD84824">
      <w:pPr>
        <w:pStyle w:val="A3"/>
      </w:pPr>
      <w:r w:rsidRPr="00B72496">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440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5</w:t>
      </w:r>
      <w:r w:rsidRPr="00B72496">
        <w:rPr>
          <w:rStyle w:val="BookTitle"/>
        </w:rPr>
        <w:fldChar w:fldCharType="end"/>
      </w:r>
    </w:p>
    <w:p w:rsidRPr="00B72496" w:rsidR="008E3488" w:rsidP="008E3488" w:rsidRDefault="008E3488" w14:paraId="25A4F1F7" w14:textId="63548F9A">
      <w:pPr>
        <w:pStyle w:val="A3"/>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440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5</w:t>
      </w:r>
      <w:r w:rsidRPr="00B72496">
        <w:rPr>
          <w:rStyle w:val="BookTitle"/>
        </w:rPr>
        <w:fldChar w:fldCharType="end"/>
      </w:r>
    </w:p>
    <w:p w:rsidRPr="00B72496" w:rsidR="008E3488" w:rsidP="008E3488" w:rsidRDefault="008E3488" w14:paraId="43E35285" w14:textId="3E15F0F8">
      <w:pPr>
        <w:pStyle w:val="A3"/>
      </w:pPr>
      <w:r w:rsidRPr="00B72496">
        <w:t xml:space="preserve">Not done- </w:t>
      </w:r>
      <w:r w:rsidRPr="00B72496">
        <w:rPr>
          <w:rStyle w:val="BookTitle"/>
        </w:rPr>
        <w:t xml:space="preserve">Go to question </w:t>
      </w:r>
      <w:r w:rsidRPr="00B72496">
        <w:rPr>
          <w:rStyle w:val="BookTitle"/>
        </w:rPr>
        <w:fldChar w:fldCharType="begin"/>
      </w:r>
      <w:r w:rsidRPr="00B72496">
        <w:rPr>
          <w:rStyle w:val="BookTitle"/>
        </w:rPr>
        <w:instrText xml:space="preserve"> REF _Ref5207438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6</w:t>
      </w:r>
      <w:r w:rsidRPr="00B72496">
        <w:rPr>
          <w:rStyle w:val="BookTitle"/>
        </w:rPr>
        <w:fldChar w:fldCharType="end"/>
      </w:r>
    </w:p>
    <w:p w:rsidRPr="00B72496" w:rsidR="008E3488" w:rsidP="008E3488" w:rsidRDefault="008E3488" w14:paraId="02E17E3B" w14:textId="77777777">
      <w:pPr>
        <w:pStyle w:val="Q4"/>
        <w:tabs>
          <w:tab w:val="clear" w:pos="1836"/>
        </w:tabs>
        <w:ind w:hanging="630"/>
      </w:pPr>
      <w:bookmarkStart w:name="_Ref520744085" w:id="23"/>
      <w:r w:rsidRPr="00B72496">
        <w:t xml:space="preserve">Specify </w:t>
      </w:r>
      <w:proofErr w:type="gramStart"/>
      <w:r w:rsidRPr="00B72496">
        <w:t>other</w:t>
      </w:r>
      <w:proofErr w:type="gramEnd"/>
      <w:r w:rsidRPr="00B72496">
        <w:t xml:space="preserve"> molecular marker: _________________________________</w:t>
      </w:r>
      <w:bookmarkEnd w:id="23"/>
    </w:p>
    <w:p w:rsidRPr="00B72496" w:rsidR="008E3488" w:rsidP="003C17BE" w:rsidRDefault="008E3488" w14:paraId="1FB43C9B" w14:textId="6A56C812">
      <w:pPr>
        <w:pStyle w:val="In3"/>
        <w:ind w:hanging="990"/>
      </w:pPr>
      <w:r w:rsidRPr="00B72496">
        <w:t xml:space="preserve">Copy and complete questions </w:t>
      </w:r>
      <w:r w:rsidRPr="00B72496">
        <w:fldChar w:fldCharType="begin"/>
      </w:r>
      <w:r w:rsidRPr="00B72496">
        <w:instrText xml:space="preserve"> REF _Ref520744104 \r \h </w:instrText>
      </w:r>
      <w:r w:rsidR="00B72496">
        <w:instrText xml:space="preserve"> \* MERGEFORMAT </w:instrText>
      </w:r>
      <w:r w:rsidRPr="00B72496">
        <w:fldChar w:fldCharType="separate"/>
      </w:r>
      <w:r w:rsidRPr="00B72496" w:rsidR="003C17BE">
        <w:t>34</w:t>
      </w:r>
      <w:r w:rsidRPr="00B72496">
        <w:fldChar w:fldCharType="end"/>
      </w:r>
      <w:r w:rsidRPr="00B72496">
        <w:t>-</w:t>
      </w:r>
      <w:r w:rsidRPr="00B72496">
        <w:fldChar w:fldCharType="begin"/>
      </w:r>
      <w:r w:rsidRPr="00B72496">
        <w:instrText xml:space="preserve"> REF _Ref520744085 \r \h </w:instrText>
      </w:r>
      <w:r w:rsidR="00B72496">
        <w:instrText xml:space="preserve"> \* MERGEFORMAT </w:instrText>
      </w:r>
      <w:r w:rsidRPr="00B72496">
        <w:fldChar w:fldCharType="separate"/>
      </w:r>
      <w:r w:rsidRPr="00B72496" w:rsidR="003C17BE">
        <w:t>35</w:t>
      </w:r>
      <w:r w:rsidRPr="00B72496">
        <w:fldChar w:fldCharType="end"/>
      </w:r>
      <w:r w:rsidRPr="00B72496">
        <w:t xml:space="preserve"> for multiple molecular markers</w:t>
      </w:r>
    </w:p>
    <w:p w:rsidRPr="00B72496" w:rsidR="008E3488" w:rsidP="008E3488" w:rsidRDefault="008E3488" w14:paraId="6085CF5D" w14:textId="77777777">
      <w:pPr>
        <w:pStyle w:val="In2"/>
      </w:pPr>
      <w:r w:rsidRPr="00B72496">
        <w:t>Labs between diagnosis and last evaluation</w:t>
      </w:r>
    </w:p>
    <w:p w:rsidRPr="00B72496" w:rsidR="008E3488" w:rsidP="008E3488" w:rsidRDefault="008E3488" w14:paraId="08711774" w14:textId="77777777">
      <w:pPr>
        <w:pStyle w:val="Q2"/>
        <w:tabs>
          <w:tab w:val="clear" w:pos="1836"/>
        </w:tabs>
        <w:ind w:left="1170" w:hanging="630"/>
      </w:pPr>
      <w:bookmarkStart w:name="_Ref520743843" w:id="24"/>
      <w:proofErr w:type="gramStart"/>
      <w:r w:rsidRPr="00B72496">
        <w:t>Were</w:t>
      </w:r>
      <w:proofErr w:type="gramEnd"/>
      <w:r w:rsidRPr="00B72496">
        <w:t xml:space="preserve"> cytogenetics tested (karyotyping or FISH)? </w:t>
      </w:r>
      <w:r w:rsidRPr="00B72496">
        <w:rPr>
          <w:rStyle w:val="IntenseEmphasis"/>
        </w:rPr>
        <w:t>(between diagnosis and last evaluation)</w:t>
      </w:r>
      <w:bookmarkEnd w:id="24"/>
    </w:p>
    <w:p w:rsidRPr="00B72496" w:rsidR="008E3488" w:rsidP="008E3488" w:rsidRDefault="008E3488" w14:paraId="759D697F" w14:textId="1E465367">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422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7</w:t>
      </w:r>
      <w:r w:rsidRPr="00B72496">
        <w:rPr>
          <w:rStyle w:val="BookTitle"/>
        </w:rPr>
        <w:fldChar w:fldCharType="end"/>
      </w:r>
    </w:p>
    <w:p w:rsidRPr="00B72496" w:rsidR="008E3488" w:rsidP="008E3488" w:rsidRDefault="008E3488" w14:paraId="32E51B5B" w14:textId="0AFA495F">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423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0</w:t>
      </w:r>
      <w:r w:rsidRPr="00B72496">
        <w:rPr>
          <w:rStyle w:val="BookTitle"/>
        </w:rPr>
        <w:fldChar w:fldCharType="end"/>
      </w:r>
    </w:p>
    <w:p w:rsidRPr="00B72496" w:rsidR="008E3488" w:rsidP="008E3488" w:rsidRDefault="008E3488" w14:paraId="1A575365" w14:textId="3EDD88C5">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423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0</w:t>
      </w:r>
      <w:r w:rsidRPr="00B72496">
        <w:rPr>
          <w:rStyle w:val="BookTitle"/>
        </w:rPr>
        <w:fldChar w:fldCharType="end"/>
      </w:r>
    </w:p>
    <w:p w:rsidRPr="00B72496" w:rsidR="008E3488" w:rsidP="008E3488" w:rsidRDefault="008E3488" w14:paraId="2326FB4C" w14:textId="77777777">
      <w:pPr>
        <w:pStyle w:val="Q3"/>
        <w:tabs>
          <w:tab w:val="clear" w:pos="1836"/>
        </w:tabs>
        <w:ind w:hanging="630"/>
      </w:pPr>
      <w:bookmarkStart w:name="_Ref520744226" w:id="25"/>
      <w:proofErr w:type="gramStart"/>
      <w:r w:rsidRPr="00B72496">
        <w:t>Were</w:t>
      </w:r>
      <w:proofErr w:type="gramEnd"/>
      <w:r w:rsidRPr="00B72496">
        <w:t xml:space="preserve"> cytogenetics tested via FISH?</w:t>
      </w:r>
      <w:bookmarkEnd w:id="25"/>
    </w:p>
    <w:p w:rsidRPr="00B72496" w:rsidR="008E3488" w:rsidP="008E3488" w:rsidRDefault="008E3488" w14:paraId="29834F87" w14:textId="53D4BD70">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42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w:t>
      </w:r>
      <w:r w:rsidRPr="00B72496">
        <w:rPr>
          <w:rStyle w:val="BookTitle"/>
        </w:rPr>
        <w:fldChar w:fldCharType="end"/>
      </w:r>
    </w:p>
    <w:p w:rsidRPr="00B72496" w:rsidR="008E3488" w:rsidP="008E3488" w:rsidRDefault="008E3488" w14:paraId="2D8EBB5F" w14:textId="237463A8">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429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3</w:t>
      </w:r>
      <w:r w:rsidRPr="00B72496">
        <w:rPr>
          <w:rStyle w:val="BookTitle"/>
        </w:rPr>
        <w:fldChar w:fldCharType="end"/>
      </w:r>
    </w:p>
    <w:p w:rsidRPr="00B72496" w:rsidR="008E3488" w:rsidP="008E3488" w:rsidRDefault="008E3488" w14:paraId="57B6F05F" w14:textId="77777777">
      <w:pPr>
        <w:pStyle w:val="Q4"/>
        <w:tabs>
          <w:tab w:val="clear" w:pos="1836"/>
        </w:tabs>
        <w:ind w:hanging="630"/>
      </w:pPr>
      <w:bookmarkStart w:name="_Ref520744245" w:id="26"/>
      <w:r w:rsidRPr="00B72496">
        <w:t>Results of tests</w:t>
      </w:r>
      <w:bookmarkEnd w:id="26"/>
    </w:p>
    <w:p w:rsidRPr="00B72496" w:rsidR="008E3488" w:rsidP="008E3488" w:rsidRDefault="008E3488" w14:paraId="20304395" w14:textId="431FE212">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4426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w:t>
      </w:r>
      <w:r w:rsidRPr="00B72496">
        <w:rPr>
          <w:rStyle w:val="BookTitle"/>
        </w:rPr>
        <w:fldChar w:fldCharType="end"/>
      </w:r>
    </w:p>
    <w:p w:rsidRPr="00B72496" w:rsidR="008E3488" w:rsidP="008E3488" w:rsidRDefault="008E3488" w14:paraId="769D6126" w14:textId="3930B5AA">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4429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3</w:t>
      </w:r>
      <w:r w:rsidRPr="00B72496">
        <w:rPr>
          <w:rStyle w:val="BookTitle"/>
        </w:rPr>
        <w:fldChar w:fldCharType="end"/>
      </w:r>
    </w:p>
    <w:p w:rsidRPr="00B72496" w:rsidR="008E3488" w:rsidP="008E3488" w:rsidRDefault="008E3488" w14:paraId="0EA4ED96" w14:textId="77777777">
      <w:pPr>
        <w:pStyle w:val="In3"/>
      </w:pPr>
      <w:r w:rsidRPr="00B72496">
        <w:lastRenderedPageBreak/>
        <w:t>Specify cytogenetic abnormalities identified between diagnosis and last evaluation</w:t>
      </w:r>
    </w:p>
    <w:p w:rsidRPr="00B72496" w:rsidR="008E3488" w:rsidP="008E3488" w:rsidRDefault="008E3488" w14:paraId="683B53DA" w14:textId="77777777">
      <w:pPr>
        <w:pStyle w:val="Q5"/>
        <w:tabs>
          <w:tab w:val="clear" w:pos="1836"/>
        </w:tabs>
        <w:ind w:hanging="630"/>
      </w:pPr>
      <w:bookmarkStart w:name="_Ref520744263" w:id="27"/>
      <w:r w:rsidRPr="00B72496">
        <w:rPr>
          <w:color w:val="263238"/>
          <w:sz w:val="20"/>
          <w:szCs w:val="20"/>
        </w:rPr>
        <w:t xml:space="preserve">International System for Human Cytogenetic Nomenclature (ISCN) compatible string: </w:t>
      </w:r>
      <w:r w:rsidRPr="00B72496">
        <w:t>____________________________</w:t>
      </w:r>
    </w:p>
    <w:p w:rsidRPr="00B72496" w:rsidR="008E3488" w:rsidP="008E3488" w:rsidRDefault="008E3488" w14:paraId="470CD385" w14:textId="2A72BC40">
      <w:pPr>
        <w:pStyle w:val="Q5"/>
        <w:tabs>
          <w:tab w:val="clear" w:pos="1836"/>
        </w:tabs>
        <w:ind w:hanging="630"/>
      </w:pPr>
      <w:r w:rsidRPr="00B72496">
        <w:t>Specify number of distinct cytogenetic abnormalities</w:t>
      </w:r>
      <w:bookmarkEnd w:id="27"/>
    </w:p>
    <w:p w:rsidRPr="00B72496" w:rsidR="008E3488" w:rsidP="008E3488" w:rsidRDefault="008E3488" w14:paraId="521B82C9" w14:textId="77777777">
      <w:pPr>
        <w:pStyle w:val="A5"/>
      </w:pPr>
      <w:r w:rsidRPr="00B72496">
        <w:t>One (1)</w:t>
      </w:r>
    </w:p>
    <w:p w:rsidRPr="00B72496" w:rsidR="008E3488" w:rsidP="008E3488" w:rsidRDefault="008E3488" w14:paraId="04754153" w14:textId="77777777">
      <w:pPr>
        <w:pStyle w:val="A5"/>
      </w:pPr>
      <w:r w:rsidRPr="00B72496">
        <w:t>Two (2)</w:t>
      </w:r>
    </w:p>
    <w:p w:rsidRPr="00B72496" w:rsidR="008E3488" w:rsidP="008E3488" w:rsidRDefault="008E3488" w14:paraId="2157BAA3" w14:textId="77777777">
      <w:pPr>
        <w:pStyle w:val="A5"/>
      </w:pPr>
      <w:r w:rsidRPr="00B72496">
        <w:t>Three (3)</w:t>
      </w:r>
    </w:p>
    <w:p w:rsidRPr="00B72496" w:rsidR="008E3488" w:rsidP="008E3488" w:rsidRDefault="008E3488" w14:paraId="3D9FBC82" w14:textId="77777777">
      <w:pPr>
        <w:pStyle w:val="A5"/>
      </w:pPr>
      <w:r w:rsidRPr="00B72496">
        <w:t>Four or more (4 or more)</w:t>
      </w:r>
    </w:p>
    <w:p w:rsidRPr="00B72496" w:rsidR="008E3488" w:rsidP="008E3488" w:rsidRDefault="008E3488" w14:paraId="340F9108"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543BB686" w14:textId="77777777">
      <w:pPr>
        <w:pStyle w:val="A5"/>
      </w:pPr>
      <w:r w:rsidRPr="00B72496">
        <w:t>-5</w:t>
      </w:r>
    </w:p>
    <w:p w:rsidRPr="00B72496" w:rsidR="008E3488" w:rsidP="008E3488" w:rsidRDefault="008E3488" w14:paraId="11D60B9F" w14:textId="77777777">
      <w:pPr>
        <w:pStyle w:val="A5"/>
      </w:pPr>
      <w:r w:rsidRPr="00B72496">
        <w:t>-7</w:t>
      </w:r>
    </w:p>
    <w:p w:rsidRPr="00B72496" w:rsidR="008E3488" w:rsidP="008E3488" w:rsidRDefault="008E3488" w14:paraId="5B889D8A" w14:textId="77777777">
      <w:pPr>
        <w:pStyle w:val="A5"/>
      </w:pPr>
      <w:r w:rsidRPr="00B72496">
        <w:t>-17</w:t>
      </w:r>
    </w:p>
    <w:p w:rsidRPr="00B72496" w:rsidR="008E3488" w:rsidP="008E3488" w:rsidRDefault="008E3488" w14:paraId="23109B9D" w14:textId="77777777">
      <w:pPr>
        <w:pStyle w:val="A5"/>
      </w:pPr>
      <w:r w:rsidRPr="00B72496">
        <w:t>-18</w:t>
      </w:r>
    </w:p>
    <w:p w:rsidRPr="00B72496" w:rsidR="008E3488" w:rsidP="008E3488" w:rsidRDefault="008E3488" w14:paraId="4F2E9FC4" w14:textId="77777777">
      <w:pPr>
        <w:pStyle w:val="A5"/>
      </w:pPr>
      <w:r w:rsidRPr="00B72496">
        <w:t>-X</w:t>
      </w:r>
    </w:p>
    <w:p w:rsidRPr="00B72496" w:rsidR="008E3488" w:rsidP="008E3488" w:rsidRDefault="008E3488" w14:paraId="4AB3F1DA" w14:textId="77777777">
      <w:pPr>
        <w:pStyle w:val="A5"/>
      </w:pPr>
      <w:r w:rsidRPr="00B72496">
        <w:t>-Y</w:t>
      </w:r>
    </w:p>
    <w:p w:rsidRPr="00B72496" w:rsidR="008E3488" w:rsidP="008E3488" w:rsidRDefault="008E3488" w14:paraId="74521541" w14:textId="77777777">
      <w:pPr>
        <w:pStyle w:val="A5"/>
      </w:pPr>
      <w:r w:rsidRPr="00B72496">
        <w:t>+4</w:t>
      </w:r>
    </w:p>
    <w:p w:rsidRPr="00B72496" w:rsidR="008E3488" w:rsidP="008E3488" w:rsidRDefault="008E3488" w14:paraId="0C064F62" w14:textId="77777777">
      <w:pPr>
        <w:pStyle w:val="A5"/>
      </w:pPr>
      <w:r w:rsidRPr="00B72496">
        <w:t>+8</w:t>
      </w:r>
    </w:p>
    <w:p w:rsidRPr="00B72496" w:rsidR="008E3488" w:rsidP="008E3488" w:rsidRDefault="008E3488" w14:paraId="69202450" w14:textId="77777777">
      <w:pPr>
        <w:pStyle w:val="A5"/>
      </w:pPr>
      <w:r w:rsidRPr="00B72496">
        <w:t>+11</w:t>
      </w:r>
    </w:p>
    <w:p w:rsidRPr="00B72496" w:rsidR="008E3488" w:rsidP="008E3488" w:rsidRDefault="008E3488" w14:paraId="111DF65E" w14:textId="77777777">
      <w:pPr>
        <w:pStyle w:val="A5"/>
      </w:pPr>
      <w:r w:rsidRPr="00B72496">
        <w:t>+13</w:t>
      </w:r>
    </w:p>
    <w:p w:rsidRPr="00B72496" w:rsidR="008E3488" w:rsidP="008E3488" w:rsidRDefault="008E3488" w14:paraId="45813DCE" w14:textId="77777777">
      <w:pPr>
        <w:pStyle w:val="A5"/>
      </w:pPr>
      <w:r w:rsidRPr="00B72496">
        <w:t>+14</w:t>
      </w:r>
    </w:p>
    <w:p w:rsidRPr="00B72496" w:rsidR="008E3488" w:rsidP="008E3488" w:rsidRDefault="008E3488" w14:paraId="0A2CD085" w14:textId="77777777">
      <w:pPr>
        <w:pStyle w:val="A5"/>
      </w:pPr>
      <w:r w:rsidRPr="00B72496">
        <w:t>+21</w:t>
      </w:r>
    </w:p>
    <w:p w:rsidRPr="00B72496" w:rsidR="008E3488" w:rsidP="008E3488" w:rsidRDefault="008E3488" w14:paraId="74483922" w14:textId="77777777">
      <w:pPr>
        <w:pStyle w:val="A5"/>
      </w:pPr>
      <w:r w:rsidRPr="00B72496">
        <w:t>+22</w:t>
      </w:r>
    </w:p>
    <w:p w:rsidRPr="00B72496" w:rsidR="008E3488" w:rsidP="008E3488" w:rsidRDefault="008E3488" w14:paraId="11C4BDBF" w14:textId="77777777">
      <w:pPr>
        <w:pStyle w:val="A5"/>
      </w:pPr>
      <w:proofErr w:type="gramStart"/>
      <w:r w:rsidRPr="00B72496">
        <w:t>t(</w:t>
      </w:r>
      <w:proofErr w:type="gramEnd"/>
      <w:r w:rsidRPr="00B72496">
        <w:t>3;3)</w:t>
      </w:r>
    </w:p>
    <w:p w:rsidRPr="00B72496" w:rsidR="008E3488" w:rsidP="008E3488" w:rsidRDefault="008E3488" w14:paraId="43B00D8C" w14:textId="77777777">
      <w:pPr>
        <w:pStyle w:val="A5"/>
      </w:pPr>
      <w:proofErr w:type="gramStart"/>
      <w:r w:rsidRPr="00B72496">
        <w:t>t(</w:t>
      </w:r>
      <w:proofErr w:type="gramEnd"/>
      <w:r w:rsidRPr="00B72496">
        <w:t>6;9)</w:t>
      </w:r>
    </w:p>
    <w:p w:rsidRPr="00B72496" w:rsidR="008E3488" w:rsidP="008E3488" w:rsidRDefault="008E3488" w14:paraId="5404806F" w14:textId="77777777">
      <w:pPr>
        <w:pStyle w:val="A5"/>
      </w:pPr>
      <w:proofErr w:type="gramStart"/>
      <w:r w:rsidRPr="00B72496">
        <w:t>t(</w:t>
      </w:r>
      <w:proofErr w:type="gramEnd"/>
      <w:r w:rsidRPr="00B72496">
        <w:t>8;21)</w:t>
      </w:r>
    </w:p>
    <w:p w:rsidRPr="00B72496" w:rsidR="008E3488" w:rsidP="008E3488" w:rsidRDefault="008E3488" w14:paraId="4BC01497" w14:textId="77777777">
      <w:pPr>
        <w:pStyle w:val="A5"/>
      </w:pPr>
      <w:proofErr w:type="gramStart"/>
      <w:r w:rsidRPr="00B72496">
        <w:t>t(</w:t>
      </w:r>
      <w:proofErr w:type="gramEnd"/>
      <w:r w:rsidRPr="00B72496">
        <w:t>9;11)</w:t>
      </w:r>
    </w:p>
    <w:p w:rsidRPr="00B72496" w:rsidR="008E3488" w:rsidP="008E3488" w:rsidRDefault="008E3488" w14:paraId="22E2BEC6" w14:textId="77777777">
      <w:pPr>
        <w:pStyle w:val="A5"/>
      </w:pPr>
      <w:proofErr w:type="gramStart"/>
      <w:r w:rsidRPr="00B72496">
        <w:t>t(</w:t>
      </w:r>
      <w:proofErr w:type="gramEnd"/>
      <w:r w:rsidRPr="00B72496">
        <w:t>9;22)</w:t>
      </w:r>
    </w:p>
    <w:p w:rsidRPr="00B72496" w:rsidR="008E3488" w:rsidP="008E3488" w:rsidRDefault="008E3488" w14:paraId="6FBD6434" w14:textId="77777777">
      <w:pPr>
        <w:pStyle w:val="A5"/>
      </w:pPr>
      <w:proofErr w:type="gramStart"/>
      <w:r w:rsidRPr="00B72496">
        <w:t>t(</w:t>
      </w:r>
      <w:proofErr w:type="gramEnd"/>
      <w:r w:rsidRPr="00B72496">
        <w:t>15;17) and variants</w:t>
      </w:r>
    </w:p>
    <w:p w:rsidRPr="00B72496" w:rsidR="008E3488" w:rsidP="008E3488" w:rsidRDefault="008E3488" w14:paraId="4FBA1A86" w14:textId="77777777">
      <w:pPr>
        <w:pStyle w:val="A5"/>
      </w:pPr>
      <w:proofErr w:type="gramStart"/>
      <w:r w:rsidRPr="00B72496">
        <w:t>t(</w:t>
      </w:r>
      <w:proofErr w:type="gramEnd"/>
      <w:r w:rsidRPr="00B72496">
        <w:t>16;16)</w:t>
      </w:r>
    </w:p>
    <w:p w:rsidRPr="00B72496" w:rsidR="008E3488" w:rsidP="008E3488" w:rsidRDefault="008E3488" w14:paraId="3198556E" w14:textId="77777777">
      <w:pPr>
        <w:pStyle w:val="A5"/>
      </w:pPr>
      <w:r w:rsidRPr="00B72496">
        <w:t>del(3q) / 3q–</w:t>
      </w:r>
    </w:p>
    <w:p w:rsidRPr="00B72496" w:rsidR="008E3488" w:rsidP="008E3488" w:rsidRDefault="008E3488" w14:paraId="3C123321" w14:textId="77777777">
      <w:pPr>
        <w:pStyle w:val="A5"/>
      </w:pPr>
      <w:r w:rsidRPr="00B72496">
        <w:t>del(5q) / 5q–</w:t>
      </w:r>
    </w:p>
    <w:p w:rsidRPr="00B72496" w:rsidR="008E3488" w:rsidP="008E3488" w:rsidRDefault="008E3488" w14:paraId="21404E7C" w14:textId="77777777">
      <w:pPr>
        <w:pStyle w:val="A5"/>
      </w:pPr>
      <w:r w:rsidRPr="00B72496">
        <w:t>del(7q) / 7q–</w:t>
      </w:r>
    </w:p>
    <w:p w:rsidRPr="00B72496" w:rsidR="008E3488" w:rsidP="008E3488" w:rsidRDefault="008E3488" w14:paraId="3B0FA830" w14:textId="77777777">
      <w:pPr>
        <w:pStyle w:val="A5"/>
      </w:pPr>
      <w:r w:rsidRPr="00B72496">
        <w:t>del(9q) / 9q–</w:t>
      </w:r>
    </w:p>
    <w:p w:rsidRPr="00B72496" w:rsidR="008E3488" w:rsidP="008E3488" w:rsidRDefault="008E3488" w14:paraId="62B41BAB" w14:textId="77777777">
      <w:pPr>
        <w:pStyle w:val="A5"/>
      </w:pPr>
      <w:r w:rsidRPr="00B72496">
        <w:t>del(11q) / 11q–</w:t>
      </w:r>
    </w:p>
    <w:p w:rsidRPr="00B72496" w:rsidR="008E3488" w:rsidP="008E3488" w:rsidRDefault="008E3488" w14:paraId="32964DFB" w14:textId="77777777">
      <w:pPr>
        <w:pStyle w:val="A5"/>
      </w:pPr>
      <w:r w:rsidRPr="00B72496">
        <w:t>del(16q) / 16q–</w:t>
      </w:r>
    </w:p>
    <w:p w:rsidRPr="00B72496" w:rsidR="008E3488" w:rsidP="008E3488" w:rsidRDefault="008E3488" w14:paraId="4B3A6E60" w14:textId="77777777">
      <w:pPr>
        <w:pStyle w:val="A5"/>
      </w:pPr>
      <w:r w:rsidRPr="00B72496">
        <w:lastRenderedPageBreak/>
        <w:t>del(17q) / 17q–</w:t>
      </w:r>
    </w:p>
    <w:p w:rsidRPr="00B72496" w:rsidR="008E3488" w:rsidP="008E3488" w:rsidRDefault="008E3488" w14:paraId="1BA92AB3" w14:textId="77777777">
      <w:pPr>
        <w:pStyle w:val="A5"/>
      </w:pPr>
      <w:r w:rsidRPr="00B72496">
        <w:t>del(20q) / 20q–</w:t>
      </w:r>
    </w:p>
    <w:p w:rsidRPr="00B72496" w:rsidR="008E3488" w:rsidP="008E3488" w:rsidRDefault="008E3488" w14:paraId="43D7D5FE" w14:textId="77777777">
      <w:pPr>
        <w:pStyle w:val="A5"/>
      </w:pPr>
      <w:r w:rsidRPr="00B72496">
        <w:t>del(21q) / 21q–</w:t>
      </w:r>
    </w:p>
    <w:p w:rsidRPr="00B72496" w:rsidR="008E3488" w:rsidP="008E3488" w:rsidRDefault="008E3488" w14:paraId="4A393742" w14:textId="77777777">
      <w:pPr>
        <w:pStyle w:val="A5"/>
      </w:pPr>
      <w:proofErr w:type="gramStart"/>
      <w:r w:rsidRPr="00B72496">
        <w:t>inv(</w:t>
      </w:r>
      <w:proofErr w:type="gramEnd"/>
      <w:r w:rsidRPr="00B72496">
        <w:t>3)</w:t>
      </w:r>
    </w:p>
    <w:p w:rsidRPr="00B72496" w:rsidR="008E3488" w:rsidP="008E3488" w:rsidRDefault="008E3488" w14:paraId="1009AB7B" w14:textId="77777777">
      <w:pPr>
        <w:pStyle w:val="A5"/>
      </w:pPr>
      <w:proofErr w:type="gramStart"/>
      <w:r w:rsidRPr="00B72496">
        <w:t>inv(</w:t>
      </w:r>
      <w:proofErr w:type="gramEnd"/>
      <w:r w:rsidRPr="00B72496">
        <w:t>16)</w:t>
      </w:r>
    </w:p>
    <w:p w:rsidRPr="00B72496" w:rsidR="008E3488" w:rsidP="008E3488" w:rsidRDefault="008E3488" w14:paraId="5E04529E" w14:textId="77777777">
      <w:pPr>
        <w:pStyle w:val="A5"/>
      </w:pPr>
      <w:r w:rsidRPr="00B72496">
        <w:t>(11q23) any abnormality</w:t>
      </w:r>
    </w:p>
    <w:p w:rsidRPr="00B72496" w:rsidR="008E3488" w:rsidP="008E3488" w:rsidRDefault="008E3488" w14:paraId="66E2556E" w14:textId="77777777">
      <w:pPr>
        <w:pStyle w:val="A5"/>
      </w:pPr>
      <w:r w:rsidRPr="00B72496">
        <w:t>12p any abnormality</w:t>
      </w:r>
    </w:p>
    <w:p w:rsidRPr="00B72496" w:rsidR="008E3488" w:rsidP="008E3488" w:rsidRDefault="008E3488" w14:paraId="13F45B98" w14:textId="1CB60E88">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9627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2</w:t>
      </w:r>
      <w:r w:rsidRPr="00B72496">
        <w:rPr>
          <w:rStyle w:val="BookTitle"/>
        </w:rPr>
        <w:fldChar w:fldCharType="end"/>
      </w:r>
    </w:p>
    <w:p w:rsidRPr="00B72496" w:rsidR="008E3488" w:rsidP="008E3488" w:rsidRDefault="008E3488" w14:paraId="206A88A6" w14:textId="77777777">
      <w:pPr>
        <w:pStyle w:val="Q6"/>
        <w:tabs>
          <w:tab w:val="clear" w:pos="1836"/>
        </w:tabs>
        <w:ind w:hanging="630"/>
      </w:pPr>
      <w:bookmarkStart w:name="_Ref520796276" w:id="28"/>
      <w:r w:rsidRPr="00B72496">
        <w:t>Specify other abnormality: _____________________</w:t>
      </w:r>
      <w:bookmarkEnd w:id="28"/>
    </w:p>
    <w:p w:rsidRPr="00B72496" w:rsidR="008E3488" w:rsidP="008E3488" w:rsidRDefault="008E3488" w14:paraId="32090526" w14:textId="572742FC">
      <w:pPr>
        <w:pStyle w:val="Q3"/>
        <w:tabs>
          <w:tab w:val="clear" w:pos="1836"/>
        </w:tabs>
        <w:ind w:hanging="630"/>
      </w:pPr>
      <w:bookmarkStart w:name="_Ref520744293" w:id="29"/>
      <w:proofErr w:type="gramStart"/>
      <w:r w:rsidRPr="00B72496">
        <w:t>Were</w:t>
      </w:r>
      <w:proofErr w:type="gramEnd"/>
      <w:r w:rsidRPr="00B72496">
        <w:t xml:space="preserve"> cytogenetics tested via karyotyping?</w:t>
      </w:r>
      <w:bookmarkEnd w:id="29"/>
    </w:p>
    <w:p w:rsidRPr="00B72496" w:rsidR="008E3488" w:rsidP="008E3488" w:rsidRDefault="008E3488" w14:paraId="1F17492A" w14:textId="0F582DBC">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28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4</w:t>
      </w:r>
      <w:r w:rsidRPr="00B72496">
        <w:rPr>
          <w:rStyle w:val="BookTitle"/>
        </w:rPr>
        <w:fldChar w:fldCharType="end"/>
      </w:r>
    </w:p>
    <w:p w:rsidRPr="00B72496" w:rsidR="008E3488" w:rsidP="008E3488" w:rsidRDefault="008E3488" w14:paraId="5B5E993D" w14:textId="44DF2CDC">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2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9</w:t>
      </w:r>
      <w:r w:rsidRPr="00B72496">
        <w:rPr>
          <w:rStyle w:val="BookTitle"/>
        </w:rPr>
        <w:fldChar w:fldCharType="end"/>
      </w:r>
    </w:p>
    <w:p w:rsidRPr="00B72496" w:rsidR="008E3488" w:rsidP="008E3488" w:rsidRDefault="008E3488" w14:paraId="57298FDA" w14:textId="77777777">
      <w:pPr>
        <w:pStyle w:val="Q4"/>
        <w:tabs>
          <w:tab w:val="clear" w:pos="1836"/>
        </w:tabs>
        <w:ind w:hanging="630"/>
      </w:pPr>
      <w:bookmarkStart w:name="_Ref520796281" w:id="30"/>
      <w:r w:rsidRPr="00B72496">
        <w:t>Results of tests</w:t>
      </w:r>
      <w:bookmarkEnd w:id="30"/>
    </w:p>
    <w:p w:rsidRPr="00B72496" w:rsidR="008E3488" w:rsidP="008E3488" w:rsidRDefault="008E3488" w14:paraId="70807E1A" w14:textId="40C8CA2A">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9630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5</w:t>
      </w:r>
      <w:r w:rsidRPr="00B72496">
        <w:rPr>
          <w:rStyle w:val="BookTitle"/>
        </w:rPr>
        <w:fldChar w:fldCharType="end"/>
      </w:r>
    </w:p>
    <w:p w:rsidRPr="00B72496" w:rsidR="008E3488" w:rsidP="008E3488" w:rsidRDefault="008E3488" w14:paraId="0C729878" w14:textId="720089B7">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7962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9</w:t>
      </w:r>
      <w:r w:rsidRPr="00B72496">
        <w:rPr>
          <w:rStyle w:val="BookTitle"/>
        </w:rPr>
        <w:fldChar w:fldCharType="end"/>
      </w:r>
    </w:p>
    <w:p w:rsidRPr="00B72496" w:rsidR="008E3488" w:rsidP="008E3488" w:rsidRDefault="008E3488" w14:paraId="234FF229" w14:textId="19B0373B">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962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9</w:t>
      </w:r>
      <w:r w:rsidRPr="00B72496">
        <w:rPr>
          <w:rStyle w:val="BookTitle"/>
        </w:rPr>
        <w:fldChar w:fldCharType="end"/>
      </w:r>
    </w:p>
    <w:p w:rsidRPr="00B72496" w:rsidR="008E3488" w:rsidP="008E3488" w:rsidRDefault="008E3488" w14:paraId="4D09DC12" w14:textId="77777777">
      <w:pPr>
        <w:pStyle w:val="In3"/>
      </w:pPr>
      <w:r w:rsidRPr="00B72496">
        <w:t>Specify cytogenetic abnormalities identified between diagnosis and last evaluation</w:t>
      </w:r>
    </w:p>
    <w:p w:rsidRPr="00B72496" w:rsidR="008E3488" w:rsidP="008E3488" w:rsidRDefault="008E3488" w14:paraId="0E4C7BD4" w14:textId="77777777">
      <w:pPr>
        <w:pStyle w:val="Q5"/>
        <w:tabs>
          <w:tab w:val="clear" w:pos="1836"/>
        </w:tabs>
        <w:ind w:hanging="630"/>
      </w:pPr>
      <w:bookmarkStart w:name="_Ref520796301" w:id="31"/>
      <w:r w:rsidRPr="00B72496">
        <w:rPr>
          <w:color w:val="263238"/>
          <w:sz w:val="20"/>
          <w:szCs w:val="20"/>
        </w:rPr>
        <w:t xml:space="preserve">International System for Human Cytogenetic Nomenclature (ISCN) compatible string: </w:t>
      </w:r>
      <w:r w:rsidRPr="00B72496">
        <w:t>___________________________</w:t>
      </w:r>
    </w:p>
    <w:p w:rsidRPr="00B72496" w:rsidR="008E3488" w:rsidP="008E3488" w:rsidRDefault="008E3488" w14:paraId="27372CF7" w14:textId="54AC4E36">
      <w:pPr>
        <w:pStyle w:val="Q5"/>
        <w:tabs>
          <w:tab w:val="clear" w:pos="1836"/>
        </w:tabs>
        <w:ind w:hanging="630"/>
      </w:pPr>
      <w:r w:rsidRPr="00B72496">
        <w:t>Specify number of distinct cytogenetic abnormalities</w:t>
      </w:r>
      <w:bookmarkEnd w:id="31"/>
    </w:p>
    <w:p w:rsidRPr="00B72496" w:rsidR="008E3488" w:rsidP="008E3488" w:rsidRDefault="008E3488" w14:paraId="0AC4B502" w14:textId="77777777">
      <w:pPr>
        <w:pStyle w:val="A5"/>
      </w:pPr>
      <w:r w:rsidRPr="00B72496">
        <w:t>One (1)</w:t>
      </w:r>
    </w:p>
    <w:p w:rsidRPr="00B72496" w:rsidR="008E3488" w:rsidP="008E3488" w:rsidRDefault="008E3488" w14:paraId="3760C6D3" w14:textId="77777777">
      <w:pPr>
        <w:pStyle w:val="A5"/>
      </w:pPr>
      <w:r w:rsidRPr="00B72496">
        <w:t>Two (2)</w:t>
      </w:r>
    </w:p>
    <w:p w:rsidRPr="00B72496" w:rsidR="008E3488" w:rsidP="008E3488" w:rsidRDefault="008E3488" w14:paraId="16B84FDE" w14:textId="77777777">
      <w:pPr>
        <w:pStyle w:val="A5"/>
      </w:pPr>
      <w:r w:rsidRPr="00B72496">
        <w:t>Three (3)</w:t>
      </w:r>
    </w:p>
    <w:p w:rsidRPr="00B72496" w:rsidR="008E3488" w:rsidP="008E3488" w:rsidRDefault="008E3488" w14:paraId="37DCA881" w14:textId="77777777">
      <w:pPr>
        <w:pStyle w:val="A5"/>
      </w:pPr>
      <w:r w:rsidRPr="00B72496">
        <w:t>Four or more (4 or more)</w:t>
      </w:r>
    </w:p>
    <w:p w:rsidRPr="00B72496" w:rsidR="008E3488" w:rsidP="008E3488" w:rsidRDefault="008E3488" w14:paraId="273920D3"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55AD0ED3" w14:textId="77777777">
      <w:pPr>
        <w:pStyle w:val="A5"/>
      </w:pPr>
      <w:r w:rsidRPr="00B72496">
        <w:t>-5</w:t>
      </w:r>
    </w:p>
    <w:p w:rsidRPr="00B72496" w:rsidR="008E3488" w:rsidP="008E3488" w:rsidRDefault="008E3488" w14:paraId="6B1E9C20" w14:textId="77777777">
      <w:pPr>
        <w:pStyle w:val="A5"/>
      </w:pPr>
      <w:r w:rsidRPr="00B72496">
        <w:t>-7</w:t>
      </w:r>
    </w:p>
    <w:p w:rsidRPr="00B72496" w:rsidR="008E3488" w:rsidP="008E3488" w:rsidRDefault="008E3488" w14:paraId="105871E9" w14:textId="77777777">
      <w:pPr>
        <w:pStyle w:val="A5"/>
      </w:pPr>
      <w:r w:rsidRPr="00B72496">
        <w:t>-17</w:t>
      </w:r>
    </w:p>
    <w:p w:rsidRPr="00B72496" w:rsidR="008E3488" w:rsidP="008E3488" w:rsidRDefault="008E3488" w14:paraId="2C16BBE8" w14:textId="77777777">
      <w:pPr>
        <w:pStyle w:val="A5"/>
      </w:pPr>
      <w:r w:rsidRPr="00B72496">
        <w:t>-18</w:t>
      </w:r>
    </w:p>
    <w:p w:rsidRPr="00B72496" w:rsidR="008E3488" w:rsidP="008E3488" w:rsidRDefault="008E3488" w14:paraId="7F3378F6" w14:textId="77777777">
      <w:pPr>
        <w:pStyle w:val="A5"/>
      </w:pPr>
      <w:r w:rsidRPr="00B72496">
        <w:t>-X</w:t>
      </w:r>
    </w:p>
    <w:p w:rsidRPr="00B72496" w:rsidR="008E3488" w:rsidP="008E3488" w:rsidRDefault="008E3488" w14:paraId="74B472B8" w14:textId="77777777">
      <w:pPr>
        <w:pStyle w:val="A5"/>
      </w:pPr>
      <w:r w:rsidRPr="00B72496">
        <w:t>-Y</w:t>
      </w:r>
    </w:p>
    <w:p w:rsidRPr="00B72496" w:rsidR="008E3488" w:rsidP="008E3488" w:rsidRDefault="008E3488" w14:paraId="49A1F8B3" w14:textId="77777777">
      <w:pPr>
        <w:pStyle w:val="A5"/>
      </w:pPr>
      <w:r w:rsidRPr="00B72496">
        <w:t>+4</w:t>
      </w:r>
    </w:p>
    <w:p w:rsidRPr="00B72496" w:rsidR="008E3488" w:rsidP="008E3488" w:rsidRDefault="008E3488" w14:paraId="65CECE9B" w14:textId="77777777">
      <w:pPr>
        <w:pStyle w:val="A5"/>
      </w:pPr>
      <w:r w:rsidRPr="00B72496">
        <w:lastRenderedPageBreak/>
        <w:t>+8</w:t>
      </w:r>
    </w:p>
    <w:p w:rsidRPr="00B72496" w:rsidR="008E3488" w:rsidP="008E3488" w:rsidRDefault="008E3488" w14:paraId="49D8F982" w14:textId="77777777">
      <w:pPr>
        <w:pStyle w:val="A5"/>
      </w:pPr>
      <w:r w:rsidRPr="00B72496">
        <w:t>+11</w:t>
      </w:r>
    </w:p>
    <w:p w:rsidRPr="00B72496" w:rsidR="008E3488" w:rsidP="008E3488" w:rsidRDefault="008E3488" w14:paraId="23E8CAF7" w14:textId="77777777">
      <w:pPr>
        <w:pStyle w:val="A5"/>
      </w:pPr>
      <w:r w:rsidRPr="00B72496">
        <w:t>+13</w:t>
      </w:r>
    </w:p>
    <w:p w:rsidRPr="00B72496" w:rsidR="008E3488" w:rsidP="008E3488" w:rsidRDefault="008E3488" w14:paraId="34BF3E4C" w14:textId="77777777">
      <w:pPr>
        <w:pStyle w:val="A5"/>
      </w:pPr>
      <w:r w:rsidRPr="00B72496">
        <w:t>+14</w:t>
      </w:r>
    </w:p>
    <w:p w:rsidRPr="00B72496" w:rsidR="008E3488" w:rsidP="008E3488" w:rsidRDefault="008E3488" w14:paraId="27C5B7E9" w14:textId="77777777">
      <w:pPr>
        <w:pStyle w:val="A5"/>
      </w:pPr>
      <w:r w:rsidRPr="00B72496">
        <w:t>+21</w:t>
      </w:r>
    </w:p>
    <w:p w:rsidRPr="00B72496" w:rsidR="008E3488" w:rsidP="008E3488" w:rsidRDefault="008E3488" w14:paraId="672D385D" w14:textId="77777777">
      <w:pPr>
        <w:pStyle w:val="A5"/>
      </w:pPr>
      <w:r w:rsidRPr="00B72496">
        <w:t>+22</w:t>
      </w:r>
    </w:p>
    <w:p w:rsidRPr="00B72496" w:rsidR="008E3488" w:rsidP="008E3488" w:rsidRDefault="008E3488" w14:paraId="4CD83601" w14:textId="77777777">
      <w:pPr>
        <w:pStyle w:val="A5"/>
      </w:pPr>
      <w:proofErr w:type="gramStart"/>
      <w:r w:rsidRPr="00B72496">
        <w:t>t(</w:t>
      </w:r>
      <w:proofErr w:type="gramEnd"/>
      <w:r w:rsidRPr="00B72496">
        <w:t>3;3)</w:t>
      </w:r>
    </w:p>
    <w:p w:rsidRPr="00B72496" w:rsidR="008E3488" w:rsidP="008E3488" w:rsidRDefault="008E3488" w14:paraId="1D9CA59F" w14:textId="77777777">
      <w:pPr>
        <w:pStyle w:val="A5"/>
      </w:pPr>
      <w:proofErr w:type="gramStart"/>
      <w:r w:rsidRPr="00B72496">
        <w:t>t(</w:t>
      </w:r>
      <w:proofErr w:type="gramEnd"/>
      <w:r w:rsidRPr="00B72496">
        <w:t>6;9)</w:t>
      </w:r>
    </w:p>
    <w:p w:rsidRPr="00B72496" w:rsidR="008E3488" w:rsidP="008E3488" w:rsidRDefault="008E3488" w14:paraId="1D8A95C3" w14:textId="77777777">
      <w:pPr>
        <w:pStyle w:val="A5"/>
      </w:pPr>
      <w:proofErr w:type="gramStart"/>
      <w:r w:rsidRPr="00B72496">
        <w:t>t(</w:t>
      </w:r>
      <w:proofErr w:type="gramEnd"/>
      <w:r w:rsidRPr="00B72496">
        <w:t>8;21)</w:t>
      </w:r>
    </w:p>
    <w:p w:rsidRPr="00B72496" w:rsidR="008E3488" w:rsidP="008E3488" w:rsidRDefault="008E3488" w14:paraId="68A01AE0" w14:textId="77777777">
      <w:pPr>
        <w:pStyle w:val="A5"/>
      </w:pPr>
      <w:proofErr w:type="gramStart"/>
      <w:r w:rsidRPr="00B72496">
        <w:t>t(</w:t>
      </w:r>
      <w:proofErr w:type="gramEnd"/>
      <w:r w:rsidRPr="00B72496">
        <w:t>9;11)</w:t>
      </w:r>
    </w:p>
    <w:p w:rsidRPr="00B72496" w:rsidR="008E3488" w:rsidP="008E3488" w:rsidRDefault="008E3488" w14:paraId="6133F6B0" w14:textId="77777777">
      <w:pPr>
        <w:pStyle w:val="A5"/>
      </w:pPr>
      <w:proofErr w:type="gramStart"/>
      <w:r w:rsidRPr="00B72496">
        <w:t>t(</w:t>
      </w:r>
      <w:proofErr w:type="gramEnd"/>
      <w:r w:rsidRPr="00B72496">
        <w:t>9;22)</w:t>
      </w:r>
    </w:p>
    <w:p w:rsidRPr="00B72496" w:rsidR="008E3488" w:rsidP="008E3488" w:rsidRDefault="008E3488" w14:paraId="218BACAF" w14:textId="77777777">
      <w:pPr>
        <w:pStyle w:val="A5"/>
      </w:pPr>
      <w:proofErr w:type="gramStart"/>
      <w:r w:rsidRPr="00B72496">
        <w:t>t(</w:t>
      </w:r>
      <w:proofErr w:type="gramEnd"/>
      <w:r w:rsidRPr="00B72496">
        <w:t>15;17) and variants</w:t>
      </w:r>
    </w:p>
    <w:p w:rsidRPr="00B72496" w:rsidR="008E3488" w:rsidP="008E3488" w:rsidRDefault="008E3488" w14:paraId="066C7AE3" w14:textId="77777777">
      <w:pPr>
        <w:pStyle w:val="A5"/>
      </w:pPr>
      <w:proofErr w:type="gramStart"/>
      <w:r w:rsidRPr="00B72496">
        <w:t>t(</w:t>
      </w:r>
      <w:proofErr w:type="gramEnd"/>
      <w:r w:rsidRPr="00B72496">
        <w:t>16;16)</w:t>
      </w:r>
    </w:p>
    <w:p w:rsidRPr="00B72496" w:rsidR="008E3488" w:rsidP="008E3488" w:rsidRDefault="008E3488" w14:paraId="0AB30A9E" w14:textId="77777777">
      <w:pPr>
        <w:pStyle w:val="A5"/>
      </w:pPr>
      <w:r w:rsidRPr="00B72496">
        <w:t>del(3q) / 3q–</w:t>
      </w:r>
    </w:p>
    <w:p w:rsidRPr="00B72496" w:rsidR="008E3488" w:rsidP="008E3488" w:rsidRDefault="008E3488" w14:paraId="11AB1310" w14:textId="77777777">
      <w:pPr>
        <w:pStyle w:val="A5"/>
      </w:pPr>
      <w:r w:rsidRPr="00B72496">
        <w:t>del(5q) / 5q–</w:t>
      </w:r>
    </w:p>
    <w:p w:rsidRPr="00B72496" w:rsidR="008E3488" w:rsidP="008E3488" w:rsidRDefault="008E3488" w14:paraId="6B07011C" w14:textId="77777777">
      <w:pPr>
        <w:pStyle w:val="A5"/>
      </w:pPr>
      <w:r w:rsidRPr="00B72496">
        <w:t>del(7q) / 7q–</w:t>
      </w:r>
    </w:p>
    <w:p w:rsidRPr="00B72496" w:rsidR="008E3488" w:rsidP="008E3488" w:rsidRDefault="008E3488" w14:paraId="06C28723" w14:textId="77777777">
      <w:pPr>
        <w:pStyle w:val="A5"/>
      </w:pPr>
      <w:r w:rsidRPr="00B72496">
        <w:t>del(9q) / 9q–</w:t>
      </w:r>
    </w:p>
    <w:p w:rsidRPr="00B72496" w:rsidR="008E3488" w:rsidP="008E3488" w:rsidRDefault="008E3488" w14:paraId="6FC6F5D8" w14:textId="77777777">
      <w:pPr>
        <w:pStyle w:val="A5"/>
      </w:pPr>
      <w:r w:rsidRPr="00B72496">
        <w:t>del(11q) / 11q–</w:t>
      </w:r>
    </w:p>
    <w:p w:rsidRPr="00B72496" w:rsidR="008E3488" w:rsidP="008E3488" w:rsidRDefault="008E3488" w14:paraId="3ED25F26" w14:textId="77777777">
      <w:pPr>
        <w:pStyle w:val="A5"/>
      </w:pPr>
      <w:r w:rsidRPr="00B72496">
        <w:t>del(16q) / 16q–</w:t>
      </w:r>
    </w:p>
    <w:p w:rsidRPr="00B72496" w:rsidR="008E3488" w:rsidP="008E3488" w:rsidRDefault="008E3488" w14:paraId="2798FC10" w14:textId="77777777">
      <w:pPr>
        <w:pStyle w:val="A5"/>
      </w:pPr>
      <w:r w:rsidRPr="00B72496">
        <w:t>del(17q) / 17q–</w:t>
      </w:r>
    </w:p>
    <w:p w:rsidRPr="00B72496" w:rsidR="008E3488" w:rsidP="008E3488" w:rsidRDefault="008E3488" w14:paraId="330AC1B0" w14:textId="77777777">
      <w:pPr>
        <w:pStyle w:val="A5"/>
      </w:pPr>
      <w:r w:rsidRPr="00B72496">
        <w:t>del(20q) / 20q–</w:t>
      </w:r>
    </w:p>
    <w:p w:rsidRPr="00B72496" w:rsidR="008E3488" w:rsidP="008E3488" w:rsidRDefault="008E3488" w14:paraId="3EB5488A" w14:textId="77777777">
      <w:pPr>
        <w:pStyle w:val="A5"/>
      </w:pPr>
      <w:r w:rsidRPr="00B72496">
        <w:t>del(21q) / 21q–</w:t>
      </w:r>
    </w:p>
    <w:p w:rsidRPr="00B72496" w:rsidR="008E3488" w:rsidP="008E3488" w:rsidRDefault="008E3488" w14:paraId="4BACBA89" w14:textId="77777777">
      <w:pPr>
        <w:pStyle w:val="A5"/>
      </w:pPr>
      <w:proofErr w:type="gramStart"/>
      <w:r w:rsidRPr="00B72496">
        <w:t>inv(</w:t>
      </w:r>
      <w:proofErr w:type="gramEnd"/>
      <w:r w:rsidRPr="00B72496">
        <w:t>3)</w:t>
      </w:r>
    </w:p>
    <w:p w:rsidRPr="00B72496" w:rsidR="008E3488" w:rsidP="008E3488" w:rsidRDefault="008E3488" w14:paraId="3C7D02E5" w14:textId="77777777">
      <w:pPr>
        <w:pStyle w:val="A5"/>
      </w:pPr>
      <w:proofErr w:type="gramStart"/>
      <w:r w:rsidRPr="00B72496">
        <w:t>inv(</w:t>
      </w:r>
      <w:proofErr w:type="gramEnd"/>
      <w:r w:rsidRPr="00B72496">
        <w:t>16)</w:t>
      </w:r>
    </w:p>
    <w:p w:rsidRPr="00B72496" w:rsidR="008E3488" w:rsidP="008E3488" w:rsidRDefault="008E3488" w14:paraId="22E4DEF7" w14:textId="77777777">
      <w:pPr>
        <w:pStyle w:val="A5"/>
      </w:pPr>
      <w:r w:rsidRPr="00B72496">
        <w:t>(11q23) any abnormality</w:t>
      </w:r>
    </w:p>
    <w:p w:rsidRPr="00B72496" w:rsidR="008E3488" w:rsidP="008E3488" w:rsidRDefault="008E3488" w14:paraId="414A600E" w14:textId="77777777">
      <w:pPr>
        <w:pStyle w:val="A5"/>
      </w:pPr>
      <w:r w:rsidRPr="00B72496">
        <w:t>12p any abnormality</w:t>
      </w:r>
    </w:p>
    <w:p w:rsidRPr="00B72496" w:rsidR="008E3488" w:rsidP="008E3488" w:rsidRDefault="008E3488" w14:paraId="5D53C703" w14:textId="18438EC1">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9631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48</w:t>
      </w:r>
      <w:r w:rsidRPr="00B72496">
        <w:rPr>
          <w:rStyle w:val="BookTitle"/>
        </w:rPr>
        <w:fldChar w:fldCharType="end"/>
      </w:r>
    </w:p>
    <w:p w:rsidRPr="00B72496" w:rsidR="008E3488" w:rsidP="008E3488" w:rsidRDefault="008E3488" w14:paraId="72069454" w14:textId="77777777">
      <w:pPr>
        <w:pStyle w:val="Q6"/>
        <w:tabs>
          <w:tab w:val="clear" w:pos="1836"/>
        </w:tabs>
        <w:ind w:hanging="630"/>
      </w:pPr>
      <w:bookmarkStart w:name="_Ref520796317" w:id="32"/>
      <w:r w:rsidRPr="00B72496">
        <w:t>Specify other abnormality: _____________________</w:t>
      </w:r>
      <w:bookmarkEnd w:id="32"/>
    </w:p>
    <w:p w:rsidRPr="00B72496" w:rsidR="008E3488" w:rsidP="008E3488" w:rsidRDefault="008E3488" w14:paraId="01755D58" w14:textId="5745CF30">
      <w:pPr>
        <w:pStyle w:val="Q3"/>
        <w:tabs>
          <w:tab w:val="clear" w:pos="1836"/>
        </w:tabs>
        <w:ind w:hanging="630"/>
      </w:pPr>
      <w:bookmarkStart w:name="_Ref520796295" w:id="33"/>
      <w:r w:rsidRPr="00B72496">
        <w:t xml:space="preserve">Was documentation submitted to the CIBMTR? </w:t>
      </w:r>
      <w:r w:rsidRPr="00B72496">
        <w:rPr>
          <w:rStyle w:val="IntenseEmphasis"/>
        </w:rPr>
        <w:t>(e.g. cytogenetic or FISH report)</w:t>
      </w:r>
      <w:bookmarkEnd w:id="33"/>
    </w:p>
    <w:p w:rsidRPr="00B72496" w:rsidR="008E3488" w:rsidP="008E3488" w:rsidRDefault="008E3488" w14:paraId="0E8AB224" w14:textId="77777777">
      <w:pPr>
        <w:pStyle w:val="A3"/>
      </w:pPr>
      <w:r w:rsidRPr="00B72496">
        <w:t xml:space="preserve">Yes  </w:t>
      </w:r>
    </w:p>
    <w:p w:rsidRPr="00B72496" w:rsidR="008E3488" w:rsidP="008E3488" w:rsidRDefault="008E3488" w14:paraId="79E0D941" w14:textId="77777777">
      <w:pPr>
        <w:pStyle w:val="A3"/>
      </w:pPr>
      <w:r w:rsidRPr="00B72496">
        <w:t xml:space="preserve"> No</w:t>
      </w:r>
    </w:p>
    <w:p w:rsidRPr="00B72496" w:rsidR="008E3488" w:rsidP="008E3488" w:rsidRDefault="008E3488" w14:paraId="41FB9793" w14:textId="77777777">
      <w:pPr>
        <w:pStyle w:val="Q2"/>
        <w:tabs>
          <w:tab w:val="clear" w:pos="1836"/>
        </w:tabs>
        <w:ind w:left="1170" w:hanging="630"/>
      </w:pPr>
      <w:bookmarkStart w:name="_Ref520744234" w:id="34"/>
      <w:r w:rsidRPr="00B72496">
        <w:t xml:space="preserve">Were tests for molecular markers performed? </w:t>
      </w:r>
      <w:r w:rsidRPr="00B72496">
        <w:rPr>
          <w:rStyle w:val="IntenseEmphasis"/>
        </w:rPr>
        <w:t>(e.g. PCR, NGS) (between diagnosis and last evaluation)</w:t>
      </w:r>
      <w:bookmarkEnd w:id="34"/>
    </w:p>
    <w:p w:rsidRPr="00B72496" w:rsidR="008E3488" w:rsidP="008E3488" w:rsidRDefault="008E3488" w14:paraId="6BF2B57F" w14:textId="72C83E0E">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32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1</w:t>
      </w:r>
      <w:r w:rsidRPr="00B72496">
        <w:rPr>
          <w:rStyle w:val="BookTitle"/>
        </w:rPr>
        <w:fldChar w:fldCharType="end"/>
      </w:r>
    </w:p>
    <w:p w:rsidRPr="00B72496" w:rsidR="008E3488" w:rsidP="008E3488" w:rsidRDefault="008E3488" w14:paraId="5929B3D5" w14:textId="070184EB">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46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3</w:t>
      </w:r>
      <w:r w:rsidRPr="00B72496">
        <w:rPr>
          <w:rStyle w:val="BookTitle"/>
        </w:rPr>
        <w:fldChar w:fldCharType="end"/>
      </w:r>
    </w:p>
    <w:p w:rsidRPr="00B72496" w:rsidR="008E3488" w:rsidP="008E3488" w:rsidRDefault="008E3488" w14:paraId="2FE4E565" w14:textId="6054D927">
      <w:pPr>
        <w:pStyle w:val="A2"/>
        <w:rPr>
          <w:rStyle w:val="BookTitle"/>
        </w:rPr>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46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3</w:t>
      </w:r>
      <w:r w:rsidRPr="00B72496">
        <w:rPr>
          <w:rStyle w:val="BookTitle"/>
        </w:rPr>
        <w:fldChar w:fldCharType="end"/>
      </w:r>
    </w:p>
    <w:p w:rsidRPr="00B72496" w:rsidR="008E3488" w:rsidP="003C17BE" w:rsidRDefault="008E3488" w14:paraId="7B41268F" w14:textId="77777777">
      <w:pPr>
        <w:pStyle w:val="In2"/>
        <w:ind w:firstLine="540"/>
      </w:pPr>
      <w:r w:rsidRPr="00B72496">
        <w:lastRenderedPageBreak/>
        <w:t>Specify molecular markers identified between diagnosis and last evaluation</w:t>
      </w:r>
    </w:p>
    <w:p w:rsidRPr="00B72496" w:rsidR="008E3488" w:rsidP="008E3488" w:rsidRDefault="008E3488" w14:paraId="0D71381C" w14:textId="77777777">
      <w:pPr>
        <w:pStyle w:val="Q3"/>
        <w:tabs>
          <w:tab w:val="clear" w:pos="1836"/>
        </w:tabs>
        <w:ind w:hanging="630"/>
      </w:pPr>
      <w:bookmarkStart w:name="_Ref520796323" w:id="35"/>
      <w:r w:rsidRPr="00B72496">
        <w:t>CEBPA</w:t>
      </w:r>
      <w:bookmarkEnd w:id="35"/>
    </w:p>
    <w:p w:rsidRPr="00B72496" w:rsidR="008E3488" w:rsidP="008E3488" w:rsidRDefault="008E3488" w14:paraId="4B823CE6" w14:textId="321B8655">
      <w:pPr>
        <w:pStyle w:val="A3"/>
      </w:pPr>
      <w:r w:rsidRPr="00B72496">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79648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2</w:t>
      </w:r>
      <w:r w:rsidRPr="00B72496">
        <w:rPr>
          <w:rStyle w:val="BookTitle"/>
        </w:rPr>
        <w:fldChar w:fldCharType="end"/>
      </w:r>
    </w:p>
    <w:p w:rsidRPr="00B72496" w:rsidR="008E3488" w:rsidP="008E3488" w:rsidRDefault="008E3488" w14:paraId="5E671C45" w14:textId="64FD4A8F">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79650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3</w:t>
      </w:r>
      <w:r w:rsidRPr="00B72496">
        <w:rPr>
          <w:rStyle w:val="BookTitle"/>
        </w:rPr>
        <w:fldChar w:fldCharType="end"/>
      </w:r>
    </w:p>
    <w:p w:rsidRPr="00B72496" w:rsidR="008E3488" w:rsidP="008E3488" w:rsidRDefault="008E3488" w14:paraId="34B45F4E" w14:textId="64224E6D">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79650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3</w:t>
      </w:r>
      <w:r w:rsidRPr="00B72496">
        <w:rPr>
          <w:rStyle w:val="BookTitle"/>
        </w:rPr>
        <w:fldChar w:fldCharType="end"/>
      </w:r>
    </w:p>
    <w:p w:rsidRPr="00B72496" w:rsidR="008E3488" w:rsidP="008E3488" w:rsidRDefault="008E3488" w14:paraId="06B8FDD2" w14:textId="77777777">
      <w:pPr>
        <w:pStyle w:val="Q4"/>
        <w:tabs>
          <w:tab w:val="clear" w:pos="1836"/>
        </w:tabs>
        <w:ind w:hanging="630"/>
      </w:pPr>
      <w:bookmarkStart w:name="_Ref520796483" w:id="36"/>
      <w:r w:rsidRPr="00B72496">
        <w:t>Specify CEBPA mutation</w:t>
      </w:r>
      <w:bookmarkEnd w:id="36"/>
    </w:p>
    <w:p w:rsidRPr="00B72496" w:rsidR="008E3488" w:rsidP="008E3488" w:rsidRDefault="008E3488" w14:paraId="01EE0389" w14:textId="77777777">
      <w:pPr>
        <w:pStyle w:val="A3"/>
      </w:pPr>
      <w:r w:rsidRPr="00B72496">
        <w:t xml:space="preserve">Biallelic </w:t>
      </w:r>
      <w:r w:rsidRPr="00B72496">
        <w:rPr>
          <w:rStyle w:val="IntenseEmphasis"/>
        </w:rPr>
        <w:t>(homozygous)</w:t>
      </w:r>
    </w:p>
    <w:p w:rsidRPr="00B72496" w:rsidR="008E3488" w:rsidP="008E3488" w:rsidRDefault="008E3488" w14:paraId="230A529F" w14:textId="77777777">
      <w:pPr>
        <w:pStyle w:val="A3"/>
      </w:pPr>
      <w:r w:rsidRPr="00B72496">
        <w:t xml:space="preserve">Monoallelic </w:t>
      </w:r>
      <w:r w:rsidRPr="00B72496">
        <w:rPr>
          <w:rStyle w:val="IntenseEmphasis"/>
        </w:rPr>
        <w:t>(heterozygous)</w:t>
      </w:r>
    </w:p>
    <w:p w:rsidRPr="00B72496" w:rsidR="008E3488" w:rsidP="008E3488" w:rsidRDefault="008E3488" w14:paraId="5E106BEA" w14:textId="77777777">
      <w:pPr>
        <w:pStyle w:val="A3"/>
      </w:pPr>
      <w:r w:rsidRPr="00B72496">
        <w:t>Unknown</w:t>
      </w:r>
    </w:p>
    <w:p w:rsidRPr="00B72496" w:rsidR="008E3488" w:rsidP="008E3488" w:rsidRDefault="008E3488" w14:paraId="3708CBCC" w14:textId="77777777">
      <w:pPr>
        <w:pStyle w:val="Q3"/>
        <w:tabs>
          <w:tab w:val="clear" w:pos="1836"/>
        </w:tabs>
        <w:ind w:hanging="630"/>
      </w:pPr>
      <w:bookmarkStart w:name="_Ref520796508" w:id="37"/>
      <w:r w:rsidRPr="00B72496">
        <w:t xml:space="preserve">FLT – TKD </w:t>
      </w:r>
      <w:r w:rsidRPr="00B72496">
        <w:rPr>
          <w:rStyle w:val="IntenseEmphasis"/>
        </w:rPr>
        <w:t>(point mutations in D835 or deletions of codon I836)</w:t>
      </w:r>
      <w:r w:rsidRPr="00B72496">
        <w:t xml:space="preserve"> </w:t>
      </w:r>
      <w:bookmarkEnd w:id="37"/>
    </w:p>
    <w:p w:rsidRPr="00B72496" w:rsidR="008E3488" w:rsidP="008E3488" w:rsidRDefault="008E3488" w14:paraId="677F1824" w14:textId="77777777">
      <w:pPr>
        <w:pStyle w:val="A3"/>
      </w:pPr>
      <w:r w:rsidRPr="00B72496">
        <w:t>Positive</w:t>
      </w:r>
    </w:p>
    <w:p w:rsidRPr="00B72496" w:rsidR="008E3488" w:rsidP="008E3488" w:rsidRDefault="008E3488" w14:paraId="11CDFE6A" w14:textId="77777777">
      <w:pPr>
        <w:pStyle w:val="A3"/>
      </w:pPr>
      <w:r w:rsidRPr="00B72496">
        <w:t>Negative</w:t>
      </w:r>
    </w:p>
    <w:p w:rsidRPr="00B72496" w:rsidR="008E3488" w:rsidP="008E3488" w:rsidRDefault="008E3488" w14:paraId="26A5DA1D" w14:textId="77777777">
      <w:pPr>
        <w:pStyle w:val="A3"/>
      </w:pPr>
      <w:r w:rsidRPr="00B72496">
        <w:t>Not done</w:t>
      </w:r>
    </w:p>
    <w:p w:rsidRPr="00B72496" w:rsidR="008E3488" w:rsidP="008E3488" w:rsidRDefault="008E3488" w14:paraId="43AD4774" w14:textId="77777777">
      <w:pPr>
        <w:pStyle w:val="Q3"/>
        <w:tabs>
          <w:tab w:val="clear" w:pos="1836"/>
        </w:tabs>
        <w:ind w:hanging="630"/>
      </w:pPr>
      <w:r w:rsidRPr="00B72496">
        <w:t>FLT3 – ITD mutation</w:t>
      </w:r>
    </w:p>
    <w:p w:rsidRPr="00B72496" w:rsidR="008E3488" w:rsidP="008E3488" w:rsidRDefault="008E3488" w14:paraId="699AFA77" w14:textId="13279CD1">
      <w:pPr>
        <w:pStyle w:val="A3"/>
      </w:pPr>
      <w:r w:rsidRPr="00B72496">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9652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5</w:t>
      </w:r>
      <w:r w:rsidRPr="00B72496">
        <w:rPr>
          <w:rStyle w:val="BookTitle"/>
        </w:rPr>
        <w:fldChar w:fldCharType="end"/>
      </w:r>
    </w:p>
    <w:p w:rsidRPr="00B72496" w:rsidR="008E3488" w:rsidP="008E3488" w:rsidRDefault="008E3488" w14:paraId="79879273" w14:textId="71B7C302">
      <w:pPr>
        <w:pStyle w:val="A3"/>
        <w:rPr>
          <w:rStyle w:val="BookTitle"/>
        </w:rPr>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965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7</w:t>
      </w:r>
      <w:r w:rsidRPr="00B72496">
        <w:rPr>
          <w:rStyle w:val="BookTitle"/>
        </w:rPr>
        <w:fldChar w:fldCharType="end"/>
      </w:r>
    </w:p>
    <w:p w:rsidRPr="00B72496" w:rsidR="008E3488" w:rsidP="008E3488" w:rsidRDefault="008E3488" w14:paraId="610A4335" w14:textId="31C10FB3">
      <w:pPr>
        <w:pStyle w:val="A3"/>
      </w:pPr>
      <w:r w:rsidRPr="00B72496">
        <w:t xml:space="preserve">Not done- </w:t>
      </w:r>
      <w:r w:rsidRPr="00B72496">
        <w:rPr>
          <w:rStyle w:val="BookTitle"/>
        </w:rPr>
        <w:t xml:space="preserve">Go to question </w:t>
      </w:r>
      <w:r w:rsidRPr="00B72496">
        <w:rPr>
          <w:rStyle w:val="BookTitle"/>
        </w:rPr>
        <w:fldChar w:fldCharType="begin"/>
      </w:r>
      <w:r w:rsidRPr="00B72496">
        <w:rPr>
          <w:rStyle w:val="BookTitle"/>
        </w:rPr>
        <w:instrText xml:space="preserve"> REF _Ref5207965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7</w:t>
      </w:r>
      <w:r w:rsidRPr="00B72496">
        <w:rPr>
          <w:rStyle w:val="BookTitle"/>
        </w:rPr>
        <w:fldChar w:fldCharType="end"/>
      </w:r>
    </w:p>
    <w:p w:rsidRPr="00B72496" w:rsidR="008E3488" w:rsidP="008E3488" w:rsidRDefault="008E3488" w14:paraId="61C124CA" w14:textId="77777777">
      <w:pPr>
        <w:pStyle w:val="Q4"/>
        <w:tabs>
          <w:tab w:val="clear" w:pos="1836"/>
        </w:tabs>
        <w:ind w:hanging="630"/>
      </w:pPr>
      <w:bookmarkStart w:name="_Ref520796520" w:id="38"/>
      <w:r w:rsidRPr="00B72496">
        <w:t>FLT3 – ITD allelic ratio</w:t>
      </w:r>
      <w:bookmarkEnd w:id="38"/>
    </w:p>
    <w:p w:rsidRPr="00B72496" w:rsidR="008E3488" w:rsidP="008E3488" w:rsidRDefault="008E3488" w14:paraId="49AD3FBC" w14:textId="56841620">
      <w:pPr>
        <w:pStyle w:val="A4"/>
      </w:pPr>
      <w:r w:rsidRPr="00B72496">
        <w:t>Known -</w:t>
      </w:r>
      <w:r w:rsidRPr="00B72496">
        <w:rPr>
          <w:rStyle w:val="BookTitle"/>
        </w:rPr>
        <w:t xml:space="preserve"> Go to question </w:t>
      </w:r>
      <w:r w:rsidRPr="00B72496">
        <w:rPr>
          <w:rStyle w:val="BookTitle"/>
        </w:rPr>
        <w:fldChar w:fldCharType="begin"/>
      </w:r>
      <w:r w:rsidRPr="00B72496">
        <w:rPr>
          <w:rStyle w:val="BookTitle"/>
        </w:rPr>
        <w:instrText xml:space="preserve"> REF _Ref52079655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6</w:t>
      </w:r>
      <w:r w:rsidRPr="00B72496">
        <w:rPr>
          <w:rStyle w:val="BookTitle"/>
        </w:rPr>
        <w:fldChar w:fldCharType="end"/>
      </w:r>
    </w:p>
    <w:p w:rsidRPr="00B72496" w:rsidR="008E3488" w:rsidP="008E3488" w:rsidRDefault="008E3488" w14:paraId="1672EDC9" w14:textId="2451AA22">
      <w:pPr>
        <w:pStyle w:val="A4"/>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5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57</w:t>
      </w:r>
      <w:r w:rsidRPr="00B72496">
        <w:rPr>
          <w:rStyle w:val="BookTitle"/>
        </w:rPr>
        <w:fldChar w:fldCharType="end"/>
      </w:r>
    </w:p>
    <w:p w:rsidRPr="00B72496" w:rsidR="008E3488" w:rsidP="008E3488" w:rsidRDefault="008E3488" w14:paraId="5218ED5E" w14:textId="77777777">
      <w:pPr>
        <w:pStyle w:val="Q5"/>
        <w:tabs>
          <w:tab w:val="clear" w:pos="1836"/>
        </w:tabs>
        <w:ind w:hanging="630"/>
      </w:pPr>
      <w:bookmarkStart w:name="_Ref520796557" w:id="39"/>
      <w:r w:rsidRPr="00B72496">
        <w:t>Specify FLT3 - ITD allelic ratio: __</w:t>
      </w:r>
      <w:proofErr w:type="gramStart"/>
      <w:r w:rsidRPr="00B72496">
        <w:t>_ .</w:t>
      </w:r>
      <w:proofErr w:type="gramEnd"/>
      <w:r w:rsidRPr="00B72496">
        <w:t xml:space="preserve"> ___</w:t>
      </w:r>
      <w:bookmarkEnd w:id="39"/>
    </w:p>
    <w:p w:rsidRPr="00B72496" w:rsidR="008E3488" w:rsidP="008E3488" w:rsidRDefault="008E3488" w14:paraId="21571594" w14:textId="3A3B1FBA">
      <w:pPr>
        <w:pStyle w:val="Q3"/>
        <w:tabs>
          <w:tab w:val="clear" w:pos="1836"/>
        </w:tabs>
        <w:ind w:hanging="630"/>
      </w:pPr>
      <w:bookmarkStart w:name="_Ref520796539" w:id="40"/>
      <w:r w:rsidRPr="00B72496">
        <w:t>IDH1</w:t>
      </w:r>
      <w:bookmarkEnd w:id="40"/>
    </w:p>
    <w:p w:rsidRPr="00B72496" w:rsidR="008E3488" w:rsidP="008E3488" w:rsidRDefault="008E3488" w14:paraId="24E38DDB" w14:textId="77777777">
      <w:pPr>
        <w:pStyle w:val="A3"/>
      </w:pPr>
      <w:r w:rsidRPr="00B72496">
        <w:t>Positive</w:t>
      </w:r>
    </w:p>
    <w:p w:rsidRPr="00B72496" w:rsidR="008E3488" w:rsidP="008E3488" w:rsidRDefault="008E3488" w14:paraId="48C5E226" w14:textId="77777777">
      <w:pPr>
        <w:pStyle w:val="A3"/>
      </w:pPr>
      <w:r w:rsidRPr="00B72496">
        <w:t>Negative</w:t>
      </w:r>
    </w:p>
    <w:p w:rsidRPr="00B72496" w:rsidR="008E3488" w:rsidP="008E3488" w:rsidRDefault="008E3488" w14:paraId="6A81B29B" w14:textId="77777777">
      <w:pPr>
        <w:pStyle w:val="A3"/>
      </w:pPr>
      <w:r w:rsidRPr="00B72496">
        <w:t>Not done</w:t>
      </w:r>
    </w:p>
    <w:p w:rsidRPr="00B72496" w:rsidR="008E3488" w:rsidP="008E3488" w:rsidRDefault="008E3488" w14:paraId="0CADC63E" w14:textId="77777777">
      <w:pPr>
        <w:pStyle w:val="Q3"/>
        <w:tabs>
          <w:tab w:val="clear" w:pos="1836"/>
        </w:tabs>
        <w:ind w:hanging="630"/>
      </w:pPr>
      <w:r w:rsidRPr="00B72496">
        <w:t>IDH2</w:t>
      </w:r>
    </w:p>
    <w:p w:rsidRPr="00B72496" w:rsidR="008E3488" w:rsidP="008E3488" w:rsidRDefault="008E3488" w14:paraId="019AFB83" w14:textId="77777777">
      <w:pPr>
        <w:pStyle w:val="A3"/>
      </w:pPr>
      <w:r w:rsidRPr="00B72496">
        <w:t>Positive</w:t>
      </w:r>
    </w:p>
    <w:p w:rsidRPr="00B72496" w:rsidR="008E3488" w:rsidP="008E3488" w:rsidRDefault="008E3488" w14:paraId="31AF92E7" w14:textId="77777777">
      <w:pPr>
        <w:pStyle w:val="A3"/>
      </w:pPr>
      <w:r w:rsidRPr="00B72496">
        <w:t>Negative</w:t>
      </w:r>
    </w:p>
    <w:p w:rsidRPr="00B72496" w:rsidR="008E3488" w:rsidP="008E3488" w:rsidRDefault="008E3488" w14:paraId="37A3783E" w14:textId="77777777">
      <w:pPr>
        <w:pStyle w:val="A3"/>
      </w:pPr>
      <w:r w:rsidRPr="00B72496">
        <w:t>Not done</w:t>
      </w:r>
    </w:p>
    <w:p w:rsidRPr="00B72496" w:rsidR="008E3488" w:rsidP="008E3488" w:rsidRDefault="008E3488" w14:paraId="1548BD14" w14:textId="77777777">
      <w:pPr>
        <w:pStyle w:val="Q3"/>
        <w:tabs>
          <w:tab w:val="clear" w:pos="1836"/>
        </w:tabs>
        <w:ind w:hanging="630"/>
      </w:pPr>
      <w:r w:rsidRPr="00B72496">
        <w:t>KIT</w:t>
      </w:r>
    </w:p>
    <w:p w:rsidRPr="00B72496" w:rsidR="008E3488" w:rsidP="008E3488" w:rsidRDefault="008E3488" w14:paraId="228A5C45" w14:textId="77777777">
      <w:pPr>
        <w:pStyle w:val="A3"/>
      </w:pPr>
      <w:r w:rsidRPr="00B72496">
        <w:t>Positive</w:t>
      </w:r>
    </w:p>
    <w:p w:rsidRPr="00B72496" w:rsidR="008E3488" w:rsidP="008E3488" w:rsidRDefault="008E3488" w14:paraId="310278CB" w14:textId="77777777">
      <w:pPr>
        <w:pStyle w:val="A3"/>
      </w:pPr>
      <w:r w:rsidRPr="00B72496">
        <w:lastRenderedPageBreak/>
        <w:t>Negative</w:t>
      </w:r>
    </w:p>
    <w:p w:rsidRPr="00B72496" w:rsidR="008E3488" w:rsidP="008E3488" w:rsidRDefault="008E3488" w14:paraId="46E0C04A" w14:textId="77777777">
      <w:pPr>
        <w:pStyle w:val="A3"/>
      </w:pPr>
      <w:r w:rsidRPr="00B72496">
        <w:t>Not done</w:t>
      </w:r>
    </w:p>
    <w:p w:rsidRPr="00B72496" w:rsidR="008E3488" w:rsidP="008E3488" w:rsidRDefault="008E3488" w14:paraId="373DA7BB" w14:textId="77777777">
      <w:pPr>
        <w:pStyle w:val="Q3"/>
        <w:tabs>
          <w:tab w:val="clear" w:pos="1836"/>
        </w:tabs>
        <w:ind w:hanging="630"/>
      </w:pPr>
      <w:r w:rsidRPr="00B72496">
        <w:t>NPM1</w:t>
      </w:r>
    </w:p>
    <w:p w:rsidRPr="00B72496" w:rsidR="008E3488" w:rsidP="008E3488" w:rsidRDefault="008E3488" w14:paraId="53588A66" w14:textId="77777777">
      <w:pPr>
        <w:pStyle w:val="A3"/>
      </w:pPr>
      <w:r w:rsidRPr="00B72496">
        <w:t>Positive</w:t>
      </w:r>
    </w:p>
    <w:p w:rsidRPr="00B72496" w:rsidR="008E3488" w:rsidP="008E3488" w:rsidRDefault="008E3488" w14:paraId="06C24041" w14:textId="77777777">
      <w:pPr>
        <w:pStyle w:val="A3"/>
      </w:pPr>
      <w:r w:rsidRPr="00B72496">
        <w:t>Negative</w:t>
      </w:r>
    </w:p>
    <w:p w:rsidRPr="00B72496" w:rsidR="008E3488" w:rsidP="008E3488" w:rsidRDefault="008E3488" w14:paraId="65279EE1" w14:textId="77777777">
      <w:pPr>
        <w:pStyle w:val="A3"/>
      </w:pPr>
      <w:r w:rsidRPr="00B72496">
        <w:t>Not done</w:t>
      </w:r>
    </w:p>
    <w:p w:rsidRPr="00B72496" w:rsidR="008E3488" w:rsidP="008E3488" w:rsidRDefault="008E3488" w14:paraId="3C071074" w14:textId="77777777">
      <w:pPr>
        <w:pStyle w:val="Q3"/>
        <w:tabs>
          <w:tab w:val="clear" w:pos="1836"/>
        </w:tabs>
        <w:ind w:hanging="630"/>
      </w:pPr>
      <w:bookmarkStart w:name="_Ref520743291" w:id="41"/>
      <w:proofErr w:type="gramStart"/>
      <w:r w:rsidRPr="00B72496">
        <w:t>Other</w:t>
      </w:r>
      <w:proofErr w:type="gramEnd"/>
      <w:r w:rsidRPr="00B72496">
        <w:t xml:space="preserve"> molecular marker:</w:t>
      </w:r>
      <w:bookmarkEnd w:id="41"/>
    </w:p>
    <w:p w:rsidRPr="00B72496" w:rsidR="008E3488" w:rsidP="008E3488" w:rsidRDefault="008E3488" w14:paraId="760F0F80" w14:textId="6BF8B264">
      <w:pPr>
        <w:pStyle w:val="A3"/>
      </w:pPr>
      <w:r w:rsidRPr="00B72496">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4329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2</w:t>
      </w:r>
      <w:r w:rsidRPr="00B72496">
        <w:rPr>
          <w:rStyle w:val="BookTitle"/>
        </w:rPr>
        <w:fldChar w:fldCharType="end"/>
      </w:r>
    </w:p>
    <w:p w:rsidRPr="00B72496" w:rsidR="008E3488" w:rsidP="008E3488" w:rsidRDefault="008E3488" w14:paraId="3AD287C7" w14:textId="3EE09094">
      <w:pPr>
        <w:pStyle w:val="A3"/>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4329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2</w:t>
      </w:r>
      <w:r w:rsidRPr="00B72496">
        <w:rPr>
          <w:rStyle w:val="BookTitle"/>
        </w:rPr>
        <w:fldChar w:fldCharType="end"/>
      </w:r>
      <w:r w:rsidRPr="00B72496">
        <w:rPr>
          <w:rStyle w:val="BookTitle"/>
        </w:rPr>
        <w:t xml:space="preserve"> </w:t>
      </w:r>
    </w:p>
    <w:p w:rsidRPr="00B72496" w:rsidR="008E3488" w:rsidP="008E3488" w:rsidRDefault="008E3488" w14:paraId="39AFB4E3" w14:textId="4817471F">
      <w:pPr>
        <w:pStyle w:val="A3"/>
      </w:pPr>
      <w:r w:rsidRPr="00B72496">
        <w:t xml:space="preserve">Not done- </w:t>
      </w:r>
      <w:r w:rsidRPr="00B72496">
        <w:rPr>
          <w:rStyle w:val="BookTitle"/>
        </w:rPr>
        <w:t>Go</w:t>
      </w:r>
      <w:r w:rsidRPr="00B72496">
        <w:t xml:space="preserve"> </w:t>
      </w:r>
      <w:r w:rsidRPr="00B72496">
        <w:rPr>
          <w:rStyle w:val="BookTitle"/>
        </w:rPr>
        <w:t xml:space="preserve">to question </w:t>
      </w:r>
      <w:r w:rsidRPr="00B72496">
        <w:rPr>
          <w:rStyle w:val="BookTitle"/>
        </w:rPr>
        <w:fldChar w:fldCharType="begin"/>
      </w:r>
      <w:r w:rsidRPr="00B72496">
        <w:rPr>
          <w:rStyle w:val="BookTitle"/>
        </w:rPr>
        <w:instrText xml:space="preserve"> REF _Ref52079646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3</w:t>
      </w:r>
      <w:r w:rsidRPr="00B72496">
        <w:rPr>
          <w:rStyle w:val="BookTitle"/>
        </w:rPr>
        <w:fldChar w:fldCharType="end"/>
      </w:r>
      <w:r w:rsidRPr="00B72496">
        <w:t xml:space="preserve"> </w:t>
      </w:r>
    </w:p>
    <w:p w:rsidRPr="00B72496" w:rsidR="008E3488" w:rsidP="008E3488" w:rsidRDefault="008E3488" w14:paraId="24BB28E8" w14:textId="77777777">
      <w:pPr>
        <w:pStyle w:val="Q4"/>
        <w:tabs>
          <w:tab w:val="clear" w:pos="1836"/>
        </w:tabs>
        <w:ind w:hanging="630"/>
      </w:pPr>
      <w:bookmarkStart w:name="_Ref520743296" w:id="42"/>
      <w:r w:rsidRPr="00B72496">
        <w:t xml:space="preserve">Specify </w:t>
      </w:r>
      <w:proofErr w:type="gramStart"/>
      <w:r w:rsidRPr="00B72496">
        <w:t>other</w:t>
      </w:r>
      <w:proofErr w:type="gramEnd"/>
      <w:r w:rsidRPr="00B72496">
        <w:t xml:space="preserve"> molecular marker: _________________________________</w:t>
      </w:r>
      <w:bookmarkEnd w:id="42"/>
    </w:p>
    <w:p w:rsidRPr="00B72496" w:rsidR="008E3488" w:rsidP="003C17BE" w:rsidRDefault="008E3488" w14:paraId="3B1D07DA" w14:textId="4AF7C4A0">
      <w:pPr>
        <w:pStyle w:val="In3"/>
        <w:ind w:hanging="990"/>
      </w:pPr>
      <w:r w:rsidRPr="00B72496">
        <w:t xml:space="preserve">Copy and complete questions </w:t>
      </w:r>
      <w:r w:rsidRPr="00B72496">
        <w:fldChar w:fldCharType="begin"/>
      </w:r>
      <w:r w:rsidRPr="00B72496">
        <w:instrText xml:space="preserve"> REF _Ref520743291 \r \h </w:instrText>
      </w:r>
      <w:r w:rsidR="00B72496">
        <w:instrText xml:space="preserve"> \* MERGEFORMAT </w:instrText>
      </w:r>
      <w:r w:rsidRPr="00B72496">
        <w:fldChar w:fldCharType="separate"/>
      </w:r>
      <w:r w:rsidRPr="00B72496" w:rsidR="003C17BE">
        <w:t>61</w:t>
      </w:r>
      <w:r w:rsidRPr="00B72496">
        <w:fldChar w:fldCharType="end"/>
      </w:r>
      <w:r w:rsidRPr="00B72496">
        <w:t>-</w:t>
      </w:r>
      <w:r w:rsidRPr="00B72496">
        <w:fldChar w:fldCharType="begin"/>
      </w:r>
      <w:r w:rsidRPr="00B72496">
        <w:instrText xml:space="preserve"> REF _Ref520743296 \r \h </w:instrText>
      </w:r>
      <w:r w:rsidR="00B72496">
        <w:instrText xml:space="preserve"> \* MERGEFORMAT </w:instrText>
      </w:r>
      <w:r w:rsidRPr="00B72496">
        <w:fldChar w:fldCharType="separate"/>
      </w:r>
      <w:r w:rsidRPr="00B72496" w:rsidR="003C17BE">
        <w:t>62</w:t>
      </w:r>
      <w:r w:rsidRPr="00B72496">
        <w:fldChar w:fldCharType="end"/>
      </w:r>
      <w:r w:rsidRPr="00B72496">
        <w:t xml:space="preserve"> to report multiple other molecular markers</w:t>
      </w:r>
    </w:p>
    <w:p w:rsidRPr="00B72496" w:rsidR="008E3488" w:rsidP="008E3488" w:rsidRDefault="008E3488" w14:paraId="63C2F92E" w14:textId="77777777">
      <w:pPr>
        <w:pStyle w:val="In2"/>
      </w:pPr>
      <w:r w:rsidRPr="00B72496">
        <w:t>Labs at last evaluation</w:t>
      </w:r>
    </w:p>
    <w:p w:rsidRPr="00B72496" w:rsidR="008E3488" w:rsidP="008E3488" w:rsidRDefault="008E3488" w14:paraId="49DE4263" w14:textId="77777777">
      <w:pPr>
        <w:pStyle w:val="Q2"/>
        <w:tabs>
          <w:tab w:val="clear" w:pos="1836"/>
        </w:tabs>
        <w:ind w:left="1170" w:hanging="630"/>
      </w:pPr>
      <w:bookmarkStart w:name="_Ref520796466" w:id="43"/>
      <w:proofErr w:type="gramStart"/>
      <w:r w:rsidRPr="00B72496">
        <w:t>Were</w:t>
      </w:r>
      <w:proofErr w:type="gramEnd"/>
      <w:r w:rsidRPr="00B72496">
        <w:t xml:space="preserve"> cytogenetics tested (karyotyping or FISH)? </w:t>
      </w:r>
      <w:r w:rsidRPr="00B72496">
        <w:rPr>
          <w:rStyle w:val="IntenseEmphasis"/>
        </w:rPr>
        <w:t>(at last evaluation)</w:t>
      </w:r>
      <w:bookmarkEnd w:id="43"/>
    </w:p>
    <w:p w:rsidRPr="00B72496" w:rsidR="008E3488" w:rsidP="008E3488" w:rsidRDefault="008E3488" w14:paraId="6EA5A049" w14:textId="1E3F1D05">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62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4</w:t>
      </w:r>
      <w:r w:rsidRPr="00B72496">
        <w:rPr>
          <w:rStyle w:val="BookTitle"/>
        </w:rPr>
        <w:fldChar w:fldCharType="end"/>
      </w:r>
    </w:p>
    <w:p w:rsidRPr="00B72496" w:rsidR="008E3488" w:rsidP="008E3488" w:rsidRDefault="008E3488" w14:paraId="630305EE" w14:textId="76491C0F">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64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7</w:t>
      </w:r>
      <w:r w:rsidRPr="00B72496">
        <w:rPr>
          <w:rStyle w:val="BookTitle"/>
        </w:rPr>
        <w:fldChar w:fldCharType="end"/>
      </w:r>
    </w:p>
    <w:p w:rsidRPr="00B72496" w:rsidR="008E3488" w:rsidP="008E3488" w:rsidRDefault="008E3488" w14:paraId="06076D95" w14:textId="6DC66415">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64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7</w:t>
      </w:r>
      <w:r w:rsidRPr="00B72496">
        <w:rPr>
          <w:rStyle w:val="BookTitle"/>
        </w:rPr>
        <w:fldChar w:fldCharType="end"/>
      </w:r>
    </w:p>
    <w:p w:rsidRPr="00B72496" w:rsidR="008E3488" w:rsidP="008E3488" w:rsidRDefault="008E3488" w14:paraId="660392BE" w14:textId="77777777">
      <w:pPr>
        <w:pStyle w:val="Q3"/>
        <w:tabs>
          <w:tab w:val="clear" w:pos="1836"/>
        </w:tabs>
        <w:ind w:hanging="630"/>
      </w:pPr>
      <w:bookmarkStart w:name="_Ref520796626" w:id="44"/>
      <w:proofErr w:type="gramStart"/>
      <w:r w:rsidRPr="00B72496">
        <w:t>Were</w:t>
      </w:r>
      <w:proofErr w:type="gramEnd"/>
      <w:r w:rsidRPr="00B72496">
        <w:t xml:space="preserve"> cytogenetics tested via FISH?</w:t>
      </w:r>
      <w:bookmarkEnd w:id="44"/>
    </w:p>
    <w:p w:rsidRPr="00B72496" w:rsidR="008E3488" w:rsidP="008E3488" w:rsidRDefault="008E3488" w14:paraId="322163E8" w14:textId="6EFA648D">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67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5</w:t>
      </w:r>
      <w:r w:rsidRPr="00B72496">
        <w:rPr>
          <w:rStyle w:val="BookTitle"/>
        </w:rPr>
        <w:fldChar w:fldCharType="end"/>
      </w:r>
    </w:p>
    <w:p w:rsidRPr="00B72496" w:rsidR="008E3488" w:rsidP="008E3488" w:rsidRDefault="008E3488" w14:paraId="46028FCD" w14:textId="16F056DB">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67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0</w:t>
      </w:r>
      <w:r w:rsidRPr="00B72496">
        <w:rPr>
          <w:rStyle w:val="BookTitle"/>
        </w:rPr>
        <w:fldChar w:fldCharType="end"/>
      </w:r>
    </w:p>
    <w:p w:rsidRPr="00B72496" w:rsidR="008E3488" w:rsidP="008E3488" w:rsidRDefault="008E3488" w14:paraId="6B53811D" w14:textId="77777777">
      <w:pPr>
        <w:pStyle w:val="Q4"/>
        <w:tabs>
          <w:tab w:val="clear" w:pos="1836"/>
        </w:tabs>
        <w:ind w:hanging="630"/>
      </w:pPr>
      <w:bookmarkStart w:name="_Ref520796671" w:id="45"/>
      <w:r w:rsidRPr="00B72496">
        <w:t>Results of tests</w:t>
      </w:r>
      <w:bookmarkEnd w:id="45"/>
    </w:p>
    <w:p w:rsidRPr="00B72496" w:rsidR="008E3488" w:rsidP="008E3488" w:rsidRDefault="008E3488" w14:paraId="7D8D26F9" w14:textId="1D40DD1D">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9669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6</w:t>
      </w:r>
      <w:r w:rsidRPr="00B72496">
        <w:rPr>
          <w:rStyle w:val="BookTitle"/>
        </w:rPr>
        <w:fldChar w:fldCharType="end"/>
      </w:r>
    </w:p>
    <w:p w:rsidRPr="00B72496" w:rsidR="008E3488" w:rsidP="008E3488" w:rsidRDefault="008E3488" w14:paraId="2B1D1EF6" w14:textId="5C6F54EF">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9667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0</w:t>
      </w:r>
      <w:r w:rsidRPr="00B72496">
        <w:rPr>
          <w:rStyle w:val="BookTitle"/>
        </w:rPr>
        <w:fldChar w:fldCharType="end"/>
      </w:r>
    </w:p>
    <w:p w:rsidRPr="00B72496" w:rsidR="008E3488" w:rsidP="008E3488" w:rsidRDefault="008E3488" w14:paraId="17398AA0" w14:textId="77777777">
      <w:pPr>
        <w:pStyle w:val="In3"/>
      </w:pPr>
      <w:r w:rsidRPr="00B72496">
        <w:t>Specify cytogenetic abnormalities identified at last evaluation</w:t>
      </w:r>
    </w:p>
    <w:p w:rsidRPr="00B72496" w:rsidR="008E3488" w:rsidP="008E3488" w:rsidRDefault="008E3488" w14:paraId="1587EC00" w14:textId="77777777">
      <w:pPr>
        <w:pStyle w:val="Q5"/>
        <w:tabs>
          <w:tab w:val="clear" w:pos="1836"/>
        </w:tabs>
        <w:ind w:hanging="630"/>
      </w:pPr>
      <w:bookmarkStart w:name="_Ref520796691" w:id="46"/>
      <w:r w:rsidRPr="00B72496">
        <w:rPr>
          <w:color w:val="263238"/>
          <w:sz w:val="20"/>
          <w:szCs w:val="20"/>
        </w:rPr>
        <w:t xml:space="preserve">International System for Human Cytogenetic Nomenclature (ISCN) compatible string: </w:t>
      </w:r>
      <w:r w:rsidRPr="00B72496">
        <w:t>______________________</w:t>
      </w:r>
    </w:p>
    <w:p w:rsidRPr="00B72496" w:rsidR="008E3488" w:rsidP="008E3488" w:rsidRDefault="008E3488" w14:paraId="1A75879B" w14:textId="6AE12F29">
      <w:pPr>
        <w:pStyle w:val="Q5"/>
        <w:tabs>
          <w:tab w:val="clear" w:pos="1836"/>
        </w:tabs>
        <w:ind w:hanging="630"/>
      </w:pPr>
      <w:r w:rsidRPr="00B72496">
        <w:t>Specify number of distinct cytogenetic abnormalities</w:t>
      </w:r>
      <w:bookmarkEnd w:id="46"/>
    </w:p>
    <w:p w:rsidRPr="00B72496" w:rsidR="008E3488" w:rsidP="008E3488" w:rsidRDefault="008E3488" w14:paraId="29E0035A" w14:textId="77777777">
      <w:pPr>
        <w:pStyle w:val="A5"/>
      </w:pPr>
      <w:r w:rsidRPr="00B72496">
        <w:t>One (1)</w:t>
      </w:r>
    </w:p>
    <w:p w:rsidRPr="00B72496" w:rsidR="008E3488" w:rsidP="008E3488" w:rsidRDefault="008E3488" w14:paraId="11ED5676" w14:textId="77777777">
      <w:pPr>
        <w:pStyle w:val="A5"/>
      </w:pPr>
      <w:r w:rsidRPr="00B72496">
        <w:t>Two (2)</w:t>
      </w:r>
    </w:p>
    <w:p w:rsidRPr="00B72496" w:rsidR="008E3488" w:rsidP="008E3488" w:rsidRDefault="008E3488" w14:paraId="591A9A46" w14:textId="77777777">
      <w:pPr>
        <w:pStyle w:val="A5"/>
      </w:pPr>
      <w:r w:rsidRPr="00B72496">
        <w:t>Three (3)</w:t>
      </w:r>
    </w:p>
    <w:p w:rsidRPr="00B72496" w:rsidR="008E3488" w:rsidP="008E3488" w:rsidRDefault="008E3488" w14:paraId="6C9D4C1D" w14:textId="77777777">
      <w:pPr>
        <w:pStyle w:val="A5"/>
      </w:pPr>
      <w:r w:rsidRPr="00B72496">
        <w:lastRenderedPageBreak/>
        <w:t>Four or more (4 or more)</w:t>
      </w:r>
    </w:p>
    <w:p w:rsidRPr="00B72496" w:rsidR="008E3488" w:rsidP="008E3488" w:rsidRDefault="008E3488" w14:paraId="697DE8D2"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1E59BCE6" w14:textId="77777777">
      <w:pPr>
        <w:pStyle w:val="A5"/>
      </w:pPr>
      <w:r w:rsidRPr="00B72496">
        <w:t>-5</w:t>
      </w:r>
    </w:p>
    <w:p w:rsidRPr="00B72496" w:rsidR="008E3488" w:rsidP="008E3488" w:rsidRDefault="008E3488" w14:paraId="73B079A6" w14:textId="77777777">
      <w:pPr>
        <w:pStyle w:val="A5"/>
      </w:pPr>
      <w:r w:rsidRPr="00B72496">
        <w:t>-7</w:t>
      </w:r>
    </w:p>
    <w:p w:rsidRPr="00B72496" w:rsidR="008E3488" w:rsidP="008E3488" w:rsidRDefault="008E3488" w14:paraId="5437DB0D" w14:textId="77777777">
      <w:pPr>
        <w:pStyle w:val="A5"/>
      </w:pPr>
      <w:r w:rsidRPr="00B72496">
        <w:t>-17</w:t>
      </w:r>
    </w:p>
    <w:p w:rsidRPr="00B72496" w:rsidR="008E3488" w:rsidP="008E3488" w:rsidRDefault="008E3488" w14:paraId="7DDB6466" w14:textId="77777777">
      <w:pPr>
        <w:pStyle w:val="A5"/>
      </w:pPr>
      <w:r w:rsidRPr="00B72496">
        <w:t>-18</w:t>
      </w:r>
    </w:p>
    <w:p w:rsidRPr="00B72496" w:rsidR="008E3488" w:rsidP="008E3488" w:rsidRDefault="008E3488" w14:paraId="64A7A5B9" w14:textId="77777777">
      <w:pPr>
        <w:pStyle w:val="A5"/>
      </w:pPr>
      <w:r w:rsidRPr="00B72496">
        <w:t>-X</w:t>
      </w:r>
    </w:p>
    <w:p w:rsidRPr="00B72496" w:rsidR="008E3488" w:rsidP="008E3488" w:rsidRDefault="008E3488" w14:paraId="0E8D900A" w14:textId="77777777">
      <w:pPr>
        <w:pStyle w:val="A5"/>
      </w:pPr>
      <w:r w:rsidRPr="00B72496">
        <w:t>-Y</w:t>
      </w:r>
    </w:p>
    <w:p w:rsidRPr="00B72496" w:rsidR="008E3488" w:rsidP="008E3488" w:rsidRDefault="008E3488" w14:paraId="67DB7D56" w14:textId="77777777">
      <w:pPr>
        <w:pStyle w:val="A5"/>
      </w:pPr>
      <w:r w:rsidRPr="00B72496">
        <w:t>+4</w:t>
      </w:r>
    </w:p>
    <w:p w:rsidRPr="00B72496" w:rsidR="008E3488" w:rsidP="008E3488" w:rsidRDefault="008E3488" w14:paraId="6A6444CD" w14:textId="77777777">
      <w:pPr>
        <w:pStyle w:val="A5"/>
      </w:pPr>
      <w:r w:rsidRPr="00B72496">
        <w:t>+8</w:t>
      </w:r>
    </w:p>
    <w:p w:rsidRPr="00B72496" w:rsidR="008E3488" w:rsidP="008E3488" w:rsidRDefault="008E3488" w14:paraId="23B05047" w14:textId="77777777">
      <w:pPr>
        <w:pStyle w:val="A5"/>
      </w:pPr>
      <w:r w:rsidRPr="00B72496">
        <w:t>+11</w:t>
      </w:r>
    </w:p>
    <w:p w:rsidRPr="00B72496" w:rsidR="008E3488" w:rsidP="008E3488" w:rsidRDefault="008E3488" w14:paraId="3E048B89" w14:textId="77777777">
      <w:pPr>
        <w:pStyle w:val="A5"/>
      </w:pPr>
      <w:r w:rsidRPr="00B72496">
        <w:t>+13</w:t>
      </w:r>
    </w:p>
    <w:p w:rsidRPr="00B72496" w:rsidR="008E3488" w:rsidP="008E3488" w:rsidRDefault="008E3488" w14:paraId="4F69D525" w14:textId="77777777">
      <w:pPr>
        <w:pStyle w:val="A5"/>
      </w:pPr>
      <w:r w:rsidRPr="00B72496">
        <w:t>+14</w:t>
      </w:r>
    </w:p>
    <w:p w:rsidRPr="00B72496" w:rsidR="008E3488" w:rsidP="008E3488" w:rsidRDefault="008E3488" w14:paraId="2A22C622" w14:textId="77777777">
      <w:pPr>
        <w:pStyle w:val="A5"/>
      </w:pPr>
      <w:r w:rsidRPr="00B72496">
        <w:t>+21</w:t>
      </w:r>
    </w:p>
    <w:p w:rsidRPr="00B72496" w:rsidR="008E3488" w:rsidP="008E3488" w:rsidRDefault="008E3488" w14:paraId="1317CA17" w14:textId="77777777">
      <w:pPr>
        <w:pStyle w:val="A5"/>
      </w:pPr>
      <w:r w:rsidRPr="00B72496">
        <w:t>+22</w:t>
      </w:r>
    </w:p>
    <w:p w:rsidRPr="00B72496" w:rsidR="008E3488" w:rsidP="008E3488" w:rsidRDefault="008E3488" w14:paraId="12B08FA0" w14:textId="77777777">
      <w:pPr>
        <w:pStyle w:val="A5"/>
      </w:pPr>
      <w:proofErr w:type="gramStart"/>
      <w:r w:rsidRPr="00B72496">
        <w:t>t(</w:t>
      </w:r>
      <w:proofErr w:type="gramEnd"/>
      <w:r w:rsidRPr="00B72496">
        <w:t>3;3)</w:t>
      </w:r>
    </w:p>
    <w:p w:rsidRPr="00B72496" w:rsidR="008E3488" w:rsidP="008E3488" w:rsidRDefault="008E3488" w14:paraId="1A82BA9A" w14:textId="77777777">
      <w:pPr>
        <w:pStyle w:val="A5"/>
      </w:pPr>
      <w:proofErr w:type="gramStart"/>
      <w:r w:rsidRPr="00B72496">
        <w:t>t(</w:t>
      </w:r>
      <w:proofErr w:type="gramEnd"/>
      <w:r w:rsidRPr="00B72496">
        <w:t>6;9)</w:t>
      </w:r>
    </w:p>
    <w:p w:rsidRPr="00B72496" w:rsidR="008E3488" w:rsidP="008E3488" w:rsidRDefault="008E3488" w14:paraId="243D78BE" w14:textId="77777777">
      <w:pPr>
        <w:pStyle w:val="A5"/>
      </w:pPr>
      <w:proofErr w:type="gramStart"/>
      <w:r w:rsidRPr="00B72496">
        <w:t>t(</w:t>
      </w:r>
      <w:proofErr w:type="gramEnd"/>
      <w:r w:rsidRPr="00B72496">
        <w:t>8;21)</w:t>
      </w:r>
    </w:p>
    <w:p w:rsidRPr="00B72496" w:rsidR="008E3488" w:rsidP="008E3488" w:rsidRDefault="008E3488" w14:paraId="654DDFD9" w14:textId="77777777">
      <w:pPr>
        <w:pStyle w:val="A5"/>
      </w:pPr>
      <w:proofErr w:type="gramStart"/>
      <w:r w:rsidRPr="00B72496">
        <w:t>t(</w:t>
      </w:r>
      <w:proofErr w:type="gramEnd"/>
      <w:r w:rsidRPr="00B72496">
        <w:t>9;11)</w:t>
      </w:r>
    </w:p>
    <w:p w:rsidRPr="00B72496" w:rsidR="008E3488" w:rsidP="008E3488" w:rsidRDefault="008E3488" w14:paraId="779164F7" w14:textId="77777777">
      <w:pPr>
        <w:pStyle w:val="A5"/>
      </w:pPr>
      <w:proofErr w:type="gramStart"/>
      <w:r w:rsidRPr="00B72496">
        <w:t>t(</w:t>
      </w:r>
      <w:proofErr w:type="gramEnd"/>
      <w:r w:rsidRPr="00B72496">
        <w:t>9;22)</w:t>
      </w:r>
    </w:p>
    <w:p w:rsidRPr="00B72496" w:rsidR="008E3488" w:rsidP="008E3488" w:rsidRDefault="008E3488" w14:paraId="1FDB4F78" w14:textId="77777777">
      <w:pPr>
        <w:pStyle w:val="A5"/>
      </w:pPr>
      <w:proofErr w:type="gramStart"/>
      <w:r w:rsidRPr="00B72496">
        <w:t>t(</w:t>
      </w:r>
      <w:proofErr w:type="gramEnd"/>
      <w:r w:rsidRPr="00B72496">
        <w:t>15;17) and variants</w:t>
      </w:r>
    </w:p>
    <w:p w:rsidRPr="00B72496" w:rsidR="008E3488" w:rsidP="008E3488" w:rsidRDefault="008E3488" w14:paraId="3B846C43" w14:textId="77777777">
      <w:pPr>
        <w:pStyle w:val="A5"/>
      </w:pPr>
      <w:proofErr w:type="gramStart"/>
      <w:r w:rsidRPr="00B72496">
        <w:t>t(</w:t>
      </w:r>
      <w:proofErr w:type="gramEnd"/>
      <w:r w:rsidRPr="00B72496">
        <w:t>16;16)</w:t>
      </w:r>
    </w:p>
    <w:p w:rsidRPr="00B72496" w:rsidR="008E3488" w:rsidP="008E3488" w:rsidRDefault="008E3488" w14:paraId="623A0C9F" w14:textId="77777777">
      <w:pPr>
        <w:pStyle w:val="A5"/>
      </w:pPr>
      <w:r w:rsidRPr="00B72496">
        <w:t>del(3q) / 3q–</w:t>
      </w:r>
    </w:p>
    <w:p w:rsidRPr="00B72496" w:rsidR="008E3488" w:rsidP="008E3488" w:rsidRDefault="008E3488" w14:paraId="68031822" w14:textId="77777777">
      <w:pPr>
        <w:pStyle w:val="A5"/>
      </w:pPr>
      <w:r w:rsidRPr="00B72496">
        <w:t>del(5q) / 5q–</w:t>
      </w:r>
    </w:p>
    <w:p w:rsidRPr="00B72496" w:rsidR="008E3488" w:rsidP="008E3488" w:rsidRDefault="008E3488" w14:paraId="59C1D187" w14:textId="77777777">
      <w:pPr>
        <w:pStyle w:val="A5"/>
      </w:pPr>
      <w:r w:rsidRPr="00B72496">
        <w:t>del(7q) / 7q–</w:t>
      </w:r>
    </w:p>
    <w:p w:rsidRPr="00B72496" w:rsidR="008E3488" w:rsidP="008E3488" w:rsidRDefault="008E3488" w14:paraId="7B900793" w14:textId="77777777">
      <w:pPr>
        <w:pStyle w:val="A5"/>
      </w:pPr>
      <w:r w:rsidRPr="00B72496">
        <w:t>del(9q) / 9q–</w:t>
      </w:r>
    </w:p>
    <w:p w:rsidRPr="00B72496" w:rsidR="008E3488" w:rsidP="008E3488" w:rsidRDefault="008E3488" w14:paraId="5F7F82F1" w14:textId="77777777">
      <w:pPr>
        <w:pStyle w:val="A5"/>
      </w:pPr>
      <w:r w:rsidRPr="00B72496">
        <w:t>del(11q) / 11q–</w:t>
      </w:r>
    </w:p>
    <w:p w:rsidRPr="00B72496" w:rsidR="008E3488" w:rsidP="008E3488" w:rsidRDefault="008E3488" w14:paraId="39CF5129" w14:textId="77777777">
      <w:pPr>
        <w:pStyle w:val="A5"/>
      </w:pPr>
      <w:r w:rsidRPr="00B72496">
        <w:t>del(16q) / 16q–</w:t>
      </w:r>
    </w:p>
    <w:p w:rsidRPr="00B72496" w:rsidR="008E3488" w:rsidP="008E3488" w:rsidRDefault="008E3488" w14:paraId="6169642A" w14:textId="77777777">
      <w:pPr>
        <w:pStyle w:val="A5"/>
      </w:pPr>
      <w:r w:rsidRPr="00B72496">
        <w:t>del(17q) / 17q–</w:t>
      </w:r>
    </w:p>
    <w:p w:rsidRPr="00B72496" w:rsidR="008E3488" w:rsidP="008E3488" w:rsidRDefault="008E3488" w14:paraId="23348A08" w14:textId="77777777">
      <w:pPr>
        <w:pStyle w:val="A5"/>
      </w:pPr>
      <w:r w:rsidRPr="00B72496">
        <w:t>del(20q) / 20q–</w:t>
      </w:r>
    </w:p>
    <w:p w:rsidRPr="00B72496" w:rsidR="008E3488" w:rsidP="008E3488" w:rsidRDefault="008E3488" w14:paraId="31A02887" w14:textId="77777777">
      <w:pPr>
        <w:pStyle w:val="A5"/>
      </w:pPr>
      <w:r w:rsidRPr="00B72496">
        <w:t>del(21q) / 21q–</w:t>
      </w:r>
    </w:p>
    <w:p w:rsidRPr="00B72496" w:rsidR="008E3488" w:rsidP="008E3488" w:rsidRDefault="008E3488" w14:paraId="683F91CA" w14:textId="77777777">
      <w:pPr>
        <w:pStyle w:val="A5"/>
      </w:pPr>
      <w:proofErr w:type="gramStart"/>
      <w:r w:rsidRPr="00B72496">
        <w:t>inv(</w:t>
      </w:r>
      <w:proofErr w:type="gramEnd"/>
      <w:r w:rsidRPr="00B72496">
        <w:t>3)</w:t>
      </w:r>
    </w:p>
    <w:p w:rsidRPr="00B72496" w:rsidR="008E3488" w:rsidP="008E3488" w:rsidRDefault="008E3488" w14:paraId="69C8EEE9" w14:textId="77777777">
      <w:pPr>
        <w:pStyle w:val="A5"/>
      </w:pPr>
      <w:proofErr w:type="gramStart"/>
      <w:r w:rsidRPr="00B72496">
        <w:t>inv(</w:t>
      </w:r>
      <w:proofErr w:type="gramEnd"/>
      <w:r w:rsidRPr="00B72496">
        <w:t>16)</w:t>
      </w:r>
    </w:p>
    <w:p w:rsidRPr="00B72496" w:rsidR="008E3488" w:rsidP="008E3488" w:rsidRDefault="008E3488" w14:paraId="5C825C80" w14:textId="77777777">
      <w:pPr>
        <w:pStyle w:val="A5"/>
      </w:pPr>
      <w:r w:rsidRPr="00B72496">
        <w:t>(11q23) any abnormality</w:t>
      </w:r>
    </w:p>
    <w:p w:rsidRPr="00B72496" w:rsidR="008E3488" w:rsidP="008E3488" w:rsidRDefault="008E3488" w14:paraId="10237E02" w14:textId="77777777">
      <w:pPr>
        <w:pStyle w:val="A5"/>
      </w:pPr>
      <w:r w:rsidRPr="00B72496">
        <w:t>12p any abnormality</w:t>
      </w:r>
    </w:p>
    <w:p w:rsidRPr="00B72496" w:rsidR="008E3488" w:rsidP="008E3488" w:rsidRDefault="008E3488" w14:paraId="3CA5CE98" w14:textId="361A45E4">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9671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69</w:t>
      </w:r>
      <w:r w:rsidRPr="00B72496">
        <w:rPr>
          <w:rStyle w:val="BookTitle"/>
        </w:rPr>
        <w:fldChar w:fldCharType="end"/>
      </w:r>
      <w:r w:rsidRPr="00B72496">
        <w:t xml:space="preserve"> </w:t>
      </w:r>
    </w:p>
    <w:p w:rsidRPr="00B72496" w:rsidR="008E3488" w:rsidP="008E3488" w:rsidRDefault="008E3488" w14:paraId="3FF37C14" w14:textId="77777777">
      <w:pPr>
        <w:pStyle w:val="Q6"/>
        <w:tabs>
          <w:tab w:val="clear" w:pos="1836"/>
        </w:tabs>
        <w:ind w:hanging="630"/>
      </w:pPr>
      <w:bookmarkStart w:name="_Ref520796714" w:id="47"/>
      <w:r w:rsidRPr="00B72496">
        <w:lastRenderedPageBreak/>
        <w:t>Specify other abnormality: _____________________</w:t>
      </w:r>
      <w:bookmarkEnd w:id="47"/>
    </w:p>
    <w:p w:rsidRPr="00B72496" w:rsidR="008E3488" w:rsidP="008E3488" w:rsidRDefault="008E3488" w14:paraId="7AEBE374" w14:textId="57F87015">
      <w:pPr>
        <w:pStyle w:val="Q3"/>
        <w:tabs>
          <w:tab w:val="clear" w:pos="1836"/>
        </w:tabs>
        <w:ind w:hanging="630"/>
      </w:pPr>
      <w:bookmarkStart w:name="_Ref520796679" w:id="48"/>
      <w:proofErr w:type="gramStart"/>
      <w:r w:rsidRPr="00B72496">
        <w:t>Were</w:t>
      </w:r>
      <w:proofErr w:type="gramEnd"/>
      <w:r w:rsidRPr="00B72496">
        <w:t xml:space="preserve"> cytogenetics tested via karyotyping?</w:t>
      </w:r>
      <w:bookmarkEnd w:id="48"/>
    </w:p>
    <w:p w:rsidRPr="00B72496" w:rsidR="008E3488" w:rsidP="008E3488" w:rsidRDefault="008E3488" w14:paraId="4681D153" w14:textId="28F81957">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72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1</w:t>
      </w:r>
      <w:r w:rsidRPr="00B72496">
        <w:rPr>
          <w:rStyle w:val="BookTitle"/>
        </w:rPr>
        <w:fldChar w:fldCharType="end"/>
      </w:r>
    </w:p>
    <w:p w:rsidRPr="00B72496" w:rsidR="008E3488" w:rsidP="008E3488" w:rsidRDefault="008E3488" w14:paraId="7D48447A" w14:textId="50F0EC75">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7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6</w:t>
      </w:r>
      <w:r w:rsidRPr="00B72496">
        <w:rPr>
          <w:rStyle w:val="BookTitle"/>
        </w:rPr>
        <w:fldChar w:fldCharType="end"/>
      </w:r>
    </w:p>
    <w:p w:rsidRPr="00B72496" w:rsidR="008E3488" w:rsidP="008E3488" w:rsidRDefault="008E3488" w14:paraId="5877E8AA" w14:textId="77777777">
      <w:pPr>
        <w:pStyle w:val="Q4"/>
        <w:tabs>
          <w:tab w:val="clear" w:pos="1836"/>
        </w:tabs>
        <w:ind w:hanging="630"/>
      </w:pPr>
      <w:bookmarkStart w:name="_Ref520796720" w:id="49"/>
      <w:r w:rsidRPr="00B72496">
        <w:t>Results of tests</w:t>
      </w:r>
      <w:bookmarkEnd w:id="49"/>
    </w:p>
    <w:p w:rsidRPr="00B72496" w:rsidR="008E3488" w:rsidP="008E3488" w:rsidRDefault="008E3488" w14:paraId="0B25B4C7" w14:textId="45AC13C7">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79674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2</w:t>
      </w:r>
      <w:r w:rsidRPr="00B72496">
        <w:rPr>
          <w:rStyle w:val="BookTitle"/>
        </w:rPr>
        <w:fldChar w:fldCharType="end"/>
      </w:r>
    </w:p>
    <w:p w:rsidRPr="00B72496" w:rsidR="008E3488" w:rsidP="008E3488" w:rsidRDefault="008E3488" w14:paraId="4094E2CD" w14:textId="757F99DF">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7967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6</w:t>
      </w:r>
      <w:r w:rsidRPr="00B72496">
        <w:rPr>
          <w:rStyle w:val="BookTitle"/>
        </w:rPr>
        <w:fldChar w:fldCharType="end"/>
      </w:r>
    </w:p>
    <w:p w:rsidRPr="00B72496" w:rsidR="008E3488" w:rsidP="008E3488" w:rsidRDefault="008E3488" w14:paraId="2ACDA844" w14:textId="3B3F0562">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79674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6</w:t>
      </w:r>
      <w:r w:rsidRPr="00B72496">
        <w:rPr>
          <w:rStyle w:val="BookTitle"/>
        </w:rPr>
        <w:fldChar w:fldCharType="end"/>
      </w:r>
    </w:p>
    <w:p w:rsidRPr="00B72496" w:rsidR="008E3488" w:rsidP="008E3488" w:rsidRDefault="008E3488" w14:paraId="2EBD11B8" w14:textId="77777777">
      <w:pPr>
        <w:pStyle w:val="In3"/>
      </w:pPr>
      <w:r w:rsidRPr="00B72496">
        <w:t>Specify cytogenetic abnormalities identified at last evaluation</w:t>
      </w:r>
    </w:p>
    <w:p w:rsidRPr="00B72496" w:rsidR="008E3488" w:rsidP="008E3488" w:rsidRDefault="008E3488" w14:paraId="265D9198" w14:textId="77777777">
      <w:pPr>
        <w:pStyle w:val="Q5"/>
        <w:tabs>
          <w:tab w:val="clear" w:pos="1836"/>
        </w:tabs>
        <w:ind w:hanging="630"/>
      </w:pPr>
      <w:bookmarkStart w:name="_Ref520796748" w:id="50"/>
      <w:r w:rsidRPr="00B72496">
        <w:rPr>
          <w:color w:val="263238"/>
          <w:sz w:val="20"/>
          <w:szCs w:val="20"/>
        </w:rPr>
        <w:t xml:space="preserve">International System for Human Cytogenetic Nomenclature (ISCN) compatible string: </w:t>
      </w:r>
      <w:r w:rsidRPr="00B72496">
        <w:t>_________________________</w:t>
      </w:r>
    </w:p>
    <w:p w:rsidRPr="00B72496" w:rsidR="008E3488" w:rsidP="008E3488" w:rsidRDefault="008E3488" w14:paraId="6EA72E36" w14:textId="5BBD38E8">
      <w:pPr>
        <w:pStyle w:val="Q5"/>
        <w:tabs>
          <w:tab w:val="clear" w:pos="1836"/>
        </w:tabs>
        <w:ind w:hanging="630"/>
      </w:pPr>
      <w:r w:rsidRPr="00B72496">
        <w:t>Specify number of distinct cytogenetic abnormalities</w:t>
      </w:r>
      <w:bookmarkEnd w:id="50"/>
    </w:p>
    <w:p w:rsidRPr="00B72496" w:rsidR="008E3488" w:rsidP="008E3488" w:rsidRDefault="008E3488" w14:paraId="1EA4BE16" w14:textId="77777777">
      <w:pPr>
        <w:pStyle w:val="A5"/>
      </w:pPr>
      <w:r w:rsidRPr="00B72496">
        <w:t>One (1)</w:t>
      </w:r>
    </w:p>
    <w:p w:rsidRPr="00B72496" w:rsidR="008E3488" w:rsidP="008E3488" w:rsidRDefault="008E3488" w14:paraId="311D1E32" w14:textId="77777777">
      <w:pPr>
        <w:pStyle w:val="A5"/>
      </w:pPr>
      <w:r w:rsidRPr="00B72496">
        <w:t>Two (2)</w:t>
      </w:r>
    </w:p>
    <w:p w:rsidRPr="00B72496" w:rsidR="008E3488" w:rsidP="008E3488" w:rsidRDefault="008E3488" w14:paraId="451C3397" w14:textId="77777777">
      <w:pPr>
        <w:pStyle w:val="A5"/>
      </w:pPr>
      <w:r w:rsidRPr="00B72496">
        <w:t>Three (3)</w:t>
      </w:r>
    </w:p>
    <w:p w:rsidRPr="00B72496" w:rsidR="008E3488" w:rsidP="008E3488" w:rsidRDefault="008E3488" w14:paraId="65F3F002" w14:textId="77777777">
      <w:pPr>
        <w:pStyle w:val="A5"/>
      </w:pPr>
      <w:r w:rsidRPr="00B72496">
        <w:t>Four or more (4 or more)</w:t>
      </w:r>
    </w:p>
    <w:p w:rsidRPr="00B72496" w:rsidR="008E3488" w:rsidP="008E3488" w:rsidRDefault="008E3488" w14:paraId="5A4B79DB"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1C8EAD70" w14:textId="77777777">
      <w:pPr>
        <w:pStyle w:val="A5"/>
      </w:pPr>
      <w:r w:rsidRPr="00B72496">
        <w:t>-5</w:t>
      </w:r>
    </w:p>
    <w:p w:rsidRPr="00B72496" w:rsidR="008E3488" w:rsidP="008E3488" w:rsidRDefault="008E3488" w14:paraId="28A0643A" w14:textId="77777777">
      <w:pPr>
        <w:pStyle w:val="A5"/>
      </w:pPr>
      <w:r w:rsidRPr="00B72496">
        <w:t>-7</w:t>
      </w:r>
    </w:p>
    <w:p w:rsidRPr="00B72496" w:rsidR="008E3488" w:rsidP="008E3488" w:rsidRDefault="008E3488" w14:paraId="2C31C3F0" w14:textId="77777777">
      <w:pPr>
        <w:pStyle w:val="A5"/>
      </w:pPr>
      <w:r w:rsidRPr="00B72496">
        <w:t>-17</w:t>
      </w:r>
    </w:p>
    <w:p w:rsidRPr="00B72496" w:rsidR="008E3488" w:rsidP="008E3488" w:rsidRDefault="008E3488" w14:paraId="0C3690E1" w14:textId="77777777">
      <w:pPr>
        <w:pStyle w:val="A5"/>
      </w:pPr>
      <w:r w:rsidRPr="00B72496">
        <w:t>-18</w:t>
      </w:r>
    </w:p>
    <w:p w:rsidRPr="00B72496" w:rsidR="008E3488" w:rsidP="008E3488" w:rsidRDefault="008E3488" w14:paraId="2460AE2E" w14:textId="77777777">
      <w:pPr>
        <w:pStyle w:val="A5"/>
      </w:pPr>
      <w:r w:rsidRPr="00B72496">
        <w:t>-X</w:t>
      </w:r>
    </w:p>
    <w:p w:rsidRPr="00B72496" w:rsidR="008E3488" w:rsidP="008E3488" w:rsidRDefault="008E3488" w14:paraId="2C06D528" w14:textId="77777777">
      <w:pPr>
        <w:pStyle w:val="A5"/>
      </w:pPr>
      <w:r w:rsidRPr="00B72496">
        <w:t>-Y</w:t>
      </w:r>
    </w:p>
    <w:p w:rsidRPr="00B72496" w:rsidR="008E3488" w:rsidP="008E3488" w:rsidRDefault="008E3488" w14:paraId="1D2C2D16" w14:textId="77777777">
      <w:pPr>
        <w:pStyle w:val="A5"/>
      </w:pPr>
      <w:r w:rsidRPr="00B72496">
        <w:t>+4</w:t>
      </w:r>
    </w:p>
    <w:p w:rsidRPr="00B72496" w:rsidR="008E3488" w:rsidP="008E3488" w:rsidRDefault="008E3488" w14:paraId="42CA5865" w14:textId="77777777">
      <w:pPr>
        <w:pStyle w:val="A5"/>
      </w:pPr>
      <w:r w:rsidRPr="00B72496">
        <w:t>+8</w:t>
      </w:r>
    </w:p>
    <w:p w:rsidRPr="00B72496" w:rsidR="008E3488" w:rsidP="008E3488" w:rsidRDefault="008E3488" w14:paraId="67ADE565" w14:textId="77777777">
      <w:pPr>
        <w:pStyle w:val="A5"/>
      </w:pPr>
      <w:r w:rsidRPr="00B72496">
        <w:t>+11</w:t>
      </w:r>
    </w:p>
    <w:p w:rsidRPr="00B72496" w:rsidR="008E3488" w:rsidP="008E3488" w:rsidRDefault="008E3488" w14:paraId="15463134" w14:textId="77777777">
      <w:pPr>
        <w:pStyle w:val="A5"/>
      </w:pPr>
      <w:r w:rsidRPr="00B72496">
        <w:t>+13</w:t>
      </w:r>
    </w:p>
    <w:p w:rsidRPr="00B72496" w:rsidR="008E3488" w:rsidP="008E3488" w:rsidRDefault="008E3488" w14:paraId="40DA65BE" w14:textId="77777777">
      <w:pPr>
        <w:pStyle w:val="A5"/>
      </w:pPr>
      <w:r w:rsidRPr="00B72496">
        <w:t>+14</w:t>
      </w:r>
    </w:p>
    <w:p w:rsidRPr="00B72496" w:rsidR="008E3488" w:rsidP="008E3488" w:rsidRDefault="008E3488" w14:paraId="157DF94D" w14:textId="77777777">
      <w:pPr>
        <w:pStyle w:val="A5"/>
      </w:pPr>
      <w:r w:rsidRPr="00B72496">
        <w:t>+21</w:t>
      </w:r>
    </w:p>
    <w:p w:rsidRPr="00B72496" w:rsidR="008E3488" w:rsidP="008E3488" w:rsidRDefault="008E3488" w14:paraId="1CD1B932" w14:textId="77777777">
      <w:pPr>
        <w:pStyle w:val="A5"/>
      </w:pPr>
      <w:r w:rsidRPr="00B72496">
        <w:t>+22</w:t>
      </w:r>
    </w:p>
    <w:p w:rsidRPr="00B72496" w:rsidR="008E3488" w:rsidP="008E3488" w:rsidRDefault="008E3488" w14:paraId="34BA6BD0" w14:textId="77777777">
      <w:pPr>
        <w:pStyle w:val="A5"/>
      </w:pPr>
      <w:proofErr w:type="gramStart"/>
      <w:r w:rsidRPr="00B72496">
        <w:t>t(</w:t>
      </w:r>
      <w:proofErr w:type="gramEnd"/>
      <w:r w:rsidRPr="00B72496">
        <w:t>3;3)</w:t>
      </w:r>
    </w:p>
    <w:p w:rsidRPr="00B72496" w:rsidR="008E3488" w:rsidP="008E3488" w:rsidRDefault="008E3488" w14:paraId="6EC6CA53" w14:textId="77777777">
      <w:pPr>
        <w:pStyle w:val="A5"/>
      </w:pPr>
      <w:proofErr w:type="gramStart"/>
      <w:r w:rsidRPr="00B72496">
        <w:t>t(</w:t>
      </w:r>
      <w:proofErr w:type="gramEnd"/>
      <w:r w:rsidRPr="00B72496">
        <w:t>6;9)</w:t>
      </w:r>
    </w:p>
    <w:p w:rsidRPr="00B72496" w:rsidR="008E3488" w:rsidP="008E3488" w:rsidRDefault="008E3488" w14:paraId="5B4CC218" w14:textId="77777777">
      <w:pPr>
        <w:pStyle w:val="A5"/>
      </w:pPr>
      <w:proofErr w:type="gramStart"/>
      <w:r w:rsidRPr="00B72496">
        <w:t>t(</w:t>
      </w:r>
      <w:proofErr w:type="gramEnd"/>
      <w:r w:rsidRPr="00B72496">
        <w:t>8;21)</w:t>
      </w:r>
    </w:p>
    <w:p w:rsidRPr="00B72496" w:rsidR="008E3488" w:rsidP="008E3488" w:rsidRDefault="008E3488" w14:paraId="2ABEFAF2" w14:textId="77777777">
      <w:pPr>
        <w:pStyle w:val="A5"/>
      </w:pPr>
      <w:proofErr w:type="gramStart"/>
      <w:r w:rsidRPr="00B72496">
        <w:lastRenderedPageBreak/>
        <w:t>t(</w:t>
      </w:r>
      <w:proofErr w:type="gramEnd"/>
      <w:r w:rsidRPr="00B72496">
        <w:t>9;11)</w:t>
      </w:r>
    </w:p>
    <w:p w:rsidRPr="00B72496" w:rsidR="008E3488" w:rsidP="008E3488" w:rsidRDefault="008E3488" w14:paraId="7BADE2CA" w14:textId="77777777">
      <w:pPr>
        <w:pStyle w:val="A5"/>
      </w:pPr>
      <w:proofErr w:type="gramStart"/>
      <w:r w:rsidRPr="00B72496">
        <w:t>t(</w:t>
      </w:r>
      <w:proofErr w:type="gramEnd"/>
      <w:r w:rsidRPr="00B72496">
        <w:t>9;22)</w:t>
      </w:r>
    </w:p>
    <w:p w:rsidRPr="00B72496" w:rsidR="008E3488" w:rsidP="008E3488" w:rsidRDefault="008E3488" w14:paraId="58E24728" w14:textId="77777777">
      <w:pPr>
        <w:pStyle w:val="A5"/>
      </w:pPr>
      <w:proofErr w:type="gramStart"/>
      <w:r w:rsidRPr="00B72496">
        <w:t>t(</w:t>
      </w:r>
      <w:proofErr w:type="gramEnd"/>
      <w:r w:rsidRPr="00B72496">
        <w:t>15;17) and variants</w:t>
      </w:r>
    </w:p>
    <w:p w:rsidRPr="00B72496" w:rsidR="008E3488" w:rsidP="008E3488" w:rsidRDefault="008E3488" w14:paraId="7BD0B965" w14:textId="77777777">
      <w:pPr>
        <w:pStyle w:val="A5"/>
      </w:pPr>
      <w:proofErr w:type="gramStart"/>
      <w:r w:rsidRPr="00B72496">
        <w:t>t(</w:t>
      </w:r>
      <w:proofErr w:type="gramEnd"/>
      <w:r w:rsidRPr="00B72496">
        <w:t>16;16)</w:t>
      </w:r>
    </w:p>
    <w:p w:rsidRPr="00B72496" w:rsidR="008E3488" w:rsidP="008E3488" w:rsidRDefault="008E3488" w14:paraId="11655F2A" w14:textId="77777777">
      <w:pPr>
        <w:pStyle w:val="A5"/>
      </w:pPr>
      <w:r w:rsidRPr="00B72496">
        <w:t>del(3q) / 3q–</w:t>
      </w:r>
    </w:p>
    <w:p w:rsidRPr="00B72496" w:rsidR="008E3488" w:rsidP="008E3488" w:rsidRDefault="008E3488" w14:paraId="79009151" w14:textId="77777777">
      <w:pPr>
        <w:pStyle w:val="A5"/>
      </w:pPr>
      <w:r w:rsidRPr="00B72496">
        <w:t>del(5q) / 5q–</w:t>
      </w:r>
    </w:p>
    <w:p w:rsidRPr="00B72496" w:rsidR="008E3488" w:rsidP="008E3488" w:rsidRDefault="008E3488" w14:paraId="25D3C012" w14:textId="77777777">
      <w:pPr>
        <w:pStyle w:val="A5"/>
      </w:pPr>
      <w:r w:rsidRPr="00B72496">
        <w:t>del(7q) / 7q–</w:t>
      </w:r>
    </w:p>
    <w:p w:rsidRPr="00B72496" w:rsidR="008E3488" w:rsidP="008E3488" w:rsidRDefault="008E3488" w14:paraId="477C3EE4" w14:textId="77777777">
      <w:pPr>
        <w:pStyle w:val="A5"/>
      </w:pPr>
      <w:r w:rsidRPr="00B72496">
        <w:t>del(9q) / 9q–</w:t>
      </w:r>
    </w:p>
    <w:p w:rsidRPr="00B72496" w:rsidR="008E3488" w:rsidP="008E3488" w:rsidRDefault="008E3488" w14:paraId="04858E31" w14:textId="77777777">
      <w:pPr>
        <w:pStyle w:val="A5"/>
      </w:pPr>
      <w:r w:rsidRPr="00B72496">
        <w:t>del(11q) / 11q–</w:t>
      </w:r>
    </w:p>
    <w:p w:rsidRPr="00B72496" w:rsidR="008E3488" w:rsidP="008E3488" w:rsidRDefault="008E3488" w14:paraId="12ACADB8" w14:textId="77777777">
      <w:pPr>
        <w:pStyle w:val="A5"/>
      </w:pPr>
      <w:r w:rsidRPr="00B72496">
        <w:t>del(16q) / 16q–</w:t>
      </w:r>
    </w:p>
    <w:p w:rsidRPr="00B72496" w:rsidR="008E3488" w:rsidP="008E3488" w:rsidRDefault="008E3488" w14:paraId="05911D00" w14:textId="77777777">
      <w:pPr>
        <w:pStyle w:val="A5"/>
      </w:pPr>
      <w:r w:rsidRPr="00B72496">
        <w:t>del(17q) / 17q–</w:t>
      </w:r>
    </w:p>
    <w:p w:rsidRPr="00B72496" w:rsidR="008E3488" w:rsidP="008E3488" w:rsidRDefault="008E3488" w14:paraId="2B124279" w14:textId="77777777">
      <w:pPr>
        <w:pStyle w:val="A5"/>
      </w:pPr>
      <w:r w:rsidRPr="00B72496">
        <w:t>del(20q) / 20q–</w:t>
      </w:r>
    </w:p>
    <w:p w:rsidRPr="00B72496" w:rsidR="008E3488" w:rsidP="008E3488" w:rsidRDefault="008E3488" w14:paraId="768CDBA5" w14:textId="77777777">
      <w:pPr>
        <w:pStyle w:val="A5"/>
      </w:pPr>
      <w:r w:rsidRPr="00B72496">
        <w:t>del(21q) / 21q–</w:t>
      </w:r>
    </w:p>
    <w:p w:rsidRPr="00B72496" w:rsidR="008E3488" w:rsidP="008E3488" w:rsidRDefault="008E3488" w14:paraId="14D331EB" w14:textId="77777777">
      <w:pPr>
        <w:pStyle w:val="A5"/>
      </w:pPr>
      <w:proofErr w:type="gramStart"/>
      <w:r w:rsidRPr="00B72496">
        <w:t>inv(</w:t>
      </w:r>
      <w:proofErr w:type="gramEnd"/>
      <w:r w:rsidRPr="00B72496">
        <w:t>3)</w:t>
      </w:r>
    </w:p>
    <w:p w:rsidRPr="00B72496" w:rsidR="008E3488" w:rsidP="008E3488" w:rsidRDefault="008E3488" w14:paraId="052ECA48" w14:textId="77777777">
      <w:pPr>
        <w:pStyle w:val="A5"/>
      </w:pPr>
      <w:proofErr w:type="gramStart"/>
      <w:r w:rsidRPr="00B72496">
        <w:t>inv(</w:t>
      </w:r>
      <w:proofErr w:type="gramEnd"/>
      <w:r w:rsidRPr="00B72496">
        <w:t>16)</w:t>
      </w:r>
    </w:p>
    <w:p w:rsidRPr="00B72496" w:rsidR="008E3488" w:rsidP="008E3488" w:rsidRDefault="008E3488" w14:paraId="6F12F1B0" w14:textId="77777777">
      <w:pPr>
        <w:pStyle w:val="A5"/>
      </w:pPr>
      <w:r w:rsidRPr="00B72496">
        <w:t>(11q23) any abnormality</w:t>
      </w:r>
    </w:p>
    <w:p w:rsidRPr="00B72496" w:rsidR="008E3488" w:rsidP="008E3488" w:rsidRDefault="008E3488" w14:paraId="44CEDC5B" w14:textId="77777777">
      <w:pPr>
        <w:pStyle w:val="A5"/>
      </w:pPr>
      <w:r w:rsidRPr="00B72496">
        <w:t>12p any abnormality</w:t>
      </w:r>
    </w:p>
    <w:p w:rsidRPr="00B72496" w:rsidR="008E3488" w:rsidP="008E3488" w:rsidRDefault="008E3488" w14:paraId="4EE86CCB" w14:textId="7BBE66BA">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79680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5</w:t>
      </w:r>
      <w:r w:rsidRPr="00B72496">
        <w:rPr>
          <w:rStyle w:val="BookTitle"/>
        </w:rPr>
        <w:fldChar w:fldCharType="end"/>
      </w:r>
      <w:r w:rsidRPr="00B72496">
        <w:t xml:space="preserve"> </w:t>
      </w:r>
    </w:p>
    <w:p w:rsidRPr="00B72496" w:rsidR="008E3488" w:rsidP="008E3488" w:rsidRDefault="008E3488" w14:paraId="45A28A80" w14:textId="77777777">
      <w:pPr>
        <w:pStyle w:val="Q6"/>
        <w:tabs>
          <w:tab w:val="clear" w:pos="1836"/>
        </w:tabs>
        <w:ind w:hanging="630"/>
      </w:pPr>
      <w:bookmarkStart w:name="_Ref520796805" w:id="51"/>
      <w:r w:rsidRPr="00B72496">
        <w:t>Specify other abnormality: _____________________</w:t>
      </w:r>
      <w:bookmarkEnd w:id="51"/>
    </w:p>
    <w:p w:rsidRPr="00B72496" w:rsidR="008E3488" w:rsidP="008E3488" w:rsidRDefault="008E3488" w14:paraId="07A839C7" w14:textId="641FCA50">
      <w:pPr>
        <w:pStyle w:val="Q3"/>
        <w:tabs>
          <w:tab w:val="clear" w:pos="1836"/>
        </w:tabs>
        <w:ind w:hanging="630"/>
      </w:pPr>
      <w:bookmarkStart w:name="_Ref520796743" w:id="52"/>
      <w:r w:rsidRPr="00B72496">
        <w:t xml:space="preserve">Was documentation submitted to the CIBMTR? </w:t>
      </w:r>
      <w:r w:rsidRPr="00B72496">
        <w:rPr>
          <w:rStyle w:val="IntenseEmphasis"/>
        </w:rPr>
        <w:t>(e.g. cytogenetic or FISH report)</w:t>
      </w:r>
      <w:bookmarkEnd w:id="52"/>
    </w:p>
    <w:p w:rsidRPr="00B72496" w:rsidR="008E3488" w:rsidP="008E3488" w:rsidRDefault="008E3488" w14:paraId="5BBD42A3" w14:textId="77777777">
      <w:pPr>
        <w:pStyle w:val="A3"/>
      </w:pPr>
      <w:r w:rsidRPr="00B72496">
        <w:t xml:space="preserve">Yes  </w:t>
      </w:r>
    </w:p>
    <w:p w:rsidRPr="00B72496" w:rsidR="008E3488" w:rsidP="008E3488" w:rsidRDefault="008E3488" w14:paraId="06B23BAA" w14:textId="77777777">
      <w:pPr>
        <w:pStyle w:val="A3"/>
      </w:pPr>
      <w:r w:rsidRPr="00B72496">
        <w:t xml:space="preserve"> No</w:t>
      </w:r>
    </w:p>
    <w:p w:rsidRPr="00B72496" w:rsidR="008E3488" w:rsidP="008E3488" w:rsidRDefault="008E3488" w14:paraId="7EA79111" w14:textId="77777777">
      <w:pPr>
        <w:pStyle w:val="Q2"/>
        <w:tabs>
          <w:tab w:val="clear" w:pos="1836"/>
        </w:tabs>
        <w:ind w:left="1170" w:hanging="630"/>
      </w:pPr>
      <w:bookmarkStart w:name="_Ref520796649" w:id="53"/>
      <w:r w:rsidRPr="00B72496">
        <w:t xml:space="preserve">Were tests for molecular markers performed? </w:t>
      </w:r>
      <w:r w:rsidRPr="00B72496">
        <w:rPr>
          <w:rStyle w:val="IntenseEmphasis"/>
        </w:rPr>
        <w:t>(e.g. PCR, NGS) (at last evaluation)</w:t>
      </w:r>
      <w:bookmarkEnd w:id="53"/>
    </w:p>
    <w:p w:rsidRPr="00B72496" w:rsidR="008E3488" w:rsidP="008E3488" w:rsidRDefault="008E3488" w14:paraId="7D752EBC" w14:textId="5277DD83">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681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8</w:t>
      </w:r>
      <w:r w:rsidRPr="00B72496">
        <w:rPr>
          <w:rStyle w:val="BookTitle"/>
        </w:rPr>
        <w:fldChar w:fldCharType="end"/>
      </w:r>
    </w:p>
    <w:p w:rsidRPr="00B72496" w:rsidR="008E3488" w:rsidP="008E3488" w:rsidRDefault="008E3488" w14:paraId="138EE25A" w14:textId="5B79D2D0">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682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0</w:t>
      </w:r>
      <w:r w:rsidRPr="00B72496">
        <w:rPr>
          <w:rStyle w:val="BookTitle"/>
        </w:rPr>
        <w:fldChar w:fldCharType="end"/>
      </w:r>
    </w:p>
    <w:p w:rsidRPr="00B72496" w:rsidR="008E3488" w:rsidP="008E3488" w:rsidRDefault="008E3488" w14:paraId="6B8E5A81" w14:textId="6B9968CD">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82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0</w:t>
      </w:r>
      <w:r w:rsidRPr="00B72496">
        <w:rPr>
          <w:rStyle w:val="BookTitle"/>
        </w:rPr>
        <w:fldChar w:fldCharType="end"/>
      </w:r>
    </w:p>
    <w:p w:rsidRPr="00B72496" w:rsidR="008E3488" w:rsidP="003C17BE" w:rsidRDefault="008E3488" w14:paraId="4F32EF76" w14:textId="77777777">
      <w:pPr>
        <w:pStyle w:val="In2"/>
        <w:ind w:firstLine="540"/>
      </w:pPr>
      <w:r w:rsidRPr="00B72496">
        <w:t>Specify molecular markers identified at last evaluation</w:t>
      </w:r>
    </w:p>
    <w:p w:rsidRPr="00B72496" w:rsidR="008E3488" w:rsidP="008E3488" w:rsidRDefault="008E3488" w14:paraId="70197195" w14:textId="77777777">
      <w:pPr>
        <w:pStyle w:val="Q3"/>
        <w:tabs>
          <w:tab w:val="clear" w:pos="1836"/>
        </w:tabs>
        <w:ind w:hanging="630"/>
      </w:pPr>
      <w:bookmarkStart w:name="_Ref520796812" w:id="54"/>
      <w:r w:rsidRPr="00B72496">
        <w:t>CEBPA</w:t>
      </w:r>
      <w:bookmarkEnd w:id="54"/>
    </w:p>
    <w:p w:rsidRPr="00B72496" w:rsidR="008E3488" w:rsidP="008E3488" w:rsidRDefault="008E3488" w14:paraId="1B275AAA" w14:textId="7756683F">
      <w:pPr>
        <w:pStyle w:val="A3"/>
      </w:pPr>
      <w:r w:rsidRPr="00B72496">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79683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79</w:t>
      </w:r>
      <w:r w:rsidRPr="00B72496">
        <w:rPr>
          <w:rStyle w:val="BookTitle"/>
        </w:rPr>
        <w:fldChar w:fldCharType="end"/>
      </w:r>
    </w:p>
    <w:p w:rsidRPr="00B72496" w:rsidR="008E3488" w:rsidP="008E3488" w:rsidRDefault="008E3488" w14:paraId="4FCDF736" w14:textId="48EA28C1">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79684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0</w:t>
      </w:r>
      <w:r w:rsidRPr="00B72496">
        <w:rPr>
          <w:rStyle w:val="BookTitle"/>
        </w:rPr>
        <w:fldChar w:fldCharType="end"/>
      </w:r>
    </w:p>
    <w:p w:rsidRPr="00B72496" w:rsidR="008E3488" w:rsidP="008E3488" w:rsidRDefault="008E3488" w14:paraId="2B91A916" w14:textId="5A2A554B">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79684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0</w:t>
      </w:r>
      <w:r w:rsidRPr="00B72496">
        <w:rPr>
          <w:rStyle w:val="BookTitle"/>
        </w:rPr>
        <w:fldChar w:fldCharType="end"/>
      </w:r>
    </w:p>
    <w:p w:rsidRPr="00B72496" w:rsidR="008E3488" w:rsidP="008E3488" w:rsidRDefault="008E3488" w14:paraId="0E107C00" w14:textId="77777777">
      <w:pPr>
        <w:pStyle w:val="Q4"/>
        <w:tabs>
          <w:tab w:val="clear" w:pos="1836"/>
        </w:tabs>
        <w:ind w:hanging="630"/>
      </w:pPr>
      <w:bookmarkStart w:name="_Ref520796835" w:id="55"/>
      <w:r w:rsidRPr="00B72496">
        <w:t>Specify CEBPA mutation</w:t>
      </w:r>
      <w:bookmarkEnd w:id="55"/>
    </w:p>
    <w:p w:rsidRPr="00B72496" w:rsidR="008E3488" w:rsidP="008E3488" w:rsidRDefault="008E3488" w14:paraId="2971B8A9" w14:textId="77777777">
      <w:pPr>
        <w:pStyle w:val="A4"/>
      </w:pPr>
      <w:r w:rsidRPr="00B72496">
        <w:t xml:space="preserve">Biallelic </w:t>
      </w:r>
      <w:r w:rsidRPr="00B72496">
        <w:rPr>
          <w:rStyle w:val="IntenseEmphasis"/>
        </w:rPr>
        <w:t>(homozygous)</w:t>
      </w:r>
    </w:p>
    <w:p w:rsidRPr="00B72496" w:rsidR="008E3488" w:rsidP="008E3488" w:rsidRDefault="008E3488" w14:paraId="0AC5E8C4" w14:textId="77777777">
      <w:pPr>
        <w:pStyle w:val="A4"/>
      </w:pPr>
      <w:r w:rsidRPr="00B72496">
        <w:lastRenderedPageBreak/>
        <w:t xml:space="preserve">Monoallelic </w:t>
      </w:r>
      <w:r w:rsidRPr="00B72496">
        <w:rPr>
          <w:rStyle w:val="IntenseEmphasis"/>
        </w:rPr>
        <w:t>(heterozygous)</w:t>
      </w:r>
    </w:p>
    <w:p w:rsidRPr="00B72496" w:rsidR="008E3488" w:rsidP="008E3488" w:rsidRDefault="008E3488" w14:paraId="657F519C" w14:textId="77777777">
      <w:pPr>
        <w:pStyle w:val="A4"/>
      </w:pPr>
      <w:r w:rsidRPr="00B72496">
        <w:t>Unknown</w:t>
      </w:r>
    </w:p>
    <w:p w:rsidRPr="00B72496" w:rsidR="008E3488" w:rsidP="008E3488" w:rsidRDefault="008E3488" w14:paraId="606AC688" w14:textId="77777777">
      <w:pPr>
        <w:pStyle w:val="Q3"/>
        <w:tabs>
          <w:tab w:val="clear" w:pos="1836"/>
        </w:tabs>
        <w:ind w:hanging="630"/>
      </w:pPr>
      <w:bookmarkStart w:name="_Ref520796840" w:id="56"/>
      <w:r w:rsidRPr="00B72496">
        <w:t xml:space="preserve">FLT – TKD </w:t>
      </w:r>
      <w:r w:rsidRPr="00B72496">
        <w:rPr>
          <w:rStyle w:val="IntenseEmphasis"/>
        </w:rPr>
        <w:t xml:space="preserve">(point mutations in D835 or deletions of codon I836) </w:t>
      </w:r>
      <w:bookmarkEnd w:id="56"/>
    </w:p>
    <w:p w:rsidRPr="00B72496" w:rsidR="008E3488" w:rsidP="008E3488" w:rsidRDefault="008E3488" w14:paraId="7B4F28B8" w14:textId="77777777">
      <w:pPr>
        <w:pStyle w:val="A3"/>
      </w:pPr>
      <w:r w:rsidRPr="00B72496">
        <w:t>Positive</w:t>
      </w:r>
    </w:p>
    <w:p w:rsidRPr="00B72496" w:rsidR="008E3488" w:rsidP="008E3488" w:rsidRDefault="008E3488" w14:paraId="26DA0877" w14:textId="77777777">
      <w:pPr>
        <w:pStyle w:val="A3"/>
      </w:pPr>
      <w:r w:rsidRPr="00B72496">
        <w:t>Negative</w:t>
      </w:r>
    </w:p>
    <w:p w:rsidRPr="00B72496" w:rsidR="008E3488" w:rsidP="008E3488" w:rsidRDefault="008E3488" w14:paraId="15838D2F" w14:textId="77777777">
      <w:pPr>
        <w:pStyle w:val="A3"/>
      </w:pPr>
      <w:r w:rsidRPr="00B72496">
        <w:t>Not done</w:t>
      </w:r>
    </w:p>
    <w:p w:rsidRPr="00B72496" w:rsidR="008E3488" w:rsidP="008E3488" w:rsidRDefault="008E3488" w14:paraId="72CBF047" w14:textId="77777777">
      <w:pPr>
        <w:pStyle w:val="Q3"/>
        <w:tabs>
          <w:tab w:val="clear" w:pos="1836"/>
        </w:tabs>
        <w:ind w:hanging="630"/>
      </w:pPr>
      <w:r w:rsidRPr="00B72496">
        <w:t>FLT3 – ITD mutation</w:t>
      </w:r>
    </w:p>
    <w:p w:rsidRPr="00B72496" w:rsidR="008E3488" w:rsidP="008E3488" w:rsidRDefault="008E3488" w14:paraId="14CDDA71" w14:textId="25170EA4">
      <w:pPr>
        <w:pStyle w:val="A3"/>
      </w:pPr>
      <w:r w:rsidRPr="00B72496">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9685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2</w:t>
      </w:r>
      <w:r w:rsidRPr="00B72496">
        <w:rPr>
          <w:rStyle w:val="BookTitle"/>
        </w:rPr>
        <w:fldChar w:fldCharType="end"/>
      </w:r>
    </w:p>
    <w:p w:rsidRPr="00B72496" w:rsidR="008E3488" w:rsidP="008E3488" w:rsidRDefault="008E3488" w14:paraId="3841E443" w14:textId="00996EBE">
      <w:pPr>
        <w:pStyle w:val="A3"/>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9686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4</w:t>
      </w:r>
      <w:r w:rsidRPr="00B72496">
        <w:rPr>
          <w:rStyle w:val="BookTitle"/>
        </w:rPr>
        <w:fldChar w:fldCharType="end"/>
      </w:r>
    </w:p>
    <w:p w:rsidRPr="00B72496" w:rsidR="008E3488" w:rsidP="008E3488" w:rsidRDefault="008E3488" w14:paraId="52DEB58E" w14:textId="193A153D">
      <w:pPr>
        <w:pStyle w:val="A3"/>
      </w:pPr>
      <w:r w:rsidRPr="00B72496">
        <w:t xml:space="preserve">Not done- </w:t>
      </w:r>
      <w:r w:rsidRPr="00B72496">
        <w:rPr>
          <w:rStyle w:val="BookTitle"/>
        </w:rPr>
        <w:t xml:space="preserve">Go to question </w:t>
      </w:r>
      <w:r w:rsidRPr="00B72496">
        <w:rPr>
          <w:rStyle w:val="BookTitle"/>
        </w:rPr>
        <w:fldChar w:fldCharType="begin"/>
      </w:r>
      <w:r w:rsidRPr="00B72496">
        <w:rPr>
          <w:rStyle w:val="BookTitle"/>
        </w:rPr>
        <w:instrText xml:space="preserve"> REF _Ref52079686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4</w:t>
      </w:r>
      <w:r w:rsidRPr="00B72496">
        <w:rPr>
          <w:rStyle w:val="BookTitle"/>
        </w:rPr>
        <w:fldChar w:fldCharType="end"/>
      </w:r>
    </w:p>
    <w:p w:rsidRPr="00B72496" w:rsidR="008E3488" w:rsidP="008E3488" w:rsidRDefault="008E3488" w14:paraId="44E7F2E9" w14:textId="77777777">
      <w:pPr>
        <w:pStyle w:val="Q4"/>
        <w:tabs>
          <w:tab w:val="clear" w:pos="1836"/>
        </w:tabs>
        <w:ind w:hanging="630"/>
      </w:pPr>
      <w:bookmarkStart w:name="_Ref520796858" w:id="57"/>
      <w:r w:rsidRPr="00B72496">
        <w:t>FLT3 – ITD allelic ratio</w:t>
      </w:r>
      <w:bookmarkEnd w:id="57"/>
    </w:p>
    <w:p w:rsidRPr="00B72496" w:rsidR="008E3488" w:rsidP="008E3488" w:rsidRDefault="008E3488" w14:paraId="115EA4D2" w14:textId="644D9110">
      <w:pPr>
        <w:pStyle w:val="A4"/>
        <w:rPr>
          <w:rStyle w:val="BookTitle"/>
        </w:rPr>
      </w:pPr>
      <w:r w:rsidRPr="00B72496">
        <w:t xml:space="preserve">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8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3</w:t>
      </w:r>
      <w:r w:rsidRPr="00B72496">
        <w:rPr>
          <w:rStyle w:val="BookTitle"/>
        </w:rPr>
        <w:fldChar w:fldCharType="end"/>
      </w:r>
    </w:p>
    <w:p w:rsidRPr="00B72496" w:rsidR="008E3488" w:rsidP="008E3488" w:rsidRDefault="008E3488" w14:paraId="76E5CD66" w14:textId="0EC2F83B">
      <w:pPr>
        <w:pStyle w:val="A4"/>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686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4</w:t>
      </w:r>
      <w:r w:rsidRPr="00B72496">
        <w:rPr>
          <w:rStyle w:val="BookTitle"/>
        </w:rPr>
        <w:fldChar w:fldCharType="end"/>
      </w:r>
    </w:p>
    <w:p w:rsidRPr="00B72496" w:rsidR="008E3488" w:rsidP="008E3488" w:rsidRDefault="008E3488" w14:paraId="6905BC56" w14:textId="77777777">
      <w:pPr>
        <w:pStyle w:val="Q5"/>
        <w:tabs>
          <w:tab w:val="clear" w:pos="1836"/>
        </w:tabs>
        <w:ind w:hanging="630"/>
      </w:pPr>
      <w:bookmarkStart w:name="_Ref520796877" w:id="58"/>
      <w:r w:rsidRPr="00B72496">
        <w:t>Specify FLT3 - ITD allelic ratio: __</w:t>
      </w:r>
      <w:proofErr w:type="gramStart"/>
      <w:r w:rsidRPr="00B72496">
        <w:t>_ .</w:t>
      </w:r>
      <w:proofErr w:type="gramEnd"/>
      <w:r w:rsidRPr="00B72496">
        <w:t xml:space="preserve"> ___</w:t>
      </w:r>
      <w:bookmarkEnd w:id="58"/>
    </w:p>
    <w:p w:rsidRPr="00B72496" w:rsidR="008E3488" w:rsidP="008E3488" w:rsidRDefault="008E3488" w14:paraId="1C1719DE" w14:textId="58D6F3F2">
      <w:pPr>
        <w:pStyle w:val="Q3"/>
        <w:tabs>
          <w:tab w:val="clear" w:pos="1836"/>
        </w:tabs>
        <w:ind w:hanging="630"/>
      </w:pPr>
      <w:bookmarkStart w:name="_Ref520796863" w:id="59"/>
      <w:r w:rsidRPr="00B72496">
        <w:t>IDH1</w:t>
      </w:r>
      <w:bookmarkEnd w:id="59"/>
    </w:p>
    <w:p w:rsidRPr="00B72496" w:rsidR="008E3488" w:rsidP="008E3488" w:rsidRDefault="008E3488" w14:paraId="3D481F55" w14:textId="77777777">
      <w:pPr>
        <w:pStyle w:val="A3"/>
      </w:pPr>
      <w:r w:rsidRPr="00B72496">
        <w:t>Positive</w:t>
      </w:r>
    </w:p>
    <w:p w:rsidRPr="00B72496" w:rsidR="008E3488" w:rsidP="008E3488" w:rsidRDefault="008E3488" w14:paraId="12E6D6E0" w14:textId="77777777">
      <w:pPr>
        <w:pStyle w:val="A3"/>
      </w:pPr>
      <w:r w:rsidRPr="00B72496">
        <w:t>Negative</w:t>
      </w:r>
    </w:p>
    <w:p w:rsidRPr="00B72496" w:rsidR="008E3488" w:rsidP="008E3488" w:rsidRDefault="008E3488" w14:paraId="3CCDFE6E" w14:textId="77777777">
      <w:pPr>
        <w:pStyle w:val="A3"/>
      </w:pPr>
      <w:r w:rsidRPr="00B72496">
        <w:t>Not done</w:t>
      </w:r>
    </w:p>
    <w:p w:rsidRPr="00B72496" w:rsidR="008E3488" w:rsidP="008E3488" w:rsidRDefault="008E3488" w14:paraId="45A69E7F" w14:textId="77777777">
      <w:pPr>
        <w:pStyle w:val="Q3"/>
        <w:tabs>
          <w:tab w:val="clear" w:pos="1836"/>
        </w:tabs>
        <w:ind w:hanging="630"/>
      </w:pPr>
      <w:r w:rsidRPr="00B72496">
        <w:t>IDH2</w:t>
      </w:r>
    </w:p>
    <w:p w:rsidRPr="00B72496" w:rsidR="008E3488" w:rsidP="008E3488" w:rsidRDefault="008E3488" w14:paraId="241B547E" w14:textId="77777777">
      <w:pPr>
        <w:pStyle w:val="A3"/>
      </w:pPr>
      <w:r w:rsidRPr="00B72496">
        <w:t>Positive</w:t>
      </w:r>
    </w:p>
    <w:p w:rsidRPr="00B72496" w:rsidR="008E3488" w:rsidP="008E3488" w:rsidRDefault="008E3488" w14:paraId="47851DE5" w14:textId="77777777">
      <w:pPr>
        <w:pStyle w:val="A3"/>
      </w:pPr>
      <w:r w:rsidRPr="00B72496">
        <w:t>Negative</w:t>
      </w:r>
    </w:p>
    <w:p w:rsidRPr="00B72496" w:rsidR="008E3488" w:rsidP="008E3488" w:rsidRDefault="008E3488" w14:paraId="58D8B5E7" w14:textId="77777777">
      <w:pPr>
        <w:pStyle w:val="A3"/>
      </w:pPr>
      <w:r w:rsidRPr="00B72496">
        <w:t>Not done</w:t>
      </w:r>
    </w:p>
    <w:p w:rsidRPr="00B72496" w:rsidR="008E3488" w:rsidP="008E3488" w:rsidRDefault="008E3488" w14:paraId="0CC74559" w14:textId="77777777">
      <w:pPr>
        <w:pStyle w:val="Q3"/>
        <w:tabs>
          <w:tab w:val="clear" w:pos="1836"/>
        </w:tabs>
        <w:ind w:hanging="630"/>
      </w:pPr>
      <w:r w:rsidRPr="00B72496">
        <w:t>KIT</w:t>
      </w:r>
    </w:p>
    <w:p w:rsidRPr="00B72496" w:rsidR="008E3488" w:rsidP="008E3488" w:rsidRDefault="008E3488" w14:paraId="53BC266C" w14:textId="77777777">
      <w:pPr>
        <w:pStyle w:val="A3"/>
      </w:pPr>
      <w:r w:rsidRPr="00B72496">
        <w:t>Positive</w:t>
      </w:r>
    </w:p>
    <w:p w:rsidRPr="00B72496" w:rsidR="008E3488" w:rsidP="008E3488" w:rsidRDefault="008E3488" w14:paraId="741AD4D3" w14:textId="77777777">
      <w:pPr>
        <w:pStyle w:val="A3"/>
      </w:pPr>
      <w:r w:rsidRPr="00B72496">
        <w:t>Negative</w:t>
      </w:r>
    </w:p>
    <w:p w:rsidRPr="00B72496" w:rsidR="008E3488" w:rsidP="008E3488" w:rsidRDefault="008E3488" w14:paraId="44638974" w14:textId="77777777">
      <w:pPr>
        <w:pStyle w:val="A3"/>
      </w:pPr>
      <w:r w:rsidRPr="00B72496">
        <w:t>Not done</w:t>
      </w:r>
    </w:p>
    <w:p w:rsidRPr="00B72496" w:rsidR="008E3488" w:rsidP="008E3488" w:rsidRDefault="008E3488" w14:paraId="399D0913" w14:textId="77777777">
      <w:pPr>
        <w:pStyle w:val="Q3"/>
        <w:tabs>
          <w:tab w:val="clear" w:pos="1836"/>
        </w:tabs>
        <w:ind w:hanging="630"/>
      </w:pPr>
      <w:r w:rsidRPr="00B72496">
        <w:t>NPM1</w:t>
      </w:r>
    </w:p>
    <w:p w:rsidRPr="00B72496" w:rsidR="008E3488" w:rsidP="008E3488" w:rsidRDefault="008E3488" w14:paraId="5871E0E3" w14:textId="77777777">
      <w:pPr>
        <w:pStyle w:val="A3"/>
      </w:pPr>
      <w:r w:rsidRPr="00B72496">
        <w:t>Positive</w:t>
      </w:r>
    </w:p>
    <w:p w:rsidRPr="00B72496" w:rsidR="008E3488" w:rsidP="008E3488" w:rsidRDefault="008E3488" w14:paraId="23CD4D24" w14:textId="77777777">
      <w:pPr>
        <w:pStyle w:val="A3"/>
      </w:pPr>
      <w:r w:rsidRPr="00B72496">
        <w:t>Negative</w:t>
      </w:r>
    </w:p>
    <w:p w:rsidRPr="00B72496" w:rsidR="008E3488" w:rsidP="008E3488" w:rsidRDefault="008E3488" w14:paraId="16152E67" w14:textId="77777777">
      <w:pPr>
        <w:pStyle w:val="A3"/>
      </w:pPr>
      <w:r w:rsidRPr="00B72496">
        <w:t>Not done</w:t>
      </w:r>
    </w:p>
    <w:p w:rsidRPr="00B72496" w:rsidR="008E3488" w:rsidP="008E3488" w:rsidRDefault="008E3488" w14:paraId="45A1F478" w14:textId="77777777">
      <w:pPr>
        <w:pStyle w:val="Q3"/>
        <w:tabs>
          <w:tab w:val="clear" w:pos="1836"/>
        </w:tabs>
        <w:ind w:hanging="630"/>
      </w:pPr>
      <w:bookmarkStart w:name="_Ref520743472" w:id="60"/>
      <w:proofErr w:type="gramStart"/>
      <w:r w:rsidRPr="00B72496">
        <w:t>Other</w:t>
      </w:r>
      <w:proofErr w:type="gramEnd"/>
      <w:r w:rsidRPr="00B72496">
        <w:t xml:space="preserve"> molecular marker</w:t>
      </w:r>
      <w:bookmarkEnd w:id="60"/>
    </w:p>
    <w:p w:rsidRPr="00B72496" w:rsidR="008E3488" w:rsidP="008E3488" w:rsidRDefault="008E3488" w14:paraId="712C6B45" w14:textId="68B9B052">
      <w:pPr>
        <w:pStyle w:val="A3"/>
      </w:pPr>
      <w:r w:rsidRPr="00B72496">
        <w:lastRenderedPageBreak/>
        <w:t xml:space="preserve">Positive- </w:t>
      </w:r>
      <w:r w:rsidRPr="00B72496">
        <w:rPr>
          <w:rStyle w:val="BookTitle"/>
        </w:rPr>
        <w:t xml:space="preserve">Go to question </w:t>
      </w:r>
      <w:r w:rsidRPr="00B72496">
        <w:rPr>
          <w:rStyle w:val="BookTitle"/>
        </w:rPr>
        <w:fldChar w:fldCharType="begin"/>
      </w:r>
      <w:r w:rsidRPr="00B72496">
        <w:rPr>
          <w:rStyle w:val="BookTitle"/>
        </w:rPr>
        <w:instrText xml:space="preserve"> REF _Ref52074347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9</w:t>
      </w:r>
      <w:r w:rsidRPr="00B72496">
        <w:rPr>
          <w:rStyle w:val="BookTitle"/>
        </w:rPr>
        <w:fldChar w:fldCharType="end"/>
      </w:r>
      <w:r w:rsidRPr="00B72496">
        <w:t xml:space="preserve"> </w:t>
      </w:r>
    </w:p>
    <w:p w:rsidRPr="00B72496" w:rsidR="008E3488" w:rsidP="008E3488" w:rsidRDefault="008E3488" w14:paraId="501C2170" w14:textId="36AE1F2B">
      <w:pPr>
        <w:pStyle w:val="A3"/>
      </w:pPr>
      <w:r w:rsidRPr="00B72496">
        <w:t xml:space="preserve">Negative- </w:t>
      </w:r>
      <w:r w:rsidRPr="00B72496">
        <w:rPr>
          <w:rStyle w:val="BookTitle"/>
        </w:rPr>
        <w:t xml:space="preserve">Go to question </w:t>
      </w:r>
      <w:r w:rsidRPr="00B72496">
        <w:rPr>
          <w:rStyle w:val="BookTitle"/>
        </w:rPr>
        <w:fldChar w:fldCharType="begin"/>
      </w:r>
      <w:r w:rsidRPr="00B72496">
        <w:rPr>
          <w:rStyle w:val="BookTitle"/>
        </w:rPr>
        <w:instrText xml:space="preserve"> REF _Ref52074347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89</w:t>
      </w:r>
      <w:r w:rsidRPr="00B72496">
        <w:rPr>
          <w:rStyle w:val="BookTitle"/>
        </w:rPr>
        <w:fldChar w:fldCharType="end"/>
      </w:r>
    </w:p>
    <w:p w:rsidRPr="00B72496" w:rsidR="008E3488" w:rsidP="008E3488" w:rsidRDefault="008E3488" w14:paraId="623BAAC4" w14:textId="50EE853E">
      <w:pPr>
        <w:pStyle w:val="A3"/>
      </w:pPr>
      <w:r w:rsidRPr="00B72496">
        <w:t xml:space="preserve">Not done- </w:t>
      </w:r>
      <w:r w:rsidRPr="00B72496">
        <w:rPr>
          <w:rStyle w:val="BookTitle"/>
        </w:rPr>
        <w:t xml:space="preserve">Go to question </w:t>
      </w:r>
      <w:r w:rsidRPr="00B72496">
        <w:rPr>
          <w:rStyle w:val="BookTitle"/>
        </w:rPr>
        <w:fldChar w:fldCharType="begin"/>
      </w:r>
      <w:r w:rsidRPr="00B72496">
        <w:rPr>
          <w:rStyle w:val="BookTitle"/>
        </w:rPr>
        <w:instrText xml:space="preserve"> REF _Ref52079682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0</w:t>
      </w:r>
      <w:r w:rsidRPr="00B72496">
        <w:rPr>
          <w:rStyle w:val="BookTitle"/>
        </w:rPr>
        <w:fldChar w:fldCharType="end"/>
      </w:r>
      <w:r w:rsidRPr="00B72496">
        <w:t xml:space="preserve"> </w:t>
      </w:r>
    </w:p>
    <w:p w:rsidRPr="00B72496" w:rsidR="008E3488" w:rsidP="008E3488" w:rsidRDefault="008E3488" w14:paraId="2612FC51" w14:textId="77777777">
      <w:pPr>
        <w:pStyle w:val="Q4"/>
        <w:tabs>
          <w:tab w:val="clear" w:pos="1836"/>
        </w:tabs>
        <w:ind w:hanging="630"/>
      </w:pPr>
      <w:bookmarkStart w:name="_Ref520743478" w:id="61"/>
      <w:r w:rsidRPr="00B72496">
        <w:t xml:space="preserve">Specify </w:t>
      </w:r>
      <w:proofErr w:type="gramStart"/>
      <w:r w:rsidRPr="00B72496">
        <w:t>other</w:t>
      </w:r>
      <w:proofErr w:type="gramEnd"/>
      <w:r w:rsidRPr="00B72496">
        <w:t xml:space="preserve"> molecular marker: _________________________________</w:t>
      </w:r>
      <w:bookmarkEnd w:id="61"/>
    </w:p>
    <w:p w:rsidRPr="00B72496" w:rsidR="008E3488" w:rsidP="00B47046" w:rsidRDefault="008E3488" w14:paraId="41668478" w14:textId="1C84A4F9">
      <w:pPr>
        <w:pStyle w:val="In3"/>
        <w:ind w:hanging="990"/>
      </w:pPr>
      <w:r w:rsidRPr="00B72496">
        <w:t xml:space="preserve">Copy and complete questions </w:t>
      </w:r>
      <w:r w:rsidRPr="00B72496">
        <w:fldChar w:fldCharType="begin"/>
      </w:r>
      <w:r w:rsidRPr="00B72496">
        <w:instrText xml:space="preserve"> REF _Ref520743472 \r \h </w:instrText>
      </w:r>
      <w:r w:rsidR="00B72496">
        <w:instrText xml:space="preserve"> \* MERGEFORMAT </w:instrText>
      </w:r>
      <w:r w:rsidRPr="00B72496">
        <w:fldChar w:fldCharType="separate"/>
      </w:r>
      <w:r w:rsidRPr="00B72496" w:rsidR="003C17BE">
        <w:t>88</w:t>
      </w:r>
      <w:r w:rsidRPr="00B72496">
        <w:fldChar w:fldCharType="end"/>
      </w:r>
      <w:r w:rsidRPr="00B72496">
        <w:t>-</w:t>
      </w:r>
      <w:r w:rsidRPr="00B72496">
        <w:fldChar w:fldCharType="begin"/>
      </w:r>
      <w:r w:rsidRPr="00B72496">
        <w:instrText xml:space="preserve"> REF _Ref520743478 \r \h </w:instrText>
      </w:r>
      <w:r w:rsidR="00B72496">
        <w:instrText xml:space="preserve"> \* MERGEFORMAT </w:instrText>
      </w:r>
      <w:r w:rsidRPr="00B72496">
        <w:fldChar w:fldCharType="separate"/>
      </w:r>
      <w:r w:rsidRPr="00B72496" w:rsidR="003C17BE">
        <w:t>89</w:t>
      </w:r>
      <w:r w:rsidRPr="00B72496">
        <w:fldChar w:fldCharType="end"/>
      </w:r>
      <w:r w:rsidRPr="00B72496">
        <w:t xml:space="preserve"> to report multiple other molecular markers</w:t>
      </w:r>
    </w:p>
    <w:p w:rsidRPr="00B72496" w:rsidR="008E3488" w:rsidP="008E3488" w:rsidRDefault="008E3488" w14:paraId="14F4CFA8" w14:textId="77777777">
      <w:pPr>
        <w:tabs>
          <w:tab w:val="clear" w:pos="1584"/>
          <w:tab w:val="clear" w:pos="10080"/>
          <w:tab w:val="left" w:pos="3060"/>
          <w:tab w:val="left" w:pos="4140"/>
        </w:tabs>
        <w:spacing w:before="120"/>
        <w:ind w:left="0" w:firstLine="0"/>
      </w:pPr>
    </w:p>
    <w:p w:rsidRPr="00B72496" w:rsidR="008E3488" w:rsidP="008E3488" w:rsidRDefault="008E3488" w14:paraId="0ECF0E44" w14:textId="77777777">
      <w:pPr>
        <w:pStyle w:val="In2"/>
      </w:pPr>
      <w:r w:rsidRPr="00B72496">
        <w:t>CNS Leukemia</w:t>
      </w:r>
    </w:p>
    <w:p w:rsidRPr="00B72496" w:rsidR="008E3488" w:rsidP="008E3488" w:rsidRDefault="008E3488" w14:paraId="3862FCF4" w14:textId="77777777">
      <w:pPr>
        <w:pStyle w:val="Q2"/>
        <w:tabs>
          <w:tab w:val="clear" w:pos="1836"/>
        </w:tabs>
        <w:ind w:left="1170" w:hanging="630"/>
      </w:pPr>
      <w:bookmarkStart w:name="_Ref520796821" w:id="62"/>
      <w:r w:rsidRPr="00B72496">
        <w:t>Did the recipient have central nervous system leukemia at any time prior to the start of the preparative regimen / infusion?</w:t>
      </w:r>
      <w:bookmarkEnd w:id="62"/>
    </w:p>
    <w:p w:rsidRPr="00B72496" w:rsidR="008E3488" w:rsidP="008E3488" w:rsidRDefault="008E3488" w14:paraId="488EE399" w14:textId="77777777">
      <w:pPr>
        <w:pStyle w:val="A2"/>
      </w:pPr>
      <w:r w:rsidRPr="00B72496">
        <w:t>Yes</w:t>
      </w:r>
    </w:p>
    <w:p w:rsidRPr="00B72496" w:rsidR="008E3488" w:rsidP="008E3488" w:rsidRDefault="008E3488" w14:paraId="2CBE3EF2" w14:textId="77777777">
      <w:pPr>
        <w:pStyle w:val="A2"/>
      </w:pPr>
      <w:r w:rsidRPr="00B72496">
        <w:t>No</w:t>
      </w:r>
    </w:p>
    <w:p w:rsidRPr="00B72496" w:rsidR="008E3488" w:rsidP="008E3488" w:rsidRDefault="008E3488" w14:paraId="1981A601" w14:textId="77777777">
      <w:pPr>
        <w:pStyle w:val="A2"/>
      </w:pPr>
      <w:r w:rsidRPr="00B72496">
        <w:t>Unknown</w:t>
      </w:r>
    </w:p>
    <w:p w:rsidRPr="00B72496" w:rsidR="008E3488" w:rsidP="008E3488" w:rsidRDefault="008E3488" w14:paraId="1DCA30E8" w14:textId="77777777">
      <w:pPr>
        <w:pStyle w:val="In2"/>
      </w:pPr>
      <w:r w:rsidRPr="00B72496">
        <w:t>Status at transplantation / infusion:</w:t>
      </w:r>
    </w:p>
    <w:p w:rsidRPr="00B72496" w:rsidR="008E3488" w:rsidP="008E3488" w:rsidRDefault="008E3488" w14:paraId="70C30520" w14:textId="77777777">
      <w:pPr>
        <w:pStyle w:val="Q2"/>
        <w:tabs>
          <w:tab w:val="clear" w:pos="1836"/>
        </w:tabs>
        <w:ind w:left="1170" w:hanging="630"/>
      </w:pPr>
      <w:r w:rsidRPr="00B72496">
        <w:t xml:space="preserve">What was the disease status? </w:t>
      </w:r>
      <w:r w:rsidRPr="00B72496">
        <w:rPr>
          <w:rStyle w:val="IntenseEmphasis"/>
        </w:rPr>
        <w:t>(based on hematological test results)</w:t>
      </w:r>
    </w:p>
    <w:p w:rsidRPr="00B72496" w:rsidR="008E3488" w:rsidP="008E3488" w:rsidRDefault="008E3488" w14:paraId="04A89C75" w14:textId="27B9AAF7">
      <w:pPr>
        <w:pStyle w:val="A2"/>
      </w:pPr>
      <w:r w:rsidRPr="00B72496">
        <w:t xml:space="preserve">Primary induction failure –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r w:rsidRPr="00B72496">
        <w:t xml:space="preserve"> </w:t>
      </w:r>
    </w:p>
    <w:p w:rsidRPr="00B72496" w:rsidR="008E3488" w:rsidP="008E3488" w:rsidRDefault="008E3488" w14:paraId="5386E37C" w14:textId="18E09CA6">
      <w:pPr>
        <w:pStyle w:val="A2"/>
      </w:pPr>
      <w:r w:rsidRPr="00B72496">
        <w:t xml:space="preserve">1st complete remission </w:t>
      </w:r>
      <w:r w:rsidRPr="00B72496">
        <w:rPr>
          <w:rStyle w:val="IntenseEmphasis"/>
        </w:rPr>
        <w:t xml:space="preserve">(no previous bone marrow or extramedullary relapse) (include </w:t>
      </w:r>
      <w:proofErr w:type="spellStart"/>
      <w:r w:rsidRPr="00B72496">
        <w:rPr>
          <w:rStyle w:val="IntenseEmphasis"/>
        </w:rPr>
        <w:t>CRi</w:t>
      </w:r>
      <w:proofErr w:type="spellEnd"/>
      <w:r w:rsidRPr="00B72496">
        <w:rPr>
          <w:rStyle w:val="IntenseEmphasis"/>
        </w:rPr>
        <w:t>)</w:t>
      </w:r>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10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2</w:t>
      </w:r>
      <w:r w:rsidRPr="00B72496">
        <w:rPr>
          <w:rStyle w:val="BookTitle"/>
        </w:rPr>
        <w:fldChar w:fldCharType="end"/>
      </w:r>
    </w:p>
    <w:p w:rsidRPr="00B72496" w:rsidR="008E3488" w:rsidP="008E3488" w:rsidRDefault="008E3488" w14:paraId="78D1E19D" w14:textId="7BE65AC0">
      <w:pPr>
        <w:pStyle w:val="A2"/>
      </w:pPr>
      <w:r w:rsidRPr="00B72496">
        <w:t xml:space="preserve">2nd complete </w:t>
      </w:r>
      <w:proofErr w:type="gramStart"/>
      <w:r w:rsidRPr="00B72496">
        <w:t>remission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10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2</w:t>
      </w:r>
      <w:r w:rsidRPr="00B72496">
        <w:rPr>
          <w:rStyle w:val="BookTitle"/>
        </w:rPr>
        <w:fldChar w:fldCharType="end"/>
      </w:r>
    </w:p>
    <w:p w:rsidRPr="00B72496" w:rsidR="008E3488" w:rsidP="008E3488" w:rsidRDefault="008E3488" w14:paraId="26C92E83" w14:textId="4F347EC5">
      <w:pPr>
        <w:pStyle w:val="A2"/>
      </w:pPr>
      <w:r w:rsidRPr="00B72496">
        <w:t xml:space="preserve">≥ 3rd complete </w:t>
      </w:r>
      <w:proofErr w:type="gramStart"/>
      <w:r w:rsidRPr="00B72496">
        <w:t>remission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10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2</w:t>
      </w:r>
      <w:r w:rsidRPr="00B72496">
        <w:rPr>
          <w:rStyle w:val="BookTitle"/>
        </w:rPr>
        <w:fldChar w:fldCharType="end"/>
      </w:r>
    </w:p>
    <w:p w:rsidRPr="00B72496" w:rsidR="008E3488" w:rsidP="008E3488" w:rsidRDefault="008E3488" w14:paraId="0F0A0F6A" w14:textId="2BF031B2">
      <w:pPr>
        <w:pStyle w:val="A2"/>
      </w:pPr>
      <w:r w:rsidRPr="00B72496">
        <w:t xml:space="preserve">1st relapse – </w:t>
      </w:r>
      <w:r w:rsidRPr="00B72496">
        <w:rPr>
          <w:rStyle w:val="BookTitle"/>
        </w:rPr>
        <w:t xml:space="preserve">Go to question </w:t>
      </w:r>
      <w:r w:rsidRPr="00B72496">
        <w:rPr>
          <w:rStyle w:val="BookTitle"/>
        </w:rPr>
        <w:fldChar w:fldCharType="begin"/>
      </w:r>
      <w:r w:rsidRPr="00B72496">
        <w:rPr>
          <w:rStyle w:val="BookTitle"/>
        </w:rPr>
        <w:instrText xml:space="preserve"> REF _Ref52079712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4</w:t>
      </w:r>
      <w:r w:rsidRPr="00B72496">
        <w:rPr>
          <w:rStyle w:val="BookTitle"/>
        </w:rPr>
        <w:fldChar w:fldCharType="end"/>
      </w:r>
    </w:p>
    <w:p w:rsidRPr="00B72496" w:rsidR="008E3488" w:rsidP="008E3488" w:rsidRDefault="008E3488" w14:paraId="0FFE155A" w14:textId="38AF433F">
      <w:pPr>
        <w:pStyle w:val="A2"/>
      </w:pPr>
      <w:r w:rsidRPr="00B72496">
        <w:t xml:space="preserve">2nd </w:t>
      </w:r>
      <w:proofErr w:type="gramStart"/>
      <w:r w:rsidRPr="00B72496">
        <w:t>relaps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12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4</w:t>
      </w:r>
      <w:r w:rsidRPr="00B72496">
        <w:rPr>
          <w:rStyle w:val="BookTitle"/>
        </w:rPr>
        <w:fldChar w:fldCharType="end"/>
      </w:r>
    </w:p>
    <w:p w:rsidRPr="00B72496" w:rsidR="008E3488" w:rsidP="008E3488" w:rsidRDefault="008E3488" w14:paraId="2185C7E2" w14:textId="36B3899A">
      <w:pPr>
        <w:pStyle w:val="A2"/>
      </w:pPr>
      <w:r w:rsidRPr="00B72496">
        <w:t xml:space="preserve">≥ 3rd relapse – </w:t>
      </w:r>
      <w:r w:rsidRPr="00B72496">
        <w:rPr>
          <w:rStyle w:val="BookTitle"/>
        </w:rPr>
        <w:t xml:space="preserve">Go to question </w:t>
      </w:r>
      <w:r w:rsidRPr="00B72496">
        <w:rPr>
          <w:rStyle w:val="BookTitle"/>
        </w:rPr>
        <w:fldChar w:fldCharType="begin"/>
      </w:r>
      <w:r w:rsidRPr="00B72496">
        <w:rPr>
          <w:rStyle w:val="BookTitle"/>
        </w:rPr>
        <w:instrText xml:space="preserve"> REF _Ref52079712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4</w:t>
      </w:r>
      <w:r w:rsidRPr="00B72496">
        <w:rPr>
          <w:rStyle w:val="BookTitle"/>
        </w:rPr>
        <w:fldChar w:fldCharType="end"/>
      </w:r>
    </w:p>
    <w:p w:rsidRPr="00B72496" w:rsidR="008E3488" w:rsidP="008E3488" w:rsidRDefault="008E3488" w14:paraId="2451E6B2" w14:textId="20B297E3">
      <w:pPr>
        <w:pStyle w:val="A2"/>
      </w:pPr>
      <w:r w:rsidRPr="00B72496">
        <w:t xml:space="preserve">No </w:t>
      </w:r>
      <w:proofErr w:type="gramStart"/>
      <w:r w:rsidRPr="00B72496">
        <w:t>treatment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p>
    <w:p w:rsidRPr="00B72496" w:rsidR="008E3488" w:rsidP="008E3488" w:rsidRDefault="008E3488" w14:paraId="750BF9FA" w14:textId="77777777">
      <w:pPr>
        <w:pStyle w:val="Q3"/>
        <w:tabs>
          <w:tab w:val="clear" w:pos="1836"/>
        </w:tabs>
        <w:ind w:hanging="630"/>
        <w:rPr>
          <w:rStyle w:val="IntenseEmphasis"/>
        </w:rPr>
      </w:pPr>
      <w:bookmarkStart w:name="_Ref520797105" w:id="63"/>
      <w:r w:rsidRPr="00B72496">
        <w:t xml:space="preserve">How many cycles of induction therapy were required to achieve 1st complete remission? </w:t>
      </w:r>
      <w:r w:rsidRPr="00B72496">
        <w:rPr>
          <w:rStyle w:val="IntenseEmphasis"/>
        </w:rPr>
        <w:t xml:space="preserve">(includes </w:t>
      </w:r>
      <w:proofErr w:type="spellStart"/>
      <w:r w:rsidRPr="00B72496">
        <w:rPr>
          <w:rStyle w:val="IntenseEmphasis"/>
        </w:rPr>
        <w:t>CRi</w:t>
      </w:r>
      <w:proofErr w:type="spellEnd"/>
      <w:r w:rsidRPr="00B72496">
        <w:rPr>
          <w:rStyle w:val="IntenseEmphasis"/>
        </w:rPr>
        <w:t>)</w:t>
      </w:r>
      <w:bookmarkEnd w:id="63"/>
    </w:p>
    <w:p w:rsidRPr="00B72496" w:rsidR="008E3488" w:rsidP="008E3488" w:rsidRDefault="008E3488" w14:paraId="6781D850" w14:textId="77777777">
      <w:pPr>
        <w:pStyle w:val="A3"/>
      </w:pPr>
      <w:r w:rsidRPr="00B72496">
        <w:t xml:space="preserve">1 </w:t>
      </w:r>
    </w:p>
    <w:p w:rsidRPr="00B72496" w:rsidR="008E3488" w:rsidP="008E3488" w:rsidRDefault="008E3488" w14:paraId="7B5475DC" w14:textId="77777777">
      <w:pPr>
        <w:pStyle w:val="A3"/>
      </w:pPr>
      <w:r w:rsidRPr="00B72496">
        <w:t xml:space="preserve">2 </w:t>
      </w:r>
    </w:p>
    <w:p w:rsidRPr="00B72496" w:rsidR="008E3488" w:rsidP="008E3488" w:rsidRDefault="008E3488" w14:paraId="723A8256" w14:textId="77777777">
      <w:pPr>
        <w:pStyle w:val="A3"/>
      </w:pPr>
      <w:r w:rsidRPr="00B72496">
        <w:t xml:space="preserve">≥ 3 </w:t>
      </w:r>
    </w:p>
    <w:p w:rsidRPr="00B72496" w:rsidR="008E3488" w:rsidP="008E3488" w:rsidRDefault="008E3488" w14:paraId="49A7228A" w14:textId="77777777">
      <w:pPr>
        <w:pStyle w:val="Q3"/>
        <w:tabs>
          <w:tab w:val="clear" w:pos="1836"/>
        </w:tabs>
        <w:ind w:hanging="630"/>
      </w:pPr>
      <w:bookmarkStart w:name="_Ref520797146" w:id="64"/>
      <w:r w:rsidRPr="00B72496">
        <w:t>Was the recipient in remission by flow cytometry?</w:t>
      </w:r>
      <w:bookmarkEnd w:id="64"/>
    </w:p>
    <w:p w:rsidRPr="00B72496" w:rsidR="008E3488" w:rsidP="008E3488" w:rsidRDefault="008E3488" w14:paraId="2BE4E75E" w14:textId="7E79A91E">
      <w:pPr>
        <w:pStyle w:val="A3"/>
      </w:pPr>
      <w:proofErr w:type="gramStart"/>
      <w:r w:rsidRPr="00B72496">
        <w:t>Yes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p>
    <w:p w:rsidRPr="00B72496" w:rsidR="008E3488" w:rsidP="008E3488" w:rsidRDefault="008E3488" w14:paraId="078CD5D2" w14:textId="1C59D2F2">
      <w:pPr>
        <w:pStyle w:val="A3"/>
      </w:pPr>
      <w:proofErr w:type="gramStart"/>
      <w:r w:rsidRPr="00B72496">
        <w:t>No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p>
    <w:p w:rsidRPr="00B72496" w:rsidR="008E3488" w:rsidP="008E3488" w:rsidRDefault="008E3488" w14:paraId="40F39681" w14:textId="3CFE48E2">
      <w:pPr>
        <w:pStyle w:val="A3"/>
      </w:pPr>
      <w:proofErr w:type="gramStart"/>
      <w:r w:rsidRPr="00B72496">
        <w:t>Unknown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p>
    <w:p w:rsidRPr="00B72496" w:rsidR="008E3488" w:rsidP="008E3488" w:rsidRDefault="008E3488" w14:paraId="5BE1BC10" w14:textId="023EDE12">
      <w:pPr>
        <w:pStyle w:val="A3"/>
      </w:pPr>
      <w:r w:rsidRPr="00B72496">
        <w:lastRenderedPageBreak/>
        <w:t xml:space="preserve">Not </w:t>
      </w:r>
      <w:proofErr w:type="gramStart"/>
      <w:r w:rsidRPr="00B72496">
        <w:t>applicabl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0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5</w:t>
      </w:r>
      <w:r w:rsidRPr="00B72496">
        <w:rPr>
          <w:rStyle w:val="BookTitle"/>
        </w:rPr>
        <w:fldChar w:fldCharType="end"/>
      </w:r>
    </w:p>
    <w:p w:rsidRPr="00B72496" w:rsidR="008E3488" w:rsidP="008E3488" w:rsidRDefault="008E3488" w14:paraId="7DF88C8C" w14:textId="77777777">
      <w:pPr>
        <w:pStyle w:val="Q3"/>
        <w:tabs>
          <w:tab w:val="clear" w:pos="1836"/>
        </w:tabs>
        <w:ind w:hanging="630"/>
      </w:pPr>
      <w:bookmarkStart w:name="_Ref520797124" w:id="65"/>
      <w:r w:rsidRPr="00B72496">
        <w:t>Date of most recent relapse:  ___ ___ ___ ___ — ___ ___ — ___ ___</w:t>
      </w:r>
      <w:bookmarkEnd w:id="65"/>
      <w:r w:rsidRPr="00B72496">
        <w:t xml:space="preserve">  </w:t>
      </w:r>
    </w:p>
    <w:p w:rsidRPr="00B72496" w:rsidR="008E3488" w:rsidP="008E3488" w:rsidRDefault="008E3488" w14:paraId="4334D5CA" w14:textId="77777777">
      <w:pPr>
        <w:pStyle w:val="YYYYMMDD"/>
      </w:pPr>
      <w:r w:rsidRPr="00B72496">
        <w:tab/>
        <w:t>YYYY</w:t>
      </w:r>
      <w:r w:rsidRPr="00B72496">
        <w:tab/>
        <w:t>MM</w:t>
      </w:r>
      <w:r w:rsidRPr="00B72496">
        <w:tab/>
        <w:t>DD</w:t>
      </w:r>
    </w:p>
    <w:p w:rsidRPr="00B72496" w:rsidR="008E3488" w:rsidP="008E3488" w:rsidRDefault="008E3488" w14:paraId="5CFA74D5" w14:textId="77777777">
      <w:pPr>
        <w:pStyle w:val="Q2"/>
        <w:tabs>
          <w:tab w:val="clear" w:pos="1836"/>
        </w:tabs>
        <w:ind w:left="1170" w:hanging="630"/>
      </w:pPr>
      <w:bookmarkStart w:name="_Ref520797099" w:id="66"/>
      <w:r w:rsidRPr="00B72496">
        <w:t>Date assessed:  ___ ___ ___ ___ — ___ ___ — ___ __</w:t>
      </w:r>
      <w:proofErr w:type="gramStart"/>
      <w:r w:rsidRPr="00B72496">
        <w:t>_  -</w:t>
      </w:r>
      <w:proofErr w:type="gramEnd"/>
      <w:r w:rsidRPr="00B72496">
        <w:t xml:space="preserve"> </w:t>
      </w:r>
      <w:r w:rsidRPr="00B72496">
        <w:rPr>
          <w:rStyle w:val="BookTitle"/>
        </w:rPr>
        <w:t>Go to signature line</w:t>
      </w:r>
      <w:bookmarkEnd w:id="66"/>
    </w:p>
    <w:p w:rsidRPr="00B72496" w:rsidR="008E3488" w:rsidP="008E3488" w:rsidRDefault="008E3488" w14:paraId="0F60F00A" w14:textId="77777777">
      <w:pPr>
        <w:pStyle w:val="YYYYMMDD"/>
        <w:tabs>
          <w:tab w:val="clear" w:pos="4950"/>
          <w:tab w:val="clear" w:pos="6300"/>
          <w:tab w:val="clear" w:pos="7200"/>
          <w:tab w:val="center" w:pos="3060"/>
          <w:tab w:val="center" w:pos="4590"/>
          <w:tab w:val="center" w:pos="5490"/>
        </w:tabs>
        <w:rPr>
          <w:sz w:val="16"/>
          <w:szCs w:val="16"/>
        </w:rPr>
      </w:pPr>
      <w:r w:rsidRPr="00B72496">
        <w:tab/>
        <w:t xml:space="preserve">YYYY </w:t>
      </w:r>
      <w:r w:rsidRPr="00B72496">
        <w:tab/>
        <w:t>MM</w:t>
      </w:r>
      <w:r w:rsidRPr="00B72496">
        <w:rPr>
          <w:sz w:val="16"/>
          <w:szCs w:val="16"/>
        </w:rPr>
        <w:t xml:space="preserve"> </w:t>
      </w:r>
      <w:r w:rsidRPr="00B72496">
        <w:rPr>
          <w:sz w:val="16"/>
          <w:szCs w:val="16"/>
        </w:rPr>
        <w:tab/>
        <w:t>DD</w:t>
      </w:r>
    </w:p>
    <w:p w:rsidRPr="00B72496" w:rsidR="008E3488" w:rsidP="008E3488" w:rsidRDefault="008E3488" w14:paraId="14E56F40" w14:textId="77777777">
      <w:pPr>
        <w:pStyle w:val="sectionhead"/>
      </w:pPr>
      <w:r w:rsidRPr="00B72496">
        <w:t>Acute</w:t>
      </w:r>
      <w:r w:rsidRPr="00B72496">
        <w:rPr>
          <w:lang w:eastAsia="en-US"/>
        </w:rPr>
        <w:t xml:space="preserve"> Lymphoblastic Leukemia (ALL)</w:t>
      </w:r>
    </w:p>
    <w:p w:rsidRPr="00B72496" w:rsidR="008E3488" w:rsidP="008E3488" w:rsidRDefault="008E3488" w14:paraId="40E9A5E5" w14:textId="77777777">
      <w:pPr>
        <w:pStyle w:val="Q2"/>
        <w:tabs>
          <w:tab w:val="clear" w:pos="1836"/>
        </w:tabs>
        <w:ind w:left="1170" w:hanging="630"/>
      </w:pPr>
      <w:bookmarkStart w:name="_Ref520729508" w:id="67"/>
      <w:r w:rsidRPr="00B72496">
        <w:t>Specify ALL classification</w:t>
      </w:r>
      <w:bookmarkEnd w:id="67"/>
    </w:p>
    <w:p w:rsidRPr="00B72496" w:rsidR="008E3488" w:rsidP="00B47046" w:rsidRDefault="008E3488" w14:paraId="5E8E0C25" w14:textId="77777777">
      <w:pPr>
        <w:pStyle w:val="In2"/>
        <w:ind w:firstLine="450"/>
      </w:pPr>
      <w:r w:rsidRPr="00B72496">
        <w:t>B-lymphoblastic leukemia / lymphoma</w:t>
      </w:r>
    </w:p>
    <w:p w:rsidRPr="00B72496" w:rsidR="008E3488" w:rsidP="008E3488" w:rsidRDefault="008E3488" w14:paraId="0A74CC00" w14:textId="77777777">
      <w:pPr>
        <w:pStyle w:val="A2"/>
      </w:pPr>
      <w:r w:rsidRPr="00B72496">
        <w:t>B-lymphoblastic leukemia / lymphoma, NOS (B-cell ALL, NOS) (191)</w:t>
      </w:r>
    </w:p>
    <w:p w:rsidRPr="00B72496" w:rsidR="008E3488" w:rsidP="008E3488" w:rsidRDefault="008E3488" w14:paraId="3DC2C656" w14:textId="77777777">
      <w:pPr>
        <w:pStyle w:val="A2"/>
      </w:pPr>
      <w:r w:rsidRPr="00B72496">
        <w:t>B-lymphoblastic leukemia / lymphoma with t(9;</w:t>
      </w:r>
      <w:proofErr w:type="gramStart"/>
      <w:r w:rsidRPr="00B72496">
        <w:t>22)(</w:t>
      </w:r>
      <w:proofErr w:type="gramEnd"/>
      <w:r w:rsidRPr="00B72496">
        <w:t>q34.1;q11.2); BCR-ABL1 (192)</w:t>
      </w:r>
    </w:p>
    <w:p w:rsidRPr="00B72496" w:rsidR="008E3488" w:rsidP="008E3488" w:rsidRDefault="008E3488" w14:paraId="743F9CC4" w14:textId="77777777">
      <w:pPr>
        <w:pStyle w:val="A2"/>
      </w:pPr>
      <w:r w:rsidRPr="00B72496">
        <w:t>B-lymphoblastic leukemia / lymphoma with t(v;11q23.3); KMT2A rearranged (193)</w:t>
      </w:r>
    </w:p>
    <w:p w:rsidRPr="00B72496" w:rsidR="008E3488" w:rsidP="008E3488" w:rsidRDefault="008E3488" w14:paraId="476E0F00" w14:textId="77777777">
      <w:pPr>
        <w:pStyle w:val="A2"/>
      </w:pPr>
      <w:r w:rsidRPr="00B72496">
        <w:t>B-lymphoblastic leukemia / lymphoma with t(1;</w:t>
      </w:r>
      <w:proofErr w:type="gramStart"/>
      <w:r w:rsidRPr="00B72496">
        <w:t>19)(</w:t>
      </w:r>
      <w:proofErr w:type="gramEnd"/>
      <w:r w:rsidRPr="00B72496">
        <w:t>q23;p13.3); TCF3-PBX1 (194)</w:t>
      </w:r>
    </w:p>
    <w:p w:rsidRPr="00B72496" w:rsidR="008E3488" w:rsidP="008E3488" w:rsidRDefault="008E3488" w14:paraId="64426052" w14:textId="77777777">
      <w:pPr>
        <w:pStyle w:val="A2"/>
      </w:pPr>
      <w:r w:rsidRPr="00B72496">
        <w:t xml:space="preserve">B-lymphoblastic leukemia / lymphoma with </w:t>
      </w:r>
      <w:proofErr w:type="gramStart"/>
      <w:r w:rsidRPr="00B72496">
        <w:t>t(</w:t>
      </w:r>
      <w:proofErr w:type="gramEnd"/>
      <w:r w:rsidRPr="00B72496">
        <w:t>12;21) (p13.2;q22.1); ETV6-RUNX1 (195)</w:t>
      </w:r>
    </w:p>
    <w:p w:rsidRPr="00B72496" w:rsidR="008E3488" w:rsidP="008E3488" w:rsidRDefault="008E3488" w14:paraId="61760427" w14:textId="77777777">
      <w:pPr>
        <w:pStyle w:val="A2"/>
      </w:pPr>
      <w:r w:rsidRPr="00B72496">
        <w:t xml:space="preserve">B-lymphoblastic leukemia / lymphoma with </w:t>
      </w:r>
      <w:proofErr w:type="gramStart"/>
      <w:r w:rsidRPr="00B72496">
        <w:t>t(</w:t>
      </w:r>
      <w:proofErr w:type="gramEnd"/>
      <w:r w:rsidRPr="00B72496">
        <w:t>5;14) (q31.1;q32.3); IL3-IGH (81)</w:t>
      </w:r>
    </w:p>
    <w:p w:rsidRPr="00B72496" w:rsidR="008E3488" w:rsidP="008E3488" w:rsidRDefault="008E3488" w14:paraId="078A2842" w14:textId="77777777">
      <w:pPr>
        <w:pStyle w:val="A2"/>
      </w:pPr>
      <w:r w:rsidRPr="00B72496">
        <w:t xml:space="preserve">B-lymphoblastic leukemia / lymphoma with </w:t>
      </w:r>
      <w:proofErr w:type="spellStart"/>
      <w:r w:rsidRPr="00B72496">
        <w:t>Hyperdiploidy</w:t>
      </w:r>
      <w:proofErr w:type="spellEnd"/>
      <w:r w:rsidRPr="00B72496">
        <w:t xml:space="preserve"> (51-65 chromosomes) (82)</w:t>
      </w:r>
    </w:p>
    <w:p w:rsidRPr="00B72496" w:rsidR="008E3488" w:rsidP="008E3488" w:rsidRDefault="008E3488" w14:paraId="5A372884" w14:textId="77777777">
      <w:pPr>
        <w:pStyle w:val="A2"/>
      </w:pPr>
      <w:r w:rsidRPr="00B72496">
        <w:t xml:space="preserve">B-lymphoblastic leukemia / lymphoma with Hypodiploidy (&lt;46 </w:t>
      </w:r>
      <w:proofErr w:type="gramStart"/>
      <w:r w:rsidRPr="00B72496">
        <w:t>chromosomes)  (</w:t>
      </w:r>
      <w:proofErr w:type="gramEnd"/>
      <w:r w:rsidRPr="00B72496">
        <w:t>83)</w:t>
      </w:r>
    </w:p>
    <w:p w:rsidRPr="00B72496" w:rsidR="008E3488" w:rsidP="008E3488" w:rsidRDefault="008E3488" w14:paraId="111A472B" w14:textId="77777777">
      <w:pPr>
        <w:pStyle w:val="A2"/>
      </w:pPr>
      <w:r w:rsidRPr="00B72496">
        <w:t>B-lymphoblastic leukemia / lymphoma, BCR-ABL1-like (provisional entity) (94)</w:t>
      </w:r>
    </w:p>
    <w:p w:rsidRPr="00B72496" w:rsidR="008E3488" w:rsidP="008E3488" w:rsidRDefault="008E3488" w14:paraId="3828EFB9" w14:textId="77777777">
      <w:pPr>
        <w:pStyle w:val="A2"/>
      </w:pPr>
      <w:r w:rsidRPr="00B72496">
        <w:t>B-lymphoblastic leukemia / lymphoma, with iAMP21 (95)</w:t>
      </w:r>
    </w:p>
    <w:p w:rsidRPr="00B72496" w:rsidR="008E3488" w:rsidP="00B47046" w:rsidRDefault="008E3488" w14:paraId="15816167" w14:textId="77777777">
      <w:pPr>
        <w:pStyle w:val="In2"/>
        <w:ind w:firstLine="450"/>
      </w:pPr>
      <w:r w:rsidRPr="00B72496">
        <w:t xml:space="preserve">T-cell lymphoblastic leukemia / lymphoma  </w:t>
      </w:r>
    </w:p>
    <w:p w:rsidRPr="00B72496" w:rsidR="008E3488" w:rsidP="008E3488" w:rsidRDefault="008E3488" w14:paraId="1F82740D" w14:textId="77777777">
      <w:pPr>
        <w:pStyle w:val="A2"/>
      </w:pPr>
      <w:r w:rsidRPr="00B72496">
        <w:t>T-cell lymphoblastic leukemia / lymphoma (Precursor T-cell ALL) (196)</w:t>
      </w:r>
    </w:p>
    <w:p w:rsidRPr="00B72496" w:rsidR="008E3488" w:rsidP="008E3488" w:rsidRDefault="008E3488" w14:paraId="6AAAE313" w14:textId="77777777">
      <w:pPr>
        <w:pStyle w:val="A2"/>
      </w:pPr>
      <w:r w:rsidRPr="00B72496">
        <w:t>Early T-cell precursor lymphoblastic leukemia (96)</w:t>
      </w:r>
    </w:p>
    <w:p w:rsidRPr="00B72496" w:rsidR="008E3488" w:rsidP="008E3488" w:rsidRDefault="008E3488" w14:paraId="38D62D44" w14:textId="77777777">
      <w:pPr>
        <w:pStyle w:val="A2"/>
        <w:numPr>
          <w:ilvl w:val="0"/>
          <w:numId w:val="0"/>
        </w:numPr>
        <w:ind w:left="1440" w:hanging="450"/>
        <w:rPr>
          <w:b/>
          <w:color w:val="365F91"/>
        </w:rPr>
      </w:pPr>
    </w:p>
    <w:p w:rsidRPr="00B72496" w:rsidR="008E3488" w:rsidP="00B47046" w:rsidRDefault="008E3488" w14:paraId="0B93499F" w14:textId="77777777">
      <w:pPr>
        <w:pStyle w:val="A2"/>
        <w:numPr>
          <w:ilvl w:val="0"/>
          <w:numId w:val="0"/>
        </w:numPr>
        <w:ind w:left="1440" w:hanging="450"/>
        <w:rPr>
          <w:b/>
          <w:color w:val="365F91"/>
        </w:rPr>
      </w:pPr>
      <w:r w:rsidRPr="00B72496">
        <w:rPr>
          <w:b/>
          <w:color w:val="365F91"/>
        </w:rPr>
        <w:t>NK cell lymphoblastic leukemia / lymphoma</w:t>
      </w:r>
    </w:p>
    <w:p w:rsidRPr="00B72496" w:rsidR="008E3488" w:rsidP="008E3488" w:rsidRDefault="008E3488" w14:paraId="2C7C09EB" w14:textId="77777777">
      <w:pPr>
        <w:pStyle w:val="A2"/>
      </w:pPr>
      <w:r w:rsidRPr="00B72496">
        <w:t>Natural killer (NK)- cell lymphoblastic leukemia / lymphoma (97)</w:t>
      </w:r>
    </w:p>
    <w:p w:rsidRPr="00B72496" w:rsidR="008E3488" w:rsidP="008E3488" w:rsidRDefault="008E3488" w14:paraId="2D9535D8" w14:textId="77777777">
      <w:pPr>
        <w:pStyle w:val="Q2"/>
        <w:tabs>
          <w:tab w:val="clear" w:pos="1836"/>
        </w:tabs>
        <w:ind w:left="1170" w:hanging="630"/>
      </w:pPr>
      <w:r w:rsidRPr="00B72496">
        <w:t>Did the recipient have a predisposing condition?</w:t>
      </w:r>
    </w:p>
    <w:p w:rsidRPr="00B72496" w:rsidR="008E3488" w:rsidP="008E3488" w:rsidRDefault="008E3488" w14:paraId="503F5F28" w14:textId="40DA1575">
      <w:pPr>
        <w:pStyle w:val="A2"/>
        <w:rPr>
          <w:rStyle w:val="BookTitle"/>
        </w:rPr>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722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8</w:t>
      </w:r>
      <w:r w:rsidRPr="00B72496">
        <w:rPr>
          <w:rStyle w:val="BookTitle"/>
        </w:rPr>
        <w:fldChar w:fldCharType="end"/>
      </w:r>
    </w:p>
    <w:p w:rsidRPr="00B72496" w:rsidR="008E3488" w:rsidP="008E3488" w:rsidRDefault="008E3488" w14:paraId="2A326A82" w14:textId="0975F6D6">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p>
    <w:p w:rsidRPr="00B72496" w:rsidR="008E3488" w:rsidP="008E3488" w:rsidRDefault="008E3488" w14:paraId="6B2CC30F" w14:textId="0D8B253F">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p>
    <w:p w:rsidRPr="00B72496" w:rsidR="008E3488" w:rsidP="008E3488" w:rsidRDefault="008E3488" w14:paraId="2F43FB61" w14:textId="77777777">
      <w:pPr>
        <w:pStyle w:val="Q3"/>
        <w:tabs>
          <w:tab w:val="clear" w:pos="1836"/>
        </w:tabs>
        <w:ind w:hanging="630"/>
      </w:pPr>
      <w:bookmarkStart w:name="_Ref520797225" w:id="68"/>
      <w:r w:rsidRPr="00B72496">
        <w:t>Specify condition</w:t>
      </w:r>
      <w:bookmarkEnd w:id="68"/>
    </w:p>
    <w:p w:rsidRPr="00B72496" w:rsidR="008E3488" w:rsidP="008E3488" w:rsidRDefault="008E3488" w14:paraId="5E0F857D" w14:textId="2E208986">
      <w:pPr>
        <w:pStyle w:val="A3"/>
      </w:pPr>
      <w:r w:rsidRPr="00B72496">
        <w:t xml:space="preserve">Aplastic anemia -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r w:rsidRPr="00B72496">
        <w:rPr>
          <w:rStyle w:val="BookTitle"/>
        </w:rPr>
        <w:t xml:space="preserve"> </w:t>
      </w:r>
      <w:r w:rsidRPr="00B72496">
        <w:rPr>
          <w:rStyle w:val="In1Char"/>
        </w:rPr>
        <w:t>Also complete CIBMTR Form 2028 — APL</w:t>
      </w:r>
      <w:r w:rsidRPr="00B72496">
        <w:t xml:space="preserve">  </w:t>
      </w:r>
    </w:p>
    <w:p w:rsidRPr="00B72496" w:rsidR="008E3488" w:rsidP="008E3488" w:rsidRDefault="008E3488" w14:paraId="1480F0AB" w14:textId="3148B6E4">
      <w:pPr>
        <w:pStyle w:val="A3"/>
      </w:pPr>
      <w:r w:rsidRPr="00B72496">
        <w:t xml:space="preserve">Bloom </w:t>
      </w:r>
      <w:proofErr w:type="gramStart"/>
      <w:r w:rsidRPr="00B72496">
        <w:t>syndrom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p>
    <w:p w:rsidRPr="00B72496" w:rsidR="008E3488" w:rsidP="008E3488" w:rsidRDefault="008E3488" w14:paraId="319D84F2" w14:textId="4D9D212B">
      <w:pPr>
        <w:pStyle w:val="A3"/>
      </w:pPr>
      <w:r w:rsidRPr="00B72496">
        <w:t xml:space="preserve">Down syndrome -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p>
    <w:p w:rsidRPr="00B72496" w:rsidR="008E3488" w:rsidP="008E3488" w:rsidRDefault="008E3488" w14:paraId="030213EE" w14:textId="200E4E62">
      <w:pPr>
        <w:pStyle w:val="A3"/>
      </w:pPr>
      <w:r w:rsidRPr="00B72496">
        <w:lastRenderedPageBreak/>
        <w:t xml:space="preserve">Fanconi anemia - </w:t>
      </w:r>
      <w:r w:rsidRPr="00B72496">
        <w:rPr>
          <w:rStyle w:val="BookTitle"/>
        </w:rPr>
        <w:t xml:space="preserve">Go to question </w:t>
      </w:r>
      <w:r w:rsidRPr="00B72496">
        <w:rPr>
          <w:rStyle w:val="BookTitle"/>
        </w:rPr>
        <w:fldChar w:fldCharType="begin"/>
      </w:r>
      <w:r w:rsidRPr="00B72496">
        <w:rPr>
          <w:rStyle w:val="BookTitle"/>
        </w:rPr>
        <w:instrText xml:space="preserve"> REF _Ref52079723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0</w:t>
      </w:r>
      <w:r w:rsidRPr="00B72496">
        <w:rPr>
          <w:rStyle w:val="BookTitle"/>
        </w:rPr>
        <w:fldChar w:fldCharType="end"/>
      </w:r>
      <w:r w:rsidRPr="00B72496">
        <w:rPr>
          <w:rStyle w:val="BookTitle"/>
        </w:rPr>
        <w:t xml:space="preserve"> </w:t>
      </w:r>
      <w:r w:rsidRPr="00B72496">
        <w:rPr>
          <w:rStyle w:val="In1Char"/>
        </w:rPr>
        <w:t>Also complete CIBMTR Form 2029 — FAN</w:t>
      </w:r>
      <w:r w:rsidRPr="00B72496">
        <w:t xml:space="preserve"> </w:t>
      </w:r>
    </w:p>
    <w:p w:rsidRPr="00B72496" w:rsidR="008E3488" w:rsidP="008E3488" w:rsidRDefault="008E3488" w14:paraId="01C3470A" w14:textId="5FE1BE52">
      <w:pPr>
        <w:pStyle w:val="A3"/>
        <w:rPr>
          <w:rStyle w:val="BookTitle"/>
        </w:rPr>
      </w:pPr>
      <w:r w:rsidRPr="00B72496">
        <w:t xml:space="preserve">Other </w:t>
      </w:r>
      <w:proofErr w:type="gramStart"/>
      <w:r w:rsidRPr="00B72496">
        <w:t>condition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9760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99</w:t>
      </w:r>
      <w:r w:rsidRPr="00B72496">
        <w:rPr>
          <w:rStyle w:val="BookTitle"/>
        </w:rPr>
        <w:fldChar w:fldCharType="end"/>
      </w:r>
    </w:p>
    <w:p w:rsidRPr="00B72496" w:rsidR="008E3488" w:rsidP="008E3488" w:rsidRDefault="008E3488" w14:paraId="3B88F93E" w14:textId="77777777">
      <w:pPr>
        <w:pStyle w:val="Q4"/>
        <w:tabs>
          <w:tab w:val="clear" w:pos="1836"/>
        </w:tabs>
        <w:ind w:hanging="630"/>
      </w:pPr>
      <w:bookmarkStart w:name="_Ref520797600" w:id="69"/>
      <w:r w:rsidRPr="00B72496">
        <w:t>Specify other condition:</w:t>
      </w:r>
      <w:bookmarkEnd w:id="69"/>
      <w:r w:rsidRPr="00B72496">
        <w:tab/>
        <w:t>_________________________________________</w:t>
      </w:r>
    </w:p>
    <w:p w:rsidRPr="00B72496" w:rsidR="008E3488" w:rsidP="008E3488" w:rsidRDefault="008E3488" w14:paraId="10CE8940" w14:textId="7CFA4EE3">
      <w:pPr>
        <w:pStyle w:val="Q2"/>
        <w:tabs>
          <w:tab w:val="clear" w:pos="1836"/>
        </w:tabs>
        <w:ind w:left="1170" w:hanging="630"/>
      </w:pPr>
      <w:bookmarkStart w:name="_Ref520797231" w:id="70"/>
      <w:r w:rsidRPr="00B72496">
        <w:t xml:space="preserve">Were tyrosine kinase inhibitors given for therapy at any time prior to the start of the preparative regimen / infusion? </w:t>
      </w:r>
      <w:r w:rsidRPr="00B72496">
        <w:rPr>
          <w:rStyle w:val="IntenseEmphasis"/>
        </w:rPr>
        <w:t xml:space="preserve">(e.g. imatinib mesylate, </w:t>
      </w:r>
      <w:proofErr w:type="spellStart"/>
      <w:r w:rsidRPr="00B72496">
        <w:rPr>
          <w:rStyle w:val="IntenseEmphasis"/>
        </w:rPr>
        <w:t>dasatinib</w:t>
      </w:r>
      <w:proofErr w:type="spellEnd"/>
      <w:r w:rsidRPr="00B72496">
        <w:rPr>
          <w:rStyle w:val="IntenseEmphasis"/>
        </w:rPr>
        <w:t>, etc.)</w:t>
      </w:r>
      <w:bookmarkEnd w:id="70"/>
    </w:p>
    <w:p w:rsidRPr="00B72496" w:rsidR="008E3488" w:rsidP="008E3488" w:rsidRDefault="008E3488" w14:paraId="5E742441" w14:textId="77777777">
      <w:pPr>
        <w:pStyle w:val="A2"/>
      </w:pPr>
      <w:r w:rsidRPr="00B72496">
        <w:t>Yes</w:t>
      </w:r>
    </w:p>
    <w:p w:rsidRPr="00B72496" w:rsidR="008E3488" w:rsidP="008E3488" w:rsidRDefault="008E3488" w14:paraId="289FC0CF" w14:textId="77777777">
      <w:pPr>
        <w:pStyle w:val="A2"/>
      </w:pPr>
      <w:r w:rsidRPr="00B72496">
        <w:t>No</w:t>
      </w:r>
    </w:p>
    <w:p w:rsidRPr="00B72496" w:rsidR="008E3488" w:rsidP="008E3488" w:rsidRDefault="008E3488" w14:paraId="13B48DF5" w14:textId="77777777">
      <w:pPr>
        <w:pStyle w:val="In2"/>
      </w:pPr>
      <w:r w:rsidRPr="00B72496">
        <w:t>Laboratory studies at diagnosis</w:t>
      </w:r>
    </w:p>
    <w:p w:rsidRPr="00B72496" w:rsidR="008E3488" w:rsidP="008E3488" w:rsidRDefault="008E3488" w14:paraId="10B6B1CB" w14:textId="77777777">
      <w:pPr>
        <w:pStyle w:val="Q2"/>
        <w:tabs>
          <w:tab w:val="clear" w:pos="1836"/>
        </w:tabs>
        <w:ind w:left="1170" w:hanging="630"/>
      </w:pPr>
      <w:proofErr w:type="gramStart"/>
      <w:r w:rsidRPr="00B72496">
        <w:t>Were</w:t>
      </w:r>
      <w:proofErr w:type="gramEnd"/>
      <w:r w:rsidRPr="00B72496">
        <w:t xml:space="preserve"> cytogenetics tested (karyotyping or FISH)? </w:t>
      </w:r>
      <w:r w:rsidRPr="00B72496">
        <w:rPr>
          <w:rStyle w:val="IntenseEmphasis"/>
        </w:rPr>
        <w:t>(at diagnosis)</w:t>
      </w:r>
    </w:p>
    <w:p w:rsidRPr="00B72496" w:rsidR="008E3488" w:rsidP="008E3488" w:rsidRDefault="008E3488" w14:paraId="4BCF7EA7" w14:textId="724F3CE2">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9765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2</w:t>
      </w:r>
      <w:r w:rsidRPr="00B72496">
        <w:rPr>
          <w:rStyle w:val="BookTitle"/>
        </w:rPr>
        <w:fldChar w:fldCharType="end"/>
      </w:r>
    </w:p>
    <w:p w:rsidRPr="00B72496" w:rsidR="008E3488" w:rsidP="008E3488" w:rsidRDefault="008E3488" w14:paraId="723AB890" w14:textId="64DF95EC">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9766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5</w:t>
      </w:r>
      <w:r w:rsidRPr="00B72496">
        <w:rPr>
          <w:rStyle w:val="BookTitle"/>
        </w:rPr>
        <w:fldChar w:fldCharType="end"/>
      </w:r>
    </w:p>
    <w:p w:rsidRPr="00B72496" w:rsidR="008E3488" w:rsidP="008E3488" w:rsidRDefault="008E3488" w14:paraId="51C75BBB" w14:textId="70876742">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9766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5</w:t>
      </w:r>
      <w:r w:rsidRPr="00B72496">
        <w:rPr>
          <w:rStyle w:val="BookTitle"/>
        </w:rPr>
        <w:fldChar w:fldCharType="end"/>
      </w:r>
    </w:p>
    <w:p w:rsidRPr="00B72496" w:rsidR="008E3488" w:rsidP="008E3488" w:rsidRDefault="008E3488" w14:paraId="6816F2AB" w14:textId="77777777">
      <w:pPr>
        <w:pStyle w:val="Q3"/>
        <w:tabs>
          <w:tab w:val="clear" w:pos="1836"/>
        </w:tabs>
        <w:ind w:hanging="630"/>
      </w:pPr>
      <w:bookmarkStart w:name="_Ref520797656" w:id="71"/>
      <w:proofErr w:type="gramStart"/>
      <w:r w:rsidRPr="00B72496">
        <w:t>Were</w:t>
      </w:r>
      <w:proofErr w:type="gramEnd"/>
      <w:r w:rsidRPr="00B72496">
        <w:t xml:space="preserve"> cytogenetics tested via FISH? </w:t>
      </w:r>
      <w:r w:rsidRPr="00B72496">
        <w:rPr>
          <w:rStyle w:val="IntenseEmphasis"/>
        </w:rPr>
        <w:t>(at diagnosis)</w:t>
      </w:r>
      <w:bookmarkEnd w:id="71"/>
    </w:p>
    <w:p w:rsidRPr="00B72496" w:rsidR="008E3488" w:rsidP="008E3488" w:rsidRDefault="008E3488" w14:paraId="53686CE0" w14:textId="159137BB">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35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3</w:t>
      </w:r>
      <w:r w:rsidRPr="00B72496">
        <w:rPr>
          <w:rStyle w:val="BookTitle"/>
        </w:rPr>
        <w:fldChar w:fldCharType="end"/>
      </w:r>
    </w:p>
    <w:p w:rsidRPr="00B72496" w:rsidR="008E3488" w:rsidP="008E3488" w:rsidRDefault="008E3488" w14:paraId="6825B6A6" w14:textId="7F13B202">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35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8</w:t>
      </w:r>
      <w:r w:rsidRPr="00B72496">
        <w:rPr>
          <w:rStyle w:val="BookTitle"/>
        </w:rPr>
        <w:fldChar w:fldCharType="end"/>
      </w:r>
    </w:p>
    <w:p w:rsidRPr="00B72496" w:rsidR="008E3488" w:rsidP="008E3488" w:rsidRDefault="008E3488" w14:paraId="09DCE004" w14:textId="77777777">
      <w:pPr>
        <w:pStyle w:val="Q4"/>
        <w:tabs>
          <w:tab w:val="clear" w:pos="1836"/>
        </w:tabs>
        <w:ind w:hanging="630"/>
      </w:pPr>
      <w:bookmarkStart w:name="_Ref520897353" w:id="72"/>
      <w:r w:rsidRPr="00B72496">
        <w:t xml:space="preserve">Results of tests </w:t>
      </w:r>
      <w:r w:rsidRPr="00B72496">
        <w:rPr>
          <w:rStyle w:val="IntenseEmphasis"/>
        </w:rPr>
        <w:t>(at diagnosis)</w:t>
      </w:r>
      <w:bookmarkEnd w:id="72"/>
    </w:p>
    <w:p w:rsidRPr="00B72496" w:rsidR="008E3488" w:rsidP="008E3488" w:rsidRDefault="008E3488" w14:paraId="798AA788" w14:textId="31A0F5F5">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89736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4</w:t>
      </w:r>
      <w:r w:rsidRPr="00B72496">
        <w:rPr>
          <w:rStyle w:val="BookTitle"/>
        </w:rPr>
        <w:fldChar w:fldCharType="end"/>
      </w:r>
    </w:p>
    <w:p w:rsidRPr="00B72496" w:rsidR="008E3488" w:rsidP="008E3488" w:rsidRDefault="008E3488" w14:paraId="574A0171" w14:textId="07087BF8">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35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8</w:t>
      </w:r>
      <w:r w:rsidRPr="00B72496">
        <w:rPr>
          <w:rStyle w:val="BookTitle"/>
        </w:rPr>
        <w:fldChar w:fldCharType="end"/>
      </w:r>
    </w:p>
    <w:p w:rsidRPr="00B72496" w:rsidR="008E3488" w:rsidP="008E3488" w:rsidRDefault="008E3488" w14:paraId="4D2641C3" w14:textId="77777777">
      <w:pPr>
        <w:pStyle w:val="In3"/>
      </w:pPr>
      <w:r w:rsidRPr="00B72496">
        <w:t>Specify cytogenetic abnormalities identified at diagnosis</w:t>
      </w:r>
    </w:p>
    <w:p w:rsidRPr="00B72496" w:rsidR="008E3488" w:rsidP="008E3488" w:rsidRDefault="008E3488" w14:paraId="4FB5BD64" w14:textId="77777777">
      <w:pPr>
        <w:pStyle w:val="Q5"/>
        <w:tabs>
          <w:tab w:val="clear" w:pos="1836"/>
        </w:tabs>
        <w:ind w:hanging="630"/>
      </w:pPr>
      <w:bookmarkStart w:name="_Ref520897360" w:id="73"/>
      <w:r w:rsidRPr="00B72496">
        <w:rPr>
          <w:color w:val="263238"/>
          <w:sz w:val="20"/>
          <w:szCs w:val="20"/>
        </w:rPr>
        <w:t xml:space="preserve">International System for Human Cytogenetic Nomenclature (ISCN) compatible string: </w:t>
      </w:r>
      <w:r w:rsidRPr="00B72496">
        <w:t>____________________________</w:t>
      </w:r>
    </w:p>
    <w:p w:rsidRPr="00B72496" w:rsidR="008E3488" w:rsidP="008E3488" w:rsidRDefault="008E3488" w14:paraId="0A2F8038" w14:textId="6140EFA1">
      <w:pPr>
        <w:pStyle w:val="Q5"/>
        <w:tabs>
          <w:tab w:val="clear" w:pos="1836"/>
        </w:tabs>
        <w:ind w:hanging="630"/>
      </w:pPr>
      <w:r w:rsidRPr="00B72496">
        <w:t>Specify number of distinct cytogenetic abnormalities</w:t>
      </w:r>
      <w:bookmarkEnd w:id="73"/>
    </w:p>
    <w:p w:rsidRPr="00B72496" w:rsidR="008E3488" w:rsidP="008E3488" w:rsidRDefault="008E3488" w14:paraId="5B56A47B" w14:textId="77777777">
      <w:pPr>
        <w:pStyle w:val="A5"/>
      </w:pPr>
      <w:r w:rsidRPr="00B72496">
        <w:t xml:space="preserve">One (1) </w:t>
      </w:r>
    </w:p>
    <w:p w:rsidRPr="00B72496" w:rsidR="008E3488" w:rsidP="008E3488" w:rsidRDefault="008E3488" w14:paraId="25F0EF1B" w14:textId="77777777">
      <w:pPr>
        <w:pStyle w:val="A5"/>
      </w:pPr>
      <w:r w:rsidRPr="00B72496">
        <w:t>Two (2)</w:t>
      </w:r>
    </w:p>
    <w:p w:rsidRPr="00B72496" w:rsidR="008E3488" w:rsidP="008E3488" w:rsidRDefault="008E3488" w14:paraId="2711B248" w14:textId="77777777">
      <w:pPr>
        <w:pStyle w:val="A5"/>
      </w:pPr>
      <w:r w:rsidRPr="00B72496">
        <w:t>Three (3)</w:t>
      </w:r>
    </w:p>
    <w:p w:rsidRPr="00B72496" w:rsidR="008E3488" w:rsidP="008E3488" w:rsidRDefault="008E3488" w14:paraId="6CF134F8" w14:textId="77777777">
      <w:pPr>
        <w:pStyle w:val="A5"/>
      </w:pPr>
      <w:r w:rsidRPr="00B72496">
        <w:t>Four or more (4 or more)</w:t>
      </w:r>
    </w:p>
    <w:p w:rsidRPr="00B72496" w:rsidR="008E3488" w:rsidP="008E3488" w:rsidRDefault="008E3488" w14:paraId="7C89EC80"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5242E59B" w14:textId="77777777">
      <w:pPr>
        <w:pStyle w:val="A5"/>
      </w:pPr>
      <w:r w:rsidRPr="00B72496">
        <w:t xml:space="preserve">–7  </w:t>
      </w:r>
    </w:p>
    <w:p w:rsidRPr="00B72496" w:rsidR="008E3488" w:rsidP="008E3488" w:rsidRDefault="008E3488" w14:paraId="6B6F55EE" w14:textId="77777777">
      <w:pPr>
        <w:pStyle w:val="A5"/>
      </w:pPr>
      <w:r w:rsidRPr="00B72496">
        <w:t xml:space="preserve">+4  </w:t>
      </w:r>
    </w:p>
    <w:p w:rsidRPr="00B72496" w:rsidR="008E3488" w:rsidP="008E3488" w:rsidRDefault="008E3488" w14:paraId="29407782" w14:textId="77777777">
      <w:pPr>
        <w:pStyle w:val="A5"/>
      </w:pPr>
      <w:r w:rsidRPr="00B72496">
        <w:t>+8</w:t>
      </w:r>
    </w:p>
    <w:p w:rsidRPr="00B72496" w:rsidR="008E3488" w:rsidP="008E3488" w:rsidRDefault="008E3488" w14:paraId="29358D5F" w14:textId="77777777">
      <w:pPr>
        <w:pStyle w:val="A5"/>
      </w:pPr>
      <w:r w:rsidRPr="00B72496">
        <w:t>+17</w:t>
      </w:r>
    </w:p>
    <w:p w:rsidRPr="00B72496" w:rsidR="008E3488" w:rsidP="008E3488" w:rsidRDefault="008E3488" w14:paraId="067D3282" w14:textId="77777777">
      <w:pPr>
        <w:pStyle w:val="A5"/>
      </w:pPr>
      <w:r w:rsidRPr="00B72496">
        <w:lastRenderedPageBreak/>
        <w:t xml:space="preserve">+21  </w:t>
      </w:r>
    </w:p>
    <w:p w:rsidRPr="00B72496" w:rsidR="008E3488" w:rsidP="008E3488" w:rsidRDefault="008E3488" w14:paraId="0C075329" w14:textId="77777777">
      <w:pPr>
        <w:pStyle w:val="A5"/>
      </w:pPr>
      <w:proofErr w:type="gramStart"/>
      <w:r w:rsidRPr="00B72496">
        <w:t>t(</w:t>
      </w:r>
      <w:proofErr w:type="gramEnd"/>
      <w:r w:rsidRPr="00B72496">
        <w:t>1;19)</w:t>
      </w:r>
    </w:p>
    <w:p w:rsidRPr="00B72496" w:rsidR="008E3488" w:rsidP="008E3488" w:rsidRDefault="008E3488" w14:paraId="100E0CA3" w14:textId="77777777">
      <w:pPr>
        <w:pStyle w:val="A5"/>
      </w:pPr>
      <w:proofErr w:type="gramStart"/>
      <w:r w:rsidRPr="00B72496">
        <w:t>t(</w:t>
      </w:r>
      <w:proofErr w:type="gramEnd"/>
      <w:r w:rsidRPr="00B72496">
        <w:t>2;8)</w:t>
      </w:r>
    </w:p>
    <w:p w:rsidRPr="00B72496" w:rsidR="008E3488" w:rsidP="008E3488" w:rsidRDefault="008E3488" w14:paraId="06077A4C" w14:textId="77777777">
      <w:pPr>
        <w:pStyle w:val="A5"/>
      </w:pPr>
      <w:proofErr w:type="gramStart"/>
      <w:r w:rsidRPr="00B72496">
        <w:t>t(</w:t>
      </w:r>
      <w:proofErr w:type="gramEnd"/>
      <w:r w:rsidRPr="00B72496">
        <w:t>4;11)</w:t>
      </w:r>
    </w:p>
    <w:p w:rsidRPr="00B72496" w:rsidR="008E3488" w:rsidP="008E3488" w:rsidRDefault="008E3488" w14:paraId="67EB681C" w14:textId="77777777">
      <w:pPr>
        <w:pStyle w:val="A5"/>
      </w:pPr>
      <w:proofErr w:type="gramStart"/>
      <w:r w:rsidRPr="00B72496">
        <w:t>t(</w:t>
      </w:r>
      <w:proofErr w:type="gramEnd"/>
      <w:r w:rsidRPr="00B72496">
        <w:t>5;14)</w:t>
      </w:r>
    </w:p>
    <w:p w:rsidRPr="00B72496" w:rsidR="008E3488" w:rsidP="008E3488" w:rsidRDefault="008E3488" w14:paraId="4D05E458" w14:textId="77777777">
      <w:pPr>
        <w:pStyle w:val="A5"/>
      </w:pPr>
      <w:proofErr w:type="gramStart"/>
      <w:r w:rsidRPr="00B72496">
        <w:t>t(</w:t>
      </w:r>
      <w:proofErr w:type="gramEnd"/>
      <w:r w:rsidRPr="00B72496">
        <w:t>8;14)</w:t>
      </w:r>
    </w:p>
    <w:p w:rsidRPr="00B72496" w:rsidR="008E3488" w:rsidP="008E3488" w:rsidRDefault="008E3488" w14:paraId="7615EC91" w14:textId="77777777">
      <w:pPr>
        <w:pStyle w:val="A5"/>
      </w:pPr>
      <w:proofErr w:type="gramStart"/>
      <w:r w:rsidRPr="00B72496">
        <w:t>t(</w:t>
      </w:r>
      <w:proofErr w:type="gramEnd"/>
      <w:r w:rsidRPr="00B72496">
        <w:t>8;22)</w:t>
      </w:r>
    </w:p>
    <w:p w:rsidRPr="00B72496" w:rsidR="008E3488" w:rsidP="008E3488" w:rsidRDefault="008E3488" w14:paraId="42216665" w14:textId="77777777">
      <w:pPr>
        <w:pStyle w:val="A5"/>
      </w:pPr>
      <w:proofErr w:type="gramStart"/>
      <w:r w:rsidRPr="00B72496">
        <w:t>t(</w:t>
      </w:r>
      <w:proofErr w:type="gramEnd"/>
      <w:r w:rsidRPr="00B72496">
        <w:t>9;22)</w:t>
      </w:r>
    </w:p>
    <w:p w:rsidRPr="00B72496" w:rsidR="008E3488" w:rsidP="008E3488" w:rsidRDefault="008E3488" w14:paraId="166203F1" w14:textId="77777777">
      <w:pPr>
        <w:pStyle w:val="A5"/>
      </w:pPr>
      <w:proofErr w:type="gramStart"/>
      <w:r w:rsidRPr="00B72496">
        <w:t>t(</w:t>
      </w:r>
      <w:proofErr w:type="gramEnd"/>
      <w:r w:rsidRPr="00B72496">
        <w:t>10;14)</w:t>
      </w:r>
    </w:p>
    <w:p w:rsidRPr="00B72496" w:rsidR="008E3488" w:rsidP="008E3488" w:rsidRDefault="008E3488" w14:paraId="493DE075" w14:textId="77777777">
      <w:pPr>
        <w:pStyle w:val="A5"/>
      </w:pPr>
      <w:proofErr w:type="gramStart"/>
      <w:r w:rsidRPr="00B72496">
        <w:t>t(</w:t>
      </w:r>
      <w:proofErr w:type="gramEnd"/>
      <w:r w:rsidRPr="00B72496">
        <w:t>11;14)</w:t>
      </w:r>
    </w:p>
    <w:p w:rsidRPr="00B72496" w:rsidR="008E3488" w:rsidP="008E3488" w:rsidRDefault="008E3488" w14:paraId="65D8D346" w14:textId="77777777">
      <w:pPr>
        <w:pStyle w:val="A5"/>
      </w:pPr>
      <w:proofErr w:type="gramStart"/>
      <w:r w:rsidRPr="00B72496">
        <w:t>t(</w:t>
      </w:r>
      <w:proofErr w:type="gramEnd"/>
      <w:r w:rsidRPr="00B72496">
        <w:t>12;21)</w:t>
      </w:r>
    </w:p>
    <w:p w:rsidRPr="00B72496" w:rsidR="008E3488" w:rsidP="008E3488" w:rsidRDefault="008E3488" w14:paraId="4A2E1E6A" w14:textId="77777777">
      <w:pPr>
        <w:pStyle w:val="A5"/>
      </w:pPr>
      <w:r w:rsidRPr="00B72496">
        <w:t>del(6q) / 6q–</w:t>
      </w:r>
    </w:p>
    <w:p w:rsidRPr="00B72496" w:rsidR="008E3488" w:rsidP="008E3488" w:rsidRDefault="008E3488" w14:paraId="66519741" w14:textId="77777777">
      <w:pPr>
        <w:pStyle w:val="A5"/>
      </w:pPr>
      <w:r w:rsidRPr="00B72496">
        <w:t>del(9p) / 9p–</w:t>
      </w:r>
    </w:p>
    <w:p w:rsidRPr="00B72496" w:rsidR="008E3488" w:rsidP="008E3488" w:rsidRDefault="008E3488" w14:paraId="63249524" w14:textId="77777777">
      <w:pPr>
        <w:pStyle w:val="A5"/>
      </w:pPr>
      <w:r w:rsidRPr="00B72496">
        <w:t>del(12p) / 12p–</w:t>
      </w:r>
    </w:p>
    <w:p w:rsidRPr="00B72496" w:rsidR="008E3488" w:rsidP="008E3488" w:rsidRDefault="008E3488" w14:paraId="0D7A81F0" w14:textId="77777777">
      <w:pPr>
        <w:pStyle w:val="A5"/>
      </w:pPr>
      <w:r w:rsidRPr="00B72496">
        <w:t>add(14q)</w:t>
      </w:r>
    </w:p>
    <w:p w:rsidRPr="00B72496" w:rsidR="008E3488" w:rsidP="008E3488" w:rsidRDefault="008E3488" w14:paraId="2FD79155" w14:textId="77777777">
      <w:pPr>
        <w:pStyle w:val="A5"/>
      </w:pPr>
      <w:r w:rsidRPr="00B72496">
        <w:t>(11q23) any abnormality</w:t>
      </w:r>
    </w:p>
    <w:p w:rsidRPr="00B72496" w:rsidR="008E3488" w:rsidP="008E3488" w:rsidRDefault="008E3488" w14:paraId="7BEF25BE" w14:textId="77777777">
      <w:pPr>
        <w:pStyle w:val="A5"/>
      </w:pPr>
      <w:r w:rsidRPr="00B72496">
        <w:t>9p any abnormality</w:t>
      </w:r>
    </w:p>
    <w:p w:rsidRPr="00B72496" w:rsidR="008E3488" w:rsidP="008E3488" w:rsidRDefault="008E3488" w14:paraId="2087EF40" w14:textId="77777777">
      <w:pPr>
        <w:pStyle w:val="A5"/>
      </w:pPr>
      <w:r w:rsidRPr="00B72496">
        <w:t>12p any abnormality</w:t>
      </w:r>
    </w:p>
    <w:p w:rsidRPr="00B72496" w:rsidR="008E3488" w:rsidP="008E3488" w:rsidRDefault="008E3488" w14:paraId="19F21C3B" w14:textId="77777777">
      <w:pPr>
        <w:pStyle w:val="A5"/>
      </w:pPr>
      <w:proofErr w:type="spellStart"/>
      <w:r w:rsidRPr="00B72496">
        <w:t>Hyperdiploid</w:t>
      </w:r>
      <w:proofErr w:type="spellEnd"/>
      <w:r w:rsidRPr="00B72496">
        <w:t xml:space="preserve"> (&gt; 50)</w:t>
      </w:r>
    </w:p>
    <w:p w:rsidRPr="00B72496" w:rsidR="008E3488" w:rsidP="008E3488" w:rsidRDefault="008E3488" w14:paraId="7831BCD3" w14:textId="77777777">
      <w:pPr>
        <w:pStyle w:val="A5"/>
      </w:pPr>
      <w:r w:rsidRPr="00B72496">
        <w:t>Hypodiploid (&lt; 46)</w:t>
      </w:r>
    </w:p>
    <w:p w:rsidRPr="00B72496" w:rsidR="008E3488" w:rsidP="008E3488" w:rsidRDefault="008E3488" w14:paraId="2725F01A" w14:textId="77777777">
      <w:pPr>
        <w:pStyle w:val="A5"/>
      </w:pPr>
      <w:r w:rsidRPr="00B72496">
        <w:t>iAMP21</w:t>
      </w:r>
    </w:p>
    <w:p w:rsidRPr="00B72496" w:rsidR="008E3488" w:rsidP="008E3488" w:rsidRDefault="008E3488" w14:paraId="7578DC40" w14:textId="6B8882E7">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37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7</w:t>
      </w:r>
      <w:r w:rsidRPr="00B72496">
        <w:rPr>
          <w:rStyle w:val="BookTitle"/>
        </w:rPr>
        <w:fldChar w:fldCharType="end"/>
      </w:r>
    </w:p>
    <w:p w:rsidRPr="00B72496" w:rsidR="008E3488" w:rsidP="008E3488" w:rsidRDefault="008E3488" w14:paraId="38A6760A" w14:textId="77777777">
      <w:pPr>
        <w:pStyle w:val="Q6"/>
        <w:tabs>
          <w:tab w:val="clear" w:pos="1836"/>
        </w:tabs>
        <w:ind w:hanging="630"/>
      </w:pPr>
      <w:bookmarkStart w:name="_Ref520897370" w:id="74"/>
      <w:r w:rsidRPr="00B72496">
        <w:t xml:space="preserve">Specify other abnormality: </w:t>
      </w:r>
      <w:r w:rsidRPr="00B72496">
        <w:tab/>
        <w:t>_______________________________</w:t>
      </w:r>
      <w:bookmarkEnd w:id="74"/>
      <w:r w:rsidRPr="00B72496">
        <w:tab/>
      </w:r>
    </w:p>
    <w:p w:rsidRPr="00B72496" w:rsidR="008E3488" w:rsidP="008E3488" w:rsidRDefault="008E3488" w14:paraId="650B41F6" w14:textId="65FCACE5">
      <w:pPr>
        <w:pStyle w:val="Q3"/>
        <w:tabs>
          <w:tab w:val="clear" w:pos="1836"/>
        </w:tabs>
        <w:ind w:hanging="630"/>
      </w:pPr>
      <w:bookmarkStart w:name="_Ref520897357" w:id="75"/>
      <w:proofErr w:type="gramStart"/>
      <w:r w:rsidRPr="00B72496">
        <w:t>Were</w:t>
      </w:r>
      <w:proofErr w:type="gramEnd"/>
      <w:r w:rsidRPr="00B72496">
        <w:t xml:space="preserve"> cytogenetics tested via karyotyping? </w:t>
      </w:r>
      <w:r w:rsidRPr="00B72496">
        <w:rPr>
          <w:rStyle w:val="IntenseEmphasis"/>
        </w:rPr>
        <w:t>(at diagnosis)</w:t>
      </w:r>
      <w:bookmarkEnd w:id="75"/>
    </w:p>
    <w:p w:rsidRPr="00B72496" w:rsidR="008E3488" w:rsidP="008E3488" w:rsidRDefault="008E3488" w14:paraId="7BEE5C85" w14:textId="6F12BF64">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39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09</w:t>
      </w:r>
      <w:r w:rsidRPr="00B72496">
        <w:rPr>
          <w:rStyle w:val="BookTitle"/>
        </w:rPr>
        <w:fldChar w:fldCharType="end"/>
      </w:r>
    </w:p>
    <w:p w:rsidRPr="00B72496" w:rsidR="008E3488" w:rsidP="008E3488" w:rsidRDefault="008E3488" w14:paraId="02605893" w14:textId="3D4559B0">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39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4</w:t>
      </w:r>
      <w:r w:rsidRPr="00B72496">
        <w:rPr>
          <w:rStyle w:val="BookTitle"/>
        </w:rPr>
        <w:fldChar w:fldCharType="end"/>
      </w:r>
    </w:p>
    <w:p w:rsidRPr="00B72496" w:rsidR="008E3488" w:rsidP="008E3488" w:rsidRDefault="008E3488" w14:paraId="4532B56D" w14:textId="77777777">
      <w:pPr>
        <w:pStyle w:val="Q4"/>
        <w:tabs>
          <w:tab w:val="clear" w:pos="1836"/>
        </w:tabs>
        <w:ind w:hanging="630"/>
      </w:pPr>
      <w:bookmarkStart w:name="_Ref520897393" w:id="76"/>
      <w:r w:rsidRPr="00B72496">
        <w:t xml:space="preserve">Results of tests </w:t>
      </w:r>
      <w:r w:rsidRPr="00B72496">
        <w:rPr>
          <w:rStyle w:val="IntenseEmphasis"/>
        </w:rPr>
        <w:t>(at diagnosis)</w:t>
      </w:r>
      <w:bookmarkEnd w:id="76"/>
    </w:p>
    <w:p w:rsidRPr="00B72496" w:rsidR="008E3488" w:rsidP="008E3488" w:rsidRDefault="008E3488" w14:paraId="4566EF04" w14:textId="288E803E">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89740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0</w:t>
      </w:r>
      <w:r w:rsidRPr="00B72496">
        <w:rPr>
          <w:rStyle w:val="BookTitle"/>
        </w:rPr>
        <w:fldChar w:fldCharType="end"/>
      </w:r>
    </w:p>
    <w:p w:rsidRPr="00B72496" w:rsidR="008E3488" w:rsidP="008E3488" w:rsidRDefault="008E3488" w14:paraId="18EC43D2" w14:textId="7DDA930D">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89739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4</w:t>
      </w:r>
      <w:r w:rsidRPr="00B72496">
        <w:rPr>
          <w:rStyle w:val="BookTitle"/>
        </w:rPr>
        <w:fldChar w:fldCharType="end"/>
      </w:r>
    </w:p>
    <w:p w:rsidRPr="00B72496" w:rsidR="008E3488" w:rsidP="008E3488" w:rsidRDefault="008E3488" w14:paraId="3AF2A130" w14:textId="45485355">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39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4</w:t>
      </w:r>
      <w:r w:rsidRPr="00B72496">
        <w:rPr>
          <w:rStyle w:val="BookTitle"/>
        </w:rPr>
        <w:fldChar w:fldCharType="end"/>
      </w:r>
    </w:p>
    <w:p w:rsidRPr="00B72496" w:rsidR="008E3488" w:rsidP="00B47046" w:rsidRDefault="008E3488" w14:paraId="091E765F" w14:textId="77777777">
      <w:pPr>
        <w:pStyle w:val="In3"/>
        <w:ind w:firstLine="90"/>
      </w:pPr>
      <w:r w:rsidRPr="00B72496">
        <w:t>Specify cytogenetic abnormalities identified at diagnosis</w:t>
      </w:r>
    </w:p>
    <w:p w:rsidRPr="00B72496" w:rsidR="008E3488" w:rsidP="008E3488" w:rsidRDefault="008E3488" w14:paraId="70AFDC5F" w14:textId="77777777">
      <w:pPr>
        <w:pStyle w:val="Q5"/>
        <w:tabs>
          <w:tab w:val="clear" w:pos="1836"/>
        </w:tabs>
        <w:ind w:hanging="630"/>
      </w:pPr>
      <w:bookmarkStart w:name="_Ref520897400" w:id="77"/>
      <w:r w:rsidRPr="00B72496">
        <w:rPr>
          <w:color w:val="263238"/>
          <w:sz w:val="20"/>
          <w:szCs w:val="20"/>
        </w:rPr>
        <w:t xml:space="preserve">International System for Human Cytogenetic Nomenclature (ISCN) compatible string: </w:t>
      </w:r>
      <w:r w:rsidRPr="00B72496">
        <w:t>______________________________</w:t>
      </w:r>
    </w:p>
    <w:p w:rsidRPr="00B72496" w:rsidR="008E3488" w:rsidP="008E3488" w:rsidRDefault="008E3488" w14:paraId="25A61BC1" w14:textId="3FA2AAB0">
      <w:pPr>
        <w:pStyle w:val="Q5"/>
        <w:tabs>
          <w:tab w:val="clear" w:pos="1836"/>
        </w:tabs>
        <w:ind w:hanging="630"/>
      </w:pPr>
      <w:r w:rsidRPr="00B72496">
        <w:lastRenderedPageBreak/>
        <w:t>Specify number of distinct cytogenetic abnormalities</w:t>
      </w:r>
      <w:bookmarkEnd w:id="77"/>
    </w:p>
    <w:p w:rsidRPr="00B72496" w:rsidR="008E3488" w:rsidP="008E3488" w:rsidRDefault="008E3488" w14:paraId="70837CAC" w14:textId="77777777">
      <w:pPr>
        <w:pStyle w:val="A5"/>
      </w:pPr>
      <w:r w:rsidRPr="00B72496">
        <w:t xml:space="preserve">One (1) </w:t>
      </w:r>
    </w:p>
    <w:p w:rsidRPr="00B72496" w:rsidR="008E3488" w:rsidP="008E3488" w:rsidRDefault="008E3488" w14:paraId="7F52D036" w14:textId="77777777">
      <w:pPr>
        <w:pStyle w:val="A5"/>
      </w:pPr>
      <w:r w:rsidRPr="00B72496">
        <w:t>Two (2)</w:t>
      </w:r>
    </w:p>
    <w:p w:rsidRPr="00B72496" w:rsidR="008E3488" w:rsidP="008E3488" w:rsidRDefault="008E3488" w14:paraId="270AA007" w14:textId="77777777">
      <w:pPr>
        <w:pStyle w:val="A5"/>
      </w:pPr>
      <w:r w:rsidRPr="00B72496">
        <w:t>Three (3)</w:t>
      </w:r>
    </w:p>
    <w:p w:rsidRPr="00B72496" w:rsidR="008E3488" w:rsidP="008E3488" w:rsidRDefault="008E3488" w14:paraId="5DAA027C" w14:textId="77777777">
      <w:pPr>
        <w:pStyle w:val="A5"/>
      </w:pPr>
      <w:r w:rsidRPr="00B72496">
        <w:t>Four or more (4 or more)</w:t>
      </w:r>
    </w:p>
    <w:p w:rsidRPr="00B72496" w:rsidR="008E3488" w:rsidP="008E3488" w:rsidRDefault="008E3488" w14:paraId="5E2E35FF"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2DDA6782" w14:textId="77777777">
      <w:pPr>
        <w:pStyle w:val="A5"/>
      </w:pPr>
      <w:r w:rsidRPr="00B72496">
        <w:t xml:space="preserve">–7  </w:t>
      </w:r>
    </w:p>
    <w:p w:rsidRPr="00B72496" w:rsidR="008E3488" w:rsidP="008E3488" w:rsidRDefault="008E3488" w14:paraId="2EC1A0F9" w14:textId="77777777">
      <w:pPr>
        <w:pStyle w:val="A5"/>
      </w:pPr>
      <w:r w:rsidRPr="00B72496">
        <w:t xml:space="preserve">+4  </w:t>
      </w:r>
    </w:p>
    <w:p w:rsidRPr="00B72496" w:rsidR="008E3488" w:rsidP="008E3488" w:rsidRDefault="008E3488" w14:paraId="55493384" w14:textId="77777777">
      <w:pPr>
        <w:pStyle w:val="A5"/>
      </w:pPr>
      <w:r w:rsidRPr="00B72496">
        <w:t>+8</w:t>
      </w:r>
    </w:p>
    <w:p w:rsidRPr="00B72496" w:rsidR="008E3488" w:rsidP="008E3488" w:rsidRDefault="008E3488" w14:paraId="744A3E98" w14:textId="77777777">
      <w:pPr>
        <w:pStyle w:val="A5"/>
      </w:pPr>
      <w:r w:rsidRPr="00B72496">
        <w:t>+17</w:t>
      </w:r>
    </w:p>
    <w:p w:rsidRPr="00B72496" w:rsidR="008E3488" w:rsidP="008E3488" w:rsidRDefault="008E3488" w14:paraId="5F503FC8" w14:textId="77777777">
      <w:pPr>
        <w:pStyle w:val="A5"/>
      </w:pPr>
      <w:r w:rsidRPr="00B72496">
        <w:t xml:space="preserve">+21  </w:t>
      </w:r>
    </w:p>
    <w:p w:rsidRPr="00B72496" w:rsidR="008E3488" w:rsidP="008E3488" w:rsidRDefault="008E3488" w14:paraId="24ABD185" w14:textId="77777777">
      <w:pPr>
        <w:pStyle w:val="A5"/>
      </w:pPr>
      <w:proofErr w:type="gramStart"/>
      <w:r w:rsidRPr="00B72496">
        <w:t>t(</w:t>
      </w:r>
      <w:proofErr w:type="gramEnd"/>
      <w:r w:rsidRPr="00B72496">
        <w:t>1;19)</w:t>
      </w:r>
    </w:p>
    <w:p w:rsidRPr="00B72496" w:rsidR="008E3488" w:rsidP="008E3488" w:rsidRDefault="008E3488" w14:paraId="6E91AA70" w14:textId="77777777">
      <w:pPr>
        <w:pStyle w:val="A5"/>
      </w:pPr>
      <w:proofErr w:type="gramStart"/>
      <w:r w:rsidRPr="00B72496">
        <w:t>t(</w:t>
      </w:r>
      <w:proofErr w:type="gramEnd"/>
      <w:r w:rsidRPr="00B72496">
        <w:t>2;8)</w:t>
      </w:r>
    </w:p>
    <w:p w:rsidRPr="00B72496" w:rsidR="008E3488" w:rsidP="008E3488" w:rsidRDefault="008E3488" w14:paraId="654483B2" w14:textId="77777777">
      <w:pPr>
        <w:pStyle w:val="A5"/>
      </w:pPr>
      <w:proofErr w:type="gramStart"/>
      <w:r w:rsidRPr="00B72496">
        <w:t>t(</w:t>
      </w:r>
      <w:proofErr w:type="gramEnd"/>
      <w:r w:rsidRPr="00B72496">
        <w:t>4;11)</w:t>
      </w:r>
    </w:p>
    <w:p w:rsidRPr="00B72496" w:rsidR="008E3488" w:rsidP="008E3488" w:rsidRDefault="008E3488" w14:paraId="107D2AFE" w14:textId="77777777">
      <w:pPr>
        <w:pStyle w:val="A5"/>
      </w:pPr>
      <w:proofErr w:type="gramStart"/>
      <w:r w:rsidRPr="00B72496">
        <w:t>t(</w:t>
      </w:r>
      <w:proofErr w:type="gramEnd"/>
      <w:r w:rsidRPr="00B72496">
        <w:t>5;14)</w:t>
      </w:r>
    </w:p>
    <w:p w:rsidRPr="00B72496" w:rsidR="008E3488" w:rsidP="008E3488" w:rsidRDefault="008E3488" w14:paraId="2CE71842" w14:textId="77777777">
      <w:pPr>
        <w:pStyle w:val="A5"/>
      </w:pPr>
      <w:proofErr w:type="gramStart"/>
      <w:r w:rsidRPr="00B72496">
        <w:t>t(</w:t>
      </w:r>
      <w:proofErr w:type="gramEnd"/>
      <w:r w:rsidRPr="00B72496">
        <w:t>8;14)</w:t>
      </w:r>
    </w:p>
    <w:p w:rsidRPr="00B72496" w:rsidR="008E3488" w:rsidP="008E3488" w:rsidRDefault="008E3488" w14:paraId="389A687B" w14:textId="77777777">
      <w:pPr>
        <w:pStyle w:val="A5"/>
      </w:pPr>
      <w:proofErr w:type="gramStart"/>
      <w:r w:rsidRPr="00B72496">
        <w:t>t(</w:t>
      </w:r>
      <w:proofErr w:type="gramEnd"/>
      <w:r w:rsidRPr="00B72496">
        <w:t>8;22)</w:t>
      </w:r>
    </w:p>
    <w:p w:rsidRPr="00B72496" w:rsidR="008E3488" w:rsidP="008E3488" w:rsidRDefault="008E3488" w14:paraId="16A6FB9F" w14:textId="77777777">
      <w:pPr>
        <w:pStyle w:val="A5"/>
      </w:pPr>
      <w:proofErr w:type="gramStart"/>
      <w:r w:rsidRPr="00B72496">
        <w:t>t(</w:t>
      </w:r>
      <w:proofErr w:type="gramEnd"/>
      <w:r w:rsidRPr="00B72496">
        <w:t>9;22)</w:t>
      </w:r>
    </w:p>
    <w:p w:rsidRPr="00B72496" w:rsidR="008E3488" w:rsidP="008E3488" w:rsidRDefault="008E3488" w14:paraId="1F0FBA70" w14:textId="77777777">
      <w:pPr>
        <w:pStyle w:val="A5"/>
      </w:pPr>
      <w:proofErr w:type="gramStart"/>
      <w:r w:rsidRPr="00B72496">
        <w:t>t(</w:t>
      </w:r>
      <w:proofErr w:type="gramEnd"/>
      <w:r w:rsidRPr="00B72496">
        <w:t>10;14)</w:t>
      </w:r>
    </w:p>
    <w:p w:rsidRPr="00B72496" w:rsidR="008E3488" w:rsidP="008E3488" w:rsidRDefault="008E3488" w14:paraId="39700C97" w14:textId="77777777">
      <w:pPr>
        <w:pStyle w:val="A5"/>
      </w:pPr>
      <w:proofErr w:type="gramStart"/>
      <w:r w:rsidRPr="00B72496">
        <w:t>t(</w:t>
      </w:r>
      <w:proofErr w:type="gramEnd"/>
      <w:r w:rsidRPr="00B72496">
        <w:t>11;14)</w:t>
      </w:r>
    </w:p>
    <w:p w:rsidRPr="00B72496" w:rsidR="008E3488" w:rsidP="008E3488" w:rsidRDefault="008E3488" w14:paraId="1A9FD5A6" w14:textId="77777777">
      <w:pPr>
        <w:pStyle w:val="A5"/>
      </w:pPr>
      <w:proofErr w:type="gramStart"/>
      <w:r w:rsidRPr="00B72496">
        <w:t>t(</w:t>
      </w:r>
      <w:proofErr w:type="gramEnd"/>
      <w:r w:rsidRPr="00B72496">
        <w:t>12;21)</w:t>
      </w:r>
    </w:p>
    <w:p w:rsidRPr="00B72496" w:rsidR="008E3488" w:rsidP="008E3488" w:rsidRDefault="008E3488" w14:paraId="00D3FE27" w14:textId="77777777">
      <w:pPr>
        <w:pStyle w:val="A5"/>
      </w:pPr>
      <w:r w:rsidRPr="00B72496">
        <w:t>del(6q) / 6q–</w:t>
      </w:r>
    </w:p>
    <w:p w:rsidRPr="00B72496" w:rsidR="008E3488" w:rsidP="008E3488" w:rsidRDefault="008E3488" w14:paraId="5FC9BE29" w14:textId="77777777">
      <w:pPr>
        <w:pStyle w:val="A5"/>
      </w:pPr>
      <w:r w:rsidRPr="00B72496">
        <w:t>del(9p) / 9p–</w:t>
      </w:r>
    </w:p>
    <w:p w:rsidRPr="00B72496" w:rsidR="008E3488" w:rsidP="008E3488" w:rsidRDefault="008E3488" w14:paraId="59911A3D" w14:textId="77777777">
      <w:pPr>
        <w:pStyle w:val="A5"/>
      </w:pPr>
      <w:r w:rsidRPr="00B72496">
        <w:t>del(12p) / 12p–</w:t>
      </w:r>
    </w:p>
    <w:p w:rsidRPr="00B72496" w:rsidR="008E3488" w:rsidP="008E3488" w:rsidRDefault="008E3488" w14:paraId="2EA87851" w14:textId="77777777">
      <w:pPr>
        <w:pStyle w:val="A5"/>
      </w:pPr>
      <w:r w:rsidRPr="00B72496">
        <w:t>add(14q)</w:t>
      </w:r>
    </w:p>
    <w:p w:rsidRPr="00B72496" w:rsidR="008E3488" w:rsidP="008E3488" w:rsidRDefault="008E3488" w14:paraId="101C9352" w14:textId="77777777">
      <w:pPr>
        <w:pStyle w:val="A5"/>
      </w:pPr>
      <w:r w:rsidRPr="00B72496">
        <w:t>(11q23) any abnormality</w:t>
      </w:r>
    </w:p>
    <w:p w:rsidRPr="00B72496" w:rsidR="008E3488" w:rsidP="008E3488" w:rsidRDefault="008E3488" w14:paraId="334C66BD" w14:textId="77777777">
      <w:pPr>
        <w:pStyle w:val="A5"/>
      </w:pPr>
      <w:r w:rsidRPr="00B72496">
        <w:t>9p any abnormality</w:t>
      </w:r>
    </w:p>
    <w:p w:rsidRPr="00B72496" w:rsidR="008E3488" w:rsidP="008E3488" w:rsidRDefault="008E3488" w14:paraId="150E321C" w14:textId="77777777">
      <w:pPr>
        <w:pStyle w:val="A5"/>
      </w:pPr>
      <w:r w:rsidRPr="00B72496">
        <w:t>12p any abnormality</w:t>
      </w:r>
    </w:p>
    <w:p w:rsidRPr="00B72496" w:rsidR="008E3488" w:rsidP="008E3488" w:rsidRDefault="008E3488" w14:paraId="5CA520A8" w14:textId="77777777">
      <w:pPr>
        <w:pStyle w:val="A5"/>
      </w:pPr>
      <w:proofErr w:type="spellStart"/>
      <w:r w:rsidRPr="00B72496">
        <w:t>Hyperdiploid</w:t>
      </w:r>
      <w:proofErr w:type="spellEnd"/>
      <w:r w:rsidRPr="00B72496">
        <w:t xml:space="preserve"> (&gt; 50)</w:t>
      </w:r>
    </w:p>
    <w:p w:rsidRPr="00B72496" w:rsidR="008E3488" w:rsidP="008E3488" w:rsidRDefault="008E3488" w14:paraId="45E2A79F" w14:textId="77777777">
      <w:pPr>
        <w:pStyle w:val="A5"/>
      </w:pPr>
      <w:r w:rsidRPr="00B72496">
        <w:t>Hypodiploid (&lt; 46)</w:t>
      </w:r>
    </w:p>
    <w:p w:rsidRPr="00B72496" w:rsidR="008E3488" w:rsidP="008E3488" w:rsidRDefault="008E3488" w14:paraId="23454964" w14:textId="77777777">
      <w:pPr>
        <w:pStyle w:val="A5"/>
      </w:pPr>
      <w:r w:rsidRPr="00B72496">
        <w:t>iAMP21</w:t>
      </w:r>
    </w:p>
    <w:p w:rsidRPr="00B72496" w:rsidR="008E3488" w:rsidP="008E3488" w:rsidRDefault="008E3488" w14:paraId="341D57DF" w14:textId="02B1B63B">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41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3</w:t>
      </w:r>
      <w:r w:rsidRPr="00B72496">
        <w:rPr>
          <w:rStyle w:val="BookTitle"/>
        </w:rPr>
        <w:fldChar w:fldCharType="end"/>
      </w:r>
    </w:p>
    <w:p w:rsidRPr="00B72496" w:rsidR="008E3488" w:rsidP="008E3488" w:rsidRDefault="008E3488" w14:paraId="64C0D7FB" w14:textId="77777777">
      <w:pPr>
        <w:pStyle w:val="Q6"/>
        <w:tabs>
          <w:tab w:val="clear" w:pos="1836"/>
        </w:tabs>
        <w:ind w:hanging="630"/>
      </w:pPr>
      <w:bookmarkStart w:name="_Ref520897415" w:id="78"/>
      <w:r w:rsidRPr="00B72496">
        <w:t>Specify other abnormality: _________________________</w:t>
      </w:r>
      <w:bookmarkEnd w:id="78"/>
      <w:r w:rsidRPr="00B72496">
        <w:tab/>
      </w:r>
    </w:p>
    <w:p w:rsidRPr="00B72496" w:rsidR="008E3488" w:rsidP="008E3488" w:rsidRDefault="008E3488" w14:paraId="552AAD72" w14:textId="4C0FE278">
      <w:pPr>
        <w:pStyle w:val="Q3"/>
        <w:tabs>
          <w:tab w:val="clear" w:pos="1836"/>
        </w:tabs>
        <w:ind w:hanging="630"/>
      </w:pPr>
      <w:bookmarkStart w:name="_Ref520897397" w:id="79"/>
      <w:r w:rsidRPr="00B72496">
        <w:t xml:space="preserve">Was documentation submitted to the CIBMTR? </w:t>
      </w:r>
      <w:r w:rsidRPr="00B72496">
        <w:rPr>
          <w:rStyle w:val="IntenseEmphasis"/>
        </w:rPr>
        <w:t>(e.g. cytogenetic or FISH report)</w:t>
      </w:r>
      <w:bookmarkEnd w:id="79"/>
    </w:p>
    <w:p w:rsidRPr="00B72496" w:rsidR="008E3488" w:rsidP="008E3488" w:rsidRDefault="008E3488" w14:paraId="614CD284" w14:textId="77777777">
      <w:pPr>
        <w:pStyle w:val="A3"/>
      </w:pPr>
      <w:r w:rsidRPr="00B72496">
        <w:t xml:space="preserve">Yes  </w:t>
      </w:r>
    </w:p>
    <w:p w:rsidRPr="00B72496" w:rsidR="008E3488" w:rsidP="008E3488" w:rsidRDefault="008E3488" w14:paraId="5B350591" w14:textId="77777777">
      <w:pPr>
        <w:pStyle w:val="A3"/>
      </w:pPr>
      <w:r w:rsidRPr="00B72496">
        <w:lastRenderedPageBreak/>
        <w:t>No</w:t>
      </w:r>
    </w:p>
    <w:p w:rsidRPr="00B72496" w:rsidR="008E3488" w:rsidP="008E3488" w:rsidRDefault="008E3488" w14:paraId="1C236FEF" w14:textId="77777777">
      <w:pPr>
        <w:pStyle w:val="Q2"/>
        <w:tabs>
          <w:tab w:val="clear" w:pos="1836"/>
        </w:tabs>
        <w:ind w:left="1170" w:hanging="630"/>
      </w:pPr>
      <w:bookmarkStart w:name="_Ref520797666" w:id="80"/>
      <w:r w:rsidRPr="00B72496">
        <w:t xml:space="preserve">Were tests for molecular markers performed? </w:t>
      </w:r>
      <w:r w:rsidRPr="00B72496">
        <w:rPr>
          <w:rStyle w:val="IntenseEmphasis"/>
        </w:rPr>
        <w:t>(e.g. PCR, NGS) (at diagnosis)</w:t>
      </w:r>
      <w:bookmarkEnd w:id="80"/>
    </w:p>
    <w:p w:rsidRPr="00B72496" w:rsidR="008E3488" w:rsidP="008E3488" w:rsidRDefault="008E3488" w14:paraId="1689D8A7" w14:textId="76A89A72">
      <w:pPr>
        <w:pStyle w:val="A2"/>
        <w:rPr>
          <w:rStyle w:val="BookTitle"/>
        </w:rPr>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4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6</w:t>
      </w:r>
      <w:r w:rsidRPr="00B72496">
        <w:rPr>
          <w:rStyle w:val="BookTitle"/>
        </w:rPr>
        <w:fldChar w:fldCharType="end"/>
      </w:r>
    </w:p>
    <w:p w:rsidRPr="00B72496" w:rsidR="008E3488" w:rsidP="008E3488" w:rsidRDefault="008E3488" w14:paraId="41493451" w14:textId="3D39FD47">
      <w:pPr>
        <w:pStyle w:val="A2"/>
        <w:rPr>
          <w:rStyle w:val="BookTitle"/>
        </w:rPr>
      </w:pPr>
      <w:r w:rsidRPr="00B72496">
        <w:rPr>
          <w:rStyle w:val="BookTitle"/>
          <w:b w:val="0"/>
          <w:i w:val="0"/>
        </w:rPr>
        <w:t>No –</w:t>
      </w:r>
      <w:r w:rsidRPr="00B72496">
        <w:rPr>
          <w:rStyle w:val="BookTitle"/>
        </w:rPr>
        <w:t xml:space="preserve"> Go to question </w:t>
      </w:r>
      <w:r w:rsidRPr="00B72496">
        <w:rPr>
          <w:rStyle w:val="BookTitle"/>
        </w:rPr>
        <w:fldChar w:fldCharType="begin"/>
      </w:r>
      <w:r w:rsidRPr="00B72496">
        <w:rPr>
          <w:rStyle w:val="BookTitle"/>
        </w:rPr>
        <w:instrText xml:space="preserve"> REF _Ref5208974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0</w:t>
      </w:r>
      <w:r w:rsidRPr="00B72496">
        <w:rPr>
          <w:rStyle w:val="BookTitle"/>
        </w:rPr>
        <w:fldChar w:fldCharType="end"/>
      </w:r>
    </w:p>
    <w:p w:rsidRPr="00B72496" w:rsidR="008E3488" w:rsidP="008E3488" w:rsidRDefault="008E3488" w14:paraId="3068E35D" w14:textId="74B672EB">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4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0</w:t>
      </w:r>
      <w:r w:rsidRPr="00B72496">
        <w:rPr>
          <w:rStyle w:val="BookTitle"/>
        </w:rPr>
        <w:fldChar w:fldCharType="end"/>
      </w:r>
    </w:p>
    <w:p w:rsidRPr="00B72496" w:rsidR="008E3488" w:rsidP="00B47046" w:rsidRDefault="008E3488" w14:paraId="42E73BC1" w14:textId="77777777">
      <w:pPr>
        <w:pStyle w:val="In2"/>
        <w:ind w:firstLine="540"/>
      </w:pPr>
      <w:r w:rsidRPr="00B72496">
        <w:t>Specify molecular markers identified at diagnosis</w:t>
      </w:r>
    </w:p>
    <w:p w:rsidRPr="00B72496" w:rsidR="008E3488" w:rsidP="008E3488" w:rsidRDefault="008E3488" w14:paraId="3BEC3434" w14:textId="77777777">
      <w:pPr>
        <w:pStyle w:val="Q3"/>
        <w:tabs>
          <w:tab w:val="clear" w:pos="1836"/>
        </w:tabs>
        <w:ind w:hanging="630"/>
      </w:pPr>
      <w:bookmarkStart w:name="_Ref520897433" w:id="81"/>
      <w:r w:rsidRPr="00B72496">
        <w:t>BCR / ABL</w:t>
      </w:r>
      <w:bookmarkEnd w:id="81"/>
    </w:p>
    <w:p w:rsidRPr="00B72496" w:rsidR="008E3488" w:rsidP="008E3488" w:rsidRDefault="008E3488" w14:paraId="6F9B879A" w14:textId="77777777">
      <w:pPr>
        <w:pStyle w:val="A3"/>
      </w:pPr>
      <w:r w:rsidRPr="00B72496">
        <w:t>Positive</w:t>
      </w:r>
    </w:p>
    <w:p w:rsidRPr="00B72496" w:rsidR="008E3488" w:rsidP="008E3488" w:rsidRDefault="008E3488" w14:paraId="3CAE218C" w14:textId="77777777">
      <w:pPr>
        <w:pStyle w:val="A3"/>
      </w:pPr>
      <w:r w:rsidRPr="00B72496">
        <w:t xml:space="preserve">Negative </w:t>
      </w:r>
    </w:p>
    <w:p w:rsidRPr="00B72496" w:rsidR="008E3488" w:rsidP="008E3488" w:rsidRDefault="008E3488" w14:paraId="7F49C269" w14:textId="77777777">
      <w:pPr>
        <w:pStyle w:val="A3"/>
      </w:pPr>
      <w:r w:rsidRPr="00B72496">
        <w:t xml:space="preserve">Not done </w:t>
      </w:r>
    </w:p>
    <w:p w:rsidRPr="00B72496" w:rsidR="008E3488" w:rsidP="008E3488" w:rsidRDefault="008E3488" w14:paraId="4BB42C15" w14:textId="77777777">
      <w:pPr>
        <w:pStyle w:val="Q3"/>
        <w:tabs>
          <w:tab w:val="clear" w:pos="1836"/>
        </w:tabs>
        <w:ind w:hanging="630"/>
      </w:pPr>
      <w:r w:rsidRPr="00B72496">
        <w:t>TEL-AML / AML1</w:t>
      </w:r>
    </w:p>
    <w:p w:rsidRPr="00B72496" w:rsidR="008E3488" w:rsidP="008E3488" w:rsidRDefault="008E3488" w14:paraId="5A0BF7DF" w14:textId="77777777">
      <w:pPr>
        <w:pStyle w:val="A3"/>
      </w:pPr>
      <w:r w:rsidRPr="00B72496">
        <w:t>Positive</w:t>
      </w:r>
    </w:p>
    <w:p w:rsidRPr="00B72496" w:rsidR="008E3488" w:rsidP="008E3488" w:rsidRDefault="008E3488" w14:paraId="1831027A" w14:textId="77777777">
      <w:pPr>
        <w:pStyle w:val="A3"/>
      </w:pPr>
      <w:r w:rsidRPr="00B72496">
        <w:t xml:space="preserve">Negative </w:t>
      </w:r>
    </w:p>
    <w:p w:rsidRPr="00B72496" w:rsidR="008E3488" w:rsidP="008E3488" w:rsidRDefault="008E3488" w14:paraId="2B38BB58" w14:textId="77777777">
      <w:pPr>
        <w:pStyle w:val="A3"/>
      </w:pPr>
      <w:r w:rsidRPr="00B72496">
        <w:t xml:space="preserve">Not done </w:t>
      </w:r>
    </w:p>
    <w:p w:rsidRPr="00B72496" w:rsidR="008E3488" w:rsidP="008E3488" w:rsidRDefault="008E3488" w14:paraId="3A77DB36" w14:textId="77777777">
      <w:pPr>
        <w:pStyle w:val="Q3"/>
        <w:tabs>
          <w:tab w:val="clear" w:pos="1836"/>
        </w:tabs>
        <w:ind w:hanging="630"/>
      </w:pPr>
      <w:bookmarkStart w:name="_Ref520897456" w:id="82"/>
      <w:proofErr w:type="gramStart"/>
      <w:r w:rsidRPr="00B72496">
        <w:t>Other</w:t>
      </w:r>
      <w:proofErr w:type="gramEnd"/>
      <w:r w:rsidRPr="00B72496">
        <w:t xml:space="preserve"> molecular marker</w:t>
      </w:r>
      <w:bookmarkEnd w:id="82"/>
    </w:p>
    <w:p w:rsidRPr="00B72496" w:rsidR="008E3488" w:rsidP="008E3488" w:rsidRDefault="008E3488" w14:paraId="232181F5" w14:textId="16639151">
      <w:pPr>
        <w:pStyle w:val="A3"/>
      </w:pPr>
      <w:r w:rsidRPr="00B72496">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4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9</w:t>
      </w:r>
      <w:r w:rsidRPr="00B72496">
        <w:rPr>
          <w:rStyle w:val="BookTitle"/>
        </w:rPr>
        <w:fldChar w:fldCharType="end"/>
      </w:r>
    </w:p>
    <w:p w:rsidRPr="00B72496" w:rsidR="008E3488" w:rsidP="008E3488" w:rsidRDefault="008E3488" w14:paraId="57835797" w14:textId="04CA924B">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4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19</w:t>
      </w:r>
      <w:r w:rsidRPr="00B72496">
        <w:rPr>
          <w:rStyle w:val="BookTitle"/>
        </w:rPr>
        <w:fldChar w:fldCharType="end"/>
      </w:r>
    </w:p>
    <w:p w:rsidRPr="00B72496" w:rsidR="008E3488" w:rsidP="008E3488" w:rsidRDefault="008E3488" w14:paraId="64C40F8C" w14:textId="6A5AEDC2">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89743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0</w:t>
      </w:r>
      <w:r w:rsidRPr="00B72496">
        <w:rPr>
          <w:rStyle w:val="BookTitle"/>
        </w:rPr>
        <w:fldChar w:fldCharType="end"/>
      </w:r>
    </w:p>
    <w:p w:rsidRPr="00B72496" w:rsidR="008E3488" w:rsidP="008E3488" w:rsidRDefault="008E3488" w14:paraId="509569F1" w14:textId="77777777">
      <w:pPr>
        <w:pStyle w:val="Q4"/>
        <w:tabs>
          <w:tab w:val="clear" w:pos="1836"/>
        </w:tabs>
        <w:ind w:hanging="630"/>
      </w:pPr>
      <w:bookmarkStart w:name="_Ref520897445" w:id="83"/>
      <w:r w:rsidRPr="00B72496">
        <w:t xml:space="preserve">Specify </w:t>
      </w:r>
      <w:proofErr w:type="gramStart"/>
      <w:r w:rsidRPr="00B72496">
        <w:t>other</w:t>
      </w:r>
      <w:proofErr w:type="gramEnd"/>
      <w:r w:rsidRPr="00B72496">
        <w:t xml:space="preserve"> molecular marker:</w:t>
      </w:r>
      <w:bookmarkEnd w:id="83"/>
      <w:r w:rsidRPr="00B72496">
        <w:t xml:space="preserve"> ______________________________</w:t>
      </w:r>
    </w:p>
    <w:p w:rsidRPr="00B72496" w:rsidR="008E3488" w:rsidP="008E3488" w:rsidRDefault="008E3488" w14:paraId="0F0E149A" w14:textId="29CF6E0B">
      <w:pPr>
        <w:pStyle w:val="In3"/>
      </w:pPr>
      <w:r w:rsidRPr="00B72496">
        <w:t xml:space="preserve">Copy and complete questions </w:t>
      </w:r>
      <w:r w:rsidRPr="00B72496">
        <w:fldChar w:fldCharType="begin"/>
      </w:r>
      <w:r w:rsidRPr="00B72496">
        <w:instrText xml:space="preserve"> REF _Ref520897456 \r \h </w:instrText>
      </w:r>
      <w:r w:rsidR="00B72496">
        <w:instrText xml:space="preserve"> \* MERGEFORMAT </w:instrText>
      </w:r>
      <w:r w:rsidRPr="00B72496">
        <w:fldChar w:fldCharType="separate"/>
      </w:r>
      <w:r w:rsidRPr="00B72496" w:rsidR="003C17BE">
        <w:t>118</w:t>
      </w:r>
      <w:r w:rsidRPr="00B72496">
        <w:fldChar w:fldCharType="end"/>
      </w:r>
      <w:r w:rsidRPr="00B72496">
        <w:t>-</w:t>
      </w:r>
      <w:r w:rsidRPr="00B72496">
        <w:fldChar w:fldCharType="begin"/>
      </w:r>
      <w:r w:rsidRPr="00B72496">
        <w:instrText xml:space="preserve"> REF _Ref520897445 \r \h </w:instrText>
      </w:r>
      <w:r w:rsidR="00B72496">
        <w:instrText xml:space="preserve"> \* MERGEFORMAT </w:instrText>
      </w:r>
      <w:r w:rsidRPr="00B72496">
        <w:fldChar w:fldCharType="separate"/>
      </w:r>
      <w:r w:rsidRPr="00B72496" w:rsidR="003C17BE">
        <w:t>119</w:t>
      </w:r>
      <w:r w:rsidRPr="00B72496">
        <w:fldChar w:fldCharType="end"/>
      </w:r>
      <w:r w:rsidRPr="00B72496">
        <w:t xml:space="preserve"> for additional molecular markers</w:t>
      </w:r>
    </w:p>
    <w:p w:rsidRPr="00B72496" w:rsidR="008E3488" w:rsidP="008E3488" w:rsidRDefault="008E3488" w14:paraId="2A390774" w14:textId="77777777">
      <w:pPr>
        <w:pStyle w:val="In2"/>
      </w:pPr>
      <w:r w:rsidRPr="00B72496">
        <w:t>Laboratory studies between diagnosis and last evaluation</w:t>
      </w:r>
    </w:p>
    <w:p w:rsidRPr="00B72496" w:rsidR="008E3488" w:rsidP="008E3488" w:rsidRDefault="008E3488" w14:paraId="68DFA6C2" w14:textId="77777777">
      <w:pPr>
        <w:pStyle w:val="Q2"/>
        <w:tabs>
          <w:tab w:val="clear" w:pos="1836"/>
        </w:tabs>
        <w:ind w:left="1170" w:hanging="630"/>
      </w:pPr>
      <w:bookmarkStart w:name="_Ref520897439" w:id="84"/>
      <w:proofErr w:type="gramStart"/>
      <w:r w:rsidRPr="00B72496">
        <w:t>Were</w:t>
      </w:r>
      <w:proofErr w:type="gramEnd"/>
      <w:r w:rsidRPr="00B72496">
        <w:t xml:space="preserve"> cytogenetics tested (karyotyping or FISH)? </w:t>
      </w:r>
      <w:r w:rsidRPr="00B72496">
        <w:rPr>
          <w:rStyle w:val="IntenseEmphasis"/>
        </w:rPr>
        <w:t>(between diagnosis and last evaluation)</w:t>
      </w:r>
      <w:bookmarkEnd w:id="84"/>
    </w:p>
    <w:p w:rsidRPr="00B72496" w:rsidR="008E3488" w:rsidP="008E3488" w:rsidRDefault="008E3488" w14:paraId="670D5477" w14:textId="15BD7623">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47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1</w:t>
      </w:r>
      <w:r w:rsidRPr="00B72496">
        <w:rPr>
          <w:rStyle w:val="BookTitle"/>
        </w:rPr>
        <w:fldChar w:fldCharType="end"/>
      </w:r>
    </w:p>
    <w:p w:rsidRPr="00B72496" w:rsidR="008E3488" w:rsidP="008E3488" w:rsidRDefault="008E3488" w14:paraId="056E39F7" w14:textId="2069E3E6">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4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4</w:t>
      </w:r>
      <w:r w:rsidRPr="00B72496">
        <w:rPr>
          <w:rStyle w:val="BookTitle"/>
        </w:rPr>
        <w:fldChar w:fldCharType="end"/>
      </w:r>
    </w:p>
    <w:p w:rsidRPr="00B72496" w:rsidR="008E3488" w:rsidP="008E3488" w:rsidRDefault="008E3488" w14:paraId="70B27F4F" w14:textId="1958B776">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4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4</w:t>
      </w:r>
      <w:r w:rsidRPr="00B72496">
        <w:rPr>
          <w:rStyle w:val="BookTitle"/>
        </w:rPr>
        <w:fldChar w:fldCharType="end"/>
      </w:r>
    </w:p>
    <w:p w:rsidRPr="00B72496" w:rsidR="008E3488" w:rsidP="008E3488" w:rsidRDefault="008E3488" w14:paraId="0ACAFDF4" w14:textId="77777777">
      <w:pPr>
        <w:pStyle w:val="Q3"/>
        <w:tabs>
          <w:tab w:val="clear" w:pos="1836"/>
        </w:tabs>
        <w:ind w:hanging="630"/>
      </w:pPr>
      <w:bookmarkStart w:name="_Ref520897478" w:id="85"/>
      <w:proofErr w:type="gramStart"/>
      <w:r w:rsidRPr="00B72496">
        <w:t>Were</w:t>
      </w:r>
      <w:proofErr w:type="gramEnd"/>
      <w:r w:rsidRPr="00B72496">
        <w:t xml:space="preserve"> cytogenetics tested via FISH? </w:t>
      </w:r>
      <w:r w:rsidRPr="00B72496">
        <w:rPr>
          <w:rStyle w:val="IntenseEmphasis"/>
        </w:rPr>
        <w:t>(between diagnosis and last evaluation)</w:t>
      </w:r>
      <w:bookmarkEnd w:id="85"/>
    </w:p>
    <w:p w:rsidRPr="00B72496" w:rsidR="008E3488" w:rsidP="008E3488" w:rsidRDefault="008E3488" w14:paraId="287D1DAF" w14:textId="7B82F996">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49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2</w:t>
      </w:r>
      <w:r w:rsidRPr="00B72496">
        <w:rPr>
          <w:rStyle w:val="BookTitle"/>
        </w:rPr>
        <w:fldChar w:fldCharType="end"/>
      </w:r>
    </w:p>
    <w:p w:rsidRPr="00B72496" w:rsidR="008E3488" w:rsidP="008E3488" w:rsidRDefault="008E3488" w14:paraId="62E88436" w14:textId="6AADF9E2">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49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7</w:t>
      </w:r>
      <w:r w:rsidRPr="00B72496">
        <w:rPr>
          <w:rStyle w:val="BookTitle"/>
        </w:rPr>
        <w:fldChar w:fldCharType="end"/>
      </w:r>
    </w:p>
    <w:p w:rsidRPr="00B72496" w:rsidR="008E3488" w:rsidP="008E3488" w:rsidRDefault="008E3488" w14:paraId="0D24E9F5" w14:textId="77777777">
      <w:pPr>
        <w:pStyle w:val="Q4"/>
        <w:tabs>
          <w:tab w:val="clear" w:pos="1836"/>
        </w:tabs>
        <w:ind w:hanging="630"/>
      </w:pPr>
      <w:bookmarkStart w:name="_Ref520897493" w:id="86"/>
      <w:r w:rsidRPr="00B72496">
        <w:t xml:space="preserve">Results of tests </w:t>
      </w:r>
      <w:r w:rsidRPr="00B72496">
        <w:rPr>
          <w:rStyle w:val="IntenseEmphasis"/>
        </w:rPr>
        <w:t>(between diagnosis and last evaluation)</w:t>
      </w:r>
      <w:bookmarkEnd w:id="86"/>
    </w:p>
    <w:p w:rsidRPr="00B72496" w:rsidR="008E3488" w:rsidP="008E3488" w:rsidRDefault="008E3488" w14:paraId="5C30036A" w14:textId="2F583FD3">
      <w:pPr>
        <w:pStyle w:val="A4"/>
      </w:pPr>
      <w:r w:rsidRPr="00B72496">
        <w:lastRenderedPageBreak/>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89749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3</w:t>
      </w:r>
      <w:r w:rsidRPr="00B72496">
        <w:rPr>
          <w:rStyle w:val="BookTitle"/>
        </w:rPr>
        <w:fldChar w:fldCharType="end"/>
      </w:r>
    </w:p>
    <w:p w:rsidRPr="00B72496" w:rsidR="008E3488" w:rsidP="008E3488" w:rsidRDefault="008E3488" w14:paraId="38FFE82D" w14:textId="67954AA1">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49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7</w:t>
      </w:r>
      <w:r w:rsidRPr="00B72496">
        <w:rPr>
          <w:rStyle w:val="BookTitle"/>
        </w:rPr>
        <w:fldChar w:fldCharType="end"/>
      </w:r>
    </w:p>
    <w:p w:rsidRPr="00B72496" w:rsidR="008E3488" w:rsidP="00B47046" w:rsidRDefault="008E3488" w14:paraId="4C7AEB0D" w14:textId="77777777">
      <w:pPr>
        <w:pStyle w:val="In3"/>
        <w:ind w:firstLine="90"/>
      </w:pPr>
      <w:r w:rsidRPr="00B72496">
        <w:t>Specify cytogenetic abnormalities identified between diagnosis and last evaluation</w:t>
      </w:r>
    </w:p>
    <w:p w:rsidRPr="00B72496" w:rsidR="008E3488" w:rsidP="008E3488" w:rsidRDefault="008E3488" w14:paraId="2298305C" w14:textId="77777777">
      <w:pPr>
        <w:pStyle w:val="Q5"/>
        <w:tabs>
          <w:tab w:val="clear" w:pos="1836"/>
        </w:tabs>
        <w:ind w:hanging="630"/>
      </w:pPr>
      <w:bookmarkStart w:name="_Ref520897499" w:id="87"/>
      <w:r w:rsidRPr="00B72496">
        <w:rPr>
          <w:color w:val="263238"/>
          <w:sz w:val="20"/>
          <w:szCs w:val="20"/>
        </w:rPr>
        <w:t xml:space="preserve">International System for Human Cytogenetic Nomenclature (ISCN) compatible string: </w:t>
      </w:r>
      <w:r w:rsidRPr="00B72496">
        <w:t>_____________________________</w:t>
      </w:r>
    </w:p>
    <w:p w:rsidRPr="00B72496" w:rsidR="008E3488" w:rsidP="008E3488" w:rsidRDefault="008E3488" w14:paraId="4383FCB5" w14:textId="06194C7F">
      <w:pPr>
        <w:pStyle w:val="Q5"/>
        <w:tabs>
          <w:tab w:val="clear" w:pos="1836"/>
        </w:tabs>
        <w:ind w:hanging="630"/>
      </w:pPr>
      <w:r w:rsidRPr="00B72496">
        <w:t>Specify number of distinct cytogenetic abnormalities</w:t>
      </w:r>
      <w:bookmarkEnd w:id="87"/>
    </w:p>
    <w:p w:rsidRPr="00B72496" w:rsidR="008E3488" w:rsidP="008E3488" w:rsidRDefault="008E3488" w14:paraId="398289F1" w14:textId="77777777">
      <w:pPr>
        <w:pStyle w:val="A5"/>
      </w:pPr>
      <w:r w:rsidRPr="00B72496">
        <w:t xml:space="preserve">One (1) </w:t>
      </w:r>
    </w:p>
    <w:p w:rsidRPr="00B72496" w:rsidR="008E3488" w:rsidP="008E3488" w:rsidRDefault="008E3488" w14:paraId="5FF2A263" w14:textId="77777777">
      <w:pPr>
        <w:pStyle w:val="A5"/>
      </w:pPr>
      <w:r w:rsidRPr="00B72496">
        <w:t>Two (2)</w:t>
      </w:r>
    </w:p>
    <w:p w:rsidRPr="00B72496" w:rsidR="008E3488" w:rsidP="008E3488" w:rsidRDefault="008E3488" w14:paraId="7A4CA6DF" w14:textId="77777777">
      <w:pPr>
        <w:pStyle w:val="A5"/>
      </w:pPr>
      <w:r w:rsidRPr="00B72496">
        <w:t>Three (3)</w:t>
      </w:r>
    </w:p>
    <w:p w:rsidRPr="00B72496" w:rsidR="008E3488" w:rsidP="008E3488" w:rsidRDefault="008E3488" w14:paraId="69AAC354" w14:textId="77777777">
      <w:pPr>
        <w:pStyle w:val="A5"/>
      </w:pPr>
      <w:r w:rsidRPr="00B72496">
        <w:t>Four or more (4 or more)</w:t>
      </w:r>
    </w:p>
    <w:p w:rsidRPr="00B72496" w:rsidR="008E3488" w:rsidP="008E3488" w:rsidRDefault="008E3488" w14:paraId="57145358"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41CE2B0A" w14:textId="77777777">
      <w:pPr>
        <w:pStyle w:val="A5"/>
      </w:pPr>
      <w:bookmarkStart w:name="_Hlk520445615" w:id="88"/>
      <w:r w:rsidRPr="00B72496">
        <w:t xml:space="preserve">–7  </w:t>
      </w:r>
    </w:p>
    <w:p w:rsidRPr="00B72496" w:rsidR="008E3488" w:rsidP="008E3488" w:rsidRDefault="008E3488" w14:paraId="1D55F0D5" w14:textId="77777777">
      <w:pPr>
        <w:pStyle w:val="A5"/>
      </w:pPr>
      <w:r w:rsidRPr="00B72496">
        <w:t xml:space="preserve">+4  </w:t>
      </w:r>
    </w:p>
    <w:p w:rsidRPr="00B72496" w:rsidR="008E3488" w:rsidP="008E3488" w:rsidRDefault="008E3488" w14:paraId="0504D8D3" w14:textId="77777777">
      <w:pPr>
        <w:pStyle w:val="A5"/>
      </w:pPr>
      <w:r w:rsidRPr="00B72496">
        <w:t>+8</w:t>
      </w:r>
    </w:p>
    <w:p w:rsidRPr="00B72496" w:rsidR="008E3488" w:rsidP="008E3488" w:rsidRDefault="008E3488" w14:paraId="25FEC808" w14:textId="77777777">
      <w:pPr>
        <w:pStyle w:val="A5"/>
      </w:pPr>
      <w:r w:rsidRPr="00B72496">
        <w:t>+17</w:t>
      </w:r>
    </w:p>
    <w:p w:rsidRPr="00B72496" w:rsidR="008E3488" w:rsidP="008E3488" w:rsidRDefault="008E3488" w14:paraId="3A4CA948" w14:textId="77777777">
      <w:pPr>
        <w:pStyle w:val="A5"/>
      </w:pPr>
      <w:r w:rsidRPr="00B72496">
        <w:t xml:space="preserve">+21  </w:t>
      </w:r>
    </w:p>
    <w:p w:rsidRPr="00B72496" w:rsidR="008E3488" w:rsidP="008E3488" w:rsidRDefault="008E3488" w14:paraId="2A0708D9" w14:textId="77777777">
      <w:pPr>
        <w:pStyle w:val="A5"/>
      </w:pPr>
      <w:proofErr w:type="gramStart"/>
      <w:r w:rsidRPr="00B72496">
        <w:t>t(</w:t>
      </w:r>
      <w:proofErr w:type="gramEnd"/>
      <w:r w:rsidRPr="00B72496">
        <w:t>1;19)</w:t>
      </w:r>
    </w:p>
    <w:p w:rsidRPr="00B72496" w:rsidR="008E3488" w:rsidP="008E3488" w:rsidRDefault="008E3488" w14:paraId="6AEB3091" w14:textId="77777777">
      <w:pPr>
        <w:pStyle w:val="A5"/>
      </w:pPr>
      <w:proofErr w:type="gramStart"/>
      <w:r w:rsidRPr="00B72496">
        <w:t>t(</w:t>
      </w:r>
      <w:proofErr w:type="gramEnd"/>
      <w:r w:rsidRPr="00B72496">
        <w:t>2;8)</w:t>
      </w:r>
    </w:p>
    <w:p w:rsidRPr="00B72496" w:rsidR="008E3488" w:rsidP="008E3488" w:rsidRDefault="008E3488" w14:paraId="5BB30C4E" w14:textId="77777777">
      <w:pPr>
        <w:pStyle w:val="A5"/>
      </w:pPr>
      <w:proofErr w:type="gramStart"/>
      <w:r w:rsidRPr="00B72496">
        <w:t>t(</w:t>
      </w:r>
      <w:proofErr w:type="gramEnd"/>
      <w:r w:rsidRPr="00B72496">
        <w:t>4;11)</w:t>
      </w:r>
    </w:p>
    <w:p w:rsidRPr="00B72496" w:rsidR="008E3488" w:rsidP="008E3488" w:rsidRDefault="008E3488" w14:paraId="7EEC003F" w14:textId="77777777">
      <w:pPr>
        <w:pStyle w:val="A5"/>
      </w:pPr>
      <w:proofErr w:type="gramStart"/>
      <w:r w:rsidRPr="00B72496">
        <w:t>t(</w:t>
      </w:r>
      <w:proofErr w:type="gramEnd"/>
      <w:r w:rsidRPr="00B72496">
        <w:t>5;14)</w:t>
      </w:r>
    </w:p>
    <w:p w:rsidRPr="00B72496" w:rsidR="008E3488" w:rsidP="008E3488" w:rsidRDefault="008E3488" w14:paraId="3ED27104" w14:textId="77777777">
      <w:pPr>
        <w:pStyle w:val="A5"/>
      </w:pPr>
      <w:proofErr w:type="gramStart"/>
      <w:r w:rsidRPr="00B72496">
        <w:t>t(</w:t>
      </w:r>
      <w:proofErr w:type="gramEnd"/>
      <w:r w:rsidRPr="00B72496">
        <w:t>8;14)</w:t>
      </w:r>
    </w:p>
    <w:p w:rsidRPr="00B72496" w:rsidR="008E3488" w:rsidP="008E3488" w:rsidRDefault="008E3488" w14:paraId="2A46714F" w14:textId="77777777">
      <w:pPr>
        <w:pStyle w:val="A5"/>
      </w:pPr>
      <w:proofErr w:type="gramStart"/>
      <w:r w:rsidRPr="00B72496">
        <w:t>t(</w:t>
      </w:r>
      <w:proofErr w:type="gramEnd"/>
      <w:r w:rsidRPr="00B72496">
        <w:t>8;22)</w:t>
      </w:r>
    </w:p>
    <w:p w:rsidRPr="00B72496" w:rsidR="008E3488" w:rsidP="008E3488" w:rsidRDefault="008E3488" w14:paraId="6B75A8C8" w14:textId="77777777">
      <w:pPr>
        <w:pStyle w:val="A5"/>
      </w:pPr>
      <w:proofErr w:type="gramStart"/>
      <w:r w:rsidRPr="00B72496">
        <w:t>t(</w:t>
      </w:r>
      <w:proofErr w:type="gramEnd"/>
      <w:r w:rsidRPr="00B72496">
        <w:t>9;22)</w:t>
      </w:r>
    </w:p>
    <w:p w:rsidRPr="00B72496" w:rsidR="008E3488" w:rsidP="008E3488" w:rsidRDefault="008E3488" w14:paraId="1BD8ECA1" w14:textId="77777777">
      <w:pPr>
        <w:pStyle w:val="A5"/>
      </w:pPr>
      <w:proofErr w:type="gramStart"/>
      <w:r w:rsidRPr="00B72496">
        <w:t>t(</w:t>
      </w:r>
      <w:proofErr w:type="gramEnd"/>
      <w:r w:rsidRPr="00B72496">
        <w:t>10;14)</w:t>
      </w:r>
    </w:p>
    <w:p w:rsidRPr="00B72496" w:rsidR="008E3488" w:rsidP="008E3488" w:rsidRDefault="008E3488" w14:paraId="6BFAAC96" w14:textId="77777777">
      <w:pPr>
        <w:pStyle w:val="A5"/>
      </w:pPr>
      <w:proofErr w:type="gramStart"/>
      <w:r w:rsidRPr="00B72496">
        <w:t>t(</w:t>
      </w:r>
      <w:proofErr w:type="gramEnd"/>
      <w:r w:rsidRPr="00B72496">
        <w:t>11;14)</w:t>
      </w:r>
    </w:p>
    <w:p w:rsidRPr="00B72496" w:rsidR="008E3488" w:rsidP="008E3488" w:rsidRDefault="008E3488" w14:paraId="0ABBD701" w14:textId="77777777">
      <w:pPr>
        <w:pStyle w:val="A5"/>
      </w:pPr>
      <w:proofErr w:type="gramStart"/>
      <w:r w:rsidRPr="00B72496">
        <w:t>t(</w:t>
      </w:r>
      <w:proofErr w:type="gramEnd"/>
      <w:r w:rsidRPr="00B72496">
        <w:t>12;21)</w:t>
      </w:r>
    </w:p>
    <w:p w:rsidRPr="00B72496" w:rsidR="008E3488" w:rsidP="008E3488" w:rsidRDefault="008E3488" w14:paraId="6333F30A" w14:textId="77777777">
      <w:pPr>
        <w:pStyle w:val="A5"/>
      </w:pPr>
      <w:r w:rsidRPr="00B72496">
        <w:t>del(6q) / 6q–</w:t>
      </w:r>
    </w:p>
    <w:p w:rsidRPr="00B72496" w:rsidR="008E3488" w:rsidP="008E3488" w:rsidRDefault="008E3488" w14:paraId="5AFFB0E1" w14:textId="77777777">
      <w:pPr>
        <w:pStyle w:val="A5"/>
      </w:pPr>
      <w:r w:rsidRPr="00B72496">
        <w:t>del(9p) / 9p–</w:t>
      </w:r>
    </w:p>
    <w:p w:rsidRPr="00B72496" w:rsidR="008E3488" w:rsidP="008E3488" w:rsidRDefault="008E3488" w14:paraId="1E31974F" w14:textId="77777777">
      <w:pPr>
        <w:pStyle w:val="A5"/>
      </w:pPr>
      <w:r w:rsidRPr="00B72496">
        <w:t>del(12p) / 12p–</w:t>
      </w:r>
    </w:p>
    <w:p w:rsidRPr="00B72496" w:rsidR="008E3488" w:rsidP="008E3488" w:rsidRDefault="008E3488" w14:paraId="6F8676EE" w14:textId="77777777">
      <w:pPr>
        <w:pStyle w:val="A5"/>
      </w:pPr>
      <w:r w:rsidRPr="00B72496">
        <w:t>add(14q)</w:t>
      </w:r>
    </w:p>
    <w:p w:rsidRPr="00B72496" w:rsidR="008E3488" w:rsidP="008E3488" w:rsidRDefault="008E3488" w14:paraId="148D825F" w14:textId="77777777">
      <w:pPr>
        <w:pStyle w:val="A5"/>
      </w:pPr>
      <w:r w:rsidRPr="00B72496">
        <w:t>(11q23) any abnormality</w:t>
      </w:r>
    </w:p>
    <w:p w:rsidRPr="00B72496" w:rsidR="008E3488" w:rsidP="008E3488" w:rsidRDefault="008E3488" w14:paraId="13CF3E5F" w14:textId="77777777">
      <w:pPr>
        <w:pStyle w:val="A5"/>
      </w:pPr>
      <w:r w:rsidRPr="00B72496">
        <w:t>9p any abnormality</w:t>
      </w:r>
    </w:p>
    <w:p w:rsidRPr="00B72496" w:rsidR="008E3488" w:rsidP="008E3488" w:rsidRDefault="008E3488" w14:paraId="10987D69" w14:textId="77777777">
      <w:pPr>
        <w:pStyle w:val="A5"/>
      </w:pPr>
      <w:r w:rsidRPr="00B72496">
        <w:t>12p any abnormality</w:t>
      </w:r>
    </w:p>
    <w:p w:rsidRPr="00B72496" w:rsidR="008E3488" w:rsidP="008E3488" w:rsidRDefault="008E3488" w14:paraId="450FCFC7" w14:textId="77777777">
      <w:pPr>
        <w:pStyle w:val="A5"/>
      </w:pPr>
      <w:proofErr w:type="spellStart"/>
      <w:r w:rsidRPr="00B72496">
        <w:t>Hyperdiploid</w:t>
      </w:r>
      <w:proofErr w:type="spellEnd"/>
      <w:r w:rsidRPr="00B72496">
        <w:t xml:space="preserve"> (&gt; 50)</w:t>
      </w:r>
    </w:p>
    <w:p w:rsidRPr="00B72496" w:rsidR="008E3488" w:rsidP="008E3488" w:rsidRDefault="008E3488" w14:paraId="0AA2ECB3" w14:textId="77777777">
      <w:pPr>
        <w:pStyle w:val="A5"/>
      </w:pPr>
      <w:r w:rsidRPr="00B72496">
        <w:lastRenderedPageBreak/>
        <w:t>Hypodiploid (&lt; 46)</w:t>
      </w:r>
    </w:p>
    <w:p w:rsidRPr="00B72496" w:rsidR="008E3488" w:rsidP="008E3488" w:rsidRDefault="008E3488" w14:paraId="275F359E" w14:textId="77777777">
      <w:pPr>
        <w:pStyle w:val="A5"/>
      </w:pPr>
      <w:r w:rsidRPr="00B72496">
        <w:t>iAMP21</w:t>
      </w:r>
    </w:p>
    <w:p w:rsidRPr="00B72496" w:rsidR="008E3488" w:rsidP="008E3488" w:rsidRDefault="008E3488" w14:paraId="0A98B6C8" w14:textId="655CFF8B">
      <w:pPr>
        <w:pStyle w:val="A5"/>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53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6</w:t>
      </w:r>
      <w:r w:rsidRPr="00B72496">
        <w:rPr>
          <w:rStyle w:val="BookTitle"/>
        </w:rPr>
        <w:fldChar w:fldCharType="end"/>
      </w:r>
    </w:p>
    <w:p w:rsidRPr="00B72496" w:rsidR="008E3488" w:rsidP="008E3488" w:rsidRDefault="008E3488" w14:paraId="1FA8DBF8" w14:textId="12628634">
      <w:pPr>
        <w:pStyle w:val="Q6"/>
        <w:tabs>
          <w:tab w:val="clear" w:pos="1836"/>
        </w:tabs>
        <w:ind w:hanging="630"/>
      </w:pPr>
      <w:bookmarkStart w:name="_Ref520897530" w:id="89"/>
      <w:bookmarkEnd w:id="88"/>
      <w:r w:rsidRPr="00B72496">
        <w:t>Specify other abnormality:</w:t>
      </w:r>
      <w:bookmarkEnd w:id="89"/>
      <w:r w:rsidRPr="00B72496">
        <w:t xml:space="preserve"> </w:t>
      </w:r>
      <w:r w:rsidRPr="00B72496">
        <w:tab/>
        <w:t>___________________________</w:t>
      </w:r>
    </w:p>
    <w:p w:rsidRPr="00B72496" w:rsidR="008E3488" w:rsidP="008E3488" w:rsidRDefault="008E3488" w14:paraId="2C0B6D3F" w14:textId="4617F7AB">
      <w:pPr>
        <w:pStyle w:val="Q3"/>
        <w:tabs>
          <w:tab w:val="clear" w:pos="1836"/>
        </w:tabs>
        <w:ind w:hanging="630"/>
      </w:pPr>
      <w:bookmarkStart w:name="_Ref520897496" w:id="90"/>
      <w:proofErr w:type="gramStart"/>
      <w:r w:rsidRPr="00B72496">
        <w:t>Were</w:t>
      </w:r>
      <w:proofErr w:type="gramEnd"/>
      <w:r w:rsidRPr="00B72496">
        <w:t xml:space="preserve"> cytogenetics tested via karyotyping? </w:t>
      </w:r>
      <w:r w:rsidRPr="00B72496">
        <w:rPr>
          <w:rStyle w:val="IntenseEmphasis"/>
        </w:rPr>
        <w:t>(between diagnosis and last evaluation)</w:t>
      </w:r>
      <w:bookmarkEnd w:id="90"/>
    </w:p>
    <w:p w:rsidRPr="00B72496" w:rsidR="008E3488" w:rsidP="008E3488" w:rsidRDefault="008E3488" w14:paraId="4D6ACD8C" w14:textId="3BC45768">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53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8</w:t>
      </w:r>
      <w:r w:rsidRPr="00B72496">
        <w:rPr>
          <w:rStyle w:val="BookTitle"/>
        </w:rPr>
        <w:fldChar w:fldCharType="end"/>
      </w:r>
    </w:p>
    <w:p w:rsidRPr="00B72496" w:rsidR="008E3488" w:rsidP="008E3488" w:rsidRDefault="008E3488" w14:paraId="155C4E87" w14:textId="7659F770">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54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3</w:t>
      </w:r>
      <w:r w:rsidRPr="00B72496">
        <w:rPr>
          <w:rStyle w:val="BookTitle"/>
        </w:rPr>
        <w:fldChar w:fldCharType="end"/>
      </w:r>
    </w:p>
    <w:p w:rsidRPr="00B72496" w:rsidR="008E3488" w:rsidP="008E3488" w:rsidRDefault="008E3488" w14:paraId="113D3C48" w14:textId="77777777">
      <w:pPr>
        <w:pStyle w:val="Q4"/>
        <w:tabs>
          <w:tab w:val="clear" w:pos="1836"/>
        </w:tabs>
        <w:ind w:hanging="630"/>
      </w:pPr>
      <w:bookmarkStart w:name="_Ref520897537" w:id="91"/>
      <w:r w:rsidRPr="00B72496">
        <w:t xml:space="preserve">Results of tests </w:t>
      </w:r>
      <w:r w:rsidRPr="00B72496">
        <w:rPr>
          <w:rStyle w:val="IntenseEmphasis"/>
        </w:rPr>
        <w:t>(between diagnosis and last evaluation)</w:t>
      </w:r>
      <w:bookmarkEnd w:id="91"/>
    </w:p>
    <w:p w:rsidRPr="00B72496" w:rsidR="008E3488" w:rsidP="008E3488" w:rsidRDefault="008E3488" w14:paraId="753E4236" w14:textId="7476688A">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89754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29</w:t>
      </w:r>
      <w:r w:rsidRPr="00B72496">
        <w:rPr>
          <w:rStyle w:val="BookTitle"/>
        </w:rPr>
        <w:fldChar w:fldCharType="end"/>
      </w:r>
    </w:p>
    <w:p w:rsidRPr="00B72496" w:rsidR="008E3488" w:rsidP="008E3488" w:rsidRDefault="008E3488" w14:paraId="707F0A53" w14:textId="7D9562DA">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89754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3</w:t>
      </w:r>
      <w:r w:rsidRPr="00B72496">
        <w:rPr>
          <w:rStyle w:val="BookTitle"/>
        </w:rPr>
        <w:fldChar w:fldCharType="end"/>
      </w:r>
    </w:p>
    <w:p w:rsidRPr="00B72496" w:rsidR="008E3488" w:rsidP="008E3488" w:rsidRDefault="008E3488" w14:paraId="54BC03F8" w14:textId="66FE349D">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54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3</w:t>
      </w:r>
      <w:r w:rsidRPr="00B72496">
        <w:rPr>
          <w:rStyle w:val="BookTitle"/>
        </w:rPr>
        <w:fldChar w:fldCharType="end"/>
      </w:r>
    </w:p>
    <w:p w:rsidRPr="00B72496" w:rsidR="008E3488" w:rsidP="008E3488" w:rsidRDefault="008E3488" w14:paraId="4BF117A3" w14:textId="77777777">
      <w:pPr>
        <w:pStyle w:val="instruction"/>
        <w:ind w:left="2790"/>
      </w:pPr>
      <w:r w:rsidRPr="00B72496">
        <w:t>Specify cytogenetic abnormalities identified between diagnosis and last evaluation</w:t>
      </w:r>
    </w:p>
    <w:p w:rsidRPr="00B72496" w:rsidR="008E3488" w:rsidP="008E3488" w:rsidRDefault="008E3488" w14:paraId="7B249A2F" w14:textId="77777777">
      <w:pPr>
        <w:pStyle w:val="Q5"/>
        <w:tabs>
          <w:tab w:val="clear" w:pos="1836"/>
        </w:tabs>
        <w:ind w:hanging="630"/>
      </w:pPr>
      <w:bookmarkStart w:name="_Ref520897544" w:id="92"/>
      <w:r w:rsidRPr="00B72496">
        <w:rPr>
          <w:color w:val="263238"/>
          <w:sz w:val="20"/>
          <w:szCs w:val="20"/>
        </w:rPr>
        <w:t>International System for Human Cytogenetic Nomenclature (ISCN) compatible string</w:t>
      </w:r>
      <w:r w:rsidRPr="00B72496">
        <w:t>: _______________________</w:t>
      </w:r>
    </w:p>
    <w:p w:rsidRPr="00B72496" w:rsidR="008E3488" w:rsidP="008E3488" w:rsidRDefault="008E3488" w14:paraId="463BF256" w14:textId="4399D596">
      <w:pPr>
        <w:pStyle w:val="Q5"/>
        <w:tabs>
          <w:tab w:val="clear" w:pos="1836"/>
        </w:tabs>
        <w:ind w:hanging="630"/>
      </w:pPr>
      <w:r w:rsidRPr="00B72496">
        <w:t>Specify number of distinct cytogenetic abnormalities</w:t>
      </w:r>
      <w:bookmarkEnd w:id="92"/>
    </w:p>
    <w:p w:rsidRPr="00B72496" w:rsidR="008E3488" w:rsidP="008E3488" w:rsidRDefault="008E3488" w14:paraId="04CCB16D" w14:textId="77777777">
      <w:pPr>
        <w:pStyle w:val="A5"/>
      </w:pPr>
      <w:r w:rsidRPr="00B72496">
        <w:t xml:space="preserve">One (1) </w:t>
      </w:r>
    </w:p>
    <w:p w:rsidRPr="00B72496" w:rsidR="008E3488" w:rsidP="008E3488" w:rsidRDefault="008E3488" w14:paraId="3BBF5074" w14:textId="77777777">
      <w:pPr>
        <w:pStyle w:val="A5"/>
      </w:pPr>
      <w:r w:rsidRPr="00B72496">
        <w:t>Two (2)</w:t>
      </w:r>
    </w:p>
    <w:p w:rsidRPr="00B72496" w:rsidR="008E3488" w:rsidP="008E3488" w:rsidRDefault="008E3488" w14:paraId="357E5246" w14:textId="77777777">
      <w:pPr>
        <w:pStyle w:val="A5"/>
      </w:pPr>
      <w:r w:rsidRPr="00B72496">
        <w:t>Three (3)</w:t>
      </w:r>
    </w:p>
    <w:p w:rsidRPr="00B72496" w:rsidR="008E3488" w:rsidP="008E3488" w:rsidRDefault="008E3488" w14:paraId="4A2722FE" w14:textId="77777777">
      <w:pPr>
        <w:pStyle w:val="A5"/>
      </w:pPr>
      <w:r w:rsidRPr="00B72496">
        <w:t>Four or more (4 or more)</w:t>
      </w:r>
    </w:p>
    <w:p w:rsidRPr="00B72496" w:rsidR="008E3488" w:rsidP="008E3488" w:rsidRDefault="008E3488" w14:paraId="5A7642C3"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05EC208A" w14:textId="77777777">
      <w:pPr>
        <w:numPr>
          <w:ilvl w:val="0"/>
          <w:numId w:val="38"/>
        </w:numPr>
        <w:tabs>
          <w:tab w:val="clear" w:pos="10080"/>
          <w:tab w:val="left" w:pos="3330"/>
        </w:tabs>
        <w:spacing w:before="0"/>
        <w:ind w:left="3420" w:hanging="504"/>
      </w:pPr>
      <w:r w:rsidRPr="00B72496">
        <w:t xml:space="preserve">–7  </w:t>
      </w:r>
    </w:p>
    <w:p w:rsidRPr="00B72496" w:rsidR="008E3488" w:rsidP="008E3488" w:rsidRDefault="008E3488" w14:paraId="4EA8FE9C" w14:textId="77777777">
      <w:pPr>
        <w:numPr>
          <w:ilvl w:val="0"/>
          <w:numId w:val="38"/>
        </w:numPr>
        <w:tabs>
          <w:tab w:val="clear" w:pos="10080"/>
          <w:tab w:val="left" w:pos="3330"/>
        </w:tabs>
        <w:spacing w:before="0"/>
        <w:ind w:left="3420" w:hanging="504"/>
      </w:pPr>
      <w:r w:rsidRPr="00B72496">
        <w:t xml:space="preserve">+4  </w:t>
      </w:r>
    </w:p>
    <w:p w:rsidRPr="00B72496" w:rsidR="008E3488" w:rsidP="008E3488" w:rsidRDefault="008E3488" w14:paraId="443C9484" w14:textId="77777777">
      <w:pPr>
        <w:numPr>
          <w:ilvl w:val="0"/>
          <w:numId w:val="38"/>
        </w:numPr>
        <w:tabs>
          <w:tab w:val="clear" w:pos="10080"/>
          <w:tab w:val="left" w:pos="3330"/>
        </w:tabs>
        <w:spacing w:before="0"/>
        <w:ind w:left="3420" w:hanging="504"/>
      </w:pPr>
      <w:r w:rsidRPr="00B72496">
        <w:t>+8</w:t>
      </w:r>
    </w:p>
    <w:p w:rsidRPr="00B72496" w:rsidR="008E3488" w:rsidP="008E3488" w:rsidRDefault="008E3488" w14:paraId="631A70BB" w14:textId="77777777">
      <w:pPr>
        <w:numPr>
          <w:ilvl w:val="0"/>
          <w:numId w:val="38"/>
        </w:numPr>
        <w:tabs>
          <w:tab w:val="clear" w:pos="10080"/>
          <w:tab w:val="left" w:pos="3330"/>
        </w:tabs>
        <w:spacing w:before="0"/>
        <w:ind w:left="3420" w:hanging="504"/>
      </w:pPr>
      <w:r w:rsidRPr="00B72496">
        <w:t>+17</w:t>
      </w:r>
    </w:p>
    <w:p w:rsidRPr="00B72496" w:rsidR="008E3488" w:rsidP="008E3488" w:rsidRDefault="008E3488" w14:paraId="08639B8A" w14:textId="77777777">
      <w:pPr>
        <w:numPr>
          <w:ilvl w:val="0"/>
          <w:numId w:val="38"/>
        </w:numPr>
        <w:tabs>
          <w:tab w:val="clear" w:pos="10080"/>
          <w:tab w:val="left" w:pos="3330"/>
        </w:tabs>
        <w:spacing w:before="0"/>
        <w:ind w:left="3420" w:hanging="504"/>
      </w:pPr>
      <w:r w:rsidRPr="00B72496">
        <w:t xml:space="preserve">+21  </w:t>
      </w:r>
    </w:p>
    <w:p w:rsidRPr="00B72496" w:rsidR="008E3488" w:rsidP="008E3488" w:rsidRDefault="008E3488" w14:paraId="7052BC4B" w14:textId="77777777">
      <w:pPr>
        <w:numPr>
          <w:ilvl w:val="0"/>
          <w:numId w:val="38"/>
        </w:numPr>
        <w:tabs>
          <w:tab w:val="clear" w:pos="10080"/>
          <w:tab w:val="left" w:pos="3330"/>
        </w:tabs>
        <w:spacing w:before="0"/>
        <w:ind w:left="3420" w:hanging="504"/>
      </w:pPr>
      <w:proofErr w:type="gramStart"/>
      <w:r w:rsidRPr="00B72496">
        <w:t>t(</w:t>
      </w:r>
      <w:proofErr w:type="gramEnd"/>
      <w:r w:rsidRPr="00B72496">
        <w:t>1;19)</w:t>
      </w:r>
    </w:p>
    <w:p w:rsidRPr="00B72496" w:rsidR="008E3488" w:rsidP="008E3488" w:rsidRDefault="008E3488" w14:paraId="310E8E2C" w14:textId="77777777">
      <w:pPr>
        <w:numPr>
          <w:ilvl w:val="0"/>
          <w:numId w:val="38"/>
        </w:numPr>
        <w:tabs>
          <w:tab w:val="clear" w:pos="10080"/>
          <w:tab w:val="left" w:pos="3330"/>
        </w:tabs>
        <w:spacing w:before="0"/>
        <w:ind w:left="3420" w:hanging="504"/>
      </w:pPr>
      <w:proofErr w:type="gramStart"/>
      <w:r w:rsidRPr="00B72496">
        <w:t>t(</w:t>
      </w:r>
      <w:proofErr w:type="gramEnd"/>
      <w:r w:rsidRPr="00B72496">
        <w:t>2;8)</w:t>
      </w:r>
    </w:p>
    <w:p w:rsidRPr="00B72496" w:rsidR="008E3488" w:rsidP="008E3488" w:rsidRDefault="008E3488" w14:paraId="1670EA74" w14:textId="77777777">
      <w:pPr>
        <w:numPr>
          <w:ilvl w:val="0"/>
          <w:numId w:val="38"/>
        </w:numPr>
        <w:tabs>
          <w:tab w:val="clear" w:pos="10080"/>
          <w:tab w:val="left" w:pos="3330"/>
        </w:tabs>
        <w:spacing w:before="0"/>
        <w:ind w:left="3420" w:hanging="504"/>
      </w:pPr>
      <w:proofErr w:type="gramStart"/>
      <w:r w:rsidRPr="00B72496">
        <w:t>t(</w:t>
      </w:r>
      <w:proofErr w:type="gramEnd"/>
      <w:r w:rsidRPr="00B72496">
        <w:t>4;11)</w:t>
      </w:r>
    </w:p>
    <w:p w:rsidRPr="00B72496" w:rsidR="008E3488" w:rsidP="008E3488" w:rsidRDefault="008E3488" w14:paraId="04DF2E06" w14:textId="77777777">
      <w:pPr>
        <w:numPr>
          <w:ilvl w:val="0"/>
          <w:numId w:val="38"/>
        </w:numPr>
        <w:tabs>
          <w:tab w:val="clear" w:pos="10080"/>
          <w:tab w:val="left" w:pos="3330"/>
        </w:tabs>
        <w:spacing w:before="0"/>
        <w:ind w:left="3420" w:hanging="504"/>
      </w:pPr>
      <w:proofErr w:type="gramStart"/>
      <w:r w:rsidRPr="00B72496">
        <w:t>t(</w:t>
      </w:r>
      <w:proofErr w:type="gramEnd"/>
      <w:r w:rsidRPr="00B72496">
        <w:t>5;14)</w:t>
      </w:r>
    </w:p>
    <w:p w:rsidRPr="00B72496" w:rsidR="008E3488" w:rsidP="008E3488" w:rsidRDefault="008E3488" w14:paraId="00F55368" w14:textId="77777777">
      <w:pPr>
        <w:numPr>
          <w:ilvl w:val="0"/>
          <w:numId w:val="38"/>
        </w:numPr>
        <w:tabs>
          <w:tab w:val="clear" w:pos="10080"/>
          <w:tab w:val="left" w:pos="3330"/>
        </w:tabs>
        <w:spacing w:before="0"/>
        <w:ind w:left="3420" w:hanging="504"/>
      </w:pPr>
      <w:proofErr w:type="gramStart"/>
      <w:r w:rsidRPr="00B72496">
        <w:t>t(</w:t>
      </w:r>
      <w:proofErr w:type="gramEnd"/>
      <w:r w:rsidRPr="00B72496">
        <w:t>8;14)</w:t>
      </w:r>
    </w:p>
    <w:p w:rsidRPr="00B72496" w:rsidR="008E3488" w:rsidP="008E3488" w:rsidRDefault="008E3488" w14:paraId="5E8D6B3C" w14:textId="77777777">
      <w:pPr>
        <w:numPr>
          <w:ilvl w:val="0"/>
          <w:numId w:val="38"/>
        </w:numPr>
        <w:tabs>
          <w:tab w:val="clear" w:pos="10080"/>
          <w:tab w:val="left" w:pos="3330"/>
        </w:tabs>
        <w:spacing w:before="0"/>
        <w:ind w:left="3420" w:hanging="504"/>
      </w:pPr>
      <w:proofErr w:type="gramStart"/>
      <w:r w:rsidRPr="00B72496">
        <w:t>t(</w:t>
      </w:r>
      <w:proofErr w:type="gramEnd"/>
      <w:r w:rsidRPr="00B72496">
        <w:t>8;22)</w:t>
      </w:r>
    </w:p>
    <w:p w:rsidRPr="00B72496" w:rsidR="008E3488" w:rsidP="008E3488" w:rsidRDefault="008E3488" w14:paraId="7257CE50" w14:textId="77777777">
      <w:pPr>
        <w:numPr>
          <w:ilvl w:val="0"/>
          <w:numId w:val="38"/>
        </w:numPr>
        <w:tabs>
          <w:tab w:val="clear" w:pos="10080"/>
          <w:tab w:val="left" w:pos="3330"/>
        </w:tabs>
        <w:spacing w:before="0"/>
        <w:ind w:left="3420" w:hanging="504"/>
      </w:pPr>
      <w:proofErr w:type="gramStart"/>
      <w:r w:rsidRPr="00B72496">
        <w:t>t(</w:t>
      </w:r>
      <w:proofErr w:type="gramEnd"/>
      <w:r w:rsidRPr="00B72496">
        <w:t>9;22)</w:t>
      </w:r>
    </w:p>
    <w:p w:rsidRPr="00B72496" w:rsidR="008E3488" w:rsidP="008E3488" w:rsidRDefault="008E3488" w14:paraId="2D92BF7C" w14:textId="77777777">
      <w:pPr>
        <w:numPr>
          <w:ilvl w:val="0"/>
          <w:numId w:val="38"/>
        </w:numPr>
        <w:tabs>
          <w:tab w:val="clear" w:pos="10080"/>
          <w:tab w:val="left" w:pos="3330"/>
        </w:tabs>
        <w:spacing w:before="0"/>
        <w:ind w:left="3420" w:hanging="504"/>
      </w:pPr>
      <w:proofErr w:type="gramStart"/>
      <w:r w:rsidRPr="00B72496">
        <w:lastRenderedPageBreak/>
        <w:t>t(</w:t>
      </w:r>
      <w:proofErr w:type="gramEnd"/>
      <w:r w:rsidRPr="00B72496">
        <w:t>10;14)</w:t>
      </w:r>
    </w:p>
    <w:p w:rsidRPr="00B72496" w:rsidR="008E3488" w:rsidP="008E3488" w:rsidRDefault="008E3488" w14:paraId="71C8CB97" w14:textId="77777777">
      <w:pPr>
        <w:numPr>
          <w:ilvl w:val="0"/>
          <w:numId w:val="38"/>
        </w:numPr>
        <w:tabs>
          <w:tab w:val="clear" w:pos="10080"/>
          <w:tab w:val="left" w:pos="3330"/>
        </w:tabs>
        <w:spacing w:before="0"/>
        <w:ind w:left="3420" w:hanging="504"/>
      </w:pPr>
      <w:proofErr w:type="gramStart"/>
      <w:r w:rsidRPr="00B72496">
        <w:t>t(</w:t>
      </w:r>
      <w:proofErr w:type="gramEnd"/>
      <w:r w:rsidRPr="00B72496">
        <w:t>11;14)</w:t>
      </w:r>
    </w:p>
    <w:p w:rsidRPr="00B72496" w:rsidR="008E3488" w:rsidP="008E3488" w:rsidRDefault="008E3488" w14:paraId="3F374E00" w14:textId="77777777">
      <w:pPr>
        <w:numPr>
          <w:ilvl w:val="0"/>
          <w:numId w:val="38"/>
        </w:numPr>
        <w:tabs>
          <w:tab w:val="clear" w:pos="10080"/>
          <w:tab w:val="left" w:pos="3330"/>
        </w:tabs>
        <w:spacing w:before="0"/>
        <w:ind w:left="3420" w:hanging="504"/>
      </w:pPr>
      <w:proofErr w:type="gramStart"/>
      <w:r w:rsidRPr="00B72496">
        <w:t>t(</w:t>
      </w:r>
      <w:proofErr w:type="gramEnd"/>
      <w:r w:rsidRPr="00B72496">
        <w:t>12;21)</w:t>
      </w:r>
    </w:p>
    <w:p w:rsidRPr="00B72496" w:rsidR="008E3488" w:rsidP="008E3488" w:rsidRDefault="008E3488" w14:paraId="47B83070" w14:textId="77777777">
      <w:pPr>
        <w:numPr>
          <w:ilvl w:val="0"/>
          <w:numId w:val="38"/>
        </w:numPr>
        <w:tabs>
          <w:tab w:val="clear" w:pos="10080"/>
          <w:tab w:val="left" w:pos="3330"/>
        </w:tabs>
        <w:spacing w:before="0"/>
        <w:ind w:left="3420" w:hanging="504"/>
      </w:pPr>
      <w:r w:rsidRPr="00B72496">
        <w:t>del(6q) / 6q–</w:t>
      </w:r>
    </w:p>
    <w:p w:rsidRPr="00B72496" w:rsidR="008E3488" w:rsidP="008E3488" w:rsidRDefault="008E3488" w14:paraId="00271BBF" w14:textId="77777777">
      <w:pPr>
        <w:numPr>
          <w:ilvl w:val="0"/>
          <w:numId w:val="38"/>
        </w:numPr>
        <w:tabs>
          <w:tab w:val="clear" w:pos="10080"/>
          <w:tab w:val="left" w:pos="3330"/>
        </w:tabs>
        <w:spacing w:before="0"/>
        <w:ind w:left="3420" w:hanging="504"/>
      </w:pPr>
      <w:r w:rsidRPr="00B72496">
        <w:t>del(9p) / 9p–</w:t>
      </w:r>
    </w:p>
    <w:p w:rsidRPr="00B72496" w:rsidR="008E3488" w:rsidP="008E3488" w:rsidRDefault="008E3488" w14:paraId="776026CE" w14:textId="77777777">
      <w:pPr>
        <w:numPr>
          <w:ilvl w:val="0"/>
          <w:numId w:val="38"/>
        </w:numPr>
        <w:tabs>
          <w:tab w:val="clear" w:pos="10080"/>
          <w:tab w:val="left" w:pos="3330"/>
        </w:tabs>
        <w:spacing w:before="0"/>
        <w:ind w:left="3420" w:hanging="504"/>
      </w:pPr>
      <w:r w:rsidRPr="00B72496">
        <w:t>del(12p) / 12p–</w:t>
      </w:r>
    </w:p>
    <w:p w:rsidRPr="00B72496" w:rsidR="008E3488" w:rsidP="008E3488" w:rsidRDefault="008E3488" w14:paraId="3EBDA46C" w14:textId="77777777">
      <w:pPr>
        <w:numPr>
          <w:ilvl w:val="0"/>
          <w:numId w:val="38"/>
        </w:numPr>
        <w:tabs>
          <w:tab w:val="clear" w:pos="10080"/>
          <w:tab w:val="left" w:pos="3330"/>
        </w:tabs>
        <w:spacing w:before="0"/>
        <w:ind w:left="3420" w:hanging="504"/>
      </w:pPr>
      <w:r w:rsidRPr="00B72496">
        <w:t>add(14q)</w:t>
      </w:r>
    </w:p>
    <w:p w:rsidRPr="00B72496" w:rsidR="008E3488" w:rsidP="008E3488" w:rsidRDefault="008E3488" w14:paraId="0C59A791" w14:textId="77777777">
      <w:pPr>
        <w:numPr>
          <w:ilvl w:val="0"/>
          <w:numId w:val="38"/>
        </w:numPr>
        <w:tabs>
          <w:tab w:val="clear" w:pos="10080"/>
          <w:tab w:val="left" w:pos="3330"/>
        </w:tabs>
        <w:spacing w:before="0"/>
        <w:ind w:left="3420" w:hanging="504"/>
      </w:pPr>
      <w:r w:rsidRPr="00B72496">
        <w:t>(11q23) any abnormality</w:t>
      </w:r>
    </w:p>
    <w:p w:rsidRPr="00B72496" w:rsidR="008E3488" w:rsidP="008E3488" w:rsidRDefault="008E3488" w14:paraId="667E2177" w14:textId="77777777">
      <w:pPr>
        <w:numPr>
          <w:ilvl w:val="0"/>
          <w:numId w:val="38"/>
        </w:numPr>
        <w:tabs>
          <w:tab w:val="clear" w:pos="10080"/>
          <w:tab w:val="left" w:pos="3330"/>
        </w:tabs>
        <w:spacing w:before="0"/>
        <w:ind w:left="3420" w:hanging="504"/>
      </w:pPr>
      <w:r w:rsidRPr="00B72496">
        <w:t>9p any abnormality</w:t>
      </w:r>
    </w:p>
    <w:p w:rsidRPr="00B72496" w:rsidR="008E3488" w:rsidP="008E3488" w:rsidRDefault="008E3488" w14:paraId="0FD6D07D" w14:textId="77777777">
      <w:pPr>
        <w:numPr>
          <w:ilvl w:val="0"/>
          <w:numId w:val="38"/>
        </w:numPr>
        <w:tabs>
          <w:tab w:val="clear" w:pos="10080"/>
          <w:tab w:val="left" w:pos="3330"/>
        </w:tabs>
        <w:spacing w:before="0"/>
        <w:ind w:left="3420" w:hanging="504"/>
      </w:pPr>
      <w:r w:rsidRPr="00B72496">
        <w:t>12p any abnormality</w:t>
      </w:r>
    </w:p>
    <w:p w:rsidRPr="00B72496" w:rsidR="008E3488" w:rsidP="008E3488" w:rsidRDefault="008E3488" w14:paraId="3F09015C" w14:textId="77777777">
      <w:pPr>
        <w:numPr>
          <w:ilvl w:val="0"/>
          <w:numId w:val="38"/>
        </w:numPr>
        <w:tabs>
          <w:tab w:val="clear" w:pos="10080"/>
          <w:tab w:val="left" w:pos="3330"/>
        </w:tabs>
        <w:spacing w:before="0"/>
        <w:ind w:left="3420" w:hanging="504"/>
      </w:pPr>
      <w:proofErr w:type="spellStart"/>
      <w:r w:rsidRPr="00B72496">
        <w:t>Hyperdiploid</w:t>
      </w:r>
      <w:proofErr w:type="spellEnd"/>
      <w:r w:rsidRPr="00B72496">
        <w:t xml:space="preserve"> (&gt; 50)</w:t>
      </w:r>
    </w:p>
    <w:p w:rsidRPr="00B72496" w:rsidR="008E3488" w:rsidP="008E3488" w:rsidRDefault="008E3488" w14:paraId="5785F7DE" w14:textId="77777777">
      <w:pPr>
        <w:numPr>
          <w:ilvl w:val="0"/>
          <w:numId w:val="38"/>
        </w:numPr>
        <w:tabs>
          <w:tab w:val="clear" w:pos="10080"/>
          <w:tab w:val="left" w:pos="3330"/>
        </w:tabs>
        <w:spacing w:before="0"/>
        <w:ind w:left="3420" w:hanging="504"/>
      </w:pPr>
      <w:r w:rsidRPr="00B72496">
        <w:t>Hypodiploid (&lt; 46)</w:t>
      </w:r>
    </w:p>
    <w:p w:rsidRPr="00B72496" w:rsidR="008E3488" w:rsidP="008E3488" w:rsidRDefault="008E3488" w14:paraId="4982EA7F" w14:textId="77777777">
      <w:pPr>
        <w:numPr>
          <w:ilvl w:val="0"/>
          <w:numId w:val="38"/>
        </w:numPr>
        <w:tabs>
          <w:tab w:val="clear" w:pos="10080"/>
          <w:tab w:val="left" w:pos="3330"/>
        </w:tabs>
        <w:spacing w:before="0"/>
        <w:ind w:left="3420" w:hanging="504"/>
      </w:pPr>
      <w:r w:rsidRPr="00B72496">
        <w:t>iAMP21</w:t>
      </w:r>
    </w:p>
    <w:p w:rsidRPr="00B72496" w:rsidR="008E3488" w:rsidP="008E3488" w:rsidRDefault="008E3488" w14:paraId="3E6AE4BA" w14:textId="413548C5">
      <w:pPr>
        <w:numPr>
          <w:ilvl w:val="0"/>
          <w:numId w:val="38"/>
        </w:numPr>
        <w:tabs>
          <w:tab w:val="clear" w:pos="10080"/>
          <w:tab w:val="left" w:pos="3330"/>
        </w:tabs>
        <w:spacing w:before="0"/>
        <w:ind w:left="3420" w:hanging="504"/>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55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2</w:t>
      </w:r>
      <w:r w:rsidRPr="00B72496">
        <w:rPr>
          <w:rStyle w:val="BookTitle"/>
        </w:rPr>
        <w:fldChar w:fldCharType="end"/>
      </w:r>
    </w:p>
    <w:p w:rsidRPr="00B72496" w:rsidR="008E3488" w:rsidP="008E3488" w:rsidRDefault="008E3488" w14:paraId="25D57E33" w14:textId="77777777">
      <w:pPr>
        <w:pStyle w:val="Q6"/>
        <w:tabs>
          <w:tab w:val="clear" w:pos="1836"/>
        </w:tabs>
        <w:ind w:hanging="630"/>
      </w:pPr>
      <w:bookmarkStart w:name="_Ref520897559" w:id="93"/>
      <w:r w:rsidRPr="00B72496">
        <w:t>Specify other abnormality:</w:t>
      </w:r>
      <w:bookmarkEnd w:id="93"/>
      <w:r w:rsidRPr="00B72496">
        <w:t xml:space="preserve"> </w:t>
      </w:r>
      <w:r w:rsidRPr="00B72496">
        <w:tab/>
        <w:t>_________________________</w:t>
      </w:r>
    </w:p>
    <w:p w:rsidRPr="00B72496" w:rsidR="008E3488" w:rsidP="008E3488" w:rsidRDefault="008E3488" w14:paraId="0A574113" w14:textId="6FEC8303">
      <w:pPr>
        <w:pStyle w:val="Q3"/>
        <w:tabs>
          <w:tab w:val="clear" w:pos="1836"/>
        </w:tabs>
        <w:ind w:hanging="630"/>
      </w:pPr>
      <w:bookmarkStart w:name="_Ref520897541" w:id="94"/>
      <w:r w:rsidRPr="00B72496">
        <w:t xml:space="preserve">Was documentation submitted to the CIBMTR? </w:t>
      </w:r>
      <w:r w:rsidRPr="00B72496">
        <w:rPr>
          <w:rStyle w:val="IntenseEmphasis"/>
        </w:rPr>
        <w:t>(e.g. cytogenetic or FISH report)</w:t>
      </w:r>
      <w:bookmarkEnd w:id="94"/>
    </w:p>
    <w:p w:rsidRPr="00B72496" w:rsidR="008E3488" w:rsidP="008E3488" w:rsidRDefault="008E3488" w14:paraId="50682183" w14:textId="77777777">
      <w:pPr>
        <w:pStyle w:val="A3"/>
      </w:pPr>
      <w:r w:rsidRPr="00B72496">
        <w:t xml:space="preserve">Yes  </w:t>
      </w:r>
    </w:p>
    <w:p w:rsidRPr="00B72496" w:rsidR="008E3488" w:rsidP="008E3488" w:rsidRDefault="008E3488" w14:paraId="45DA6D7D" w14:textId="77777777">
      <w:pPr>
        <w:pStyle w:val="A3"/>
      </w:pPr>
      <w:r w:rsidRPr="00B72496">
        <w:t>No</w:t>
      </w:r>
    </w:p>
    <w:p w:rsidRPr="00B72496" w:rsidR="008E3488" w:rsidP="008E3488" w:rsidRDefault="008E3488" w14:paraId="67A73883" w14:textId="77777777">
      <w:pPr>
        <w:pStyle w:val="Q2"/>
        <w:tabs>
          <w:tab w:val="clear" w:pos="1836"/>
        </w:tabs>
        <w:ind w:left="1170" w:hanging="630"/>
      </w:pPr>
      <w:bookmarkStart w:name="_Ref520897485" w:id="95"/>
      <w:r w:rsidRPr="00B72496">
        <w:t xml:space="preserve">Were tests for molecular markers performed? </w:t>
      </w:r>
      <w:r w:rsidRPr="00B72496">
        <w:rPr>
          <w:rStyle w:val="IntenseEmphasis"/>
        </w:rPr>
        <w:t>(e.g. PCR, NGS) (between diagnosis and last evaluation)</w:t>
      </w:r>
      <w:bookmarkEnd w:id="95"/>
    </w:p>
    <w:p w:rsidRPr="00B72496" w:rsidR="008E3488" w:rsidP="008E3488" w:rsidRDefault="008E3488" w14:paraId="152FED35" w14:textId="34359053">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57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5</w:t>
      </w:r>
      <w:r w:rsidRPr="00B72496">
        <w:rPr>
          <w:rStyle w:val="BookTitle"/>
        </w:rPr>
        <w:fldChar w:fldCharType="end"/>
      </w:r>
    </w:p>
    <w:p w:rsidRPr="00B72496" w:rsidR="008E3488" w:rsidP="008E3488" w:rsidRDefault="008E3488" w14:paraId="6AABC824" w14:textId="05EE8311">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5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9</w:t>
      </w:r>
      <w:r w:rsidRPr="00B72496">
        <w:rPr>
          <w:rStyle w:val="BookTitle"/>
        </w:rPr>
        <w:fldChar w:fldCharType="end"/>
      </w:r>
    </w:p>
    <w:p w:rsidRPr="00B72496" w:rsidR="008E3488" w:rsidP="008E3488" w:rsidRDefault="008E3488" w14:paraId="5B2A0EA1" w14:textId="2A26DE85">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5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9</w:t>
      </w:r>
      <w:r w:rsidRPr="00B72496">
        <w:rPr>
          <w:rStyle w:val="BookTitle"/>
        </w:rPr>
        <w:fldChar w:fldCharType="end"/>
      </w:r>
    </w:p>
    <w:p w:rsidRPr="00B72496" w:rsidR="008E3488" w:rsidP="00B47046" w:rsidRDefault="008E3488" w14:paraId="7780127F" w14:textId="77777777">
      <w:pPr>
        <w:pStyle w:val="In2"/>
        <w:ind w:firstLine="540"/>
      </w:pPr>
      <w:r w:rsidRPr="00B72496">
        <w:t>Specify molecular markers identified between diagnosis and last evaluation</w:t>
      </w:r>
    </w:p>
    <w:p w:rsidRPr="00B72496" w:rsidR="008E3488" w:rsidP="008E3488" w:rsidRDefault="008E3488" w14:paraId="07529471" w14:textId="77777777">
      <w:pPr>
        <w:pStyle w:val="Q3"/>
        <w:tabs>
          <w:tab w:val="clear" w:pos="1836"/>
        </w:tabs>
        <w:ind w:hanging="630"/>
      </w:pPr>
      <w:bookmarkStart w:name="_Ref520897574" w:id="96"/>
      <w:r w:rsidRPr="00B72496">
        <w:t>BCR / ABL</w:t>
      </w:r>
      <w:bookmarkEnd w:id="96"/>
    </w:p>
    <w:p w:rsidRPr="00B72496" w:rsidR="008E3488" w:rsidP="008E3488" w:rsidRDefault="008E3488" w14:paraId="061561BC" w14:textId="77777777">
      <w:pPr>
        <w:pStyle w:val="A3"/>
      </w:pPr>
      <w:r w:rsidRPr="00B72496">
        <w:t>Positive</w:t>
      </w:r>
    </w:p>
    <w:p w:rsidRPr="00B72496" w:rsidR="008E3488" w:rsidP="008E3488" w:rsidRDefault="008E3488" w14:paraId="7D5322FD" w14:textId="77777777">
      <w:pPr>
        <w:pStyle w:val="A3"/>
      </w:pPr>
      <w:r w:rsidRPr="00B72496">
        <w:t xml:space="preserve">Negative </w:t>
      </w:r>
    </w:p>
    <w:p w:rsidRPr="00B72496" w:rsidR="008E3488" w:rsidP="008E3488" w:rsidRDefault="008E3488" w14:paraId="79723EDD" w14:textId="77777777">
      <w:pPr>
        <w:pStyle w:val="A3"/>
      </w:pPr>
      <w:r w:rsidRPr="00B72496">
        <w:t>Not done</w:t>
      </w:r>
    </w:p>
    <w:p w:rsidRPr="00B72496" w:rsidR="008E3488" w:rsidP="008E3488" w:rsidRDefault="008E3488" w14:paraId="2EE2A756" w14:textId="77777777">
      <w:pPr>
        <w:pStyle w:val="Q3"/>
        <w:tabs>
          <w:tab w:val="clear" w:pos="1836"/>
        </w:tabs>
        <w:ind w:hanging="630"/>
      </w:pPr>
      <w:r w:rsidRPr="00B72496">
        <w:t>TEL-AML / AML1</w:t>
      </w:r>
    </w:p>
    <w:p w:rsidRPr="00B72496" w:rsidR="008E3488" w:rsidP="008E3488" w:rsidRDefault="008E3488" w14:paraId="483A5C3E" w14:textId="77777777">
      <w:pPr>
        <w:pStyle w:val="A3"/>
      </w:pPr>
      <w:r w:rsidRPr="00B72496">
        <w:t>Positive</w:t>
      </w:r>
    </w:p>
    <w:p w:rsidRPr="00B72496" w:rsidR="008E3488" w:rsidP="008E3488" w:rsidRDefault="008E3488" w14:paraId="01F193BD" w14:textId="77777777">
      <w:pPr>
        <w:pStyle w:val="A3"/>
      </w:pPr>
      <w:r w:rsidRPr="00B72496">
        <w:t xml:space="preserve">Negative </w:t>
      </w:r>
    </w:p>
    <w:p w:rsidRPr="00B72496" w:rsidR="008E3488" w:rsidP="008E3488" w:rsidRDefault="008E3488" w14:paraId="2BBD6BA4" w14:textId="77777777">
      <w:pPr>
        <w:pStyle w:val="A3"/>
      </w:pPr>
      <w:r w:rsidRPr="00B72496">
        <w:t xml:space="preserve">Not done </w:t>
      </w:r>
    </w:p>
    <w:p w:rsidRPr="00B72496" w:rsidR="008E3488" w:rsidP="008E3488" w:rsidRDefault="008E3488" w14:paraId="1CD72BFA" w14:textId="77777777">
      <w:pPr>
        <w:pStyle w:val="Q3"/>
        <w:tabs>
          <w:tab w:val="clear" w:pos="1836"/>
        </w:tabs>
        <w:ind w:hanging="630"/>
      </w:pPr>
      <w:bookmarkStart w:name="_Ref520897602" w:id="97"/>
      <w:proofErr w:type="gramStart"/>
      <w:r w:rsidRPr="00B72496">
        <w:t>Other</w:t>
      </w:r>
      <w:proofErr w:type="gramEnd"/>
      <w:r w:rsidRPr="00B72496">
        <w:t xml:space="preserve"> molecular marker</w:t>
      </w:r>
      <w:bookmarkEnd w:id="97"/>
    </w:p>
    <w:p w:rsidRPr="00B72496" w:rsidR="008E3488" w:rsidP="008E3488" w:rsidRDefault="008E3488" w14:paraId="05BEE58C" w14:textId="303368C3">
      <w:pPr>
        <w:pStyle w:val="A3"/>
      </w:pPr>
      <w:r w:rsidRPr="00B72496">
        <w:lastRenderedPageBreak/>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59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8</w:t>
      </w:r>
      <w:r w:rsidRPr="00B72496">
        <w:rPr>
          <w:rStyle w:val="BookTitle"/>
        </w:rPr>
        <w:fldChar w:fldCharType="end"/>
      </w:r>
    </w:p>
    <w:p w:rsidRPr="00B72496" w:rsidR="008E3488" w:rsidP="008E3488" w:rsidRDefault="008E3488" w14:paraId="0778E987" w14:textId="3F46CF84">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59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8</w:t>
      </w:r>
      <w:r w:rsidRPr="00B72496">
        <w:rPr>
          <w:rStyle w:val="BookTitle"/>
        </w:rPr>
        <w:fldChar w:fldCharType="end"/>
      </w:r>
    </w:p>
    <w:p w:rsidRPr="00B72496" w:rsidR="008E3488" w:rsidP="008E3488" w:rsidRDefault="008E3488" w14:paraId="44A3A653" w14:textId="1A93CA28">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8975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39</w:t>
      </w:r>
      <w:r w:rsidRPr="00B72496">
        <w:rPr>
          <w:rStyle w:val="BookTitle"/>
        </w:rPr>
        <w:fldChar w:fldCharType="end"/>
      </w:r>
    </w:p>
    <w:p w:rsidRPr="00B72496" w:rsidR="008E3488" w:rsidP="008E3488" w:rsidRDefault="008E3488" w14:paraId="5530A687" w14:textId="77777777">
      <w:pPr>
        <w:pStyle w:val="Q4"/>
        <w:tabs>
          <w:tab w:val="clear" w:pos="1836"/>
        </w:tabs>
        <w:ind w:hanging="630"/>
      </w:pPr>
      <w:bookmarkStart w:name="_Ref520897592" w:id="98"/>
      <w:r w:rsidRPr="00B72496">
        <w:t xml:space="preserve">Specify </w:t>
      </w:r>
      <w:proofErr w:type="gramStart"/>
      <w:r w:rsidRPr="00B72496">
        <w:t>other</w:t>
      </w:r>
      <w:proofErr w:type="gramEnd"/>
      <w:r w:rsidRPr="00B72496">
        <w:t xml:space="preserve"> molecular marker:</w:t>
      </w:r>
      <w:bookmarkEnd w:id="98"/>
      <w:r w:rsidRPr="00B72496">
        <w:tab/>
        <w:t>_________________________</w:t>
      </w:r>
    </w:p>
    <w:p w:rsidRPr="00B72496" w:rsidR="008E3488" w:rsidP="00B47046" w:rsidRDefault="008E3488" w14:paraId="467163DB" w14:textId="6766C2C9">
      <w:pPr>
        <w:pStyle w:val="In3"/>
        <w:ind w:hanging="990"/>
      </w:pPr>
      <w:r w:rsidRPr="00B72496">
        <w:t xml:space="preserve">Copy and complete questions </w:t>
      </w:r>
      <w:r w:rsidRPr="00B72496">
        <w:fldChar w:fldCharType="begin"/>
      </w:r>
      <w:r w:rsidRPr="00B72496">
        <w:instrText xml:space="preserve"> REF _Ref520897602 \r \h </w:instrText>
      </w:r>
      <w:r w:rsidR="00B72496">
        <w:instrText xml:space="preserve"> \* MERGEFORMAT </w:instrText>
      </w:r>
      <w:r w:rsidRPr="00B72496">
        <w:fldChar w:fldCharType="separate"/>
      </w:r>
      <w:r w:rsidRPr="00B72496" w:rsidR="003C17BE">
        <w:t>137</w:t>
      </w:r>
      <w:r w:rsidRPr="00B72496">
        <w:fldChar w:fldCharType="end"/>
      </w:r>
      <w:r w:rsidRPr="00B72496">
        <w:t>-</w:t>
      </w:r>
      <w:r w:rsidRPr="00B72496">
        <w:fldChar w:fldCharType="begin"/>
      </w:r>
      <w:r w:rsidRPr="00B72496">
        <w:instrText xml:space="preserve"> REF _Ref520897592 \r \h </w:instrText>
      </w:r>
      <w:r w:rsidR="00B72496">
        <w:instrText xml:space="preserve"> \* MERGEFORMAT </w:instrText>
      </w:r>
      <w:r w:rsidRPr="00B72496">
        <w:fldChar w:fldCharType="separate"/>
      </w:r>
      <w:r w:rsidRPr="00B72496" w:rsidR="003C17BE">
        <w:t>138</w:t>
      </w:r>
      <w:r w:rsidRPr="00B72496">
        <w:fldChar w:fldCharType="end"/>
      </w:r>
      <w:r w:rsidRPr="00B72496">
        <w:t xml:space="preserve"> for additional molecular markers</w:t>
      </w:r>
    </w:p>
    <w:p w:rsidRPr="00B72496" w:rsidR="008E3488" w:rsidP="008E3488" w:rsidRDefault="008E3488" w14:paraId="0710A819" w14:textId="77777777">
      <w:pPr>
        <w:pStyle w:val="In2"/>
      </w:pPr>
      <w:r w:rsidRPr="00B72496">
        <w:t>Laboratory studies at last evaluation</w:t>
      </w:r>
    </w:p>
    <w:p w:rsidRPr="00B72496" w:rsidR="008E3488" w:rsidP="008E3488" w:rsidRDefault="008E3488" w14:paraId="250D6AE6" w14:textId="77777777">
      <w:pPr>
        <w:pStyle w:val="Q2"/>
        <w:tabs>
          <w:tab w:val="clear" w:pos="1836"/>
        </w:tabs>
        <w:ind w:left="1170" w:hanging="630"/>
        <w:rPr>
          <w:rStyle w:val="IntenseEmphasis"/>
        </w:rPr>
      </w:pPr>
      <w:bookmarkStart w:name="_Ref520897577" w:id="99"/>
      <w:proofErr w:type="gramStart"/>
      <w:r w:rsidRPr="00B72496">
        <w:t>Were</w:t>
      </w:r>
      <w:proofErr w:type="gramEnd"/>
      <w:r w:rsidRPr="00B72496">
        <w:t xml:space="preserve"> cytogenetics tested (karyotyping or FISH)? </w:t>
      </w:r>
      <w:r w:rsidRPr="00B72496">
        <w:rPr>
          <w:rStyle w:val="IntenseEmphasis"/>
        </w:rPr>
        <w:t>(at last evaluation)</w:t>
      </w:r>
      <w:bookmarkEnd w:id="99"/>
    </w:p>
    <w:p w:rsidRPr="00B72496" w:rsidR="008E3488" w:rsidP="008E3488" w:rsidRDefault="008E3488" w14:paraId="0ECACCA7" w14:textId="6C4B7EC5">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63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0</w:t>
      </w:r>
      <w:r w:rsidRPr="00B72496">
        <w:rPr>
          <w:rStyle w:val="BookTitle"/>
        </w:rPr>
        <w:fldChar w:fldCharType="end"/>
      </w:r>
    </w:p>
    <w:p w:rsidRPr="00B72496" w:rsidR="008E3488" w:rsidP="008E3488" w:rsidRDefault="008E3488" w14:paraId="1519E701" w14:textId="274B3F08">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6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3</w:t>
      </w:r>
      <w:r w:rsidRPr="00B72496">
        <w:rPr>
          <w:rStyle w:val="BookTitle"/>
        </w:rPr>
        <w:fldChar w:fldCharType="end"/>
      </w:r>
    </w:p>
    <w:p w:rsidRPr="00B72496" w:rsidR="008E3488" w:rsidP="008E3488" w:rsidRDefault="008E3488" w14:paraId="1DBFDE04" w14:textId="0CBDEC4D">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64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3</w:t>
      </w:r>
      <w:r w:rsidRPr="00B72496">
        <w:rPr>
          <w:rStyle w:val="BookTitle"/>
        </w:rPr>
        <w:fldChar w:fldCharType="end"/>
      </w:r>
    </w:p>
    <w:p w:rsidRPr="00B72496" w:rsidR="008E3488" w:rsidP="008E3488" w:rsidRDefault="008E3488" w14:paraId="64B51252" w14:textId="77777777">
      <w:pPr>
        <w:pStyle w:val="Q3"/>
        <w:tabs>
          <w:tab w:val="clear" w:pos="1836"/>
        </w:tabs>
        <w:ind w:hanging="630"/>
      </w:pPr>
      <w:bookmarkStart w:name="_Ref520897637" w:id="100"/>
      <w:proofErr w:type="gramStart"/>
      <w:r w:rsidRPr="00B72496">
        <w:t>Were</w:t>
      </w:r>
      <w:proofErr w:type="gramEnd"/>
      <w:r w:rsidRPr="00B72496">
        <w:t xml:space="preserve"> cytogenetics tested via FISH?</w:t>
      </w:r>
      <w:bookmarkEnd w:id="100"/>
    </w:p>
    <w:p w:rsidRPr="00B72496" w:rsidR="008E3488" w:rsidP="008E3488" w:rsidRDefault="008E3488" w14:paraId="118CCFF3" w14:textId="6D1F0A01">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65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1</w:t>
      </w:r>
      <w:r w:rsidRPr="00B72496">
        <w:rPr>
          <w:rStyle w:val="BookTitle"/>
        </w:rPr>
        <w:fldChar w:fldCharType="end"/>
      </w:r>
    </w:p>
    <w:p w:rsidRPr="00B72496" w:rsidR="008E3488" w:rsidP="008E3488" w:rsidRDefault="008E3488" w14:paraId="62124FED" w14:textId="5ACFC5DE">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65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6</w:t>
      </w:r>
      <w:r w:rsidRPr="00B72496">
        <w:rPr>
          <w:rStyle w:val="BookTitle"/>
        </w:rPr>
        <w:fldChar w:fldCharType="end"/>
      </w:r>
    </w:p>
    <w:p w:rsidRPr="00B72496" w:rsidR="008E3488" w:rsidP="008E3488" w:rsidRDefault="008E3488" w14:paraId="73912F34" w14:textId="77777777">
      <w:pPr>
        <w:pStyle w:val="Q4"/>
        <w:tabs>
          <w:tab w:val="clear" w:pos="1836"/>
        </w:tabs>
        <w:ind w:hanging="630"/>
      </w:pPr>
      <w:bookmarkStart w:name="_Ref520897652" w:id="101"/>
      <w:r w:rsidRPr="00B72496">
        <w:t>Results of tests</w:t>
      </w:r>
      <w:bookmarkEnd w:id="101"/>
    </w:p>
    <w:p w:rsidRPr="00B72496" w:rsidR="008E3488" w:rsidP="008E3488" w:rsidRDefault="008E3488" w14:paraId="23CCE49D" w14:textId="6FE6B913">
      <w:pPr>
        <w:pStyle w:val="A4"/>
      </w:pPr>
      <w:r w:rsidRPr="00B72496">
        <w:t xml:space="preserve">Abnormalities identified </w:t>
      </w:r>
      <w:r w:rsidRPr="00B72496">
        <w:rPr>
          <w:rStyle w:val="BookTitle"/>
        </w:rPr>
        <w:t xml:space="preserve">- Go to question </w:t>
      </w:r>
      <w:r w:rsidRPr="00B72496">
        <w:rPr>
          <w:rStyle w:val="BookTitle"/>
        </w:rPr>
        <w:fldChar w:fldCharType="begin"/>
      </w:r>
      <w:r w:rsidRPr="00B72496">
        <w:rPr>
          <w:rStyle w:val="BookTitle"/>
        </w:rPr>
        <w:instrText xml:space="preserve"> REF _Ref52089765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2</w:t>
      </w:r>
      <w:r w:rsidRPr="00B72496">
        <w:rPr>
          <w:rStyle w:val="BookTitle"/>
        </w:rPr>
        <w:fldChar w:fldCharType="end"/>
      </w:r>
    </w:p>
    <w:p w:rsidRPr="00B72496" w:rsidR="008E3488" w:rsidP="008E3488" w:rsidRDefault="008E3488" w14:paraId="066B254B" w14:textId="01570F88">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65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6</w:t>
      </w:r>
      <w:r w:rsidRPr="00B72496">
        <w:rPr>
          <w:rStyle w:val="BookTitle"/>
        </w:rPr>
        <w:fldChar w:fldCharType="end"/>
      </w:r>
    </w:p>
    <w:p w:rsidRPr="00B72496" w:rsidR="008E3488" w:rsidP="008E3488" w:rsidRDefault="008E3488" w14:paraId="578261F2" w14:textId="77777777">
      <w:pPr>
        <w:pStyle w:val="In3"/>
      </w:pPr>
      <w:r w:rsidRPr="00B72496">
        <w:t>Specify cytogenetic abnormalities identified at last evaluation</w:t>
      </w:r>
    </w:p>
    <w:p w:rsidRPr="00B72496" w:rsidR="008E3488" w:rsidP="008E3488" w:rsidRDefault="008E3488" w14:paraId="3FF4677E" w14:textId="77777777">
      <w:pPr>
        <w:pStyle w:val="Q5"/>
        <w:tabs>
          <w:tab w:val="clear" w:pos="1836"/>
        </w:tabs>
        <w:ind w:hanging="630"/>
      </w:pPr>
      <w:bookmarkStart w:name="_Ref520897659" w:id="102"/>
      <w:r w:rsidRPr="00B72496">
        <w:rPr>
          <w:color w:val="263238"/>
          <w:sz w:val="20"/>
          <w:szCs w:val="20"/>
        </w:rPr>
        <w:t xml:space="preserve">International System for Human Cytogenetic Nomenclature (ISCN) compatible string: </w:t>
      </w:r>
      <w:r w:rsidRPr="00B72496">
        <w:t>_________________________</w:t>
      </w:r>
    </w:p>
    <w:p w:rsidRPr="00B72496" w:rsidR="008E3488" w:rsidP="008E3488" w:rsidRDefault="008E3488" w14:paraId="1E3319CD" w14:textId="74EB0462">
      <w:pPr>
        <w:pStyle w:val="Q5"/>
        <w:tabs>
          <w:tab w:val="clear" w:pos="1836"/>
        </w:tabs>
        <w:ind w:hanging="630"/>
      </w:pPr>
      <w:r w:rsidRPr="00B72496">
        <w:t>Specify number of distinct cytogenetic abnormalities</w:t>
      </w:r>
      <w:bookmarkEnd w:id="102"/>
    </w:p>
    <w:p w:rsidRPr="00B72496" w:rsidR="008E3488" w:rsidP="00B47046" w:rsidRDefault="008E3488" w14:paraId="29719CD3" w14:textId="77777777">
      <w:pPr>
        <w:pStyle w:val="A4"/>
        <w:tabs>
          <w:tab w:val="left" w:pos="3330"/>
        </w:tabs>
        <w:ind w:firstLine="180"/>
      </w:pPr>
      <w:r w:rsidRPr="00B72496">
        <w:t xml:space="preserve">One (1) </w:t>
      </w:r>
    </w:p>
    <w:p w:rsidRPr="00B72496" w:rsidR="008E3488" w:rsidP="00B47046" w:rsidRDefault="008E3488" w14:paraId="069A0BD8" w14:textId="77777777">
      <w:pPr>
        <w:pStyle w:val="A4"/>
        <w:tabs>
          <w:tab w:val="left" w:pos="3330"/>
        </w:tabs>
        <w:ind w:firstLine="180"/>
      </w:pPr>
      <w:r w:rsidRPr="00B72496">
        <w:t>Two (2)</w:t>
      </w:r>
    </w:p>
    <w:p w:rsidRPr="00B72496" w:rsidR="008E3488" w:rsidP="00B47046" w:rsidRDefault="008E3488" w14:paraId="5EC511FE" w14:textId="77777777">
      <w:pPr>
        <w:pStyle w:val="A4"/>
        <w:tabs>
          <w:tab w:val="left" w:pos="3330"/>
        </w:tabs>
        <w:ind w:firstLine="180"/>
      </w:pPr>
      <w:r w:rsidRPr="00B72496">
        <w:t>Three (3)</w:t>
      </w:r>
    </w:p>
    <w:p w:rsidRPr="00B72496" w:rsidR="008E3488" w:rsidP="00B47046" w:rsidRDefault="008E3488" w14:paraId="495023C6" w14:textId="77777777">
      <w:pPr>
        <w:pStyle w:val="A4"/>
        <w:tabs>
          <w:tab w:val="left" w:pos="3330"/>
        </w:tabs>
        <w:ind w:firstLine="180"/>
      </w:pPr>
      <w:r w:rsidRPr="00B72496">
        <w:t>Four or more (4 or more)</w:t>
      </w:r>
    </w:p>
    <w:p w:rsidRPr="00B72496" w:rsidR="008E3488" w:rsidP="008E3488" w:rsidRDefault="008E3488" w14:paraId="22794F5A"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22E6032B" w14:textId="77777777">
      <w:pPr>
        <w:numPr>
          <w:ilvl w:val="0"/>
          <w:numId w:val="38"/>
        </w:numPr>
        <w:tabs>
          <w:tab w:val="clear" w:pos="10080"/>
          <w:tab w:val="left" w:pos="3330"/>
        </w:tabs>
        <w:spacing w:before="0"/>
        <w:ind w:left="3420" w:hanging="504"/>
      </w:pPr>
      <w:r w:rsidRPr="00B72496">
        <w:t xml:space="preserve">–7  </w:t>
      </w:r>
    </w:p>
    <w:p w:rsidRPr="00B72496" w:rsidR="008E3488" w:rsidP="008E3488" w:rsidRDefault="008E3488" w14:paraId="6D14496F" w14:textId="77777777">
      <w:pPr>
        <w:numPr>
          <w:ilvl w:val="0"/>
          <w:numId w:val="38"/>
        </w:numPr>
        <w:tabs>
          <w:tab w:val="clear" w:pos="10080"/>
          <w:tab w:val="left" w:pos="3330"/>
        </w:tabs>
        <w:spacing w:before="0"/>
        <w:ind w:left="3420" w:hanging="504"/>
      </w:pPr>
      <w:r w:rsidRPr="00B72496">
        <w:t xml:space="preserve">+4  </w:t>
      </w:r>
    </w:p>
    <w:p w:rsidRPr="00B72496" w:rsidR="008E3488" w:rsidP="008E3488" w:rsidRDefault="008E3488" w14:paraId="3E5205BC" w14:textId="77777777">
      <w:pPr>
        <w:numPr>
          <w:ilvl w:val="0"/>
          <w:numId w:val="38"/>
        </w:numPr>
        <w:tabs>
          <w:tab w:val="clear" w:pos="10080"/>
          <w:tab w:val="left" w:pos="3330"/>
        </w:tabs>
        <w:spacing w:before="0"/>
        <w:ind w:left="3420" w:hanging="504"/>
      </w:pPr>
      <w:r w:rsidRPr="00B72496">
        <w:t>+8</w:t>
      </w:r>
    </w:p>
    <w:p w:rsidRPr="00B72496" w:rsidR="008E3488" w:rsidP="008E3488" w:rsidRDefault="008E3488" w14:paraId="6BB2D20A" w14:textId="77777777">
      <w:pPr>
        <w:numPr>
          <w:ilvl w:val="0"/>
          <w:numId w:val="38"/>
        </w:numPr>
        <w:tabs>
          <w:tab w:val="clear" w:pos="10080"/>
          <w:tab w:val="left" w:pos="3330"/>
        </w:tabs>
        <w:spacing w:before="0"/>
        <w:ind w:left="3420" w:hanging="504"/>
      </w:pPr>
      <w:r w:rsidRPr="00B72496">
        <w:t>+17</w:t>
      </w:r>
    </w:p>
    <w:p w:rsidRPr="00B72496" w:rsidR="008E3488" w:rsidP="008E3488" w:rsidRDefault="008E3488" w14:paraId="4630B42E" w14:textId="77777777">
      <w:pPr>
        <w:numPr>
          <w:ilvl w:val="0"/>
          <w:numId w:val="38"/>
        </w:numPr>
        <w:tabs>
          <w:tab w:val="clear" w:pos="10080"/>
          <w:tab w:val="left" w:pos="3330"/>
        </w:tabs>
        <w:spacing w:before="0"/>
        <w:ind w:left="3420" w:hanging="504"/>
      </w:pPr>
      <w:r w:rsidRPr="00B72496">
        <w:t xml:space="preserve">+21  </w:t>
      </w:r>
    </w:p>
    <w:p w:rsidRPr="00B72496" w:rsidR="008E3488" w:rsidP="008E3488" w:rsidRDefault="008E3488" w14:paraId="557D2DF0" w14:textId="77777777">
      <w:pPr>
        <w:numPr>
          <w:ilvl w:val="0"/>
          <w:numId w:val="38"/>
        </w:numPr>
        <w:tabs>
          <w:tab w:val="clear" w:pos="10080"/>
          <w:tab w:val="left" w:pos="3330"/>
        </w:tabs>
        <w:spacing w:before="0"/>
        <w:ind w:left="3420" w:hanging="504"/>
      </w:pPr>
      <w:proofErr w:type="gramStart"/>
      <w:r w:rsidRPr="00B72496">
        <w:lastRenderedPageBreak/>
        <w:t>t(</w:t>
      </w:r>
      <w:proofErr w:type="gramEnd"/>
      <w:r w:rsidRPr="00B72496">
        <w:t>1;19)</w:t>
      </w:r>
    </w:p>
    <w:p w:rsidRPr="00B72496" w:rsidR="008E3488" w:rsidP="008E3488" w:rsidRDefault="008E3488" w14:paraId="3E58393D" w14:textId="77777777">
      <w:pPr>
        <w:numPr>
          <w:ilvl w:val="0"/>
          <w:numId w:val="38"/>
        </w:numPr>
        <w:tabs>
          <w:tab w:val="clear" w:pos="10080"/>
          <w:tab w:val="left" w:pos="3330"/>
        </w:tabs>
        <w:spacing w:before="0"/>
        <w:ind w:left="3420" w:hanging="504"/>
      </w:pPr>
      <w:proofErr w:type="gramStart"/>
      <w:r w:rsidRPr="00B72496">
        <w:t>t(</w:t>
      </w:r>
      <w:proofErr w:type="gramEnd"/>
      <w:r w:rsidRPr="00B72496">
        <w:t>2;8)</w:t>
      </w:r>
    </w:p>
    <w:p w:rsidRPr="00B72496" w:rsidR="008E3488" w:rsidP="008E3488" w:rsidRDefault="008E3488" w14:paraId="5998A5F6" w14:textId="77777777">
      <w:pPr>
        <w:numPr>
          <w:ilvl w:val="0"/>
          <w:numId w:val="38"/>
        </w:numPr>
        <w:tabs>
          <w:tab w:val="clear" w:pos="10080"/>
          <w:tab w:val="left" w:pos="3330"/>
        </w:tabs>
        <w:spacing w:before="0"/>
        <w:ind w:left="3420" w:hanging="504"/>
      </w:pPr>
      <w:proofErr w:type="gramStart"/>
      <w:r w:rsidRPr="00B72496">
        <w:t>t(</w:t>
      </w:r>
      <w:proofErr w:type="gramEnd"/>
      <w:r w:rsidRPr="00B72496">
        <w:t>4;11)</w:t>
      </w:r>
    </w:p>
    <w:p w:rsidRPr="00B72496" w:rsidR="008E3488" w:rsidP="008E3488" w:rsidRDefault="008E3488" w14:paraId="5023AF2D" w14:textId="77777777">
      <w:pPr>
        <w:numPr>
          <w:ilvl w:val="0"/>
          <w:numId w:val="38"/>
        </w:numPr>
        <w:tabs>
          <w:tab w:val="clear" w:pos="10080"/>
          <w:tab w:val="left" w:pos="3330"/>
        </w:tabs>
        <w:spacing w:before="0"/>
        <w:ind w:left="3420" w:hanging="504"/>
      </w:pPr>
      <w:proofErr w:type="gramStart"/>
      <w:r w:rsidRPr="00B72496">
        <w:t>t(</w:t>
      </w:r>
      <w:proofErr w:type="gramEnd"/>
      <w:r w:rsidRPr="00B72496">
        <w:t>5;14)</w:t>
      </w:r>
    </w:p>
    <w:p w:rsidRPr="00B72496" w:rsidR="008E3488" w:rsidP="008E3488" w:rsidRDefault="008E3488" w14:paraId="04041EE7" w14:textId="77777777">
      <w:pPr>
        <w:numPr>
          <w:ilvl w:val="0"/>
          <w:numId w:val="38"/>
        </w:numPr>
        <w:tabs>
          <w:tab w:val="clear" w:pos="10080"/>
          <w:tab w:val="left" w:pos="3330"/>
        </w:tabs>
        <w:spacing w:before="0"/>
        <w:ind w:left="3420" w:hanging="504"/>
      </w:pPr>
      <w:proofErr w:type="gramStart"/>
      <w:r w:rsidRPr="00B72496">
        <w:t>t(</w:t>
      </w:r>
      <w:proofErr w:type="gramEnd"/>
      <w:r w:rsidRPr="00B72496">
        <w:t>8;14)</w:t>
      </w:r>
    </w:p>
    <w:p w:rsidRPr="00B72496" w:rsidR="008E3488" w:rsidP="008E3488" w:rsidRDefault="008E3488" w14:paraId="2D223752" w14:textId="77777777">
      <w:pPr>
        <w:numPr>
          <w:ilvl w:val="0"/>
          <w:numId w:val="38"/>
        </w:numPr>
        <w:tabs>
          <w:tab w:val="clear" w:pos="10080"/>
          <w:tab w:val="left" w:pos="3330"/>
        </w:tabs>
        <w:spacing w:before="0"/>
        <w:ind w:left="3420" w:hanging="504"/>
      </w:pPr>
      <w:proofErr w:type="gramStart"/>
      <w:r w:rsidRPr="00B72496">
        <w:t>t(</w:t>
      </w:r>
      <w:proofErr w:type="gramEnd"/>
      <w:r w:rsidRPr="00B72496">
        <w:t>8;22)</w:t>
      </w:r>
    </w:p>
    <w:p w:rsidRPr="00B72496" w:rsidR="008E3488" w:rsidP="008E3488" w:rsidRDefault="008E3488" w14:paraId="14B10F7F" w14:textId="77777777">
      <w:pPr>
        <w:numPr>
          <w:ilvl w:val="0"/>
          <w:numId w:val="38"/>
        </w:numPr>
        <w:tabs>
          <w:tab w:val="clear" w:pos="10080"/>
          <w:tab w:val="left" w:pos="3330"/>
        </w:tabs>
        <w:spacing w:before="0"/>
        <w:ind w:left="3420" w:hanging="504"/>
      </w:pPr>
      <w:proofErr w:type="gramStart"/>
      <w:r w:rsidRPr="00B72496">
        <w:t>t(</w:t>
      </w:r>
      <w:proofErr w:type="gramEnd"/>
      <w:r w:rsidRPr="00B72496">
        <w:t>9;22)</w:t>
      </w:r>
    </w:p>
    <w:p w:rsidRPr="00B72496" w:rsidR="008E3488" w:rsidP="008E3488" w:rsidRDefault="008E3488" w14:paraId="67AC3248" w14:textId="77777777">
      <w:pPr>
        <w:numPr>
          <w:ilvl w:val="0"/>
          <w:numId w:val="38"/>
        </w:numPr>
        <w:tabs>
          <w:tab w:val="clear" w:pos="10080"/>
          <w:tab w:val="left" w:pos="3330"/>
        </w:tabs>
        <w:spacing w:before="0"/>
        <w:ind w:left="3420" w:hanging="504"/>
      </w:pPr>
      <w:proofErr w:type="gramStart"/>
      <w:r w:rsidRPr="00B72496">
        <w:t>t(</w:t>
      </w:r>
      <w:proofErr w:type="gramEnd"/>
      <w:r w:rsidRPr="00B72496">
        <w:t>10;14)</w:t>
      </w:r>
    </w:p>
    <w:p w:rsidRPr="00B72496" w:rsidR="008E3488" w:rsidP="008E3488" w:rsidRDefault="008E3488" w14:paraId="5411E85E" w14:textId="77777777">
      <w:pPr>
        <w:numPr>
          <w:ilvl w:val="0"/>
          <w:numId w:val="38"/>
        </w:numPr>
        <w:tabs>
          <w:tab w:val="clear" w:pos="10080"/>
          <w:tab w:val="left" w:pos="3330"/>
        </w:tabs>
        <w:spacing w:before="0"/>
        <w:ind w:left="3420" w:hanging="504"/>
      </w:pPr>
      <w:proofErr w:type="gramStart"/>
      <w:r w:rsidRPr="00B72496">
        <w:t>t(</w:t>
      </w:r>
      <w:proofErr w:type="gramEnd"/>
      <w:r w:rsidRPr="00B72496">
        <w:t>11;14)</w:t>
      </w:r>
    </w:p>
    <w:p w:rsidRPr="00B72496" w:rsidR="008E3488" w:rsidP="008E3488" w:rsidRDefault="008E3488" w14:paraId="4E0C53C9" w14:textId="77777777">
      <w:pPr>
        <w:numPr>
          <w:ilvl w:val="0"/>
          <w:numId w:val="38"/>
        </w:numPr>
        <w:tabs>
          <w:tab w:val="clear" w:pos="10080"/>
          <w:tab w:val="left" w:pos="3330"/>
        </w:tabs>
        <w:spacing w:before="0"/>
        <w:ind w:left="3420" w:hanging="504"/>
      </w:pPr>
      <w:proofErr w:type="gramStart"/>
      <w:r w:rsidRPr="00B72496">
        <w:t>t(</w:t>
      </w:r>
      <w:proofErr w:type="gramEnd"/>
      <w:r w:rsidRPr="00B72496">
        <w:t>12;21)</w:t>
      </w:r>
    </w:p>
    <w:p w:rsidRPr="00B72496" w:rsidR="008E3488" w:rsidP="008E3488" w:rsidRDefault="008E3488" w14:paraId="49F7269A" w14:textId="77777777">
      <w:pPr>
        <w:numPr>
          <w:ilvl w:val="0"/>
          <w:numId w:val="38"/>
        </w:numPr>
        <w:tabs>
          <w:tab w:val="clear" w:pos="10080"/>
          <w:tab w:val="left" w:pos="3330"/>
        </w:tabs>
        <w:spacing w:before="0"/>
        <w:ind w:left="3420" w:hanging="504"/>
      </w:pPr>
      <w:r w:rsidRPr="00B72496">
        <w:t>del(6q) / 6q–</w:t>
      </w:r>
    </w:p>
    <w:p w:rsidRPr="00B72496" w:rsidR="008E3488" w:rsidP="008E3488" w:rsidRDefault="008E3488" w14:paraId="2990C0F5" w14:textId="77777777">
      <w:pPr>
        <w:numPr>
          <w:ilvl w:val="0"/>
          <w:numId w:val="38"/>
        </w:numPr>
        <w:tabs>
          <w:tab w:val="clear" w:pos="10080"/>
          <w:tab w:val="left" w:pos="3330"/>
        </w:tabs>
        <w:spacing w:before="0"/>
        <w:ind w:left="3420" w:hanging="504"/>
      </w:pPr>
      <w:r w:rsidRPr="00B72496">
        <w:t>del(9p) / 9p–</w:t>
      </w:r>
    </w:p>
    <w:p w:rsidRPr="00B72496" w:rsidR="008E3488" w:rsidP="008E3488" w:rsidRDefault="008E3488" w14:paraId="314736C5" w14:textId="77777777">
      <w:pPr>
        <w:numPr>
          <w:ilvl w:val="0"/>
          <w:numId w:val="38"/>
        </w:numPr>
        <w:tabs>
          <w:tab w:val="clear" w:pos="10080"/>
          <w:tab w:val="left" w:pos="3330"/>
        </w:tabs>
        <w:spacing w:before="0"/>
        <w:ind w:left="3420" w:hanging="504"/>
      </w:pPr>
      <w:r w:rsidRPr="00B72496">
        <w:t>del(12p) / 12p–</w:t>
      </w:r>
    </w:p>
    <w:p w:rsidRPr="00B72496" w:rsidR="008E3488" w:rsidP="008E3488" w:rsidRDefault="008E3488" w14:paraId="140CED26" w14:textId="77777777">
      <w:pPr>
        <w:numPr>
          <w:ilvl w:val="0"/>
          <w:numId w:val="38"/>
        </w:numPr>
        <w:tabs>
          <w:tab w:val="clear" w:pos="10080"/>
          <w:tab w:val="left" w:pos="3330"/>
        </w:tabs>
        <w:spacing w:before="0"/>
        <w:ind w:left="3420" w:hanging="504"/>
      </w:pPr>
      <w:r w:rsidRPr="00B72496">
        <w:t>add(14q)</w:t>
      </w:r>
    </w:p>
    <w:p w:rsidRPr="00B72496" w:rsidR="008E3488" w:rsidP="008E3488" w:rsidRDefault="008E3488" w14:paraId="4EF28C84" w14:textId="77777777">
      <w:pPr>
        <w:numPr>
          <w:ilvl w:val="0"/>
          <w:numId w:val="38"/>
        </w:numPr>
        <w:tabs>
          <w:tab w:val="clear" w:pos="10080"/>
          <w:tab w:val="left" w:pos="3330"/>
        </w:tabs>
        <w:spacing w:before="0"/>
        <w:ind w:left="3420" w:hanging="504"/>
      </w:pPr>
      <w:r w:rsidRPr="00B72496">
        <w:t>(11q23) any abnormality</w:t>
      </w:r>
    </w:p>
    <w:p w:rsidRPr="00B72496" w:rsidR="008E3488" w:rsidP="008E3488" w:rsidRDefault="008E3488" w14:paraId="4A058942" w14:textId="77777777">
      <w:pPr>
        <w:numPr>
          <w:ilvl w:val="0"/>
          <w:numId w:val="38"/>
        </w:numPr>
        <w:tabs>
          <w:tab w:val="clear" w:pos="10080"/>
          <w:tab w:val="left" w:pos="3330"/>
        </w:tabs>
        <w:spacing w:before="0"/>
        <w:ind w:left="3420" w:hanging="504"/>
      </w:pPr>
      <w:r w:rsidRPr="00B72496">
        <w:t>9p any abnormality</w:t>
      </w:r>
    </w:p>
    <w:p w:rsidRPr="00B72496" w:rsidR="008E3488" w:rsidP="008E3488" w:rsidRDefault="008E3488" w14:paraId="516F72A1" w14:textId="77777777">
      <w:pPr>
        <w:numPr>
          <w:ilvl w:val="0"/>
          <w:numId w:val="38"/>
        </w:numPr>
        <w:tabs>
          <w:tab w:val="clear" w:pos="10080"/>
          <w:tab w:val="left" w:pos="3330"/>
        </w:tabs>
        <w:spacing w:before="0"/>
        <w:ind w:left="3420" w:hanging="504"/>
      </w:pPr>
      <w:r w:rsidRPr="00B72496">
        <w:t>12p any abnormality</w:t>
      </w:r>
    </w:p>
    <w:p w:rsidRPr="00B72496" w:rsidR="008E3488" w:rsidP="008E3488" w:rsidRDefault="008E3488" w14:paraId="3B8D7988" w14:textId="77777777">
      <w:pPr>
        <w:numPr>
          <w:ilvl w:val="0"/>
          <w:numId w:val="38"/>
        </w:numPr>
        <w:tabs>
          <w:tab w:val="clear" w:pos="10080"/>
          <w:tab w:val="left" w:pos="3330"/>
        </w:tabs>
        <w:spacing w:before="0"/>
        <w:ind w:left="3420" w:hanging="504"/>
      </w:pPr>
      <w:proofErr w:type="spellStart"/>
      <w:r w:rsidRPr="00B72496">
        <w:t>Hyperdiploid</w:t>
      </w:r>
      <w:proofErr w:type="spellEnd"/>
      <w:r w:rsidRPr="00B72496">
        <w:t xml:space="preserve"> (&gt; 50)</w:t>
      </w:r>
    </w:p>
    <w:p w:rsidRPr="00B72496" w:rsidR="008E3488" w:rsidP="008E3488" w:rsidRDefault="008E3488" w14:paraId="3D7C3797" w14:textId="77777777">
      <w:pPr>
        <w:numPr>
          <w:ilvl w:val="0"/>
          <w:numId w:val="38"/>
        </w:numPr>
        <w:tabs>
          <w:tab w:val="clear" w:pos="10080"/>
          <w:tab w:val="left" w:pos="3330"/>
        </w:tabs>
        <w:spacing w:before="0"/>
        <w:ind w:left="3420" w:hanging="504"/>
      </w:pPr>
      <w:r w:rsidRPr="00B72496">
        <w:t>Hypodiploid (&lt; 46)</w:t>
      </w:r>
    </w:p>
    <w:p w:rsidRPr="00B72496" w:rsidR="008E3488" w:rsidP="008E3488" w:rsidRDefault="008E3488" w14:paraId="616D65E2" w14:textId="77777777">
      <w:pPr>
        <w:numPr>
          <w:ilvl w:val="0"/>
          <w:numId w:val="38"/>
        </w:numPr>
        <w:tabs>
          <w:tab w:val="clear" w:pos="10080"/>
          <w:tab w:val="left" w:pos="3330"/>
        </w:tabs>
        <w:spacing w:before="0"/>
        <w:ind w:left="3420" w:hanging="504"/>
      </w:pPr>
      <w:r w:rsidRPr="00B72496">
        <w:t>iAMP21</w:t>
      </w:r>
    </w:p>
    <w:p w:rsidRPr="00B72496" w:rsidR="008E3488" w:rsidP="008E3488" w:rsidRDefault="008E3488" w14:paraId="3CEA7AA0" w14:textId="03FB912D">
      <w:pPr>
        <w:numPr>
          <w:ilvl w:val="0"/>
          <w:numId w:val="38"/>
        </w:numPr>
        <w:tabs>
          <w:tab w:val="clear" w:pos="10080"/>
          <w:tab w:val="left" w:pos="3330"/>
        </w:tabs>
        <w:spacing w:before="0"/>
        <w:ind w:left="3420" w:hanging="504"/>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66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5</w:t>
      </w:r>
      <w:r w:rsidRPr="00B72496">
        <w:rPr>
          <w:rStyle w:val="BookTitle"/>
        </w:rPr>
        <w:fldChar w:fldCharType="end"/>
      </w:r>
    </w:p>
    <w:p w:rsidRPr="00B72496" w:rsidR="008E3488" w:rsidP="008E3488" w:rsidRDefault="008E3488" w14:paraId="0A6F18B5" w14:textId="77777777">
      <w:pPr>
        <w:pStyle w:val="Q6"/>
        <w:tabs>
          <w:tab w:val="clear" w:pos="1836"/>
        </w:tabs>
        <w:ind w:hanging="630"/>
      </w:pPr>
      <w:bookmarkStart w:name="_Ref520897669" w:id="103"/>
      <w:r w:rsidRPr="00B72496">
        <w:t>Specify other abnormality:</w:t>
      </w:r>
      <w:bookmarkEnd w:id="103"/>
      <w:r w:rsidRPr="00B72496">
        <w:t xml:space="preserve"> ____________________</w:t>
      </w:r>
    </w:p>
    <w:p w:rsidRPr="00B72496" w:rsidR="008E3488" w:rsidP="008E3488" w:rsidRDefault="008E3488" w14:paraId="63137D4B" w14:textId="083DBD23">
      <w:pPr>
        <w:pStyle w:val="Q3"/>
        <w:tabs>
          <w:tab w:val="clear" w:pos="1836"/>
        </w:tabs>
        <w:ind w:hanging="630"/>
      </w:pPr>
      <w:bookmarkStart w:name="_Ref520897655" w:id="104"/>
      <w:proofErr w:type="gramStart"/>
      <w:r w:rsidRPr="00B72496">
        <w:t>Were</w:t>
      </w:r>
      <w:proofErr w:type="gramEnd"/>
      <w:r w:rsidRPr="00B72496">
        <w:t xml:space="preserve"> cytogenetics tested via karyotyping? </w:t>
      </w:r>
      <w:r w:rsidRPr="00B72496">
        <w:rPr>
          <w:rStyle w:val="IntenseEmphasis"/>
        </w:rPr>
        <w:t>(at last evaluation)</w:t>
      </w:r>
      <w:bookmarkEnd w:id="104"/>
    </w:p>
    <w:p w:rsidRPr="00B72496" w:rsidR="008E3488" w:rsidP="008E3488" w:rsidRDefault="008E3488" w14:paraId="7DBA8028" w14:textId="64FD2ABC">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68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7</w:t>
      </w:r>
      <w:r w:rsidRPr="00B72496">
        <w:rPr>
          <w:rStyle w:val="BookTitle"/>
        </w:rPr>
        <w:fldChar w:fldCharType="end"/>
      </w:r>
    </w:p>
    <w:p w:rsidRPr="00B72496" w:rsidR="008E3488" w:rsidP="008E3488" w:rsidRDefault="008E3488" w14:paraId="76D37D88" w14:textId="5F5D6D42">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68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2</w:t>
      </w:r>
      <w:r w:rsidRPr="00B72496">
        <w:rPr>
          <w:rStyle w:val="BookTitle"/>
        </w:rPr>
        <w:fldChar w:fldCharType="end"/>
      </w:r>
    </w:p>
    <w:p w:rsidRPr="00B72496" w:rsidR="008E3488" w:rsidP="008E3488" w:rsidRDefault="008E3488" w14:paraId="2A83C61D" w14:textId="77777777">
      <w:pPr>
        <w:pStyle w:val="Q4"/>
        <w:tabs>
          <w:tab w:val="clear" w:pos="1836"/>
        </w:tabs>
        <w:ind w:hanging="630"/>
      </w:pPr>
      <w:bookmarkStart w:name="_Ref520897682" w:id="105"/>
      <w:r w:rsidRPr="00B72496">
        <w:t>Results of tests</w:t>
      </w:r>
      <w:bookmarkEnd w:id="105"/>
    </w:p>
    <w:p w:rsidRPr="00B72496" w:rsidR="008E3488" w:rsidP="008E3488" w:rsidRDefault="008E3488" w14:paraId="1C541C2E" w14:textId="1E355A57">
      <w:pPr>
        <w:pStyle w:val="A4"/>
      </w:pPr>
      <w:r w:rsidRPr="00B72496">
        <w:t xml:space="preserve">Abnormalities identified - </w:t>
      </w:r>
      <w:r w:rsidRPr="00B72496">
        <w:rPr>
          <w:rStyle w:val="BookTitle"/>
        </w:rPr>
        <w:t xml:space="preserve">Go to question </w:t>
      </w:r>
      <w:r w:rsidRPr="00B72496">
        <w:rPr>
          <w:rStyle w:val="BookTitle"/>
        </w:rPr>
        <w:fldChar w:fldCharType="begin"/>
      </w:r>
      <w:r w:rsidRPr="00B72496">
        <w:rPr>
          <w:rStyle w:val="BookTitle"/>
        </w:rPr>
        <w:instrText xml:space="preserve"> REF _Ref52089769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48</w:t>
      </w:r>
      <w:r w:rsidRPr="00B72496">
        <w:rPr>
          <w:rStyle w:val="BookTitle"/>
        </w:rPr>
        <w:fldChar w:fldCharType="end"/>
      </w:r>
    </w:p>
    <w:p w:rsidRPr="00B72496" w:rsidR="008E3488" w:rsidP="008E3488" w:rsidRDefault="008E3488" w14:paraId="61C9DBCA" w14:textId="7FD77B84">
      <w:pPr>
        <w:pStyle w:val="A4"/>
      </w:pPr>
      <w:r w:rsidRPr="00B72496">
        <w:t xml:space="preserve">No evaluable metaphases - </w:t>
      </w:r>
      <w:r w:rsidRPr="00B72496">
        <w:rPr>
          <w:rStyle w:val="BookTitle"/>
        </w:rPr>
        <w:t xml:space="preserve">Go to question </w:t>
      </w:r>
      <w:r w:rsidRPr="00B72496">
        <w:rPr>
          <w:rStyle w:val="BookTitle"/>
        </w:rPr>
        <w:fldChar w:fldCharType="begin"/>
      </w:r>
      <w:r w:rsidRPr="00B72496">
        <w:rPr>
          <w:rStyle w:val="BookTitle"/>
        </w:rPr>
        <w:instrText xml:space="preserve"> REF _Ref52089768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2</w:t>
      </w:r>
      <w:r w:rsidRPr="00B72496">
        <w:rPr>
          <w:rStyle w:val="BookTitle"/>
        </w:rPr>
        <w:fldChar w:fldCharType="end"/>
      </w:r>
    </w:p>
    <w:p w:rsidRPr="00B72496" w:rsidR="008E3488" w:rsidP="008E3488" w:rsidRDefault="008E3488" w14:paraId="1801AE60" w14:textId="08AA74D6">
      <w:pPr>
        <w:pStyle w:val="A4"/>
      </w:pPr>
      <w:r w:rsidRPr="00B72496">
        <w:t xml:space="preserve">No abnormalities - </w:t>
      </w:r>
      <w:r w:rsidRPr="00B72496">
        <w:rPr>
          <w:rStyle w:val="BookTitle"/>
        </w:rPr>
        <w:t xml:space="preserve">Go to question </w:t>
      </w:r>
      <w:r w:rsidRPr="00B72496">
        <w:rPr>
          <w:rStyle w:val="BookTitle"/>
        </w:rPr>
        <w:fldChar w:fldCharType="begin"/>
      </w:r>
      <w:r w:rsidRPr="00B72496">
        <w:rPr>
          <w:rStyle w:val="BookTitle"/>
        </w:rPr>
        <w:instrText xml:space="preserve"> REF _Ref52089768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2</w:t>
      </w:r>
      <w:r w:rsidRPr="00B72496">
        <w:rPr>
          <w:rStyle w:val="BookTitle"/>
        </w:rPr>
        <w:fldChar w:fldCharType="end"/>
      </w:r>
    </w:p>
    <w:p w:rsidRPr="00B72496" w:rsidR="008E3488" w:rsidP="008E3488" w:rsidRDefault="008E3488" w14:paraId="138B5220" w14:textId="77777777">
      <w:pPr>
        <w:pStyle w:val="In3"/>
      </w:pPr>
      <w:r w:rsidRPr="00B72496">
        <w:t>Specify cytogenetic abnormalities identified at last evaluation</w:t>
      </w:r>
    </w:p>
    <w:p w:rsidRPr="00B72496" w:rsidR="008E3488" w:rsidP="008E3488" w:rsidRDefault="008E3488" w14:paraId="62DA4068" w14:textId="77777777">
      <w:pPr>
        <w:pStyle w:val="Q5"/>
        <w:tabs>
          <w:tab w:val="clear" w:pos="1836"/>
        </w:tabs>
        <w:ind w:hanging="630"/>
      </w:pPr>
      <w:bookmarkStart w:name="_Ref520897690" w:id="106"/>
      <w:r w:rsidRPr="00B72496">
        <w:rPr>
          <w:color w:val="263238"/>
          <w:sz w:val="20"/>
          <w:szCs w:val="20"/>
        </w:rPr>
        <w:t xml:space="preserve">International System for Human Cytogenetic Nomenclature (ISCN) compatible string: </w:t>
      </w:r>
      <w:r w:rsidRPr="00B72496">
        <w:t>_______________________________</w:t>
      </w:r>
    </w:p>
    <w:p w:rsidRPr="00B72496" w:rsidR="008E3488" w:rsidP="008E3488" w:rsidRDefault="008E3488" w14:paraId="69E5CB1E" w14:textId="7D521BBD">
      <w:pPr>
        <w:pStyle w:val="Q5"/>
        <w:tabs>
          <w:tab w:val="clear" w:pos="1836"/>
        </w:tabs>
        <w:ind w:hanging="630"/>
      </w:pPr>
      <w:r w:rsidRPr="00B72496">
        <w:t>Specify number of distinct cytogenetic abnormalities</w:t>
      </w:r>
      <w:bookmarkEnd w:id="106"/>
    </w:p>
    <w:p w:rsidRPr="00B72496" w:rsidR="008E3488" w:rsidP="00B47046" w:rsidRDefault="008E3488" w14:paraId="2FAE28F9" w14:textId="77777777">
      <w:pPr>
        <w:pStyle w:val="A4"/>
        <w:tabs>
          <w:tab w:val="left" w:pos="3240"/>
        </w:tabs>
        <w:ind w:firstLine="180"/>
      </w:pPr>
      <w:r w:rsidRPr="00B72496">
        <w:lastRenderedPageBreak/>
        <w:t xml:space="preserve">One (1) </w:t>
      </w:r>
    </w:p>
    <w:p w:rsidRPr="00B72496" w:rsidR="008E3488" w:rsidP="00B47046" w:rsidRDefault="008E3488" w14:paraId="4766A196" w14:textId="77777777">
      <w:pPr>
        <w:pStyle w:val="A4"/>
        <w:tabs>
          <w:tab w:val="left" w:pos="3240"/>
        </w:tabs>
        <w:ind w:firstLine="180"/>
      </w:pPr>
      <w:r w:rsidRPr="00B72496">
        <w:t>Two (2)</w:t>
      </w:r>
    </w:p>
    <w:p w:rsidRPr="00B72496" w:rsidR="008E3488" w:rsidP="00B47046" w:rsidRDefault="008E3488" w14:paraId="4751DC1F" w14:textId="77777777">
      <w:pPr>
        <w:pStyle w:val="A4"/>
        <w:tabs>
          <w:tab w:val="left" w:pos="3240"/>
        </w:tabs>
        <w:ind w:firstLine="180"/>
      </w:pPr>
      <w:r w:rsidRPr="00B72496">
        <w:t>Three (3)</w:t>
      </w:r>
    </w:p>
    <w:p w:rsidRPr="00B72496" w:rsidR="008E3488" w:rsidP="00B47046" w:rsidRDefault="008E3488" w14:paraId="2A7668EE" w14:textId="77777777">
      <w:pPr>
        <w:pStyle w:val="A4"/>
        <w:tabs>
          <w:tab w:val="left" w:pos="3240"/>
        </w:tabs>
        <w:ind w:firstLine="180"/>
      </w:pPr>
      <w:r w:rsidRPr="00B72496">
        <w:t>Four or more (4 or more)</w:t>
      </w:r>
    </w:p>
    <w:p w:rsidRPr="00B72496" w:rsidR="008E3488" w:rsidP="008E3488" w:rsidRDefault="008E3488" w14:paraId="1BA439DF"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064CD776" w14:textId="77777777">
      <w:pPr>
        <w:numPr>
          <w:ilvl w:val="0"/>
          <w:numId w:val="38"/>
        </w:numPr>
        <w:tabs>
          <w:tab w:val="clear" w:pos="10080"/>
          <w:tab w:val="left" w:pos="3330"/>
        </w:tabs>
        <w:spacing w:before="0"/>
        <w:ind w:left="3420" w:hanging="504"/>
      </w:pPr>
      <w:r w:rsidRPr="00B72496">
        <w:t xml:space="preserve">–7  </w:t>
      </w:r>
    </w:p>
    <w:p w:rsidRPr="00B72496" w:rsidR="008E3488" w:rsidP="008E3488" w:rsidRDefault="008E3488" w14:paraId="4CF28D3A" w14:textId="77777777">
      <w:pPr>
        <w:numPr>
          <w:ilvl w:val="0"/>
          <w:numId w:val="38"/>
        </w:numPr>
        <w:tabs>
          <w:tab w:val="clear" w:pos="10080"/>
          <w:tab w:val="left" w:pos="3330"/>
        </w:tabs>
        <w:spacing w:before="0"/>
        <w:ind w:left="3420" w:hanging="504"/>
      </w:pPr>
      <w:r w:rsidRPr="00B72496">
        <w:t xml:space="preserve">+4  </w:t>
      </w:r>
    </w:p>
    <w:p w:rsidRPr="00B72496" w:rsidR="008E3488" w:rsidP="008E3488" w:rsidRDefault="008E3488" w14:paraId="1020CF3A" w14:textId="77777777">
      <w:pPr>
        <w:numPr>
          <w:ilvl w:val="0"/>
          <w:numId w:val="38"/>
        </w:numPr>
        <w:tabs>
          <w:tab w:val="clear" w:pos="10080"/>
          <w:tab w:val="left" w:pos="3330"/>
        </w:tabs>
        <w:spacing w:before="0"/>
        <w:ind w:left="3420" w:hanging="504"/>
      </w:pPr>
      <w:r w:rsidRPr="00B72496">
        <w:t>+8</w:t>
      </w:r>
    </w:p>
    <w:p w:rsidRPr="00B72496" w:rsidR="008E3488" w:rsidP="008E3488" w:rsidRDefault="008E3488" w14:paraId="55BA9FCA" w14:textId="77777777">
      <w:pPr>
        <w:numPr>
          <w:ilvl w:val="0"/>
          <w:numId w:val="38"/>
        </w:numPr>
        <w:tabs>
          <w:tab w:val="clear" w:pos="10080"/>
          <w:tab w:val="left" w:pos="3330"/>
        </w:tabs>
        <w:spacing w:before="0"/>
        <w:ind w:left="3420" w:hanging="504"/>
      </w:pPr>
      <w:r w:rsidRPr="00B72496">
        <w:t>+17</w:t>
      </w:r>
    </w:p>
    <w:p w:rsidRPr="00B72496" w:rsidR="008E3488" w:rsidP="008E3488" w:rsidRDefault="008E3488" w14:paraId="7390D94D" w14:textId="77777777">
      <w:pPr>
        <w:numPr>
          <w:ilvl w:val="0"/>
          <w:numId w:val="38"/>
        </w:numPr>
        <w:tabs>
          <w:tab w:val="clear" w:pos="10080"/>
          <w:tab w:val="left" w:pos="3330"/>
        </w:tabs>
        <w:spacing w:before="0"/>
        <w:ind w:left="3420" w:hanging="504"/>
      </w:pPr>
      <w:r w:rsidRPr="00B72496">
        <w:t xml:space="preserve">+21  </w:t>
      </w:r>
    </w:p>
    <w:p w:rsidRPr="00B72496" w:rsidR="008E3488" w:rsidP="008E3488" w:rsidRDefault="008E3488" w14:paraId="16ED65C6" w14:textId="77777777">
      <w:pPr>
        <w:numPr>
          <w:ilvl w:val="0"/>
          <w:numId w:val="38"/>
        </w:numPr>
        <w:tabs>
          <w:tab w:val="clear" w:pos="10080"/>
          <w:tab w:val="left" w:pos="3330"/>
        </w:tabs>
        <w:spacing w:before="0"/>
        <w:ind w:left="3420" w:hanging="504"/>
      </w:pPr>
      <w:proofErr w:type="gramStart"/>
      <w:r w:rsidRPr="00B72496">
        <w:t>t(</w:t>
      </w:r>
      <w:proofErr w:type="gramEnd"/>
      <w:r w:rsidRPr="00B72496">
        <w:t>1;19)</w:t>
      </w:r>
    </w:p>
    <w:p w:rsidRPr="00B72496" w:rsidR="008E3488" w:rsidP="008E3488" w:rsidRDefault="008E3488" w14:paraId="2C6607B7" w14:textId="77777777">
      <w:pPr>
        <w:numPr>
          <w:ilvl w:val="0"/>
          <w:numId w:val="38"/>
        </w:numPr>
        <w:tabs>
          <w:tab w:val="clear" w:pos="10080"/>
          <w:tab w:val="left" w:pos="3330"/>
        </w:tabs>
        <w:spacing w:before="0"/>
        <w:ind w:left="3420" w:hanging="504"/>
      </w:pPr>
      <w:proofErr w:type="gramStart"/>
      <w:r w:rsidRPr="00B72496">
        <w:t>t(</w:t>
      </w:r>
      <w:proofErr w:type="gramEnd"/>
      <w:r w:rsidRPr="00B72496">
        <w:t>2;8)</w:t>
      </w:r>
    </w:p>
    <w:p w:rsidRPr="00B72496" w:rsidR="008E3488" w:rsidP="008E3488" w:rsidRDefault="008E3488" w14:paraId="6142C674" w14:textId="77777777">
      <w:pPr>
        <w:numPr>
          <w:ilvl w:val="0"/>
          <w:numId w:val="38"/>
        </w:numPr>
        <w:tabs>
          <w:tab w:val="clear" w:pos="10080"/>
          <w:tab w:val="left" w:pos="3330"/>
        </w:tabs>
        <w:spacing w:before="0"/>
        <w:ind w:left="3420" w:hanging="504"/>
      </w:pPr>
      <w:proofErr w:type="gramStart"/>
      <w:r w:rsidRPr="00B72496">
        <w:t>t(</w:t>
      </w:r>
      <w:proofErr w:type="gramEnd"/>
      <w:r w:rsidRPr="00B72496">
        <w:t>4;11)</w:t>
      </w:r>
    </w:p>
    <w:p w:rsidRPr="00B72496" w:rsidR="008E3488" w:rsidP="008E3488" w:rsidRDefault="008E3488" w14:paraId="59C43B36" w14:textId="77777777">
      <w:pPr>
        <w:numPr>
          <w:ilvl w:val="0"/>
          <w:numId w:val="38"/>
        </w:numPr>
        <w:tabs>
          <w:tab w:val="clear" w:pos="10080"/>
          <w:tab w:val="left" w:pos="3330"/>
        </w:tabs>
        <w:spacing w:before="0"/>
        <w:ind w:left="3420" w:hanging="504"/>
      </w:pPr>
      <w:proofErr w:type="gramStart"/>
      <w:r w:rsidRPr="00B72496">
        <w:t>t(</w:t>
      </w:r>
      <w:proofErr w:type="gramEnd"/>
      <w:r w:rsidRPr="00B72496">
        <w:t>5;14)</w:t>
      </w:r>
    </w:p>
    <w:p w:rsidRPr="00B72496" w:rsidR="008E3488" w:rsidP="008E3488" w:rsidRDefault="008E3488" w14:paraId="5820761C" w14:textId="77777777">
      <w:pPr>
        <w:numPr>
          <w:ilvl w:val="0"/>
          <w:numId w:val="38"/>
        </w:numPr>
        <w:tabs>
          <w:tab w:val="clear" w:pos="10080"/>
          <w:tab w:val="left" w:pos="3330"/>
        </w:tabs>
        <w:spacing w:before="0"/>
        <w:ind w:left="3420" w:hanging="504"/>
      </w:pPr>
      <w:proofErr w:type="gramStart"/>
      <w:r w:rsidRPr="00B72496">
        <w:t>t(</w:t>
      </w:r>
      <w:proofErr w:type="gramEnd"/>
      <w:r w:rsidRPr="00B72496">
        <w:t>8;14)</w:t>
      </w:r>
    </w:p>
    <w:p w:rsidRPr="00B72496" w:rsidR="008E3488" w:rsidP="008E3488" w:rsidRDefault="008E3488" w14:paraId="705FF4CC" w14:textId="77777777">
      <w:pPr>
        <w:numPr>
          <w:ilvl w:val="0"/>
          <w:numId w:val="38"/>
        </w:numPr>
        <w:tabs>
          <w:tab w:val="clear" w:pos="10080"/>
          <w:tab w:val="left" w:pos="3330"/>
        </w:tabs>
        <w:spacing w:before="0"/>
        <w:ind w:left="3420" w:hanging="504"/>
      </w:pPr>
      <w:proofErr w:type="gramStart"/>
      <w:r w:rsidRPr="00B72496">
        <w:t>t(</w:t>
      </w:r>
      <w:proofErr w:type="gramEnd"/>
      <w:r w:rsidRPr="00B72496">
        <w:t>8;22)</w:t>
      </w:r>
    </w:p>
    <w:p w:rsidRPr="00B72496" w:rsidR="008E3488" w:rsidP="008E3488" w:rsidRDefault="008E3488" w14:paraId="2C3F3424" w14:textId="77777777">
      <w:pPr>
        <w:numPr>
          <w:ilvl w:val="0"/>
          <w:numId w:val="38"/>
        </w:numPr>
        <w:tabs>
          <w:tab w:val="clear" w:pos="10080"/>
          <w:tab w:val="left" w:pos="3330"/>
        </w:tabs>
        <w:spacing w:before="0"/>
        <w:ind w:left="3420" w:hanging="504"/>
      </w:pPr>
      <w:proofErr w:type="gramStart"/>
      <w:r w:rsidRPr="00B72496">
        <w:t>t(</w:t>
      </w:r>
      <w:proofErr w:type="gramEnd"/>
      <w:r w:rsidRPr="00B72496">
        <w:t>9;22)</w:t>
      </w:r>
    </w:p>
    <w:p w:rsidRPr="00B72496" w:rsidR="008E3488" w:rsidP="008E3488" w:rsidRDefault="008E3488" w14:paraId="0FC010A3" w14:textId="77777777">
      <w:pPr>
        <w:numPr>
          <w:ilvl w:val="0"/>
          <w:numId w:val="38"/>
        </w:numPr>
        <w:tabs>
          <w:tab w:val="clear" w:pos="10080"/>
          <w:tab w:val="left" w:pos="3330"/>
        </w:tabs>
        <w:spacing w:before="0"/>
        <w:ind w:left="3420" w:hanging="504"/>
      </w:pPr>
      <w:proofErr w:type="gramStart"/>
      <w:r w:rsidRPr="00B72496">
        <w:t>t(</w:t>
      </w:r>
      <w:proofErr w:type="gramEnd"/>
      <w:r w:rsidRPr="00B72496">
        <w:t>10;14)</w:t>
      </w:r>
    </w:p>
    <w:p w:rsidRPr="00B72496" w:rsidR="008E3488" w:rsidP="008E3488" w:rsidRDefault="008E3488" w14:paraId="564B0299" w14:textId="77777777">
      <w:pPr>
        <w:numPr>
          <w:ilvl w:val="0"/>
          <w:numId w:val="38"/>
        </w:numPr>
        <w:tabs>
          <w:tab w:val="clear" w:pos="10080"/>
          <w:tab w:val="left" w:pos="3330"/>
        </w:tabs>
        <w:spacing w:before="0"/>
        <w:ind w:left="3420" w:hanging="504"/>
      </w:pPr>
      <w:proofErr w:type="gramStart"/>
      <w:r w:rsidRPr="00B72496">
        <w:t>t(</w:t>
      </w:r>
      <w:proofErr w:type="gramEnd"/>
      <w:r w:rsidRPr="00B72496">
        <w:t>11;14)</w:t>
      </w:r>
    </w:p>
    <w:p w:rsidRPr="00B72496" w:rsidR="008E3488" w:rsidP="008E3488" w:rsidRDefault="008E3488" w14:paraId="16AF8911" w14:textId="77777777">
      <w:pPr>
        <w:numPr>
          <w:ilvl w:val="0"/>
          <w:numId w:val="38"/>
        </w:numPr>
        <w:tabs>
          <w:tab w:val="clear" w:pos="10080"/>
          <w:tab w:val="left" w:pos="3330"/>
        </w:tabs>
        <w:spacing w:before="0"/>
        <w:ind w:left="3420" w:hanging="504"/>
      </w:pPr>
      <w:proofErr w:type="gramStart"/>
      <w:r w:rsidRPr="00B72496">
        <w:t>t(</w:t>
      </w:r>
      <w:proofErr w:type="gramEnd"/>
      <w:r w:rsidRPr="00B72496">
        <w:t>12;21)</w:t>
      </w:r>
    </w:p>
    <w:p w:rsidRPr="00B72496" w:rsidR="008E3488" w:rsidP="008E3488" w:rsidRDefault="008E3488" w14:paraId="672A10B7" w14:textId="77777777">
      <w:pPr>
        <w:numPr>
          <w:ilvl w:val="0"/>
          <w:numId w:val="38"/>
        </w:numPr>
        <w:tabs>
          <w:tab w:val="clear" w:pos="10080"/>
          <w:tab w:val="left" w:pos="3330"/>
        </w:tabs>
        <w:spacing w:before="0"/>
        <w:ind w:left="3420" w:hanging="504"/>
      </w:pPr>
      <w:r w:rsidRPr="00B72496">
        <w:t>del(6q) / 6q–</w:t>
      </w:r>
    </w:p>
    <w:p w:rsidRPr="00B72496" w:rsidR="008E3488" w:rsidP="008E3488" w:rsidRDefault="008E3488" w14:paraId="53D01784" w14:textId="77777777">
      <w:pPr>
        <w:numPr>
          <w:ilvl w:val="0"/>
          <w:numId w:val="38"/>
        </w:numPr>
        <w:tabs>
          <w:tab w:val="clear" w:pos="10080"/>
          <w:tab w:val="left" w:pos="3330"/>
        </w:tabs>
        <w:spacing w:before="0"/>
        <w:ind w:left="3420" w:hanging="504"/>
      </w:pPr>
      <w:r w:rsidRPr="00B72496">
        <w:t>del(9p) / 9p–</w:t>
      </w:r>
    </w:p>
    <w:p w:rsidRPr="00B72496" w:rsidR="008E3488" w:rsidP="008E3488" w:rsidRDefault="008E3488" w14:paraId="71231764" w14:textId="77777777">
      <w:pPr>
        <w:numPr>
          <w:ilvl w:val="0"/>
          <w:numId w:val="38"/>
        </w:numPr>
        <w:tabs>
          <w:tab w:val="clear" w:pos="10080"/>
          <w:tab w:val="left" w:pos="3330"/>
        </w:tabs>
        <w:spacing w:before="0"/>
        <w:ind w:left="3420" w:hanging="504"/>
      </w:pPr>
      <w:r w:rsidRPr="00B72496">
        <w:t>del(12p) / 12p–</w:t>
      </w:r>
    </w:p>
    <w:p w:rsidRPr="00B72496" w:rsidR="008E3488" w:rsidP="008E3488" w:rsidRDefault="008E3488" w14:paraId="6A453B81" w14:textId="77777777">
      <w:pPr>
        <w:numPr>
          <w:ilvl w:val="0"/>
          <w:numId w:val="38"/>
        </w:numPr>
        <w:tabs>
          <w:tab w:val="clear" w:pos="10080"/>
          <w:tab w:val="left" w:pos="3330"/>
        </w:tabs>
        <w:spacing w:before="0"/>
        <w:ind w:left="3420" w:hanging="504"/>
      </w:pPr>
      <w:r w:rsidRPr="00B72496">
        <w:t>add(14q)</w:t>
      </w:r>
    </w:p>
    <w:p w:rsidRPr="00B72496" w:rsidR="008E3488" w:rsidP="008E3488" w:rsidRDefault="008E3488" w14:paraId="7D08BE84" w14:textId="77777777">
      <w:pPr>
        <w:numPr>
          <w:ilvl w:val="0"/>
          <w:numId w:val="38"/>
        </w:numPr>
        <w:tabs>
          <w:tab w:val="clear" w:pos="10080"/>
          <w:tab w:val="left" w:pos="3330"/>
        </w:tabs>
        <w:spacing w:before="0"/>
        <w:ind w:left="3420" w:hanging="504"/>
      </w:pPr>
      <w:r w:rsidRPr="00B72496">
        <w:t>(11q23) any abnormality</w:t>
      </w:r>
    </w:p>
    <w:p w:rsidRPr="00B72496" w:rsidR="008E3488" w:rsidP="008E3488" w:rsidRDefault="008E3488" w14:paraId="5381DB6B" w14:textId="77777777">
      <w:pPr>
        <w:numPr>
          <w:ilvl w:val="0"/>
          <w:numId w:val="38"/>
        </w:numPr>
        <w:tabs>
          <w:tab w:val="clear" w:pos="10080"/>
          <w:tab w:val="left" w:pos="3330"/>
        </w:tabs>
        <w:spacing w:before="0"/>
        <w:ind w:left="3420" w:hanging="504"/>
      </w:pPr>
      <w:r w:rsidRPr="00B72496">
        <w:t>9p any abnormality</w:t>
      </w:r>
    </w:p>
    <w:p w:rsidRPr="00B72496" w:rsidR="008E3488" w:rsidP="008E3488" w:rsidRDefault="008E3488" w14:paraId="37CB6F50" w14:textId="77777777">
      <w:pPr>
        <w:numPr>
          <w:ilvl w:val="0"/>
          <w:numId w:val="38"/>
        </w:numPr>
        <w:tabs>
          <w:tab w:val="clear" w:pos="10080"/>
          <w:tab w:val="left" w:pos="3330"/>
        </w:tabs>
        <w:spacing w:before="0"/>
        <w:ind w:left="3420" w:hanging="504"/>
      </w:pPr>
      <w:r w:rsidRPr="00B72496">
        <w:t>12p any abnormality</w:t>
      </w:r>
    </w:p>
    <w:p w:rsidRPr="00B72496" w:rsidR="008E3488" w:rsidP="008E3488" w:rsidRDefault="008E3488" w14:paraId="127A28EE" w14:textId="77777777">
      <w:pPr>
        <w:numPr>
          <w:ilvl w:val="0"/>
          <w:numId w:val="38"/>
        </w:numPr>
        <w:tabs>
          <w:tab w:val="clear" w:pos="10080"/>
          <w:tab w:val="left" w:pos="3330"/>
        </w:tabs>
        <w:spacing w:before="0"/>
        <w:ind w:left="3420" w:hanging="504"/>
      </w:pPr>
      <w:proofErr w:type="spellStart"/>
      <w:r w:rsidRPr="00B72496">
        <w:t>Hyperdiploid</w:t>
      </w:r>
      <w:proofErr w:type="spellEnd"/>
      <w:r w:rsidRPr="00B72496">
        <w:t xml:space="preserve"> (&gt; 50)</w:t>
      </w:r>
    </w:p>
    <w:p w:rsidRPr="00B72496" w:rsidR="008E3488" w:rsidP="008E3488" w:rsidRDefault="008E3488" w14:paraId="7380F645" w14:textId="77777777">
      <w:pPr>
        <w:numPr>
          <w:ilvl w:val="0"/>
          <w:numId w:val="38"/>
        </w:numPr>
        <w:tabs>
          <w:tab w:val="clear" w:pos="10080"/>
          <w:tab w:val="left" w:pos="3330"/>
        </w:tabs>
        <w:spacing w:before="0"/>
        <w:ind w:left="3420" w:hanging="504"/>
      </w:pPr>
      <w:r w:rsidRPr="00B72496">
        <w:t>Hypodiploid (&lt; 46)</w:t>
      </w:r>
    </w:p>
    <w:p w:rsidRPr="00B72496" w:rsidR="008E3488" w:rsidP="008E3488" w:rsidRDefault="008E3488" w14:paraId="35749DAB" w14:textId="77777777">
      <w:pPr>
        <w:numPr>
          <w:ilvl w:val="0"/>
          <w:numId w:val="38"/>
        </w:numPr>
        <w:tabs>
          <w:tab w:val="clear" w:pos="10080"/>
          <w:tab w:val="left" w:pos="3330"/>
        </w:tabs>
        <w:spacing w:before="0"/>
        <w:ind w:left="3420" w:hanging="504"/>
      </w:pPr>
      <w:r w:rsidRPr="00B72496">
        <w:t>iAMP21</w:t>
      </w:r>
    </w:p>
    <w:p w:rsidRPr="00B72496" w:rsidR="008E3488" w:rsidP="008E3488" w:rsidRDefault="008E3488" w14:paraId="55D1727A" w14:textId="0E50EF37">
      <w:pPr>
        <w:numPr>
          <w:ilvl w:val="0"/>
          <w:numId w:val="38"/>
        </w:numPr>
        <w:tabs>
          <w:tab w:val="clear" w:pos="10080"/>
          <w:tab w:val="left" w:pos="3330"/>
        </w:tabs>
        <w:spacing w:before="0"/>
        <w:ind w:left="3420" w:hanging="504"/>
      </w:pPr>
      <w:r w:rsidRPr="00B72496">
        <w:t xml:space="preserve">Other abnormality – </w:t>
      </w:r>
      <w:r w:rsidRPr="00B72496">
        <w:rPr>
          <w:rStyle w:val="BookTitle"/>
        </w:rPr>
        <w:t xml:space="preserve">Go to question </w:t>
      </w:r>
      <w:r w:rsidRPr="00B72496">
        <w:rPr>
          <w:rStyle w:val="BookTitle"/>
        </w:rPr>
        <w:fldChar w:fldCharType="begin"/>
      </w:r>
      <w:r w:rsidRPr="00B72496">
        <w:rPr>
          <w:rStyle w:val="BookTitle"/>
        </w:rPr>
        <w:instrText xml:space="preserve"> REF _Ref52089770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1</w:t>
      </w:r>
      <w:r w:rsidRPr="00B72496">
        <w:rPr>
          <w:rStyle w:val="BookTitle"/>
        </w:rPr>
        <w:fldChar w:fldCharType="end"/>
      </w:r>
    </w:p>
    <w:p w:rsidRPr="00B72496" w:rsidR="008E3488" w:rsidP="008E3488" w:rsidRDefault="008E3488" w14:paraId="5F21857D" w14:textId="77777777">
      <w:pPr>
        <w:pStyle w:val="Q6"/>
        <w:tabs>
          <w:tab w:val="clear" w:pos="1836"/>
        </w:tabs>
        <w:ind w:hanging="630"/>
      </w:pPr>
      <w:bookmarkStart w:name="_Ref520897702" w:id="107"/>
      <w:r w:rsidRPr="00B72496">
        <w:t>Specify other abnormality:</w:t>
      </w:r>
      <w:bookmarkEnd w:id="107"/>
      <w:r w:rsidRPr="00B72496">
        <w:t xml:space="preserve"> </w:t>
      </w:r>
      <w:r w:rsidRPr="00B72496">
        <w:tab/>
        <w:t>____________________</w:t>
      </w:r>
    </w:p>
    <w:p w:rsidRPr="00B72496" w:rsidR="008E3488" w:rsidP="008E3488" w:rsidRDefault="008E3488" w14:paraId="240AFE14" w14:textId="1871C151">
      <w:pPr>
        <w:pStyle w:val="Q3"/>
        <w:tabs>
          <w:tab w:val="clear" w:pos="1836"/>
        </w:tabs>
        <w:ind w:hanging="630"/>
      </w:pPr>
      <w:bookmarkStart w:name="_Ref520897686" w:id="108"/>
      <w:r w:rsidRPr="00B72496">
        <w:t xml:space="preserve">Was documentation submitted to the CIBMTR? </w:t>
      </w:r>
      <w:r w:rsidRPr="00B72496">
        <w:rPr>
          <w:rStyle w:val="IntenseEmphasis"/>
        </w:rPr>
        <w:t>(e.g. cytogenetic or FISH report)</w:t>
      </w:r>
      <w:bookmarkEnd w:id="108"/>
    </w:p>
    <w:p w:rsidRPr="00B72496" w:rsidR="008E3488" w:rsidP="008E3488" w:rsidRDefault="008E3488" w14:paraId="54C20DCC" w14:textId="77777777">
      <w:pPr>
        <w:pStyle w:val="A3"/>
      </w:pPr>
      <w:r w:rsidRPr="00B72496">
        <w:t xml:space="preserve">Yes  </w:t>
      </w:r>
    </w:p>
    <w:p w:rsidRPr="00B72496" w:rsidR="008E3488" w:rsidP="008E3488" w:rsidRDefault="008E3488" w14:paraId="33981E5B" w14:textId="77777777">
      <w:pPr>
        <w:pStyle w:val="A3"/>
      </w:pPr>
      <w:r w:rsidRPr="00B72496">
        <w:t>No</w:t>
      </w:r>
    </w:p>
    <w:p w:rsidRPr="00B72496" w:rsidR="008E3488" w:rsidP="008E3488" w:rsidRDefault="008E3488" w14:paraId="6DD15B54" w14:textId="77777777">
      <w:pPr>
        <w:pStyle w:val="Q2"/>
        <w:tabs>
          <w:tab w:val="clear" w:pos="1836"/>
        </w:tabs>
        <w:ind w:left="1170" w:hanging="630"/>
      </w:pPr>
      <w:bookmarkStart w:name="_Ref520897645" w:id="109"/>
      <w:r w:rsidRPr="00B72496">
        <w:lastRenderedPageBreak/>
        <w:t xml:space="preserve">Were tests for molecular markers performed? </w:t>
      </w:r>
      <w:r w:rsidRPr="00B72496">
        <w:rPr>
          <w:rStyle w:val="IntenseEmphasis"/>
        </w:rPr>
        <w:t>(e.g. PCR, NGS) (at last evaluation)</w:t>
      </w:r>
      <w:bookmarkEnd w:id="109"/>
    </w:p>
    <w:p w:rsidRPr="00B72496" w:rsidR="008E3488" w:rsidP="008E3488" w:rsidRDefault="008E3488" w14:paraId="13A9904B" w14:textId="27362294">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722 \r \h  \* MERGEFORMAT </w:instrText>
      </w:r>
      <w:r w:rsidRPr="00B72496">
        <w:rPr>
          <w:rStyle w:val="BookTitle"/>
        </w:rPr>
      </w:r>
      <w:r w:rsidRPr="00B72496">
        <w:rPr>
          <w:rStyle w:val="BookTitle"/>
        </w:rPr>
        <w:fldChar w:fldCharType="separate"/>
      </w:r>
      <w:r w:rsidRPr="00B72496" w:rsidR="003C17BE">
        <w:rPr>
          <w:rStyle w:val="BookTitle"/>
        </w:rPr>
        <w:t>154</w:t>
      </w:r>
      <w:r w:rsidRPr="00B72496">
        <w:rPr>
          <w:rStyle w:val="BookTitle"/>
        </w:rPr>
        <w:fldChar w:fldCharType="end"/>
      </w:r>
    </w:p>
    <w:p w:rsidRPr="00B72496" w:rsidR="008E3488" w:rsidP="008E3488" w:rsidRDefault="008E3488" w14:paraId="6B113A93" w14:textId="443B1A41">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726 \r \h  \* MERGEFORMAT </w:instrText>
      </w:r>
      <w:r w:rsidRPr="00B72496">
        <w:rPr>
          <w:rStyle w:val="BookTitle"/>
        </w:rPr>
      </w:r>
      <w:r w:rsidRPr="00B72496">
        <w:rPr>
          <w:rStyle w:val="BookTitle"/>
        </w:rPr>
        <w:fldChar w:fldCharType="separate"/>
      </w:r>
      <w:r w:rsidRPr="00B72496" w:rsidR="003C17BE">
        <w:rPr>
          <w:rStyle w:val="BookTitle"/>
        </w:rPr>
        <w:t>158</w:t>
      </w:r>
      <w:r w:rsidRPr="00B72496">
        <w:rPr>
          <w:rStyle w:val="BookTitle"/>
        </w:rPr>
        <w:fldChar w:fldCharType="end"/>
      </w:r>
    </w:p>
    <w:p w:rsidRPr="00B72496" w:rsidR="008E3488" w:rsidP="008E3488" w:rsidRDefault="008E3488" w14:paraId="0F01157D" w14:textId="66DADE5F">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726 \r \h  \* MERGEFORMAT </w:instrText>
      </w:r>
      <w:r w:rsidRPr="00B72496">
        <w:rPr>
          <w:rStyle w:val="BookTitle"/>
        </w:rPr>
      </w:r>
      <w:r w:rsidRPr="00B72496">
        <w:rPr>
          <w:rStyle w:val="BookTitle"/>
        </w:rPr>
        <w:fldChar w:fldCharType="separate"/>
      </w:r>
      <w:r w:rsidRPr="00B72496" w:rsidR="003C17BE">
        <w:rPr>
          <w:rStyle w:val="BookTitle"/>
        </w:rPr>
        <w:t>158</w:t>
      </w:r>
      <w:r w:rsidRPr="00B72496">
        <w:rPr>
          <w:rStyle w:val="BookTitle"/>
        </w:rPr>
        <w:fldChar w:fldCharType="end"/>
      </w:r>
    </w:p>
    <w:p w:rsidRPr="00B72496" w:rsidR="008E3488" w:rsidP="00B47046" w:rsidRDefault="008E3488" w14:paraId="37A20818" w14:textId="77777777">
      <w:pPr>
        <w:pStyle w:val="In3"/>
        <w:ind w:hanging="1080"/>
      </w:pPr>
      <w:r w:rsidRPr="00B72496">
        <w:t>Specify molecular markers identified at last evaluation</w:t>
      </w:r>
    </w:p>
    <w:p w:rsidRPr="00B72496" w:rsidR="008E3488" w:rsidP="008E3488" w:rsidRDefault="008E3488" w14:paraId="5E1D5696" w14:textId="77777777">
      <w:pPr>
        <w:pStyle w:val="Q3"/>
        <w:tabs>
          <w:tab w:val="clear" w:pos="1836"/>
        </w:tabs>
        <w:ind w:hanging="630"/>
      </w:pPr>
      <w:bookmarkStart w:name="_Ref520897722" w:id="110"/>
      <w:r w:rsidRPr="00B72496">
        <w:t>BCR / ABL</w:t>
      </w:r>
      <w:bookmarkEnd w:id="110"/>
    </w:p>
    <w:p w:rsidRPr="00B72496" w:rsidR="008E3488" w:rsidP="008E3488" w:rsidRDefault="008E3488" w14:paraId="268F987A" w14:textId="77777777">
      <w:pPr>
        <w:pStyle w:val="A3"/>
      </w:pPr>
      <w:r w:rsidRPr="00B72496">
        <w:t>Positive</w:t>
      </w:r>
    </w:p>
    <w:p w:rsidRPr="00B72496" w:rsidR="008E3488" w:rsidP="008E3488" w:rsidRDefault="008E3488" w14:paraId="6DD94DF2" w14:textId="77777777">
      <w:pPr>
        <w:pStyle w:val="A3"/>
      </w:pPr>
      <w:r w:rsidRPr="00B72496">
        <w:t xml:space="preserve">Negative </w:t>
      </w:r>
    </w:p>
    <w:p w:rsidRPr="00B72496" w:rsidR="008E3488" w:rsidP="008E3488" w:rsidRDefault="008E3488" w14:paraId="44901DA6" w14:textId="77777777">
      <w:pPr>
        <w:pStyle w:val="A3"/>
      </w:pPr>
      <w:r w:rsidRPr="00B72496">
        <w:t xml:space="preserve">Not done </w:t>
      </w:r>
    </w:p>
    <w:p w:rsidRPr="00B72496" w:rsidR="008E3488" w:rsidP="008E3488" w:rsidRDefault="008E3488" w14:paraId="67CE2FF6" w14:textId="77777777">
      <w:pPr>
        <w:pStyle w:val="Q3"/>
        <w:tabs>
          <w:tab w:val="clear" w:pos="1836"/>
        </w:tabs>
        <w:ind w:hanging="630"/>
      </w:pPr>
      <w:r w:rsidRPr="00B72496">
        <w:t>TEL-AML / AML1</w:t>
      </w:r>
    </w:p>
    <w:p w:rsidRPr="00B72496" w:rsidR="008E3488" w:rsidP="008E3488" w:rsidRDefault="008E3488" w14:paraId="6C12D538" w14:textId="77777777">
      <w:pPr>
        <w:pStyle w:val="A3"/>
      </w:pPr>
      <w:r w:rsidRPr="00B72496">
        <w:t>Positive</w:t>
      </w:r>
    </w:p>
    <w:p w:rsidRPr="00B72496" w:rsidR="008E3488" w:rsidP="008E3488" w:rsidRDefault="008E3488" w14:paraId="298AB1EB" w14:textId="77777777">
      <w:pPr>
        <w:pStyle w:val="A3"/>
      </w:pPr>
      <w:r w:rsidRPr="00B72496">
        <w:t xml:space="preserve">Negative </w:t>
      </w:r>
    </w:p>
    <w:p w:rsidRPr="00B72496" w:rsidR="008E3488" w:rsidP="008E3488" w:rsidRDefault="008E3488" w14:paraId="48D83F7D" w14:textId="77777777">
      <w:pPr>
        <w:pStyle w:val="A3"/>
      </w:pPr>
      <w:r w:rsidRPr="00B72496">
        <w:t xml:space="preserve">Not done </w:t>
      </w:r>
    </w:p>
    <w:p w:rsidRPr="00B72496" w:rsidR="008E3488" w:rsidP="008E3488" w:rsidRDefault="008E3488" w14:paraId="2B088450" w14:textId="77777777">
      <w:pPr>
        <w:pStyle w:val="Q3"/>
        <w:tabs>
          <w:tab w:val="clear" w:pos="1836"/>
        </w:tabs>
        <w:ind w:hanging="630"/>
      </w:pPr>
      <w:bookmarkStart w:name="_Ref520897748" w:id="111"/>
      <w:proofErr w:type="gramStart"/>
      <w:r w:rsidRPr="00B72496">
        <w:t>Other</w:t>
      </w:r>
      <w:proofErr w:type="gramEnd"/>
      <w:r w:rsidRPr="00B72496">
        <w:t xml:space="preserve"> molecular marker</w:t>
      </w:r>
      <w:bookmarkEnd w:id="111"/>
    </w:p>
    <w:p w:rsidRPr="00B72496" w:rsidR="008E3488" w:rsidP="008E3488" w:rsidRDefault="008E3488" w14:paraId="00C8CC1B" w14:textId="51F5D0AB">
      <w:pPr>
        <w:pStyle w:val="A3"/>
      </w:pPr>
      <w:r w:rsidRPr="00B72496">
        <w:t xml:space="preserve">Posi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7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7</w:t>
      </w:r>
      <w:r w:rsidRPr="00B72496">
        <w:rPr>
          <w:rStyle w:val="BookTitle"/>
        </w:rPr>
        <w:fldChar w:fldCharType="end"/>
      </w:r>
    </w:p>
    <w:p w:rsidRPr="00B72496" w:rsidR="008E3488" w:rsidP="008E3488" w:rsidRDefault="008E3488" w14:paraId="324ACF86" w14:textId="5E531918">
      <w:pPr>
        <w:pStyle w:val="A3"/>
      </w:pPr>
      <w:r w:rsidRPr="00B72496">
        <w:t xml:space="preserve">Negative – </w:t>
      </w:r>
      <w:r w:rsidRPr="00B72496">
        <w:rPr>
          <w:rStyle w:val="BookTitle"/>
        </w:rPr>
        <w:t xml:space="preserve">Go to question </w:t>
      </w:r>
      <w:r w:rsidRPr="00B72496">
        <w:rPr>
          <w:rStyle w:val="BookTitle"/>
        </w:rPr>
        <w:fldChar w:fldCharType="begin"/>
      </w:r>
      <w:r w:rsidRPr="00B72496">
        <w:rPr>
          <w:rStyle w:val="BookTitle"/>
        </w:rPr>
        <w:instrText xml:space="preserve"> REF _Ref5208977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7</w:t>
      </w:r>
      <w:r w:rsidRPr="00B72496">
        <w:rPr>
          <w:rStyle w:val="BookTitle"/>
        </w:rPr>
        <w:fldChar w:fldCharType="end"/>
      </w:r>
    </w:p>
    <w:p w:rsidRPr="00B72496" w:rsidR="008E3488" w:rsidP="008E3488" w:rsidRDefault="008E3488" w14:paraId="7B08057E" w14:textId="34F699EB">
      <w:pPr>
        <w:pStyle w:val="A3"/>
      </w:pPr>
      <w:r w:rsidRPr="00B72496">
        <w:t xml:space="preserve">Not done – </w:t>
      </w:r>
      <w:r w:rsidRPr="00B72496">
        <w:rPr>
          <w:rStyle w:val="BookTitle"/>
        </w:rPr>
        <w:t xml:space="preserve">Go to question </w:t>
      </w:r>
      <w:r w:rsidRPr="00B72496">
        <w:rPr>
          <w:rStyle w:val="BookTitle"/>
        </w:rPr>
        <w:fldChar w:fldCharType="begin"/>
      </w:r>
      <w:r w:rsidRPr="00B72496">
        <w:rPr>
          <w:rStyle w:val="BookTitle"/>
        </w:rPr>
        <w:instrText xml:space="preserve"> REF _Ref52089772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58</w:t>
      </w:r>
      <w:r w:rsidRPr="00B72496">
        <w:rPr>
          <w:rStyle w:val="BookTitle"/>
        </w:rPr>
        <w:fldChar w:fldCharType="end"/>
      </w:r>
    </w:p>
    <w:p w:rsidRPr="00B72496" w:rsidR="008E3488" w:rsidP="008E3488" w:rsidRDefault="008E3488" w14:paraId="7DC7B8DB" w14:textId="77777777">
      <w:pPr>
        <w:pStyle w:val="Q4"/>
        <w:tabs>
          <w:tab w:val="clear" w:pos="1836"/>
        </w:tabs>
        <w:ind w:hanging="630"/>
      </w:pPr>
      <w:bookmarkStart w:name="_Ref520897733" w:id="112"/>
      <w:bookmarkStart w:name="_Ref520897751" w:id="113"/>
      <w:r w:rsidRPr="00B72496">
        <w:t xml:space="preserve">Specify </w:t>
      </w:r>
      <w:proofErr w:type="gramStart"/>
      <w:r w:rsidRPr="00B72496">
        <w:t>other</w:t>
      </w:r>
      <w:proofErr w:type="gramEnd"/>
      <w:r w:rsidRPr="00B72496">
        <w:t xml:space="preserve"> molecular marker:</w:t>
      </w:r>
      <w:bookmarkEnd w:id="112"/>
      <w:r w:rsidRPr="00B72496">
        <w:tab/>
        <w:t>___________________________</w:t>
      </w:r>
      <w:bookmarkEnd w:id="113"/>
    </w:p>
    <w:p w:rsidRPr="00B72496" w:rsidR="008E3488" w:rsidP="00B47046" w:rsidRDefault="008E3488" w14:paraId="720B9860" w14:textId="658DE65D">
      <w:pPr>
        <w:pStyle w:val="In3"/>
        <w:ind w:hanging="1080"/>
      </w:pPr>
      <w:r w:rsidRPr="00B72496">
        <w:t xml:space="preserve">Copy and complete questions </w:t>
      </w:r>
      <w:r w:rsidRPr="00B72496">
        <w:fldChar w:fldCharType="begin"/>
      </w:r>
      <w:r w:rsidRPr="00B72496">
        <w:instrText xml:space="preserve"> REF _Ref520897748 \r \h </w:instrText>
      </w:r>
      <w:r w:rsidR="00B72496">
        <w:instrText xml:space="preserve"> \* MERGEFORMAT </w:instrText>
      </w:r>
      <w:r w:rsidRPr="00B72496">
        <w:fldChar w:fldCharType="separate"/>
      </w:r>
      <w:r w:rsidRPr="00B72496" w:rsidR="003C17BE">
        <w:t>156</w:t>
      </w:r>
      <w:r w:rsidRPr="00B72496">
        <w:fldChar w:fldCharType="end"/>
      </w:r>
      <w:r w:rsidRPr="00B72496">
        <w:t>-</w:t>
      </w:r>
      <w:r w:rsidRPr="00B72496">
        <w:fldChar w:fldCharType="begin"/>
      </w:r>
      <w:r w:rsidRPr="00B72496">
        <w:instrText xml:space="preserve"> REF _Ref520897751 \r \h </w:instrText>
      </w:r>
      <w:r w:rsidR="00B72496">
        <w:instrText xml:space="preserve"> \* MERGEFORMAT </w:instrText>
      </w:r>
      <w:r w:rsidRPr="00B72496">
        <w:fldChar w:fldCharType="separate"/>
      </w:r>
      <w:r w:rsidRPr="00B72496" w:rsidR="003C17BE">
        <w:t>157</w:t>
      </w:r>
      <w:r w:rsidRPr="00B72496">
        <w:fldChar w:fldCharType="end"/>
      </w:r>
      <w:r w:rsidRPr="00B72496">
        <w:t xml:space="preserve"> for additional molecular markers</w:t>
      </w:r>
    </w:p>
    <w:p w:rsidRPr="00B72496" w:rsidR="008E3488" w:rsidP="008E3488" w:rsidRDefault="008E3488" w14:paraId="41E18D97" w14:textId="77777777">
      <w:pPr>
        <w:pStyle w:val="In2"/>
      </w:pPr>
      <w:r w:rsidRPr="00B72496">
        <w:t>CNS Leukemia</w:t>
      </w:r>
    </w:p>
    <w:p w:rsidRPr="00B72496" w:rsidR="008E3488" w:rsidP="008E3488" w:rsidRDefault="008E3488" w14:paraId="0501B74C" w14:textId="77777777">
      <w:pPr>
        <w:pStyle w:val="Q2"/>
        <w:tabs>
          <w:tab w:val="clear" w:pos="1836"/>
        </w:tabs>
        <w:ind w:left="1170" w:hanging="630"/>
      </w:pPr>
      <w:bookmarkStart w:name="_Ref520897726" w:id="114"/>
      <w:r w:rsidRPr="00B72496">
        <w:t>Did the recipient have central nervous system leukemia at any time prior to the start of the preparative regimen / infusion?</w:t>
      </w:r>
      <w:bookmarkEnd w:id="114"/>
    </w:p>
    <w:p w:rsidRPr="00B72496" w:rsidR="008E3488" w:rsidP="008E3488" w:rsidRDefault="008E3488" w14:paraId="2DE17F21" w14:textId="77777777">
      <w:pPr>
        <w:pStyle w:val="A2"/>
      </w:pPr>
      <w:r w:rsidRPr="00B72496">
        <w:t xml:space="preserve">Yes </w:t>
      </w:r>
    </w:p>
    <w:p w:rsidRPr="00B72496" w:rsidR="008E3488" w:rsidP="008E3488" w:rsidRDefault="008E3488" w14:paraId="3ED6E862" w14:textId="77777777">
      <w:pPr>
        <w:pStyle w:val="A2"/>
      </w:pPr>
      <w:r w:rsidRPr="00B72496">
        <w:t xml:space="preserve">No </w:t>
      </w:r>
    </w:p>
    <w:p w:rsidRPr="00B72496" w:rsidR="008E3488" w:rsidP="008E3488" w:rsidRDefault="008E3488" w14:paraId="559DD7CF" w14:textId="77777777">
      <w:pPr>
        <w:pStyle w:val="A2"/>
      </w:pPr>
      <w:r w:rsidRPr="00B72496">
        <w:t>Unknown</w:t>
      </w:r>
    </w:p>
    <w:p w:rsidRPr="00B72496" w:rsidR="008E3488" w:rsidP="008E3488" w:rsidRDefault="008E3488" w14:paraId="236D02BB" w14:textId="77777777">
      <w:pPr>
        <w:pStyle w:val="In2"/>
      </w:pPr>
      <w:r w:rsidRPr="00B72496">
        <w:t>Status at transplantation / infusion</w:t>
      </w:r>
    </w:p>
    <w:p w:rsidRPr="00B72496" w:rsidR="008E3488" w:rsidP="008E3488" w:rsidRDefault="008E3488" w14:paraId="280E944E" w14:textId="77777777">
      <w:pPr>
        <w:pStyle w:val="Q2"/>
        <w:tabs>
          <w:tab w:val="clear" w:pos="1836"/>
        </w:tabs>
        <w:ind w:left="1170" w:hanging="630"/>
      </w:pPr>
      <w:r w:rsidRPr="00B72496">
        <w:t xml:space="preserve">What was the disease status? </w:t>
      </w:r>
      <w:r w:rsidRPr="00B72496">
        <w:rPr>
          <w:rStyle w:val="IntenseEmphasis"/>
        </w:rPr>
        <w:t xml:space="preserve">(based on hematological test results) </w:t>
      </w:r>
    </w:p>
    <w:p w:rsidRPr="00B72496" w:rsidR="008E3488" w:rsidP="008E3488" w:rsidRDefault="008E3488" w14:paraId="525C3C0B" w14:textId="0FCB5B39">
      <w:pPr>
        <w:pStyle w:val="A2"/>
      </w:pPr>
      <w:r w:rsidRPr="00B72496">
        <w:t xml:space="preserve">Primary induction failure –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37784551" w14:textId="07776098">
      <w:pPr>
        <w:pStyle w:val="A2"/>
      </w:pPr>
      <w:r w:rsidRPr="00B72496">
        <w:t xml:space="preserve">1st complete remission </w:t>
      </w:r>
      <w:r w:rsidRPr="00B72496">
        <w:rPr>
          <w:rStyle w:val="IntenseEmphasis"/>
        </w:rPr>
        <w:t xml:space="preserve">(no previous marrow or extramedullary relapse) (include </w:t>
      </w:r>
      <w:proofErr w:type="spellStart"/>
      <w:r w:rsidRPr="00B72496">
        <w:rPr>
          <w:rStyle w:val="IntenseEmphasis"/>
        </w:rPr>
        <w:t>CRi</w:t>
      </w:r>
      <w:proofErr w:type="spellEnd"/>
      <w:r w:rsidRPr="00B72496">
        <w:rPr>
          <w:rStyle w:val="IntenseEmphasis"/>
        </w:rPr>
        <w:t>)</w:t>
      </w:r>
      <w:r w:rsidRPr="00B72496">
        <w:t xml:space="preserve"> –</w:t>
      </w:r>
      <w:r w:rsidRPr="00B72496">
        <w:rPr>
          <w:rStyle w:val="BookTitle"/>
        </w:rPr>
        <w:t xml:space="preserve"> Go to question </w:t>
      </w:r>
      <w:r w:rsidRPr="00B72496">
        <w:rPr>
          <w:rStyle w:val="BookTitle"/>
        </w:rPr>
        <w:fldChar w:fldCharType="begin"/>
      </w:r>
      <w:r w:rsidRPr="00B72496">
        <w:rPr>
          <w:rStyle w:val="BookTitle"/>
        </w:rPr>
        <w:instrText xml:space="preserve"> REF _Ref52089777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0</w:t>
      </w:r>
      <w:r w:rsidRPr="00B72496">
        <w:rPr>
          <w:rStyle w:val="BookTitle"/>
        </w:rPr>
        <w:fldChar w:fldCharType="end"/>
      </w:r>
    </w:p>
    <w:p w:rsidRPr="00B72496" w:rsidR="008E3488" w:rsidP="008E3488" w:rsidRDefault="008E3488" w14:paraId="1C080DAB" w14:textId="09C15441">
      <w:pPr>
        <w:pStyle w:val="A2"/>
      </w:pPr>
      <w:r w:rsidRPr="00B72496">
        <w:t xml:space="preserve">2nd complete remission – </w:t>
      </w:r>
      <w:r w:rsidRPr="00B72496">
        <w:rPr>
          <w:rStyle w:val="BookTitle"/>
        </w:rPr>
        <w:t xml:space="preserve">Go to question </w:t>
      </w:r>
      <w:r w:rsidRPr="00B72496">
        <w:rPr>
          <w:rStyle w:val="BookTitle"/>
        </w:rPr>
        <w:fldChar w:fldCharType="begin"/>
      </w:r>
      <w:r w:rsidRPr="00B72496">
        <w:rPr>
          <w:rStyle w:val="BookTitle"/>
        </w:rPr>
        <w:instrText xml:space="preserve"> REF _Ref52089777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0</w:t>
      </w:r>
      <w:r w:rsidRPr="00B72496">
        <w:rPr>
          <w:rStyle w:val="BookTitle"/>
        </w:rPr>
        <w:fldChar w:fldCharType="end"/>
      </w:r>
    </w:p>
    <w:p w:rsidRPr="00B72496" w:rsidR="008E3488" w:rsidP="008E3488" w:rsidRDefault="008E3488" w14:paraId="7C011968" w14:textId="58C9FB75">
      <w:pPr>
        <w:pStyle w:val="A2"/>
      </w:pPr>
      <w:r w:rsidRPr="00B72496">
        <w:lastRenderedPageBreak/>
        <w:t xml:space="preserve">≥ 3rd complete remission – </w:t>
      </w:r>
      <w:r w:rsidRPr="00B72496">
        <w:rPr>
          <w:rStyle w:val="BookTitle"/>
        </w:rPr>
        <w:t xml:space="preserve">Go to question </w:t>
      </w:r>
      <w:r w:rsidRPr="00B72496">
        <w:rPr>
          <w:rStyle w:val="BookTitle"/>
        </w:rPr>
        <w:fldChar w:fldCharType="begin"/>
      </w:r>
      <w:r w:rsidRPr="00B72496">
        <w:rPr>
          <w:rStyle w:val="BookTitle"/>
        </w:rPr>
        <w:instrText xml:space="preserve"> REF _Ref52089777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0</w:t>
      </w:r>
      <w:r w:rsidRPr="00B72496">
        <w:rPr>
          <w:rStyle w:val="BookTitle"/>
        </w:rPr>
        <w:fldChar w:fldCharType="end"/>
      </w:r>
    </w:p>
    <w:p w:rsidRPr="00B72496" w:rsidR="008E3488" w:rsidP="008E3488" w:rsidRDefault="008E3488" w14:paraId="5138A523" w14:textId="57C09A09">
      <w:pPr>
        <w:pStyle w:val="A2"/>
      </w:pPr>
      <w:r w:rsidRPr="00B72496">
        <w:t xml:space="preserve">1st relapse – </w:t>
      </w:r>
      <w:r w:rsidRPr="00B72496">
        <w:rPr>
          <w:rStyle w:val="BookTitle"/>
        </w:rPr>
        <w:t xml:space="preserve">Go to question </w:t>
      </w:r>
      <w:r w:rsidRPr="00B72496">
        <w:rPr>
          <w:rStyle w:val="BookTitle"/>
        </w:rPr>
        <w:fldChar w:fldCharType="begin"/>
      </w:r>
      <w:r w:rsidRPr="00B72496">
        <w:rPr>
          <w:rStyle w:val="BookTitle"/>
        </w:rPr>
        <w:instrText xml:space="preserve"> REF _Ref52089778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2</w:t>
      </w:r>
      <w:r w:rsidRPr="00B72496">
        <w:rPr>
          <w:rStyle w:val="BookTitle"/>
        </w:rPr>
        <w:fldChar w:fldCharType="end"/>
      </w:r>
    </w:p>
    <w:p w:rsidRPr="00B72496" w:rsidR="008E3488" w:rsidP="008E3488" w:rsidRDefault="008E3488" w14:paraId="05242163" w14:textId="12E21FA4">
      <w:pPr>
        <w:pStyle w:val="A2"/>
      </w:pPr>
      <w:r w:rsidRPr="00B72496">
        <w:t xml:space="preserve">2nd </w:t>
      </w:r>
      <w:proofErr w:type="gramStart"/>
      <w:r w:rsidRPr="00B72496">
        <w:t>relaps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778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2</w:t>
      </w:r>
      <w:r w:rsidRPr="00B72496">
        <w:rPr>
          <w:rStyle w:val="BookTitle"/>
        </w:rPr>
        <w:fldChar w:fldCharType="end"/>
      </w:r>
    </w:p>
    <w:p w:rsidRPr="00B72496" w:rsidR="008E3488" w:rsidP="008E3488" w:rsidRDefault="008E3488" w14:paraId="56217522" w14:textId="07E49E4A">
      <w:pPr>
        <w:pStyle w:val="A2"/>
      </w:pPr>
      <w:r w:rsidRPr="00B72496">
        <w:t xml:space="preserve">≥ 3rd relapse – </w:t>
      </w:r>
      <w:r w:rsidRPr="00B72496">
        <w:rPr>
          <w:rStyle w:val="BookTitle"/>
        </w:rPr>
        <w:t xml:space="preserve">Go to question </w:t>
      </w:r>
      <w:r w:rsidRPr="00B72496">
        <w:rPr>
          <w:rStyle w:val="BookTitle"/>
        </w:rPr>
        <w:fldChar w:fldCharType="begin"/>
      </w:r>
      <w:r w:rsidRPr="00B72496">
        <w:rPr>
          <w:rStyle w:val="BookTitle"/>
        </w:rPr>
        <w:instrText xml:space="preserve"> REF _Ref52089778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2</w:t>
      </w:r>
      <w:r w:rsidRPr="00B72496">
        <w:rPr>
          <w:rStyle w:val="BookTitle"/>
        </w:rPr>
        <w:fldChar w:fldCharType="end"/>
      </w:r>
    </w:p>
    <w:p w:rsidRPr="00B72496" w:rsidR="008E3488" w:rsidP="008E3488" w:rsidRDefault="008E3488" w14:paraId="5C976C98" w14:textId="689929D6">
      <w:pPr>
        <w:pStyle w:val="A2"/>
      </w:pPr>
      <w:r w:rsidRPr="00B72496">
        <w:t xml:space="preserve">No </w:t>
      </w:r>
      <w:proofErr w:type="gramStart"/>
      <w:r w:rsidRPr="00B72496">
        <w:t>treatment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382DFBDB" w14:textId="77777777">
      <w:pPr>
        <w:pStyle w:val="Q3"/>
        <w:tabs>
          <w:tab w:val="clear" w:pos="1836"/>
        </w:tabs>
        <w:ind w:hanging="630"/>
      </w:pPr>
      <w:bookmarkStart w:name="_Ref520897776" w:id="115"/>
      <w:r w:rsidRPr="00B72496">
        <w:t xml:space="preserve">How many cycles of induction therapy were required to achieve 1st complete remission? </w:t>
      </w:r>
      <w:r w:rsidRPr="00B72496">
        <w:rPr>
          <w:rStyle w:val="IntenseEmphasis"/>
        </w:rPr>
        <w:t xml:space="preserve">(include </w:t>
      </w:r>
      <w:proofErr w:type="spellStart"/>
      <w:r w:rsidRPr="00B72496">
        <w:rPr>
          <w:rStyle w:val="IntenseEmphasis"/>
        </w:rPr>
        <w:t>CRi</w:t>
      </w:r>
      <w:proofErr w:type="spellEnd"/>
      <w:r w:rsidRPr="00B72496">
        <w:rPr>
          <w:rStyle w:val="IntenseEmphasis"/>
        </w:rPr>
        <w:t>)</w:t>
      </w:r>
      <w:bookmarkEnd w:id="115"/>
    </w:p>
    <w:p w:rsidRPr="00B72496" w:rsidR="008E3488" w:rsidP="008E3488" w:rsidRDefault="008E3488" w14:paraId="5723C4F8" w14:textId="77777777">
      <w:pPr>
        <w:pStyle w:val="A3"/>
      </w:pPr>
      <w:r w:rsidRPr="00B72496">
        <w:t>1</w:t>
      </w:r>
    </w:p>
    <w:p w:rsidRPr="00B72496" w:rsidR="008E3488" w:rsidP="008E3488" w:rsidRDefault="008E3488" w14:paraId="124831B8" w14:textId="77777777">
      <w:pPr>
        <w:pStyle w:val="A3"/>
      </w:pPr>
      <w:r w:rsidRPr="00B72496">
        <w:t xml:space="preserve">2 </w:t>
      </w:r>
    </w:p>
    <w:p w:rsidRPr="00B72496" w:rsidR="008E3488" w:rsidP="008E3488" w:rsidRDefault="008E3488" w14:paraId="76A8083A" w14:textId="77777777">
      <w:pPr>
        <w:pStyle w:val="A3"/>
      </w:pPr>
      <w:r w:rsidRPr="00B72496">
        <w:t xml:space="preserve">≥ 3 </w:t>
      </w:r>
    </w:p>
    <w:p w:rsidRPr="00B72496" w:rsidR="008E3488" w:rsidP="008E3488" w:rsidRDefault="008E3488" w14:paraId="2750959A" w14:textId="77777777">
      <w:pPr>
        <w:pStyle w:val="Q3"/>
        <w:tabs>
          <w:tab w:val="clear" w:pos="1836"/>
        </w:tabs>
        <w:ind w:hanging="630"/>
      </w:pPr>
      <w:r w:rsidRPr="00B72496">
        <w:t>Was the recipient in remission by flow cytometry?</w:t>
      </w:r>
    </w:p>
    <w:p w:rsidRPr="00B72496" w:rsidR="008E3488" w:rsidP="008E3488" w:rsidRDefault="008E3488" w14:paraId="59880A96" w14:textId="56E6F658">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530B0DEF" w14:textId="7585749E">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6A2263D0" w14:textId="1BD7CBC2">
      <w:pPr>
        <w:pStyle w:val="A3"/>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445C022C" w14:textId="40B09CC8">
      <w:pPr>
        <w:pStyle w:val="A3"/>
      </w:pPr>
      <w:r w:rsidRPr="00B72496">
        <w:t xml:space="preserve">Not </w:t>
      </w:r>
      <w:proofErr w:type="gramStart"/>
      <w:r w:rsidRPr="00B72496">
        <w:t>applicable  –</w:t>
      </w:r>
      <w:proofErr w:type="gramEnd"/>
      <w:r w:rsidRPr="00B72496">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777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3</w:t>
      </w:r>
      <w:r w:rsidRPr="00B72496">
        <w:rPr>
          <w:rStyle w:val="BookTitle"/>
        </w:rPr>
        <w:fldChar w:fldCharType="end"/>
      </w:r>
    </w:p>
    <w:p w:rsidRPr="00B72496" w:rsidR="008E3488" w:rsidP="008E3488" w:rsidRDefault="008E3488" w14:paraId="18CC2322" w14:textId="77777777">
      <w:pPr>
        <w:pStyle w:val="Q3"/>
        <w:tabs>
          <w:tab w:val="clear" w:pos="1836"/>
        </w:tabs>
        <w:ind w:hanging="630"/>
      </w:pPr>
      <w:bookmarkStart w:name="_Ref520897784" w:id="116"/>
      <w:r w:rsidRPr="00B72496">
        <w:t>Date of most recent relapse:  ___ ___ ___ ___ — ___ ___ — ___ ___</w:t>
      </w:r>
      <w:bookmarkEnd w:id="116"/>
      <w:r w:rsidRPr="00B72496">
        <w:t xml:space="preserve">  </w:t>
      </w:r>
    </w:p>
    <w:p w:rsidRPr="00B72496" w:rsidR="008E3488" w:rsidP="008E3488" w:rsidRDefault="008E3488" w14:paraId="6A6C9E53" w14:textId="77777777">
      <w:pPr>
        <w:pStyle w:val="YYYYMMDD"/>
        <w:tabs>
          <w:tab w:val="clear" w:pos="4950"/>
          <w:tab w:val="center" w:pos="4860"/>
        </w:tabs>
      </w:pPr>
      <w:r w:rsidRPr="00B72496">
        <w:tab/>
        <w:t xml:space="preserve">YYYY </w:t>
      </w:r>
      <w:r w:rsidRPr="00B72496">
        <w:tab/>
        <w:t xml:space="preserve">MM </w:t>
      </w:r>
      <w:r w:rsidRPr="00B72496">
        <w:tab/>
        <w:t>DD</w:t>
      </w:r>
    </w:p>
    <w:p w:rsidRPr="00B72496" w:rsidR="008E3488" w:rsidP="008E3488" w:rsidRDefault="008E3488" w14:paraId="6402C139" w14:textId="3BA20AB6">
      <w:pPr>
        <w:pStyle w:val="Q2"/>
        <w:tabs>
          <w:tab w:val="clear" w:pos="1836"/>
        </w:tabs>
        <w:ind w:left="1170" w:hanging="630"/>
      </w:pPr>
      <w:bookmarkStart w:name="_Ref520897772" w:id="117"/>
      <w:r w:rsidRPr="00B72496">
        <w:t>Date assessed:</w:t>
      </w:r>
      <w:r w:rsidRPr="00B72496" w:rsidR="00B72496">
        <w:t xml:space="preserve"> </w:t>
      </w:r>
      <w:r w:rsidRPr="00B72496">
        <w:t xml:space="preserve">___ ___ ___ ___ — ___ ___ — ___ ___ - </w:t>
      </w:r>
      <w:r w:rsidRPr="00B72496">
        <w:rPr>
          <w:rStyle w:val="BookTitle"/>
        </w:rPr>
        <w:t>Go to signature line</w:t>
      </w:r>
      <w:bookmarkEnd w:id="117"/>
    </w:p>
    <w:p w:rsidRPr="00B72496" w:rsidR="008E3488" w:rsidP="00B72496" w:rsidRDefault="008E3488" w14:paraId="58BB9733" w14:textId="77777777">
      <w:pPr>
        <w:pStyle w:val="YYYYMMDD"/>
        <w:tabs>
          <w:tab w:val="clear" w:pos="4950"/>
          <w:tab w:val="center" w:pos="3690"/>
        </w:tabs>
      </w:pPr>
      <w:r w:rsidRPr="00B72496">
        <w:t xml:space="preserve">                                                               </w:t>
      </w:r>
      <w:r w:rsidRPr="00B72496">
        <w:tab/>
        <w:t xml:space="preserve"> YYYY                         MM                  DD</w:t>
      </w:r>
    </w:p>
    <w:p w:rsidRPr="00B72496" w:rsidR="008E3488" w:rsidP="008E3488" w:rsidRDefault="008E3488" w14:paraId="2FA46428" w14:textId="77777777">
      <w:pPr>
        <w:pStyle w:val="sectionhead"/>
        <w:rPr>
          <w:b w:val="0"/>
        </w:rPr>
      </w:pPr>
      <w:r w:rsidRPr="00B72496">
        <w:t>Acute Leukemias of Ambiguous Lineage and Other Myeloid Neoplasms</w:t>
      </w:r>
    </w:p>
    <w:p w:rsidRPr="00B72496" w:rsidR="008E3488" w:rsidP="008E3488" w:rsidRDefault="008E3488" w14:paraId="50A32A32" w14:textId="77777777">
      <w:pPr>
        <w:pStyle w:val="Q2"/>
        <w:tabs>
          <w:tab w:val="clear" w:pos="1836"/>
        </w:tabs>
        <w:ind w:left="1170" w:hanging="630"/>
        <w:rPr>
          <w:rStyle w:val="gotoChar"/>
          <w:b w:val="0"/>
          <w:i w:val="0"/>
        </w:rPr>
      </w:pPr>
      <w:bookmarkStart w:name="_Ref520729547" w:id="118"/>
      <w:r w:rsidRPr="00B72496">
        <w:t>Specify acute leukemias of ambiguous lineage and other myeloid neoplasm classification</w:t>
      </w:r>
      <w:bookmarkEnd w:id="118"/>
    </w:p>
    <w:p w:rsidRPr="00B72496" w:rsidR="008E3488" w:rsidP="008E3488" w:rsidRDefault="008E3488" w14:paraId="1E96ADF0" w14:textId="527B6D30">
      <w:pPr>
        <w:pStyle w:val="A2"/>
        <w:rPr>
          <w:b/>
          <w:i/>
        </w:rPr>
      </w:pPr>
      <w:proofErr w:type="spellStart"/>
      <w:r w:rsidRPr="00B72496">
        <w:t>Blastic</w:t>
      </w:r>
      <w:proofErr w:type="spellEnd"/>
      <w:r w:rsidRPr="00B72496">
        <w:t xml:space="preserve"> plasmacytoid dendritic cell neoplasm (296)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159B87A3" w14:textId="64189DAE">
      <w:pPr>
        <w:pStyle w:val="A2"/>
        <w:rPr>
          <w:rStyle w:val="gotoChar"/>
        </w:rPr>
      </w:pPr>
      <w:r w:rsidRPr="00B72496">
        <w:t xml:space="preserve">Acute undifferentiated leukemia </w:t>
      </w:r>
      <w:r w:rsidRPr="00B72496">
        <w:rPr>
          <w:sz w:val="15"/>
          <w:szCs w:val="15"/>
        </w:rPr>
        <w:t>(31)</w:t>
      </w:r>
      <w:r w:rsidRPr="00B72496">
        <w:t xml:space="preserve">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0AAF3B94" w14:textId="1F6614D9">
      <w:pPr>
        <w:pStyle w:val="A2"/>
      </w:pPr>
      <w:r w:rsidRPr="00B72496">
        <w:t>Mixed phenotype acute leukemia (MPAL) with t(9;22)(q34.1;q11.2); BCR-ABL1 (84)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7F8D5B8D" w14:textId="2A3A8D3E">
      <w:pPr>
        <w:pStyle w:val="A2"/>
      </w:pPr>
      <w:r w:rsidRPr="00B72496">
        <w:t>Mixed phenotype acute leukemia with t(v; 11q23.3); KMT2A rearranged (85)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6CFE38AA" w14:textId="23495725">
      <w:pPr>
        <w:pStyle w:val="A2"/>
      </w:pPr>
      <w:r w:rsidRPr="00B72496">
        <w:t>Mixed phenotype acute leukemia, B/myeloid, NOS (86)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6FD0C91E" w14:textId="4FA0F531">
      <w:pPr>
        <w:pStyle w:val="A2"/>
      </w:pPr>
      <w:r w:rsidRPr="00B72496">
        <w:t>Mixed phenotype acute leukemia, T/myeloid, NOS (87) –</w:t>
      </w:r>
      <w:r w:rsidRPr="00B72496">
        <w:rPr>
          <w:b/>
          <w:i/>
        </w:rPr>
        <w:t xml:space="preserve"> Go to question </w:t>
      </w:r>
      <w:r w:rsidRPr="00B72496">
        <w:rPr>
          <w:b/>
          <w:i/>
        </w:rPr>
        <w:fldChar w:fldCharType="begin"/>
      </w:r>
      <w:r w:rsidRPr="00B72496">
        <w:rPr>
          <w:b/>
          <w:i/>
        </w:rPr>
        <w:instrText xml:space="preserve"> REF _Ref520897841 \r \h </w:instrText>
      </w:r>
      <w:r w:rsidR="00B72496">
        <w:rPr>
          <w:b/>
          <w:i/>
        </w:rPr>
        <w:instrText xml:space="preserve"> \* MERGEFORMAT </w:instrText>
      </w:r>
      <w:r w:rsidRPr="00B72496">
        <w:rPr>
          <w:b/>
          <w:i/>
        </w:rPr>
      </w:r>
      <w:r w:rsidRPr="00B72496">
        <w:rPr>
          <w:b/>
          <w:i/>
        </w:rPr>
        <w:fldChar w:fldCharType="separate"/>
      </w:r>
      <w:r w:rsidRPr="00B72496" w:rsidR="003C17BE">
        <w:rPr>
          <w:b/>
          <w:i/>
        </w:rPr>
        <w:t>166</w:t>
      </w:r>
      <w:r w:rsidRPr="00B72496">
        <w:rPr>
          <w:b/>
          <w:i/>
        </w:rPr>
        <w:fldChar w:fldCharType="end"/>
      </w:r>
    </w:p>
    <w:p w:rsidRPr="00B72496" w:rsidR="008E3488" w:rsidP="008E3488" w:rsidRDefault="008E3488" w14:paraId="37C06B60" w14:textId="6CEB2EF7">
      <w:pPr>
        <w:pStyle w:val="A2"/>
      </w:pPr>
      <w:r w:rsidRPr="00B72496">
        <w:t>Other acute leukemia of ambiguous lineage or myeloid neoplasm</w:t>
      </w:r>
      <w:r w:rsidRPr="00B72496">
        <w:rPr>
          <w:sz w:val="15"/>
          <w:szCs w:val="15"/>
        </w:rPr>
        <w:t xml:space="preserve"> (88)</w:t>
      </w:r>
      <w:r w:rsidRPr="00B72496">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897863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165</w:t>
      </w:r>
      <w:r w:rsidRPr="00B72496">
        <w:rPr>
          <w:rStyle w:val="gotoChar"/>
        </w:rPr>
        <w:fldChar w:fldCharType="end"/>
      </w:r>
    </w:p>
    <w:p w:rsidRPr="00B72496" w:rsidR="008E3488" w:rsidP="008E3488" w:rsidRDefault="008E3488" w14:paraId="6BE415DE" w14:textId="77777777">
      <w:pPr>
        <w:pStyle w:val="Q3"/>
        <w:tabs>
          <w:tab w:val="clear" w:pos="1836"/>
        </w:tabs>
        <w:ind w:hanging="630"/>
      </w:pPr>
      <w:bookmarkStart w:name="_Ref520897863" w:id="119"/>
      <w:r w:rsidRPr="00B72496">
        <w:t>Specify other acute leukemia of ambiguous lineage or myeloid neoplasm: __________________</w:t>
      </w:r>
      <w:bookmarkEnd w:id="119"/>
    </w:p>
    <w:p w:rsidRPr="00B72496" w:rsidR="008E3488" w:rsidP="008E3488" w:rsidRDefault="008E3488" w14:paraId="2827D73E" w14:textId="77777777">
      <w:pPr>
        <w:pStyle w:val="In2"/>
      </w:pPr>
      <w:r w:rsidRPr="00B72496">
        <w:t>Status at transplantation / infusion</w:t>
      </w:r>
    </w:p>
    <w:p w:rsidRPr="00B72496" w:rsidR="008E3488" w:rsidP="008E3488" w:rsidRDefault="008E3488" w14:paraId="1B792717" w14:textId="77777777">
      <w:pPr>
        <w:pStyle w:val="Q2"/>
        <w:tabs>
          <w:tab w:val="clear" w:pos="1836"/>
        </w:tabs>
        <w:ind w:left="1170" w:hanging="630"/>
      </w:pPr>
      <w:bookmarkStart w:name="_Ref520897841" w:id="120"/>
      <w:r w:rsidRPr="00B72496">
        <w:lastRenderedPageBreak/>
        <w:t xml:space="preserve">What was the disease status? </w:t>
      </w:r>
      <w:r w:rsidRPr="00B72496">
        <w:rPr>
          <w:rStyle w:val="IntenseEmphasis"/>
        </w:rPr>
        <w:t>(based on hematological test results)</w:t>
      </w:r>
      <w:bookmarkEnd w:id="120"/>
    </w:p>
    <w:p w:rsidRPr="00B72496" w:rsidR="008E3488" w:rsidP="008E3488" w:rsidRDefault="008E3488" w14:paraId="11DD4E5D" w14:textId="77777777">
      <w:pPr>
        <w:pStyle w:val="A2"/>
        <w:rPr>
          <w:rStyle w:val="Box105Char"/>
        </w:rPr>
      </w:pPr>
      <w:r w:rsidRPr="00B72496">
        <w:rPr>
          <w:lang w:eastAsia="en-US"/>
        </w:rPr>
        <w:t>Primary induction failure</w:t>
      </w:r>
      <w:r w:rsidRPr="00B72496">
        <w:rPr>
          <w:rStyle w:val="Box105Char"/>
        </w:rPr>
        <w:t></w:t>
      </w:r>
    </w:p>
    <w:p w:rsidRPr="00B72496" w:rsidR="008E3488" w:rsidP="008E3488" w:rsidRDefault="008E3488" w14:paraId="7213F151" w14:textId="77777777">
      <w:pPr>
        <w:pStyle w:val="A2"/>
      </w:pPr>
      <w:r w:rsidRPr="00B72496">
        <w:rPr>
          <w:rFonts w:cs="Wingdings-Regular"/>
          <w:lang w:eastAsia="en-US"/>
        </w:rPr>
        <w:t>1</w:t>
      </w:r>
      <w:r w:rsidRPr="00B72496">
        <w:rPr>
          <w:lang w:eastAsia="en-US"/>
        </w:rPr>
        <w:t xml:space="preserve">st complete remission </w:t>
      </w:r>
      <w:r w:rsidRPr="00B72496">
        <w:rPr>
          <w:rStyle w:val="IntenseEmphasis"/>
        </w:rPr>
        <w:t>(no previous marrow or extramedullary relapse)</w:t>
      </w:r>
    </w:p>
    <w:p w:rsidRPr="00B72496" w:rsidR="008E3488" w:rsidP="008E3488" w:rsidRDefault="008E3488" w14:paraId="021D9EB9" w14:textId="77777777">
      <w:pPr>
        <w:pStyle w:val="A2"/>
        <w:rPr>
          <w:lang w:eastAsia="en-US"/>
        </w:rPr>
      </w:pPr>
      <w:r w:rsidRPr="00B72496">
        <w:rPr>
          <w:lang w:eastAsia="en-US"/>
        </w:rPr>
        <w:t>2nd complete remission</w:t>
      </w:r>
    </w:p>
    <w:p w:rsidRPr="00B72496" w:rsidR="008E3488" w:rsidP="008E3488" w:rsidRDefault="008E3488" w14:paraId="455EE112" w14:textId="77777777">
      <w:pPr>
        <w:pStyle w:val="A2"/>
        <w:rPr>
          <w:lang w:eastAsia="en-US"/>
        </w:rPr>
      </w:pPr>
      <w:r w:rsidRPr="00B72496">
        <w:rPr>
          <w:rFonts w:ascii="SymbolMT" w:hAnsi="SymbolMT" w:cs="SymbolMT"/>
          <w:lang w:eastAsia="en-US"/>
        </w:rPr>
        <w:t xml:space="preserve">≥ </w:t>
      </w:r>
      <w:r w:rsidRPr="00B72496">
        <w:rPr>
          <w:lang w:eastAsia="en-US"/>
        </w:rPr>
        <w:t>3rd complete remission</w:t>
      </w:r>
    </w:p>
    <w:p w:rsidRPr="00B72496" w:rsidR="008E3488" w:rsidP="008E3488" w:rsidRDefault="008E3488" w14:paraId="63ED3C6A" w14:textId="77777777">
      <w:pPr>
        <w:pStyle w:val="A2"/>
        <w:rPr>
          <w:lang w:eastAsia="en-US"/>
        </w:rPr>
      </w:pPr>
      <w:r w:rsidRPr="00B72496">
        <w:rPr>
          <w:lang w:eastAsia="en-US"/>
        </w:rPr>
        <w:t>1st relapse</w:t>
      </w:r>
    </w:p>
    <w:p w:rsidRPr="00B72496" w:rsidR="008E3488" w:rsidP="008E3488" w:rsidRDefault="008E3488" w14:paraId="1F33AD4A" w14:textId="77777777">
      <w:pPr>
        <w:pStyle w:val="A2"/>
        <w:rPr>
          <w:lang w:eastAsia="en-US"/>
        </w:rPr>
      </w:pPr>
      <w:r w:rsidRPr="00B72496">
        <w:rPr>
          <w:lang w:eastAsia="en-US"/>
        </w:rPr>
        <w:t>2nd relapse</w:t>
      </w:r>
      <w:r w:rsidRPr="00B72496">
        <w:t xml:space="preserve"> </w:t>
      </w:r>
    </w:p>
    <w:p w:rsidRPr="00B72496" w:rsidR="008E3488" w:rsidP="008E3488" w:rsidRDefault="008E3488" w14:paraId="1C8BB040" w14:textId="77777777">
      <w:pPr>
        <w:pStyle w:val="A2"/>
        <w:rPr>
          <w:lang w:eastAsia="en-US"/>
        </w:rPr>
      </w:pPr>
      <w:r w:rsidRPr="00B72496">
        <w:rPr>
          <w:rFonts w:ascii="SymbolMT" w:hAnsi="SymbolMT" w:cs="SymbolMT"/>
          <w:lang w:eastAsia="en-US"/>
        </w:rPr>
        <w:t>≥</w:t>
      </w:r>
      <w:r w:rsidRPr="00B72496">
        <w:rPr>
          <w:lang w:eastAsia="en-US"/>
        </w:rPr>
        <w:t>3rd relapse</w:t>
      </w:r>
    </w:p>
    <w:p w:rsidRPr="00B72496" w:rsidR="008E3488" w:rsidP="008E3488" w:rsidRDefault="008E3488" w14:paraId="35F53BDA" w14:textId="77777777">
      <w:pPr>
        <w:pStyle w:val="A2"/>
      </w:pPr>
      <w:r w:rsidRPr="00B72496">
        <w:rPr>
          <w:lang w:eastAsia="en-US"/>
        </w:rPr>
        <w:t>No treatment</w:t>
      </w:r>
      <w:r w:rsidRPr="00B72496">
        <w:t xml:space="preserve"> </w:t>
      </w:r>
    </w:p>
    <w:p w:rsidRPr="00B72496" w:rsidR="008E3488" w:rsidP="008E3488" w:rsidRDefault="008E3488" w14:paraId="1C05E14E" w14:textId="5687AAD9">
      <w:pPr>
        <w:pStyle w:val="Q2"/>
        <w:tabs>
          <w:tab w:val="clear" w:pos="1836"/>
        </w:tabs>
        <w:ind w:left="1170" w:hanging="630"/>
        <w:rPr>
          <w:lang w:eastAsia="en-US"/>
        </w:rPr>
      </w:pPr>
      <w:r w:rsidRPr="00B72496">
        <w:t>Date assessed:</w:t>
      </w:r>
      <w:r w:rsidRPr="00B72496" w:rsidR="00B72496">
        <w:t xml:space="preserve"> </w:t>
      </w:r>
      <w:r w:rsidRPr="00B72496">
        <w:t xml:space="preserve">___ ___ ___ ___ — ___ ___ — ___ ___ - </w:t>
      </w:r>
      <w:r w:rsidRPr="00B72496">
        <w:rPr>
          <w:rStyle w:val="gotoChar"/>
        </w:rPr>
        <w:t>Go to signature line</w:t>
      </w:r>
    </w:p>
    <w:p w:rsidRPr="00B72496" w:rsidR="008E3488" w:rsidP="00B72496" w:rsidRDefault="008E3488" w14:paraId="28A12F46" w14:textId="77777777">
      <w:pPr>
        <w:pStyle w:val="YYYYMMDD"/>
        <w:tabs>
          <w:tab w:val="clear" w:pos="4950"/>
          <w:tab w:val="center" w:pos="3330"/>
        </w:tabs>
      </w:pPr>
      <w:r w:rsidRPr="00B72496">
        <w:t xml:space="preserve">                                                               </w:t>
      </w:r>
      <w:r w:rsidRPr="00B72496">
        <w:tab/>
        <w:t xml:space="preserve"> YYYY                         MM                  DD</w:t>
      </w:r>
    </w:p>
    <w:p w:rsidRPr="00B72496" w:rsidR="008E3488" w:rsidP="008E3488" w:rsidRDefault="008E3488" w14:paraId="4A9F6446" w14:textId="77777777">
      <w:pPr>
        <w:pStyle w:val="sectionhead"/>
      </w:pPr>
      <w:r w:rsidRPr="00B72496">
        <w:t>Chronic Myelogenous Leukemia (CML)</w:t>
      </w:r>
    </w:p>
    <w:p w:rsidRPr="00B72496" w:rsidR="008E3488" w:rsidP="008E3488" w:rsidRDefault="008E3488" w14:paraId="5FD6B515" w14:textId="77777777">
      <w:pPr>
        <w:pStyle w:val="Q2"/>
        <w:tabs>
          <w:tab w:val="clear" w:pos="1836"/>
        </w:tabs>
        <w:ind w:left="1170" w:hanging="630"/>
      </w:pPr>
      <w:bookmarkStart w:name="_Ref520729566" w:id="121"/>
      <w:r w:rsidRPr="00B72496">
        <w:t>Was therapy given prior to this HCT?</w:t>
      </w:r>
      <w:bookmarkEnd w:id="121"/>
    </w:p>
    <w:p w:rsidRPr="00B72496" w:rsidR="008E3488" w:rsidP="008E3488" w:rsidRDefault="008E3488" w14:paraId="4AEDD6CC" w14:textId="1575B597">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92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69</w:t>
      </w:r>
      <w:r w:rsidRPr="00B72496">
        <w:rPr>
          <w:rStyle w:val="BookTitle"/>
        </w:rPr>
        <w:fldChar w:fldCharType="end"/>
      </w:r>
    </w:p>
    <w:p w:rsidRPr="00B72496" w:rsidR="008E3488" w:rsidP="008E3488" w:rsidRDefault="008E3488" w14:paraId="215626BB" w14:textId="5FC41F12">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95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5</w:t>
      </w:r>
      <w:r w:rsidRPr="00B72496">
        <w:rPr>
          <w:rStyle w:val="BookTitle"/>
        </w:rPr>
        <w:fldChar w:fldCharType="end"/>
      </w:r>
      <w:r w:rsidRPr="00B72496">
        <w:t xml:space="preserve"> </w:t>
      </w:r>
    </w:p>
    <w:p w:rsidRPr="00B72496" w:rsidR="008E3488" w:rsidP="008E3488" w:rsidRDefault="008E3488" w14:paraId="01188684" w14:textId="77777777">
      <w:pPr>
        <w:pStyle w:val="Q3"/>
        <w:tabs>
          <w:tab w:val="clear" w:pos="1836"/>
        </w:tabs>
        <w:ind w:hanging="630"/>
      </w:pPr>
      <w:bookmarkStart w:name="_Ref520897926" w:id="122"/>
      <w:r w:rsidRPr="00B72496">
        <w:t>Combination chemotherapy</w:t>
      </w:r>
      <w:bookmarkEnd w:id="122"/>
    </w:p>
    <w:p w:rsidRPr="00B72496" w:rsidR="008E3488" w:rsidP="008E3488" w:rsidRDefault="008E3488" w14:paraId="24ED1A5F" w14:textId="77777777">
      <w:pPr>
        <w:pStyle w:val="A3"/>
      </w:pPr>
      <w:r w:rsidRPr="00B72496">
        <w:t>Yes</w:t>
      </w:r>
    </w:p>
    <w:p w:rsidRPr="00B72496" w:rsidR="008E3488" w:rsidP="008E3488" w:rsidRDefault="008E3488" w14:paraId="37196CA1" w14:textId="77777777">
      <w:pPr>
        <w:pStyle w:val="A3"/>
      </w:pPr>
      <w:r w:rsidRPr="00B72496">
        <w:t>No</w:t>
      </w:r>
    </w:p>
    <w:p w:rsidRPr="00B72496" w:rsidR="008E3488" w:rsidP="008E3488" w:rsidRDefault="008E3488" w14:paraId="656931B8" w14:textId="77777777">
      <w:pPr>
        <w:pStyle w:val="Q3"/>
        <w:tabs>
          <w:tab w:val="clear" w:pos="1836"/>
        </w:tabs>
        <w:ind w:hanging="630"/>
      </w:pPr>
      <w:r w:rsidRPr="00B72496">
        <w:t>Hydroxyurea (</w:t>
      </w:r>
      <w:proofErr w:type="spellStart"/>
      <w:r w:rsidRPr="00B72496">
        <w:t>Droxia</w:t>
      </w:r>
      <w:proofErr w:type="spellEnd"/>
      <w:r w:rsidRPr="00B72496">
        <w:t xml:space="preserve">, </w:t>
      </w:r>
      <w:proofErr w:type="spellStart"/>
      <w:r w:rsidRPr="00B72496">
        <w:t>Hydrea</w:t>
      </w:r>
      <w:proofErr w:type="spellEnd"/>
      <w:r w:rsidRPr="00B72496">
        <w:t>)</w:t>
      </w:r>
    </w:p>
    <w:p w:rsidRPr="00B72496" w:rsidR="008E3488" w:rsidP="008E3488" w:rsidRDefault="008E3488" w14:paraId="0FA53E1B" w14:textId="77777777">
      <w:pPr>
        <w:pStyle w:val="A3"/>
      </w:pPr>
      <w:r w:rsidRPr="00B72496">
        <w:t>Yes</w:t>
      </w:r>
    </w:p>
    <w:p w:rsidRPr="00B72496" w:rsidR="008E3488" w:rsidP="008E3488" w:rsidRDefault="008E3488" w14:paraId="514C589D" w14:textId="77777777">
      <w:pPr>
        <w:pStyle w:val="A3"/>
      </w:pPr>
      <w:r w:rsidRPr="00B72496">
        <w:t>No</w:t>
      </w:r>
    </w:p>
    <w:p w:rsidRPr="00B72496" w:rsidR="008E3488" w:rsidP="008E3488" w:rsidRDefault="008E3488" w14:paraId="78F071D2" w14:textId="77777777">
      <w:pPr>
        <w:pStyle w:val="Q3"/>
        <w:tabs>
          <w:tab w:val="clear" w:pos="1836"/>
        </w:tabs>
        <w:ind w:hanging="630"/>
      </w:pPr>
      <w:r w:rsidRPr="00B72496">
        <w:t xml:space="preserve">Tyrosine kinase inhibitor </w:t>
      </w:r>
      <w:r w:rsidRPr="00B72496">
        <w:rPr>
          <w:rStyle w:val="IntenseEmphasis"/>
        </w:rPr>
        <w:t>(</w:t>
      </w:r>
      <w:proofErr w:type="spellStart"/>
      <w:r w:rsidRPr="00B72496">
        <w:rPr>
          <w:rStyle w:val="IntenseEmphasis"/>
        </w:rPr>
        <w:t>e.</w:t>
      </w:r>
      <w:proofErr w:type="gramStart"/>
      <w:r w:rsidRPr="00B72496">
        <w:rPr>
          <w:rStyle w:val="IntenseEmphasis"/>
        </w:rPr>
        <w:t>g.imatinib</w:t>
      </w:r>
      <w:proofErr w:type="spellEnd"/>
      <w:proofErr w:type="gramEnd"/>
      <w:r w:rsidRPr="00B72496">
        <w:rPr>
          <w:rStyle w:val="IntenseEmphasis"/>
        </w:rPr>
        <w:t xml:space="preserve"> mesylate, </w:t>
      </w:r>
      <w:proofErr w:type="spellStart"/>
      <w:r w:rsidRPr="00B72496">
        <w:rPr>
          <w:rStyle w:val="IntenseEmphasis"/>
        </w:rPr>
        <w:t>dasatinib</w:t>
      </w:r>
      <w:proofErr w:type="spellEnd"/>
      <w:r w:rsidRPr="00B72496">
        <w:rPr>
          <w:rStyle w:val="IntenseEmphasis"/>
        </w:rPr>
        <w:t xml:space="preserve">, nilotinib)  </w:t>
      </w:r>
    </w:p>
    <w:p w:rsidRPr="00B72496" w:rsidR="008E3488" w:rsidP="008E3488" w:rsidRDefault="008E3488" w14:paraId="3B4B8FFB" w14:textId="77777777">
      <w:pPr>
        <w:pStyle w:val="A3"/>
      </w:pPr>
      <w:r w:rsidRPr="00B72496">
        <w:t>Yes</w:t>
      </w:r>
    </w:p>
    <w:p w:rsidRPr="00B72496" w:rsidR="008E3488" w:rsidP="008E3488" w:rsidRDefault="008E3488" w14:paraId="5CDF726A" w14:textId="77777777">
      <w:pPr>
        <w:pStyle w:val="A3"/>
      </w:pPr>
      <w:r w:rsidRPr="00B72496">
        <w:t>No</w:t>
      </w:r>
    </w:p>
    <w:p w:rsidRPr="00B72496" w:rsidR="008E3488" w:rsidP="008E3488" w:rsidRDefault="008E3488" w14:paraId="03352B5F" w14:textId="77777777">
      <w:pPr>
        <w:pStyle w:val="Q3"/>
        <w:tabs>
          <w:tab w:val="clear" w:pos="1836"/>
        </w:tabs>
        <w:ind w:hanging="630"/>
      </w:pPr>
      <w:r w:rsidRPr="00B72496">
        <w:t xml:space="preserve">Interferon-α (Intron, </w:t>
      </w:r>
      <w:proofErr w:type="spellStart"/>
      <w:r w:rsidRPr="00B72496">
        <w:t>Roferon</w:t>
      </w:r>
      <w:proofErr w:type="spellEnd"/>
      <w:r w:rsidRPr="00B72496">
        <w:t xml:space="preserve">) </w:t>
      </w:r>
      <w:r w:rsidRPr="00B72496">
        <w:rPr>
          <w:rStyle w:val="IntenseEmphasis"/>
        </w:rPr>
        <w:t>(includes PEG)</w:t>
      </w:r>
    </w:p>
    <w:p w:rsidRPr="00B72496" w:rsidR="008E3488" w:rsidP="008E3488" w:rsidRDefault="008E3488" w14:paraId="29CD8D57" w14:textId="77777777">
      <w:pPr>
        <w:pStyle w:val="A3"/>
      </w:pPr>
      <w:r w:rsidRPr="00B72496">
        <w:t>Yes</w:t>
      </w:r>
    </w:p>
    <w:p w:rsidRPr="00B72496" w:rsidR="008E3488" w:rsidP="008E3488" w:rsidRDefault="008E3488" w14:paraId="4DB4146E" w14:textId="77777777">
      <w:pPr>
        <w:pStyle w:val="A3"/>
      </w:pPr>
      <w:r w:rsidRPr="00B72496">
        <w:t>No</w:t>
      </w:r>
    </w:p>
    <w:p w:rsidRPr="00B72496" w:rsidR="008E3488" w:rsidP="008E3488" w:rsidRDefault="008E3488" w14:paraId="108097EE" w14:textId="77777777">
      <w:pPr>
        <w:pStyle w:val="Q3"/>
        <w:tabs>
          <w:tab w:val="clear" w:pos="1836"/>
        </w:tabs>
        <w:ind w:hanging="630"/>
      </w:pPr>
      <w:r w:rsidRPr="00B72496">
        <w:t>Other therapy</w:t>
      </w:r>
    </w:p>
    <w:p w:rsidRPr="00B72496" w:rsidR="008E3488" w:rsidP="008E3488" w:rsidRDefault="008E3488" w14:paraId="30514261" w14:textId="01E8DEBE">
      <w:pPr>
        <w:pStyle w:val="A3"/>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89797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4</w:t>
      </w:r>
      <w:r w:rsidRPr="00B72496">
        <w:rPr>
          <w:rStyle w:val="BookTitle"/>
        </w:rPr>
        <w:fldChar w:fldCharType="end"/>
      </w:r>
      <w:r w:rsidRPr="00B72496">
        <w:t xml:space="preserve"> </w:t>
      </w:r>
    </w:p>
    <w:p w:rsidRPr="00B72496" w:rsidR="008E3488" w:rsidP="008E3488" w:rsidRDefault="008E3488" w14:paraId="386C5091" w14:textId="5DB5D366">
      <w:pPr>
        <w:pStyle w:val="A3"/>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89795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5</w:t>
      </w:r>
      <w:r w:rsidRPr="00B72496">
        <w:rPr>
          <w:rStyle w:val="BookTitle"/>
        </w:rPr>
        <w:fldChar w:fldCharType="end"/>
      </w:r>
      <w:r w:rsidRPr="00B72496">
        <w:t xml:space="preserve"> </w:t>
      </w:r>
    </w:p>
    <w:p w:rsidRPr="00B72496" w:rsidR="008E3488" w:rsidP="008E3488" w:rsidRDefault="008E3488" w14:paraId="2E5B8F89" w14:textId="77777777">
      <w:pPr>
        <w:pStyle w:val="Q4"/>
        <w:tabs>
          <w:tab w:val="clear" w:pos="1836"/>
        </w:tabs>
        <w:ind w:hanging="630"/>
      </w:pPr>
      <w:bookmarkStart w:name="_Ref520897973" w:id="123"/>
      <w:r w:rsidRPr="00B72496">
        <w:t>Specify other therapy: ______________________________________</w:t>
      </w:r>
      <w:bookmarkEnd w:id="123"/>
    </w:p>
    <w:p w:rsidRPr="00B72496" w:rsidR="008E3488" w:rsidP="008E3488" w:rsidRDefault="008E3488" w14:paraId="099E51D7" w14:textId="0CB49E0C">
      <w:pPr>
        <w:pStyle w:val="Q2"/>
        <w:tabs>
          <w:tab w:val="clear" w:pos="1836"/>
        </w:tabs>
        <w:ind w:left="1170" w:hanging="630"/>
      </w:pPr>
      <w:bookmarkStart w:name="_Ref520897959" w:id="124"/>
      <w:r w:rsidRPr="00B72496">
        <w:lastRenderedPageBreak/>
        <w:t>What was the disease status?</w:t>
      </w:r>
      <w:bookmarkEnd w:id="124"/>
    </w:p>
    <w:p w:rsidRPr="00B72496" w:rsidR="008E3488" w:rsidP="008E3488" w:rsidRDefault="008E3488" w14:paraId="19B65B22" w14:textId="237BC8A0">
      <w:pPr>
        <w:pStyle w:val="A2"/>
        <w:rPr>
          <w:rStyle w:val="BookTitle"/>
        </w:rPr>
      </w:pPr>
      <w:r w:rsidRPr="00B72496">
        <w:t>Complete hematologic response (CHR) preceded only by chronic phase</w:t>
      </w:r>
      <w:r w:rsidRPr="00B72496">
        <w:rPr>
          <w:rStyle w:val="BookTitle"/>
        </w:rPr>
        <w:t xml:space="preserve">- Go to question </w:t>
      </w:r>
      <w:r w:rsidRPr="00B72496">
        <w:rPr>
          <w:rStyle w:val="BookTitle"/>
        </w:rPr>
        <w:fldChar w:fldCharType="begin"/>
      </w:r>
      <w:r w:rsidRPr="00B72496">
        <w:rPr>
          <w:rStyle w:val="BookTitle"/>
        </w:rPr>
        <w:instrText xml:space="preserve"> REF _Ref5208979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6</w:t>
      </w:r>
      <w:r w:rsidRPr="00B72496">
        <w:rPr>
          <w:rStyle w:val="BookTitle"/>
        </w:rPr>
        <w:fldChar w:fldCharType="end"/>
      </w:r>
    </w:p>
    <w:p w:rsidRPr="00B72496" w:rsidR="008E3488" w:rsidP="008E3488" w:rsidRDefault="008E3488" w14:paraId="03D2D968" w14:textId="5ECC6110">
      <w:pPr>
        <w:pStyle w:val="A2"/>
        <w:rPr>
          <w:rStyle w:val="BookTitle"/>
        </w:rPr>
      </w:pPr>
      <w:r w:rsidRPr="00B72496">
        <w:t>Complete hematologic response (CHR) preceded by accelerated phase and/or blast phase</w:t>
      </w:r>
      <w:r w:rsidRPr="00B72496">
        <w:rPr>
          <w:rStyle w:val="BookTitle"/>
        </w:rPr>
        <w:t xml:space="preserve">- Go to question </w:t>
      </w:r>
      <w:r w:rsidRPr="00B72496">
        <w:rPr>
          <w:rStyle w:val="BookTitle"/>
        </w:rPr>
        <w:fldChar w:fldCharType="begin"/>
      </w:r>
      <w:r w:rsidRPr="00B72496">
        <w:rPr>
          <w:rStyle w:val="BookTitle"/>
        </w:rPr>
        <w:instrText xml:space="preserve"> REF _Ref5208979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6</w:t>
      </w:r>
      <w:r w:rsidRPr="00B72496">
        <w:rPr>
          <w:rStyle w:val="BookTitle"/>
        </w:rPr>
        <w:fldChar w:fldCharType="end"/>
      </w:r>
    </w:p>
    <w:p w:rsidRPr="00B72496" w:rsidR="008E3488" w:rsidP="008E3488" w:rsidRDefault="008E3488" w14:paraId="4AEB2B25" w14:textId="61B492D4">
      <w:pPr>
        <w:pStyle w:val="A2"/>
      </w:pPr>
      <w:r w:rsidRPr="00B72496">
        <w:t xml:space="preserve">Chronic phase – </w:t>
      </w:r>
      <w:r w:rsidRPr="00B72496">
        <w:rPr>
          <w:rStyle w:val="BookTitle"/>
        </w:rPr>
        <w:t xml:space="preserve">Go to question </w:t>
      </w:r>
      <w:r w:rsidRPr="00B72496">
        <w:rPr>
          <w:rStyle w:val="BookTitle"/>
        </w:rPr>
        <w:fldChar w:fldCharType="begin"/>
      </w:r>
      <w:r w:rsidRPr="00B72496">
        <w:rPr>
          <w:rStyle w:val="BookTitle"/>
        </w:rPr>
        <w:instrText xml:space="preserve"> REF _Ref5208979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6</w:t>
      </w:r>
      <w:r w:rsidRPr="00B72496">
        <w:rPr>
          <w:rStyle w:val="BookTitle"/>
        </w:rPr>
        <w:fldChar w:fldCharType="end"/>
      </w:r>
      <w:r w:rsidRPr="00B72496">
        <w:t xml:space="preserve"> </w:t>
      </w:r>
    </w:p>
    <w:p w:rsidRPr="00B72496" w:rsidR="008E3488" w:rsidP="008E3488" w:rsidRDefault="008E3488" w14:paraId="3AE30568" w14:textId="6771BE0F">
      <w:pPr>
        <w:pStyle w:val="A2"/>
      </w:pPr>
      <w:r w:rsidRPr="00B72496">
        <w:t xml:space="preserve">Accelerated phase - </w:t>
      </w:r>
      <w:r w:rsidRPr="00B72496">
        <w:rPr>
          <w:rStyle w:val="BookTitle"/>
        </w:rPr>
        <w:t xml:space="preserve">Go to question </w:t>
      </w:r>
      <w:r w:rsidRPr="00B72496">
        <w:rPr>
          <w:rStyle w:val="BookTitle"/>
        </w:rPr>
        <w:fldChar w:fldCharType="begin"/>
      </w:r>
      <w:r w:rsidRPr="00B72496">
        <w:rPr>
          <w:rStyle w:val="BookTitle"/>
        </w:rPr>
        <w:instrText xml:space="preserve"> REF _Ref52089800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7</w:t>
      </w:r>
      <w:r w:rsidRPr="00B72496">
        <w:rPr>
          <w:rStyle w:val="BookTitle"/>
        </w:rPr>
        <w:fldChar w:fldCharType="end"/>
      </w:r>
      <w:r w:rsidRPr="00B72496">
        <w:t xml:space="preserve"> </w:t>
      </w:r>
    </w:p>
    <w:p w:rsidRPr="00B72496" w:rsidR="008E3488" w:rsidP="008E3488" w:rsidRDefault="008E3488" w14:paraId="32532DE4" w14:textId="119526A2">
      <w:pPr>
        <w:pStyle w:val="A2"/>
      </w:pPr>
      <w:r w:rsidRPr="00B72496">
        <w:t xml:space="preserve">Blast phase - </w:t>
      </w:r>
      <w:r w:rsidRPr="00B72496">
        <w:rPr>
          <w:rStyle w:val="BookTitle"/>
        </w:rPr>
        <w:t xml:space="preserve">Go to question </w:t>
      </w:r>
      <w:r w:rsidRPr="00B72496">
        <w:rPr>
          <w:rStyle w:val="BookTitle"/>
        </w:rPr>
        <w:fldChar w:fldCharType="begin"/>
      </w:r>
      <w:r w:rsidRPr="00B72496">
        <w:rPr>
          <w:rStyle w:val="BookTitle"/>
        </w:rPr>
        <w:instrText xml:space="preserve"> REF _Ref52089800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77</w:t>
      </w:r>
      <w:r w:rsidRPr="00B72496">
        <w:rPr>
          <w:rStyle w:val="BookTitle"/>
        </w:rPr>
        <w:fldChar w:fldCharType="end"/>
      </w:r>
      <w:r w:rsidRPr="00B72496">
        <w:t xml:space="preserve"> </w:t>
      </w:r>
    </w:p>
    <w:p w:rsidRPr="00B72496" w:rsidR="008E3488" w:rsidP="008E3488" w:rsidRDefault="008E3488" w14:paraId="3C1445C4" w14:textId="77777777">
      <w:pPr>
        <w:pStyle w:val="Q3"/>
        <w:tabs>
          <w:tab w:val="clear" w:pos="1836"/>
        </w:tabs>
        <w:ind w:hanging="630"/>
      </w:pPr>
      <w:bookmarkStart w:name="_Ref520897995" w:id="125"/>
      <w:r w:rsidRPr="00B72496">
        <w:t>Specify level of response</w:t>
      </w:r>
      <w:bookmarkEnd w:id="125"/>
    </w:p>
    <w:p w:rsidRPr="00B72496" w:rsidR="008E3488" w:rsidP="008E3488" w:rsidRDefault="008E3488" w14:paraId="70C5440C" w14:textId="77777777">
      <w:pPr>
        <w:pStyle w:val="A3"/>
      </w:pPr>
      <w:r w:rsidRPr="00B72496">
        <w:t xml:space="preserve">No cytogenetic response (No </w:t>
      </w:r>
      <w:proofErr w:type="spellStart"/>
      <w:r w:rsidRPr="00B72496">
        <w:t>CyR</w:t>
      </w:r>
      <w:proofErr w:type="spellEnd"/>
      <w:r w:rsidRPr="00B72496">
        <w:t>)</w:t>
      </w:r>
    </w:p>
    <w:p w:rsidRPr="00B72496" w:rsidR="008E3488" w:rsidP="008E3488" w:rsidRDefault="008E3488" w14:paraId="5AD06403" w14:textId="77777777">
      <w:pPr>
        <w:pStyle w:val="A3"/>
      </w:pPr>
      <w:r w:rsidRPr="00B72496">
        <w:t xml:space="preserve">Minimal cytogenetic response </w:t>
      </w:r>
    </w:p>
    <w:p w:rsidRPr="00B72496" w:rsidR="008E3488" w:rsidP="008E3488" w:rsidRDefault="008E3488" w14:paraId="0799B769" w14:textId="77777777">
      <w:pPr>
        <w:pStyle w:val="A3"/>
      </w:pPr>
      <w:r w:rsidRPr="00B72496">
        <w:t>Minor cytogenetic response</w:t>
      </w:r>
    </w:p>
    <w:p w:rsidRPr="00B72496" w:rsidR="008E3488" w:rsidP="008E3488" w:rsidRDefault="008E3488" w14:paraId="2F1DF556" w14:textId="77777777">
      <w:pPr>
        <w:pStyle w:val="A3"/>
      </w:pPr>
      <w:r w:rsidRPr="00B72496">
        <w:t>Partial cytogenetic response (</w:t>
      </w:r>
      <w:proofErr w:type="spellStart"/>
      <w:r w:rsidRPr="00B72496">
        <w:t>PCyR</w:t>
      </w:r>
      <w:proofErr w:type="spellEnd"/>
      <w:r w:rsidRPr="00B72496">
        <w:t>)</w:t>
      </w:r>
    </w:p>
    <w:p w:rsidRPr="00B72496" w:rsidR="008E3488" w:rsidP="008E3488" w:rsidRDefault="008E3488" w14:paraId="2B59B4F1" w14:textId="77777777">
      <w:pPr>
        <w:pStyle w:val="A3"/>
      </w:pPr>
      <w:r w:rsidRPr="00B72496">
        <w:t>Complete cytogenetic response (</w:t>
      </w:r>
      <w:proofErr w:type="spellStart"/>
      <w:r w:rsidRPr="00B72496">
        <w:t>CCyR</w:t>
      </w:r>
      <w:proofErr w:type="spellEnd"/>
      <w:r w:rsidRPr="00B72496">
        <w:t>)</w:t>
      </w:r>
    </w:p>
    <w:p w:rsidRPr="00B72496" w:rsidR="008E3488" w:rsidP="008E3488" w:rsidRDefault="008E3488" w14:paraId="2B7F4D15" w14:textId="77777777">
      <w:pPr>
        <w:pStyle w:val="A3"/>
      </w:pPr>
      <w:r w:rsidRPr="00B72496">
        <w:t>Major molecular remission (MMR)</w:t>
      </w:r>
    </w:p>
    <w:p w:rsidRPr="00B72496" w:rsidR="008E3488" w:rsidP="008E3488" w:rsidRDefault="008E3488" w14:paraId="4DBCD5B3" w14:textId="77777777">
      <w:pPr>
        <w:pStyle w:val="A3"/>
      </w:pPr>
      <w:r w:rsidRPr="00B72496">
        <w:t>Complete molecular remission (CMR)</w:t>
      </w:r>
    </w:p>
    <w:p w:rsidRPr="00B72496" w:rsidR="008E3488" w:rsidP="008E3488" w:rsidRDefault="008E3488" w14:paraId="605F2145" w14:textId="77777777">
      <w:pPr>
        <w:pStyle w:val="Q2"/>
        <w:tabs>
          <w:tab w:val="clear" w:pos="1836"/>
        </w:tabs>
        <w:ind w:left="1170" w:hanging="630"/>
      </w:pPr>
      <w:bookmarkStart w:name="_Ref520898008" w:id="126"/>
      <w:r w:rsidRPr="00B72496">
        <w:t>Number</w:t>
      </w:r>
      <w:bookmarkEnd w:id="126"/>
    </w:p>
    <w:p w:rsidRPr="00B72496" w:rsidR="008E3488" w:rsidP="008E3488" w:rsidRDefault="008E3488" w14:paraId="3C8C4DD3" w14:textId="77777777">
      <w:pPr>
        <w:pStyle w:val="A2"/>
      </w:pPr>
      <w:r w:rsidRPr="00B72496">
        <w:t xml:space="preserve">1st </w:t>
      </w:r>
    </w:p>
    <w:p w:rsidRPr="00B72496" w:rsidR="008E3488" w:rsidP="008E3488" w:rsidRDefault="008E3488" w14:paraId="6D9277DC" w14:textId="77777777">
      <w:pPr>
        <w:pStyle w:val="A2"/>
      </w:pPr>
      <w:r w:rsidRPr="00B72496">
        <w:t>2nd</w:t>
      </w:r>
    </w:p>
    <w:p w:rsidRPr="00B72496" w:rsidR="008E3488" w:rsidP="008E3488" w:rsidRDefault="008E3488" w14:paraId="270D1574" w14:textId="77777777">
      <w:pPr>
        <w:pStyle w:val="A2"/>
      </w:pPr>
      <w:r w:rsidRPr="00B72496">
        <w:t xml:space="preserve">3rd or higher </w:t>
      </w:r>
    </w:p>
    <w:p w:rsidRPr="00B72496" w:rsidR="008E3488" w:rsidP="008E3488" w:rsidRDefault="008E3488" w14:paraId="3BFCD796" w14:textId="77777777">
      <w:pPr>
        <w:pStyle w:val="Q2"/>
        <w:tabs>
          <w:tab w:val="clear" w:pos="1836"/>
        </w:tabs>
        <w:ind w:left="1170" w:hanging="630"/>
      </w:pPr>
      <w:r w:rsidRPr="00B72496">
        <w:t xml:space="preserve">Date assessed: ___ ___ ___ ___ — ___ ___ — ___ ___ - </w:t>
      </w:r>
      <w:r w:rsidRPr="00B72496">
        <w:rPr>
          <w:rStyle w:val="BookTitle"/>
        </w:rPr>
        <w:t>Go to signature line</w:t>
      </w:r>
    </w:p>
    <w:p w:rsidRPr="00B72496" w:rsidR="008E3488" w:rsidP="008E3488" w:rsidRDefault="008E3488" w14:paraId="6DE7642A" w14:textId="77777777">
      <w:pPr>
        <w:pStyle w:val="YYYYMMDD"/>
        <w:tabs>
          <w:tab w:val="clear" w:pos="4950"/>
          <w:tab w:val="center" w:pos="3960"/>
        </w:tabs>
      </w:pPr>
      <w:r w:rsidRPr="00B72496">
        <w:t xml:space="preserve">                                                               </w:t>
      </w:r>
      <w:r w:rsidRPr="00B72496">
        <w:tab/>
        <w:t xml:space="preserve"> YYYY                         MM                  DD</w:t>
      </w:r>
    </w:p>
    <w:bookmarkEnd w:id="1"/>
    <w:p w:rsidRPr="00B72496" w:rsidR="008E3488" w:rsidP="008E3488" w:rsidRDefault="008E3488" w14:paraId="60FA94D2" w14:textId="77777777">
      <w:pPr>
        <w:pStyle w:val="sectionhead"/>
      </w:pPr>
      <w:r w:rsidRPr="00B72496">
        <w:t xml:space="preserve">Myelodysplastic Syndrome (MDS) </w:t>
      </w:r>
    </w:p>
    <w:p w:rsidRPr="00B72496" w:rsidR="008E3488" w:rsidP="008E3488" w:rsidRDefault="008E3488" w14:paraId="082C15FB" w14:textId="77777777">
      <w:pPr>
        <w:pStyle w:val="Q2"/>
        <w:numPr>
          <w:ilvl w:val="0"/>
          <w:numId w:val="82"/>
        </w:numPr>
        <w:tabs>
          <w:tab w:val="clear" w:pos="1836"/>
          <w:tab w:val="left" w:pos="1440"/>
          <w:tab w:val="num" w:pos="1980"/>
          <w:tab w:val="num" w:pos="3906"/>
        </w:tabs>
        <w:ind w:left="1260" w:hanging="540"/>
      </w:pPr>
      <w:bookmarkStart w:name="_Ref520729622" w:id="127"/>
      <w:r w:rsidRPr="00B72496">
        <w:t xml:space="preserve">What was the </w:t>
      </w:r>
      <w:proofErr w:type="gramStart"/>
      <w:r w:rsidRPr="00B72496">
        <w:t>MDS  subtype</w:t>
      </w:r>
      <w:proofErr w:type="gramEnd"/>
      <w:r w:rsidRPr="00B72496">
        <w:t xml:space="preserve"> at diagnosis? </w:t>
      </w:r>
      <w:r w:rsidRPr="00B72496">
        <w:rPr>
          <w:rStyle w:val="In1Char"/>
        </w:rPr>
        <w:t xml:space="preserve">– If transformed to AML, indicate AML as primary disease; </w:t>
      </w:r>
      <w:proofErr w:type="gramStart"/>
      <w:r w:rsidRPr="00B72496">
        <w:rPr>
          <w:rStyle w:val="In1Char"/>
        </w:rPr>
        <w:t>also</w:t>
      </w:r>
      <w:proofErr w:type="gramEnd"/>
      <w:r w:rsidRPr="00B72496">
        <w:rPr>
          <w:rStyle w:val="In1Char"/>
        </w:rPr>
        <w:t xml:space="preserve"> complete AML Disease Classification questions</w:t>
      </w:r>
      <w:bookmarkEnd w:id="127"/>
      <w:r w:rsidRPr="00B72496">
        <w:t xml:space="preserve"> </w:t>
      </w:r>
    </w:p>
    <w:p w:rsidRPr="00B72496" w:rsidR="008E3488" w:rsidP="008E3488" w:rsidRDefault="008E3488" w14:paraId="1E5401EC" w14:textId="21F7DEE2">
      <w:pPr>
        <w:pStyle w:val="A2"/>
        <w:tabs>
          <w:tab w:val="clear" w:pos="1440"/>
          <w:tab w:val="left" w:pos="1530"/>
          <w:tab w:val="left" w:pos="1620"/>
          <w:tab w:val="left" w:pos="1710"/>
          <w:tab w:val="left" w:pos="1800"/>
        </w:tabs>
        <w:ind w:left="1620" w:hanging="360"/>
      </w:pPr>
      <w:bookmarkStart w:name="_Hlk23318972" w:id="128"/>
      <w:r w:rsidRPr="00B72496">
        <w:t>Atypical chronic myeloid leukemia (</w:t>
      </w:r>
      <w:proofErr w:type="spellStart"/>
      <w:r w:rsidRPr="00B72496">
        <w:t>aCML</w:t>
      </w:r>
      <w:proofErr w:type="spellEnd"/>
      <w:r w:rsidRPr="00B72496">
        <w:t xml:space="preserve">), BCR-ABL1 (1440) – </w:t>
      </w:r>
      <w:r w:rsidRPr="00B72496">
        <w:rPr>
          <w:b/>
          <w:i/>
        </w:rPr>
        <w:t xml:space="preserve">Go to question </w:t>
      </w:r>
      <w:r w:rsidRPr="00B72496">
        <w:rPr>
          <w:b/>
          <w:i/>
        </w:rPr>
        <w:fldChar w:fldCharType="begin"/>
      </w:r>
      <w:r w:rsidRPr="00B72496">
        <w:rPr>
          <w:b/>
          <w:i/>
        </w:rPr>
        <w:instrText xml:space="preserve"> REF _Ref520742060 \r \h </w:instrText>
      </w:r>
      <w:r w:rsidR="00B72496">
        <w:rPr>
          <w:b/>
          <w:i/>
        </w:rPr>
        <w:instrText xml:space="preserve"> \* MERGEFORMAT </w:instrText>
      </w:r>
      <w:r w:rsidRPr="00B72496">
        <w:rPr>
          <w:b/>
          <w:i/>
        </w:rPr>
      </w:r>
      <w:r w:rsidRPr="00B72496">
        <w:rPr>
          <w:b/>
          <w:i/>
        </w:rPr>
        <w:fldChar w:fldCharType="separate"/>
      </w:r>
      <w:r w:rsidRPr="00B72496" w:rsidR="003C17BE">
        <w:rPr>
          <w:b/>
          <w:i/>
        </w:rPr>
        <w:t>376</w:t>
      </w:r>
      <w:r w:rsidRPr="00B72496">
        <w:rPr>
          <w:b/>
          <w:i/>
        </w:rPr>
        <w:fldChar w:fldCharType="end"/>
      </w:r>
    </w:p>
    <w:p w:rsidRPr="00B72496" w:rsidR="008E3488" w:rsidP="008E3488" w:rsidRDefault="008E3488" w14:paraId="17DA7601" w14:textId="3D2E4943">
      <w:pPr>
        <w:pStyle w:val="A2"/>
        <w:tabs>
          <w:tab w:val="clear" w:pos="1440"/>
          <w:tab w:val="left" w:pos="1530"/>
          <w:tab w:val="left" w:pos="1620"/>
          <w:tab w:val="left" w:pos="1710"/>
          <w:tab w:val="left" w:pos="1800"/>
        </w:tabs>
        <w:ind w:left="1620" w:hanging="360"/>
      </w:pPr>
      <w:r w:rsidRPr="00B72496">
        <w:rPr>
          <w:b/>
          <w:i/>
        </w:rPr>
        <w:t>C</w:t>
      </w:r>
      <w:r w:rsidRPr="00B72496">
        <w:t>hronic myelomonocytic leukemia (</w:t>
      </w:r>
      <w:proofErr w:type="spellStart"/>
      <w:r w:rsidRPr="00B72496">
        <w:t>CMMoL</w:t>
      </w:r>
      <w:proofErr w:type="spellEnd"/>
      <w:r w:rsidRPr="00B72496">
        <w:t xml:space="preserve">) (54) – </w:t>
      </w:r>
      <w:r w:rsidRPr="00B72496">
        <w:rPr>
          <w:b/>
          <w:i/>
        </w:rPr>
        <w:t xml:space="preserve">Go to question </w:t>
      </w:r>
      <w:r w:rsidRPr="00B72496">
        <w:rPr>
          <w:b/>
          <w:i/>
          <w:lang w:eastAsia="en-US"/>
        </w:rPr>
        <w:fldChar w:fldCharType="begin"/>
      </w:r>
      <w:r w:rsidRPr="00B72496">
        <w:rPr>
          <w:b/>
          <w:i/>
        </w:rPr>
        <w:instrText xml:space="preserve"> REF _Ref15523913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rPr>
        <w:t>182</w:t>
      </w:r>
      <w:r w:rsidRPr="00B72496">
        <w:rPr>
          <w:b/>
          <w:i/>
          <w:lang w:eastAsia="en-US"/>
        </w:rPr>
        <w:fldChar w:fldCharType="end"/>
      </w:r>
    </w:p>
    <w:p w:rsidRPr="00B72496" w:rsidR="008E3488" w:rsidP="008E3488" w:rsidRDefault="008E3488" w14:paraId="32EDD1D7" w14:textId="7AB4AC66">
      <w:pPr>
        <w:pStyle w:val="A2"/>
        <w:tabs>
          <w:tab w:val="clear" w:pos="1440"/>
          <w:tab w:val="left" w:pos="1530"/>
        </w:tabs>
        <w:ind w:left="1530" w:hanging="270"/>
      </w:pPr>
      <w:r w:rsidRPr="00B72496">
        <w:t xml:space="preserve">Juvenile myelomonocytic leukemia (JMML) (36) – </w:t>
      </w:r>
      <w:r w:rsidRPr="00B72496">
        <w:rPr>
          <w:b/>
          <w:i/>
        </w:rPr>
        <w:t xml:space="preserve">Go to question </w:t>
      </w:r>
      <w:r w:rsidRPr="00B72496">
        <w:rPr>
          <w:b/>
          <w:i/>
        </w:rPr>
        <w:fldChar w:fldCharType="begin"/>
      </w:r>
      <w:r w:rsidRPr="00B72496">
        <w:rPr>
          <w:b/>
          <w:i/>
        </w:rPr>
        <w:instrText xml:space="preserve"> REF _Ref520898095 \r \h  \* MERGEFORMAT </w:instrText>
      </w:r>
      <w:r w:rsidRPr="00B72496">
        <w:rPr>
          <w:b/>
          <w:i/>
        </w:rPr>
      </w:r>
      <w:r w:rsidRPr="00B72496">
        <w:rPr>
          <w:b/>
          <w:i/>
        </w:rPr>
        <w:fldChar w:fldCharType="separate"/>
      </w:r>
      <w:r w:rsidRPr="00B72496" w:rsidR="003C17BE">
        <w:rPr>
          <w:b/>
          <w:i/>
        </w:rPr>
        <w:t>218</w:t>
      </w:r>
      <w:r w:rsidRPr="00B72496">
        <w:rPr>
          <w:b/>
          <w:i/>
        </w:rPr>
        <w:fldChar w:fldCharType="end"/>
      </w:r>
    </w:p>
    <w:p w:rsidRPr="00B72496" w:rsidR="008E3488" w:rsidP="008E3488" w:rsidRDefault="008E3488" w14:paraId="6897F7E6" w14:textId="33BD5BEB">
      <w:pPr>
        <w:pStyle w:val="A2"/>
        <w:tabs>
          <w:tab w:val="clear" w:pos="1440"/>
          <w:tab w:val="left" w:pos="1530"/>
          <w:tab w:val="left" w:pos="1620"/>
          <w:tab w:val="left" w:pos="1710"/>
          <w:tab w:val="left" w:pos="1800"/>
        </w:tabs>
        <w:ind w:left="1620" w:hanging="360"/>
      </w:pPr>
      <w:r w:rsidRPr="00B72496">
        <w:t xml:space="preserve">Myelodysplastic syndrome / myeloproliferative neoplasm, unclassifiable (69) – </w:t>
      </w:r>
      <w:r w:rsidRPr="00B72496">
        <w:rPr>
          <w:b/>
          <w:i/>
        </w:rPr>
        <w:t xml:space="preserve">Go to question </w:t>
      </w:r>
      <w:r w:rsidRPr="00B72496">
        <w:rPr>
          <w:b/>
          <w:i/>
          <w:lang w:eastAsia="en-US"/>
        </w:rPr>
        <w:fldChar w:fldCharType="begin"/>
      </w:r>
      <w:r w:rsidRPr="00B72496">
        <w:rPr>
          <w:b/>
          <w:i/>
        </w:rPr>
        <w:instrText xml:space="preserve"> REF _Ref24496894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rPr>
        <w:t>181</w:t>
      </w:r>
      <w:r w:rsidRPr="00B72496">
        <w:rPr>
          <w:b/>
          <w:i/>
          <w:lang w:eastAsia="en-US"/>
        </w:rPr>
        <w:fldChar w:fldCharType="end"/>
      </w:r>
    </w:p>
    <w:p w:rsidRPr="00B72496" w:rsidR="008E3488" w:rsidP="008E3488" w:rsidRDefault="008E3488" w14:paraId="290E27BF" w14:textId="027C1247">
      <w:pPr>
        <w:pStyle w:val="A2"/>
        <w:tabs>
          <w:tab w:val="clear" w:pos="1440"/>
          <w:tab w:val="left" w:pos="1530"/>
          <w:tab w:val="left" w:pos="1710"/>
          <w:tab w:val="left" w:pos="1800"/>
        </w:tabs>
        <w:ind w:left="1530" w:hanging="270"/>
      </w:pPr>
      <w:r w:rsidRPr="00B72496">
        <w:t xml:space="preserve">MDS / MPN with ring </w:t>
      </w:r>
      <w:proofErr w:type="spellStart"/>
      <w:r w:rsidRPr="00B72496">
        <w:t>sideroblasts</w:t>
      </w:r>
      <w:proofErr w:type="spellEnd"/>
      <w:r w:rsidRPr="00B72496">
        <w:t xml:space="preserve"> and thrombocytosis (MDS / MPN–RS–T) (1452)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1F178129" w14:textId="6CD5E157">
      <w:pPr>
        <w:pStyle w:val="A2"/>
        <w:tabs>
          <w:tab w:val="clear" w:pos="1440"/>
          <w:tab w:val="left" w:pos="1530"/>
          <w:tab w:val="left" w:pos="1620"/>
          <w:tab w:val="left" w:pos="1710"/>
          <w:tab w:val="left" w:pos="1800"/>
        </w:tabs>
        <w:ind w:left="1620" w:hanging="360"/>
      </w:pPr>
      <w:r w:rsidRPr="00B72496">
        <w:t xml:space="preserve">Myelodysplastic syndrome (MDS), unclassifiable (50)– </w:t>
      </w:r>
      <w:r w:rsidRPr="00B72496">
        <w:rPr>
          <w:b/>
          <w:i/>
        </w:rPr>
        <w:t xml:space="preserve">Go to question </w:t>
      </w:r>
      <w:r w:rsidRPr="00B72496">
        <w:rPr>
          <w:b/>
          <w:i/>
        </w:rPr>
        <w:fldChar w:fldCharType="begin"/>
      </w:r>
      <w:r w:rsidRPr="00B72496">
        <w:rPr>
          <w:b/>
          <w:i/>
        </w:rPr>
        <w:instrText xml:space="preserve"> REF _Ref26783176 \r \h </w:instrText>
      </w:r>
      <w:r w:rsidR="00B72496">
        <w:rPr>
          <w:b/>
          <w:i/>
        </w:rPr>
        <w:instrText xml:space="preserve"> \* MERGEFORMAT </w:instrText>
      </w:r>
      <w:r w:rsidRPr="00B72496">
        <w:rPr>
          <w:b/>
          <w:i/>
        </w:rPr>
      </w:r>
      <w:r w:rsidRPr="00B72496">
        <w:rPr>
          <w:b/>
          <w:i/>
        </w:rPr>
        <w:fldChar w:fldCharType="separate"/>
      </w:r>
      <w:r w:rsidRPr="00B72496" w:rsidR="003C17BE">
        <w:rPr>
          <w:b/>
          <w:i/>
        </w:rPr>
        <w:t>180</w:t>
      </w:r>
      <w:r w:rsidRPr="00B72496">
        <w:rPr>
          <w:b/>
          <w:i/>
        </w:rPr>
        <w:fldChar w:fldCharType="end"/>
      </w:r>
    </w:p>
    <w:p w:rsidRPr="00B72496" w:rsidR="008E3488" w:rsidP="008E3488" w:rsidRDefault="008E3488" w14:paraId="63C2D344" w14:textId="6432C59C">
      <w:pPr>
        <w:pStyle w:val="A2"/>
        <w:tabs>
          <w:tab w:val="clear" w:pos="1440"/>
          <w:tab w:val="left" w:pos="1530"/>
          <w:tab w:val="left" w:pos="1620"/>
          <w:tab w:val="left" w:pos="1710"/>
          <w:tab w:val="left" w:pos="1800"/>
        </w:tabs>
        <w:ind w:left="1620" w:hanging="360"/>
      </w:pPr>
      <w:r w:rsidRPr="00B72496">
        <w:t xml:space="preserve">Myelodysplastic syndrome with isolated del(5q) (66)–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442FBB95" w14:textId="0AD3DDF2">
      <w:pPr>
        <w:pStyle w:val="A2"/>
        <w:tabs>
          <w:tab w:val="clear" w:pos="1440"/>
          <w:tab w:val="left" w:pos="1530"/>
          <w:tab w:val="left" w:pos="1620"/>
          <w:tab w:val="left" w:pos="1710"/>
          <w:tab w:val="left" w:pos="1800"/>
        </w:tabs>
        <w:ind w:left="1620" w:hanging="360"/>
      </w:pPr>
      <w:r w:rsidRPr="00B72496">
        <w:t xml:space="preserve">Myelodysplastic syndrome with multilineage dysplasia (MDS-MLD) (64)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763C21D6" w14:textId="7CF65272">
      <w:pPr>
        <w:pStyle w:val="A2"/>
        <w:tabs>
          <w:tab w:val="clear" w:pos="1440"/>
          <w:tab w:val="left" w:pos="1530"/>
          <w:tab w:val="left" w:pos="1620"/>
          <w:tab w:val="left" w:pos="1710"/>
          <w:tab w:val="left" w:pos="1800"/>
        </w:tabs>
        <w:ind w:left="1620" w:hanging="360"/>
      </w:pPr>
      <w:r w:rsidRPr="00B72496">
        <w:t xml:space="preserve">Myelodysplastic syndrome with single lineage dysplasia (MDS-SLD) (51)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7BEAFF5B" w14:textId="10C5CED6">
      <w:pPr>
        <w:pStyle w:val="A2"/>
        <w:tabs>
          <w:tab w:val="clear" w:pos="1440"/>
          <w:tab w:val="left" w:pos="1530"/>
          <w:tab w:val="left" w:pos="1620"/>
          <w:tab w:val="left" w:pos="1710"/>
          <w:tab w:val="left" w:pos="1800"/>
        </w:tabs>
        <w:ind w:left="1620" w:hanging="360"/>
      </w:pPr>
      <w:r w:rsidRPr="00B72496">
        <w:lastRenderedPageBreak/>
        <w:t xml:space="preserve">Refractory cytopenia of childhood (68)–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B72496" w:rsidRDefault="008E3488" w14:paraId="01534691" w14:textId="77777777">
      <w:pPr>
        <w:pStyle w:val="In1"/>
        <w:ind w:firstLine="1260"/>
        <w:rPr>
          <w:color w:val="auto"/>
        </w:rPr>
      </w:pPr>
      <w:r w:rsidRPr="00B72496">
        <w:rPr>
          <w:color w:val="auto"/>
        </w:rPr>
        <w:t xml:space="preserve">Myelodysplastic syndrome with excess blasts (MDS-EB)  </w:t>
      </w:r>
    </w:p>
    <w:p w:rsidRPr="00B72496" w:rsidR="008E3488" w:rsidP="008E3488" w:rsidRDefault="008E3488" w14:paraId="72C6C991" w14:textId="0F9C9F1E">
      <w:pPr>
        <w:pStyle w:val="A2"/>
        <w:tabs>
          <w:tab w:val="clear" w:pos="1440"/>
          <w:tab w:val="left" w:pos="1530"/>
          <w:tab w:val="left" w:pos="1620"/>
          <w:tab w:val="left" w:pos="1710"/>
          <w:tab w:val="left" w:pos="1800"/>
        </w:tabs>
        <w:ind w:left="1620" w:hanging="360"/>
      </w:pPr>
      <w:r w:rsidRPr="00B72496">
        <w:t xml:space="preserve">MDS with excess blasts-1 (MDS-EB-1) (61)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4F2FB5EA" w14:textId="0690FE4B">
      <w:pPr>
        <w:pStyle w:val="A2"/>
        <w:tabs>
          <w:tab w:val="clear" w:pos="1440"/>
          <w:tab w:val="left" w:pos="1530"/>
          <w:tab w:val="left" w:pos="1620"/>
          <w:tab w:val="left" w:pos="1710"/>
          <w:tab w:val="left" w:pos="1800"/>
        </w:tabs>
        <w:ind w:left="1620" w:hanging="360"/>
      </w:pPr>
      <w:r w:rsidRPr="00B72496">
        <w:t xml:space="preserve">MDS with excess blasts-2 (MDS-EB-2) (62)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7462A926" w14:textId="2141EFE8">
      <w:pPr>
        <w:pStyle w:val="In1"/>
        <w:ind w:firstLine="1260"/>
        <w:rPr>
          <w:color w:val="auto"/>
        </w:rPr>
      </w:pPr>
      <w:bookmarkStart w:name="_Hlk23318984" w:id="129"/>
      <w:bookmarkEnd w:id="128"/>
      <w:r w:rsidRPr="00B72496">
        <w:rPr>
          <w:color w:val="auto"/>
        </w:rPr>
        <w:t xml:space="preserve">Myelodysplastic syndrome with ring </w:t>
      </w:r>
      <w:proofErr w:type="spellStart"/>
      <w:r w:rsidRPr="00B72496">
        <w:rPr>
          <w:color w:val="auto"/>
        </w:rPr>
        <w:t>sideroblasts</w:t>
      </w:r>
      <w:proofErr w:type="spellEnd"/>
      <w:r w:rsidRPr="00B72496">
        <w:rPr>
          <w:color w:val="auto"/>
        </w:rPr>
        <w:t xml:space="preserve"> (MDS-RS</w:t>
      </w:r>
      <w:bookmarkEnd w:id="129"/>
      <w:r w:rsidRPr="00B72496">
        <w:rPr>
          <w:color w:val="auto"/>
        </w:rPr>
        <w:t xml:space="preserve">) </w:t>
      </w:r>
    </w:p>
    <w:p w:rsidRPr="00B72496" w:rsidR="008E3488" w:rsidP="008E3488" w:rsidRDefault="008E3488" w14:paraId="07FFFA2A" w14:textId="03784629">
      <w:pPr>
        <w:pStyle w:val="A2"/>
        <w:tabs>
          <w:tab w:val="clear" w:pos="1440"/>
          <w:tab w:val="left" w:pos="1530"/>
          <w:tab w:val="left" w:pos="1620"/>
          <w:tab w:val="left" w:pos="1710"/>
          <w:tab w:val="left" w:pos="1800"/>
        </w:tabs>
        <w:ind w:left="1620" w:hanging="360"/>
      </w:pPr>
      <w:r w:rsidRPr="00B72496">
        <w:t xml:space="preserve">MDS-RS with single lineage dysplasia (MDS-RS-SLD) (1453) – </w:t>
      </w:r>
      <w:r w:rsidRPr="00B72496">
        <w:rPr>
          <w:b/>
          <w:i/>
        </w:rPr>
        <w:t xml:space="preserve">Go to question </w:t>
      </w:r>
      <w:r w:rsidRPr="00B72496">
        <w:rPr>
          <w:b/>
          <w:i/>
        </w:rPr>
        <w:fldChar w:fldCharType="begin"/>
      </w:r>
      <w:r w:rsidRPr="00B72496">
        <w:rPr>
          <w:b/>
          <w:i/>
        </w:rPr>
        <w:instrText xml:space="preserve"> REF _Ref15523913 \r \h </w:instrText>
      </w:r>
      <w:r w:rsidR="00B72496">
        <w:rPr>
          <w:b/>
          <w:i/>
        </w:rPr>
        <w:instrText xml:space="preserve"> \* MERGEFORMAT </w:instrText>
      </w:r>
      <w:r w:rsidRPr="00B72496">
        <w:rPr>
          <w:b/>
          <w:i/>
        </w:rPr>
      </w:r>
      <w:r w:rsidRPr="00B72496">
        <w:rPr>
          <w:b/>
          <w:i/>
        </w:rPr>
        <w:fldChar w:fldCharType="separate"/>
      </w:r>
      <w:r w:rsidRPr="00B72496" w:rsidR="003C17BE">
        <w:rPr>
          <w:b/>
          <w:i/>
        </w:rPr>
        <w:t>182</w:t>
      </w:r>
      <w:r w:rsidRPr="00B72496">
        <w:rPr>
          <w:b/>
          <w:i/>
        </w:rPr>
        <w:fldChar w:fldCharType="end"/>
      </w:r>
    </w:p>
    <w:p w:rsidRPr="00B72496" w:rsidR="008E3488" w:rsidP="008E3488" w:rsidRDefault="008E3488" w14:paraId="022CCB58" w14:textId="38284E3D">
      <w:pPr>
        <w:pStyle w:val="A2"/>
        <w:tabs>
          <w:tab w:val="clear" w:pos="1440"/>
          <w:tab w:val="left" w:pos="1530"/>
          <w:tab w:val="left" w:pos="1620"/>
          <w:tab w:val="left" w:pos="1710"/>
          <w:tab w:val="left" w:pos="1800"/>
        </w:tabs>
        <w:ind w:left="1620" w:hanging="360"/>
      </w:pPr>
      <w:r w:rsidRPr="00B72496">
        <w:t xml:space="preserve">MDS-RS with multilineage dysplasia (MDS-RS-MLD) (1454) – </w:t>
      </w:r>
      <w:r w:rsidRPr="00B72496">
        <w:rPr>
          <w:b/>
          <w:i/>
        </w:rPr>
        <w:t xml:space="preserve">Go to question </w:t>
      </w:r>
      <w:r w:rsidRPr="00B72496">
        <w:rPr>
          <w:b/>
          <w:i/>
          <w:lang w:eastAsia="en-US"/>
        </w:rPr>
        <w:fldChar w:fldCharType="begin"/>
      </w:r>
      <w:r w:rsidRPr="00B72496">
        <w:rPr>
          <w:b/>
          <w:i/>
        </w:rPr>
        <w:instrText xml:space="preserve"> REF _Ref15523913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rPr>
        <w:t>182</w:t>
      </w:r>
      <w:r w:rsidRPr="00B72496">
        <w:rPr>
          <w:b/>
          <w:i/>
          <w:lang w:eastAsia="en-US"/>
        </w:rPr>
        <w:fldChar w:fldCharType="end"/>
      </w:r>
    </w:p>
    <w:p w:rsidRPr="00B72496" w:rsidR="008E3488" w:rsidP="008E3488" w:rsidRDefault="008E3488" w14:paraId="0B819749" w14:textId="77777777">
      <w:pPr>
        <w:pStyle w:val="Q3"/>
        <w:tabs>
          <w:tab w:val="clear" w:pos="1836"/>
          <w:tab w:val="num" w:pos="1350"/>
          <w:tab w:val="left" w:pos="1440"/>
        </w:tabs>
        <w:ind w:hanging="558"/>
      </w:pPr>
      <w:bookmarkStart w:name="_Ref15525249" w:id="130"/>
      <w:bookmarkStart w:name="_Ref26783176" w:id="131"/>
      <w:r w:rsidRPr="00B72496">
        <w:t>Specify Myelodysplastic syndrome, unclassifiable (MDS-U)</w:t>
      </w:r>
      <w:bookmarkEnd w:id="130"/>
      <w:bookmarkEnd w:id="131"/>
    </w:p>
    <w:p w:rsidRPr="00B72496" w:rsidR="008E3488" w:rsidP="008E3488" w:rsidRDefault="008E3488" w14:paraId="0595745D" w14:textId="77777777">
      <w:pPr>
        <w:pStyle w:val="A3"/>
        <w:tabs>
          <w:tab w:val="left" w:pos="1530"/>
          <w:tab w:val="left" w:pos="1620"/>
          <w:tab w:val="left" w:pos="1710"/>
          <w:tab w:val="left" w:pos="1800"/>
        </w:tabs>
      </w:pPr>
      <w:r w:rsidRPr="00B72496">
        <w:t xml:space="preserve">MDS-U with 1% blood blasts </w:t>
      </w:r>
    </w:p>
    <w:p w:rsidRPr="00B72496" w:rsidR="008E3488" w:rsidP="008E3488" w:rsidRDefault="008E3488" w14:paraId="519DB7AA" w14:textId="77777777">
      <w:pPr>
        <w:pStyle w:val="A3"/>
        <w:tabs>
          <w:tab w:val="left" w:pos="1530"/>
          <w:tab w:val="left" w:pos="1620"/>
          <w:tab w:val="left" w:pos="1710"/>
          <w:tab w:val="left" w:pos="1800"/>
        </w:tabs>
      </w:pPr>
      <w:r w:rsidRPr="00B72496">
        <w:t xml:space="preserve">MDS-U with single lineage dysplasia and pancytopenia </w:t>
      </w:r>
    </w:p>
    <w:p w:rsidRPr="00B72496" w:rsidR="008E3488" w:rsidP="008E3488" w:rsidRDefault="008E3488" w14:paraId="2A9BE5EE" w14:textId="77777777">
      <w:pPr>
        <w:pStyle w:val="A3"/>
        <w:tabs>
          <w:tab w:val="left" w:pos="1530"/>
          <w:tab w:val="left" w:pos="1620"/>
          <w:tab w:val="left" w:pos="1710"/>
          <w:tab w:val="left" w:pos="1800"/>
        </w:tabs>
      </w:pPr>
      <w:r w:rsidRPr="00B72496">
        <w:t xml:space="preserve">MDS-U based on defining cytogenetic abnormality </w:t>
      </w:r>
    </w:p>
    <w:p w:rsidRPr="00B72496" w:rsidR="008E3488" w:rsidP="008E3488" w:rsidRDefault="008E3488" w14:paraId="39D0A0FF" w14:textId="77777777">
      <w:pPr>
        <w:pStyle w:val="Q3"/>
        <w:tabs>
          <w:tab w:val="clear" w:pos="1836"/>
          <w:tab w:val="num" w:pos="1350"/>
          <w:tab w:val="left" w:pos="1440"/>
        </w:tabs>
        <w:ind w:hanging="558"/>
      </w:pPr>
      <w:bookmarkStart w:name="_Ref24496894" w:id="132"/>
      <w:r w:rsidRPr="00B72496">
        <w:rPr>
          <w:rStyle w:val="Q2Char"/>
        </w:rPr>
        <w:t xml:space="preserve">Was documentation submitted to the CIBMTR? </w:t>
      </w:r>
      <w:r w:rsidRPr="00B72496">
        <w:rPr>
          <w:rStyle w:val="IntenseEmphasis"/>
        </w:rPr>
        <w:t>(e.g. pathology report used for diagnosis)</w:t>
      </w:r>
      <w:bookmarkEnd w:id="132"/>
    </w:p>
    <w:p w:rsidRPr="00B72496" w:rsidR="008E3488" w:rsidP="008E3488" w:rsidRDefault="008E3488" w14:paraId="13BD1FB2" w14:textId="77777777">
      <w:pPr>
        <w:pStyle w:val="A3"/>
        <w:tabs>
          <w:tab w:val="left" w:pos="1530"/>
          <w:tab w:val="left" w:pos="1620"/>
          <w:tab w:val="left" w:pos="1710"/>
          <w:tab w:val="left" w:pos="1800"/>
        </w:tabs>
      </w:pPr>
      <w:r w:rsidRPr="00B72496">
        <w:t>Yes</w:t>
      </w:r>
    </w:p>
    <w:p w:rsidRPr="00B72496" w:rsidR="008E3488" w:rsidP="008E3488" w:rsidRDefault="008E3488" w14:paraId="5975A6F6" w14:textId="77777777">
      <w:pPr>
        <w:pStyle w:val="A3"/>
        <w:tabs>
          <w:tab w:val="left" w:pos="1530"/>
          <w:tab w:val="left" w:pos="1620"/>
          <w:tab w:val="left" w:pos="1710"/>
          <w:tab w:val="left" w:pos="1800"/>
        </w:tabs>
      </w:pPr>
      <w:r w:rsidRPr="00B72496">
        <w:t>No</w:t>
      </w:r>
    </w:p>
    <w:p w:rsidRPr="00B72496" w:rsidR="008E3488" w:rsidP="008E3488" w:rsidRDefault="008E3488" w14:paraId="11930728" w14:textId="77777777">
      <w:pPr>
        <w:pStyle w:val="Q2"/>
        <w:tabs>
          <w:tab w:val="clear" w:pos="1836"/>
          <w:tab w:val="num" w:pos="1350"/>
          <w:tab w:val="left" w:pos="1440"/>
        </w:tabs>
        <w:ind w:left="1350" w:hanging="540"/>
      </w:pPr>
      <w:bookmarkStart w:name="_Ref15523913" w:id="133"/>
      <w:r w:rsidRPr="00B72496">
        <w:t>Was the disease MDS therapy related?</w:t>
      </w:r>
      <w:bookmarkEnd w:id="133"/>
    </w:p>
    <w:p w:rsidRPr="00B72496" w:rsidR="008E3488" w:rsidP="008E3488" w:rsidRDefault="008E3488" w14:paraId="50865090" w14:textId="77777777">
      <w:pPr>
        <w:pStyle w:val="A2"/>
        <w:tabs>
          <w:tab w:val="clear" w:pos="1440"/>
          <w:tab w:val="left" w:pos="1530"/>
          <w:tab w:val="left" w:pos="1620"/>
          <w:tab w:val="left" w:pos="1710"/>
          <w:tab w:val="left" w:pos="1800"/>
        </w:tabs>
        <w:ind w:left="1620" w:hanging="360"/>
      </w:pPr>
      <w:r w:rsidRPr="00B72496">
        <w:t xml:space="preserve">Yes </w:t>
      </w:r>
    </w:p>
    <w:p w:rsidRPr="00B72496" w:rsidR="008E3488" w:rsidP="008E3488" w:rsidRDefault="008E3488" w14:paraId="4BCD85A5" w14:textId="77777777">
      <w:pPr>
        <w:pStyle w:val="A2"/>
        <w:tabs>
          <w:tab w:val="clear" w:pos="1440"/>
          <w:tab w:val="left" w:pos="1530"/>
          <w:tab w:val="left" w:pos="1620"/>
          <w:tab w:val="left" w:pos="1710"/>
          <w:tab w:val="left" w:pos="1800"/>
        </w:tabs>
        <w:ind w:left="1620" w:hanging="360"/>
      </w:pPr>
      <w:r w:rsidRPr="00B72496">
        <w:t xml:space="preserve">No </w:t>
      </w:r>
    </w:p>
    <w:p w:rsidRPr="00B72496" w:rsidR="008E3488" w:rsidP="008E3488" w:rsidRDefault="008E3488" w14:paraId="268CE2E9" w14:textId="77777777">
      <w:pPr>
        <w:pStyle w:val="A2"/>
        <w:tabs>
          <w:tab w:val="clear" w:pos="1440"/>
          <w:tab w:val="left" w:pos="1530"/>
          <w:tab w:val="left" w:pos="1620"/>
          <w:tab w:val="left" w:pos="1710"/>
          <w:tab w:val="left" w:pos="1800"/>
        </w:tabs>
        <w:ind w:left="1620" w:hanging="360"/>
      </w:pPr>
      <w:r w:rsidRPr="00B72496">
        <w:t xml:space="preserve">Unknown </w:t>
      </w:r>
    </w:p>
    <w:p w:rsidRPr="00B72496" w:rsidR="008E3488" w:rsidP="008E3488" w:rsidRDefault="008E3488" w14:paraId="05E9C191" w14:textId="77777777">
      <w:pPr>
        <w:pStyle w:val="Q2"/>
        <w:tabs>
          <w:tab w:val="clear" w:pos="1836"/>
          <w:tab w:val="num" w:pos="1350"/>
          <w:tab w:val="left" w:pos="1440"/>
        </w:tabs>
        <w:ind w:left="1584" w:hanging="774"/>
      </w:pPr>
      <w:r w:rsidRPr="00B72496">
        <w:t>Did the recipient have a predisposing condition?</w:t>
      </w:r>
    </w:p>
    <w:p w:rsidRPr="00B72496" w:rsidR="008E3488" w:rsidP="008E3488" w:rsidRDefault="008E3488" w14:paraId="73B37EA3" w14:textId="0CB2438A">
      <w:pPr>
        <w:pStyle w:val="A2"/>
        <w:tabs>
          <w:tab w:val="clear" w:pos="1440"/>
          <w:tab w:val="left" w:pos="1530"/>
          <w:tab w:val="left" w:pos="1620"/>
          <w:tab w:val="left" w:pos="1710"/>
          <w:tab w:val="left" w:pos="1800"/>
        </w:tabs>
        <w:ind w:left="1620" w:hanging="360"/>
      </w:pPr>
      <w:r w:rsidRPr="00B72496">
        <w:t xml:space="preserve">Yes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898115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184</w:t>
      </w:r>
      <w:r w:rsidRPr="00B72496">
        <w:rPr>
          <w:rStyle w:val="BookTitle"/>
          <w:bCs w:val="0"/>
          <w:iCs w:val="0"/>
          <w:spacing w:val="0"/>
        </w:rPr>
        <w:fldChar w:fldCharType="end"/>
      </w:r>
    </w:p>
    <w:p w:rsidRPr="00B72496" w:rsidR="008E3488" w:rsidP="008E3488" w:rsidRDefault="008E3488" w14:paraId="480E1E70" w14:textId="7E344684">
      <w:pPr>
        <w:pStyle w:val="A2"/>
        <w:tabs>
          <w:tab w:val="clear" w:pos="1440"/>
          <w:tab w:val="left" w:pos="1530"/>
          <w:tab w:val="left" w:pos="1620"/>
          <w:tab w:val="left" w:pos="1710"/>
          <w:tab w:val="left" w:pos="1800"/>
        </w:tabs>
        <w:ind w:left="1620" w:hanging="360"/>
      </w:pPr>
      <w:r w:rsidRPr="00B72496">
        <w:t xml:space="preserve">No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898128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186</w:t>
      </w:r>
      <w:r w:rsidRPr="00B72496">
        <w:rPr>
          <w:rStyle w:val="BookTitle"/>
          <w:bCs w:val="0"/>
          <w:iCs w:val="0"/>
          <w:spacing w:val="0"/>
        </w:rPr>
        <w:fldChar w:fldCharType="end"/>
      </w:r>
    </w:p>
    <w:p w:rsidRPr="00B72496" w:rsidR="008E3488" w:rsidP="008E3488" w:rsidRDefault="008E3488" w14:paraId="60B285D4" w14:textId="3DBA7EF7">
      <w:pPr>
        <w:pStyle w:val="A2"/>
        <w:tabs>
          <w:tab w:val="clear" w:pos="1440"/>
          <w:tab w:val="left" w:pos="1530"/>
          <w:tab w:val="left" w:pos="1620"/>
          <w:tab w:val="left" w:pos="1710"/>
          <w:tab w:val="left" w:pos="1800"/>
        </w:tabs>
        <w:ind w:left="1620" w:hanging="360"/>
      </w:pPr>
      <w:r w:rsidRPr="00B72496">
        <w:t xml:space="preserve">Unknown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898128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186</w:t>
      </w:r>
      <w:r w:rsidRPr="00B72496">
        <w:rPr>
          <w:rStyle w:val="BookTitle"/>
          <w:bCs w:val="0"/>
          <w:iCs w:val="0"/>
          <w:spacing w:val="0"/>
        </w:rPr>
        <w:fldChar w:fldCharType="end"/>
      </w:r>
    </w:p>
    <w:p w:rsidRPr="00B72496" w:rsidR="008E3488" w:rsidP="008E3488" w:rsidRDefault="008E3488" w14:paraId="3BC4F95F" w14:textId="77777777">
      <w:pPr>
        <w:pStyle w:val="Q3"/>
        <w:tabs>
          <w:tab w:val="clear" w:pos="1836"/>
          <w:tab w:val="num" w:pos="1350"/>
          <w:tab w:val="left" w:pos="1440"/>
        </w:tabs>
        <w:ind w:hanging="468"/>
      </w:pPr>
      <w:bookmarkStart w:name="_Ref520898115" w:id="134"/>
      <w:r w:rsidRPr="00B72496">
        <w:t>Specify condition</w:t>
      </w:r>
      <w:bookmarkEnd w:id="134"/>
    </w:p>
    <w:p w:rsidRPr="00B72496" w:rsidR="008E3488" w:rsidP="008E3488" w:rsidRDefault="008E3488" w14:paraId="0E9F85CF" w14:textId="0905A64C">
      <w:pPr>
        <w:pStyle w:val="A3"/>
        <w:tabs>
          <w:tab w:val="left" w:pos="1530"/>
          <w:tab w:val="left" w:pos="1620"/>
          <w:tab w:val="left" w:pos="1710"/>
          <w:tab w:val="left" w:pos="1800"/>
        </w:tabs>
        <w:rPr>
          <w:rStyle w:val="BookTitle"/>
          <w:b w:val="0"/>
          <w:bCs w:val="0"/>
          <w:i w:val="0"/>
          <w:iCs w:val="0"/>
          <w:spacing w:val="0"/>
        </w:rPr>
      </w:pPr>
      <w:r w:rsidRPr="00B72496">
        <w:t xml:space="preserve">Aplastic anemia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18DD16F1" w14:textId="1FA840A5">
      <w:pPr>
        <w:pStyle w:val="A3"/>
        <w:tabs>
          <w:tab w:val="left" w:pos="1530"/>
          <w:tab w:val="left" w:pos="1620"/>
          <w:tab w:val="left" w:pos="1710"/>
          <w:tab w:val="left" w:pos="1800"/>
        </w:tabs>
      </w:pPr>
      <w:r w:rsidRPr="00B72496">
        <w:t xml:space="preserve">DDX41-associated familial MDS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74C5CCA0" w14:textId="57C7D8D8">
      <w:pPr>
        <w:pStyle w:val="A3"/>
        <w:tabs>
          <w:tab w:val="left" w:pos="1530"/>
          <w:tab w:val="left" w:pos="1620"/>
          <w:tab w:val="left" w:pos="1710"/>
          <w:tab w:val="left" w:pos="1800"/>
        </w:tabs>
      </w:pPr>
      <w:r w:rsidRPr="00B72496">
        <w:t>Diamond-</w:t>
      </w:r>
      <w:proofErr w:type="spellStart"/>
      <w:r w:rsidRPr="00B72496">
        <w:t>Blackfan</w:t>
      </w:r>
      <w:proofErr w:type="spellEnd"/>
      <w:r w:rsidRPr="00B72496">
        <w:t xml:space="preserve"> Anemia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6348155A" w14:textId="51785E60">
      <w:pPr>
        <w:pStyle w:val="A3"/>
        <w:tabs>
          <w:tab w:val="left" w:pos="1530"/>
          <w:tab w:val="left" w:pos="1620"/>
          <w:tab w:val="left" w:pos="1710"/>
          <w:tab w:val="left" w:pos="1800"/>
        </w:tabs>
        <w:rPr>
          <w:rStyle w:val="BookTitle"/>
          <w:b w:val="0"/>
          <w:bCs w:val="0"/>
          <w:i w:val="0"/>
          <w:iCs w:val="0"/>
          <w:spacing w:val="0"/>
        </w:rPr>
      </w:pPr>
      <w:r w:rsidRPr="00B72496">
        <w:t xml:space="preserve">Fanconi anemia </w:t>
      </w:r>
      <w:r w:rsidRPr="00B72496">
        <w:rPr>
          <w:color w:val="365F91"/>
        </w:rPr>
        <w:t>–</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5F680804" w14:textId="78245DE5">
      <w:pPr>
        <w:pStyle w:val="A3"/>
        <w:tabs>
          <w:tab w:val="left" w:pos="1530"/>
          <w:tab w:val="left" w:pos="1620"/>
          <w:tab w:val="left" w:pos="1710"/>
          <w:tab w:val="left" w:pos="1800"/>
        </w:tabs>
      </w:pPr>
      <w:r w:rsidRPr="00B72496">
        <w:t xml:space="preserve">GATA2 deficiency </w:t>
      </w:r>
      <w:r w:rsidRPr="00B72496">
        <w:rPr>
          <w:rStyle w:val="IntenseEmphasis"/>
        </w:rPr>
        <w:t xml:space="preserve">(including </w:t>
      </w:r>
      <w:proofErr w:type="spellStart"/>
      <w:r w:rsidRPr="00B72496">
        <w:rPr>
          <w:rStyle w:val="IntenseEmphasis"/>
        </w:rPr>
        <w:t>Emberger</w:t>
      </w:r>
      <w:proofErr w:type="spellEnd"/>
      <w:r w:rsidRPr="00B72496">
        <w:rPr>
          <w:rStyle w:val="IntenseEmphasis"/>
        </w:rPr>
        <w:t xml:space="preserve"> syndrome, </w:t>
      </w:r>
      <w:proofErr w:type="spellStart"/>
      <w:r w:rsidRPr="00B72496">
        <w:rPr>
          <w:rStyle w:val="IntenseEmphasis"/>
        </w:rPr>
        <w:t>MonoMac</w:t>
      </w:r>
      <w:proofErr w:type="spellEnd"/>
      <w:r w:rsidRPr="00B72496">
        <w:rPr>
          <w:rStyle w:val="IntenseEmphasis"/>
        </w:rPr>
        <w:t xml:space="preserve"> syndrome, DCML deficiency)</w:t>
      </w:r>
      <w:r w:rsidRPr="00B72496">
        <w:t xml:space="preserve">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350877FE" w14:textId="1293BA57">
      <w:pPr>
        <w:pStyle w:val="A3"/>
        <w:tabs>
          <w:tab w:val="left" w:pos="1530"/>
          <w:tab w:val="left" w:pos="1620"/>
          <w:tab w:val="left" w:pos="1710"/>
          <w:tab w:val="left" w:pos="1800"/>
        </w:tabs>
      </w:pPr>
      <w:r w:rsidRPr="00B72496">
        <w:t xml:space="preserve">Li-Fraumeni Syndrome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20F00C63" w14:textId="31C3CA6E">
      <w:pPr>
        <w:pStyle w:val="A3"/>
        <w:tabs>
          <w:tab w:val="left" w:pos="1530"/>
          <w:tab w:val="left" w:pos="1620"/>
          <w:tab w:val="left" w:pos="1710"/>
          <w:tab w:val="left" w:pos="1800"/>
        </w:tabs>
      </w:pPr>
      <w:bookmarkStart w:name="_Hlk34641723" w:id="135"/>
      <w:r w:rsidRPr="00B72496">
        <w:t xml:space="preserve">Paroxysmal nocturnal hemoglobinuria </w:t>
      </w:r>
      <w:bookmarkEnd w:id="135"/>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341805E3" w14:textId="24D9DECF">
      <w:pPr>
        <w:pStyle w:val="A3"/>
        <w:tabs>
          <w:tab w:val="left" w:pos="1530"/>
          <w:tab w:val="left" w:pos="1620"/>
          <w:tab w:val="left" w:pos="1710"/>
          <w:tab w:val="left" w:pos="1800"/>
        </w:tabs>
      </w:pPr>
      <w:r w:rsidRPr="00B72496">
        <w:t xml:space="preserve">RUNX1 deficiency </w:t>
      </w:r>
      <w:r w:rsidRPr="00B72496">
        <w:rPr>
          <w:rStyle w:val="IntenseEmphasis"/>
        </w:rPr>
        <w:t>(previously “familial platelet disorder with propensity to myeloid malignancies”)</w:t>
      </w:r>
      <w:r w:rsidRPr="00B72496">
        <w:t xml:space="preserve">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18A699BA" w14:textId="6578548A">
      <w:pPr>
        <w:pStyle w:val="A3"/>
        <w:tabs>
          <w:tab w:val="left" w:pos="1530"/>
          <w:tab w:val="left" w:pos="1620"/>
          <w:tab w:val="left" w:pos="1710"/>
          <w:tab w:val="left" w:pos="1800"/>
        </w:tabs>
      </w:pPr>
      <w:r w:rsidRPr="00B72496">
        <w:lastRenderedPageBreak/>
        <w:t xml:space="preserve">SAMD9- or SAMD9L-associated familial MDS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4A643A41" w14:textId="1EAE7835">
      <w:pPr>
        <w:pStyle w:val="A3"/>
        <w:tabs>
          <w:tab w:val="left" w:pos="1530"/>
          <w:tab w:val="left" w:pos="1620"/>
          <w:tab w:val="left" w:pos="1710"/>
          <w:tab w:val="left" w:pos="1800"/>
        </w:tabs>
      </w:pPr>
      <w:proofErr w:type="spellStart"/>
      <w:r w:rsidRPr="00B72496">
        <w:t>Shwachman</w:t>
      </w:r>
      <w:proofErr w:type="spellEnd"/>
      <w:r w:rsidRPr="00B72496">
        <w:t xml:space="preserve">-Diamond Syndrome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021BA69C" w14:textId="7D4E4E9A">
      <w:pPr>
        <w:pStyle w:val="A3"/>
        <w:tabs>
          <w:tab w:val="left" w:pos="1530"/>
          <w:tab w:val="left" w:pos="1620"/>
          <w:tab w:val="left" w:pos="1710"/>
          <w:tab w:val="left" w:pos="1800"/>
        </w:tabs>
      </w:pPr>
      <w:r w:rsidRPr="00B72496">
        <w:t xml:space="preserve">Telomere biology disorder </w:t>
      </w:r>
      <w:r w:rsidRPr="00B72496">
        <w:rPr>
          <w:rStyle w:val="IntenseEmphasis"/>
        </w:rPr>
        <w:t xml:space="preserve">(including dyskeratosis congenita)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2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86</w:t>
      </w:r>
      <w:r w:rsidRPr="00B72496">
        <w:rPr>
          <w:rStyle w:val="BookTitle"/>
        </w:rPr>
        <w:fldChar w:fldCharType="end"/>
      </w:r>
    </w:p>
    <w:p w:rsidRPr="00B72496" w:rsidR="008E3488" w:rsidP="008E3488" w:rsidRDefault="008E3488" w14:paraId="79D35DB9" w14:textId="402A5EFC">
      <w:pPr>
        <w:pStyle w:val="A3"/>
        <w:tabs>
          <w:tab w:val="left" w:pos="1530"/>
          <w:tab w:val="left" w:pos="1620"/>
          <w:tab w:val="left" w:pos="1710"/>
          <w:tab w:val="left" w:pos="1800"/>
        </w:tabs>
      </w:pPr>
      <w:r w:rsidRPr="00B72496">
        <w:t xml:space="preserve">Other condition – </w:t>
      </w:r>
      <w:r w:rsidRPr="00B72496">
        <w:rPr>
          <w:rStyle w:val="BookTitle"/>
        </w:rPr>
        <w:t xml:space="preserve">Go to question </w:t>
      </w:r>
      <w:r w:rsidRPr="00B72496">
        <w:rPr>
          <w:rStyle w:val="BookTitle"/>
        </w:rPr>
        <w:fldChar w:fldCharType="begin"/>
      </w:r>
      <w:r w:rsidRPr="00B72496">
        <w:rPr>
          <w:rStyle w:val="BookTitle"/>
        </w:rPr>
        <w:instrText xml:space="preserve"> REF _Ref52089814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85</w:t>
      </w:r>
      <w:r w:rsidRPr="00B72496">
        <w:rPr>
          <w:rStyle w:val="BookTitle"/>
        </w:rPr>
        <w:fldChar w:fldCharType="end"/>
      </w:r>
    </w:p>
    <w:p w:rsidRPr="00B72496" w:rsidR="008E3488" w:rsidP="008E3488" w:rsidRDefault="008E3488" w14:paraId="3CBF851C" w14:textId="77777777">
      <w:pPr>
        <w:pStyle w:val="Q4"/>
        <w:tabs>
          <w:tab w:val="clear" w:pos="1836"/>
          <w:tab w:val="num" w:pos="1350"/>
          <w:tab w:val="left" w:pos="1440"/>
        </w:tabs>
        <w:ind w:hanging="594"/>
      </w:pPr>
      <w:bookmarkStart w:name="_Ref520898147" w:id="136"/>
      <w:r w:rsidRPr="00B72496">
        <w:t>Specify other condition:</w:t>
      </w:r>
      <w:r w:rsidRPr="00B72496">
        <w:tab/>
        <w:t>_______________________</w:t>
      </w:r>
      <w:bookmarkEnd w:id="136"/>
    </w:p>
    <w:p w:rsidRPr="00B72496" w:rsidR="008E3488" w:rsidP="008E3488" w:rsidRDefault="008E3488" w14:paraId="1A625A2B" w14:textId="77777777">
      <w:pPr>
        <w:pStyle w:val="In2"/>
        <w:ind w:firstLine="270"/>
        <w:rPr>
          <w:sz w:val="21"/>
          <w:szCs w:val="21"/>
        </w:rPr>
      </w:pPr>
      <w:r w:rsidRPr="00B72496">
        <w:rPr>
          <w:lang w:eastAsia="en-US"/>
        </w:rPr>
        <w:t>Laboratory studies at diagnosis of MDS</w:t>
      </w:r>
    </w:p>
    <w:p w:rsidRPr="00B72496" w:rsidR="008E3488" w:rsidP="008E3488" w:rsidRDefault="008E3488" w14:paraId="4A29D2AD" w14:textId="77777777">
      <w:pPr>
        <w:pStyle w:val="Q2"/>
        <w:tabs>
          <w:tab w:val="clear" w:pos="1836"/>
          <w:tab w:val="num" w:pos="1350"/>
          <w:tab w:val="left" w:pos="1440"/>
        </w:tabs>
        <w:ind w:left="1584" w:hanging="774"/>
      </w:pPr>
      <w:bookmarkStart w:name="_Ref520898128" w:id="137"/>
      <w:r w:rsidRPr="00B72496">
        <w:t xml:space="preserve">Date CBC drawn: ___ ___ ___ ___ — ___ ___ — ___ ___ </w:t>
      </w:r>
    </w:p>
    <w:p w:rsidRPr="00B72496" w:rsidR="008E3488" w:rsidP="008E3488" w:rsidRDefault="008E3488" w14:paraId="41841362" w14:textId="77777777">
      <w:pPr>
        <w:pStyle w:val="Q2"/>
        <w:numPr>
          <w:ilvl w:val="0"/>
          <w:numId w:val="0"/>
        </w:numPr>
        <w:ind w:left="1584"/>
      </w:pPr>
      <w:r w:rsidRPr="00B72496">
        <w:t xml:space="preserve">                            YYYY</w:t>
      </w:r>
      <w:r w:rsidRPr="00B72496">
        <w:tab/>
        <w:t xml:space="preserve">                      MM</w:t>
      </w:r>
      <w:r w:rsidRPr="00B72496">
        <w:tab/>
        <w:t xml:space="preserve">        DD</w:t>
      </w:r>
    </w:p>
    <w:p w:rsidRPr="00B72496" w:rsidR="008E3488" w:rsidP="008E3488" w:rsidRDefault="008E3488" w14:paraId="02E87CF5" w14:textId="7EB9EFD2">
      <w:pPr>
        <w:pStyle w:val="Q2"/>
        <w:tabs>
          <w:tab w:val="clear" w:pos="1836"/>
          <w:tab w:val="num" w:pos="1350"/>
          <w:tab w:val="left" w:pos="1440"/>
        </w:tabs>
        <w:ind w:left="1584" w:hanging="774"/>
      </w:pPr>
      <w:r w:rsidRPr="00B72496">
        <w:t>WBC</w:t>
      </w:r>
      <w:bookmarkEnd w:id="137"/>
    </w:p>
    <w:p w:rsidRPr="00B72496" w:rsidR="008E3488" w:rsidP="008E3488" w:rsidRDefault="008E3488" w14:paraId="2C0E7B20" w14:textId="10EC9B87">
      <w:pPr>
        <w:pStyle w:val="A2"/>
        <w:tabs>
          <w:tab w:val="clear" w:pos="1440"/>
          <w:tab w:val="left" w:pos="1530"/>
          <w:tab w:val="left" w:pos="1620"/>
          <w:tab w:val="left" w:pos="1710"/>
          <w:tab w:val="left" w:pos="1800"/>
        </w:tabs>
        <w:ind w:left="1620" w:hanging="360"/>
      </w:pPr>
      <w:r w:rsidRPr="00B72496">
        <w:t xml:space="preserve">Known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898151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188</w:t>
      </w:r>
      <w:r w:rsidRPr="00B72496">
        <w:rPr>
          <w:rStyle w:val="BookTitle"/>
          <w:bCs w:val="0"/>
          <w:iCs w:val="0"/>
          <w:spacing w:val="0"/>
        </w:rPr>
        <w:fldChar w:fldCharType="end"/>
      </w:r>
    </w:p>
    <w:p w:rsidRPr="00B72496" w:rsidR="008E3488" w:rsidP="008E3488" w:rsidRDefault="008E3488" w14:paraId="42965657" w14:textId="6B0E4206">
      <w:pPr>
        <w:pStyle w:val="A2"/>
        <w:tabs>
          <w:tab w:val="clear" w:pos="1440"/>
          <w:tab w:val="left" w:pos="1530"/>
          <w:tab w:val="left" w:pos="1620"/>
          <w:tab w:val="left" w:pos="1710"/>
          <w:tab w:val="left" w:pos="1800"/>
        </w:tabs>
        <w:ind w:left="1620" w:hanging="360"/>
      </w:pPr>
      <w:r w:rsidRPr="00B72496">
        <w:t xml:space="preserve">Unknown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898154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189</w:t>
      </w:r>
      <w:r w:rsidRPr="00B72496">
        <w:rPr>
          <w:rStyle w:val="BookTitle"/>
          <w:bCs w:val="0"/>
          <w:iCs w:val="0"/>
          <w:spacing w:val="0"/>
        </w:rPr>
        <w:fldChar w:fldCharType="end"/>
      </w:r>
    </w:p>
    <w:p w:rsidRPr="00B72496" w:rsidR="008E3488" w:rsidP="008E3488" w:rsidRDefault="008E3488" w14:paraId="1C7B1EAD" w14:textId="77777777">
      <w:pPr>
        <w:pStyle w:val="Q3"/>
        <w:tabs>
          <w:tab w:val="clear" w:pos="1836"/>
          <w:tab w:val="num" w:pos="1350"/>
          <w:tab w:val="left" w:pos="1440"/>
        </w:tabs>
        <w:ind w:hanging="468"/>
      </w:pPr>
      <w:bookmarkStart w:name="_Ref520898151" w:id="138"/>
      <w:r w:rsidRPr="00B72496">
        <w:t>___ ___ ___ ___ ___ ___ ● __</w:t>
      </w:r>
      <w:proofErr w:type="gramStart"/>
      <w:r w:rsidRPr="00B72496">
        <w:t xml:space="preserve">_  </w:t>
      </w:r>
      <w:r w:rsidRPr="00B72496">
        <w:rPr>
          <w:rFonts w:ascii="Wingdings" w:hAnsi="Wingdings"/>
          <w:sz w:val="21"/>
        </w:rPr>
        <w:t></w:t>
      </w:r>
      <w:proofErr w:type="gramEnd"/>
      <w:r w:rsidRPr="00B72496">
        <w:t xml:space="preserve"> x 10</w:t>
      </w:r>
      <w:r w:rsidRPr="00B72496">
        <w:rPr>
          <w:vertAlign w:val="superscript"/>
        </w:rPr>
        <w:t>9</w:t>
      </w:r>
      <w:r w:rsidRPr="00B72496">
        <w:t>/L (x 10</w:t>
      </w:r>
      <w:r w:rsidRPr="00B72496">
        <w:rPr>
          <w:vertAlign w:val="superscript"/>
        </w:rPr>
        <w:t>3</w:t>
      </w:r>
      <w:r w:rsidRPr="00B72496">
        <w:t>/mm</w:t>
      </w:r>
      <w:r w:rsidRPr="00B72496">
        <w:rPr>
          <w:vertAlign w:val="superscript"/>
        </w:rPr>
        <w:t>3</w:t>
      </w:r>
      <w:r w:rsidRPr="00B72496">
        <w:t>)</w:t>
      </w:r>
      <w:bookmarkEnd w:id="138"/>
    </w:p>
    <w:p w:rsidRPr="00B72496" w:rsidR="008E3488" w:rsidP="008E3488" w:rsidRDefault="008E3488" w14:paraId="3A5488DF" w14:textId="77777777">
      <w:pPr>
        <w:tabs>
          <w:tab w:val="clear" w:pos="1584"/>
          <w:tab w:val="clear" w:pos="10080"/>
          <w:tab w:val="left" w:pos="1710"/>
          <w:tab w:val="left" w:pos="3960"/>
          <w:tab w:val="left" w:pos="4140"/>
          <w:tab w:val="left" w:pos="4500"/>
          <w:tab w:val="left" w:pos="7920"/>
        </w:tabs>
        <w:spacing w:before="0"/>
        <w:ind w:left="0" w:firstLine="0"/>
      </w:pPr>
      <w:r w:rsidRPr="00B72496">
        <w:tab/>
      </w:r>
      <w:r w:rsidRPr="00B72496">
        <w:tab/>
      </w: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5813AB6D" w14:textId="77777777">
      <w:pPr>
        <w:pStyle w:val="Q2"/>
        <w:tabs>
          <w:tab w:val="clear" w:pos="1836"/>
          <w:tab w:val="num" w:pos="1350"/>
          <w:tab w:val="left" w:pos="1440"/>
        </w:tabs>
        <w:ind w:left="1584" w:hanging="774"/>
        <w:rPr>
          <w:b/>
        </w:rPr>
      </w:pPr>
      <w:bookmarkStart w:name="_Ref520898154" w:id="139"/>
      <w:r w:rsidRPr="00B72496">
        <w:t xml:space="preserve">Neutrophils </w:t>
      </w:r>
      <w:r w:rsidRPr="00B72496">
        <w:rPr>
          <w:b/>
          <w:i/>
        </w:rPr>
        <w:t xml:space="preserve">  </w:t>
      </w:r>
    </w:p>
    <w:p w:rsidRPr="00B72496" w:rsidR="008E3488" w:rsidP="008E3488" w:rsidRDefault="008E3488" w14:paraId="05A45B54" w14:textId="348AB8E6">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537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0</w:t>
      </w:r>
      <w:r w:rsidRPr="00B72496">
        <w:rPr>
          <w:rStyle w:val="BookTitle"/>
        </w:rPr>
        <w:fldChar w:fldCharType="end"/>
      </w:r>
    </w:p>
    <w:p w:rsidRPr="00B72496" w:rsidR="008E3488" w:rsidP="008E3488" w:rsidRDefault="008E3488" w14:paraId="0D505A1E" w14:textId="48E410BE">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53789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1</w:t>
      </w:r>
      <w:r w:rsidRPr="00B72496">
        <w:rPr>
          <w:rStyle w:val="BookTitle"/>
        </w:rPr>
        <w:fldChar w:fldCharType="end"/>
      </w:r>
    </w:p>
    <w:p w:rsidRPr="00B72496" w:rsidR="008E3488" w:rsidP="008E3488" w:rsidRDefault="008E3488" w14:paraId="5E9DF801" w14:textId="77777777">
      <w:pPr>
        <w:pStyle w:val="Q3"/>
        <w:tabs>
          <w:tab w:val="clear" w:pos="1836"/>
          <w:tab w:val="num" w:pos="1350"/>
          <w:tab w:val="left" w:pos="1440"/>
        </w:tabs>
        <w:ind w:hanging="468"/>
        <w:rPr>
          <w:b/>
          <w:i/>
        </w:rPr>
      </w:pPr>
      <w:r w:rsidRPr="00B72496">
        <w:t xml:space="preserve"> ___ ___%</w:t>
      </w:r>
      <w:bookmarkStart w:name="_Ref26753777" w:id="140"/>
    </w:p>
    <w:p w:rsidRPr="00B72496" w:rsidR="008E3488" w:rsidP="008E3488" w:rsidRDefault="008E3488" w14:paraId="6D4026A9" w14:textId="77777777">
      <w:pPr>
        <w:pStyle w:val="Q2"/>
        <w:tabs>
          <w:tab w:val="clear" w:pos="1836"/>
          <w:tab w:val="num" w:pos="1350"/>
          <w:tab w:val="left" w:pos="1440"/>
        </w:tabs>
        <w:ind w:left="1584" w:hanging="774"/>
      </w:pPr>
      <w:bookmarkStart w:name="_Ref26753789" w:id="141"/>
      <w:bookmarkEnd w:id="140"/>
      <w:r w:rsidRPr="00B72496">
        <w:t>Blasts in blood</w:t>
      </w:r>
    </w:p>
    <w:p w:rsidRPr="00B72496" w:rsidR="008E3488" w:rsidP="008E3488" w:rsidRDefault="008E3488" w14:paraId="51181B9A" w14:textId="706323E9">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5385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2</w:t>
      </w:r>
      <w:r w:rsidRPr="00B72496">
        <w:rPr>
          <w:rStyle w:val="BookTitle"/>
        </w:rPr>
        <w:fldChar w:fldCharType="end"/>
      </w:r>
    </w:p>
    <w:p w:rsidRPr="00B72496" w:rsidR="008E3488" w:rsidP="008E3488" w:rsidRDefault="008E3488" w14:paraId="24E7C6AD" w14:textId="26658826">
      <w:pPr>
        <w:pStyle w:val="A2"/>
        <w:tabs>
          <w:tab w:val="clear" w:pos="1440"/>
          <w:tab w:val="left" w:pos="1530"/>
          <w:tab w:val="left" w:pos="1620"/>
          <w:tab w:val="left" w:pos="1710"/>
          <w:tab w:val="left" w:pos="1800"/>
        </w:tabs>
        <w:ind w:left="1620" w:hanging="360"/>
      </w:pPr>
      <w:r w:rsidRPr="00B72496">
        <w:t>Unknown</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5386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3</w:t>
      </w:r>
      <w:r w:rsidRPr="00B72496">
        <w:rPr>
          <w:rStyle w:val="BookTitle"/>
        </w:rPr>
        <w:fldChar w:fldCharType="end"/>
      </w:r>
    </w:p>
    <w:p w:rsidRPr="00B72496" w:rsidR="008E3488" w:rsidP="008E3488" w:rsidRDefault="008E3488" w14:paraId="6ABDAB9E" w14:textId="77777777">
      <w:pPr>
        <w:pStyle w:val="Q3"/>
        <w:tabs>
          <w:tab w:val="clear" w:pos="1836"/>
          <w:tab w:val="num" w:pos="1350"/>
          <w:tab w:val="left" w:pos="1440"/>
        </w:tabs>
        <w:ind w:hanging="468"/>
      </w:pPr>
      <w:bookmarkStart w:name="_Ref26753851" w:id="142"/>
      <w:r w:rsidRPr="00B72496">
        <w:t>___ ___ ___ %</w:t>
      </w:r>
      <w:bookmarkEnd w:id="142"/>
    </w:p>
    <w:p w:rsidRPr="00B72496" w:rsidR="008E3488" w:rsidP="008E3488" w:rsidRDefault="008E3488" w14:paraId="096DC543" w14:textId="77777777">
      <w:pPr>
        <w:tabs>
          <w:tab w:val="clear" w:pos="1584"/>
          <w:tab w:val="clear" w:pos="10080"/>
          <w:tab w:val="left" w:pos="570"/>
          <w:tab w:val="center" w:pos="1330"/>
          <w:tab w:val="center" w:pos="2660"/>
          <w:tab w:val="center" w:pos="5400"/>
        </w:tabs>
        <w:spacing w:before="0" w:line="240" w:lineRule="auto"/>
        <w:ind w:left="2880" w:hanging="720"/>
      </w:pPr>
    </w:p>
    <w:p w:rsidRPr="00B72496" w:rsidR="008E3488" w:rsidP="008E3488" w:rsidRDefault="008E3488" w14:paraId="53354E4A" w14:textId="6F777B38">
      <w:pPr>
        <w:pStyle w:val="Q2"/>
        <w:tabs>
          <w:tab w:val="clear" w:pos="1836"/>
          <w:tab w:val="num" w:pos="1350"/>
          <w:tab w:val="left" w:pos="1440"/>
        </w:tabs>
        <w:ind w:left="1584" w:hanging="774"/>
        <w:rPr>
          <w:b/>
          <w:i/>
        </w:rPr>
      </w:pPr>
      <w:bookmarkStart w:name="_Ref26753861" w:id="143"/>
      <w:r w:rsidRPr="00B72496">
        <w:t>Hemoglobin</w:t>
      </w:r>
      <w:bookmarkEnd w:id="139"/>
      <w:bookmarkEnd w:id="141"/>
      <w:bookmarkEnd w:id="143"/>
      <w:r w:rsidRPr="00B72496">
        <w:t xml:space="preserve"> </w:t>
      </w:r>
    </w:p>
    <w:p w:rsidRPr="00B72496" w:rsidR="008E3488" w:rsidP="008E3488" w:rsidRDefault="008E3488" w14:paraId="3F095A81" w14:textId="2024DFDD">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6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4</w:t>
      </w:r>
      <w:r w:rsidRPr="00B72496">
        <w:rPr>
          <w:rStyle w:val="BookTitle"/>
        </w:rPr>
        <w:fldChar w:fldCharType="end"/>
      </w:r>
      <w:r w:rsidRPr="00B72496">
        <w:tab/>
      </w:r>
    </w:p>
    <w:p w:rsidRPr="00B72496" w:rsidR="008E3488" w:rsidP="008E3488" w:rsidRDefault="008E3488" w14:paraId="64E1D6BC" w14:textId="41ACF4C1">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6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6</w:t>
      </w:r>
      <w:r w:rsidRPr="00B72496">
        <w:rPr>
          <w:rStyle w:val="BookTitle"/>
        </w:rPr>
        <w:fldChar w:fldCharType="end"/>
      </w:r>
    </w:p>
    <w:p w:rsidRPr="00B72496" w:rsidR="008E3488" w:rsidP="008E3488" w:rsidRDefault="008E3488" w14:paraId="46F7DC43" w14:textId="77777777">
      <w:pPr>
        <w:pStyle w:val="Q3"/>
        <w:tabs>
          <w:tab w:val="clear" w:pos="1836"/>
          <w:tab w:val="num" w:pos="1350"/>
          <w:tab w:val="left" w:pos="1440"/>
        </w:tabs>
        <w:ind w:hanging="378"/>
      </w:pPr>
      <w:bookmarkStart w:name="_Ref520898161" w:id="144"/>
      <w:r w:rsidRPr="00B72496">
        <w:t xml:space="preserve">___ ___ ___ ___ ● ___ ___     </w:t>
      </w:r>
      <w:r w:rsidRPr="00B72496">
        <w:rPr>
          <w:rFonts w:ascii="Wingdings" w:hAnsi="Wingdings"/>
          <w:sz w:val="21"/>
        </w:rPr>
        <w:t></w:t>
      </w:r>
      <w:r w:rsidRPr="00B72496">
        <w:t xml:space="preserve"> g/dL</w:t>
      </w:r>
      <w:bookmarkEnd w:id="144"/>
    </w:p>
    <w:p w:rsidRPr="00B72496" w:rsidR="008E3488" w:rsidP="008E3488" w:rsidRDefault="008E3488" w14:paraId="2DC9DABF" w14:textId="77777777">
      <w:pPr>
        <w:numPr>
          <w:ilvl w:val="0"/>
          <w:numId w:val="40"/>
        </w:numPr>
        <w:tabs>
          <w:tab w:val="clear" w:pos="10080"/>
          <w:tab w:val="left" w:pos="1080"/>
          <w:tab w:val="left" w:pos="3780"/>
          <w:tab w:val="left" w:pos="43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g/L</w:t>
      </w:r>
    </w:p>
    <w:p w:rsidRPr="00B72496" w:rsidR="008E3488" w:rsidP="008E3488" w:rsidRDefault="008E3488" w14:paraId="33D99426" w14:textId="77777777">
      <w:pPr>
        <w:numPr>
          <w:ilvl w:val="0"/>
          <w:numId w:val="40"/>
        </w:numPr>
        <w:tabs>
          <w:tab w:val="clear" w:pos="10080"/>
          <w:tab w:val="left" w:pos="1080"/>
          <w:tab w:val="left" w:pos="4320"/>
          <w:tab w:val="left" w:pos="4896"/>
          <w:tab w:val="left" w:pos="79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mmol/L</w:t>
      </w:r>
    </w:p>
    <w:p w:rsidRPr="00B72496" w:rsidR="008E3488" w:rsidP="008E3488" w:rsidRDefault="008E3488" w14:paraId="3D154993" w14:textId="77777777">
      <w:pPr>
        <w:pStyle w:val="Q3"/>
        <w:tabs>
          <w:tab w:val="clear" w:pos="1836"/>
          <w:tab w:val="num" w:pos="1350"/>
          <w:tab w:val="left" w:pos="1440"/>
        </w:tabs>
        <w:ind w:hanging="378"/>
      </w:pPr>
      <w:r w:rsidRPr="00B72496">
        <w:lastRenderedPageBreak/>
        <w:t>Were RBCs transfused ≤ 30 days before date of test?</w:t>
      </w:r>
    </w:p>
    <w:p w:rsidRPr="00B72496" w:rsidR="008E3488" w:rsidP="008E3488" w:rsidRDefault="008E3488" w14:paraId="74B46916" w14:textId="77777777">
      <w:pPr>
        <w:pStyle w:val="A3"/>
        <w:tabs>
          <w:tab w:val="left" w:pos="1530"/>
          <w:tab w:val="left" w:pos="1620"/>
          <w:tab w:val="left" w:pos="1710"/>
          <w:tab w:val="left" w:pos="1800"/>
        </w:tabs>
      </w:pPr>
      <w:r w:rsidRPr="00B72496">
        <w:t>Yes</w:t>
      </w:r>
    </w:p>
    <w:p w:rsidRPr="00B72496" w:rsidR="008E3488" w:rsidP="008E3488" w:rsidRDefault="008E3488" w14:paraId="48306548" w14:textId="77777777">
      <w:pPr>
        <w:pStyle w:val="A3"/>
        <w:tabs>
          <w:tab w:val="left" w:pos="1530"/>
          <w:tab w:val="left" w:pos="1620"/>
          <w:tab w:val="left" w:pos="1710"/>
          <w:tab w:val="left" w:pos="1800"/>
        </w:tabs>
      </w:pPr>
      <w:r w:rsidRPr="00B72496">
        <w:t>No</w:t>
      </w:r>
    </w:p>
    <w:p w:rsidRPr="00B72496" w:rsidR="008E3488" w:rsidP="008E3488" w:rsidRDefault="008E3488" w14:paraId="03AA5167" w14:textId="77777777">
      <w:pPr>
        <w:pStyle w:val="Q2"/>
        <w:tabs>
          <w:tab w:val="clear" w:pos="1836"/>
          <w:tab w:val="num" w:pos="1350"/>
          <w:tab w:val="left" w:pos="1440"/>
        </w:tabs>
        <w:ind w:left="1584" w:hanging="774"/>
      </w:pPr>
      <w:bookmarkStart w:name="_Ref520898165" w:id="145"/>
      <w:r w:rsidRPr="00B72496">
        <w:t>Platelets</w:t>
      </w:r>
      <w:bookmarkEnd w:id="145"/>
      <w:r w:rsidRPr="00B72496">
        <w:t xml:space="preserve"> </w:t>
      </w:r>
    </w:p>
    <w:p w:rsidRPr="00B72496" w:rsidR="008E3488" w:rsidP="008E3488" w:rsidRDefault="008E3488" w14:paraId="38019284" w14:textId="2336774B">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6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7</w:t>
      </w:r>
      <w:r w:rsidRPr="00B72496">
        <w:rPr>
          <w:rStyle w:val="BookTitle"/>
        </w:rPr>
        <w:fldChar w:fldCharType="end"/>
      </w:r>
    </w:p>
    <w:p w:rsidRPr="00B72496" w:rsidR="008E3488" w:rsidP="008E3488" w:rsidRDefault="008E3488" w14:paraId="2F5EB157" w14:textId="7B8B304A">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7013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199</w:t>
      </w:r>
      <w:r w:rsidRPr="00B72496">
        <w:rPr>
          <w:rStyle w:val="BookTitle"/>
        </w:rPr>
        <w:fldChar w:fldCharType="end"/>
      </w:r>
    </w:p>
    <w:p w:rsidRPr="00B72496" w:rsidR="008E3488" w:rsidP="008E3488" w:rsidRDefault="008E3488" w14:paraId="5EC612D9" w14:textId="77777777">
      <w:pPr>
        <w:pStyle w:val="Q3"/>
        <w:tabs>
          <w:tab w:val="clear" w:pos="1836"/>
          <w:tab w:val="num" w:pos="1350"/>
          <w:tab w:val="left" w:pos="1440"/>
        </w:tabs>
        <w:ind w:hanging="468"/>
      </w:pPr>
      <w:bookmarkStart w:name="_Ref520898168" w:id="146"/>
      <w:r w:rsidRPr="00B72496">
        <w:t>___ ___ ___ ___ ___ ___ __</w:t>
      </w:r>
      <w:proofErr w:type="gramStart"/>
      <w:r w:rsidRPr="00B72496">
        <w:t xml:space="preserve">_  </w:t>
      </w:r>
      <w:r w:rsidRPr="00B72496">
        <w:rPr>
          <w:rFonts w:ascii="Wingdings" w:hAnsi="Wingdings"/>
          <w:sz w:val="21"/>
        </w:rPr>
        <w:t></w:t>
      </w:r>
      <w:proofErr w:type="gramEnd"/>
      <w:r w:rsidRPr="00B72496">
        <w:t xml:space="preserve"> x 10</w:t>
      </w:r>
      <w:r w:rsidRPr="00B72496">
        <w:rPr>
          <w:vertAlign w:val="superscript"/>
        </w:rPr>
        <w:t>9</w:t>
      </w:r>
      <w:r w:rsidRPr="00B72496">
        <w:t>/L (x 10</w:t>
      </w:r>
      <w:r w:rsidRPr="00B72496">
        <w:rPr>
          <w:vertAlign w:val="superscript"/>
        </w:rPr>
        <w:t>3</w:t>
      </w:r>
      <w:r w:rsidRPr="00B72496">
        <w:t>/mm</w:t>
      </w:r>
      <w:r w:rsidRPr="00B72496">
        <w:rPr>
          <w:vertAlign w:val="superscript"/>
        </w:rPr>
        <w:t>3</w:t>
      </w:r>
      <w:r w:rsidRPr="00B72496">
        <w:t>)</w:t>
      </w:r>
      <w:bookmarkEnd w:id="146"/>
    </w:p>
    <w:p w:rsidRPr="00B72496" w:rsidR="008E3488" w:rsidP="008E3488" w:rsidRDefault="008E3488" w14:paraId="6FCDEA2B" w14:textId="77777777">
      <w:pPr>
        <w:tabs>
          <w:tab w:val="clear" w:pos="1584"/>
          <w:tab w:val="clear" w:pos="10080"/>
          <w:tab w:val="left" w:pos="3780"/>
          <w:tab w:val="left" w:pos="4320"/>
          <w:tab w:val="left" w:pos="4896"/>
          <w:tab w:val="left" w:pos="7920"/>
        </w:tabs>
        <w:spacing w:before="0"/>
        <w:ind w:left="0" w:firstLine="0"/>
      </w:pP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499D5D92" w14:textId="77777777">
      <w:pPr>
        <w:pStyle w:val="Q3"/>
        <w:tabs>
          <w:tab w:val="clear" w:pos="1836"/>
          <w:tab w:val="num" w:pos="1350"/>
          <w:tab w:val="left" w:pos="1440"/>
        </w:tabs>
        <w:ind w:hanging="468"/>
      </w:pPr>
      <w:r w:rsidRPr="00B72496">
        <w:t>Were platelets transfused ≤ 7 days before date of test?</w:t>
      </w:r>
    </w:p>
    <w:p w:rsidRPr="00B72496" w:rsidR="008E3488" w:rsidP="008E3488" w:rsidRDefault="008E3488" w14:paraId="351B7DE3" w14:textId="77777777">
      <w:pPr>
        <w:pStyle w:val="A3"/>
        <w:tabs>
          <w:tab w:val="left" w:pos="1530"/>
          <w:tab w:val="left" w:pos="1620"/>
          <w:tab w:val="left" w:pos="1710"/>
          <w:tab w:val="left" w:pos="1800"/>
        </w:tabs>
      </w:pPr>
      <w:r w:rsidRPr="00B72496">
        <w:t xml:space="preserve">Yes </w:t>
      </w:r>
    </w:p>
    <w:p w:rsidRPr="00B72496" w:rsidR="008E3488" w:rsidP="008E3488" w:rsidRDefault="008E3488" w14:paraId="7AB92AC1" w14:textId="77777777">
      <w:pPr>
        <w:pStyle w:val="A3"/>
        <w:tabs>
          <w:tab w:val="left" w:pos="1530"/>
          <w:tab w:val="left" w:pos="1620"/>
          <w:tab w:val="left" w:pos="1710"/>
          <w:tab w:val="left" w:pos="1800"/>
        </w:tabs>
      </w:pPr>
      <w:r w:rsidRPr="00B72496">
        <w:t>No</w:t>
      </w:r>
    </w:p>
    <w:p w:rsidRPr="00B72496" w:rsidR="008E3488" w:rsidP="008E3488" w:rsidRDefault="008E3488" w14:paraId="2CAA1E48" w14:textId="77777777">
      <w:pPr>
        <w:pStyle w:val="Q2"/>
        <w:tabs>
          <w:tab w:val="clear" w:pos="1836"/>
          <w:tab w:val="num" w:pos="1350"/>
          <w:tab w:val="left" w:pos="1440"/>
        </w:tabs>
        <w:ind w:left="1584" w:hanging="774"/>
      </w:pPr>
      <w:bookmarkStart w:name="_Ref520898179" w:id="147"/>
      <w:bookmarkStart w:name="_Ref26770130" w:id="148"/>
      <w:r w:rsidRPr="00B72496">
        <w:t>Blasts in bone marrow</w:t>
      </w:r>
      <w:bookmarkEnd w:id="147"/>
      <w:bookmarkEnd w:id="148"/>
    </w:p>
    <w:p w:rsidRPr="00B72496" w:rsidR="008E3488" w:rsidP="008E3488" w:rsidRDefault="008E3488" w14:paraId="155886DA" w14:textId="25C881FE">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8981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00</w:t>
      </w:r>
      <w:r w:rsidRPr="00B72496">
        <w:rPr>
          <w:rStyle w:val="BookTitle"/>
        </w:rPr>
        <w:fldChar w:fldCharType="end"/>
      </w:r>
    </w:p>
    <w:p w:rsidRPr="00B72496" w:rsidR="008E3488" w:rsidP="008E3488" w:rsidRDefault="008E3488" w14:paraId="003A12BF" w14:textId="182FB189">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675399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01</w:t>
      </w:r>
      <w:r w:rsidRPr="00B72496">
        <w:rPr>
          <w:rStyle w:val="BookTitle"/>
        </w:rPr>
        <w:fldChar w:fldCharType="end"/>
      </w:r>
    </w:p>
    <w:p w:rsidRPr="00B72496" w:rsidR="008E3488" w:rsidP="008E3488" w:rsidRDefault="008E3488" w14:paraId="4EEDC9AE" w14:textId="77777777">
      <w:pPr>
        <w:pStyle w:val="Q3"/>
        <w:tabs>
          <w:tab w:val="clear" w:pos="1836"/>
          <w:tab w:val="num" w:pos="1350"/>
          <w:tab w:val="left" w:pos="1440"/>
        </w:tabs>
        <w:ind w:hanging="468"/>
      </w:pPr>
      <w:bookmarkStart w:name="_Ref520898185" w:id="149"/>
      <w:r w:rsidRPr="00B72496">
        <w:t>___ ___ ___ %</w:t>
      </w:r>
      <w:bookmarkEnd w:id="149"/>
    </w:p>
    <w:p w:rsidRPr="00B72496" w:rsidR="008E3488" w:rsidP="008E3488" w:rsidRDefault="008E3488" w14:paraId="135EFD12" w14:textId="77777777">
      <w:pPr>
        <w:pStyle w:val="Q2"/>
        <w:tabs>
          <w:tab w:val="clear" w:pos="1836"/>
          <w:tab w:val="num" w:pos="1350"/>
          <w:tab w:val="left" w:pos="1440"/>
        </w:tabs>
        <w:ind w:left="1584" w:hanging="774"/>
      </w:pPr>
      <w:bookmarkStart w:name="_Ref26753998" w:id="150"/>
      <w:bookmarkStart w:name="_Ref520898189" w:id="151"/>
      <w:proofErr w:type="gramStart"/>
      <w:r w:rsidRPr="00B72496">
        <w:t>Were</w:t>
      </w:r>
      <w:proofErr w:type="gramEnd"/>
      <w:r w:rsidRPr="00B72496">
        <w:t xml:space="preserve"> cytogenetics tested (karyotyping or FISH)?</w:t>
      </w:r>
      <w:bookmarkEnd w:id="150"/>
    </w:p>
    <w:p w:rsidRPr="00B72496" w:rsidR="008E3488" w:rsidP="008E3488" w:rsidRDefault="008E3488" w14:paraId="3E1F49C5" w14:textId="78BA9A73">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Yes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6354492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02</w:t>
      </w:r>
      <w:r w:rsidRPr="00B72496">
        <w:rPr>
          <w:b/>
          <w:bCs/>
          <w:i/>
          <w:iCs/>
          <w:spacing w:val="5"/>
          <w:lang w:eastAsia="en-US"/>
        </w:rPr>
        <w:fldChar w:fldCharType="end"/>
      </w:r>
    </w:p>
    <w:p w:rsidRPr="00B72496" w:rsidR="008E3488" w:rsidP="008E3488" w:rsidRDefault="008E3488" w14:paraId="515DE72D" w14:textId="29C42B22">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No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520898095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18</w:t>
      </w:r>
      <w:r w:rsidRPr="00B72496">
        <w:rPr>
          <w:b/>
          <w:bCs/>
          <w:i/>
          <w:iCs/>
          <w:spacing w:val="5"/>
          <w:lang w:eastAsia="en-US"/>
        </w:rPr>
        <w:fldChar w:fldCharType="end"/>
      </w:r>
      <w:r w:rsidRPr="00B72496">
        <w:rPr>
          <w:lang w:eastAsia="en-US"/>
        </w:rPr>
        <w:t xml:space="preserve"> </w:t>
      </w:r>
    </w:p>
    <w:p w:rsidRPr="00B72496" w:rsidR="008E3488" w:rsidP="008E3488" w:rsidRDefault="008E3488" w14:paraId="1A7A96AC" w14:textId="65B78CD8">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Unknown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520898095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18</w:t>
      </w:r>
      <w:r w:rsidRPr="00B72496">
        <w:rPr>
          <w:b/>
          <w:bCs/>
          <w:i/>
          <w:iCs/>
          <w:spacing w:val="5"/>
          <w:lang w:eastAsia="en-US"/>
        </w:rPr>
        <w:fldChar w:fldCharType="end"/>
      </w:r>
    </w:p>
    <w:p w:rsidRPr="00B72496" w:rsidR="008E3488" w:rsidP="008E3488" w:rsidRDefault="008E3488" w14:paraId="6BF2F87B" w14:textId="77777777">
      <w:pPr>
        <w:numPr>
          <w:ilvl w:val="0"/>
          <w:numId w:val="1"/>
        </w:numPr>
        <w:tabs>
          <w:tab w:val="clear" w:pos="1836"/>
          <w:tab w:val="clear" w:pos="10080"/>
          <w:tab w:val="left" w:pos="990"/>
          <w:tab w:val="left" w:pos="1440"/>
          <w:tab w:val="left" w:pos="1710"/>
          <w:tab w:val="num" w:pos="3906"/>
        </w:tabs>
        <w:ind w:left="1728" w:hanging="468"/>
        <w:rPr>
          <w:szCs w:val="21"/>
          <w:lang w:eastAsia="en-US"/>
        </w:rPr>
      </w:pPr>
      <w:bookmarkStart w:name="_Ref16354492" w:id="152"/>
      <w:proofErr w:type="gramStart"/>
      <w:r w:rsidRPr="00B72496">
        <w:rPr>
          <w:szCs w:val="21"/>
          <w:lang w:eastAsia="en-US"/>
        </w:rPr>
        <w:t>Were</w:t>
      </w:r>
      <w:proofErr w:type="gramEnd"/>
      <w:r w:rsidRPr="00B72496">
        <w:rPr>
          <w:szCs w:val="21"/>
          <w:lang w:eastAsia="en-US"/>
        </w:rPr>
        <w:t xml:space="preserve"> cytogenetics tested via FISH?</w:t>
      </w:r>
      <w:bookmarkEnd w:id="152"/>
    </w:p>
    <w:p w:rsidRPr="00B72496" w:rsidR="008E3488" w:rsidP="008E3488" w:rsidRDefault="008E3488" w14:paraId="63338922" w14:textId="4DA31DF9">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Y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575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03</w:t>
      </w:r>
      <w:r w:rsidRPr="00B72496">
        <w:rPr>
          <w:b/>
          <w:i/>
          <w:lang w:eastAsia="en-US"/>
        </w:rPr>
        <w:fldChar w:fldCharType="end"/>
      </w:r>
    </w:p>
    <w:p w:rsidRPr="00B72496" w:rsidR="008E3488" w:rsidP="008E3488" w:rsidRDefault="008E3488" w14:paraId="4B20C055" w14:textId="05C1BBB1">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No-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2905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0</w:t>
      </w:r>
      <w:r w:rsidRPr="00B72496">
        <w:rPr>
          <w:b/>
          <w:i/>
          <w:lang w:eastAsia="en-US"/>
        </w:rPr>
        <w:fldChar w:fldCharType="end"/>
      </w:r>
    </w:p>
    <w:p w:rsidRPr="00B72496" w:rsidR="008E3488" w:rsidP="008E3488" w:rsidRDefault="008E3488" w14:paraId="427F54B2"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bookmarkStart w:name="_Ref16354575" w:id="153"/>
      <w:r w:rsidRPr="00B72496">
        <w:rPr>
          <w:szCs w:val="21"/>
          <w:lang w:eastAsia="en-US"/>
        </w:rPr>
        <w:t>Sample source</w:t>
      </w:r>
      <w:bookmarkEnd w:id="153"/>
    </w:p>
    <w:p w:rsidRPr="00B72496" w:rsidR="008E3488" w:rsidP="008E3488" w:rsidRDefault="008E3488" w14:paraId="29E10602"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Blood </w:t>
      </w:r>
    </w:p>
    <w:p w:rsidRPr="00B72496" w:rsidR="008E3488" w:rsidP="008E3488" w:rsidRDefault="008E3488" w14:paraId="38B0504C"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Bone marrow</w:t>
      </w:r>
    </w:p>
    <w:p w:rsidRPr="00B72496" w:rsidR="008E3488" w:rsidP="008E3488" w:rsidRDefault="008E3488" w14:paraId="5F0537B8"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r w:rsidRPr="00B72496">
        <w:rPr>
          <w:szCs w:val="21"/>
          <w:lang w:eastAsia="en-US"/>
        </w:rPr>
        <w:t>Results of tests</w:t>
      </w:r>
    </w:p>
    <w:p w:rsidRPr="00B72496" w:rsidR="008E3488" w:rsidP="008E3488" w:rsidRDefault="008E3488" w14:paraId="66376BF4" w14:textId="744A2DCB">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Abnormalities identified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291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05</w:t>
      </w:r>
      <w:r w:rsidRPr="00B72496">
        <w:rPr>
          <w:b/>
          <w:i/>
          <w:lang w:eastAsia="en-US"/>
        </w:rPr>
        <w:fldChar w:fldCharType="end"/>
      </w:r>
    </w:p>
    <w:p w:rsidRPr="00B72496" w:rsidR="008E3488" w:rsidP="008E3488" w:rsidRDefault="008E3488" w14:paraId="77354EDF" w14:textId="5CCBC34C">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No </w:t>
      </w:r>
      <w:proofErr w:type="gramStart"/>
      <w:r w:rsidRPr="00B72496">
        <w:rPr>
          <w:lang w:eastAsia="en-US"/>
        </w:rPr>
        <w:t>abnormalities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2940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09</w:t>
      </w:r>
      <w:r w:rsidRPr="00B72496">
        <w:rPr>
          <w:b/>
          <w:i/>
          <w:lang w:eastAsia="en-US"/>
        </w:rPr>
        <w:fldChar w:fldCharType="end"/>
      </w:r>
    </w:p>
    <w:p w:rsidRPr="00B72496" w:rsidR="008E3488" w:rsidP="008E3488" w:rsidRDefault="008E3488" w14:paraId="531FBC0B" w14:textId="77777777">
      <w:pPr>
        <w:tabs>
          <w:tab w:val="clear" w:pos="1584"/>
          <w:tab w:val="clear" w:pos="10080"/>
          <w:tab w:val="left" w:pos="1152"/>
        </w:tabs>
        <w:spacing w:before="0"/>
        <w:ind w:left="1440" w:firstLine="0"/>
        <w:rPr>
          <w:b/>
          <w:i/>
        </w:rPr>
      </w:pPr>
    </w:p>
    <w:p w:rsidRPr="00B72496" w:rsidR="008E3488" w:rsidP="008E3488" w:rsidRDefault="008E3488" w14:paraId="037DD5BB" w14:textId="77777777">
      <w:pPr>
        <w:tabs>
          <w:tab w:val="clear" w:pos="1584"/>
          <w:tab w:val="clear" w:pos="10080"/>
          <w:tab w:val="left" w:pos="1350"/>
        </w:tabs>
        <w:spacing w:before="0" w:after="0"/>
        <w:ind w:left="1980" w:hanging="360"/>
        <w:rPr>
          <w:b/>
          <w:color w:val="365F91"/>
        </w:rPr>
      </w:pPr>
      <w:r w:rsidRPr="00B72496">
        <w:rPr>
          <w:b/>
          <w:color w:val="365F91"/>
        </w:rPr>
        <w:tab/>
      </w:r>
      <w:r w:rsidRPr="00B72496">
        <w:rPr>
          <w:b/>
          <w:color w:val="365F91"/>
        </w:rPr>
        <w:tab/>
        <w:t>Specify cytogenetic abnormalities identified via FISH at diagnosis</w:t>
      </w:r>
    </w:p>
    <w:p w:rsidRPr="00B72496" w:rsidR="008E3488" w:rsidP="008E3488" w:rsidRDefault="008E3488" w14:paraId="0D7D1159"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bookmarkStart w:name="_Ref16352917" w:id="154"/>
      <w:r w:rsidRPr="00B72496">
        <w:rPr>
          <w:szCs w:val="21"/>
        </w:rPr>
        <w:lastRenderedPageBreak/>
        <w:t>International System for Human Cytogenetic Nomenclature (ISCN) compatible string:</w:t>
      </w:r>
      <w:r w:rsidRPr="00B72496">
        <w:rPr>
          <w:szCs w:val="21"/>
          <w:lang w:eastAsia="en-US"/>
        </w:rPr>
        <w:t xml:space="preserve"> __________________________</w:t>
      </w:r>
      <w:bookmarkEnd w:id="154"/>
    </w:p>
    <w:p w:rsidRPr="00B72496" w:rsidR="008E3488" w:rsidP="008E3488" w:rsidRDefault="008E3488" w14:paraId="120F2F78"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6B9CC18B"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77B9DF1D"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30B151D9"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1D9DC47B"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48876392"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 xml:space="preserve">Specify abnormalities </w:t>
      </w:r>
      <w:r w:rsidRPr="00B72496">
        <w:rPr>
          <w:rStyle w:val="IntenseEmphasis"/>
        </w:rPr>
        <w:t>(check all that apply)</w:t>
      </w:r>
    </w:p>
    <w:p w:rsidRPr="00B72496" w:rsidR="008E3488" w:rsidP="008E3488" w:rsidRDefault="008E3488" w14:paraId="0D03BD6C" w14:textId="77777777">
      <w:pPr>
        <w:tabs>
          <w:tab w:val="clear" w:pos="1584"/>
          <w:tab w:val="clear" w:pos="10080"/>
        </w:tabs>
        <w:spacing w:after="0"/>
        <w:ind w:left="2160" w:firstLine="630"/>
        <w:rPr>
          <w:b/>
          <w:color w:val="365F91"/>
        </w:rPr>
      </w:pPr>
      <w:r w:rsidRPr="00B72496">
        <w:rPr>
          <w:b/>
          <w:color w:val="365F91"/>
        </w:rPr>
        <w:t>Monosomy</w:t>
      </w:r>
    </w:p>
    <w:p w:rsidRPr="00B72496" w:rsidR="008E3488" w:rsidP="008E3488" w:rsidRDefault="008E3488" w14:paraId="6386827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sidDel="000C0256">
        <w:rPr>
          <w:lang w:eastAsia="en-US"/>
        </w:rPr>
        <w:t xml:space="preserve"> </w:t>
      </w:r>
      <w:r w:rsidRPr="00B72496">
        <w:rPr>
          <w:lang w:eastAsia="en-US"/>
        </w:rPr>
        <w:t xml:space="preserve">–5 </w:t>
      </w:r>
    </w:p>
    <w:p w:rsidRPr="00B72496" w:rsidR="008E3488" w:rsidP="008E3488" w:rsidRDefault="008E3488" w14:paraId="3A4906B2"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7 </w:t>
      </w:r>
    </w:p>
    <w:p w:rsidRPr="00B72496" w:rsidR="008E3488" w:rsidP="008E3488" w:rsidRDefault="008E3488" w14:paraId="1E92BC3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13</w:t>
      </w:r>
    </w:p>
    <w:p w:rsidRPr="00B72496" w:rsidR="008E3488" w:rsidP="008E3488" w:rsidRDefault="008E3488" w14:paraId="7E4B9D3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20 </w:t>
      </w:r>
    </w:p>
    <w:p w:rsidRPr="00B72496" w:rsidR="008E3488" w:rsidP="008E3488" w:rsidRDefault="008E3488" w14:paraId="35DB1DE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Y</w:t>
      </w:r>
    </w:p>
    <w:p w:rsidRPr="00B72496" w:rsidR="008E3488" w:rsidP="008E3488" w:rsidRDefault="008E3488" w14:paraId="3216CF01" w14:textId="77777777">
      <w:pPr>
        <w:tabs>
          <w:tab w:val="clear" w:pos="1584"/>
          <w:tab w:val="clear" w:pos="10080"/>
          <w:tab w:val="left" w:pos="1530"/>
          <w:tab w:val="left" w:pos="1620"/>
          <w:tab w:val="left" w:pos="1710"/>
          <w:tab w:val="left" w:pos="1800"/>
          <w:tab w:val="left" w:pos="3330"/>
        </w:tabs>
        <w:spacing w:before="0"/>
        <w:ind w:left="3420" w:firstLine="0"/>
        <w:rPr>
          <w:lang w:eastAsia="en-US"/>
        </w:rPr>
      </w:pPr>
      <w:r w:rsidRPr="00B72496" w:rsidDel="00217CBE">
        <w:rPr>
          <w:lang w:eastAsia="en-US"/>
        </w:rPr>
        <w:tab/>
      </w:r>
      <w:r w:rsidRPr="00B72496" w:rsidDel="00217CBE">
        <w:rPr>
          <w:lang w:eastAsia="en-US"/>
        </w:rPr>
        <w:tab/>
      </w:r>
    </w:p>
    <w:p w:rsidRPr="00B72496" w:rsidR="008E3488" w:rsidP="008E3488" w:rsidRDefault="008E3488" w14:paraId="30103A06" w14:textId="77777777">
      <w:pPr>
        <w:tabs>
          <w:tab w:val="clear" w:pos="1584"/>
          <w:tab w:val="clear" w:pos="10080"/>
        </w:tabs>
        <w:spacing w:after="0"/>
        <w:ind w:left="2160" w:firstLine="630"/>
        <w:rPr>
          <w:b/>
          <w:color w:val="365F91"/>
        </w:rPr>
      </w:pPr>
      <w:r w:rsidRPr="00B72496">
        <w:rPr>
          <w:b/>
          <w:color w:val="365F91"/>
        </w:rPr>
        <w:t>Trisomy</w:t>
      </w:r>
    </w:p>
    <w:p w:rsidRPr="00B72496" w:rsidR="008E3488" w:rsidP="008E3488" w:rsidRDefault="008E3488" w14:paraId="798EB7C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8</w:t>
      </w:r>
    </w:p>
    <w:p w:rsidRPr="00B72496" w:rsidR="008E3488" w:rsidP="008E3488" w:rsidRDefault="008E3488" w14:paraId="732DC8C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19</w:t>
      </w:r>
    </w:p>
    <w:p w:rsidRPr="00B72496" w:rsidR="008E3488" w:rsidP="008E3488" w:rsidRDefault="008E3488" w14:paraId="3E7B5E11" w14:textId="77777777">
      <w:pPr>
        <w:tabs>
          <w:tab w:val="clear" w:pos="1584"/>
          <w:tab w:val="clear" w:pos="10080"/>
          <w:tab w:val="left" w:pos="1530"/>
          <w:tab w:val="left" w:pos="1620"/>
          <w:tab w:val="left" w:pos="1710"/>
          <w:tab w:val="left" w:pos="1800"/>
          <w:tab w:val="left" w:pos="3330"/>
        </w:tabs>
        <w:spacing w:before="0"/>
        <w:ind w:left="0" w:firstLine="0"/>
        <w:rPr>
          <w:b/>
          <w:i/>
          <w:lang w:eastAsia="en-US"/>
        </w:rPr>
      </w:pPr>
    </w:p>
    <w:p w:rsidRPr="00B72496" w:rsidR="008E3488" w:rsidP="008E3488" w:rsidRDefault="008E3488" w14:paraId="1DD496CF" w14:textId="77777777">
      <w:pPr>
        <w:tabs>
          <w:tab w:val="clear" w:pos="1584"/>
          <w:tab w:val="clear" w:pos="10080"/>
        </w:tabs>
        <w:spacing w:after="0"/>
        <w:ind w:left="2160" w:firstLine="630"/>
        <w:rPr>
          <w:b/>
          <w:color w:val="365F91"/>
        </w:rPr>
      </w:pPr>
      <w:r w:rsidRPr="00B72496">
        <w:rPr>
          <w:b/>
          <w:color w:val="365F91"/>
        </w:rPr>
        <w:t>Translocation</w:t>
      </w:r>
    </w:p>
    <w:p w:rsidRPr="00B72496" w:rsidR="008E3488" w:rsidP="008E3488" w:rsidRDefault="008E3488" w14:paraId="7FAA348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3)</w:t>
      </w:r>
    </w:p>
    <w:p w:rsidRPr="00B72496" w:rsidR="008E3488" w:rsidP="008E3488" w:rsidRDefault="008E3488" w14:paraId="3FAD0045"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2;11)</w:t>
      </w:r>
    </w:p>
    <w:p w:rsidRPr="00B72496" w:rsidR="008E3488" w:rsidP="008E3488" w:rsidRDefault="008E3488" w14:paraId="6AF034F3"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3)</w:t>
      </w:r>
    </w:p>
    <w:p w:rsidRPr="00B72496" w:rsidR="008E3488" w:rsidP="008E3488" w:rsidRDefault="008E3488" w14:paraId="1C2C3EF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21)</w:t>
      </w:r>
    </w:p>
    <w:p w:rsidRPr="00B72496" w:rsidR="008E3488" w:rsidP="008E3488" w:rsidRDefault="008E3488" w14:paraId="6878912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6;9)</w:t>
      </w:r>
    </w:p>
    <w:p w:rsidRPr="00B72496" w:rsidR="008E3488" w:rsidP="008E3488" w:rsidRDefault="008E3488" w14:paraId="74645B14"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1;16)</w:t>
      </w:r>
    </w:p>
    <w:p w:rsidRPr="00B72496" w:rsidR="008E3488" w:rsidP="008E3488" w:rsidRDefault="008E3488" w14:paraId="49070208" w14:textId="77777777">
      <w:pPr>
        <w:tabs>
          <w:tab w:val="clear" w:pos="1584"/>
          <w:tab w:val="clear" w:pos="10080"/>
        </w:tabs>
        <w:spacing w:after="0"/>
        <w:ind w:left="2160" w:firstLine="630"/>
        <w:rPr>
          <w:b/>
          <w:color w:val="365F91"/>
        </w:rPr>
      </w:pPr>
      <w:r w:rsidRPr="00B72496">
        <w:rPr>
          <w:b/>
          <w:color w:val="365F91"/>
        </w:rPr>
        <w:t>Deletion</w:t>
      </w:r>
    </w:p>
    <w:p w:rsidRPr="00B72496" w:rsidR="008E3488" w:rsidP="008E3488" w:rsidRDefault="008E3488" w14:paraId="2CE5B8CF"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3q) / 3q- </w:t>
      </w:r>
    </w:p>
    <w:p w:rsidRPr="00B72496" w:rsidR="008E3488" w:rsidP="008E3488" w:rsidRDefault="008E3488" w14:paraId="03EFB71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5q) / 5q- </w:t>
      </w:r>
    </w:p>
    <w:p w:rsidRPr="00B72496" w:rsidR="008E3488" w:rsidP="008E3488" w:rsidRDefault="008E3488" w14:paraId="1E50AC2D"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7q) / 7q- </w:t>
      </w:r>
    </w:p>
    <w:p w:rsidRPr="00B72496" w:rsidR="008E3488" w:rsidP="008E3488" w:rsidRDefault="008E3488" w14:paraId="17EA0F9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9q) / 9q-</w:t>
      </w:r>
    </w:p>
    <w:p w:rsidRPr="00B72496" w:rsidR="008E3488" w:rsidP="008E3488" w:rsidRDefault="008E3488" w14:paraId="0965EF0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1q) / 11q- </w:t>
      </w:r>
    </w:p>
    <w:p w:rsidRPr="00B72496" w:rsidR="008E3488" w:rsidP="008E3488" w:rsidRDefault="008E3488" w14:paraId="268E9B3C"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12p) / 12p-</w:t>
      </w:r>
    </w:p>
    <w:p w:rsidRPr="00B72496" w:rsidR="008E3488" w:rsidP="008E3488" w:rsidRDefault="008E3488" w14:paraId="47E6042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3q) / 13q- </w:t>
      </w:r>
    </w:p>
    <w:p w:rsidRPr="00B72496" w:rsidR="008E3488" w:rsidP="008E3488" w:rsidRDefault="008E3488" w14:paraId="5E3AC86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lastRenderedPageBreak/>
        <w:t>del(20q) / 20q-</w:t>
      </w:r>
    </w:p>
    <w:p w:rsidRPr="00B72496" w:rsidR="008E3488" w:rsidP="008E3488" w:rsidRDefault="008E3488" w14:paraId="1025F427" w14:textId="77777777">
      <w:pPr>
        <w:tabs>
          <w:tab w:val="clear" w:pos="1584"/>
          <w:tab w:val="clear" w:pos="10080"/>
          <w:tab w:val="left" w:pos="1530"/>
          <w:tab w:val="left" w:pos="1620"/>
          <w:tab w:val="left" w:pos="1710"/>
          <w:tab w:val="left" w:pos="1800"/>
          <w:tab w:val="left" w:pos="3330"/>
        </w:tabs>
        <w:spacing w:before="0"/>
        <w:rPr>
          <w:b/>
          <w:lang w:eastAsia="en-US"/>
        </w:rPr>
      </w:pPr>
      <w:r w:rsidRPr="00B72496" w:rsidDel="00217CBE">
        <w:rPr>
          <w:lang w:eastAsia="en-US"/>
        </w:rPr>
        <w:tab/>
      </w:r>
      <w:r w:rsidRPr="00B72496" w:rsidDel="00217CBE">
        <w:rPr>
          <w:lang w:eastAsia="en-US"/>
        </w:rPr>
        <w:tab/>
      </w:r>
      <w:r w:rsidRPr="00B72496">
        <w:rPr>
          <w:b/>
          <w:lang w:eastAsia="en-US"/>
        </w:rPr>
        <w:t xml:space="preserve"> </w:t>
      </w:r>
    </w:p>
    <w:p w:rsidRPr="00B72496" w:rsidR="008E3488" w:rsidP="008E3488" w:rsidRDefault="008E3488" w14:paraId="1B143784" w14:textId="77777777">
      <w:pPr>
        <w:tabs>
          <w:tab w:val="clear" w:pos="1584"/>
          <w:tab w:val="clear" w:pos="10080"/>
        </w:tabs>
        <w:spacing w:after="0"/>
        <w:ind w:left="2160" w:firstLine="720"/>
        <w:rPr>
          <w:b/>
          <w:color w:val="365F91"/>
        </w:rPr>
      </w:pPr>
      <w:r w:rsidRPr="00B72496">
        <w:rPr>
          <w:b/>
          <w:color w:val="365F91"/>
        </w:rPr>
        <w:t>Inversion</w:t>
      </w:r>
    </w:p>
    <w:p w:rsidRPr="00B72496" w:rsidR="008E3488" w:rsidP="008E3488" w:rsidRDefault="008E3488" w14:paraId="71A2710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inv(</w:t>
      </w:r>
      <w:proofErr w:type="gramEnd"/>
      <w:r w:rsidRPr="00B72496">
        <w:rPr>
          <w:lang w:eastAsia="en-US"/>
        </w:rPr>
        <w:t xml:space="preserve">3) </w:t>
      </w:r>
    </w:p>
    <w:p w:rsidRPr="00B72496" w:rsidR="008E3488" w:rsidP="008E3488" w:rsidRDefault="008E3488" w14:paraId="7FD734F1" w14:textId="77777777">
      <w:pPr>
        <w:tabs>
          <w:tab w:val="clear" w:pos="1584"/>
          <w:tab w:val="clear" w:pos="10080"/>
        </w:tabs>
        <w:spacing w:after="0"/>
        <w:ind w:left="2160" w:firstLine="720"/>
        <w:rPr>
          <w:b/>
          <w:color w:val="365F91"/>
        </w:rPr>
      </w:pPr>
      <w:r w:rsidRPr="00B72496">
        <w:rPr>
          <w:b/>
          <w:color w:val="365F91"/>
        </w:rPr>
        <w:t>Other</w:t>
      </w:r>
    </w:p>
    <w:p w:rsidRPr="00B72496" w:rsidR="008E3488" w:rsidP="008E3488" w:rsidRDefault="008E3488" w14:paraId="7E16F742"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i17q</w:t>
      </w:r>
    </w:p>
    <w:p w:rsidRPr="00B72496" w:rsidR="008E3488" w:rsidP="008E3488" w:rsidRDefault="008E3488" w14:paraId="5218ACF7" w14:textId="101032DF">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Other abnormality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61826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08</w:t>
      </w:r>
      <w:r w:rsidRPr="00B72496">
        <w:rPr>
          <w:b/>
          <w:i/>
          <w:lang w:eastAsia="en-US"/>
        </w:rPr>
        <w:fldChar w:fldCharType="end"/>
      </w:r>
    </w:p>
    <w:p w:rsidRPr="00B72496" w:rsidR="008E3488" w:rsidP="008E3488" w:rsidRDefault="008E3488" w14:paraId="17B061AA" w14:textId="77777777">
      <w:pPr>
        <w:numPr>
          <w:ilvl w:val="0"/>
          <w:numId w:val="1"/>
        </w:numPr>
        <w:tabs>
          <w:tab w:val="clear" w:pos="1836"/>
          <w:tab w:val="clear" w:pos="10080"/>
          <w:tab w:val="left" w:pos="990"/>
          <w:tab w:val="left" w:pos="1440"/>
          <w:tab w:val="left" w:pos="3510"/>
          <w:tab w:val="num" w:pos="3906"/>
        </w:tabs>
        <w:ind w:left="3510" w:hanging="540"/>
        <w:rPr>
          <w:szCs w:val="21"/>
          <w:lang w:eastAsia="en-US"/>
        </w:rPr>
      </w:pPr>
      <w:bookmarkStart w:name="_Ref16361826" w:id="155"/>
      <w:r w:rsidRPr="00B72496">
        <w:rPr>
          <w:szCs w:val="21"/>
          <w:lang w:eastAsia="en-US"/>
        </w:rPr>
        <w:t xml:space="preserve">Specify other </w:t>
      </w:r>
      <w:proofErr w:type="gramStart"/>
      <w:r w:rsidRPr="00B72496">
        <w:rPr>
          <w:szCs w:val="21"/>
          <w:lang w:eastAsia="en-US"/>
        </w:rPr>
        <w:t>abnormality:_</w:t>
      </w:r>
      <w:proofErr w:type="gramEnd"/>
      <w:r w:rsidRPr="00B72496">
        <w:rPr>
          <w:szCs w:val="21"/>
          <w:lang w:eastAsia="en-US"/>
        </w:rPr>
        <w:t>_________________________</w:t>
      </w:r>
      <w:bookmarkEnd w:id="155"/>
      <w:r w:rsidRPr="00B72496">
        <w:rPr>
          <w:szCs w:val="21"/>
          <w:lang w:eastAsia="en-US"/>
        </w:rPr>
        <w:tab/>
        <w:t xml:space="preserve"> </w:t>
      </w:r>
    </w:p>
    <w:p w:rsidRPr="00B72496" w:rsidR="008E3488" w:rsidP="008E3488" w:rsidRDefault="008E3488" w14:paraId="649F79BE"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bookmarkStart w:name="_Ref16352940" w:id="156"/>
      <w:r w:rsidRPr="00B72496">
        <w:rPr>
          <w:szCs w:val="21"/>
          <w:lang w:eastAsia="en-US"/>
        </w:rPr>
        <w:t xml:space="preserve">Was documentation submitted to the CIBMTR? </w:t>
      </w:r>
      <w:r w:rsidRPr="00B72496">
        <w:rPr>
          <w:rStyle w:val="IntenseEmphasis"/>
        </w:rPr>
        <w:t>(e.g. FISH report)</w:t>
      </w:r>
      <w:bookmarkEnd w:id="156"/>
    </w:p>
    <w:p w:rsidRPr="00B72496" w:rsidR="008E3488" w:rsidP="008E3488" w:rsidRDefault="008E3488" w14:paraId="550E56B3"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Yes</w:t>
      </w:r>
    </w:p>
    <w:p w:rsidRPr="00B72496" w:rsidR="008E3488" w:rsidP="008E3488" w:rsidRDefault="008E3488" w14:paraId="2220E15A"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No</w:t>
      </w:r>
    </w:p>
    <w:p w:rsidRPr="00B72496" w:rsidR="008E3488" w:rsidP="008E3488" w:rsidRDefault="008E3488" w14:paraId="627208BE" w14:textId="77777777">
      <w:pPr>
        <w:numPr>
          <w:ilvl w:val="0"/>
          <w:numId w:val="1"/>
        </w:numPr>
        <w:tabs>
          <w:tab w:val="clear" w:pos="1836"/>
          <w:tab w:val="clear" w:pos="10080"/>
          <w:tab w:val="left" w:pos="990"/>
          <w:tab w:val="left" w:pos="1440"/>
          <w:tab w:val="left" w:pos="1710"/>
          <w:tab w:val="num" w:pos="3906"/>
        </w:tabs>
        <w:ind w:left="1728" w:hanging="468"/>
        <w:rPr>
          <w:szCs w:val="21"/>
          <w:lang w:eastAsia="en-US"/>
        </w:rPr>
      </w:pPr>
      <w:bookmarkStart w:name="_Ref16352905" w:id="157"/>
      <w:proofErr w:type="gramStart"/>
      <w:r w:rsidRPr="00B72496">
        <w:rPr>
          <w:szCs w:val="21"/>
          <w:lang w:eastAsia="en-US"/>
        </w:rPr>
        <w:t>Were</w:t>
      </w:r>
      <w:proofErr w:type="gramEnd"/>
      <w:r w:rsidRPr="00B72496">
        <w:rPr>
          <w:szCs w:val="21"/>
          <w:lang w:eastAsia="en-US"/>
        </w:rPr>
        <w:t xml:space="preserve"> cytogenetics tested via karyotyping?</w:t>
      </w:r>
      <w:bookmarkEnd w:id="157"/>
    </w:p>
    <w:p w:rsidRPr="00B72496" w:rsidR="008E3488" w:rsidP="008E3488" w:rsidRDefault="008E3488" w14:paraId="4BC65310" w14:textId="587C5CF1">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Y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02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1</w:t>
      </w:r>
      <w:r w:rsidRPr="00B72496">
        <w:rPr>
          <w:b/>
          <w:i/>
          <w:lang w:eastAsia="en-US"/>
        </w:rPr>
        <w:fldChar w:fldCharType="end"/>
      </w:r>
    </w:p>
    <w:p w:rsidRPr="00B72496" w:rsidR="008E3488" w:rsidP="008E3488" w:rsidRDefault="008E3488" w14:paraId="126D7830" w14:textId="360671C7">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No-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898095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8</w:t>
      </w:r>
      <w:r w:rsidRPr="00B72496">
        <w:rPr>
          <w:b/>
          <w:i/>
          <w:lang w:eastAsia="en-US"/>
        </w:rPr>
        <w:fldChar w:fldCharType="end"/>
      </w:r>
    </w:p>
    <w:p w:rsidRPr="00B72496" w:rsidR="008E3488" w:rsidP="008E3488" w:rsidRDefault="008E3488" w14:paraId="0CA88815"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bookmarkStart w:name="_Ref16353027" w:id="158"/>
      <w:r w:rsidRPr="00B72496">
        <w:rPr>
          <w:szCs w:val="21"/>
          <w:lang w:eastAsia="en-US"/>
        </w:rPr>
        <w:t>Sample source</w:t>
      </w:r>
      <w:bookmarkEnd w:id="158"/>
    </w:p>
    <w:p w:rsidRPr="00B72496" w:rsidR="008E3488" w:rsidP="008E3488" w:rsidRDefault="008E3488" w14:paraId="38793B69"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Blood </w:t>
      </w:r>
    </w:p>
    <w:p w:rsidRPr="00B72496" w:rsidR="008E3488" w:rsidP="008E3488" w:rsidRDefault="008E3488" w14:paraId="1DE90450"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Bone marrow</w:t>
      </w:r>
    </w:p>
    <w:p w:rsidRPr="00B72496" w:rsidR="008E3488" w:rsidP="008E3488" w:rsidRDefault="008E3488" w14:paraId="0F572A63"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r w:rsidRPr="00B72496">
        <w:rPr>
          <w:szCs w:val="21"/>
          <w:lang w:eastAsia="en-US"/>
        </w:rPr>
        <w:t>Results of tests</w:t>
      </w:r>
    </w:p>
    <w:p w:rsidRPr="00B72496" w:rsidR="008E3488" w:rsidP="008E3488" w:rsidRDefault="008E3488" w14:paraId="1E01C9B8" w14:textId="3047AC2C">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Abnormalities identified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05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3</w:t>
      </w:r>
      <w:r w:rsidRPr="00B72496">
        <w:rPr>
          <w:b/>
          <w:i/>
          <w:lang w:eastAsia="en-US"/>
        </w:rPr>
        <w:fldChar w:fldCharType="end"/>
      </w:r>
    </w:p>
    <w:p w:rsidRPr="00B72496" w:rsidR="008E3488" w:rsidP="008E3488" w:rsidRDefault="008E3488" w14:paraId="45A462B2" w14:textId="48A4D566">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No evaluable metaphas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07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7</w:t>
      </w:r>
      <w:r w:rsidRPr="00B72496">
        <w:rPr>
          <w:b/>
          <w:i/>
          <w:lang w:eastAsia="en-US"/>
        </w:rPr>
        <w:fldChar w:fldCharType="end"/>
      </w:r>
    </w:p>
    <w:p w:rsidRPr="00B72496" w:rsidR="008E3488" w:rsidP="008E3488" w:rsidRDefault="008E3488" w14:paraId="4E6B321C" w14:textId="769B737B">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No </w:t>
      </w:r>
      <w:proofErr w:type="gramStart"/>
      <w:r w:rsidRPr="00B72496">
        <w:rPr>
          <w:lang w:eastAsia="en-US"/>
        </w:rPr>
        <w:t>abnormalities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07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7</w:t>
      </w:r>
      <w:r w:rsidRPr="00B72496">
        <w:rPr>
          <w:b/>
          <w:i/>
          <w:lang w:eastAsia="en-US"/>
        </w:rPr>
        <w:fldChar w:fldCharType="end"/>
      </w:r>
    </w:p>
    <w:p w:rsidRPr="00B72496" w:rsidR="008E3488" w:rsidP="008E3488" w:rsidRDefault="008E3488" w14:paraId="016E4826" w14:textId="77777777">
      <w:pPr>
        <w:tabs>
          <w:tab w:val="clear" w:pos="1584"/>
          <w:tab w:val="clear" w:pos="10080"/>
          <w:tab w:val="left" w:pos="1152"/>
        </w:tabs>
        <w:spacing w:before="0"/>
        <w:ind w:left="1440" w:firstLine="0"/>
        <w:rPr>
          <w:b/>
          <w:i/>
        </w:rPr>
      </w:pPr>
    </w:p>
    <w:p w:rsidRPr="00B72496" w:rsidR="008E3488" w:rsidP="008E3488" w:rsidRDefault="008E3488" w14:paraId="7ED28376" w14:textId="77777777">
      <w:pPr>
        <w:tabs>
          <w:tab w:val="clear" w:pos="1584"/>
          <w:tab w:val="clear" w:pos="10080"/>
          <w:tab w:val="left" w:pos="1800"/>
        </w:tabs>
        <w:spacing w:before="0" w:after="0"/>
        <w:ind w:left="1980" w:hanging="360"/>
        <w:rPr>
          <w:b/>
          <w:color w:val="365F91"/>
        </w:rPr>
      </w:pPr>
      <w:r w:rsidRPr="00B72496">
        <w:rPr>
          <w:b/>
          <w:color w:val="365F91"/>
        </w:rPr>
        <w:tab/>
      </w:r>
      <w:r w:rsidRPr="00B72496">
        <w:rPr>
          <w:b/>
          <w:color w:val="365F91"/>
        </w:rPr>
        <w:tab/>
        <w:t>Specify cytogenetic abnormalities identified via conventional cytogenetics at diagnosis</w:t>
      </w:r>
    </w:p>
    <w:p w:rsidRPr="00B72496" w:rsidR="008E3488" w:rsidP="008E3488" w:rsidRDefault="008E3488" w14:paraId="6D0A45C5"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bookmarkStart w:name="_Ref16353059" w:id="159"/>
      <w:r w:rsidRPr="00B72496">
        <w:rPr>
          <w:szCs w:val="21"/>
        </w:rPr>
        <w:t>International System for Human Cytogenetic Nomenclature (ISCN) compatible string:</w:t>
      </w:r>
      <w:r w:rsidRPr="00B72496">
        <w:rPr>
          <w:szCs w:val="21"/>
          <w:lang w:eastAsia="en-US"/>
        </w:rPr>
        <w:t xml:space="preserve"> __________________________</w:t>
      </w:r>
      <w:bookmarkEnd w:id="159"/>
    </w:p>
    <w:p w:rsidRPr="00B72496" w:rsidR="008E3488" w:rsidP="008E3488" w:rsidRDefault="008E3488" w14:paraId="3E237E58"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72B2BF78"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4E686610"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16205D3D"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72A5B670"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5A54D940"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 xml:space="preserve">Specify abnormalities </w:t>
      </w:r>
      <w:r w:rsidRPr="00B72496">
        <w:rPr>
          <w:rStyle w:val="IntenseEmphasis"/>
        </w:rPr>
        <w:t>(check all that apply)</w:t>
      </w:r>
    </w:p>
    <w:p w:rsidRPr="00B72496" w:rsidR="008E3488" w:rsidP="008E3488" w:rsidRDefault="008E3488" w14:paraId="041F621E" w14:textId="77777777">
      <w:pPr>
        <w:tabs>
          <w:tab w:val="clear" w:pos="1584"/>
          <w:tab w:val="clear" w:pos="10080"/>
        </w:tabs>
        <w:spacing w:after="0"/>
        <w:ind w:left="2160" w:firstLine="630"/>
        <w:rPr>
          <w:b/>
          <w:color w:val="365F91"/>
        </w:rPr>
      </w:pPr>
      <w:r w:rsidRPr="00B72496">
        <w:rPr>
          <w:b/>
          <w:color w:val="365F91"/>
        </w:rPr>
        <w:lastRenderedPageBreak/>
        <w:t>Monosomy</w:t>
      </w:r>
    </w:p>
    <w:p w:rsidRPr="00B72496" w:rsidR="008E3488" w:rsidP="008E3488" w:rsidRDefault="008E3488" w14:paraId="4303C1A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5 </w:t>
      </w:r>
    </w:p>
    <w:p w:rsidRPr="00B72496" w:rsidR="008E3488" w:rsidP="008E3488" w:rsidRDefault="008E3488" w14:paraId="0229430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7 </w:t>
      </w:r>
    </w:p>
    <w:p w:rsidRPr="00B72496" w:rsidR="008E3488" w:rsidP="008E3488" w:rsidRDefault="008E3488" w14:paraId="03FDBDE3"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13</w:t>
      </w:r>
    </w:p>
    <w:p w:rsidRPr="00B72496" w:rsidR="008E3488" w:rsidP="008E3488" w:rsidRDefault="008E3488" w14:paraId="386A6C7C"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20 </w:t>
      </w:r>
    </w:p>
    <w:p w:rsidRPr="00B72496" w:rsidR="008E3488" w:rsidP="008E3488" w:rsidRDefault="008E3488" w14:paraId="65D0924C"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Y</w:t>
      </w:r>
    </w:p>
    <w:p w:rsidRPr="00B72496" w:rsidR="008E3488" w:rsidP="008E3488" w:rsidRDefault="008E3488" w14:paraId="0D89668C" w14:textId="77777777">
      <w:pPr>
        <w:tabs>
          <w:tab w:val="clear" w:pos="1584"/>
          <w:tab w:val="clear" w:pos="10080"/>
        </w:tabs>
        <w:spacing w:after="0"/>
        <w:ind w:left="2160" w:firstLine="630"/>
        <w:rPr>
          <w:b/>
          <w:color w:val="365F91"/>
        </w:rPr>
      </w:pPr>
      <w:r w:rsidRPr="00B72496">
        <w:rPr>
          <w:b/>
          <w:color w:val="365F91"/>
        </w:rPr>
        <w:t>Trisomy</w:t>
      </w:r>
    </w:p>
    <w:p w:rsidRPr="00B72496" w:rsidR="008E3488" w:rsidP="008E3488" w:rsidRDefault="008E3488" w14:paraId="6B2FC2C7"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8</w:t>
      </w:r>
    </w:p>
    <w:p w:rsidRPr="00B72496" w:rsidR="008E3488" w:rsidP="008E3488" w:rsidRDefault="008E3488" w14:paraId="225035CB" w14:textId="77777777">
      <w:pPr>
        <w:numPr>
          <w:ilvl w:val="0"/>
          <w:numId w:val="38"/>
        </w:numPr>
        <w:tabs>
          <w:tab w:val="clear" w:pos="10080"/>
          <w:tab w:val="left" w:pos="1530"/>
          <w:tab w:val="left" w:pos="1620"/>
          <w:tab w:val="left" w:pos="1710"/>
          <w:tab w:val="left" w:pos="1800"/>
          <w:tab w:val="left" w:pos="3330"/>
        </w:tabs>
        <w:spacing w:before="0"/>
        <w:ind w:left="3420" w:hanging="504"/>
        <w:rPr>
          <w:b/>
          <w:i/>
          <w:lang w:eastAsia="en-US"/>
        </w:rPr>
      </w:pPr>
      <w:r w:rsidRPr="00B72496">
        <w:rPr>
          <w:lang w:eastAsia="en-US"/>
        </w:rPr>
        <w:t>+19</w:t>
      </w:r>
    </w:p>
    <w:p w:rsidRPr="00B72496" w:rsidR="008E3488" w:rsidP="008E3488" w:rsidRDefault="008E3488" w14:paraId="7A2C7CFE" w14:textId="77777777">
      <w:pPr>
        <w:tabs>
          <w:tab w:val="clear" w:pos="1584"/>
          <w:tab w:val="clear" w:pos="10080"/>
        </w:tabs>
        <w:spacing w:after="0"/>
        <w:ind w:left="2160" w:firstLine="630"/>
        <w:rPr>
          <w:b/>
          <w:color w:val="365F91"/>
        </w:rPr>
      </w:pPr>
      <w:r w:rsidRPr="00B72496">
        <w:rPr>
          <w:b/>
          <w:color w:val="365F91"/>
        </w:rPr>
        <w:t>Translocation</w:t>
      </w:r>
    </w:p>
    <w:p w:rsidRPr="00B72496" w:rsidR="008E3488" w:rsidP="008E3488" w:rsidRDefault="008E3488" w14:paraId="17C40AB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3)</w:t>
      </w:r>
    </w:p>
    <w:p w:rsidRPr="00B72496" w:rsidR="008E3488" w:rsidP="008E3488" w:rsidRDefault="008E3488" w14:paraId="56DC04C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2;11)</w:t>
      </w:r>
    </w:p>
    <w:p w:rsidRPr="00B72496" w:rsidR="008E3488" w:rsidP="008E3488" w:rsidRDefault="008E3488" w14:paraId="51B0B251"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3)</w:t>
      </w:r>
    </w:p>
    <w:p w:rsidRPr="00B72496" w:rsidR="008E3488" w:rsidP="008E3488" w:rsidRDefault="008E3488" w14:paraId="02B5ADB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21)</w:t>
      </w:r>
    </w:p>
    <w:p w:rsidRPr="00B72496" w:rsidR="008E3488" w:rsidP="008E3488" w:rsidRDefault="008E3488" w14:paraId="0ED5E242"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6;9)</w:t>
      </w:r>
    </w:p>
    <w:p w:rsidRPr="00B72496" w:rsidR="008E3488" w:rsidP="008E3488" w:rsidRDefault="008E3488" w14:paraId="3E55A7DD"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1;16)</w:t>
      </w:r>
    </w:p>
    <w:p w:rsidRPr="00B72496" w:rsidR="008E3488" w:rsidP="008E3488" w:rsidRDefault="008E3488" w14:paraId="7715A85E" w14:textId="77777777">
      <w:pPr>
        <w:tabs>
          <w:tab w:val="clear" w:pos="1584"/>
          <w:tab w:val="clear" w:pos="10080"/>
        </w:tabs>
        <w:spacing w:after="0"/>
        <w:ind w:left="2160" w:firstLine="630"/>
        <w:rPr>
          <w:b/>
          <w:color w:val="365F91"/>
        </w:rPr>
      </w:pPr>
      <w:r w:rsidRPr="00B72496">
        <w:rPr>
          <w:b/>
          <w:color w:val="365F91"/>
        </w:rPr>
        <w:t>Deletion</w:t>
      </w:r>
    </w:p>
    <w:p w:rsidRPr="00B72496" w:rsidR="008E3488" w:rsidP="008E3488" w:rsidRDefault="008E3488" w14:paraId="14E90B3F"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3q) / 3q- </w:t>
      </w:r>
    </w:p>
    <w:p w:rsidRPr="00B72496" w:rsidR="008E3488" w:rsidP="008E3488" w:rsidRDefault="008E3488" w14:paraId="4B61355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5q) / 5q- </w:t>
      </w:r>
    </w:p>
    <w:p w:rsidRPr="00B72496" w:rsidR="008E3488" w:rsidP="008E3488" w:rsidRDefault="008E3488" w14:paraId="6B48596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7q) / 7q- </w:t>
      </w:r>
    </w:p>
    <w:p w:rsidRPr="00B72496" w:rsidR="008E3488" w:rsidP="008E3488" w:rsidRDefault="008E3488" w14:paraId="519B3FA7"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9q) / 9q-</w:t>
      </w:r>
    </w:p>
    <w:p w:rsidRPr="00B72496" w:rsidR="008E3488" w:rsidP="008E3488" w:rsidRDefault="008E3488" w14:paraId="4BE5C52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1q) / 11q- </w:t>
      </w:r>
    </w:p>
    <w:p w:rsidRPr="00B72496" w:rsidR="008E3488" w:rsidP="008E3488" w:rsidRDefault="008E3488" w14:paraId="48C9610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12p) / 12p-</w:t>
      </w:r>
    </w:p>
    <w:p w:rsidRPr="00B72496" w:rsidR="008E3488" w:rsidP="008E3488" w:rsidRDefault="008E3488" w14:paraId="709D218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3q) / 13q- </w:t>
      </w:r>
    </w:p>
    <w:p w:rsidRPr="00B72496" w:rsidR="008E3488" w:rsidP="008E3488" w:rsidRDefault="008E3488" w14:paraId="571C8199" w14:textId="77777777">
      <w:pPr>
        <w:numPr>
          <w:ilvl w:val="0"/>
          <w:numId w:val="38"/>
        </w:numPr>
        <w:tabs>
          <w:tab w:val="clear" w:pos="10080"/>
          <w:tab w:val="left" w:pos="1530"/>
          <w:tab w:val="left" w:pos="1620"/>
          <w:tab w:val="left" w:pos="1710"/>
          <w:tab w:val="left" w:pos="1800"/>
          <w:tab w:val="left" w:pos="3330"/>
        </w:tabs>
        <w:spacing w:before="0"/>
        <w:ind w:left="3420" w:hanging="504"/>
        <w:rPr>
          <w:b/>
          <w:lang w:eastAsia="en-US"/>
        </w:rPr>
      </w:pPr>
      <w:r w:rsidRPr="00B72496">
        <w:rPr>
          <w:lang w:eastAsia="en-US"/>
        </w:rPr>
        <w:t>del(20q) / 20q-</w:t>
      </w:r>
      <w:r w:rsidRPr="00B72496">
        <w:rPr>
          <w:lang w:eastAsia="en-US"/>
        </w:rPr>
        <w:tab/>
      </w:r>
      <w:r w:rsidRPr="00B72496">
        <w:rPr>
          <w:lang w:eastAsia="en-US"/>
        </w:rPr>
        <w:tab/>
      </w:r>
      <w:r w:rsidRPr="00B72496">
        <w:rPr>
          <w:b/>
          <w:lang w:eastAsia="en-US"/>
        </w:rPr>
        <w:t xml:space="preserve"> </w:t>
      </w:r>
    </w:p>
    <w:p w:rsidRPr="00B72496" w:rsidR="008E3488" w:rsidP="008E3488" w:rsidRDefault="008E3488" w14:paraId="7BA4BC18" w14:textId="77777777">
      <w:pPr>
        <w:tabs>
          <w:tab w:val="clear" w:pos="1584"/>
          <w:tab w:val="clear" w:pos="10080"/>
        </w:tabs>
        <w:spacing w:after="0"/>
        <w:ind w:left="2160" w:firstLine="720"/>
        <w:rPr>
          <w:b/>
          <w:color w:val="365F91"/>
        </w:rPr>
      </w:pPr>
      <w:r w:rsidRPr="00B72496">
        <w:rPr>
          <w:b/>
          <w:color w:val="365F91"/>
        </w:rPr>
        <w:t>Inversion</w:t>
      </w:r>
    </w:p>
    <w:p w:rsidRPr="00B72496" w:rsidR="008E3488" w:rsidP="008E3488" w:rsidRDefault="008E3488" w14:paraId="79D0EC0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inv(</w:t>
      </w:r>
      <w:proofErr w:type="gramEnd"/>
      <w:r w:rsidRPr="00B72496">
        <w:rPr>
          <w:lang w:eastAsia="en-US"/>
        </w:rPr>
        <w:t xml:space="preserve">3) </w:t>
      </w:r>
    </w:p>
    <w:p w:rsidRPr="00B72496" w:rsidR="008E3488" w:rsidP="008E3488" w:rsidRDefault="008E3488" w14:paraId="5EFC1745" w14:textId="77777777">
      <w:pPr>
        <w:tabs>
          <w:tab w:val="clear" w:pos="1584"/>
          <w:tab w:val="clear" w:pos="10080"/>
        </w:tabs>
        <w:spacing w:after="0"/>
        <w:ind w:left="2160" w:firstLine="720"/>
        <w:rPr>
          <w:b/>
          <w:color w:val="365F91"/>
        </w:rPr>
      </w:pPr>
      <w:r w:rsidRPr="00B72496">
        <w:rPr>
          <w:b/>
          <w:color w:val="365F91"/>
        </w:rPr>
        <w:t>Other</w:t>
      </w:r>
    </w:p>
    <w:p w:rsidRPr="00B72496" w:rsidR="008E3488" w:rsidP="008E3488" w:rsidRDefault="008E3488" w14:paraId="0815919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i17q</w:t>
      </w:r>
    </w:p>
    <w:p w:rsidRPr="00B72496" w:rsidR="008E3488" w:rsidP="008E3488" w:rsidRDefault="008E3488" w14:paraId="3E7F8B20" w14:textId="44AA3630">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 xml:space="preserve">Other abnormality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61868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16</w:t>
      </w:r>
      <w:r w:rsidRPr="00B72496">
        <w:rPr>
          <w:b/>
          <w:i/>
          <w:lang w:eastAsia="en-US"/>
        </w:rPr>
        <w:fldChar w:fldCharType="end"/>
      </w:r>
    </w:p>
    <w:p w:rsidRPr="00B72496" w:rsidR="008E3488" w:rsidP="008E3488" w:rsidRDefault="008E3488" w14:paraId="3E091DB9" w14:textId="77777777">
      <w:pPr>
        <w:numPr>
          <w:ilvl w:val="0"/>
          <w:numId w:val="1"/>
        </w:numPr>
        <w:tabs>
          <w:tab w:val="clear" w:pos="1836"/>
          <w:tab w:val="clear" w:pos="10080"/>
          <w:tab w:val="left" w:pos="990"/>
          <w:tab w:val="left" w:pos="1440"/>
          <w:tab w:val="left" w:pos="3510"/>
          <w:tab w:val="num" w:pos="3906"/>
        </w:tabs>
        <w:ind w:left="3510" w:hanging="540"/>
        <w:rPr>
          <w:szCs w:val="21"/>
          <w:lang w:eastAsia="en-US"/>
        </w:rPr>
      </w:pPr>
      <w:bookmarkStart w:name="_Ref16361868" w:id="160"/>
      <w:r w:rsidRPr="00B72496">
        <w:rPr>
          <w:szCs w:val="21"/>
          <w:lang w:eastAsia="en-US"/>
        </w:rPr>
        <w:t xml:space="preserve">Specify other </w:t>
      </w:r>
      <w:proofErr w:type="gramStart"/>
      <w:r w:rsidRPr="00B72496">
        <w:rPr>
          <w:szCs w:val="21"/>
          <w:lang w:eastAsia="en-US"/>
        </w:rPr>
        <w:t>abnormality:_</w:t>
      </w:r>
      <w:proofErr w:type="gramEnd"/>
      <w:r w:rsidRPr="00B72496">
        <w:rPr>
          <w:szCs w:val="21"/>
          <w:lang w:eastAsia="en-US"/>
        </w:rPr>
        <w:t>_________________________</w:t>
      </w:r>
      <w:bookmarkEnd w:id="160"/>
      <w:r w:rsidRPr="00B72496">
        <w:rPr>
          <w:szCs w:val="21"/>
          <w:lang w:eastAsia="en-US"/>
        </w:rPr>
        <w:tab/>
        <w:t xml:space="preserve"> </w:t>
      </w:r>
    </w:p>
    <w:p w:rsidRPr="00B72496" w:rsidR="008E3488" w:rsidP="008E3488" w:rsidRDefault="008E3488" w14:paraId="7EC6068A" w14:textId="77777777">
      <w:pPr>
        <w:numPr>
          <w:ilvl w:val="0"/>
          <w:numId w:val="1"/>
        </w:numPr>
        <w:tabs>
          <w:tab w:val="clear" w:pos="1836"/>
          <w:tab w:val="clear" w:pos="10080"/>
          <w:tab w:val="left" w:pos="990"/>
          <w:tab w:val="left" w:pos="1440"/>
          <w:tab w:val="left" w:pos="1710"/>
          <w:tab w:val="num" w:pos="2160"/>
        </w:tabs>
        <w:ind w:left="1728" w:hanging="18"/>
        <w:rPr>
          <w:szCs w:val="21"/>
          <w:lang w:eastAsia="en-US"/>
        </w:rPr>
      </w:pPr>
      <w:bookmarkStart w:name="_Ref16353077" w:id="161"/>
      <w:r w:rsidRPr="00B72496">
        <w:rPr>
          <w:szCs w:val="21"/>
          <w:lang w:eastAsia="en-US"/>
        </w:rPr>
        <w:t xml:space="preserve">Was documentation submitted to the CIBMTR? </w:t>
      </w:r>
      <w:r w:rsidRPr="00B72496">
        <w:rPr>
          <w:rStyle w:val="IntenseEmphasis"/>
        </w:rPr>
        <w:t>(e.g. karyotyping report)</w:t>
      </w:r>
      <w:bookmarkEnd w:id="161"/>
    </w:p>
    <w:p w:rsidRPr="00B72496" w:rsidR="008E3488" w:rsidP="008E3488" w:rsidRDefault="008E3488" w14:paraId="0DF5CF27" w14:textId="77777777">
      <w:pPr>
        <w:numPr>
          <w:ilvl w:val="0"/>
          <w:numId w:val="38"/>
        </w:numPr>
        <w:tabs>
          <w:tab w:val="clear" w:pos="10080"/>
          <w:tab w:val="left" w:pos="1530"/>
          <w:tab w:val="left" w:pos="1620"/>
          <w:tab w:val="left" w:pos="1710"/>
          <w:tab w:val="left" w:pos="1800"/>
          <w:tab w:val="left" w:pos="2070"/>
          <w:tab w:val="left" w:pos="2160"/>
          <w:tab w:val="left" w:pos="2610"/>
        </w:tabs>
        <w:spacing w:before="0"/>
        <w:ind w:left="2160" w:hanging="90"/>
        <w:rPr>
          <w:lang w:eastAsia="en-US"/>
        </w:rPr>
      </w:pPr>
      <w:r w:rsidRPr="00B72496">
        <w:rPr>
          <w:lang w:eastAsia="en-US"/>
        </w:rPr>
        <w:t>Yes</w:t>
      </w:r>
    </w:p>
    <w:p w:rsidRPr="00B72496" w:rsidR="008E3488" w:rsidP="008E3488" w:rsidRDefault="008E3488" w14:paraId="2A18B7C1" w14:textId="77777777">
      <w:pPr>
        <w:numPr>
          <w:ilvl w:val="0"/>
          <w:numId w:val="38"/>
        </w:numPr>
        <w:tabs>
          <w:tab w:val="clear" w:pos="10080"/>
          <w:tab w:val="left" w:pos="1530"/>
          <w:tab w:val="left" w:pos="1620"/>
          <w:tab w:val="left" w:pos="1710"/>
          <w:tab w:val="left" w:pos="1800"/>
          <w:tab w:val="left" w:pos="2070"/>
          <w:tab w:val="left" w:pos="2160"/>
          <w:tab w:val="left" w:pos="2610"/>
        </w:tabs>
        <w:spacing w:before="0"/>
        <w:ind w:left="2160" w:hanging="90"/>
        <w:rPr>
          <w:lang w:eastAsia="en-US"/>
        </w:rPr>
      </w:pPr>
      <w:r w:rsidRPr="00B72496">
        <w:rPr>
          <w:lang w:eastAsia="en-US"/>
        </w:rPr>
        <w:t>No</w:t>
      </w:r>
    </w:p>
    <w:p w:rsidRPr="00B72496" w:rsidR="008E3488" w:rsidP="008E3488" w:rsidRDefault="008E3488" w14:paraId="114E1D84" w14:textId="63BEC55A">
      <w:pPr>
        <w:pStyle w:val="Q2"/>
        <w:tabs>
          <w:tab w:val="clear" w:pos="1836"/>
          <w:tab w:val="left" w:pos="1350"/>
          <w:tab w:val="left" w:pos="1440"/>
        </w:tabs>
        <w:ind w:left="1350" w:hanging="540"/>
      </w:pPr>
      <w:bookmarkStart w:name="_Ref520898095" w:id="162"/>
      <w:bookmarkEnd w:id="151"/>
      <w:r w:rsidRPr="00B72496">
        <w:lastRenderedPageBreak/>
        <w:t>Did the recipient progress or transform to a different MDS subtype or AML between diagnosis and the start of the preparative regimen / infusion?</w:t>
      </w:r>
      <w:bookmarkEnd w:id="162"/>
    </w:p>
    <w:p w:rsidRPr="00B72496" w:rsidR="008E3488" w:rsidP="008E3488" w:rsidRDefault="008E3488" w14:paraId="7CCEFF7B" w14:textId="50ED96B2">
      <w:pPr>
        <w:pStyle w:val="A2"/>
        <w:tabs>
          <w:tab w:val="clear" w:pos="1440"/>
          <w:tab w:val="left" w:pos="1530"/>
          <w:tab w:val="left" w:pos="1620"/>
          <w:tab w:val="left" w:pos="1710"/>
          <w:tab w:val="left" w:pos="1800"/>
        </w:tabs>
        <w:ind w:left="1620" w:hanging="360"/>
      </w:pPr>
      <w:r w:rsidRPr="00B72496">
        <w:t xml:space="preserve">Yes – </w:t>
      </w:r>
      <w:r w:rsidRPr="00B72496">
        <w:rPr>
          <w:rStyle w:val="GoToChar0"/>
        </w:rPr>
        <w:t>Go to question</w:t>
      </w:r>
      <w:r w:rsidRPr="00B72496">
        <w:rPr>
          <w:rStyle w:val="BookTitle"/>
        </w:rPr>
        <w:t xml:space="preserve"> </w:t>
      </w:r>
      <w:r w:rsidRPr="00B72496">
        <w:rPr>
          <w:rStyle w:val="BookTitle"/>
        </w:rPr>
        <w:fldChar w:fldCharType="begin"/>
      </w:r>
      <w:r w:rsidRPr="00B72496">
        <w:rPr>
          <w:rStyle w:val="BookTitle"/>
        </w:rPr>
        <w:instrText xml:space="preserve"> REF _Ref52089828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19</w:t>
      </w:r>
      <w:r w:rsidRPr="00B72496">
        <w:rPr>
          <w:rStyle w:val="BookTitle"/>
        </w:rPr>
        <w:fldChar w:fldCharType="end"/>
      </w:r>
      <w:r w:rsidRPr="00B72496">
        <w:t xml:space="preserve"> </w:t>
      </w:r>
    </w:p>
    <w:p w:rsidRPr="00B72496" w:rsidR="008E3488" w:rsidP="008E3488" w:rsidRDefault="008E3488" w14:paraId="2C2C0A2B" w14:textId="45BAFA8A">
      <w:pPr>
        <w:pStyle w:val="A2"/>
        <w:tabs>
          <w:tab w:val="clear" w:pos="1440"/>
          <w:tab w:val="left" w:pos="1530"/>
          <w:tab w:val="left" w:pos="1620"/>
          <w:tab w:val="left" w:pos="1710"/>
          <w:tab w:val="left" w:pos="1800"/>
        </w:tabs>
        <w:ind w:left="1620" w:hanging="360"/>
      </w:pPr>
      <w:r w:rsidRPr="00B72496">
        <w:t xml:space="preserve">No – </w:t>
      </w:r>
      <w:r w:rsidRPr="00B72496">
        <w:rPr>
          <w:rStyle w:val="GoToChar0"/>
        </w:rPr>
        <w:t>Go to question</w:t>
      </w:r>
      <w:r w:rsidRPr="00B72496">
        <w:rPr>
          <w:rStyle w:val="BookTitle"/>
        </w:rPr>
        <w:t xml:space="preserve"> </w:t>
      </w:r>
      <w:r w:rsidRPr="00B72496">
        <w:rPr>
          <w:rStyle w:val="BookTitle"/>
        </w:rPr>
        <w:fldChar w:fldCharType="begin"/>
      </w:r>
      <w:r w:rsidRPr="00B72496">
        <w:rPr>
          <w:rStyle w:val="BookTitle"/>
        </w:rPr>
        <w:instrText xml:space="preserve"> REF _Ref52089829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23</w:t>
      </w:r>
      <w:r w:rsidRPr="00B72496">
        <w:rPr>
          <w:rStyle w:val="BookTitle"/>
        </w:rPr>
        <w:fldChar w:fldCharType="end"/>
      </w:r>
    </w:p>
    <w:p w:rsidRPr="00B72496" w:rsidR="008E3488" w:rsidP="008E3488" w:rsidRDefault="008E3488" w14:paraId="308EF075" w14:textId="77777777">
      <w:pPr>
        <w:pStyle w:val="Q3"/>
        <w:tabs>
          <w:tab w:val="clear" w:pos="1836"/>
          <w:tab w:val="num" w:pos="1350"/>
          <w:tab w:val="left" w:pos="1440"/>
        </w:tabs>
        <w:ind w:hanging="378"/>
      </w:pPr>
      <w:bookmarkStart w:name="_Ref520898283" w:id="163"/>
      <w:r w:rsidRPr="00B72496">
        <w:t>Specify the MDS subtype or AML after transformation</w:t>
      </w:r>
      <w:bookmarkEnd w:id="163"/>
    </w:p>
    <w:p w:rsidRPr="00B72496" w:rsidR="008E3488" w:rsidP="008E3488" w:rsidRDefault="008E3488" w14:paraId="76AB945D" w14:textId="47C7EA55">
      <w:pPr>
        <w:pStyle w:val="A3"/>
        <w:tabs>
          <w:tab w:val="left" w:pos="1530"/>
          <w:tab w:val="left" w:pos="1620"/>
          <w:tab w:val="left" w:pos="1710"/>
          <w:tab w:val="left" w:pos="1800"/>
        </w:tabs>
      </w:pPr>
      <w:r w:rsidRPr="00B72496">
        <w:t>Chronic myelomonocytic leukemia (</w:t>
      </w:r>
      <w:proofErr w:type="spellStart"/>
      <w:r w:rsidRPr="00B72496">
        <w:t>CMMoL</w:t>
      </w:r>
      <w:proofErr w:type="spellEnd"/>
      <w:r w:rsidRPr="00B72496">
        <w:t>) (54)</w:t>
      </w:r>
      <w:r w:rsidRPr="00B72496">
        <w:rPr>
          <w:color w:val="365F91"/>
        </w:rPr>
        <w:t xml:space="preserve"> – </w:t>
      </w:r>
      <w:r w:rsidRPr="00B72496">
        <w:rPr>
          <w:b/>
          <w:i/>
        </w:rPr>
        <w:t xml:space="preserve">Go to question </w:t>
      </w:r>
      <w:r w:rsidRPr="00B72496">
        <w:rPr>
          <w:b/>
          <w:i/>
        </w:rPr>
        <w:fldChar w:fldCharType="begin"/>
      </w:r>
      <w:r w:rsidRPr="00B72496">
        <w:rPr>
          <w:b/>
          <w:i/>
        </w:rPr>
        <w:instrText xml:space="preserve"> REF _Ref520898348 \r \h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2F67A826" w14:textId="312A4BBD">
      <w:pPr>
        <w:pStyle w:val="A3"/>
        <w:tabs>
          <w:tab w:val="left" w:pos="1530"/>
          <w:tab w:val="left" w:pos="1620"/>
          <w:tab w:val="left" w:pos="1710"/>
          <w:tab w:val="left" w:pos="1800"/>
        </w:tabs>
      </w:pPr>
      <w:r w:rsidRPr="00B72496">
        <w:t xml:space="preserve">Myelodysplastic syndrome / myeloproliferative neoplasm, unclassifiable (69) </w:t>
      </w:r>
      <w:r w:rsidRPr="00B72496">
        <w:rPr>
          <w:b/>
          <w:color w:val="365F91"/>
        </w:rPr>
        <w:t xml:space="preserve">– </w:t>
      </w:r>
      <w:r w:rsidRPr="00B72496">
        <w:rPr>
          <w:b/>
          <w:i/>
        </w:rPr>
        <w:t xml:space="preserve">Go to question </w:t>
      </w:r>
      <w:r w:rsidRPr="00B72496">
        <w:rPr>
          <w:b/>
          <w:i/>
          <w:lang w:eastAsia="en-US"/>
        </w:rPr>
        <w:fldChar w:fldCharType="begin"/>
      </w:r>
      <w:r w:rsidRPr="00B72496">
        <w:rPr>
          <w:b/>
          <w:i/>
        </w:rPr>
        <w:instrText xml:space="preserve"> REF _Ref520898348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rPr>
        <w:t>221</w:t>
      </w:r>
      <w:r w:rsidRPr="00B72496">
        <w:rPr>
          <w:b/>
          <w:i/>
          <w:lang w:eastAsia="en-US"/>
        </w:rPr>
        <w:fldChar w:fldCharType="end"/>
      </w:r>
    </w:p>
    <w:p w:rsidRPr="00B72496" w:rsidR="008E3488" w:rsidP="008E3488" w:rsidRDefault="008E3488" w14:paraId="36AA9717" w14:textId="3EA84FB4">
      <w:pPr>
        <w:pStyle w:val="A3"/>
        <w:tabs>
          <w:tab w:val="left" w:pos="1530"/>
          <w:tab w:val="left" w:pos="1620"/>
          <w:tab w:val="left" w:pos="1710"/>
          <w:tab w:val="left" w:pos="1800"/>
        </w:tabs>
        <w:rPr>
          <w:b/>
          <w:i/>
        </w:rPr>
      </w:pPr>
      <w:r w:rsidRPr="00B72496">
        <w:t xml:space="preserve">MDS / MPN with ring </w:t>
      </w:r>
      <w:proofErr w:type="spellStart"/>
      <w:r w:rsidRPr="00B72496">
        <w:t>sideroblasts</w:t>
      </w:r>
      <w:proofErr w:type="spellEnd"/>
      <w:r w:rsidRPr="00B72496">
        <w:t xml:space="preserve"> and thrombocytosis (MDS / MPN–RS–T) (1452)</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49732CAA" w14:textId="5A066F27">
      <w:pPr>
        <w:pStyle w:val="A3"/>
        <w:tabs>
          <w:tab w:val="left" w:pos="1530"/>
          <w:tab w:val="left" w:pos="1620"/>
          <w:tab w:val="left" w:pos="1710"/>
          <w:tab w:val="left" w:pos="1800"/>
        </w:tabs>
        <w:rPr>
          <w:rFonts w:ascii="Wingdings" w:hAnsi="Wingdings"/>
          <w:sz w:val="21"/>
          <w:szCs w:val="21"/>
        </w:rPr>
      </w:pPr>
      <w:r w:rsidRPr="00B72496">
        <w:t>Myelodysplastic syndrome (MDS), unclassifiable (50)</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16353572 \r \h </w:instrText>
      </w:r>
      <w:r w:rsidR="00B72496">
        <w:rPr>
          <w:b/>
          <w:i/>
        </w:rPr>
        <w:instrText xml:space="preserve"> \* MERGEFORMAT </w:instrText>
      </w:r>
      <w:r w:rsidRPr="00B72496">
        <w:rPr>
          <w:b/>
          <w:i/>
        </w:rPr>
      </w:r>
      <w:r w:rsidRPr="00B72496">
        <w:rPr>
          <w:b/>
          <w:i/>
        </w:rPr>
        <w:fldChar w:fldCharType="separate"/>
      </w:r>
      <w:r w:rsidRPr="00B72496" w:rsidR="003C17BE">
        <w:rPr>
          <w:b/>
          <w:i/>
        </w:rPr>
        <w:t>220</w:t>
      </w:r>
      <w:r w:rsidRPr="00B72496">
        <w:rPr>
          <w:b/>
          <w:i/>
        </w:rPr>
        <w:fldChar w:fldCharType="end"/>
      </w:r>
    </w:p>
    <w:p w:rsidRPr="00B72496" w:rsidR="008E3488" w:rsidP="008E3488" w:rsidRDefault="008E3488" w14:paraId="62855165" w14:textId="43E2FEF0">
      <w:pPr>
        <w:pStyle w:val="A3"/>
        <w:tabs>
          <w:tab w:val="left" w:pos="1530"/>
          <w:tab w:val="left" w:pos="1620"/>
          <w:tab w:val="left" w:pos="1710"/>
          <w:tab w:val="left" w:pos="1800"/>
        </w:tabs>
      </w:pPr>
      <w:r w:rsidRPr="00B72496">
        <w:t>Myelodysplastic syndrome with isolated del(5q) (66)</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2F906F27" w14:textId="765B19DF">
      <w:pPr>
        <w:pStyle w:val="A3"/>
        <w:tabs>
          <w:tab w:val="left" w:pos="1530"/>
          <w:tab w:val="left" w:pos="1620"/>
          <w:tab w:val="left" w:pos="1710"/>
          <w:tab w:val="left" w:pos="1800"/>
        </w:tabs>
        <w:rPr>
          <w:rFonts w:ascii="ArialMT" w:hAnsi="ArialMT" w:cs="ArialMT"/>
        </w:rPr>
      </w:pPr>
      <w:r w:rsidRPr="00B72496">
        <w:t>Myelodysplastic syndrome with multilineage dysplasia (MDS-MLD) (64)</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304EE61" w14:textId="1FFC744D">
      <w:pPr>
        <w:pStyle w:val="A3"/>
        <w:tabs>
          <w:tab w:val="left" w:pos="1530"/>
          <w:tab w:val="left" w:pos="1620"/>
          <w:tab w:val="left" w:pos="1710"/>
          <w:tab w:val="left" w:pos="1800"/>
        </w:tabs>
        <w:rPr>
          <w:rFonts w:ascii="Wingdings" w:hAnsi="Wingdings"/>
          <w:sz w:val="21"/>
          <w:szCs w:val="21"/>
        </w:rPr>
      </w:pPr>
      <w:r w:rsidRPr="00B72496">
        <w:t>Myelodysplastic syndrome with single lineage dysplasia (MDS-SLD)) (51)</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7F39D674" w14:textId="33068437">
      <w:pPr>
        <w:pStyle w:val="A3"/>
        <w:tabs>
          <w:tab w:val="left" w:pos="1530"/>
          <w:tab w:val="left" w:pos="1620"/>
          <w:tab w:val="left" w:pos="1710"/>
          <w:tab w:val="left" w:pos="1800"/>
        </w:tabs>
      </w:pPr>
      <w:r w:rsidRPr="00B72496">
        <w:t>Refractory cytopenia of childhood (68)</w:t>
      </w:r>
      <w:r w:rsidRPr="00B72496">
        <w:rPr>
          <w:b/>
          <w:color w:val="365F91"/>
        </w:rPr>
        <w:t xml:space="preserve"> –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68E50A76" w14:textId="541738EE">
      <w:pPr>
        <w:pStyle w:val="A3"/>
        <w:tabs>
          <w:tab w:val="left" w:pos="1530"/>
          <w:tab w:val="left" w:pos="1620"/>
          <w:tab w:val="left" w:pos="1710"/>
          <w:tab w:val="left" w:pos="1800"/>
        </w:tabs>
      </w:pPr>
      <w:r w:rsidRPr="00B72496">
        <w:t xml:space="preserve">Transformed to AML (70)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459 \r \h  \* MERGEFORMAT </w:instrText>
      </w:r>
      <w:r w:rsidRPr="00B72496">
        <w:rPr>
          <w:b/>
          <w:i/>
        </w:rPr>
      </w:r>
      <w:r w:rsidRPr="00B72496">
        <w:rPr>
          <w:b/>
          <w:i/>
        </w:rPr>
        <w:fldChar w:fldCharType="separate"/>
      </w:r>
      <w:r w:rsidRPr="00B72496" w:rsidR="003C17BE">
        <w:rPr>
          <w:b/>
          <w:i/>
        </w:rPr>
        <w:t>222</w:t>
      </w:r>
      <w:r w:rsidRPr="00B72496">
        <w:rPr>
          <w:b/>
          <w:i/>
        </w:rPr>
        <w:fldChar w:fldCharType="end"/>
      </w:r>
    </w:p>
    <w:p w:rsidRPr="00B72496" w:rsidR="008E3488" w:rsidP="008E3488" w:rsidRDefault="008E3488" w14:paraId="35CF477B" w14:textId="77777777">
      <w:pPr>
        <w:pStyle w:val="In1"/>
        <w:spacing w:after="240"/>
        <w:ind w:firstLine="1710"/>
        <w:rPr>
          <w:color w:val="auto"/>
        </w:rPr>
      </w:pPr>
      <w:r w:rsidRPr="00B72496">
        <w:rPr>
          <w:color w:val="auto"/>
        </w:rPr>
        <w:t xml:space="preserve">Myelodysplastic syndrome with excess blasts (MDS-EB)  </w:t>
      </w:r>
    </w:p>
    <w:p w:rsidRPr="00B72496" w:rsidR="008E3488" w:rsidP="008E3488" w:rsidRDefault="008E3488" w14:paraId="6BF601C3" w14:textId="2064F8D9">
      <w:pPr>
        <w:pStyle w:val="A3"/>
        <w:tabs>
          <w:tab w:val="left" w:pos="1530"/>
          <w:tab w:val="left" w:pos="1620"/>
          <w:tab w:val="left" w:pos="1710"/>
          <w:tab w:val="left" w:pos="1800"/>
        </w:tabs>
      </w:pPr>
      <w:r w:rsidRPr="00B72496">
        <w:t xml:space="preserve">MDS with excess blasts-1 (MDS-EB-1) (61) – </w:t>
      </w:r>
      <w:r w:rsidRPr="00B72496">
        <w:rPr>
          <w:b/>
          <w:i/>
        </w:rPr>
        <w:t xml:space="preserve">Go to question </w:t>
      </w:r>
      <w:r w:rsidRPr="00B72496">
        <w:rPr>
          <w:b/>
          <w:i/>
        </w:rPr>
        <w:fldChar w:fldCharType="begin"/>
      </w:r>
      <w:r w:rsidRPr="00B72496">
        <w:rPr>
          <w:b/>
          <w:i/>
        </w:rPr>
        <w:instrText xml:space="preserve"> REF _Ref520898348 \r \h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7AE8C00" w14:textId="34CA0623">
      <w:pPr>
        <w:pStyle w:val="A3"/>
        <w:tabs>
          <w:tab w:val="left" w:pos="1530"/>
          <w:tab w:val="left" w:pos="1620"/>
          <w:tab w:val="left" w:pos="1710"/>
          <w:tab w:val="left" w:pos="1800"/>
        </w:tabs>
      </w:pPr>
      <w:r w:rsidRPr="00B72496">
        <w:t>MDS with excess blasts-2 (MDS-EB-2) (62</w:t>
      </w:r>
      <w:proofErr w:type="gramStart"/>
      <w:r w:rsidRPr="00B72496">
        <w:t>)  –</w:t>
      </w:r>
      <w:proofErr w:type="gramEnd"/>
      <w:r w:rsidRPr="00B72496">
        <w:t xml:space="preserve"> </w:t>
      </w:r>
      <w:r w:rsidRPr="00B72496">
        <w:rPr>
          <w:b/>
          <w:i/>
        </w:rPr>
        <w:t xml:space="preserve">Go to question </w:t>
      </w:r>
      <w:r w:rsidRPr="00B72496">
        <w:rPr>
          <w:b/>
          <w:i/>
        </w:rPr>
        <w:fldChar w:fldCharType="begin"/>
      </w:r>
      <w:r w:rsidRPr="00B72496">
        <w:rPr>
          <w:b/>
          <w:i/>
        </w:rPr>
        <w:instrText xml:space="preserve"> REF _Ref520898348 \r \h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E3DC712" w14:textId="77777777">
      <w:pPr>
        <w:pStyle w:val="In1"/>
        <w:ind w:firstLine="1710"/>
        <w:rPr>
          <w:rFonts w:ascii="ArialMT" w:hAnsi="ArialMT" w:cs="ArialMT"/>
          <w:color w:val="auto"/>
        </w:rPr>
      </w:pPr>
      <w:r w:rsidRPr="00B72496">
        <w:rPr>
          <w:color w:val="auto"/>
        </w:rPr>
        <w:t xml:space="preserve">Myelodysplastic syndrome with ring </w:t>
      </w:r>
      <w:proofErr w:type="spellStart"/>
      <w:r w:rsidRPr="00B72496">
        <w:rPr>
          <w:color w:val="auto"/>
        </w:rPr>
        <w:t>sideroblasts</w:t>
      </w:r>
      <w:proofErr w:type="spellEnd"/>
      <w:r w:rsidRPr="00B72496">
        <w:rPr>
          <w:color w:val="auto"/>
        </w:rPr>
        <w:t xml:space="preserve"> </w:t>
      </w:r>
    </w:p>
    <w:p w:rsidRPr="00B72496" w:rsidR="008E3488" w:rsidP="008E3488" w:rsidRDefault="008E3488" w14:paraId="030AED09" w14:textId="3268B1BC">
      <w:pPr>
        <w:pStyle w:val="A3"/>
        <w:tabs>
          <w:tab w:val="left" w:pos="1530"/>
          <w:tab w:val="left" w:pos="1620"/>
          <w:tab w:val="left" w:pos="1710"/>
          <w:tab w:val="left" w:pos="1800"/>
        </w:tabs>
      </w:pPr>
      <w:r w:rsidRPr="00B72496">
        <w:t xml:space="preserve">MDS-RS with single lineage dysplasia (MDS-RS-SLD) (1453) – </w:t>
      </w:r>
      <w:r w:rsidRPr="00B72496">
        <w:rPr>
          <w:b/>
          <w:i/>
        </w:rPr>
        <w:t xml:space="preserve">Go to question </w:t>
      </w:r>
      <w:r w:rsidRPr="00B72496">
        <w:rPr>
          <w:b/>
          <w:i/>
        </w:rPr>
        <w:fldChar w:fldCharType="begin"/>
      </w:r>
      <w:r w:rsidRPr="00B72496">
        <w:rPr>
          <w:b/>
          <w:i/>
        </w:rPr>
        <w:instrText xml:space="preserve"> REF _Ref520898348 \r \h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5343089" w14:textId="7BF42BF2">
      <w:pPr>
        <w:pStyle w:val="A3"/>
        <w:tabs>
          <w:tab w:val="left" w:pos="1530"/>
          <w:tab w:val="left" w:pos="1620"/>
          <w:tab w:val="left" w:pos="1710"/>
          <w:tab w:val="left" w:pos="1800"/>
        </w:tabs>
        <w:spacing w:after="0"/>
      </w:pPr>
      <w:r w:rsidRPr="00B72496">
        <w:t xml:space="preserve">MDS-RS with multilineage dysplasia (MDS-RS-MLD) (1454) – </w:t>
      </w:r>
      <w:r w:rsidRPr="00B72496">
        <w:rPr>
          <w:b/>
          <w:i/>
        </w:rPr>
        <w:t xml:space="preserve">Go to question </w:t>
      </w:r>
      <w:r w:rsidRPr="00B72496">
        <w:rPr>
          <w:b/>
          <w:i/>
        </w:rPr>
        <w:fldChar w:fldCharType="begin"/>
      </w:r>
      <w:r w:rsidRPr="00B72496">
        <w:rPr>
          <w:b/>
          <w:i/>
        </w:rPr>
        <w:instrText xml:space="preserve"> REF _Ref520898348 \r \h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4E36CF70" w14:textId="77777777">
      <w:pPr>
        <w:pStyle w:val="A3"/>
        <w:numPr>
          <w:ilvl w:val="0"/>
          <w:numId w:val="0"/>
        </w:numPr>
        <w:ind w:left="1656"/>
      </w:pPr>
    </w:p>
    <w:p w:rsidRPr="00B72496" w:rsidR="008E3488" w:rsidP="008E3488" w:rsidRDefault="008E3488" w14:paraId="27C0DA19" w14:textId="77777777">
      <w:pPr>
        <w:pStyle w:val="Q4"/>
        <w:tabs>
          <w:tab w:val="clear" w:pos="1836"/>
          <w:tab w:val="num" w:pos="1350"/>
          <w:tab w:val="left" w:pos="1440"/>
        </w:tabs>
        <w:ind w:hanging="504"/>
      </w:pPr>
      <w:bookmarkStart w:name="_Ref16353572" w:id="164"/>
      <w:r w:rsidRPr="00B72496">
        <w:t>Specify Myelodysplastic syndrome, unclassifiable (MDS-U)</w:t>
      </w:r>
      <w:bookmarkEnd w:id="164"/>
    </w:p>
    <w:p w:rsidRPr="00B72496" w:rsidR="008E3488" w:rsidP="008E3488" w:rsidRDefault="008E3488" w14:paraId="2C7BC5D4" w14:textId="1C0B0E72">
      <w:pPr>
        <w:pStyle w:val="A4"/>
        <w:tabs>
          <w:tab w:val="left" w:pos="1530"/>
          <w:tab w:val="left" w:pos="1620"/>
          <w:tab w:val="left" w:pos="1710"/>
          <w:tab w:val="left" w:pos="1800"/>
        </w:tabs>
      </w:pPr>
      <w:r w:rsidRPr="00B72496">
        <w:t xml:space="preserve">MDS-U with 1% blood blasts–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23611A34" w14:textId="6F35E46F">
      <w:pPr>
        <w:pStyle w:val="A4"/>
        <w:tabs>
          <w:tab w:val="left" w:pos="1530"/>
          <w:tab w:val="left" w:pos="1620"/>
          <w:tab w:val="left" w:pos="1710"/>
          <w:tab w:val="left" w:pos="1800"/>
        </w:tabs>
      </w:pPr>
      <w:r w:rsidRPr="00B72496">
        <w:t xml:space="preserve">MDS-U with single lineage dysplasia and pancytopenia–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F36FB9B" w14:textId="018958EF">
      <w:pPr>
        <w:pStyle w:val="A4"/>
        <w:tabs>
          <w:tab w:val="left" w:pos="1530"/>
          <w:tab w:val="left" w:pos="1620"/>
          <w:tab w:val="left" w:pos="1710"/>
          <w:tab w:val="left" w:pos="1800"/>
        </w:tabs>
      </w:pPr>
      <w:r w:rsidRPr="00B72496">
        <w:t xml:space="preserve">MDS-U based on defining cytogenetic abnormality– </w:t>
      </w:r>
      <w:r w:rsidRPr="00B72496">
        <w:rPr>
          <w:b/>
          <w:i/>
        </w:rPr>
        <w:t xml:space="preserve">Go to question </w:t>
      </w:r>
      <w:r w:rsidRPr="00B72496">
        <w:rPr>
          <w:b/>
          <w:i/>
        </w:rPr>
        <w:fldChar w:fldCharType="begin"/>
      </w:r>
      <w:r w:rsidRPr="00B72496">
        <w:rPr>
          <w:b/>
          <w:i/>
        </w:rPr>
        <w:instrText xml:space="preserve"> REF _Ref520898348 \r \h </w:instrText>
      </w:r>
      <w:r w:rsidR="00B72496">
        <w:rPr>
          <w:b/>
          <w:i/>
        </w:rPr>
        <w:instrText xml:space="preserve"> \* MERGEFORMAT </w:instrText>
      </w:r>
      <w:r w:rsidRPr="00B72496">
        <w:rPr>
          <w:b/>
          <w:i/>
        </w:rPr>
      </w:r>
      <w:r w:rsidRPr="00B72496">
        <w:rPr>
          <w:b/>
          <w:i/>
        </w:rPr>
        <w:fldChar w:fldCharType="separate"/>
      </w:r>
      <w:r w:rsidRPr="00B72496" w:rsidR="003C17BE">
        <w:rPr>
          <w:b/>
          <w:i/>
        </w:rPr>
        <w:t>221</w:t>
      </w:r>
      <w:r w:rsidRPr="00B72496">
        <w:rPr>
          <w:b/>
          <w:i/>
        </w:rPr>
        <w:fldChar w:fldCharType="end"/>
      </w:r>
    </w:p>
    <w:p w:rsidRPr="00B72496" w:rsidR="008E3488" w:rsidP="008E3488" w:rsidRDefault="008E3488" w14:paraId="5B5F446C" w14:textId="0D257DCD">
      <w:pPr>
        <w:pStyle w:val="Q4"/>
        <w:tabs>
          <w:tab w:val="clear" w:pos="1836"/>
          <w:tab w:val="num" w:pos="1350"/>
          <w:tab w:val="left" w:pos="1440"/>
        </w:tabs>
        <w:ind w:hanging="504"/>
        <w:rPr>
          <w:b/>
          <w:i/>
        </w:rPr>
      </w:pPr>
      <w:bookmarkStart w:name="_Ref520898348" w:id="165"/>
      <w:r w:rsidRPr="00B72496">
        <w:t>Specify the date of the most recent transformation:___ ___ ___ ___ — ___ ___ — ___ ___ -</w:t>
      </w:r>
      <w:r w:rsidRPr="00B72496">
        <w:rPr>
          <w:b/>
          <w:i/>
        </w:rPr>
        <w:t xml:space="preserve"> Go to question </w:t>
      </w:r>
      <w:bookmarkEnd w:id="165"/>
      <w:r w:rsidRPr="00B72496">
        <w:rPr>
          <w:b/>
          <w:i/>
        </w:rPr>
        <w:fldChar w:fldCharType="begin"/>
      </w:r>
      <w:r w:rsidRPr="00B72496">
        <w:rPr>
          <w:b/>
          <w:i/>
        </w:rPr>
        <w:instrText xml:space="preserve"> REF _Ref520898295 \r \h </w:instrText>
      </w:r>
      <w:r w:rsidR="00B72496">
        <w:rPr>
          <w:b/>
          <w:i/>
        </w:rPr>
        <w:instrText xml:space="preserve"> \* MERGEFORMAT </w:instrText>
      </w:r>
      <w:r w:rsidRPr="00B72496">
        <w:rPr>
          <w:b/>
          <w:i/>
        </w:rPr>
      </w:r>
      <w:r w:rsidRPr="00B72496">
        <w:rPr>
          <w:b/>
          <w:i/>
        </w:rPr>
        <w:fldChar w:fldCharType="separate"/>
      </w:r>
      <w:r w:rsidRPr="00B72496" w:rsidR="003C17BE">
        <w:rPr>
          <w:b/>
          <w:i/>
        </w:rPr>
        <w:t>223</w:t>
      </w:r>
      <w:r w:rsidRPr="00B72496">
        <w:rPr>
          <w:b/>
          <w:i/>
        </w:rPr>
        <w:fldChar w:fldCharType="end"/>
      </w:r>
    </w:p>
    <w:p w:rsidRPr="00B72496" w:rsidR="008E3488" w:rsidP="008E3488" w:rsidRDefault="008E3488" w14:paraId="70D0B846" w14:textId="74E83030">
      <w:pPr>
        <w:pStyle w:val="Q4"/>
        <w:tabs>
          <w:tab w:val="clear" w:pos="1836"/>
          <w:tab w:val="num" w:pos="1350"/>
          <w:tab w:val="left" w:pos="1440"/>
        </w:tabs>
        <w:ind w:hanging="504"/>
      </w:pPr>
      <w:bookmarkStart w:name="_Ref520898459" w:id="166"/>
      <w:r w:rsidRPr="00B72496">
        <w:t>Date of MDS diagnosis: ___ ___ ___ ___ - ___ ___ - ___ __</w:t>
      </w:r>
      <w:proofErr w:type="gramStart"/>
      <w:r w:rsidRPr="00B72496">
        <w:t xml:space="preserve">_  </w:t>
      </w:r>
      <w:r w:rsidRPr="00B72496">
        <w:rPr>
          <w:b/>
          <w:color w:val="365F91"/>
        </w:rPr>
        <w:t>–</w:t>
      </w:r>
      <w:proofErr w:type="gramEnd"/>
      <w:r w:rsidRPr="00B72496">
        <w:rPr>
          <w:b/>
          <w:color w:val="365F91"/>
        </w:rPr>
        <w:t xml:space="preserve"> </w:t>
      </w:r>
      <w:r w:rsidRPr="00B72496">
        <w:rPr>
          <w:b/>
          <w:i/>
        </w:rPr>
        <w:t>Go to signature line</w:t>
      </w:r>
      <w:bookmarkEnd w:id="166"/>
    </w:p>
    <w:p w:rsidRPr="00B72496" w:rsidR="008E3488" w:rsidP="008E3488" w:rsidRDefault="008E3488" w14:paraId="123A5BDB" w14:textId="77777777">
      <w:pPr>
        <w:tabs>
          <w:tab w:val="clear" w:pos="1584"/>
          <w:tab w:val="clear" w:pos="10080"/>
          <w:tab w:val="left" w:pos="720"/>
          <w:tab w:val="left" w:pos="1170"/>
          <w:tab w:val="left" w:pos="1710"/>
        </w:tabs>
        <w:spacing w:after="0"/>
        <w:ind w:left="0" w:firstLine="360"/>
        <w:rPr>
          <w:b/>
          <w:color w:val="365F91"/>
        </w:rPr>
      </w:pPr>
      <w:r w:rsidRPr="00B72496">
        <w:rPr>
          <w:b/>
          <w:color w:val="365F91"/>
        </w:rPr>
        <w:tab/>
        <w:t>Laboratory studies at last evaluation prior to the start of the preparative regimen / infusion</w:t>
      </w:r>
    </w:p>
    <w:p w:rsidRPr="00B72496" w:rsidR="008E3488" w:rsidP="008E3488" w:rsidRDefault="008E3488" w14:paraId="63E28EF0" w14:textId="77777777">
      <w:pPr>
        <w:pStyle w:val="Q2"/>
        <w:tabs>
          <w:tab w:val="clear" w:pos="1836"/>
          <w:tab w:val="num" w:pos="1350"/>
          <w:tab w:val="left" w:pos="1440"/>
        </w:tabs>
        <w:ind w:left="1584" w:hanging="774"/>
      </w:pPr>
      <w:bookmarkStart w:name="_Ref520898295" w:id="167"/>
      <w:r w:rsidRPr="00B72496">
        <w:t xml:space="preserve">Date CBC drawn: ___ ___ ___ ___ — ___ ___ — ___ ___ </w:t>
      </w:r>
    </w:p>
    <w:p w:rsidRPr="00B72496" w:rsidR="008E3488" w:rsidP="008E3488" w:rsidRDefault="008E3488" w14:paraId="059277BD" w14:textId="77777777">
      <w:pPr>
        <w:pStyle w:val="Q2"/>
        <w:numPr>
          <w:ilvl w:val="0"/>
          <w:numId w:val="0"/>
        </w:numPr>
        <w:ind w:left="1584"/>
      </w:pPr>
      <w:r w:rsidRPr="00B72496">
        <w:lastRenderedPageBreak/>
        <w:t xml:space="preserve">                            YYYY</w:t>
      </w:r>
      <w:r w:rsidRPr="00B72496">
        <w:tab/>
        <w:t xml:space="preserve">                      MM</w:t>
      </w:r>
      <w:r w:rsidRPr="00B72496">
        <w:tab/>
        <w:t xml:space="preserve">        DD</w:t>
      </w:r>
    </w:p>
    <w:p w:rsidRPr="00B72496" w:rsidR="008E3488" w:rsidP="008E3488" w:rsidRDefault="008E3488" w14:paraId="5F084C60" w14:textId="204D1FDF">
      <w:pPr>
        <w:pStyle w:val="Q2"/>
        <w:tabs>
          <w:tab w:val="clear" w:pos="1836"/>
          <w:tab w:val="num" w:pos="1350"/>
          <w:tab w:val="left" w:pos="1440"/>
        </w:tabs>
        <w:ind w:left="1584" w:hanging="774"/>
      </w:pPr>
      <w:r w:rsidRPr="00B72496">
        <w:t>WBC</w:t>
      </w:r>
      <w:bookmarkEnd w:id="167"/>
    </w:p>
    <w:p w:rsidRPr="00B72496" w:rsidR="008E3488" w:rsidP="008E3488" w:rsidRDefault="008E3488" w14:paraId="5C66D9FD" w14:textId="24CE318C">
      <w:pPr>
        <w:pStyle w:val="A2"/>
        <w:tabs>
          <w:tab w:val="clear" w:pos="1440"/>
          <w:tab w:val="left" w:pos="1530"/>
          <w:tab w:val="left" w:pos="1620"/>
          <w:tab w:val="left" w:pos="1710"/>
          <w:tab w:val="left" w:pos="1800"/>
        </w:tabs>
        <w:ind w:left="1620" w:hanging="360"/>
      </w:pPr>
      <w:proofErr w:type="gramStart"/>
      <w:r w:rsidRPr="00B72496">
        <w:t xml:space="preserve">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13 \r \h  \* MERGEFORMAT </w:instrText>
      </w:r>
      <w:r w:rsidRPr="00B72496">
        <w:rPr>
          <w:b/>
          <w:i/>
        </w:rPr>
      </w:r>
      <w:r w:rsidRPr="00B72496">
        <w:rPr>
          <w:b/>
          <w:i/>
        </w:rPr>
        <w:fldChar w:fldCharType="separate"/>
      </w:r>
      <w:r w:rsidRPr="00B72496" w:rsidR="003C17BE">
        <w:rPr>
          <w:b/>
          <w:i/>
        </w:rPr>
        <w:t>225</w:t>
      </w:r>
      <w:r w:rsidRPr="00B72496">
        <w:rPr>
          <w:b/>
          <w:i/>
        </w:rPr>
        <w:fldChar w:fldCharType="end"/>
      </w:r>
    </w:p>
    <w:p w:rsidRPr="00B72496" w:rsidR="008E3488" w:rsidP="008E3488" w:rsidRDefault="008E3488" w14:paraId="70C593F3" w14:textId="5AC00710">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17 \r \h  \* MERGEFORMAT </w:instrText>
      </w:r>
      <w:r w:rsidRPr="00B72496">
        <w:rPr>
          <w:b/>
          <w:i/>
        </w:rPr>
      </w:r>
      <w:r w:rsidRPr="00B72496">
        <w:rPr>
          <w:b/>
          <w:i/>
        </w:rPr>
        <w:fldChar w:fldCharType="separate"/>
      </w:r>
      <w:r w:rsidRPr="00B72496" w:rsidR="003C17BE">
        <w:rPr>
          <w:b/>
          <w:i/>
        </w:rPr>
        <w:t>226</w:t>
      </w:r>
      <w:r w:rsidRPr="00B72496">
        <w:rPr>
          <w:b/>
          <w:i/>
        </w:rPr>
        <w:fldChar w:fldCharType="end"/>
      </w:r>
    </w:p>
    <w:p w:rsidRPr="00B72496" w:rsidR="008E3488" w:rsidP="008E3488" w:rsidRDefault="008E3488" w14:paraId="66C9D7B2" w14:textId="77777777">
      <w:pPr>
        <w:pStyle w:val="Q3"/>
        <w:tabs>
          <w:tab w:val="clear" w:pos="1836"/>
          <w:tab w:val="num" w:pos="1350"/>
          <w:tab w:val="left" w:pos="1440"/>
        </w:tabs>
        <w:ind w:hanging="468"/>
      </w:pPr>
      <w:bookmarkStart w:name="_Ref520898513" w:id="168"/>
      <w:r w:rsidRPr="00B72496">
        <w:t>___ ___ ___ ___ ___ ___ ● __</w:t>
      </w:r>
      <w:proofErr w:type="gramStart"/>
      <w:r w:rsidRPr="00B72496">
        <w:t xml:space="preserve">_  </w:t>
      </w:r>
      <w:r w:rsidRPr="00B72496">
        <w:rPr>
          <w:rFonts w:ascii="Wingdings" w:hAnsi="Wingdings"/>
          <w:sz w:val="21"/>
        </w:rPr>
        <w:t></w:t>
      </w:r>
      <w:proofErr w:type="gramEnd"/>
      <w:r w:rsidRPr="00B72496">
        <w:t xml:space="preserve"> x 10</w:t>
      </w:r>
      <w:r w:rsidRPr="00B72496">
        <w:rPr>
          <w:vertAlign w:val="superscript"/>
        </w:rPr>
        <w:t>9</w:t>
      </w:r>
      <w:r w:rsidRPr="00B72496">
        <w:t>/L (x 10</w:t>
      </w:r>
      <w:r w:rsidRPr="00B72496">
        <w:rPr>
          <w:vertAlign w:val="superscript"/>
        </w:rPr>
        <w:t>3</w:t>
      </w:r>
      <w:r w:rsidRPr="00B72496">
        <w:t>/mm</w:t>
      </w:r>
      <w:r w:rsidRPr="00B72496">
        <w:rPr>
          <w:vertAlign w:val="superscript"/>
        </w:rPr>
        <w:t>3</w:t>
      </w:r>
      <w:r w:rsidRPr="00B72496">
        <w:t>)</w:t>
      </w:r>
      <w:bookmarkEnd w:id="168"/>
    </w:p>
    <w:p w:rsidRPr="00B72496" w:rsidR="008E3488" w:rsidP="008E3488" w:rsidRDefault="008E3488" w14:paraId="6864C2C5" w14:textId="77777777">
      <w:pPr>
        <w:tabs>
          <w:tab w:val="clear" w:pos="1584"/>
          <w:tab w:val="clear" w:pos="10080"/>
          <w:tab w:val="left" w:pos="1710"/>
          <w:tab w:val="left" w:pos="3960"/>
          <w:tab w:val="left" w:pos="4320"/>
          <w:tab w:val="left" w:pos="4500"/>
          <w:tab w:val="left" w:pos="7920"/>
        </w:tabs>
        <w:spacing w:before="0"/>
        <w:ind w:left="0" w:firstLine="0"/>
      </w:pPr>
      <w:r w:rsidRPr="00B72496">
        <w:tab/>
      </w:r>
      <w:r w:rsidRPr="00B72496">
        <w:tab/>
      </w: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7C90EA1C" w14:textId="77777777">
      <w:pPr>
        <w:pStyle w:val="Q2"/>
        <w:tabs>
          <w:tab w:val="clear" w:pos="1836"/>
          <w:tab w:val="num" w:pos="1350"/>
          <w:tab w:val="left" w:pos="1440"/>
        </w:tabs>
        <w:ind w:left="1584" w:hanging="774"/>
        <w:rPr>
          <w:b/>
        </w:rPr>
      </w:pPr>
      <w:bookmarkStart w:name="_Ref520898548" w:id="169"/>
      <w:bookmarkStart w:name="_Ref520898517" w:id="170"/>
      <w:r w:rsidRPr="00B72496">
        <w:t>Neutrophils</w:t>
      </w:r>
      <w:bookmarkEnd w:id="169"/>
      <w:r w:rsidRPr="00B72496">
        <w:t xml:space="preserve"> </w:t>
      </w:r>
      <w:r w:rsidRPr="00B72496">
        <w:rPr>
          <w:b/>
          <w:i/>
        </w:rPr>
        <w:t xml:space="preserve">  </w:t>
      </w:r>
    </w:p>
    <w:p w:rsidRPr="00B72496" w:rsidR="008E3488" w:rsidP="008E3488" w:rsidRDefault="008E3488" w14:paraId="5E723F9D" w14:textId="7257E50E">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67 \r \h </w:instrText>
      </w:r>
      <w:r w:rsidR="00B72496">
        <w:rPr>
          <w:b/>
          <w:i/>
        </w:rPr>
        <w:instrText xml:space="preserve"> \* MERGEFORMAT </w:instrText>
      </w:r>
      <w:r w:rsidRPr="00B72496">
        <w:rPr>
          <w:b/>
          <w:i/>
        </w:rPr>
      </w:r>
      <w:r w:rsidRPr="00B72496">
        <w:rPr>
          <w:b/>
          <w:i/>
        </w:rPr>
        <w:fldChar w:fldCharType="separate"/>
      </w:r>
      <w:r w:rsidRPr="00B72496" w:rsidR="003C17BE">
        <w:rPr>
          <w:b/>
          <w:i/>
        </w:rPr>
        <w:t>227</w:t>
      </w:r>
      <w:r w:rsidRPr="00B72496">
        <w:rPr>
          <w:b/>
          <w:i/>
        </w:rPr>
        <w:fldChar w:fldCharType="end"/>
      </w:r>
    </w:p>
    <w:p w:rsidRPr="00B72496" w:rsidR="008E3488" w:rsidP="008E3488" w:rsidRDefault="008E3488" w14:paraId="5FFF4539" w14:textId="30FB4FA6">
      <w:pPr>
        <w:pStyle w:val="A2"/>
        <w:tabs>
          <w:tab w:val="clear" w:pos="1440"/>
          <w:tab w:val="left" w:pos="1530"/>
          <w:tab w:val="left" w:pos="1620"/>
          <w:tab w:val="left" w:pos="1710"/>
          <w:tab w:val="left" w:pos="1800"/>
        </w:tabs>
        <w:ind w:left="1620" w:hanging="360"/>
      </w:pPr>
      <w:proofErr w:type="gramStart"/>
      <w:r w:rsidRPr="00B72496">
        <w:t xml:space="preserve">Un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26754138 \r \h </w:instrText>
      </w:r>
      <w:r w:rsidR="00B72496">
        <w:rPr>
          <w:b/>
          <w:i/>
        </w:rPr>
        <w:instrText xml:space="preserve"> \* MERGEFORMAT </w:instrText>
      </w:r>
      <w:r w:rsidRPr="00B72496">
        <w:rPr>
          <w:b/>
          <w:i/>
        </w:rPr>
      </w:r>
      <w:r w:rsidRPr="00B72496">
        <w:rPr>
          <w:b/>
          <w:i/>
        </w:rPr>
        <w:fldChar w:fldCharType="separate"/>
      </w:r>
      <w:r w:rsidRPr="00B72496" w:rsidR="003C17BE">
        <w:rPr>
          <w:b/>
          <w:i/>
        </w:rPr>
        <w:t>228</w:t>
      </w:r>
      <w:r w:rsidRPr="00B72496">
        <w:rPr>
          <w:b/>
          <w:i/>
        </w:rPr>
        <w:fldChar w:fldCharType="end"/>
      </w:r>
    </w:p>
    <w:p w:rsidRPr="00B72496" w:rsidR="008E3488" w:rsidP="008E3488" w:rsidRDefault="008E3488" w14:paraId="5F0F77B8" w14:textId="77777777">
      <w:pPr>
        <w:pStyle w:val="Q3"/>
        <w:tabs>
          <w:tab w:val="clear" w:pos="1836"/>
          <w:tab w:val="num" w:pos="1350"/>
          <w:tab w:val="left" w:pos="1440"/>
        </w:tabs>
        <w:ind w:hanging="378"/>
      </w:pPr>
      <w:bookmarkStart w:name="_Ref520898567" w:id="171"/>
      <w:r w:rsidRPr="00B72496">
        <w:t>___ ___%</w:t>
      </w:r>
      <w:bookmarkEnd w:id="171"/>
    </w:p>
    <w:p w:rsidRPr="00B72496" w:rsidR="008E3488" w:rsidP="008E3488" w:rsidRDefault="008E3488" w14:paraId="6F70A9C7" w14:textId="77777777">
      <w:pPr>
        <w:pStyle w:val="Q2"/>
        <w:tabs>
          <w:tab w:val="clear" w:pos="1836"/>
          <w:tab w:val="num" w:pos="1350"/>
          <w:tab w:val="left" w:pos="1440"/>
        </w:tabs>
        <w:ind w:left="1584" w:hanging="774"/>
      </w:pPr>
      <w:bookmarkStart w:name="_Ref14188410" w:id="172"/>
      <w:bookmarkStart w:name="_Ref26754138" w:id="173"/>
      <w:r w:rsidRPr="00B72496">
        <w:t>Blasts in blood</w:t>
      </w:r>
      <w:bookmarkEnd w:id="172"/>
    </w:p>
    <w:p w:rsidRPr="00B72496" w:rsidR="008E3488" w:rsidP="008E3488" w:rsidRDefault="008E3488" w14:paraId="502E32A0" w14:textId="342B516C">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4188422 \r \h </w:instrText>
      </w:r>
      <w:r w:rsidR="00B72496">
        <w:rPr>
          <w:b/>
          <w:i/>
        </w:rPr>
        <w:instrText xml:space="preserve"> \* MERGEFORMAT </w:instrText>
      </w:r>
      <w:r w:rsidRPr="00B72496">
        <w:rPr>
          <w:b/>
          <w:i/>
        </w:rPr>
      </w:r>
      <w:r w:rsidRPr="00B72496">
        <w:rPr>
          <w:b/>
          <w:i/>
        </w:rPr>
        <w:fldChar w:fldCharType="separate"/>
      </w:r>
      <w:r w:rsidRPr="00B72496" w:rsidR="003C17BE">
        <w:rPr>
          <w:b/>
          <w:i/>
        </w:rPr>
        <w:t>229</w:t>
      </w:r>
      <w:r w:rsidRPr="00B72496">
        <w:rPr>
          <w:b/>
          <w:i/>
        </w:rPr>
        <w:fldChar w:fldCharType="end"/>
      </w:r>
    </w:p>
    <w:p w:rsidRPr="00B72496" w:rsidR="008E3488" w:rsidP="008E3488" w:rsidRDefault="008E3488" w14:paraId="1758FD5E" w14:textId="7CDF65F6">
      <w:pPr>
        <w:pStyle w:val="A2"/>
        <w:tabs>
          <w:tab w:val="clear" w:pos="1440"/>
          <w:tab w:val="left" w:pos="1530"/>
          <w:tab w:val="left" w:pos="1620"/>
          <w:tab w:val="left" w:pos="1710"/>
          <w:tab w:val="left" w:pos="1800"/>
        </w:tabs>
        <w:ind w:left="1620" w:hanging="360"/>
      </w:pPr>
      <w:r w:rsidRPr="00B72496">
        <w:t xml:space="preserve">Unknown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26754276 \r \h </w:instrText>
      </w:r>
      <w:r w:rsidR="00B72496">
        <w:rPr>
          <w:b/>
          <w:i/>
        </w:rPr>
        <w:instrText xml:space="preserve"> \* MERGEFORMAT </w:instrText>
      </w:r>
      <w:r w:rsidRPr="00B72496">
        <w:rPr>
          <w:b/>
          <w:i/>
        </w:rPr>
      </w:r>
      <w:r w:rsidRPr="00B72496">
        <w:rPr>
          <w:b/>
          <w:i/>
        </w:rPr>
        <w:fldChar w:fldCharType="separate"/>
      </w:r>
      <w:r w:rsidRPr="00B72496" w:rsidR="003C17BE">
        <w:rPr>
          <w:b/>
          <w:i/>
        </w:rPr>
        <w:t>230</w:t>
      </w:r>
      <w:r w:rsidRPr="00B72496">
        <w:rPr>
          <w:b/>
          <w:i/>
        </w:rPr>
        <w:fldChar w:fldCharType="end"/>
      </w:r>
    </w:p>
    <w:p w:rsidRPr="00B72496" w:rsidR="008E3488" w:rsidP="008E3488" w:rsidRDefault="008E3488" w14:paraId="4BFCBF70" w14:textId="77777777">
      <w:pPr>
        <w:pStyle w:val="Q3"/>
        <w:tabs>
          <w:tab w:val="clear" w:pos="1836"/>
          <w:tab w:val="num" w:pos="1350"/>
          <w:tab w:val="left" w:pos="1440"/>
        </w:tabs>
        <w:ind w:hanging="378"/>
      </w:pPr>
      <w:bookmarkStart w:name="_Ref14188422" w:id="174"/>
      <w:r w:rsidRPr="00B72496">
        <w:t>___ ___ ___ %</w:t>
      </w:r>
      <w:bookmarkEnd w:id="174"/>
    </w:p>
    <w:p w:rsidRPr="00B72496" w:rsidR="008E3488" w:rsidP="008E3488" w:rsidRDefault="008E3488" w14:paraId="3A48FFAF" w14:textId="39AE2365">
      <w:pPr>
        <w:pStyle w:val="Q2"/>
        <w:tabs>
          <w:tab w:val="clear" w:pos="1836"/>
          <w:tab w:val="num" w:pos="1350"/>
          <w:tab w:val="left" w:pos="1440"/>
        </w:tabs>
        <w:ind w:left="1584" w:hanging="774"/>
        <w:rPr>
          <w:b/>
          <w:i/>
        </w:rPr>
      </w:pPr>
      <w:bookmarkStart w:name="_Ref26754276" w:id="175"/>
      <w:r w:rsidRPr="00B72496">
        <w:t>Hemoglobin</w:t>
      </w:r>
      <w:bookmarkEnd w:id="170"/>
      <w:bookmarkEnd w:id="173"/>
      <w:bookmarkEnd w:id="175"/>
      <w:r w:rsidRPr="00B72496">
        <w:t xml:space="preserve"> </w:t>
      </w:r>
    </w:p>
    <w:p w:rsidRPr="00B72496" w:rsidR="008E3488" w:rsidP="008E3488" w:rsidRDefault="008E3488" w14:paraId="1D85A7CE" w14:textId="21578462">
      <w:pPr>
        <w:pStyle w:val="A2"/>
        <w:tabs>
          <w:tab w:val="clear" w:pos="1440"/>
          <w:tab w:val="left" w:pos="1530"/>
          <w:tab w:val="left" w:pos="1620"/>
          <w:tab w:val="left" w:pos="1710"/>
          <w:tab w:val="left" w:pos="1800"/>
        </w:tabs>
        <w:ind w:left="1620" w:hanging="360"/>
      </w:pPr>
      <w:proofErr w:type="gramStart"/>
      <w:r w:rsidRPr="00B72496">
        <w:t xml:space="preserve">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21 \r \h </w:instrText>
      </w:r>
      <w:r w:rsidR="00B72496">
        <w:rPr>
          <w:b/>
          <w:i/>
        </w:rPr>
        <w:instrText xml:space="preserve"> \* MERGEFORMAT </w:instrText>
      </w:r>
      <w:r w:rsidRPr="00B72496">
        <w:rPr>
          <w:b/>
          <w:i/>
        </w:rPr>
      </w:r>
      <w:r w:rsidRPr="00B72496">
        <w:rPr>
          <w:b/>
          <w:i/>
        </w:rPr>
        <w:fldChar w:fldCharType="separate"/>
      </w:r>
      <w:r w:rsidRPr="00B72496" w:rsidR="003C17BE">
        <w:rPr>
          <w:b/>
          <w:i/>
        </w:rPr>
        <w:t>231</w:t>
      </w:r>
      <w:r w:rsidRPr="00B72496">
        <w:rPr>
          <w:b/>
          <w:i/>
        </w:rPr>
        <w:fldChar w:fldCharType="end"/>
      </w:r>
    </w:p>
    <w:p w:rsidRPr="00B72496" w:rsidR="008E3488" w:rsidP="008E3488" w:rsidRDefault="008E3488" w14:paraId="2B834B66" w14:textId="0230083A">
      <w:pPr>
        <w:pStyle w:val="A2"/>
        <w:tabs>
          <w:tab w:val="clear" w:pos="1440"/>
          <w:tab w:val="left" w:pos="1530"/>
          <w:tab w:val="left" w:pos="1620"/>
          <w:tab w:val="left" w:pos="1710"/>
          <w:tab w:val="left" w:pos="1800"/>
        </w:tabs>
        <w:ind w:left="1620" w:hanging="360"/>
      </w:pPr>
      <w:proofErr w:type="gramStart"/>
      <w:r w:rsidRPr="00B72496">
        <w:t xml:space="preserve">Un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24 \r \h  \* MERGEFORMAT </w:instrText>
      </w:r>
      <w:r w:rsidRPr="00B72496">
        <w:rPr>
          <w:b/>
          <w:i/>
        </w:rPr>
      </w:r>
      <w:r w:rsidRPr="00B72496">
        <w:rPr>
          <w:b/>
          <w:i/>
        </w:rPr>
        <w:fldChar w:fldCharType="separate"/>
      </w:r>
      <w:r w:rsidRPr="00B72496" w:rsidR="003C17BE">
        <w:rPr>
          <w:b/>
          <w:i/>
        </w:rPr>
        <w:t>233</w:t>
      </w:r>
      <w:r w:rsidRPr="00B72496">
        <w:rPr>
          <w:b/>
          <w:i/>
        </w:rPr>
        <w:fldChar w:fldCharType="end"/>
      </w:r>
    </w:p>
    <w:p w:rsidRPr="00B72496" w:rsidR="008E3488" w:rsidP="008E3488" w:rsidRDefault="008E3488" w14:paraId="66F05F6B" w14:textId="77777777">
      <w:pPr>
        <w:pStyle w:val="Q3"/>
        <w:tabs>
          <w:tab w:val="clear" w:pos="1836"/>
          <w:tab w:val="num" w:pos="1350"/>
          <w:tab w:val="left" w:pos="1440"/>
        </w:tabs>
        <w:ind w:hanging="468"/>
      </w:pPr>
      <w:bookmarkStart w:name="_Ref520898521" w:id="176"/>
      <w:r w:rsidRPr="00B72496">
        <w:t xml:space="preserve">___ ___ ___ ___ ● ___ ___     </w:t>
      </w:r>
      <w:r w:rsidRPr="00B72496">
        <w:rPr>
          <w:rFonts w:ascii="Wingdings" w:hAnsi="Wingdings"/>
          <w:sz w:val="21"/>
        </w:rPr>
        <w:t></w:t>
      </w:r>
      <w:r w:rsidRPr="00B72496">
        <w:t xml:space="preserve"> g/dL</w:t>
      </w:r>
      <w:bookmarkEnd w:id="176"/>
    </w:p>
    <w:p w:rsidRPr="00B72496" w:rsidR="008E3488" w:rsidP="008E3488" w:rsidRDefault="008E3488" w14:paraId="2E898422" w14:textId="77777777">
      <w:pPr>
        <w:numPr>
          <w:ilvl w:val="0"/>
          <w:numId w:val="40"/>
        </w:numPr>
        <w:tabs>
          <w:tab w:val="clear" w:pos="10080"/>
          <w:tab w:val="left" w:pos="1080"/>
          <w:tab w:val="left" w:pos="4320"/>
          <w:tab w:val="left" w:pos="4896"/>
          <w:tab w:val="left" w:pos="79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g/L</w:t>
      </w:r>
    </w:p>
    <w:p w:rsidRPr="00B72496" w:rsidR="008E3488" w:rsidP="008E3488" w:rsidRDefault="008E3488" w14:paraId="6C9ED448" w14:textId="77777777">
      <w:pPr>
        <w:numPr>
          <w:ilvl w:val="0"/>
          <w:numId w:val="40"/>
        </w:numPr>
        <w:tabs>
          <w:tab w:val="clear" w:pos="10080"/>
          <w:tab w:val="left" w:pos="1080"/>
          <w:tab w:val="left" w:pos="4320"/>
          <w:tab w:val="left" w:pos="4896"/>
          <w:tab w:val="left" w:pos="79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mmol/L</w:t>
      </w:r>
    </w:p>
    <w:p w:rsidRPr="00B72496" w:rsidR="008E3488" w:rsidP="008E3488" w:rsidRDefault="008E3488" w14:paraId="2442B662" w14:textId="77777777">
      <w:pPr>
        <w:pStyle w:val="Q3"/>
        <w:tabs>
          <w:tab w:val="clear" w:pos="1836"/>
          <w:tab w:val="num" w:pos="1350"/>
          <w:tab w:val="left" w:pos="1440"/>
        </w:tabs>
        <w:ind w:hanging="378"/>
      </w:pPr>
      <w:r w:rsidRPr="00B72496">
        <w:t>Were RBCs transfused ≤ 30 days before date of test?</w:t>
      </w:r>
    </w:p>
    <w:p w:rsidRPr="00B72496" w:rsidR="008E3488" w:rsidP="008E3488" w:rsidRDefault="008E3488" w14:paraId="2E5B9A8E" w14:textId="77777777">
      <w:pPr>
        <w:pStyle w:val="A3"/>
        <w:tabs>
          <w:tab w:val="left" w:pos="1530"/>
          <w:tab w:val="left" w:pos="1620"/>
          <w:tab w:val="left" w:pos="1710"/>
          <w:tab w:val="left" w:pos="1800"/>
        </w:tabs>
      </w:pPr>
      <w:r w:rsidRPr="00B72496">
        <w:t>Yes</w:t>
      </w:r>
    </w:p>
    <w:p w:rsidRPr="00B72496" w:rsidR="008E3488" w:rsidP="008E3488" w:rsidRDefault="008E3488" w14:paraId="0B4501F8" w14:textId="77777777">
      <w:pPr>
        <w:pStyle w:val="A3"/>
        <w:tabs>
          <w:tab w:val="left" w:pos="1530"/>
          <w:tab w:val="left" w:pos="1620"/>
          <w:tab w:val="left" w:pos="1710"/>
          <w:tab w:val="left" w:pos="1800"/>
        </w:tabs>
      </w:pPr>
      <w:r w:rsidRPr="00B72496">
        <w:t>No</w:t>
      </w:r>
    </w:p>
    <w:p w:rsidRPr="00B72496" w:rsidR="008E3488" w:rsidP="008E3488" w:rsidRDefault="008E3488" w14:paraId="71694C66" w14:textId="77777777">
      <w:pPr>
        <w:pStyle w:val="Q2"/>
        <w:tabs>
          <w:tab w:val="clear" w:pos="1836"/>
          <w:tab w:val="num" w:pos="1350"/>
          <w:tab w:val="left" w:pos="1440"/>
        </w:tabs>
        <w:ind w:left="1584" w:hanging="774"/>
      </w:pPr>
      <w:bookmarkStart w:name="_Ref520898524" w:id="177"/>
      <w:r w:rsidRPr="00B72496">
        <w:t>Platelets</w:t>
      </w:r>
      <w:bookmarkEnd w:id="177"/>
      <w:r w:rsidRPr="00B72496">
        <w:t xml:space="preserve"> </w:t>
      </w:r>
    </w:p>
    <w:p w:rsidRPr="00B72496" w:rsidR="008E3488" w:rsidP="008E3488" w:rsidRDefault="008E3488" w14:paraId="6FA4E5EE" w14:textId="42A87C31">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520898544 \r \h  \* MERGEFORMAT </w:instrText>
      </w:r>
      <w:r w:rsidRPr="00B72496">
        <w:rPr>
          <w:b/>
          <w:i/>
        </w:rPr>
      </w:r>
      <w:r w:rsidRPr="00B72496">
        <w:rPr>
          <w:b/>
          <w:i/>
        </w:rPr>
        <w:fldChar w:fldCharType="separate"/>
      </w:r>
      <w:r w:rsidRPr="00B72496" w:rsidR="003C17BE">
        <w:rPr>
          <w:b/>
          <w:i/>
        </w:rPr>
        <w:t>234</w:t>
      </w:r>
      <w:r w:rsidRPr="00B72496">
        <w:rPr>
          <w:b/>
          <w:i/>
        </w:rPr>
        <w:fldChar w:fldCharType="end"/>
      </w:r>
    </w:p>
    <w:p w:rsidRPr="00B72496" w:rsidR="008E3488" w:rsidP="008E3488" w:rsidRDefault="008E3488" w14:paraId="2415C57D" w14:textId="357E5A60">
      <w:pPr>
        <w:pStyle w:val="A2"/>
        <w:tabs>
          <w:tab w:val="clear" w:pos="1440"/>
          <w:tab w:val="left" w:pos="1530"/>
          <w:tab w:val="left" w:pos="1620"/>
          <w:tab w:val="left" w:pos="1710"/>
          <w:tab w:val="left" w:pos="1800"/>
        </w:tabs>
        <w:ind w:left="1620" w:hanging="360"/>
      </w:pPr>
      <w:proofErr w:type="gramStart"/>
      <w:r w:rsidRPr="00B72496">
        <w:t xml:space="preserve">Un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36413182 \r \h </w:instrText>
      </w:r>
      <w:r w:rsidR="00B72496">
        <w:rPr>
          <w:b/>
          <w:i/>
        </w:rPr>
        <w:instrText xml:space="preserve"> \* MERGEFORMAT </w:instrText>
      </w:r>
      <w:r w:rsidRPr="00B72496">
        <w:rPr>
          <w:b/>
          <w:i/>
        </w:rPr>
      </w:r>
      <w:r w:rsidRPr="00B72496">
        <w:rPr>
          <w:b/>
          <w:i/>
        </w:rPr>
        <w:fldChar w:fldCharType="separate"/>
      </w:r>
      <w:r w:rsidRPr="00B72496" w:rsidR="003C17BE">
        <w:rPr>
          <w:b/>
          <w:i/>
        </w:rPr>
        <w:t>236</w:t>
      </w:r>
      <w:r w:rsidRPr="00B72496">
        <w:rPr>
          <w:b/>
          <w:i/>
        </w:rPr>
        <w:fldChar w:fldCharType="end"/>
      </w:r>
    </w:p>
    <w:p w:rsidRPr="00B72496" w:rsidR="008E3488" w:rsidP="008E3488" w:rsidRDefault="008E3488" w14:paraId="724600C8" w14:textId="77777777">
      <w:pPr>
        <w:pStyle w:val="Q3"/>
        <w:tabs>
          <w:tab w:val="clear" w:pos="1836"/>
          <w:tab w:val="num" w:pos="1350"/>
          <w:tab w:val="left" w:pos="1440"/>
        </w:tabs>
        <w:ind w:hanging="378"/>
      </w:pPr>
      <w:bookmarkStart w:name="_Ref520898544" w:id="178"/>
      <w:r w:rsidRPr="00B72496">
        <w:t>___ ___ ___ ___ ___ ___ __</w:t>
      </w:r>
      <w:proofErr w:type="gramStart"/>
      <w:r w:rsidRPr="00B72496">
        <w:t xml:space="preserve">_  </w:t>
      </w:r>
      <w:r w:rsidRPr="00B72496">
        <w:rPr>
          <w:rFonts w:ascii="Wingdings" w:hAnsi="Wingdings"/>
          <w:sz w:val="21"/>
        </w:rPr>
        <w:t></w:t>
      </w:r>
      <w:proofErr w:type="gramEnd"/>
      <w:r w:rsidRPr="00B72496">
        <w:t xml:space="preserve"> x 10</w:t>
      </w:r>
      <w:r w:rsidRPr="00B72496">
        <w:rPr>
          <w:vertAlign w:val="superscript"/>
        </w:rPr>
        <w:t>9</w:t>
      </w:r>
      <w:r w:rsidRPr="00B72496">
        <w:t>/L (x 10</w:t>
      </w:r>
      <w:r w:rsidRPr="00B72496">
        <w:rPr>
          <w:vertAlign w:val="superscript"/>
        </w:rPr>
        <w:t>3</w:t>
      </w:r>
      <w:r w:rsidRPr="00B72496">
        <w:t>/mm</w:t>
      </w:r>
      <w:r w:rsidRPr="00B72496">
        <w:rPr>
          <w:vertAlign w:val="superscript"/>
        </w:rPr>
        <w:t>3</w:t>
      </w:r>
      <w:r w:rsidRPr="00B72496">
        <w:t>)</w:t>
      </w:r>
      <w:bookmarkEnd w:id="178"/>
    </w:p>
    <w:p w:rsidRPr="00B72496" w:rsidR="008E3488" w:rsidP="008E3488" w:rsidRDefault="008E3488" w14:paraId="0298F797" w14:textId="77777777">
      <w:pPr>
        <w:tabs>
          <w:tab w:val="clear" w:pos="1584"/>
          <w:tab w:val="clear" w:pos="10080"/>
          <w:tab w:val="left" w:pos="3780"/>
          <w:tab w:val="left" w:pos="4320"/>
          <w:tab w:val="left" w:pos="4896"/>
          <w:tab w:val="left" w:pos="7920"/>
        </w:tabs>
        <w:spacing w:before="0"/>
        <w:ind w:left="0" w:firstLine="0"/>
      </w:pP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415F03F1" w14:textId="77777777">
      <w:pPr>
        <w:pStyle w:val="Q3"/>
        <w:tabs>
          <w:tab w:val="clear" w:pos="1836"/>
          <w:tab w:val="num" w:pos="1350"/>
          <w:tab w:val="left" w:pos="1440"/>
        </w:tabs>
        <w:ind w:hanging="378"/>
      </w:pPr>
      <w:r w:rsidRPr="00B72496">
        <w:t>Were platelets transfused ≤ 7 days before date of test?</w:t>
      </w:r>
    </w:p>
    <w:p w:rsidRPr="00B72496" w:rsidR="008E3488" w:rsidP="008E3488" w:rsidRDefault="008E3488" w14:paraId="75271535" w14:textId="77777777">
      <w:pPr>
        <w:pStyle w:val="A3"/>
        <w:tabs>
          <w:tab w:val="left" w:pos="1530"/>
          <w:tab w:val="left" w:pos="1620"/>
          <w:tab w:val="left" w:pos="1710"/>
          <w:tab w:val="left" w:pos="1800"/>
        </w:tabs>
      </w:pPr>
      <w:r w:rsidRPr="00B72496">
        <w:lastRenderedPageBreak/>
        <w:t xml:space="preserve">Yes </w:t>
      </w:r>
    </w:p>
    <w:p w:rsidRPr="00B72496" w:rsidR="008E3488" w:rsidP="008E3488" w:rsidRDefault="008E3488" w14:paraId="77658F3B" w14:textId="77777777">
      <w:pPr>
        <w:pStyle w:val="A3"/>
        <w:tabs>
          <w:tab w:val="left" w:pos="1530"/>
          <w:tab w:val="left" w:pos="1620"/>
          <w:tab w:val="left" w:pos="1710"/>
          <w:tab w:val="left" w:pos="1800"/>
        </w:tabs>
      </w:pPr>
      <w:r w:rsidRPr="00B72496">
        <w:t xml:space="preserve"> No</w:t>
      </w:r>
    </w:p>
    <w:p w:rsidRPr="00B72496" w:rsidR="008E3488" w:rsidP="008E3488" w:rsidRDefault="008E3488" w14:paraId="0E34C9BD" w14:textId="77777777">
      <w:pPr>
        <w:pStyle w:val="Q2"/>
        <w:tabs>
          <w:tab w:val="clear" w:pos="1836"/>
          <w:tab w:val="num" w:pos="1350"/>
          <w:tab w:val="left" w:pos="1440"/>
        </w:tabs>
        <w:ind w:left="1584" w:hanging="774"/>
      </w:pPr>
      <w:bookmarkStart w:name="_Ref12982144" w:id="179"/>
      <w:bookmarkStart w:name="_Ref36413182" w:id="180"/>
      <w:r w:rsidRPr="00B72496">
        <w:t>Blasts in bone marrow</w:t>
      </w:r>
      <w:bookmarkEnd w:id="179"/>
      <w:r w:rsidRPr="00B72496">
        <w:t xml:space="preserve"> </w:t>
      </w:r>
      <w:bookmarkEnd w:id="180"/>
    </w:p>
    <w:p w:rsidRPr="00B72496" w:rsidR="008E3488" w:rsidP="008E3488" w:rsidRDefault="008E3488" w14:paraId="1A2C2284" w14:textId="6C622559">
      <w:pPr>
        <w:pStyle w:val="A2"/>
        <w:tabs>
          <w:tab w:val="clear" w:pos="1440"/>
          <w:tab w:val="left" w:pos="1530"/>
          <w:tab w:val="left" w:pos="1620"/>
          <w:tab w:val="left" w:pos="1710"/>
          <w:tab w:val="left" w:pos="1800"/>
        </w:tabs>
        <w:ind w:left="1620" w:hanging="360"/>
      </w:pPr>
      <w:proofErr w:type="gramStart"/>
      <w:r w:rsidRPr="00B72496">
        <w:t xml:space="preserve">Known  </w:t>
      </w:r>
      <w:r w:rsidRPr="00B72496">
        <w:rPr>
          <w:color w:val="365F91"/>
        </w:rPr>
        <w:t>–</w:t>
      </w:r>
      <w:proofErr w:type="gramEnd"/>
      <w:r w:rsidRPr="00B72496">
        <w:rPr>
          <w:b/>
          <w:i/>
          <w:color w:val="365F91"/>
        </w:rPr>
        <w:t xml:space="preserve"> </w:t>
      </w:r>
      <w:r w:rsidRPr="00B72496">
        <w:rPr>
          <w:b/>
          <w:i/>
        </w:rPr>
        <w:t xml:space="preserve">Go to question </w:t>
      </w:r>
      <w:r w:rsidRPr="00B72496">
        <w:rPr>
          <w:b/>
          <w:i/>
        </w:rPr>
        <w:fldChar w:fldCharType="begin"/>
      </w:r>
      <w:r w:rsidRPr="00B72496">
        <w:rPr>
          <w:b/>
          <w:i/>
        </w:rPr>
        <w:instrText xml:space="preserve"> REF _Ref520898576 \r \h  \* MERGEFORMAT </w:instrText>
      </w:r>
      <w:r w:rsidRPr="00B72496">
        <w:rPr>
          <w:b/>
          <w:i/>
        </w:rPr>
      </w:r>
      <w:r w:rsidRPr="00B72496">
        <w:rPr>
          <w:b/>
          <w:i/>
        </w:rPr>
        <w:fldChar w:fldCharType="separate"/>
      </w:r>
      <w:r w:rsidRPr="00B72496" w:rsidR="003C17BE">
        <w:rPr>
          <w:b/>
          <w:i/>
        </w:rPr>
        <w:t>237</w:t>
      </w:r>
      <w:r w:rsidRPr="00B72496">
        <w:rPr>
          <w:b/>
          <w:i/>
        </w:rPr>
        <w:fldChar w:fldCharType="end"/>
      </w:r>
    </w:p>
    <w:p w:rsidRPr="00B72496" w:rsidR="008E3488" w:rsidP="008E3488" w:rsidRDefault="008E3488" w14:paraId="2A34E70A" w14:textId="4B5DE63F">
      <w:pPr>
        <w:pStyle w:val="A2"/>
        <w:tabs>
          <w:tab w:val="clear" w:pos="1440"/>
          <w:tab w:val="left" w:pos="1530"/>
          <w:tab w:val="left" w:pos="1620"/>
          <w:tab w:val="left" w:pos="1710"/>
          <w:tab w:val="left" w:pos="1800"/>
        </w:tabs>
        <w:ind w:left="1620" w:hanging="360"/>
      </w:pPr>
      <w:proofErr w:type="gramStart"/>
      <w:r w:rsidRPr="00B72496">
        <w:t xml:space="preserve">Unknown  </w:t>
      </w:r>
      <w:r w:rsidRPr="00B72496">
        <w:rPr>
          <w:color w:val="365F91"/>
        </w:rPr>
        <w:t>–</w:t>
      </w:r>
      <w:proofErr w:type="gramEnd"/>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26770993 \r \h </w:instrText>
      </w:r>
      <w:r w:rsidR="00B72496">
        <w:rPr>
          <w:b/>
          <w:i/>
        </w:rPr>
        <w:instrText xml:space="preserve"> \* MERGEFORMAT </w:instrText>
      </w:r>
      <w:r w:rsidRPr="00B72496">
        <w:rPr>
          <w:b/>
          <w:i/>
        </w:rPr>
      </w:r>
      <w:r w:rsidRPr="00B72496">
        <w:rPr>
          <w:b/>
          <w:i/>
        </w:rPr>
        <w:fldChar w:fldCharType="separate"/>
      </w:r>
      <w:r w:rsidRPr="00B72496" w:rsidR="003C17BE">
        <w:rPr>
          <w:b/>
          <w:i/>
        </w:rPr>
        <w:t>238</w:t>
      </w:r>
      <w:r w:rsidRPr="00B72496">
        <w:rPr>
          <w:b/>
          <w:i/>
        </w:rPr>
        <w:fldChar w:fldCharType="end"/>
      </w:r>
    </w:p>
    <w:p w:rsidRPr="00B72496" w:rsidR="008E3488" w:rsidP="008E3488" w:rsidRDefault="008E3488" w14:paraId="4A90303E" w14:textId="77777777">
      <w:pPr>
        <w:pStyle w:val="Q3"/>
        <w:tabs>
          <w:tab w:val="clear" w:pos="1836"/>
          <w:tab w:val="num" w:pos="1350"/>
          <w:tab w:val="left" w:pos="1440"/>
        </w:tabs>
        <w:ind w:hanging="468"/>
      </w:pPr>
      <w:bookmarkStart w:name="_Ref520898576" w:id="181"/>
      <w:r w:rsidRPr="00B72496">
        <w:t>___ ___ ___ %</w:t>
      </w:r>
      <w:bookmarkEnd w:id="181"/>
    </w:p>
    <w:p w:rsidRPr="00B72496" w:rsidR="008E3488" w:rsidP="008E3488" w:rsidRDefault="008E3488" w14:paraId="18978A8D" w14:textId="77777777">
      <w:pPr>
        <w:pStyle w:val="Q2"/>
        <w:tabs>
          <w:tab w:val="clear" w:pos="1836"/>
          <w:tab w:val="num" w:pos="1350"/>
          <w:tab w:val="left" w:pos="1440"/>
        </w:tabs>
        <w:ind w:left="1584" w:hanging="774"/>
      </w:pPr>
      <w:bookmarkStart w:name="_Ref26770993" w:id="182"/>
      <w:bookmarkStart w:name="_Ref520898571" w:id="183"/>
      <w:bookmarkStart w:name="_Ref14188435" w:id="184"/>
      <w:proofErr w:type="gramStart"/>
      <w:r w:rsidRPr="00B72496">
        <w:t>Were</w:t>
      </w:r>
      <w:proofErr w:type="gramEnd"/>
      <w:r w:rsidRPr="00B72496">
        <w:t xml:space="preserve"> cytogenetics tested (karyotyping or FISH)?</w:t>
      </w:r>
      <w:bookmarkEnd w:id="182"/>
    </w:p>
    <w:p w:rsidRPr="00B72496" w:rsidR="008E3488" w:rsidP="008E3488" w:rsidRDefault="008E3488" w14:paraId="08AAF667" w14:textId="6C56E2C4">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Yes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6354708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39</w:t>
      </w:r>
      <w:r w:rsidRPr="00B72496">
        <w:rPr>
          <w:b/>
          <w:bCs/>
          <w:i/>
          <w:iCs/>
          <w:spacing w:val="5"/>
          <w:lang w:eastAsia="en-US"/>
        </w:rPr>
        <w:fldChar w:fldCharType="end"/>
      </w:r>
    </w:p>
    <w:p w:rsidRPr="00B72496" w:rsidR="008E3488" w:rsidP="008E3488" w:rsidRDefault="008E3488" w14:paraId="21BB8338" w14:textId="5C4657E9">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No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6403569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55</w:t>
      </w:r>
      <w:r w:rsidRPr="00B72496">
        <w:rPr>
          <w:b/>
          <w:bCs/>
          <w:i/>
          <w:iCs/>
          <w:spacing w:val="5"/>
          <w:lang w:eastAsia="en-US"/>
        </w:rPr>
        <w:fldChar w:fldCharType="end"/>
      </w:r>
    </w:p>
    <w:p w:rsidRPr="00B72496" w:rsidR="008E3488" w:rsidP="008E3488" w:rsidRDefault="008E3488" w14:paraId="31A5BEDB" w14:textId="11A77644">
      <w:pPr>
        <w:numPr>
          <w:ilvl w:val="0"/>
          <w:numId w:val="38"/>
        </w:numPr>
        <w:tabs>
          <w:tab w:val="clear" w:pos="10080"/>
          <w:tab w:val="left" w:pos="1530"/>
          <w:tab w:val="left" w:pos="1620"/>
          <w:tab w:val="left" w:pos="1710"/>
          <w:tab w:val="left" w:pos="1800"/>
        </w:tabs>
        <w:spacing w:before="0"/>
        <w:ind w:left="1620"/>
        <w:rPr>
          <w:lang w:eastAsia="en-US"/>
        </w:rPr>
      </w:pPr>
      <w:r w:rsidRPr="00B72496">
        <w:rPr>
          <w:lang w:eastAsia="en-US"/>
        </w:rPr>
        <w:t xml:space="preserve">Unknown –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6403569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55</w:t>
      </w:r>
      <w:r w:rsidRPr="00B72496">
        <w:rPr>
          <w:b/>
          <w:bCs/>
          <w:i/>
          <w:iCs/>
          <w:spacing w:val="5"/>
          <w:lang w:eastAsia="en-US"/>
        </w:rPr>
        <w:fldChar w:fldCharType="end"/>
      </w:r>
    </w:p>
    <w:p w:rsidRPr="00B72496" w:rsidR="008E3488" w:rsidP="008E3488" w:rsidRDefault="008E3488" w14:paraId="3E97A449" w14:textId="77777777">
      <w:pPr>
        <w:numPr>
          <w:ilvl w:val="0"/>
          <w:numId w:val="1"/>
        </w:numPr>
        <w:tabs>
          <w:tab w:val="clear" w:pos="1836"/>
          <w:tab w:val="clear" w:pos="10080"/>
          <w:tab w:val="left" w:pos="990"/>
          <w:tab w:val="left" w:pos="1440"/>
          <w:tab w:val="left" w:pos="1710"/>
          <w:tab w:val="num" w:pos="3906"/>
        </w:tabs>
        <w:ind w:left="1728" w:hanging="378"/>
        <w:rPr>
          <w:szCs w:val="21"/>
          <w:lang w:eastAsia="en-US"/>
        </w:rPr>
      </w:pPr>
      <w:bookmarkStart w:name="_Ref16354708" w:id="185"/>
      <w:proofErr w:type="gramStart"/>
      <w:r w:rsidRPr="00B72496">
        <w:rPr>
          <w:szCs w:val="21"/>
          <w:lang w:eastAsia="en-US"/>
        </w:rPr>
        <w:t>Were</w:t>
      </w:r>
      <w:proofErr w:type="gramEnd"/>
      <w:r w:rsidRPr="00B72496">
        <w:rPr>
          <w:szCs w:val="21"/>
          <w:lang w:eastAsia="en-US"/>
        </w:rPr>
        <w:t xml:space="preserve"> cytogenetics tested via FISH?</w:t>
      </w:r>
      <w:bookmarkEnd w:id="185"/>
    </w:p>
    <w:p w:rsidRPr="00B72496" w:rsidR="008E3488" w:rsidP="008E3488" w:rsidRDefault="008E3488" w14:paraId="5A865E5B" w14:textId="6070C267">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Y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75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0</w:t>
      </w:r>
      <w:r w:rsidRPr="00B72496">
        <w:rPr>
          <w:b/>
          <w:i/>
          <w:lang w:eastAsia="en-US"/>
        </w:rPr>
        <w:fldChar w:fldCharType="end"/>
      </w:r>
    </w:p>
    <w:p w:rsidRPr="00B72496" w:rsidR="008E3488" w:rsidP="008E3488" w:rsidRDefault="008E3488" w14:paraId="6FDEC117" w14:textId="60DECFFE">
      <w:pPr>
        <w:numPr>
          <w:ilvl w:val="0"/>
          <w:numId w:val="38"/>
        </w:numPr>
        <w:tabs>
          <w:tab w:val="clear" w:pos="10080"/>
          <w:tab w:val="left" w:pos="1530"/>
          <w:tab w:val="left" w:pos="1620"/>
          <w:tab w:val="left" w:pos="1710"/>
          <w:tab w:val="left" w:pos="1800"/>
          <w:tab w:val="left" w:pos="2160"/>
        </w:tabs>
        <w:spacing w:before="0"/>
        <w:ind w:left="2160" w:hanging="450"/>
        <w:rPr>
          <w:lang w:eastAsia="en-US"/>
        </w:rPr>
      </w:pPr>
      <w:r w:rsidRPr="00B72496">
        <w:rPr>
          <w:lang w:eastAsia="en-US"/>
        </w:rPr>
        <w:t xml:space="preserve">No-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77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7</w:t>
      </w:r>
      <w:r w:rsidRPr="00B72496">
        <w:rPr>
          <w:b/>
          <w:i/>
          <w:lang w:eastAsia="en-US"/>
        </w:rPr>
        <w:fldChar w:fldCharType="end"/>
      </w:r>
    </w:p>
    <w:p w:rsidRPr="00B72496" w:rsidR="008E3488" w:rsidP="008E3488" w:rsidRDefault="008E3488" w14:paraId="4FA28F1C"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bookmarkStart w:name="_Ref16354757" w:id="186"/>
      <w:r w:rsidRPr="00B72496">
        <w:rPr>
          <w:szCs w:val="21"/>
          <w:lang w:eastAsia="en-US"/>
        </w:rPr>
        <w:t>Sample source</w:t>
      </w:r>
      <w:bookmarkEnd w:id="186"/>
    </w:p>
    <w:p w:rsidRPr="00B72496" w:rsidR="008E3488" w:rsidP="008E3488" w:rsidRDefault="008E3488" w14:paraId="2A58F379"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Blood </w:t>
      </w:r>
    </w:p>
    <w:p w:rsidRPr="00B72496" w:rsidR="008E3488" w:rsidP="008E3488" w:rsidRDefault="008E3488" w14:paraId="31813BAE"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Bone marrow</w:t>
      </w:r>
    </w:p>
    <w:p w:rsidRPr="00B72496" w:rsidR="008E3488" w:rsidP="008E3488" w:rsidRDefault="008E3488" w14:paraId="45DB4A11" w14:textId="77777777">
      <w:pPr>
        <w:numPr>
          <w:ilvl w:val="0"/>
          <w:numId w:val="1"/>
        </w:numPr>
        <w:tabs>
          <w:tab w:val="clear" w:pos="1836"/>
          <w:tab w:val="clear" w:pos="10080"/>
          <w:tab w:val="left" w:pos="990"/>
          <w:tab w:val="left" w:pos="1440"/>
          <w:tab w:val="left" w:pos="2250"/>
          <w:tab w:val="num" w:pos="3906"/>
        </w:tabs>
        <w:ind w:left="2304" w:hanging="594"/>
        <w:rPr>
          <w:szCs w:val="21"/>
          <w:lang w:eastAsia="en-US"/>
        </w:rPr>
      </w:pPr>
      <w:r w:rsidRPr="00B72496">
        <w:rPr>
          <w:szCs w:val="21"/>
          <w:lang w:eastAsia="en-US"/>
        </w:rPr>
        <w:t>Results of tests</w:t>
      </w:r>
    </w:p>
    <w:p w:rsidRPr="00B72496" w:rsidR="008E3488" w:rsidP="008E3488" w:rsidRDefault="008E3488" w14:paraId="08B54F70" w14:textId="5EDE36A9">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Abnormalities identified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956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2</w:t>
      </w:r>
      <w:r w:rsidRPr="00B72496">
        <w:rPr>
          <w:b/>
          <w:i/>
          <w:lang w:eastAsia="en-US"/>
        </w:rPr>
        <w:fldChar w:fldCharType="end"/>
      </w:r>
    </w:p>
    <w:p w:rsidRPr="00B72496" w:rsidR="008E3488" w:rsidP="008E3488" w:rsidRDefault="008E3488" w14:paraId="2EB52653" w14:textId="0DE3E71C">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 xml:space="preserve">No </w:t>
      </w:r>
      <w:proofErr w:type="gramStart"/>
      <w:r w:rsidRPr="00B72496">
        <w:rPr>
          <w:lang w:eastAsia="en-US"/>
        </w:rPr>
        <w:t>abnormalities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973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6</w:t>
      </w:r>
      <w:r w:rsidRPr="00B72496">
        <w:rPr>
          <w:b/>
          <w:i/>
          <w:lang w:eastAsia="en-US"/>
        </w:rPr>
        <w:fldChar w:fldCharType="end"/>
      </w:r>
    </w:p>
    <w:p w:rsidRPr="00B72496" w:rsidR="008E3488" w:rsidP="008E3488" w:rsidRDefault="008E3488" w14:paraId="768BFF30" w14:textId="77777777">
      <w:pPr>
        <w:tabs>
          <w:tab w:val="clear" w:pos="1584"/>
          <w:tab w:val="clear" w:pos="10080"/>
          <w:tab w:val="left" w:pos="1152"/>
        </w:tabs>
        <w:spacing w:before="0"/>
        <w:ind w:left="1440" w:firstLine="0"/>
        <w:rPr>
          <w:b/>
          <w:i/>
        </w:rPr>
      </w:pPr>
    </w:p>
    <w:p w:rsidRPr="00B72496" w:rsidR="008E3488" w:rsidP="008E3488" w:rsidRDefault="008E3488" w14:paraId="73C9C7C0" w14:textId="77777777">
      <w:pPr>
        <w:tabs>
          <w:tab w:val="clear" w:pos="1584"/>
          <w:tab w:val="clear" w:pos="10080"/>
          <w:tab w:val="left" w:pos="1350"/>
          <w:tab w:val="left" w:pos="1890"/>
          <w:tab w:val="left" w:pos="2070"/>
        </w:tabs>
        <w:spacing w:before="0" w:after="0"/>
        <w:ind w:left="2250" w:hanging="270"/>
        <w:rPr>
          <w:b/>
          <w:color w:val="365F91"/>
        </w:rPr>
      </w:pPr>
      <w:r w:rsidRPr="00B72496">
        <w:rPr>
          <w:b/>
          <w:color w:val="365F91"/>
        </w:rPr>
        <w:tab/>
      </w:r>
      <w:r w:rsidRPr="00B72496">
        <w:rPr>
          <w:b/>
          <w:color w:val="365F91"/>
        </w:rPr>
        <w:tab/>
        <w:t>Specify cytogenetic abnormalities identified via FISH at last evaluation prior to the start of the preparative regimen / infusion</w:t>
      </w:r>
    </w:p>
    <w:p w:rsidRPr="00B72496" w:rsidR="008E3488" w:rsidP="008E3488" w:rsidRDefault="008E3488" w14:paraId="1F00FF92"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bookmarkStart w:name="_Ref16353956" w:id="187"/>
      <w:r w:rsidRPr="00B72496">
        <w:rPr>
          <w:szCs w:val="21"/>
        </w:rPr>
        <w:t>International System for Human Cytogenetic Nomenclature (ISCN) compatible string:</w:t>
      </w:r>
      <w:r w:rsidRPr="00B72496">
        <w:rPr>
          <w:szCs w:val="21"/>
          <w:lang w:eastAsia="en-US"/>
        </w:rPr>
        <w:t xml:space="preserve"> __________________________</w:t>
      </w:r>
      <w:bookmarkEnd w:id="187"/>
    </w:p>
    <w:p w:rsidRPr="00B72496" w:rsidR="008E3488" w:rsidP="008E3488" w:rsidRDefault="008E3488" w14:paraId="04595065"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716DE9B0"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20AAEB38"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580E7492"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3D9AEBD7"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7B567909"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 xml:space="preserve">Specify abnormalities </w:t>
      </w:r>
      <w:r w:rsidRPr="00B72496">
        <w:rPr>
          <w:rStyle w:val="IntenseEmphasis"/>
        </w:rPr>
        <w:t>(check all that apply)</w:t>
      </w:r>
    </w:p>
    <w:p w:rsidRPr="00B72496" w:rsidR="008E3488" w:rsidP="008E3488" w:rsidRDefault="008E3488" w14:paraId="3F6E379E" w14:textId="77777777">
      <w:pPr>
        <w:tabs>
          <w:tab w:val="clear" w:pos="1584"/>
          <w:tab w:val="clear" w:pos="10080"/>
        </w:tabs>
        <w:spacing w:after="0"/>
        <w:ind w:left="2160" w:firstLine="630"/>
        <w:rPr>
          <w:b/>
          <w:color w:val="365F91"/>
        </w:rPr>
      </w:pPr>
      <w:r w:rsidRPr="00B72496">
        <w:rPr>
          <w:b/>
          <w:color w:val="365F91"/>
        </w:rPr>
        <w:t>Monosomy</w:t>
      </w:r>
    </w:p>
    <w:p w:rsidRPr="00B72496" w:rsidR="008E3488" w:rsidP="008E3488" w:rsidRDefault="008E3488" w14:paraId="0258913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lastRenderedPageBreak/>
        <w:t xml:space="preserve">–5 </w:t>
      </w:r>
    </w:p>
    <w:p w:rsidRPr="00B72496" w:rsidR="008E3488" w:rsidP="008E3488" w:rsidRDefault="008E3488" w14:paraId="1AC815F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7 </w:t>
      </w:r>
    </w:p>
    <w:p w:rsidRPr="00B72496" w:rsidR="008E3488" w:rsidP="008E3488" w:rsidRDefault="008E3488" w14:paraId="08FF91E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13</w:t>
      </w:r>
    </w:p>
    <w:p w:rsidRPr="00B72496" w:rsidR="008E3488" w:rsidP="008E3488" w:rsidRDefault="008E3488" w14:paraId="4F8D2E5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20 </w:t>
      </w:r>
    </w:p>
    <w:p w:rsidRPr="00B72496" w:rsidR="008E3488" w:rsidP="008E3488" w:rsidRDefault="008E3488" w14:paraId="7637E797"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Y</w:t>
      </w:r>
    </w:p>
    <w:p w:rsidRPr="00B72496" w:rsidR="008E3488" w:rsidP="008E3488" w:rsidRDefault="008E3488" w14:paraId="59BC9533" w14:textId="77777777">
      <w:pPr>
        <w:tabs>
          <w:tab w:val="clear" w:pos="1584"/>
          <w:tab w:val="clear" w:pos="10080"/>
        </w:tabs>
        <w:spacing w:after="0"/>
        <w:ind w:left="2160" w:firstLine="630"/>
        <w:rPr>
          <w:b/>
          <w:color w:val="365F91"/>
        </w:rPr>
      </w:pPr>
      <w:r w:rsidRPr="00B72496">
        <w:rPr>
          <w:b/>
          <w:color w:val="365F91"/>
        </w:rPr>
        <w:t>Trisomy</w:t>
      </w:r>
    </w:p>
    <w:p w:rsidRPr="00B72496" w:rsidR="008E3488" w:rsidP="008E3488" w:rsidRDefault="008E3488" w14:paraId="32B49D6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8</w:t>
      </w:r>
    </w:p>
    <w:p w:rsidRPr="00B72496" w:rsidR="008E3488" w:rsidP="008E3488" w:rsidRDefault="008E3488" w14:paraId="5607EE2F" w14:textId="77777777">
      <w:pPr>
        <w:numPr>
          <w:ilvl w:val="0"/>
          <w:numId w:val="38"/>
        </w:numPr>
        <w:tabs>
          <w:tab w:val="clear" w:pos="10080"/>
          <w:tab w:val="left" w:pos="1530"/>
          <w:tab w:val="left" w:pos="1620"/>
          <w:tab w:val="left" w:pos="1710"/>
          <w:tab w:val="left" w:pos="1800"/>
          <w:tab w:val="left" w:pos="3330"/>
        </w:tabs>
        <w:spacing w:before="0"/>
        <w:ind w:left="3420" w:hanging="504"/>
        <w:rPr>
          <w:b/>
          <w:i/>
          <w:lang w:eastAsia="en-US"/>
        </w:rPr>
      </w:pPr>
      <w:r w:rsidRPr="00B72496">
        <w:rPr>
          <w:lang w:eastAsia="en-US"/>
        </w:rPr>
        <w:t>+19</w:t>
      </w:r>
    </w:p>
    <w:p w:rsidRPr="00B72496" w:rsidR="008E3488" w:rsidP="008E3488" w:rsidRDefault="008E3488" w14:paraId="09495286" w14:textId="77777777">
      <w:pPr>
        <w:tabs>
          <w:tab w:val="clear" w:pos="1584"/>
          <w:tab w:val="clear" w:pos="10080"/>
        </w:tabs>
        <w:spacing w:after="0"/>
        <w:ind w:left="2160" w:firstLine="630"/>
        <w:rPr>
          <w:b/>
          <w:color w:val="365F91"/>
        </w:rPr>
      </w:pPr>
      <w:r w:rsidRPr="00B72496">
        <w:rPr>
          <w:b/>
          <w:color w:val="365F91"/>
        </w:rPr>
        <w:t>Translocation</w:t>
      </w:r>
    </w:p>
    <w:p w:rsidRPr="00B72496" w:rsidR="008E3488" w:rsidP="008E3488" w:rsidRDefault="008E3488" w14:paraId="5CEFA32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3)</w:t>
      </w:r>
    </w:p>
    <w:p w:rsidRPr="00B72496" w:rsidR="008E3488" w:rsidP="008E3488" w:rsidRDefault="008E3488" w14:paraId="70535CD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2;11)</w:t>
      </w:r>
    </w:p>
    <w:p w:rsidRPr="00B72496" w:rsidR="008E3488" w:rsidP="008E3488" w:rsidRDefault="008E3488" w14:paraId="491DBB7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3)</w:t>
      </w:r>
    </w:p>
    <w:p w:rsidRPr="00B72496" w:rsidR="008E3488" w:rsidP="008E3488" w:rsidRDefault="008E3488" w14:paraId="14AD746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3;21)</w:t>
      </w:r>
    </w:p>
    <w:p w:rsidRPr="00B72496" w:rsidR="008E3488" w:rsidP="008E3488" w:rsidRDefault="008E3488" w14:paraId="5D57B21D"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6;9)</w:t>
      </w:r>
    </w:p>
    <w:p w:rsidRPr="00B72496" w:rsidR="008E3488" w:rsidP="008E3488" w:rsidRDefault="008E3488" w14:paraId="0858F7CD"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1;16)</w:t>
      </w:r>
    </w:p>
    <w:p w:rsidRPr="00B72496" w:rsidR="008E3488" w:rsidP="008E3488" w:rsidRDefault="008E3488" w14:paraId="58273136" w14:textId="77777777">
      <w:pPr>
        <w:tabs>
          <w:tab w:val="clear" w:pos="1584"/>
          <w:tab w:val="clear" w:pos="10080"/>
        </w:tabs>
        <w:spacing w:after="0"/>
        <w:ind w:left="2160" w:firstLine="630"/>
        <w:rPr>
          <w:b/>
          <w:color w:val="365F91"/>
        </w:rPr>
      </w:pPr>
      <w:r w:rsidRPr="00B72496">
        <w:rPr>
          <w:b/>
          <w:color w:val="365F91"/>
        </w:rPr>
        <w:t>Deletion</w:t>
      </w:r>
    </w:p>
    <w:p w:rsidRPr="00B72496" w:rsidR="008E3488" w:rsidP="008E3488" w:rsidRDefault="008E3488" w14:paraId="7297D83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3q) / 3q- </w:t>
      </w:r>
    </w:p>
    <w:p w:rsidRPr="00B72496" w:rsidR="008E3488" w:rsidP="008E3488" w:rsidRDefault="008E3488" w14:paraId="464F33B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5q) / 5q- </w:t>
      </w:r>
    </w:p>
    <w:p w:rsidRPr="00B72496" w:rsidR="008E3488" w:rsidP="008E3488" w:rsidRDefault="008E3488" w14:paraId="677EC24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7q) / 7q- </w:t>
      </w:r>
    </w:p>
    <w:p w:rsidRPr="00B72496" w:rsidR="008E3488" w:rsidP="008E3488" w:rsidRDefault="008E3488" w14:paraId="04EFE162"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9q) / 9q-</w:t>
      </w:r>
    </w:p>
    <w:p w:rsidRPr="00B72496" w:rsidR="008E3488" w:rsidP="008E3488" w:rsidRDefault="008E3488" w14:paraId="01A619F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1q) / 11q- </w:t>
      </w:r>
    </w:p>
    <w:p w:rsidRPr="00B72496" w:rsidR="008E3488" w:rsidP="008E3488" w:rsidRDefault="008E3488" w14:paraId="5C3DBB8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12p) / 12p-</w:t>
      </w:r>
    </w:p>
    <w:p w:rsidRPr="00B72496" w:rsidR="008E3488" w:rsidP="008E3488" w:rsidRDefault="008E3488" w14:paraId="4750958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3q) / 13q- </w:t>
      </w:r>
    </w:p>
    <w:p w:rsidRPr="00B72496" w:rsidR="008E3488" w:rsidP="008E3488" w:rsidRDefault="008E3488" w14:paraId="7985D6D3" w14:textId="77777777">
      <w:pPr>
        <w:numPr>
          <w:ilvl w:val="0"/>
          <w:numId w:val="38"/>
        </w:numPr>
        <w:tabs>
          <w:tab w:val="clear" w:pos="10080"/>
          <w:tab w:val="left" w:pos="1530"/>
          <w:tab w:val="left" w:pos="1620"/>
          <w:tab w:val="left" w:pos="1710"/>
          <w:tab w:val="left" w:pos="1800"/>
          <w:tab w:val="left" w:pos="3330"/>
        </w:tabs>
        <w:spacing w:before="0"/>
        <w:ind w:left="3420" w:hanging="504"/>
        <w:rPr>
          <w:b/>
          <w:lang w:eastAsia="en-US"/>
        </w:rPr>
      </w:pPr>
      <w:r w:rsidRPr="00B72496">
        <w:rPr>
          <w:lang w:eastAsia="en-US"/>
        </w:rPr>
        <w:t>del(20q) / 20q-</w:t>
      </w:r>
      <w:r w:rsidRPr="00B72496">
        <w:rPr>
          <w:lang w:eastAsia="en-US"/>
        </w:rPr>
        <w:tab/>
      </w:r>
      <w:r w:rsidRPr="00B72496">
        <w:rPr>
          <w:lang w:eastAsia="en-US"/>
        </w:rPr>
        <w:tab/>
      </w:r>
      <w:r w:rsidRPr="00B72496">
        <w:rPr>
          <w:b/>
          <w:lang w:eastAsia="en-US"/>
        </w:rPr>
        <w:t xml:space="preserve"> </w:t>
      </w:r>
    </w:p>
    <w:p w:rsidRPr="00B72496" w:rsidR="008E3488" w:rsidP="008E3488" w:rsidRDefault="008E3488" w14:paraId="1E8F5AFC" w14:textId="77777777">
      <w:pPr>
        <w:tabs>
          <w:tab w:val="clear" w:pos="1584"/>
          <w:tab w:val="clear" w:pos="10080"/>
        </w:tabs>
        <w:spacing w:after="0"/>
        <w:ind w:left="2160" w:firstLine="720"/>
        <w:rPr>
          <w:b/>
          <w:color w:val="365F91"/>
        </w:rPr>
      </w:pPr>
      <w:r w:rsidRPr="00B72496">
        <w:rPr>
          <w:b/>
          <w:color w:val="365F91"/>
        </w:rPr>
        <w:t>Inversion</w:t>
      </w:r>
    </w:p>
    <w:p w:rsidRPr="00B72496" w:rsidR="008E3488" w:rsidP="008E3488" w:rsidRDefault="008E3488" w14:paraId="7CA2329C"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inv(</w:t>
      </w:r>
      <w:proofErr w:type="gramEnd"/>
      <w:r w:rsidRPr="00B72496">
        <w:rPr>
          <w:lang w:eastAsia="en-US"/>
        </w:rPr>
        <w:t xml:space="preserve">3) </w:t>
      </w:r>
    </w:p>
    <w:p w:rsidRPr="00B72496" w:rsidR="008E3488" w:rsidP="008E3488" w:rsidRDefault="008E3488" w14:paraId="757C8C4B" w14:textId="77777777">
      <w:pPr>
        <w:tabs>
          <w:tab w:val="clear" w:pos="1584"/>
          <w:tab w:val="clear" w:pos="10080"/>
        </w:tabs>
        <w:spacing w:after="0"/>
        <w:ind w:left="2160" w:firstLine="720"/>
        <w:rPr>
          <w:b/>
          <w:color w:val="365F91"/>
        </w:rPr>
      </w:pPr>
      <w:r w:rsidRPr="00B72496">
        <w:rPr>
          <w:b/>
          <w:color w:val="365F91"/>
        </w:rPr>
        <w:t>Other</w:t>
      </w:r>
    </w:p>
    <w:p w:rsidRPr="00B72496" w:rsidR="008E3488" w:rsidP="008E3488" w:rsidRDefault="008E3488" w14:paraId="461F22BD"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i17q</w:t>
      </w:r>
    </w:p>
    <w:p w:rsidRPr="00B72496" w:rsidR="008E3488" w:rsidP="008E3488" w:rsidRDefault="008E3488" w14:paraId="3384927D" w14:textId="7B25DE5B">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 xml:space="preserve">Other abnormality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985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5</w:t>
      </w:r>
      <w:r w:rsidRPr="00B72496">
        <w:rPr>
          <w:b/>
          <w:i/>
          <w:lang w:eastAsia="en-US"/>
        </w:rPr>
        <w:fldChar w:fldCharType="end"/>
      </w:r>
    </w:p>
    <w:p w:rsidRPr="00B72496" w:rsidR="008E3488" w:rsidP="008E3488" w:rsidRDefault="008E3488" w14:paraId="7FF4997A" w14:textId="77777777">
      <w:pPr>
        <w:numPr>
          <w:ilvl w:val="0"/>
          <w:numId w:val="1"/>
        </w:numPr>
        <w:tabs>
          <w:tab w:val="clear" w:pos="1836"/>
          <w:tab w:val="clear" w:pos="10080"/>
          <w:tab w:val="left" w:pos="990"/>
          <w:tab w:val="left" w:pos="1440"/>
          <w:tab w:val="left" w:pos="3510"/>
          <w:tab w:val="num" w:pos="3906"/>
        </w:tabs>
        <w:ind w:left="3510" w:hanging="540"/>
        <w:rPr>
          <w:szCs w:val="21"/>
          <w:lang w:eastAsia="en-US"/>
        </w:rPr>
      </w:pPr>
      <w:bookmarkStart w:name="_Ref16353985" w:id="188"/>
      <w:r w:rsidRPr="00B72496">
        <w:rPr>
          <w:szCs w:val="21"/>
          <w:lang w:eastAsia="en-US"/>
        </w:rPr>
        <w:t xml:space="preserve">Specify other </w:t>
      </w:r>
      <w:proofErr w:type="gramStart"/>
      <w:r w:rsidRPr="00B72496">
        <w:rPr>
          <w:szCs w:val="21"/>
          <w:lang w:eastAsia="en-US"/>
        </w:rPr>
        <w:t>abnormality:_</w:t>
      </w:r>
      <w:proofErr w:type="gramEnd"/>
      <w:r w:rsidRPr="00B72496">
        <w:rPr>
          <w:szCs w:val="21"/>
          <w:lang w:eastAsia="en-US"/>
        </w:rPr>
        <w:t>_________________________</w:t>
      </w:r>
      <w:bookmarkEnd w:id="188"/>
      <w:r w:rsidRPr="00B72496">
        <w:rPr>
          <w:szCs w:val="21"/>
          <w:lang w:eastAsia="en-US"/>
        </w:rPr>
        <w:tab/>
        <w:t xml:space="preserve"> </w:t>
      </w:r>
    </w:p>
    <w:p w:rsidRPr="00B72496" w:rsidR="008E3488" w:rsidP="008E3488" w:rsidRDefault="008E3488" w14:paraId="65B0D5E1" w14:textId="77777777">
      <w:pPr>
        <w:numPr>
          <w:ilvl w:val="0"/>
          <w:numId w:val="1"/>
        </w:numPr>
        <w:tabs>
          <w:tab w:val="clear" w:pos="1836"/>
          <w:tab w:val="clear" w:pos="10080"/>
          <w:tab w:val="left" w:pos="990"/>
          <w:tab w:val="left" w:pos="1440"/>
          <w:tab w:val="left" w:pos="2250"/>
          <w:tab w:val="num" w:pos="3906"/>
        </w:tabs>
        <w:ind w:left="2304"/>
        <w:rPr>
          <w:szCs w:val="21"/>
          <w:lang w:eastAsia="en-US"/>
        </w:rPr>
      </w:pPr>
      <w:bookmarkStart w:name="_Ref16353973" w:id="189"/>
      <w:r w:rsidRPr="00B72496">
        <w:rPr>
          <w:szCs w:val="21"/>
          <w:lang w:eastAsia="en-US"/>
        </w:rPr>
        <w:t xml:space="preserve">Was documentation submitted to the CIBMTR? </w:t>
      </w:r>
      <w:r w:rsidRPr="00B72496">
        <w:rPr>
          <w:rStyle w:val="IntenseEmphasis"/>
        </w:rPr>
        <w:t>(e.g. FISH report)</w:t>
      </w:r>
      <w:bookmarkEnd w:id="189"/>
    </w:p>
    <w:p w:rsidRPr="00B72496" w:rsidR="008E3488" w:rsidP="008E3488" w:rsidRDefault="008E3488" w14:paraId="4C09FC9E"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Yes</w:t>
      </w:r>
    </w:p>
    <w:p w:rsidRPr="00B72496" w:rsidR="008E3488" w:rsidP="008E3488" w:rsidRDefault="008E3488" w14:paraId="362D181C" w14:textId="77777777">
      <w:pPr>
        <w:numPr>
          <w:ilvl w:val="0"/>
          <w:numId w:val="38"/>
        </w:numPr>
        <w:tabs>
          <w:tab w:val="clear" w:pos="10080"/>
          <w:tab w:val="left" w:pos="1530"/>
          <w:tab w:val="left" w:pos="1620"/>
          <w:tab w:val="left" w:pos="1710"/>
          <w:tab w:val="left" w:pos="1800"/>
          <w:tab w:val="left" w:pos="2700"/>
        </w:tabs>
        <w:spacing w:before="0"/>
        <w:ind w:left="2790" w:hanging="504"/>
        <w:rPr>
          <w:lang w:eastAsia="en-US"/>
        </w:rPr>
      </w:pPr>
      <w:r w:rsidRPr="00B72496">
        <w:rPr>
          <w:lang w:eastAsia="en-US"/>
        </w:rPr>
        <w:t>No</w:t>
      </w:r>
    </w:p>
    <w:p w:rsidRPr="00B72496" w:rsidR="008E3488" w:rsidP="008E3488" w:rsidRDefault="008E3488" w14:paraId="7B02B46C" w14:textId="77777777">
      <w:pPr>
        <w:pStyle w:val="Q3"/>
        <w:tabs>
          <w:tab w:val="clear" w:pos="1710"/>
          <w:tab w:val="clear" w:pos="1836"/>
          <w:tab w:val="num" w:pos="1350"/>
          <w:tab w:val="left" w:pos="1440"/>
          <w:tab w:val="left" w:pos="1620"/>
          <w:tab w:val="left" w:pos="1980"/>
        </w:tabs>
        <w:ind w:hanging="288"/>
      </w:pPr>
      <w:bookmarkStart w:name="_Ref16354777" w:id="190"/>
      <w:proofErr w:type="gramStart"/>
      <w:r w:rsidRPr="00B72496">
        <w:lastRenderedPageBreak/>
        <w:t>Were</w:t>
      </w:r>
      <w:proofErr w:type="gramEnd"/>
      <w:r w:rsidRPr="00B72496">
        <w:t xml:space="preserve"> cytogenetics tested via karyotyping?</w:t>
      </w:r>
      <w:bookmarkEnd w:id="190"/>
    </w:p>
    <w:p w:rsidRPr="00B72496" w:rsidR="008E3488" w:rsidP="008E3488" w:rsidRDefault="008E3488" w14:paraId="31D093AA" w14:textId="76D04A4F">
      <w:pPr>
        <w:numPr>
          <w:ilvl w:val="0"/>
          <w:numId w:val="38"/>
        </w:numPr>
        <w:tabs>
          <w:tab w:val="clear" w:pos="10080"/>
          <w:tab w:val="left" w:pos="1530"/>
          <w:tab w:val="left" w:pos="1620"/>
          <w:tab w:val="left" w:pos="1710"/>
          <w:tab w:val="left" w:pos="1800"/>
          <w:tab w:val="left" w:pos="2160"/>
          <w:tab w:val="left" w:pos="2430"/>
        </w:tabs>
        <w:spacing w:before="0"/>
        <w:ind w:left="2160" w:hanging="90"/>
        <w:rPr>
          <w:lang w:eastAsia="en-US"/>
        </w:rPr>
      </w:pPr>
      <w:r w:rsidRPr="00B72496">
        <w:rPr>
          <w:lang w:eastAsia="en-US"/>
        </w:rPr>
        <w:t xml:space="preserve">Y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3998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48</w:t>
      </w:r>
      <w:r w:rsidRPr="00B72496">
        <w:rPr>
          <w:b/>
          <w:i/>
          <w:lang w:eastAsia="en-US"/>
        </w:rPr>
        <w:fldChar w:fldCharType="end"/>
      </w:r>
    </w:p>
    <w:p w:rsidRPr="00B72496" w:rsidR="008E3488" w:rsidP="008E3488" w:rsidRDefault="008E3488" w14:paraId="29BDA11F" w14:textId="2FBF9F47">
      <w:pPr>
        <w:numPr>
          <w:ilvl w:val="0"/>
          <w:numId w:val="38"/>
        </w:numPr>
        <w:tabs>
          <w:tab w:val="clear" w:pos="10080"/>
          <w:tab w:val="left" w:pos="1530"/>
          <w:tab w:val="left" w:pos="1620"/>
          <w:tab w:val="left" w:pos="1710"/>
          <w:tab w:val="left" w:pos="1800"/>
          <w:tab w:val="left" w:pos="2160"/>
          <w:tab w:val="left" w:pos="2430"/>
        </w:tabs>
        <w:spacing w:before="0"/>
        <w:ind w:left="2160" w:hanging="90"/>
        <w:rPr>
          <w:lang w:eastAsia="en-US"/>
        </w:rPr>
      </w:pPr>
      <w:r w:rsidRPr="00B72496">
        <w:rPr>
          <w:lang w:eastAsia="en-US"/>
        </w:rPr>
        <w:t xml:space="preserve">No-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3464193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55</w:t>
      </w:r>
      <w:r w:rsidRPr="00B72496">
        <w:rPr>
          <w:b/>
          <w:i/>
          <w:lang w:eastAsia="en-US"/>
        </w:rPr>
        <w:fldChar w:fldCharType="end"/>
      </w:r>
    </w:p>
    <w:p w:rsidRPr="00B72496" w:rsidR="008E3488" w:rsidP="008E3488" w:rsidRDefault="008E3488" w14:paraId="6ADAFD39" w14:textId="77777777">
      <w:pPr>
        <w:numPr>
          <w:ilvl w:val="0"/>
          <w:numId w:val="1"/>
        </w:numPr>
        <w:tabs>
          <w:tab w:val="clear" w:pos="1836"/>
          <w:tab w:val="clear" w:pos="10080"/>
          <w:tab w:val="left" w:pos="990"/>
          <w:tab w:val="left" w:pos="1440"/>
          <w:tab w:val="left" w:pos="2250"/>
          <w:tab w:val="num" w:pos="2880"/>
        </w:tabs>
        <w:ind w:left="2304" w:hanging="594"/>
        <w:rPr>
          <w:szCs w:val="21"/>
          <w:lang w:eastAsia="en-US"/>
        </w:rPr>
      </w:pPr>
      <w:bookmarkStart w:name="_Ref16353998" w:id="191"/>
      <w:r w:rsidRPr="00B72496">
        <w:rPr>
          <w:szCs w:val="21"/>
          <w:lang w:eastAsia="en-US"/>
        </w:rPr>
        <w:t>Sample source</w:t>
      </w:r>
      <w:bookmarkEnd w:id="191"/>
    </w:p>
    <w:p w:rsidRPr="00B72496" w:rsidR="008E3488" w:rsidP="008E3488" w:rsidRDefault="008E3488" w14:paraId="6E31612D" w14:textId="77777777">
      <w:pPr>
        <w:numPr>
          <w:ilvl w:val="0"/>
          <w:numId w:val="38"/>
        </w:numPr>
        <w:tabs>
          <w:tab w:val="clear" w:pos="10080"/>
          <w:tab w:val="left" w:pos="1530"/>
          <w:tab w:val="left" w:pos="1620"/>
          <w:tab w:val="left" w:pos="1710"/>
          <w:tab w:val="left" w:pos="1800"/>
          <w:tab w:val="left" w:pos="2700"/>
          <w:tab w:val="left" w:pos="3150"/>
        </w:tabs>
        <w:spacing w:before="0"/>
        <w:ind w:left="2790" w:hanging="450"/>
        <w:rPr>
          <w:lang w:eastAsia="en-US"/>
        </w:rPr>
      </w:pPr>
      <w:r w:rsidRPr="00B72496">
        <w:rPr>
          <w:lang w:eastAsia="en-US"/>
        </w:rPr>
        <w:t xml:space="preserve">Blood </w:t>
      </w:r>
    </w:p>
    <w:p w:rsidRPr="00B72496" w:rsidR="008E3488" w:rsidP="008E3488" w:rsidRDefault="008E3488" w14:paraId="7769E3B8" w14:textId="77777777">
      <w:pPr>
        <w:numPr>
          <w:ilvl w:val="0"/>
          <w:numId w:val="38"/>
        </w:numPr>
        <w:tabs>
          <w:tab w:val="clear" w:pos="10080"/>
          <w:tab w:val="left" w:pos="1530"/>
          <w:tab w:val="left" w:pos="1620"/>
          <w:tab w:val="left" w:pos="1710"/>
          <w:tab w:val="left" w:pos="1800"/>
          <w:tab w:val="left" w:pos="2700"/>
          <w:tab w:val="left" w:pos="3150"/>
        </w:tabs>
        <w:spacing w:before="0"/>
        <w:ind w:left="2790" w:hanging="450"/>
        <w:rPr>
          <w:lang w:eastAsia="en-US"/>
        </w:rPr>
      </w:pPr>
      <w:r w:rsidRPr="00B72496">
        <w:rPr>
          <w:lang w:eastAsia="en-US"/>
        </w:rPr>
        <w:t>Bone marrow</w:t>
      </w:r>
    </w:p>
    <w:p w:rsidRPr="00B72496" w:rsidR="008E3488" w:rsidP="008E3488" w:rsidRDefault="008E3488" w14:paraId="34520B19" w14:textId="77777777">
      <w:pPr>
        <w:numPr>
          <w:ilvl w:val="0"/>
          <w:numId w:val="1"/>
        </w:numPr>
        <w:tabs>
          <w:tab w:val="clear" w:pos="1836"/>
          <w:tab w:val="clear" w:pos="10080"/>
          <w:tab w:val="left" w:pos="990"/>
          <w:tab w:val="left" w:pos="1440"/>
          <w:tab w:val="left" w:pos="2250"/>
          <w:tab w:val="num" w:pos="2880"/>
        </w:tabs>
        <w:ind w:left="2304" w:hanging="504"/>
        <w:rPr>
          <w:szCs w:val="21"/>
          <w:lang w:eastAsia="en-US"/>
        </w:rPr>
      </w:pPr>
      <w:r w:rsidRPr="00B72496">
        <w:rPr>
          <w:szCs w:val="21"/>
          <w:lang w:eastAsia="en-US"/>
        </w:rPr>
        <w:t>Results of tests</w:t>
      </w:r>
    </w:p>
    <w:p w:rsidRPr="00B72496" w:rsidR="008E3488" w:rsidP="008E3488" w:rsidRDefault="008E3488" w14:paraId="4A807E4C" w14:textId="654E33E4">
      <w:pPr>
        <w:numPr>
          <w:ilvl w:val="0"/>
          <w:numId w:val="38"/>
        </w:numPr>
        <w:tabs>
          <w:tab w:val="clear" w:pos="10080"/>
          <w:tab w:val="left" w:pos="1530"/>
          <w:tab w:val="left" w:pos="1620"/>
          <w:tab w:val="left" w:pos="1710"/>
          <w:tab w:val="left" w:pos="1800"/>
          <w:tab w:val="left" w:pos="2700"/>
          <w:tab w:val="left" w:pos="3240"/>
        </w:tabs>
        <w:spacing w:before="0"/>
        <w:ind w:left="2790" w:hanging="450"/>
        <w:rPr>
          <w:lang w:eastAsia="en-US"/>
        </w:rPr>
      </w:pPr>
      <w:r w:rsidRPr="00B72496">
        <w:rPr>
          <w:lang w:eastAsia="en-US"/>
        </w:rPr>
        <w:t xml:space="preserve">Abnormalities identified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02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50</w:t>
      </w:r>
      <w:r w:rsidRPr="00B72496">
        <w:rPr>
          <w:b/>
          <w:i/>
          <w:lang w:eastAsia="en-US"/>
        </w:rPr>
        <w:fldChar w:fldCharType="end"/>
      </w:r>
    </w:p>
    <w:p w:rsidRPr="00B72496" w:rsidR="008E3488" w:rsidP="008E3488" w:rsidRDefault="008E3488" w14:paraId="3E79F6A3" w14:textId="0429AE83">
      <w:pPr>
        <w:numPr>
          <w:ilvl w:val="0"/>
          <w:numId w:val="38"/>
        </w:numPr>
        <w:tabs>
          <w:tab w:val="clear" w:pos="10080"/>
          <w:tab w:val="left" w:pos="1530"/>
          <w:tab w:val="left" w:pos="1620"/>
          <w:tab w:val="left" w:pos="1710"/>
          <w:tab w:val="left" w:pos="1800"/>
          <w:tab w:val="left" w:pos="2700"/>
          <w:tab w:val="left" w:pos="3240"/>
        </w:tabs>
        <w:spacing w:before="0"/>
        <w:ind w:left="2790" w:hanging="450"/>
        <w:rPr>
          <w:lang w:eastAsia="en-US"/>
        </w:rPr>
      </w:pPr>
      <w:r w:rsidRPr="00B72496">
        <w:rPr>
          <w:lang w:eastAsia="en-US"/>
        </w:rPr>
        <w:t xml:space="preserve">No evaluable metaphases-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04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54</w:t>
      </w:r>
      <w:r w:rsidRPr="00B72496">
        <w:rPr>
          <w:b/>
          <w:i/>
          <w:lang w:eastAsia="en-US"/>
        </w:rPr>
        <w:fldChar w:fldCharType="end"/>
      </w:r>
    </w:p>
    <w:p w:rsidRPr="00B72496" w:rsidR="008E3488" w:rsidP="008E3488" w:rsidRDefault="008E3488" w14:paraId="67F79A90" w14:textId="4E1894A8">
      <w:pPr>
        <w:numPr>
          <w:ilvl w:val="0"/>
          <w:numId w:val="38"/>
        </w:numPr>
        <w:tabs>
          <w:tab w:val="clear" w:pos="10080"/>
          <w:tab w:val="left" w:pos="1530"/>
          <w:tab w:val="left" w:pos="1620"/>
          <w:tab w:val="left" w:pos="1710"/>
          <w:tab w:val="left" w:pos="1800"/>
          <w:tab w:val="left" w:pos="2700"/>
          <w:tab w:val="left" w:pos="3240"/>
        </w:tabs>
        <w:spacing w:before="0"/>
        <w:ind w:left="2790" w:hanging="450"/>
        <w:rPr>
          <w:lang w:eastAsia="en-US"/>
        </w:rPr>
      </w:pPr>
      <w:r w:rsidRPr="00B72496">
        <w:rPr>
          <w:lang w:eastAsia="en-US"/>
        </w:rPr>
        <w:t xml:space="preserve">No </w:t>
      </w:r>
      <w:proofErr w:type="gramStart"/>
      <w:r w:rsidRPr="00B72496">
        <w:rPr>
          <w:lang w:eastAsia="en-US"/>
        </w:rPr>
        <w:t>abnormalities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04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54</w:t>
      </w:r>
      <w:r w:rsidRPr="00B72496">
        <w:rPr>
          <w:b/>
          <w:i/>
          <w:lang w:eastAsia="en-US"/>
        </w:rPr>
        <w:fldChar w:fldCharType="end"/>
      </w:r>
    </w:p>
    <w:p w:rsidRPr="00B72496" w:rsidR="008E3488" w:rsidP="008E3488" w:rsidRDefault="008E3488" w14:paraId="20F16DDE" w14:textId="77777777">
      <w:pPr>
        <w:tabs>
          <w:tab w:val="clear" w:pos="1584"/>
          <w:tab w:val="clear" w:pos="10080"/>
          <w:tab w:val="left" w:pos="1152"/>
        </w:tabs>
        <w:spacing w:before="0"/>
        <w:ind w:left="1440" w:firstLine="0"/>
        <w:rPr>
          <w:b/>
          <w:i/>
        </w:rPr>
      </w:pPr>
    </w:p>
    <w:p w:rsidRPr="00B72496" w:rsidR="008E3488" w:rsidP="00B72496" w:rsidRDefault="008E3488" w14:paraId="6910922C" w14:textId="77777777">
      <w:pPr>
        <w:tabs>
          <w:tab w:val="clear" w:pos="1584"/>
          <w:tab w:val="clear" w:pos="10080"/>
          <w:tab w:val="left" w:pos="1800"/>
        </w:tabs>
        <w:spacing w:before="0" w:after="0"/>
        <w:ind w:left="2430" w:hanging="810"/>
        <w:rPr>
          <w:b/>
          <w:color w:val="365F91"/>
        </w:rPr>
      </w:pPr>
      <w:r w:rsidRPr="00B72496">
        <w:rPr>
          <w:b/>
          <w:color w:val="365F91"/>
        </w:rPr>
        <w:tab/>
      </w:r>
      <w:r w:rsidRPr="00B72496">
        <w:rPr>
          <w:b/>
          <w:color w:val="365F91"/>
        </w:rPr>
        <w:tab/>
        <w:t>Specify cytogenetic abnormalities identified via conventional cytogenetics at last evaluation prior to the start of the preparative regimen / infusion</w:t>
      </w:r>
    </w:p>
    <w:p w:rsidRPr="00B72496" w:rsidR="008E3488" w:rsidP="008E3488" w:rsidRDefault="008E3488" w14:paraId="3BC4887D"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bookmarkStart w:name="_Ref16354029" w:id="192"/>
      <w:r w:rsidRPr="00B72496">
        <w:rPr>
          <w:szCs w:val="21"/>
        </w:rPr>
        <w:t>International System for Human Cytogenetic Nomenclature (ISCN) compatible string:</w:t>
      </w:r>
      <w:r w:rsidRPr="00B72496">
        <w:rPr>
          <w:szCs w:val="21"/>
          <w:lang w:eastAsia="en-US"/>
        </w:rPr>
        <w:t xml:space="preserve"> __________________________</w:t>
      </w:r>
      <w:bookmarkEnd w:id="192"/>
    </w:p>
    <w:p w:rsidRPr="00B72496" w:rsidR="008E3488" w:rsidP="008E3488" w:rsidRDefault="008E3488" w14:paraId="7DB4E977"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206D7411"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220A7124"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05A33811"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61AA8A50"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66890A5C"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 xml:space="preserve">Specify abnormalities </w:t>
      </w:r>
      <w:r w:rsidRPr="00B72496">
        <w:rPr>
          <w:rStyle w:val="IntenseEmphasis"/>
        </w:rPr>
        <w:t>(check all that apply)</w:t>
      </w:r>
    </w:p>
    <w:p w:rsidRPr="00B72496" w:rsidR="008E3488" w:rsidP="008E3488" w:rsidRDefault="008E3488" w14:paraId="325F4975" w14:textId="77777777">
      <w:pPr>
        <w:tabs>
          <w:tab w:val="clear" w:pos="1584"/>
          <w:tab w:val="clear" w:pos="10080"/>
        </w:tabs>
        <w:spacing w:after="0"/>
        <w:ind w:left="2160" w:firstLine="630"/>
        <w:rPr>
          <w:b/>
          <w:color w:val="365F91"/>
        </w:rPr>
      </w:pPr>
      <w:r w:rsidRPr="00B72496">
        <w:rPr>
          <w:b/>
          <w:color w:val="365F91"/>
        </w:rPr>
        <w:t>Monosomy</w:t>
      </w:r>
    </w:p>
    <w:p w:rsidRPr="00B72496" w:rsidR="008E3488" w:rsidP="008E3488" w:rsidRDefault="008E3488" w14:paraId="0C91E5C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5 </w:t>
      </w:r>
    </w:p>
    <w:p w:rsidRPr="00B72496" w:rsidR="008E3488" w:rsidP="008E3488" w:rsidRDefault="008E3488" w14:paraId="54288F5B"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7 </w:t>
      </w:r>
    </w:p>
    <w:p w:rsidRPr="00B72496" w:rsidR="008E3488" w:rsidP="008E3488" w:rsidRDefault="008E3488" w14:paraId="33107944"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13</w:t>
      </w:r>
    </w:p>
    <w:p w:rsidRPr="00B72496" w:rsidR="008E3488" w:rsidP="008E3488" w:rsidRDefault="008E3488" w14:paraId="1A08EC1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20 </w:t>
      </w:r>
    </w:p>
    <w:p w:rsidRPr="00B72496" w:rsidR="008E3488" w:rsidP="008E3488" w:rsidRDefault="008E3488" w14:paraId="6354EAC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Y</w:t>
      </w:r>
    </w:p>
    <w:p w:rsidRPr="00B72496" w:rsidR="008E3488" w:rsidP="008E3488" w:rsidRDefault="008E3488" w14:paraId="4BC04470" w14:textId="77777777">
      <w:pPr>
        <w:tabs>
          <w:tab w:val="clear" w:pos="1584"/>
          <w:tab w:val="clear" w:pos="10080"/>
        </w:tabs>
        <w:spacing w:after="0"/>
        <w:ind w:left="2160" w:firstLine="630"/>
        <w:rPr>
          <w:b/>
          <w:color w:val="365F91"/>
        </w:rPr>
      </w:pPr>
      <w:r w:rsidRPr="00B72496">
        <w:rPr>
          <w:b/>
          <w:color w:val="365F91"/>
        </w:rPr>
        <w:t>Trisomy</w:t>
      </w:r>
    </w:p>
    <w:p w:rsidRPr="00B72496" w:rsidR="008E3488" w:rsidP="008E3488" w:rsidRDefault="008E3488" w14:paraId="2A0E5C9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8</w:t>
      </w:r>
    </w:p>
    <w:p w:rsidRPr="00B72496" w:rsidR="008E3488" w:rsidP="008E3488" w:rsidRDefault="008E3488" w14:paraId="0403203E" w14:textId="77777777">
      <w:pPr>
        <w:numPr>
          <w:ilvl w:val="0"/>
          <w:numId w:val="38"/>
        </w:numPr>
        <w:tabs>
          <w:tab w:val="clear" w:pos="10080"/>
          <w:tab w:val="left" w:pos="1530"/>
          <w:tab w:val="left" w:pos="1620"/>
          <w:tab w:val="left" w:pos="1710"/>
          <w:tab w:val="left" w:pos="1800"/>
          <w:tab w:val="left" w:pos="3330"/>
        </w:tabs>
        <w:spacing w:before="0"/>
        <w:ind w:left="3420" w:hanging="504"/>
        <w:rPr>
          <w:b/>
          <w:i/>
          <w:lang w:eastAsia="en-US"/>
        </w:rPr>
      </w:pPr>
      <w:r w:rsidRPr="00B72496">
        <w:rPr>
          <w:lang w:eastAsia="en-US"/>
        </w:rPr>
        <w:t>+19</w:t>
      </w:r>
    </w:p>
    <w:p w:rsidRPr="00B72496" w:rsidR="008E3488" w:rsidP="008E3488" w:rsidRDefault="008E3488" w14:paraId="06F8A904" w14:textId="77777777">
      <w:pPr>
        <w:tabs>
          <w:tab w:val="clear" w:pos="1584"/>
          <w:tab w:val="clear" w:pos="10080"/>
        </w:tabs>
        <w:spacing w:after="0"/>
        <w:ind w:left="2160" w:firstLine="630"/>
        <w:rPr>
          <w:b/>
          <w:color w:val="365F91"/>
        </w:rPr>
      </w:pPr>
      <w:r w:rsidRPr="00B72496">
        <w:rPr>
          <w:b/>
          <w:color w:val="365F91"/>
        </w:rPr>
        <w:t>Translocation</w:t>
      </w:r>
    </w:p>
    <w:p w:rsidRPr="00B72496" w:rsidR="008E3488" w:rsidP="008E3488" w:rsidRDefault="008E3488" w14:paraId="0C78C4AA"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3)</w:t>
      </w:r>
    </w:p>
    <w:p w:rsidRPr="00B72496" w:rsidR="008E3488" w:rsidP="008E3488" w:rsidRDefault="008E3488" w14:paraId="101D68C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2;11)</w:t>
      </w:r>
    </w:p>
    <w:p w:rsidRPr="00B72496" w:rsidR="008E3488" w:rsidP="008E3488" w:rsidRDefault="008E3488" w14:paraId="534A5F6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lastRenderedPageBreak/>
        <w:t>t(</w:t>
      </w:r>
      <w:proofErr w:type="gramEnd"/>
      <w:r w:rsidRPr="00B72496">
        <w:rPr>
          <w:lang w:eastAsia="en-US"/>
        </w:rPr>
        <w:t>3;3)</w:t>
      </w:r>
    </w:p>
    <w:p w:rsidRPr="00B72496" w:rsidR="008E3488" w:rsidP="008E3488" w:rsidRDefault="008E3488" w14:paraId="673AF7F0" w14:textId="77777777">
      <w:pPr>
        <w:numPr>
          <w:ilvl w:val="0"/>
          <w:numId w:val="38"/>
        </w:numPr>
        <w:tabs>
          <w:tab w:val="clear" w:pos="10080"/>
          <w:tab w:val="left" w:pos="1530"/>
          <w:tab w:val="left" w:pos="1620"/>
          <w:tab w:val="left" w:pos="1710"/>
          <w:tab w:val="left" w:pos="1800"/>
          <w:tab w:val="left" w:pos="3330"/>
        </w:tabs>
        <w:spacing w:before="0"/>
        <w:ind w:left="3420" w:hanging="504"/>
      </w:pPr>
      <w:proofErr w:type="gramStart"/>
      <w:r w:rsidRPr="00B72496">
        <w:rPr>
          <w:lang w:eastAsia="en-US"/>
        </w:rPr>
        <w:t>t(</w:t>
      </w:r>
      <w:proofErr w:type="gramEnd"/>
      <w:r w:rsidRPr="00B72496">
        <w:rPr>
          <w:lang w:eastAsia="en-US"/>
        </w:rPr>
        <w:t>3;21)</w:t>
      </w:r>
    </w:p>
    <w:p w:rsidRPr="00B72496" w:rsidR="008E3488" w:rsidP="008E3488" w:rsidRDefault="008E3488" w14:paraId="5C46A640" w14:textId="77777777">
      <w:pPr>
        <w:numPr>
          <w:ilvl w:val="0"/>
          <w:numId w:val="38"/>
        </w:numPr>
        <w:tabs>
          <w:tab w:val="clear" w:pos="10080"/>
          <w:tab w:val="left" w:pos="1530"/>
          <w:tab w:val="left" w:pos="1620"/>
          <w:tab w:val="left" w:pos="1710"/>
          <w:tab w:val="left" w:pos="1800"/>
          <w:tab w:val="left" w:pos="3330"/>
        </w:tabs>
        <w:spacing w:before="0"/>
        <w:ind w:left="3420" w:hanging="450"/>
        <w:rPr>
          <w:lang w:eastAsia="en-US"/>
        </w:rPr>
      </w:pPr>
      <w:proofErr w:type="gramStart"/>
      <w:r w:rsidRPr="00B72496">
        <w:rPr>
          <w:lang w:eastAsia="en-US"/>
        </w:rPr>
        <w:t>t(</w:t>
      </w:r>
      <w:proofErr w:type="gramEnd"/>
      <w:r w:rsidRPr="00B72496">
        <w:rPr>
          <w:lang w:eastAsia="en-US"/>
        </w:rPr>
        <w:t>6;9)</w:t>
      </w:r>
    </w:p>
    <w:p w:rsidRPr="00B72496" w:rsidR="008E3488" w:rsidP="008E3488" w:rsidRDefault="008E3488" w14:paraId="1D64CCF4"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t(</w:t>
      </w:r>
      <w:proofErr w:type="gramEnd"/>
      <w:r w:rsidRPr="00B72496">
        <w:rPr>
          <w:lang w:eastAsia="en-US"/>
        </w:rPr>
        <w:t>11;16)</w:t>
      </w:r>
    </w:p>
    <w:p w:rsidRPr="00B72496" w:rsidR="008E3488" w:rsidP="008E3488" w:rsidRDefault="008E3488" w14:paraId="3F176F1A" w14:textId="77777777">
      <w:pPr>
        <w:tabs>
          <w:tab w:val="clear" w:pos="1584"/>
          <w:tab w:val="clear" w:pos="10080"/>
        </w:tabs>
        <w:spacing w:after="0"/>
        <w:ind w:left="2160" w:firstLine="630"/>
        <w:rPr>
          <w:b/>
          <w:color w:val="365F91"/>
        </w:rPr>
      </w:pPr>
      <w:r w:rsidRPr="00B72496">
        <w:rPr>
          <w:b/>
          <w:color w:val="365F91"/>
        </w:rPr>
        <w:t>Deletion</w:t>
      </w:r>
    </w:p>
    <w:p w:rsidRPr="00B72496" w:rsidR="008E3488" w:rsidP="008E3488" w:rsidRDefault="008E3488" w14:paraId="010E16B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3q) / 3q- </w:t>
      </w:r>
    </w:p>
    <w:p w:rsidRPr="00B72496" w:rsidR="008E3488" w:rsidP="008E3488" w:rsidRDefault="008E3488" w14:paraId="1489E490"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5q) / 5q- </w:t>
      </w:r>
    </w:p>
    <w:p w:rsidRPr="00B72496" w:rsidR="008E3488" w:rsidP="008E3488" w:rsidRDefault="008E3488" w14:paraId="091234BF"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7q) / 7q- </w:t>
      </w:r>
    </w:p>
    <w:p w:rsidRPr="00B72496" w:rsidR="008E3488" w:rsidP="008E3488" w:rsidRDefault="008E3488" w14:paraId="1A7E267E"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9q) / 9q-</w:t>
      </w:r>
    </w:p>
    <w:p w:rsidRPr="00B72496" w:rsidR="008E3488" w:rsidP="008E3488" w:rsidRDefault="008E3488" w14:paraId="74977A3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1q) / 11q- </w:t>
      </w:r>
    </w:p>
    <w:p w:rsidRPr="00B72496" w:rsidR="008E3488" w:rsidP="008E3488" w:rsidRDefault="008E3488" w14:paraId="72386848"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del(12p) / 12p-</w:t>
      </w:r>
    </w:p>
    <w:p w:rsidRPr="00B72496" w:rsidR="008E3488" w:rsidP="008E3488" w:rsidRDefault="008E3488" w14:paraId="790581B9"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 xml:space="preserve">del(13q) / 13q- </w:t>
      </w:r>
    </w:p>
    <w:p w:rsidRPr="00B72496" w:rsidR="008E3488" w:rsidP="008E3488" w:rsidRDefault="008E3488" w14:paraId="634E81E1" w14:textId="77777777">
      <w:pPr>
        <w:numPr>
          <w:ilvl w:val="0"/>
          <w:numId w:val="38"/>
        </w:numPr>
        <w:tabs>
          <w:tab w:val="clear" w:pos="10080"/>
          <w:tab w:val="left" w:pos="1530"/>
          <w:tab w:val="left" w:pos="1620"/>
          <w:tab w:val="left" w:pos="1710"/>
          <w:tab w:val="left" w:pos="1800"/>
          <w:tab w:val="left" w:pos="3330"/>
        </w:tabs>
        <w:spacing w:before="0"/>
        <w:ind w:left="3420" w:hanging="504"/>
        <w:rPr>
          <w:b/>
          <w:lang w:eastAsia="en-US"/>
        </w:rPr>
      </w:pPr>
      <w:r w:rsidRPr="00B72496">
        <w:rPr>
          <w:lang w:eastAsia="en-US"/>
        </w:rPr>
        <w:t>del(20q) / 20q-</w:t>
      </w:r>
      <w:r w:rsidRPr="00B72496">
        <w:rPr>
          <w:lang w:eastAsia="en-US"/>
        </w:rPr>
        <w:tab/>
      </w:r>
      <w:r w:rsidRPr="00B72496">
        <w:rPr>
          <w:lang w:eastAsia="en-US"/>
        </w:rPr>
        <w:tab/>
      </w:r>
      <w:r w:rsidRPr="00B72496">
        <w:rPr>
          <w:b/>
          <w:lang w:eastAsia="en-US"/>
        </w:rPr>
        <w:t xml:space="preserve"> </w:t>
      </w:r>
    </w:p>
    <w:p w:rsidRPr="00B72496" w:rsidR="008E3488" w:rsidP="008E3488" w:rsidRDefault="008E3488" w14:paraId="55D96F53" w14:textId="77777777">
      <w:pPr>
        <w:tabs>
          <w:tab w:val="clear" w:pos="1584"/>
          <w:tab w:val="clear" w:pos="10080"/>
        </w:tabs>
        <w:spacing w:after="0"/>
        <w:ind w:left="2160" w:firstLine="720"/>
        <w:rPr>
          <w:b/>
          <w:color w:val="365F91"/>
        </w:rPr>
      </w:pPr>
      <w:r w:rsidRPr="00B72496">
        <w:rPr>
          <w:b/>
          <w:color w:val="365F91"/>
        </w:rPr>
        <w:t>Inversion</w:t>
      </w:r>
    </w:p>
    <w:p w:rsidRPr="00B72496" w:rsidR="008E3488" w:rsidP="008E3488" w:rsidRDefault="008E3488" w14:paraId="1190B426"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proofErr w:type="gramStart"/>
      <w:r w:rsidRPr="00B72496">
        <w:rPr>
          <w:lang w:eastAsia="en-US"/>
        </w:rPr>
        <w:t>inv(</w:t>
      </w:r>
      <w:proofErr w:type="gramEnd"/>
      <w:r w:rsidRPr="00B72496">
        <w:rPr>
          <w:lang w:eastAsia="en-US"/>
        </w:rPr>
        <w:t xml:space="preserve">3) </w:t>
      </w:r>
    </w:p>
    <w:p w:rsidRPr="00B72496" w:rsidR="008E3488" w:rsidP="008E3488" w:rsidRDefault="008E3488" w14:paraId="775BC5FB" w14:textId="77777777">
      <w:pPr>
        <w:tabs>
          <w:tab w:val="clear" w:pos="1584"/>
          <w:tab w:val="clear" w:pos="10080"/>
        </w:tabs>
        <w:spacing w:after="0"/>
        <w:ind w:left="2160" w:firstLine="720"/>
        <w:rPr>
          <w:b/>
          <w:color w:val="365F91"/>
        </w:rPr>
      </w:pPr>
      <w:r w:rsidRPr="00B72496">
        <w:rPr>
          <w:b/>
          <w:color w:val="365F91"/>
        </w:rPr>
        <w:t>Other</w:t>
      </w:r>
    </w:p>
    <w:p w:rsidRPr="00B72496" w:rsidR="008E3488" w:rsidP="008E3488" w:rsidRDefault="008E3488" w14:paraId="16C72685" w14:textId="77777777">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i17q</w:t>
      </w:r>
    </w:p>
    <w:p w:rsidRPr="00B72496" w:rsidR="008E3488" w:rsidP="008E3488" w:rsidRDefault="008E3488" w14:paraId="711D8B5D" w14:textId="200BCC4C">
      <w:pPr>
        <w:numPr>
          <w:ilvl w:val="0"/>
          <w:numId w:val="38"/>
        </w:numPr>
        <w:tabs>
          <w:tab w:val="clear" w:pos="10080"/>
          <w:tab w:val="left" w:pos="1530"/>
          <w:tab w:val="left" w:pos="1620"/>
          <w:tab w:val="left" w:pos="1710"/>
          <w:tab w:val="left" w:pos="1800"/>
          <w:tab w:val="left" w:pos="3330"/>
        </w:tabs>
        <w:spacing w:before="0"/>
        <w:ind w:left="3420" w:hanging="504"/>
        <w:rPr>
          <w:lang w:eastAsia="en-US"/>
        </w:rPr>
      </w:pPr>
      <w:r w:rsidRPr="00B72496">
        <w:rPr>
          <w:lang w:eastAsia="en-US"/>
        </w:rPr>
        <w:tab/>
        <w:t xml:space="preserve">Other abnormality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6354068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253</w:t>
      </w:r>
      <w:r w:rsidRPr="00B72496">
        <w:rPr>
          <w:b/>
          <w:i/>
          <w:lang w:eastAsia="en-US"/>
        </w:rPr>
        <w:fldChar w:fldCharType="end"/>
      </w:r>
    </w:p>
    <w:p w:rsidRPr="00B72496" w:rsidR="008E3488" w:rsidP="008E3488" w:rsidRDefault="008E3488" w14:paraId="157860D4" w14:textId="77777777">
      <w:pPr>
        <w:numPr>
          <w:ilvl w:val="0"/>
          <w:numId w:val="1"/>
        </w:numPr>
        <w:tabs>
          <w:tab w:val="clear" w:pos="1836"/>
          <w:tab w:val="clear" w:pos="10080"/>
          <w:tab w:val="left" w:pos="990"/>
          <w:tab w:val="left" w:pos="1440"/>
          <w:tab w:val="left" w:pos="3510"/>
          <w:tab w:val="num" w:pos="3906"/>
        </w:tabs>
        <w:ind w:left="3510" w:hanging="540"/>
        <w:rPr>
          <w:szCs w:val="21"/>
          <w:lang w:eastAsia="en-US"/>
        </w:rPr>
      </w:pPr>
      <w:bookmarkStart w:name="_Ref16354068" w:id="193"/>
      <w:r w:rsidRPr="00B72496">
        <w:rPr>
          <w:szCs w:val="21"/>
          <w:lang w:eastAsia="en-US"/>
        </w:rPr>
        <w:t xml:space="preserve">Specify other </w:t>
      </w:r>
      <w:proofErr w:type="gramStart"/>
      <w:r w:rsidRPr="00B72496">
        <w:rPr>
          <w:szCs w:val="21"/>
          <w:lang w:eastAsia="en-US"/>
        </w:rPr>
        <w:t>abnormality:_</w:t>
      </w:r>
      <w:proofErr w:type="gramEnd"/>
      <w:r w:rsidRPr="00B72496">
        <w:rPr>
          <w:szCs w:val="21"/>
          <w:lang w:eastAsia="en-US"/>
        </w:rPr>
        <w:t>_________________________</w:t>
      </w:r>
      <w:bookmarkEnd w:id="193"/>
      <w:r w:rsidRPr="00B72496">
        <w:rPr>
          <w:szCs w:val="21"/>
          <w:lang w:eastAsia="en-US"/>
        </w:rPr>
        <w:tab/>
        <w:t xml:space="preserve"> </w:t>
      </w:r>
    </w:p>
    <w:p w:rsidRPr="00B72496" w:rsidR="008E3488" w:rsidP="008E3488" w:rsidRDefault="008E3488" w14:paraId="46276A2D" w14:textId="77777777">
      <w:pPr>
        <w:numPr>
          <w:ilvl w:val="0"/>
          <w:numId w:val="1"/>
        </w:numPr>
        <w:tabs>
          <w:tab w:val="clear" w:pos="1836"/>
          <w:tab w:val="clear" w:pos="10080"/>
          <w:tab w:val="left" w:pos="990"/>
          <w:tab w:val="left" w:pos="1440"/>
          <w:tab w:val="left" w:pos="1710"/>
        </w:tabs>
        <w:ind w:left="1728" w:hanging="18"/>
        <w:rPr>
          <w:szCs w:val="21"/>
          <w:lang w:eastAsia="en-US"/>
        </w:rPr>
      </w:pPr>
      <w:bookmarkStart w:name="_Ref16354049" w:id="194"/>
      <w:r w:rsidRPr="00B72496">
        <w:rPr>
          <w:szCs w:val="21"/>
          <w:lang w:eastAsia="en-US"/>
        </w:rPr>
        <w:t xml:space="preserve">Was documentation submitted to the CIBMTR? </w:t>
      </w:r>
      <w:r w:rsidRPr="00B72496">
        <w:rPr>
          <w:rStyle w:val="IntenseEmphasis"/>
        </w:rPr>
        <w:t>(e.g. karyotyping report)</w:t>
      </w:r>
      <w:bookmarkEnd w:id="194"/>
    </w:p>
    <w:p w:rsidRPr="00B72496" w:rsidR="008E3488" w:rsidP="008E3488" w:rsidRDefault="008E3488" w14:paraId="71210CEC" w14:textId="77777777">
      <w:pPr>
        <w:numPr>
          <w:ilvl w:val="0"/>
          <w:numId w:val="38"/>
        </w:numPr>
        <w:tabs>
          <w:tab w:val="clear" w:pos="10080"/>
          <w:tab w:val="left" w:pos="1530"/>
          <w:tab w:val="left" w:pos="1620"/>
          <w:tab w:val="left" w:pos="1710"/>
          <w:tab w:val="left" w:pos="1800"/>
          <w:tab w:val="left" w:pos="2160"/>
          <w:tab w:val="left" w:pos="2520"/>
        </w:tabs>
        <w:spacing w:before="0"/>
        <w:ind w:left="2160" w:hanging="90"/>
        <w:rPr>
          <w:lang w:eastAsia="en-US"/>
        </w:rPr>
      </w:pPr>
      <w:r w:rsidRPr="00B72496">
        <w:rPr>
          <w:lang w:eastAsia="en-US"/>
        </w:rPr>
        <w:t>Yes</w:t>
      </w:r>
    </w:p>
    <w:p w:rsidRPr="00B72496" w:rsidR="008E3488" w:rsidP="008E3488" w:rsidRDefault="008E3488" w14:paraId="1BF9AC01" w14:textId="77777777">
      <w:pPr>
        <w:numPr>
          <w:ilvl w:val="0"/>
          <w:numId w:val="38"/>
        </w:numPr>
        <w:tabs>
          <w:tab w:val="clear" w:pos="10080"/>
          <w:tab w:val="left" w:pos="1530"/>
          <w:tab w:val="left" w:pos="1620"/>
          <w:tab w:val="left" w:pos="1710"/>
          <w:tab w:val="left" w:pos="1800"/>
          <w:tab w:val="left" w:pos="2160"/>
          <w:tab w:val="left" w:pos="2520"/>
        </w:tabs>
        <w:spacing w:before="0"/>
        <w:ind w:left="2160" w:hanging="90"/>
        <w:rPr>
          <w:lang w:eastAsia="en-US"/>
        </w:rPr>
      </w:pPr>
      <w:r w:rsidRPr="00B72496">
        <w:rPr>
          <w:lang w:eastAsia="en-US"/>
        </w:rPr>
        <w:t>No</w:t>
      </w:r>
    </w:p>
    <w:bookmarkEnd w:id="183"/>
    <w:bookmarkEnd w:id="184"/>
    <w:p w:rsidRPr="00B72496" w:rsidR="008E3488" w:rsidP="008E3488" w:rsidRDefault="008E3488" w14:paraId="544855FD" w14:textId="77777777">
      <w:pPr>
        <w:tabs>
          <w:tab w:val="clear" w:pos="1584"/>
          <w:tab w:val="left" w:pos="5850"/>
          <w:tab w:val="left" w:pos="6480"/>
          <w:tab w:val="left" w:pos="7920"/>
          <w:tab w:val="left" w:pos="8820"/>
        </w:tabs>
        <w:ind w:left="810" w:firstLine="0"/>
        <w:rPr>
          <w:b/>
          <w:color w:val="365F91"/>
        </w:rPr>
      </w:pPr>
      <w:r w:rsidRPr="00B72496">
        <w:rPr>
          <w:b/>
          <w:color w:val="365F91"/>
        </w:rPr>
        <w:t>Status at transplantation / infusion</w:t>
      </w:r>
    </w:p>
    <w:p w:rsidRPr="00B72496" w:rsidR="008E3488" w:rsidP="008E3488" w:rsidRDefault="008E3488" w14:paraId="7617AA84" w14:textId="77777777">
      <w:pPr>
        <w:pStyle w:val="Q2"/>
        <w:tabs>
          <w:tab w:val="clear" w:pos="1836"/>
          <w:tab w:val="num" w:pos="1350"/>
          <w:tab w:val="left" w:pos="1440"/>
        </w:tabs>
        <w:ind w:left="1584" w:hanging="774"/>
      </w:pPr>
      <w:bookmarkStart w:name="_Ref520898600" w:id="195"/>
      <w:bookmarkStart w:name="_Ref16403569" w:id="196"/>
      <w:bookmarkStart w:name="_Ref34641939" w:id="197"/>
      <w:r w:rsidRPr="00B72496">
        <w:t>What was the disease status?</w:t>
      </w:r>
      <w:bookmarkEnd w:id="195"/>
      <w:r w:rsidRPr="00B72496">
        <w:t xml:space="preserve"> </w:t>
      </w:r>
      <w:bookmarkEnd w:id="196"/>
      <w:bookmarkEnd w:id="197"/>
    </w:p>
    <w:p w:rsidRPr="00B72496" w:rsidR="008E3488" w:rsidP="008E3488" w:rsidRDefault="008E3488" w14:paraId="04F58178" w14:textId="7FA93C39">
      <w:pPr>
        <w:pStyle w:val="A2"/>
        <w:tabs>
          <w:tab w:val="clear" w:pos="1440"/>
          <w:tab w:val="left" w:pos="1530"/>
          <w:tab w:val="left" w:pos="1620"/>
          <w:tab w:val="left" w:pos="1710"/>
          <w:tab w:val="left" w:pos="1800"/>
        </w:tabs>
        <w:ind w:left="1620" w:hanging="360"/>
      </w:pPr>
      <w:r w:rsidRPr="00B72496">
        <w:t xml:space="preserve">Complete remission (CR) –- </w:t>
      </w:r>
      <w:r w:rsidRPr="00B72496">
        <w:rPr>
          <w:b/>
          <w:i/>
        </w:rPr>
        <w:t xml:space="preserve">Go to question </w:t>
      </w:r>
      <w:r w:rsidRPr="00B72496">
        <w:rPr>
          <w:b/>
          <w:i/>
        </w:rPr>
        <w:fldChar w:fldCharType="begin"/>
      </w:r>
      <w:r w:rsidRPr="00B72496">
        <w:rPr>
          <w:b/>
          <w:i/>
        </w:rPr>
        <w:instrText xml:space="preserve"> REF _Ref520898644 \r \h </w:instrText>
      </w:r>
      <w:r w:rsidR="00B72496">
        <w:rPr>
          <w:b/>
          <w:i/>
        </w:rPr>
        <w:instrText xml:space="preserve"> \* MERGEFORMAT </w:instrText>
      </w:r>
      <w:r w:rsidRPr="00B72496">
        <w:rPr>
          <w:b/>
          <w:i/>
        </w:rPr>
      </w:r>
      <w:r w:rsidRPr="00B72496">
        <w:rPr>
          <w:b/>
          <w:i/>
        </w:rPr>
        <w:fldChar w:fldCharType="separate"/>
      </w:r>
      <w:r w:rsidRPr="00B72496" w:rsidR="003C17BE">
        <w:rPr>
          <w:b/>
          <w:i/>
        </w:rPr>
        <w:t>258</w:t>
      </w:r>
      <w:r w:rsidRPr="00B72496">
        <w:rPr>
          <w:b/>
          <w:i/>
        </w:rPr>
        <w:fldChar w:fldCharType="end"/>
      </w:r>
    </w:p>
    <w:p w:rsidRPr="00B72496" w:rsidR="008E3488" w:rsidP="008E3488" w:rsidRDefault="008E3488" w14:paraId="59748147" w14:textId="1A7854E4">
      <w:pPr>
        <w:pStyle w:val="A2"/>
        <w:tabs>
          <w:tab w:val="clear" w:pos="1440"/>
          <w:tab w:val="left" w:pos="1530"/>
          <w:tab w:val="left" w:pos="1620"/>
          <w:tab w:val="left" w:pos="1710"/>
          <w:tab w:val="left" w:pos="1800"/>
        </w:tabs>
        <w:ind w:left="1620" w:hanging="360"/>
        <w:rPr>
          <w:rStyle w:val="instructionChar"/>
          <w:b w:val="0"/>
          <w:color w:val="auto"/>
          <w:lang w:eastAsia="en-US"/>
        </w:rPr>
      </w:pPr>
      <w:r w:rsidRPr="00B72496">
        <w:t xml:space="preserve">Hematologic improvement (HI) – </w:t>
      </w:r>
      <w:r w:rsidRPr="00B72496">
        <w:rPr>
          <w:b/>
          <w:i/>
        </w:rPr>
        <w:t xml:space="preserve">Go to question </w:t>
      </w:r>
      <w:r w:rsidRPr="00B72496">
        <w:rPr>
          <w:b/>
          <w:i/>
        </w:rPr>
        <w:fldChar w:fldCharType="begin"/>
      </w:r>
      <w:r w:rsidRPr="00B72496">
        <w:rPr>
          <w:b/>
          <w:i/>
        </w:rPr>
        <w:instrText xml:space="preserve"> REF _Ref27090863 \r \h </w:instrText>
      </w:r>
      <w:r w:rsidR="00B72496">
        <w:rPr>
          <w:b/>
          <w:i/>
        </w:rPr>
        <w:instrText xml:space="preserve"> \* MERGEFORMAT </w:instrText>
      </w:r>
      <w:r w:rsidRPr="00B72496">
        <w:rPr>
          <w:b/>
          <w:i/>
        </w:rPr>
      </w:r>
      <w:r w:rsidRPr="00B72496">
        <w:rPr>
          <w:b/>
          <w:i/>
        </w:rPr>
        <w:fldChar w:fldCharType="separate"/>
      </w:r>
      <w:r w:rsidRPr="00B72496" w:rsidR="003C17BE">
        <w:rPr>
          <w:b/>
          <w:i/>
        </w:rPr>
        <w:t>256</w:t>
      </w:r>
      <w:r w:rsidRPr="00B72496">
        <w:rPr>
          <w:b/>
          <w:i/>
        </w:rPr>
        <w:fldChar w:fldCharType="end"/>
      </w:r>
    </w:p>
    <w:p w:rsidRPr="00B72496" w:rsidR="008E3488" w:rsidP="008E3488" w:rsidRDefault="008E3488" w14:paraId="659072D5" w14:textId="155D5DD0">
      <w:pPr>
        <w:pStyle w:val="A2"/>
        <w:tabs>
          <w:tab w:val="clear" w:pos="1440"/>
          <w:tab w:val="left" w:pos="1530"/>
          <w:tab w:val="left" w:pos="1620"/>
          <w:tab w:val="left" w:pos="1710"/>
          <w:tab w:val="left" w:pos="1800"/>
        </w:tabs>
        <w:ind w:left="1620" w:hanging="360"/>
      </w:pPr>
      <w:r w:rsidRPr="00B72496">
        <w:t xml:space="preserve">No response (NR) / stable disease (SD) – </w:t>
      </w:r>
      <w:r w:rsidRPr="00B72496">
        <w:rPr>
          <w:b/>
          <w:i/>
        </w:rPr>
        <w:t xml:space="preserve">Go to question </w:t>
      </w:r>
      <w:r w:rsidRPr="00B72496">
        <w:rPr>
          <w:b/>
          <w:i/>
        </w:rPr>
        <w:fldChar w:fldCharType="begin"/>
      </w:r>
      <w:r w:rsidRPr="00B72496">
        <w:rPr>
          <w:b/>
          <w:i/>
        </w:rPr>
        <w:instrText xml:space="preserve"> REF _Ref520898644 \r \h </w:instrText>
      </w:r>
      <w:r w:rsidR="00B72496">
        <w:rPr>
          <w:b/>
          <w:i/>
        </w:rPr>
        <w:instrText xml:space="preserve"> \* MERGEFORMAT </w:instrText>
      </w:r>
      <w:r w:rsidRPr="00B72496">
        <w:rPr>
          <w:b/>
          <w:i/>
        </w:rPr>
      </w:r>
      <w:r w:rsidRPr="00B72496">
        <w:rPr>
          <w:b/>
          <w:i/>
        </w:rPr>
        <w:fldChar w:fldCharType="separate"/>
      </w:r>
      <w:r w:rsidRPr="00B72496" w:rsidR="003C17BE">
        <w:rPr>
          <w:b/>
          <w:i/>
        </w:rPr>
        <w:t>258</w:t>
      </w:r>
      <w:r w:rsidRPr="00B72496">
        <w:rPr>
          <w:b/>
          <w:i/>
        </w:rPr>
        <w:fldChar w:fldCharType="end"/>
      </w:r>
    </w:p>
    <w:p w:rsidRPr="00B72496" w:rsidR="008E3488" w:rsidP="008E3488" w:rsidRDefault="008E3488" w14:paraId="719240C0" w14:textId="39E4A3C5">
      <w:pPr>
        <w:pStyle w:val="A2"/>
        <w:tabs>
          <w:tab w:val="clear" w:pos="1440"/>
          <w:tab w:val="left" w:pos="1530"/>
          <w:tab w:val="left" w:pos="1620"/>
          <w:tab w:val="left" w:pos="1710"/>
          <w:tab w:val="left" w:pos="1800"/>
        </w:tabs>
        <w:ind w:left="1620" w:hanging="360"/>
      </w:pPr>
      <w:r w:rsidRPr="00B72496">
        <w:t xml:space="preserve">Progression from hematologic improvement (Prog from HI) </w:t>
      </w:r>
      <w:proofErr w:type="gramStart"/>
      <w:r w:rsidRPr="00B72496">
        <w:t xml:space="preserve">-  </w:t>
      </w:r>
      <w:r w:rsidRPr="00B72496">
        <w:rPr>
          <w:b/>
          <w:i/>
        </w:rPr>
        <w:t>Go</w:t>
      </w:r>
      <w:proofErr w:type="gramEnd"/>
      <w:r w:rsidRPr="00B72496">
        <w:rPr>
          <w:b/>
          <w:i/>
        </w:rPr>
        <w:t xml:space="preserve"> to question </w:t>
      </w:r>
      <w:r w:rsidRPr="00B72496">
        <w:rPr>
          <w:b/>
          <w:i/>
        </w:rPr>
        <w:fldChar w:fldCharType="begin"/>
      </w:r>
      <w:r w:rsidRPr="00B72496">
        <w:rPr>
          <w:b/>
          <w:i/>
        </w:rPr>
        <w:instrText xml:space="preserve"> REF _Ref520898644 \r \h </w:instrText>
      </w:r>
      <w:r w:rsidR="00B72496">
        <w:rPr>
          <w:b/>
          <w:i/>
        </w:rPr>
        <w:instrText xml:space="preserve"> \* MERGEFORMAT </w:instrText>
      </w:r>
      <w:r w:rsidRPr="00B72496">
        <w:rPr>
          <w:b/>
          <w:i/>
        </w:rPr>
      </w:r>
      <w:r w:rsidRPr="00B72496">
        <w:rPr>
          <w:b/>
          <w:i/>
        </w:rPr>
        <w:fldChar w:fldCharType="separate"/>
      </w:r>
      <w:r w:rsidRPr="00B72496" w:rsidR="003C17BE">
        <w:rPr>
          <w:b/>
          <w:i/>
        </w:rPr>
        <w:t>258</w:t>
      </w:r>
      <w:r w:rsidRPr="00B72496">
        <w:rPr>
          <w:b/>
          <w:i/>
        </w:rPr>
        <w:fldChar w:fldCharType="end"/>
      </w:r>
    </w:p>
    <w:p w:rsidRPr="00B72496" w:rsidR="008E3488" w:rsidP="008E3488" w:rsidRDefault="008E3488" w14:paraId="12CAEAC2" w14:textId="136B80AE">
      <w:pPr>
        <w:pStyle w:val="A2"/>
        <w:tabs>
          <w:tab w:val="clear" w:pos="1440"/>
          <w:tab w:val="left" w:pos="1530"/>
          <w:tab w:val="left" w:pos="1620"/>
          <w:tab w:val="left" w:pos="1710"/>
          <w:tab w:val="left" w:pos="1800"/>
        </w:tabs>
        <w:ind w:left="1620" w:hanging="360"/>
      </w:pPr>
      <w:r w:rsidRPr="00B72496">
        <w:t xml:space="preserve">Relapse from complete remission (Rel from CR) -   </w:t>
      </w:r>
      <w:r w:rsidRPr="00B72496">
        <w:rPr>
          <w:b/>
          <w:i/>
        </w:rPr>
        <w:t xml:space="preserve">Go to question </w:t>
      </w:r>
      <w:r w:rsidRPr="00B72496">
        <w:rPr>
          <w:b/>
          <w:i/>
        </w:rPr>
        <w:fldChar w:fldCharType="begin"/>
      </w:r>
      <w:r w:rsidRPr="00B72496">
        <w:rPr>
          <w:b/>
          <w:i/>
        </w:rPr>
        <w:instrText xml:space="preserve"> REF _Ref520898644 \r \h </w:instrText>
      </w:r>
      <w:r w:rsidR="00B72496">
        <w:rPr>
          <w:b/>
          <w:i/>
        </w:rPr>
        <w:instrText xml:space="preserve"> \* MERGEFORMAT </w:instrText>
      </w:r>
      <w:r w:rsidRPr="00B72496">
        <w:rPr>
          <w:b/>
          <w:i/>
        </w:rPr>
      </w:r>
      <w:r w:rsidRPr="00B72496">
        <w:rPr>
          <w:b/>
          <w:i/>
        </w:rPr>
        <w:fldChar w:fldCharType="separate"/>
      </w:r>
      <w:r w:rsidRPr="00B72496" w:rsidR="003C17BE">
        <w:rPr>
          <w:b/>
          <w:i/>
        </w:rPr>
        <w:t>258</w:t>
      </w:r>
      <w:r w:rsidRPr="00B72496">
        <w:rPr>
          <w:b/>
          <w:i/>
        </w:rPr>
        <w:fldChar w:fldCharType="end"/>
      </w:r>
    </w:p>
    <w:p w:rsidRPr="00B72496" w:rsidR="008E3488" w:rsidP="008E3488" w:rsidRDefault="008E3488" w14:paraId="0D9CC243" w14:textId="77777777">
      <w:pPr>
        <w:pStyle w:val="A2"/>
        <w:tabs>
          <w:tab w:val="clear" w:pos="1440"/>
          <w:tab w:val="left" w:pos="1530"/>
          <w:tab w:val="left" w:pos="1620"/>
          <w:tab w:val="left" w:pos="1710"/>
          <w:tab w:val="left" w:pos="1800"/>
        </w:tabs>
        <w:ind w:left="1620" w:hanging="360"/>
      </w:pPr>
      <w:r w:rsidRPr="00B72496">
        <w:t xml:space="preserve">Not assessed - </w:t>
      </w:r>
      <w:r w:rsidRPr="00B72496">
        <w:rPr>
          <w:b/>
          <w:i/>
        </w:rPr>
        <w:t>Go to signature line</w:t>
      </w:r>
    </w:p>
    <w:p w:rsidRPr="00B72496" w:rsidR="008E3488" w:rsidP="008E3488" w:rsidRDefault="008E3488" w14:paraId="51D53724" w14:textId="77777777">
      <w:pPr>
        <w:pStyle w:val="Q3"/>
        <w:tabs>
          <w:tab w:val="clear" w:pos="1836"/>
          <w:tab w:val="num" w:pos="1350"/>
          <w:tab w:val="left" w:pos="1440"/>
        </w:tabs>
        <w:ind w:hanging="468"/>
      </w:pPr>
      <w:bookmarkStart w:name="_Ref520898655" w:id="198"/>
      <w:bookmarkStart w:name="_Ref27090863" w:id="199"/>
      <w:bookmarkStart w:name="_Hlk26779940" w:id="200"/>
      <w:r w:rsidRPr="00B72496">
        <w:t>Specify the cell line examined to determine HI status</w:t>
      </w:r>
      <w:bookmarkEnd w:id="198"/>
      <w:r w:rsidRPr="00B72496">
        <w:t xml:space="preserve"> </w:t>
      </w:r>
      <w:r w:rsidRPr="00B72496">
        <w:rPr>
          <w:rStyle w:val="IntenseEmphasis"/>
        </w:rPr>
        <w:t>(check all that apply)</w:t>
      </w:r>
      <w:bookmarkEnd w:id="199"/>
    </w:p>
    <w:p w:rsidRPr="00B72496" w:rsidR="008E3488" w:rsidP="008E3488" w:rsidRDefault="008E3488" w14:paraId="7BB13FC2" w14:textId="1E344AF6">
      <w:pPr>
        <w:pStyle w:val="A3"/>
        <w:tabs>
          <w:tab w:val="left" w:pos="1530"/>
          <w:tab w:val="left" w:pos="1620"/>
          <w:tab w:val="left" w:pos="1710"/>
          <w:tab w:val="left" w:pos="1800"/>
        </w:tabs>
      </w:pPr>
      <w:r w:rsidRPr="00B72496">
        <w:t xml:space="preserve">HI-E </w:t>
      </w:r>
      <w:bookmarkStart w:name="_Hlk24070330" w:id="201"/>
      <w:proofErr w:type="gramStart"/>
      <w:r w:rsidRPr="00B72496">
        <w:rPr>
          <w:rStyle w:val="instructionChar"/>
        </w:rPr>
        <w:t>–</w:t>
      </w:r>
      <w:r w:rsidRPr="00B72496">
        <w:t xml:space="preserve">-  </w:t>
      </w:r>
      <w:bookmarkEnd w:id="201"/>
      <w:r w:rsidRPr="00B72496">
        <w:rPr>
          <w:b/>
          <w:i/>
        </w:rPr>
        <w:t>Go</w:t>
      </w:r>
      <w:proofErr w:type="gramEnd"/>
      <w:r w:rsidRPr="00B72496">
        <w:rPr>
          <w:b/>
          <w:i/>
        </w:rPr>
        <w:t xml:space="preserve"> to question </w:t>
      </w:r>
      <w:r w:rsidRPr="00B72496">
        <w:rPr>
          <w:b/>
          <w:i/>
        </w:rPr>
        <w:fldChar w:fldCharType="begin"/>
      </w:r>
      <w:r w:rsidRPr="00B72496">
        <w:rPr>
          <w:b/>
          <w:i/>
        </w:rPr>
        <w:instrText xml:space="preserve"> REF _Ref24069010 \r \h </w:instrText>
      </w:r>
      <w:r w:rsidR="00B72496">
        <w:rPr>
          <w:b/>
          <w:i/>
        </w:rPr>
        <w:instrText xml:space="preserve"> \* MERGEFORMAT </w:instrText>
      </w:r>
      <w:r w:rsidRPr="00B72496">
        <w:rPr>
          <w:b/>
          <w:i/>
        </w:rPr>
      </w:r>
      <w:r w:rsidRPr="00B72496">
        <w:rPr>
          <w:b/>
          <w:i/>
        </w:rPr>
        <w:fldChar w:fldCharType="separate"/>
      </w:r>
      <w:r w:rsidRPr="00B72496" w:rsidR="003C17BE">
        <w:rPr>
          <w:b/>
          <w:i/>
        </w:rPr>
        <w:t>257</w:t>
      </w:r>
      <w:r w:rsidRPr="00B72496">
        <w:rPr>
          <w:b/>
          <w:i/>
        </w:rPr>
        <w:fldChar w:fldCharType="end"/>
      </w:r>
    </w:p>
    <w:p w:rsidRPr="00B72496" w:rsidR="008E3488" w:rsidP="008E3488" w:rsidRDefault="008E3488" w14:paraId="59E7F3F4" w14:textId="67F3ACEF">
      <w:pPr>
        <w:pStyle w:val="A3"/>
        <w:tabs>
          <w:tab w:val="left" w:pos="1530"/>
          <w:tab w:val="left" w:pos="1620"/>
          <w:tab w:val="left" w:pos="1710"/>
          <w:tab w:val="left" w:pos="1800"/>
        </w:tabs>
      </w:pPr>
      <w:r w:rsidRPr="00B72496">
        <w:lastRenderedPageBreak/>
        <w:t xml:space="preserve">HI-P – </w:t>
      </w:r>
      <w:r w:rsidRPr="00B72496">
        <w:rPr>
          <w:b/>
          <w:i/>
        </w:rPr>
        <w:t xml:space="preserve">Go to question </w:t>
      </w:r>
      <w:r w:rsidRPr="00B72496">
        <w:rPr>
          <w:b/>
          <w:i/>
        </w:rPr>
        <w:fldChar w:fldCharType="begin"/>
      </w:r>
      <w:r w:rsidRPr="00B72496">
        <w:rPr>
          <w:b/>
          <w:i/>
        </w:rPr>
        <w:instrText xml:space="preserve"> REF _Ref520898644 \r \h  \* MERGEFORMAT </w:instrText>
      </w:r>
      <w:r w:rsidRPr="00B72496">
        <w:rPr>
          <w:b/>
          <w:i/>
        </w:rPr>
      </w:r>
      <w:r w:rsidRPr="00B72496">
        <w:rPr>
          <w:b/>
          <w:i/>
        </w:rPr>
        <w:fldChar w:fldCharType="separate"/>
      </w:r>
      <w:r w:rsidRPr="00B72496" w:rsidR="003C17BE">
        <w:rPr>
          <w:b/>
          <w:i/>
        </w:rPr>
        <w:t>258</w:t>
      </w:r>
      <w:r w:rsidRPr="00B72496">
        <w:rPr>
          <w:b/>
          <w:i/>
        </w:rPr>
        <w:fldChar w:fldCharType="end"/>
      </w:r>
    </w:p>
    <w:p w:rsidRPr="00B72496" w:rsidR="008E3488" w:rsidP="008E3488" w:rsidRDefault="008E3488" w14:paraId="3286C8DC" w14:textId="0DC594C7">
      <w:pPr>
        <w:pStyle w:val="A3"/>
        <w:tabs>
          <w:tab w:val="left" w:pos="1530"/>
          <w:tab w:val="left" w:pos="1620"/>
          <w:tab w:val="left" w:pos="1710"/>
          <w:tab w:val="left" w:pos="1800"/>
        </w:tabs>
        <w:rPr>
          <w:b/>
          <w:i/>
        </w:rPr>
      </w:pPr>
      <w:r w:rsidRPr="00B72496">
        <w:t xml:space="preserve">HI-N </w:t>
      </w:r>
      <w:r w:rsidRPr="00B72496">
        <w:rPr>
          <w:i/>
        </w:rPr>
        <w:t>–</w:t>
      </w:r>
      <w:r w:rsidRPr="00B72496">
        <w:t xml:space="preserve"> </w:t>
      </w:r>
      <w:r w:rsidRPr="00B72496">
        <w:rPr>
          <w:b/>
        </w:rPr>
        <w:t xml:space="preserve">Go to question </w:t>
      </w:r>
      <w:r w:rsidRPr="00B72496">
        <w:rPr>
          <w:b/>
          <w:lang w:eastAsia="en-US"/>
        </w:rPr>
        <w:fldChar w:fldCharType="begin"/>
      </w:r>
      <w:r w:rsidRPr="00B72496">
        <w:rPr>
          <w:b/>
        </w:rPr>
        <w:instrText xml:space="preserve"> REF _Ref520898644 \r \h  \* MERGEFORMAT </w:instrText>
      </w:r>
      <w:r w:rsidRPr="00B72496">
        <w:rPr>
          <w:b/>
          <w:lang w:eastAsia="en-US"/>
        </w:rPr>
      </w:r>
      <w:r w:rsidRPr="00B72496">
        <w:rPr>
          <w:b/>
          <w:lang w:eastAsia="en-US"/>
        </w:rPr>
        <w:fldChar w:fldCharType="separate"/>
      </w:r>
      <w:r w:rsidRPr="00B72496" w:rsidR="003C17BE">
        <w:rPr>
          <w:b/>
        </w:rPr>
        <w:t>258</w:t>
      </w:r>
      <w:r w:rsidRPr="00B72496">
        <w:rPr>
          <w:b/>
          <w:lang w:eastAsia="en-US"/>
        </w:rPr>
        <w:fldChar w:fldCharType="end"/>
      </w:r>
      <w:bookmarkStart w:name="_Ref520898679" w:id="202"/>
    </w:p>
    <w:p w:rsidRPr="00B72496" w:rsidR="008E3488" w:rsidP="008E3488" w:rsidRDefault="008E3488" w14:paraId="77D46501" w14:textId="77777777">
      <w:pPr>
        <w:pStyle w:val="Q4"/>
        <w:tabs>
          <w:tab w:val="clear" w:pos="1836"/>
          <w:tab w:val="num" w:pos="1350"/>
          <w:tab w:val="left" w:pos="1440"/>
        </w:tabs>
        <w:ind w:hanging="774"/>
      </w:pPr>
      <w:r w:rsidRPr="00B72496">
        <w:t xml:space="preserve"> </w:t>
      </w:r>
      <w:bookmarkStart w:name="_Ref24069010" w:id="203"/>
      <w:r w:rsidRPr="00B72496">
        <w:t>Specify transfusion dependence</w:t>
      </w:r>
      <w:bookmarkEnd w:id="203"/>
    </w:p>
    <w:p w:rsidRPr="00B72496" w:rsidR="008E3488" w:rsidP="008E3488" w:rsidRDefault="008E3488" w14:paraId="2A33C356" w14:textId="572C783D">
      <w:pPr>
        <w:pStyle w:val="A4"/>
        <w:tabs>
          <w:tab w:val="left" w:pos="1530"/>
          <w:tab w:val="left" w:pos="1620"/>
          <w:tab w:val="left" w:pos="1710"/>
          <w:tab w:val="left" w:pos="1800"/>
        </w:tabs>
      </w:pPr>
      <w:r w:rsidRPr="00B72496">
        <w:t xml:space="preserve">Non transfused (NTD)-– </w:t>
      </w:r>
      <w:r w:rsidRPr="00B72496">
        <w:rPr>
          <w:b/>
        </w:rPr>
        <w:t xml:space="preserve">Go to question </w:t>
      </w:r>
      <w:r w:rsidRPr="00B72496">
        <w:rPr>
          <w:b/>
        </w:rPr>
        <w:fldChar w:fldCharType="begin"/>
      </w:r>
      <w:r w:rsidRPr="00B72496">
        <w:rPr>
          <w:b/>
        </w:rPr>
        <w:instrText xml:space="preserve"> REF _Ref520898644 \r \h </w:instrText>
      </w:r>
      <w:r w:rsidR="00B72496">
        <w:rPr>
          <w:b/>
        </w:rPr>
        <w:instrText xml:space="preserve"> \* MERGEFORMAT </w:instrText>
      </w:r>
      <w:r w:rsidRPr="00B72496">
        <w:rPr>
          <w:b/>
        </w:rPr>
      </w:r>
      <w:r w:rsidRPr="00B72496">
        <w:rPr>
          <w:b/>
        </w:rPr>
        <w:fldChar w:fldCharType="separate"/>
      </w:r>
      <w:r w:rsidRPr="00B72496" w:rsidR="003C17BE">
        <w:rPr>
          <w:b/>
        </w:rPr>
        <w:t>258</w:t>
      </w:r>
      <w:r w:rsidRPr="00B72496">
        <w:rPr>
          <w:b/>
        </w:rPr>
        <w:fldChar w:fldCharType="end"/>
      </w:r>
    </w:p>
    <w:p w:rsidRPr="00B72496" w:rsidR="008E3488" w:rsidP="008E3488" w:rsidRDefault="008E3488" w14:paraId="1ED98A58" w14:textId="600D90D4">
      <w:pPr>
        <w:pStyle w:val="A4"/>
        <w:tabs>
          <w:tab w:val="left" w:pos="1530"/>
          <w:tab w:val="left" w:pos="1620"/>
          <w:tab w:val="left" w:pos="1710"/>
          <w:tab w:val="left" w:pos="1800"/>
        </w:tabs>
      </w:pPr>
      <w:r w:rsidRPr="00B72496">
        <w:t xml:space="preserve">Low transfusion burden (LTB)- </w:t>
      </w:r>
      <w:r w:rsidRPr="00B72496">
        <w:rPr>
          <w:b/>
        </w:rPr>
        <w:t xml:space="preserve">Go to question </w:t>
      </w:r>
      <w:r w:rsidRPr="00B72496">
        <w:rPr>
          <w:b/>
        </w:rPr>
        <w:fldChar w:fldCharType="begin"/>
      </w:r>
      <w:r w:rsidRPr="00B72496">
        <w:rPr>
          <w:b/>
        </w:rPr>
        <w:instrText xml:space="preserve"> REF _Ref520898644 \r \h </w:instrText>
      </w:r>
      <w:r w:rsidR="00B72496">
        <w:rPr>
          <w:b/>
        </w:rPr>
        <w:instrText xml:space="preserve"> \* MERGEFORMAT </w:instrText>
      </w:r>
      <w:r w:rsidRPr="00B72496">
        <w:rPr>
          <w:b/>
        </w:rPr>
      </w:r>
      <w:r w:rsidRPr="00B72496">
        <w:rPr>
          <w:b/>
        </w:rPr>
        <w:fldChar w:fldCharType="separate"/>
      </w:r>
      <w:r w:rsidRPr="00B72496" w:rsidR="003C17BE">
        <w:rPr>
          <w:b/>
        </w:rPr>
        <w:t>258</w:t>
      </w:r>
      <w:r w:rsidRPr="00B72496">
        <w:rPr>
          <w:b/>
        </w:rPr>
        <w:fldChar w:fldCharType="end"/>
      </w:r>
    </w:p>
    <w:p w:rsidRPr="00B72496" w:rsidR="008E3488" w:rsidP="008E3488" w:rsidRDefault="008E3488" w14:paraId="6CE17E9B" w14:textId="13C71952">
      <w:pPr>
        <w:pStyle w:val="Q3"/>
        <w:tabs>
          <w:tab w:val="clear" w:pos="1836"/>
          <w:tab w:val="num" w:pos="1350"/>
          <w:tab w:val="left" w:pos="1440"/>
        </w:tabs>
        <w:ind w:hanging="378"/>
      </w:pPr>
      <w:bookmarkStart w:name="_Ref520898644" w:id="204"/>
      <w:bookmarkEnd w:id="200"/>
      <w:bookmarkEnd w:id="202"/>
      <w:r w:rsidRPr="00B72496">
        <w:t xml:space="preserve">Date assessed:    ___ ___ ___ ___ — ___ ___ — ___ ___- </w:t>
      </w:r>
      <w:r w:rsidRPr="00B72496">
        <w:rPr>
          <w:b/>
          <w:i/>
        </w:rPr>
        <w:t>Go to signature line</w:t>
      </w:r>
      <w:bookmarkEnd w:id="204"/>
    </w:p>
    <w:p w:rsidRPr="00B72496" w:rsidR="008E3488" w:rsidP="008E3488" w:rsidRDefault="008E3488" w14:paraId="21C2FA39" w14:textId="77777777">
      <w:pPr>
        <w:tabs>
          <w:tab w:val="clear" w:pos="1584"/>
          <w:tab w:val="clear" w:pos="10080"/>
          <w:tab w:val="left" w:pos="1152"/>
          <w:tab w:val="left" w:pos="2970"/>
          <w:tab w:val="left" w:pos="3060"/>
        </w:tabs>
        <w:spacing w:before="0"/>
        <w:ind w:left="990" w:hanging="180"/>
        <w:rPr>
          <w:sz w:val="15"/>
          <w:szCs w:val="15"/>
        </w:rPr>
      </w:pPr>
      <w:r w:rsidRPr="00B72496">
        <w:t xml:space="preserve">     </w:t>
      </w:r>
      <w:r w:rsidRPr="00B72496">
        <w:rPr>
          <w:sz w:val="15"/>
          <w:szCs w:val="15"/>
        </w:rPr>
        <w:t xml:space="preserve">       </w:t>
      </w:r>
      <w:r w:rsidRPr="00B72496">
        <w:rPr>
          <w:sz w:val="15"/>
          <w:szCs w:val="15"/>
        </w:rPr>
        <w:tab/>
      </w:r>
      <w:r w:rsidRPr="00B72496">
        <w:rPr>
          <w:sz w:val="15"/>
          <w:szCs w:val="15"/>
        </w:rPr>
        <w:tab/>
      </w:r>
      <w:r w:rsidRPr="00B72496">
        <w:rPr>
          <w:sz w:val="15"/>
          <w:szCs w:val="15"/>
        </w:rPr>
        <w:tab/>
        <w:t xml:space="preserve"> YYYY</w:t>
      </w:r>
      <w:r w:rsidRPr="00B72496">
        <w:rPr>
          <w:sz w:val="15"/>
          <w:szCs w:val="15"/>
        </w:rPr>
        <w:tab/>
        <w:t xml:space="preserve">            MM                  DD</w:t>
      </w:r>
    </w:p>
    <w:p w:rsidRPr="00B72496" w:rsidR="008E3488" w:rsidP="008E3488" w:rsidRDefault="008E3488" w14:paraId="50061521" w14:textId="77777777">
      <w:pPr>
        <w:pStyle w:val="sectionhead"/>
      </w:pPr>
      <w:r w:rsidRPr="00B72496">
        <w:t xml:space="preserve">Myeloproliferative Neoplasms (MPN) </w:t>
      </w:r>
    </w:p>
    <w:p w:rsidRPr="00B72496" w:rsidR="008E3488" w:rsidP="008E3488" w:rsidRDefault="008E3488" w14:paraId="14656437" w14:textId="77777777">
      <w:pPr>
        <w:pStyle w:val="Q2"/>
        <w:tabs>
          <w:tab w:val="clear" w:pos="1836"/>
          <w:tab w:val="num" w:pos="1350"/>
          <w:tab w:val="left" w:pos="1440"/>
        </w:tabs>
        <w:ind w:left="1440" w:hanging="630"/>
      </w:pPr>
      <w:bookmarkStart w:name="_Ref12977979" w:id="205"/>
      <w:r w:rsidRPr="00B72496">
        <w:t xml:space="preserve">What was the MPN subtype at diagnosis? – </w:t>
      </w:r>
      <w:r w:rsidRPr="00B72496">
        <w:rPr>
          <w:rStyle w:val="In1Char"/>
        </w:rPr>
        <w:t xml:space="preserve">If transformed to AML, indicate AML as primary disease; </w:t>
      </w:r>
      <w:proofErr w:type="gramStart"/>
      <w:r w:rsidRPr="00B72496">
        <w:rPr>
          <w:rStyle w:val="In1Char"/>
        </w:rPr>
        <w:t>also</w:t>
      </w:r>
      <w:proofErr w:type="gramEnd"/>
      <w:r w:rsidRPr="00B72496">
        <w:rPr>
          <w:rStyle w:val="In1Char"/>
        </w:rPr>
        <w:t xml:space="preserve"> complete AML Disease Classification questions</w:t>
      </w:r>
      <w:bookmarkEnd w:id="205"/>
      <w:r w:rsidRPr="00B72496">
        <w:rPr>
          <w:rStyle w:val="In1Char"/>
        </w:rPr>
        <w:t xml:space="preserve"> </w:t>
      </w:r>
    </w:p>
    <w:p w:rsidRPr="00B72496" w:rsidR="008E3488" w:rsidP="008E3488" w:rsidRDefault="008E3488" w14:paraId="10C24190" w14:textId="0379F899">
      <w:pPr>
        <w:pStyle w:val="A2"/>
        <w:tabs>
          <w:tab w:val="clear" w:pos="1440"/>
          <w:tab w:val="left" w:pos="1530"/>
          <w:tab w:val="left" w:pos="1620"/>
          <w:tab w:val="left" w:pos="1710"/>
          <w:tab w:val="left" w:pos="1800"/>
        </w:tabs>
        <w:ind w:left="1620" w:hanging="360"/>
      </w:pPr>
      <w:r w:rsidRPr="00B72496">
        <w:t>Chronic neutrophilic leukemia (165) –</w:t>
      </w:r>
      <w:r w:rsidRPr="00B72496">
        <w:rPr>
          <w:b/>
          <w:i/>
        </w:rPr>
        <w:t xml:space="preserve">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0759F1E8" w14:textId="7942C86A">
      <w:pPr>
        <w:pStyle w:val="A2"/>
        <w:tabs>
          <w:tab w:val="clear" w:pos="1440"/>
          <w:tab w:val="left" w:pos="1530"/>
          <w:tab w:val="left" w:pos="1620"/>
          <w:tab w:val="left" w:pos="1710"/>
          <w:tab w:val="left" w:pos="1800"/>
        </w:tabs>
        <w:ind w:left="1620" w:hanging="360"/>
      </w:pPr>
      <w:r w:rsidRPr="00B72496">
        <w:t>Chronic eosinophilic leukemia, not otherwise specified (NOS) (166)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20A1F46D" w14:textId="120F8B9D">
      <w:pPr>
        <w:pStyle w:val="A2"/>
        <w:tabs>
          <w:tab w:val="clear" w:pos="1440"/>
          <w:tab w:val="left" w:pos="1530"/>
          <w:tab w:val="left" w:pos="1620"/>
          <w:tab w:val="left" w:pos="1710"/>
          <w:tab w:val="left" w:pos="1800"/>
        </w:tabs>
        <w:ind w:left="1620" w:hanging="360"/>
      </w:pPr>
      <w:r w:rsidRPr="00B72496">
        <w:t>Essential thrombocythemia (58)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002AB458" w14:textId="796BB84F">
      <w:pPr>
        <w:pStyle w:val="A2"/>
        <w:tabs>
          <w:tab w:val="clear" w:pos="1440"/>
          <w:tab w:val="left" w:pos="1530"/>
          <w:tab w:val="left" w:pos="1620"/>
          <w:tab w:val="left" w:pos="1710"/>
          <w:tab w:val="left" w:pos="1800"/>
        </w:tabs>
        <w:ind w:left="1620" w:hanging="360"/>
      </w:pPr>
      <w:r w:rsidRPr="00B72496">
        <w:t>Myeloproliferative neoplasm (MPN), unclassifiable (60) –</w:t>
      </w:r>
      <w:r w:rsidRPr="00B72496">
        <w:rPr>
          <w:b/>
          <w:i/>
        </w:rPr>
        <w:t xml:space="preserve"> Go to Question </w:t>
      </w:r>
      <w:r w:rsidRPr="00B72496">
        <w:rPr>
          <w:b/>
          <w:i/>
        </w:rPr>
        <w:fldChar w:fldCharType="begin"/>
      </w:r>
      <w:r w:rsidRPr="00B72496">
        <w:rPr>
          <w:b/>
          <w:i/>
        </w:rPr>
        <w:instrText xml:space="preserve"> REF _Ref24669250 \r \h </w:instrText>
      </w:r>
      <w:r w:rsidR="00B72496">
        <w:rPr>
          <w:b/>
          <w:i/>
        </w:rPr>
        <w:instrText xml:space="preserve"> \* MERGEFORMAT </w:instrText>
      </w:r>
      <w:r w:rsidRPr="00B72496">
        <w:rPr>
          <w:b/>
          <w:i/>
        </w:rPr>
      </w:r>
      <w:r w:rsidRPr="00B72496">
        <w:rPr>
          <w:b/>
          <w:i/>
        </w:rPr>
        <w:fldChar w:fldCharType="separate"/>
      </w:r>
      <w:r w:rsidRPr="00B72496" w:rsidR="003C17BE">
        <w:rPr>
          <w:b/>
          <w:i/>
        </w:rPr>
        <w:t>260</w:t>
      </w:r>
      <w:r w:rsidRPr="00B72496">
        <w:rPr>
          <w:b/>
          <w:i/>
        </w:rPr>
        <w:fldChar w:fldCharType="end"/>
      </w:r>
    </w:p>
    <w:p w:rsidRPr="00B72496" w:rsidR="008E3488" w:rsidP="008E3488" w:rsidRDefault="008E3488" w14:paraId="01555709" w14:textId="348AAA55">
      <w:pPr>
        <w:pStyle w:val="A2"/>
        <w:tabs>
          <w:tab w:val="clear" w:pos="1440"/>
          <w:tab w:val="left" w:pos="1530"/>
          <w:tab w:val="left" w:pos="1620"/>
          <w:tab w:val="left" w:pos="1710"/>
          <w:tab w:val="left" w:pos="1800"/>
        </w:tabs>
        <w:ind w:left="1620" w:hanging="360"/>
      </w:pPr>
      <w:r w:rsidRPr="00B72496">
        <w:t>Myeloid / lymphoid neoplasms with PDGFRA rearrangement (1461)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41F89730" w14:textId="46B54DA1">
      <w:pPr>
        <w:pStyle w:val="A2"/>
        <w:tabs>
          <w:tab w:val="clear" w:pos="1440"/>
          <w:tab w:val="left" w:pos="1530"/>
          <w:tab w:val="left" w:pos="1620"/>
          <w:tab w:val="left" w:pos="1710"/>
          <w:tab w:val="left" w:pos="1800"/>
        </w:tabs>
        <w:ind w:left="1620" w:hanging="360"/>
      </w:pPr>
      <w:r w:rsidRPr="00B72496">
        <w:t>Myeloid / lymphoid neoplasms with PDGFRB rearrangement (1462)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78CCE703" w14:textId="346FEFA8">
      <w:pPr>
        <w:pStyle w:val="A2"/>
        <w:tabs>
          <w:tab w:val="clear" w:pos="1440"/>
          <w:tab w:val="left" w:pos="1530"/>
          <w:tab w:val="left" w:pos="1620"/>
          <w:tab w:val="left" w:pos="1710"/>
          <w:tab w:val="left" w:pos="1800"/>
        </w:tabs>
        <w:ind w:left="1620" w:hanging="360"/>
      </w:pPr>
      <w:r w:rsidRPr="00B72496">
        <w:t>Myeloid / lymphoid neoplasms with FGFR1 rearrangement (1463)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67C743B1" w14:textId="4549D586">
      <w:pPr>
        <w:pStyle w:val="A2"/>
        <w:tabs>
          <w:tab w:val="clear" w:pos="1440"/>
          <w:tab w:val="left" w:pos="1530"/>
          <w:tab w:val="left" w:pos="1620"/>
          <w:tab w:val="left" w:pos="1710"/>
          <w:tab w:val="left" w:pos="1800"/>
        </w:tabs>
        <w:ind w:left="1620" w:hanging="360"/>
      </w:pPr>
      <w:r w:rsidRPr="00B72496">
        <w:t>Myeloid / lymphoid neoplasms with PCM1-JAK2 (1464) –</w:t>
      </w:r>
      <w:r w:rsidRPr="00B72496">
        <w:rPr>
          <w:b/>
          <w:i/>
        </w:rPr>
        <w:t xml:space="preserve"> Go to Question </w:t>
      </w:r>
      <w:r w:rsidRPr="00B72496">
        <w:rPr>
          <w:b/>
          <w:i/>
          <w:lang w:eastAsia="en-US"/>
        </w:rPr>
        <w:fldChar w:fldCharType="begin"/>
      </w:r>
      <w:r w:rsidRPr="00B72496">
        <w:rPr>
          <w:b/>
          <w:i/>
        </w:rPr>
        <w:instrText xml:space="preserve"> REF _Ref1636244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rPr>
        <w:t>262</w:t>
      </w:r>
      <w:r w:rsidRPr="00B72496">
        <w:rPr>
          <w:b/>
          <w:i/>
          <w:lang w:eastAsia="en-US"/>
        </w:rPr>
        <w:fldChar w:fldCharType="end"/>
      </w:r>
    </w:p>
    <w:p w:rsidRPr="00B72496" w:rsidR="008E3488" w:rsidP="008E3488" w:rsidRDefault="008E3488" w14:paraId="627CC2D4" w14:textId="3C91592F">
      <w:pPr>
        <w:pStyle w:val="A2"/>
        <w:tabs>
          <w:tab w:val="clear" w:pos="1440"/>
          <w:tab w:val="left" w:pos="1530"/>
          <w:tab w:val="left" w:pos="1620"/>
          <w:tab w:val="left" w:pos="1710"/>
          <w:tab w:val="left" w:pos="1800"/>
        </w:tabs>
        <w:ind w:left="1620" w:hanging="360"/>
      </w:pPr>
      <w:r w:rsidRPr="00B72496">
        <w:t>Polycythemia vera (PCV) (57) –</w:t>
      </w:r>
      <w:r w:rsidRPr="00B72496">
        <w:rPr>
          <w:b/>
          <w:i/>
        </w:rPr>
        <w:t xml:space="preserve"> 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674B1D93" w14:textId="2F17424E">
      <w:pPr>
        <w:pStyle w:val="A2"/>
        <w:tabs>
          <w:tab w:val="clear" w:pos="1440"/>
          <w:tab w:val="left" w:pos="1530"/>
          <w:tab w:val="left" w:pos="1620"/>
          <w:tab w:val="left" w:pos="1710"/>
          <w:tab w:val="left" w:pos="1800"/>
        </w:tabs>
        <w:ind w:left="1620" w:hanging="360"/>
      </w:pPr>
      <w:r w:rsidRPr="00B72496">
        <w:t>Primary myelofibrosis (</w:t>
      </w:r>
      <w:proofErr w:type="gramStart"/>
      <w:r w:rsidRPr="00B72496">
        <w:t>PMF)  (</w:t>
      </w:r>
      <w:proofErr w:type="gramEnd"/>
      <w:r w:rsidRPr="00B72496">
        <w:t xml:space="preserve">167)- </w:t>
      </w:r>
      <w:r w:rsidRPr="00B72496">
        <w:rPr>
          <w:b/>
          <w:i/>
        </w:rPr>
        <w:t xml:space="preserve">Go to Question </w:t>
      </w:r>
      <w:r w:rsidRPr="00B72496">
        <w:rPr>
          <w:b/>
          <w:i/>
        </w:rPr>
        <w:fldChar w:fldCharType="begin"/>
      </w:r>
      <w:r w:rsidRPr="00B72496">
        <w:rPr>
          <w:b/>
          <w:i/>
        </w:rPr>
        <w:instrText xml:space="preserve"> REF _Ref16362441 \r \h </w:instrText>
      </w:r>
      <w:r w:rsidR="00B72496">
        <w:rPr>
          <w:b/>
          <w:i/>
        </w:rPr>
        <w:instrText xml:space="preserve"> \* MERGEFORMAT </w:instrText>
      </w:r>
      <w:r w:rsidRPr="00B72496">
        <w:rPr>
          <w:b/>
          <w:i/>
        </w:rPr>
      </w:r>
      <w:r w:rsidRPr="00B72496">
        <w:rPr>
          <w:b/>
          <w:i/>
        </w:rPr>
        <w:fldChar w:fldCharType="separate"/>
      </w:r>
      <w:r w:rsidRPr="00B72496" w:rsidR="003C17BE">
        <w:rPr>
          <w:b/>
          <w:i/>
        </w:rPr>
        <w:t>262</w:t>
      </w:r>
      <w:r w:rsidRPr="00B72496">
        <w:rPr>
          <w:b/>
          <w:i/>
        </w:rPr>
        <w:fldChar w:fldCharType="end"/>
      </w:r>
    </w:p>
    <w:p w:rsidRPr="00B72496" w:rsidR="008E3488" w:rsidP="008E3488" w:rsidRDefault="008E3488" w14:paraId="47BA7315" w14:textId="77777777">
      <w:pPr>
        <w:pStyle w:val="In1"/>
        <w:ind w:firstLine="1260"/>
        <w:rPr>
          <w:color w:val="auto"/>
        </w:rPr>
      </w:pPr>
      <w:bookmarkStart w:name="_Ref16362423" w:id="206"/>
      <w:proofErr w:type="spellStart"/>
      <w:r w:rsidRPr="00B72496">
        <w:rPr>
          <w:color w:val="auto"/>
        </w:rPr>
        <w:t>Mastocytosis</w:t>
      </w:r>
      <w:bookmarkEnd w:id="206"/>
      <w:proofErr w:type="spellEnd"/>
    </w:p>
    <w:p w:rsidRPr="00B72496" w:rsidR="008E3488" w:rsidP="008E3488" w:rsidRDefault="008E3488" w14:paraId="56DDCEEF" w14:textId="0E116CF3">
      <w:pPr>
        <w:pStyle w:val="A2"/>
        <w:ind w:hanging="180"/>
      </w:pPr>
      <w:r w:rsidRPr="00B72496">
        <w:t xml:space="preserve">Cutaneous </w:t>
      </w:r>
      <w:proofErr w:type="spellStart"/>
      <w:r w:rsidRPr="00B72496">
        <w:t>mastocytosis</w:t>
      </w:r>
      <w:proofErr w:type="spellEnd"/>
      <w:r w:rsidRPr="00B72496">
        <w:t xml:space="preserve"> (CM) (1465) – </w:t>
      </w:r>
      <w:r w:rsidRPr="00B72496">
        <w:rPr>
          <w:b/>
          <w:bCs/>
          <w:i/>
          <w:iCs/>
        </w:rPr>
        <w:t xml:space="preserve">Go to Question </w:t>
      </w:r>
      <w:r w:rsidRPr="00B72496">
        <w:rPr>
          <w:b/>
          <w:bCs/>
          <w:i/>
          <w:iCs/>
        </w:rPr>
        <w:fldChar w:fldCharType="begin"/>
      </w:r>
      <w:r w:rsidRPr="00B72496">
        <w:rPr>
          <w:b/>
          <w:bCs/>
          <w:i/>
          <w:iCs/>
        </w:rPr>
        <w:instrText xml:space="preserve"> REF _Ref16362441 \r \h  \* MERGEFORMAT </w:instrText>
      </w:r>
      <w:r w:rsidRPr="00B72496">
        <w:rPr>
          <w:b/>
          <w:bCs/>
          <w:i/>
          <w:iCs/>
        </w:rPr>
      </w:r>
      <w:r w:rsidRPr="00B72496">
        <w:rPr>
          <w:b/>
          <w:bCs/>
          <w:i/>
          <w:iCs/>
        </w:rPr>
        <w:fldChar w:fldCharType="separate"/>
      </w:r>
      <w:r w:rsidRPr="00B72496" w:rsidR="003C17BE">
        <w:rPr>
          <w:b/>
          <w:bCs/>
          <w:i/>
          <w:iCs/>
        </w:rPr>
        <w:t>262</w:t>
      </w:r>
      <w:r w:rsidRPr="00B72496">
        <w:rPr>
          <w:b/>
          <w:bCs/>
          <w:i/>
          <w:iCs/>
        </w:rPr>
        <w:fldChar w:fldCharType="end"/>
      </w:r>
    </w:p>
    <w:p w:rsidRPr="00B72496" w:rsidR="008E3488" w:rsidP="008E3488" w:rsidRDefault="008E3488" w14:paraId="16588CA8" w14:textId="25683467">
      <w:pPr>
        <w:pStyle w:val="A2"/>
        <w:ind w:hanging="180"/>
      </w:pPr>
      <w:r w:rsidRPr="00B72496">
        <w:t xml:space="preserve">Systemic </w:t>
      </w:r>
      <w:proofErr w:type="spellStart"/>
      <w:r w:rsidRPr="00B72496">
        <w:t>mastocytosis</w:t>
      </w:r>
      <w:proofErr w:type="spellEnd"/>
      <w:r w:rsidRPr="00B72496">
        <w:t xml:space="preserve"> (1470) - </w:t>
      </w:r>
      <w:r w:rsidRPr="00B72496">
        <w:rPr>
          <w:b/>
          <w:bCs/>
          <w:i/>
          <w:iCs/>
        </w:rPr>
        <w:t xml:space="preserve">Go to Question </w:t>
      </w:r>
      <w:r w:rsidRPr="00B72496">
        <w:rPr>
          <w:b/>
          <w:bCs/>
          <w:i/>
          <w:iCs/>
        </w:rPr>
        <w:fldChar w:fldCharType="begin"/>
      </w:r>
      <w:r w:rsidRPr="00B72496">
        <w:rPr>
          <w:b/>
          <w:bCs/>
          <w:i/>
          <w:iCs/>
        </w:rPr>
        <w:instrText xml:space="preserve"> REF _Ref16362318 \r \h  \* MERGEFORMAT </w:instrText>
      </w:r>
      <w:r w:rsidRPr="00B72496">
        <w:rPr>
          <w:b/>
          <w:bCs/>
          <w:i/>
          <w:iCs/>
        </w:rPr>
      </w:r>
      <w:r w:rsidRPr="00B72496">
        <w:rPr>
          <w:b/>
          <w:bCs/>
          <w:i/>
          <w:iCs/>
        </w:rPr>
        <w:fldChar w:fldCharType="separate"/>
      </w:r>
      <w:r w:rsidRPr="00B72496" w:rsidR="003C17BE">
        <w:rPr>
          <w:i/>
          <w:iCs/>
        </w:rPr>
        <w:t>Error! Reference source not found.</w:t>
      </w:r>
      <w:r w:rsidRPr="00B72496">
        <w:rPr>
          <w:b/>
          <w:bCs/>
          <w:i/>
          <w:iCs/>
        </w:rPr>
        <w:fldChar w:fldCharType="end"/>
      </w:r>
    </w:p>
    <w:p w:rsidRPr="00B72496" w:rsidR="008E3488" w:rsidP="008E3488" w:rsidRDefault="008E3488" w14:paraId="5E18B6BC" w14:textId="2A578932">
      <w:pPr>
        <w:pStyle w:val="A2"/>
        <w:ind w:hanging="180"/>
      </w:pPr>
      <w:r w:rsidRPr="00B72496">
        <w:t xml:space="preserve">Mast cell sarcoma (MCS) (1466) – </w:t>
      </w:r>
      <w:r w:rsidRPr="00B72496">
        <w:rPr>
          <w:b/>
          <w:bCs/>
          <w:i/>
          <w:iCs/>
        </w:rPr>
        <w:t xml:space="preserve">Go to Question </w:t>
      </w:r>
      <w:bookmarkStart w:name="_Hlk30073774" w:id="207"/>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752742DB" w14:textId="77777777">
      <w:pPr>
        <w:pStyle w:val="Q3"/>
        <w:tabs>
          <w:tab w:val="clear" w:pos="1836"/>
          <w:tab w:val="num" w:pos="1350"/>
          <w:tab w:val="left" w:pos="1440"/>
        </w:tabs>
        <w:ind w:hanging="558"/>
        <w:rPr>
          <w:rStyle w:val="Q2Char"/>
        </w:rPr>
      </w:pPr>
      <w:bookmarkStart w:name="_Ref24669250" w:id="208"/>
      <w:bookmarkEnd w:id="207"/>
      <w:r w:rsidRPr="00B72496">
        <w:rPr>
          <w:rStyle w:val="Q2Char"/>
        </w:rPr>
        <w:t xml:space="preserve">Specify systemic </w:t>
      </w:r>
      <w:proofErr w:type="spellStart"/>
      <w:r w:rsidRPr="00B72496">
        <w:rPr>
          <w:rStyle w:val="Q2Char"/>
        </w:rPr>
        <w:t>mastocytosis</w:t>
      </w:r>
      <w:proofErr w:type="spellEnd"/>
    </w:p>
    <w:p w:rsidRPr="00B72496" w:rsidR="008E3488" w:rsidP="008E3488" w:rsidRDefault="008E3488" w14:paraId="7E3CAF5C" w14:textId="7B371B5A">
      <w:pPr>
        <w:pStyle w:val="A3"/>
        <w:rPr>
          <w:rStyle w:val="Q2Char"/>
        </w:rPr>
      </w:pPr>
      <w:r w:rsidRPr="00B72496">
        <w:rPr>
          <w:rStyle w:val="Q2Char"/>
        </w:rPr>
        <w:t xml:space="preserve">Indolent systemic </w:t>
      </w:r>
      <w:proofErr w:type="spellStart"/>
      <w:r w:rsidRPr="00B72496">
        <w:rPr>
          <w:rStyle w:val="Q2Char"/>
        </w:rPr>
        <w:t>mastocytosis</w:t>
      </w:r>
      <w:proofErr w:type="spellEnd"/>
      <w:r w:rsidRPr="00B72496">
        <w:rPr>
          <w:rStyle w:val="Q2Char"/>
        </w:rPr>
        <w:t xml:space="preserve"> (ISM) – </w:t>
      </w:r>
      <w:r w:rsidRPr="00B72496">
        <w:rPr>
          <w:rStyle w:val="Q2Char"/>
          <w:b/>
          <w:bCs/>
          <w:i/>
          <w:iCs/>
        </w:rPr>
        <w:t xml:space="preserve">Go to Question </w:t>
      </w:r>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79205A86" w14:textId="0C2143E2">
      <w:pPr>
        <w:pStyle w:val="A3"/>
        <w:rPr>
          <w:rStyle w:val="Q2Char"/>
        </w:rPr>
      </w:pPr>
      <w:r w:rsidRPr="00B72496">
        <w:rPr>
          <w:rStyle w:val="Q2Char"/>
        </w:rPr>
        <w:t xml:space="preserve">Smoldering systemic </w:t>
      </w:r>
      <w:proofErr w:type="spellStart"/>
      <w:r w:rsidRPr="00B72496">
        <w:rPr>
          <w:rStyle w:val="Q2Char"/>
        </w:rPr>
        <w:t>mastocytosis</w:t>
      </w:r>
      <w:proofErr w:type="spellEnd"/>
      <w:r w:rsidRPr="00B72496">
        <w:rPr>
          <w:rStyle w:val="Q2Char"/>
        </w:rPr>
        <w:t xml:space="preserve"> (SSM) – </w:t>
      </w:r>
      <w:r w:rsidRPr="00B72496">
        <w:rPr>
          <w:rStyle w:val="Q2Char"/>
          <w:b/>
          <w:bCs/>
          <w:i/>
          <w:iCs/>
        </w:rPr>
        <w:t xml:space="preserve">Go to question </w:t>
      </w:r>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693DBB7E" w14:textId="7335F610">
      <w:pPr>
        <w:pStyle w:val="A3"/>
        <w:rPr>
          <w:rStyle w:val="Q2Char"/>
        </w:rPr>
      </w:pPr>
      <w:r w:rsidRPr="00B72496">
        <w:rPr>
          <w:rStyle w:val="Q2Char"/>
        </w:rPr>
        <w:t xml:space="preserve">Systemic </w:t>
      </w:r>
      <w:proofErr w:type="spellStart"/>
      <w:r w:rsidRPr="00B72496">
        <w:rPr>
          <w:rStyle w:val="Q2Char"/>
        </w:rPr>
        <w:t>mastocytosis</w:t>
      </w:r>
      <w:proofErr w:type="spellEnd"/>
      <w:r w:rsidRPr="00B72496">
        <w:rPr>
          <w:rStyle w:val="Q2Char"/>
        </w:rPr>
        <w:t xml:space="preserve"> with an associated hematological neoplasm (SM-AHN) – </w:t>
      </w:r>
      <w:r w:rsidRPr="00B72496">
        <w:rPr>
          <w:rStyle w:val="Q2Char"/>
          <w:b/>
          <w:bCs/>
          <w:i/>
          <w:iCs/>
        </w:rPr>
        <w:t xml:space="preserve">Go to question </w:t>
      </w:r>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004EB183" w14:textId="782DB028">
      <w:pPr>
        <w:pStyle w:val="A3"/>
        <w:rPr>
          <w:rStyle w:val="Q2Char"/>
        </w:rPr>
      </w:pPr>
      <w:r w:rsidRPr="00B72496">
        <w:rPr>
          <w:rStyle w:val="Q2Char"/>
        </w:rPr>
        <w:t xml:space="preserve">Aggressive systemic </w:t>
      </w:r>
      <w:proofErr w:type="spellStart"/>
      <w:r w:rsidRPr="00B72496">
        <w:rPr>
          <w:rStyle w:val="Q2Char"/>
        </w:rPr>
        <w:t>mastocytosis</w:t>
      </w:r>
      <w:proofErr w:type="spellEnd"/>
      <w:r w:rsidRPr="00B72496">
        <w:rPr>
          <w:rStyle w:val="Q2Char"/>
        </w:rPr>
        <w:t xml:space="preserve"> (ASM) – </w:t>
      </w:r>
      <w:r w:rsidRPr="00B72496">
        <w:rPr>
          <w:rStyle w:val="Q2Char"/>
          <w:b/>
          <w:bCs/>
          <w:i/>
          <w:iCs/>
        </w:rPr>
        <w:t xml:space="preserve">Go to question </w:t>
      </w:r>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65FC8ECF" w14:textId="0BCBE18D">
      <w:pPr>
        <w:pStyle w:val="A3"/>
        <w:rPr>
          <w:rStyle w:val="Q2Char"/>
        </w:rPr>
      </w:pPr>
      <w:r w:rsidRPr="00B72496">
        <w:rPr>
          <w:rStyle w:val="Q2Char"/>
        </w:rPr>
        <w:t xml:space="preserve">Mast cell leukemia (MCL) – </w:t>
      </w:r>
      <w:r w:rsidRPr="00B72496">
        <w:rPr>
          <w:rStyle w:val="Q2Char"/>
          <w:b/>
          <w:bCs/>
          <w:i/>
          <w:iCs/>
        </w:rPr>
        <w:t xml:space="preserve">Go to question </w:t>
      </w:r>
      <w:r w:rsidRPr="00B72496">
        <w:rPr>
          <w:rStyle w:val="Q2Char"/>
          <w:b/>
          <w:bCs/>
          <w:i/>
          <w:iCs/>
        </w:rPr>
        <w:fldChar w:fldCharType="begin"/>
      </w:r>
      <w:r w:rsidRPr="00B72496">
        <w:rPr>
          <w:rStyle w:val="Q2Char"/>
          <w:b/>
          <w:bCs/>
          <w:i/>
          <w:iCs/>
        </w:rPr>
        <w:instrText xml:space="preserve"> REF _Ref16362441 \r \h </w:instrText>
      </w:r>
      <w:r w:rsidR="00B72496">
        <w:rPr>
          <w:rStyle w:val="Q2Char"/>
          <w:b/>
          <w:bCs/>
          <w:i/>
          <w:iCs/>
        </w:rPr>
        <w:instrText xml:space="preserve"> \* MERGEFORMAT </w:instrText>
      </w:r>
      <w:r w:rsidRPr="00B72496">
        <w:rPr>
          <w:rStyle w:val="Q2Char"/>
          <w:b/>
          <w:bCs/>
          <w:i/>
          <w:iCs/>
        </w:rPr>
      </w:r>
      <w:r w:rsidRPr="00B72496">
        <w:rPr>
          <w:rStyle w:val="Q2Char"/>
          <w:b/>
          <w:bCs/>
          <w:i/>
          <w:iCs/>
        </w:rPr>
        <w:fldChar w:fldCharType="separate"/>
      </w:r>
      <w:r w:rsidRPr="00B72496" w:rsidR="003C17BE">
        <w:rPr>
          <w:rStyle w:val="Q2Char"/>
          <w:b/>
          <w:bCs/>
          <w:i/>
          <w:iCs/>
        </w:rPr>
        <w:t>262</w:t>
      </w:r>
      <w:r w:rsidRPr="00B72496">
        <w:rPr>
          <w:rStyle w:val="Q2Char"/>
          <w:b/>
          <w:bCs/>
          <w:i/>
          <w:iCs/>
        </w:rPr>
        <w:fldChar w:fldCharType="end"/>
      </w:r>
    </w:p>
    <w:p w:rsidRPr="00B72496" w:rsidR="008E3488" w:rsidP="008E3488" w:rsidRDefault="008E3488" w14:paraId="24FF7916" w14:textId="170780E8">
      <w:pPr>
        <w:pStyle w:val="Q3"/>
        <w:tabs>
          <w:tab w:val="clear" w:pos="1836"/>
          <w:tab w:val="num" w:pos="1350"/>
          <w:tab w:val="left" w:pos="1440"/>
        </w:tabs>
        <w:ind w:hanging="558"/>
      </w:pPr>
      <w:r w:rsidRPr="00B72496">
        <w:rPr>
          <w:rStyle w:val="Q2Char"/>
        </w:rPr>
        <w:t xml:space="preserve">Was </w:t>
      </w:r>
      <w:r w:rsidRPr="00B72496">
        <w:t>documentation submitted to the CIBMTR?</w:t>
      </w:r>
      <w:r w:rsidRPr="00B72496">
        <w:rPr>
          <w:rStyle w:val="Q2Char"/>
        </w:rPr>
        <w:t xml:space="preserve"> </w:t>
      </w:r>
      <w:r w:rsidRPr="00B72496">
        <w:rPr>
          <w:rStyle w:val="IntenseEmphasis"/>
        </w:rPr>
        <w:t>(e.g. pathology report used for diagnosis)</w:t>
      </w:r>
      <w:bookmarkStart w:name="_Ref15528110" w:id="209"/>
      <w:bookmarkEnd w:id="208"/>
    </w:p>
    <w:p w:rsidRPr="00B72496" w:rsidR="008E3488" w:rsidP="008E3488" w:rsidRDefault="008E3488" w14:paraId="77D519B4" w14:textId="77777777">
      <w:pPr>
        <w:pStyle w:val="A3"/>
        <w:tabs>
          <w:tab w:val="left" w:pos="1530"/>
          <w:tab w:val="left" w:pos="1620"/>
          <w:tab w:val="left" w:pos="1710"/>
          <w:tab w:val="left" w:pos="1800"/>
        </w:tabs>
      </w:pPr>
      <w:r w:rsidRPr="00B72496">
        <w:t>Yes</w:t>
      </w:r>
    </w:p>
    <w:p w:rsidRPr="00B72496" w:rsidR="008E3488" w:rsidP="008E3488" w:rsidRDefault="008E3488" w14:paraId="454810FE" w14:textId="77777777">
      <w:pPr>
        <w:pStyle w:val="A3"/>
        <w:tabs>
          <w:tab w:val="left" w:pos="1530"/>
          <w:tab w:val="left" w:pos="1620"/>
          <w:tab w:val="left" w:pos="1710"/>
          <w:tab w:val="left" w:pos="1800"/>
        </w:tabs>
      </w:pPr>
      <w:r w:rsidRPr="00B72496">
        <w:lastRenderedPageBreak/>
        <w:t>No</w:t>
      </w:r>
    </w:p>
    <w:p w:rsidRPr="00B72496" w:rsidR="008E3488" w:rsidP="008E3488" w:rsidRDefault="008E3488" w14:paraId="78C0AAD3" w14:textId="77777777">
      <w:pPr>
        <w:pStyle w:val="In1"/>
        <w:ind w:firstLine="810"/>
      </w:pPr>
      <w:bookmarkStart w:name="_Ref16428467" w:id="210"/>
      <w:bookmarkStart w:name="_Ref10512784" w:id="211"/>
      <w:bookmarkEnd w:id="209"/>
      <w:r w:rsidRPr="00B72496">
        <w:t xml:space="preserve">Assessment at diagnosis </w:t>
      </w:r>
    </w:p>
    <w:p w:rsidRPr="00B72496" w:rsidR="008E3488" w:rsidP="008E3488" w:rsidRDefault="008E3488" w14:paraId="12665698" w14:textId="462C2793">
      <w:pPr>
        <w:pStyle w:val="Q2"/>
        <w:tabs>
          <w:tab w:val="clear" w:pos="1836"/>
          <w:tab w:val="num" w:pos="1350"/>
          <w:tab w:val="left" w:pos="1440"/>
        </w:tabs>
        <w:ind w:left="1260" w:hanging="450"/>
      </w:pPr>
      <w:bookmarkStart w:name="_Ref17333514" w:id="212"/>
      <w:bookmarkStart w:name="_Ref16362441" w:id="213"/>
      <w:bookmarkEnd w:id="210"/>
      <w:r w:rsidRPr="00B72496">
        <w:t xml:space="preserve">Did the recipient have constitutional symptoms </w:t>
      </w:r>
      <w:bookmarkEnd w:id="212"/>
      <w:r w:rsidRPr="00B72496">
        <w:t>in six months before diagnosis?</w:t>
      </w:r>
      <w:bookmarkEnd w:id="211"/>
      <w:bookmarkEnd w:id="213"/>
      <w:r w:rsidRPr="00B72496">
        <w:t xml:space="preserve"> </w:t>
      </w:r>
      <w:r w:rsidRPr="00B72496">
        <w:rPr>
          <w:rStyle w:val="IntenseEmphasis"/>
        </w:rPr>
        <w:t>(symptoms are &gt;10% weight loss in 6 months, night sweats, or unexplained fever higher than 37.5 °C)</w:t>
      </w:r>
    </w:p>
    <w:p w:rsidRPr="00B72496" w:rsidR="008E3488" w:rsidP="008E3488" w:rsidRDefault="008E3488" w14:paraId="7B14B518" w14:textId="77777777">
      <w:pPr>
        <w:pStyle w:val="A2"/>
        <w:tabs>
          <w:tab w:val="clear" w:pos="1440"/>
          <w:tab w:val="left" w:pos="1530"/>
          <w:tab w:val="left" w:pos="1620"/>
          <w:tab w:val="left" w:pos="1710"/>
          <w:tab w:val="left" w:pos="1800"/>
        </w:tabs>
        <w:ind w:left="1620" w:hanging="360"/>
      </w:pPr>
      <w:r w:rsidRPr="00B72496">
        <w:t>Yes</w:t>
      </w:r>
    </w:p>
    <w:p w:rsidRPr="00B72496" w:rsidR="008E3488" w:rsidP="008E3488" w:rsidRDefault="008E3488" w14:paraId="64745C8B" w14:textId="77777777">
      <w:pPr>
        <w:pStyle w:val="A2"/>
        <w:tabs>
          <w:tab w:val="clear" w:pos="1440"/>
          <w:tab w:val="left" w:pos="1530"/>
          <w:tab w:val="left" w:pos="1620"/>
          <w:tab w:val="left" w:pos="1710"/>
          <w:tab w:val="left" w:pos="1800"/>
        </w:tabs>
        <w:ind w:left="1620" w:hanging="360"/>
      </w:pPr>
      <w:r w:rsidRPr="00B72496">
        <w:t>No</w:t>
      </w:r>
    </w:p>
    <w:p w:rsidRPr="00B72496" w:rsidR="008E3488" w:rsidP="008E3488" w:rsidRDefault="008E3488" w14:paraId="5F0F2007" w14:textId="77777777">
      <w:pPr>
        <w:pStyle w:val="A2"/>
        <w:tabs>
          <w:tab w:val="clear" w:pos="1440"/>
          <w:tab w:val="left" w:pos="1530"/>
          <w:tab w:val="left" w:pos="1620"/>
          <w:tab w:val="left" w:pos="1710"/>
          <w:tab w:val="left" w:pos="1800"/>
        </w:tabs>
        <w:ind w:left="1620" w:hanging="360"/>
      </w:pPr>
      <w:r w:rsidRPr="00B72496">
        <w:t>Unknown</w:t>
      </w:r>
    </w:p>
    <w:p w:rsidRPr="00B72496" w:rsidR="008E3488" w:rsidP="008E3488" w:rsidRDefault="008E3488" w14:paraId="624C9D15" w14:textId="77777777">
      <w:pPr>
        <w:tabs>
          <w:tab w:val="clear" w:pos="1584"/>
          <w:tab w:val="clear" w:pos="10080"/>
        </w:tabs>
        <w:spacing w:after="0"/>
        <w:ind w:left="540" w:firstLine="270"/>
        <w:rPr>
          <w:b/>
          <w:color w:val="365F91"/>
          <w:sz w:val="21"/>
          <w:szCs w:val="21"/>
        </w:rPr>
      </w:pPr>
      <w:r w:rsidRPr="00B72496">
        <w:rPr>
          <w:b/>
          <w:color w:val="365F91"/>
          <w:lang w:eastAsia="en-US"/>
        </w:rPr>
        <w:t>Laboratory studies at diagnosis of MPN</w:t>
      </w:r>
    </w:p>
    <w:p w:rsidRPr="00B72496" w:rsidR="008E3488" w:rsidP="008E3488" w:rsidRDefault="008E3488" w14:paraId="30332817" w14:textId="77777777">
      <w:pPr>
        <w:pStyle w:val="Q2"/>
        <w:tabs>
          <w:tab w:val="clear" w:pos="1836"/>
          <w:tab w:val="num" w:pos="1350"/>
          <w:tab w:val="left" w:pos="1440"/>
        </w:tabs>
        <w:ind w:left="1584" w:hanging="774"/>
      </w:pPr>
      <w:bookmarkStart w:name="_Ref12978398" w:id="214"/>
      <w:r w:rsidRPr="00B72496">
        <w:t xml:space="preserve">Date CBC drawn: ___ ___ ___ ___ — ___ ___ — ___ ___ </w:t>
      </w:r>
    </w:p>
    <w:p w:rsidRPr="00B72496" w:rsidR="008E3488" w:rsidP="008E3488" w:rsidRDefault="008E3488" w14:paraId="3595BEB1" w14:textId="77777777">
      <w:pPr>
        <w:pStyle w:val="Q2"/>
        <w:numPr>
          <w:ilvl w:val="0"/>
          <w:numId w:val="0"/>
        </w:numPr>
        <w:ind w:left="1584"/>
      </w:pPr>
      <w:r w:rsidRPr="00B72496">
        <w:t xml:space="preserve">                            YYYY</w:t>
      </w:r>
      <w:r w:rsidRPr="00B72496">
        <w:tab/>
        <w:t xml:space="preserve">                      MM</w:t>
      </w:r>
      <w:r w:rsidRPr="00B72496">
        <w:tab/>
        <w:t xml:space="preserve">        DD</w:t>
      </w:r>
    </w:p>
    <w:p w:rsidRPr="00B72496" w:rsidR="008E3488" w:rsidP="008E3488" w:rsidRDefault="008E3488" w14:paraId="4CC158F4" w14:textId="224F69C1">
      <w:pPr>
        <w:pStyle w:val="Q2"/>
        <w:tabs>
          <w:tab w:val="clear" w:pos="1836"/>
          <w:tab w:val="num" w:pos="1350"/>
          <w:tab w:val="left" w:pos="1440"/>
        </w:tabs>
        <w:ind w:left="1584" w:hanging="774"/>
      </w:pPr>
      <w:r w:rsidRPr="00B72496">
        <w:t>WBC</w:t>
      </w:r>
      <w:bookmarkEnd w:id="214"/>
    </w:p>
    <w:p w:rsidRPr="00B72496" w:rsidR="008E3488" w:rsidP="008E3488" w:rsidRDefault="008E3488" w14:paraId="307E5B83" w14:textId="27988ACF">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8457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65</w:t>
      </w:r>
      <w:r w:rsidRPr="00B72496">
        <w:rPr>
          <w:b/>
          <w:bCs/>
          <w:i/>
          <w:iCs/>
          <w:spacing w:val="5"/>
          <w:lang w:eastAsia="en-US"/>
        </w:rPr>
        <w:fldChar w:fldCharType="end"/>
      </w:r>
    </w:p>
    <w:p w:rsidRPr="00B72496" w:rsidR="008E3488" w:rsidP="008E3488" w:rsidRDefault="008E3488" w14:paraId="7A898661" w14:textId="2211DD99">
      <w:pPr>
        <w:numPr>
          <w:ilvl w:val="0"/>
          <w:numId w:val="38"/>
        </w:numPr>
        <w:tabs>
          <w:tab w:val="clear" w:pos="10080"/>
          <w:tab w:val="left" w:pos="1440"/>
          <w:tab w:val="left" w:pos="1710"/>
        </w:tabs>
        <w:spacing w:before="0"/>
        <w:ind w:left="1440" w:hanging="270"/>
        <w:rPr>
          <w:lang w:eastAsia="en-US"/>
        </w:rPr>
      </w:pPr>
      <w:r w:rsidRPr="00B72496">
        <w:rPr>
          <w:lang w:eastAsia="en-US"/>
        </w:rPr>
        <w:t xml:space="preserve">Un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8468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66</w:t>
      </w:r>
      <w:r w:rsidRPr="00B72496">
        <w:rPr>
          <w:b/>
          <w:bCs/>
          <w:i/>
          <w:iCs/>
          <w:spacing w:val="5"/>
          <w:lang w:eastAsia="en-US"/>
        </w:rPr>
        <w:fldChar w:fldCharType="end"/>
      </w:r>
    </w:p>
    <w:p w:rsidRPr="00B72496" w:rsidR="008E3488" w:rsidP="008E3488" w:rsidRDefault="008E3488" w14:paraId="08F5369F"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78457" w:id="215"/>
      <w:r w:rsidRPr="00B72496">
        <w:rPr>
          <w:rStyle w:val="Q3Char"/>
        </w:rPr>
        <w:t>___ ___ ___ ___ ___ ___ ● __</w:t>
      </w:r>
      <w:proofErr w:type="gramStart"/>
      <w:r w:rsidRPr="00B72496">
        <w:rPr>
          <w:rStyle w:val="Q3Char"/>
        </w:rPr>
        <w:t>_</w:t>
      </w:r>
      <w:r w:rsidRPr="00B72496">
        <w:rPr>
          <w:szCs w:val="21"/>
          <w:lang w:eastAsia="en-US"/>
        </w:rPr>
        <w:t xml:space="preserve">  </w:t>
      </w:r>
      <w:r w:rsidRPr="00B72496">
        <w:rPr>
          <w:rFonts w:ascii="Wingdings" w:hAnsi="Wingdings"/>
          <w:sz w:val="21"/>
          <w:szCs w:val="21"/>
          <w:lang w:eastAsia="en-US"/>
        </w:rPr>
        <w:t></w:t>
      </w:r>
      <w:proofErr w:type="gramEnd"/>
      <w:r w:rsidRPr="00B72496">
        <w:rPr>
          <w:szCs w:val="21"/>
          <w:lang w:eastAsia="en-US"/>
        </w:rPr>
        <w:t xml:space="preserve"> x 10</w:t>
      </w:r>
      <w:r w:rsidRPr="00B72496">
        <w:rPr>
          <w:szCs w:val="21"/>
          <w:vertAlign w:val="superscript"/>
          <w:lang w:eastAsia="en-US"/>
        </w:rPr>
        <w:t>9</w:t>
      </w:r>
      <w:r w:rsidRPr="00B72496">
        <w:rPr>
          <w:szCs w:val="21"/>
          <w:lang w:eastAsia="en-US"/>
        </w:rPr>
        <w:t>/L (x 10</w:t>
      </w:r>
      <w:r w:rsidRPr="00B72496">
        <w:rPr>
          <w:szCs w:val="21"/>
          <w:vertAlign w:val="superscript"/>
          <w:lang w:eastAsia="en-US"/>
        </w:rPr>
        <w:t>3</w:t>
      </w:r>
      <w:r w:rsidRPr="00B72496">
        <w:rPr>
          <w:szCs w:val="21"/>
          <w:lang w:eastAsia="en-US"/>
        </w:rPr>
        <w:t>/mm</w:t>
      </w:r>
      <w:r w:rsidRPr="00B72496">
        <w:rPr>
          <w:szCs w:val="21"/>
          <w:vertAlign w:val="superscript"/>
          <w:lang w:eastAsia="en-US"/>
        </w:rPr>
        <w:t>3</w:t>
      </w:r>
      <w:r w:rsidRPr="00B72496">
        <w:rPr>
          <w:szCs w:val="21"/>
          <w:lang w:eastAsia="en-US"/>
        </w:rPr>
        <w:t>)</w:t>
      </w:r>
      <w:bookmarkEnd w:id="215"/>
    </w:p>
    <w:p w:rsidRPr="00B72496" w:rsidR="008E3488" w:rsidP="008E3488" w:rsidRDefault="008E3488" w14:paraId="423D1D25" w14:textId="77777777">
      <w:pPr>
        <w:tabs>
          <w:tab w:val="clear" w:pos="1584"/>
          <w:tab w:val="clear" w:pos="10080"/>
          <w:tab w:val="left" w:pos="1710"/>
          <w:tab w:val="left" w:pos="3960"/>
          <w:tab w:val="left" w:pos="4590"/>
          <w:tab w:val="left" w:pos="4896"/>
          <w:tab w:val="left" w:pos="7920"/>
        </w:tabs>
        <w:spacing w:before="0"/>
        <w:ind w:left="0" w:firstLine="0"/>
      </w:pPr>
      <w:r w:rsidRPr="00B72496">
        <w:tab/>
      </w:r>
      <w:r w:rsidRPr="00B72496">
        <w:tab/>
      </w: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3D93F4CD" w14:textId="77777777">
      <w:pPr>
        <w:pStyle w:val="Q2"/>
        <w:tabs>
          <w:tab w:val="clear" w:pos="1836"/>
          <w:tab w:val="num" w:pos="1350"/>
          <w:tab w:val="left" w:pos="1440"/>
        </w:tabs>
        <w:ind w:left="1584" w:hanging="774"/>
        <w:rPr>
          <w:b/>
        </w:rPr>
      </w:pPr>
      <w:bookmarkStart w:name="_Ref12978468" w:id="216"/>
      <w:r w:rsidRPr="00B72496">
        <w:t xml:space="preserve">Neutrophils </w:t>
      </w:r>
      <w:r w:rsidRPr="00B72496">
        <w:rPr>
          <w:b/>
          <w:i/>
        </w:rPr>
        <w:t xml:space="preserve">  </w:t>
      </w:r>
    </w:p>
    <w:p w:rsidRPr="00B72496" w:rsidR="008E3488" w:rsidP="008E3488" w:rsidRDefault="008E3488" w14:paraId="70232693" w14:textId="226F0B7A">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27350527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67</w:t>
      </w:r>
      <w:r w:rsidRPr="00B72496">
        <w:rPr>
          <w:b/>
          <w:bCs/>
          <w:i/>
          <w:iCs/>
          <w:spacing w:val="5"/>
          <w:lang w:eastAsia="en-US"/>
        </w:rPr>
        <w:fldChar w:fldCharType="end"/>
      </w:r>
    </w:p>
    <w:p w:rsidRPr="00B72496" w:rsidR="008E3488" w:rsidP="008E3488" w:rsidRDefault="008E3488" w14:paraId="0F8BC7E5" w14:textId="19181972">
      <w:pPr>
        <w:numPr>
          <w:ilvl w:val="0"/>
          <w:numId w:val="38"/>
        </w:numPr>
        <w:tabs>
          <w:tab w:val="clear" w:pos="10080"/>
          <w:tab w:val="left" w:pos="1440"/>
          <w:tab w:val="left" w:pos="1710"/>
        </w:tabs>
        <w:spacing w:before="0"/>
        <w:ind w:left="1440" w:hanging="270"/>
        <w:rPr>
          <w:lang w:eastAsia="en-US"/>
        </w:rPr>
      </w:pPr>
      <w:r w:rsidRPr="00B72496">
        <w:rPr>
          <w:lang w:eastAsia="en-US"/>
        </w:rPr>
        <w:t xml:space="preserve">Un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27350540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68</w:t>
      </w:r>
      <w:r w:rsidRPr="00B72496">
        <w:rPr>
          <w:b/>
          <w:bCs/>
          <w:i/>
          <w:iCs/>
          <w:spacing w:val="5"/>
          <w:lang w:eastAsia="en-US"/>
        </w:rPr>
        <w:fldChar w:fldCharType="end"/>
      </w:r>
    </w:p>
    <w:p w:rsidRPr="00B72496" w:rsidR="008E3488" w:rsidP="008E3488" w:rsidRDefault="008E3488" w14:paraId="008064A7" w14:textId="77777777">
      <w:pPr>
        <w:numPr>
          <w:ilvl w:val="0"/>
          <w:numId w:val="1"/>
        </w:numPr>
        <w:tabs>
          <w:tab w:val="clear" w:pos="1836"/>
          <w:tab w:val="clear" w:pos="10080"/>
          <w:tab w:val="left" w:pos="990"/>
          <w:tab w:val="num" w:pos="1350"/>
          <w:tab w:val="left" w:pos="1440"/>
          <w:tab w:val="left" w:pos="1710"/>
          <w:tab w:val="num" w:pos="3906"/>
        </w:tabs>
        <w:ind w:left="1728" w:hanging="540"/>
        <w:rPr>
          <w:b/>
          <w:i/>
        </w:rPr>
      </w:pPr>
      <w:r w:rsidRPr="00B72496">
        <w:rPr>
          <w:szCs w:val="21"/>
          <w:lang w:eastAsia="en-US"/>
        </w:rPr>
        <w:t xml:space="preserve"> ___ ___%</w:t>
      </w:r>
      <w:bookmarkStart w:name="_Ref27350527" w:id="217"/>
    </w:p>
    <w:p w:rsidRPr="00B72496" w:rsidR="008E3488" w:rsidP="008E3488" w:rsidRDefault="008E3488" w14:paraId="58A20095" w14:textId="77777777">
      <w:pPr>
        <w:pStyle w:val="Q2"/>
        <w:tabs>
          <w:tab w:val="clear" w:pos="1836"/>
          <w:tab w:val="num" w:pos="1350"/>
          <w:tab w:val="left" w:pos="1440"/>
        </w:tabs>
        <w:ind w:left="1584" w:hanging="774"/>
      </w:pPr>
      <w:bookmarkStart w:name="_Ref27350540" w:id="218"/>
      <w:bookmarkEnd w:id="217"/>
      <w:r w:rsidRPr="00B72496">
        <w:t>Blasts in blood</w:t>
      </w:r>
      <w:bookmarkEnd w:id="218"/>
    </w:p>
    <w:p w:rsidRPr="00B72496" w:rsidR="008E3488" w:rsidP="008E3488" w:rsidRDefault="008E3488" w14:paraId="59FD2A85" w14:textId="4C94E0E3">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735056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69</w:t>
      </w:r>
      <w:r w:rsidRPr="00B72496">
        <w:rPr>
          <w:rStyle w:val="BookTitle"/>
        </w:rPr>
        <w:fldChar w:fldCharType="end"/>
      </w:r>
    </w:p>
    <w:p w:rsidRPr="00B72496" w:rsidR="008E3488" w:rsidP="008E3488" w:rsidRDefault="008E3488" w14:paraId="6055262D" w14:textId="06844055">
      <w:pPr>
        <w:pStyle w:val="A2"/>
        <w:tabs>
          <w:tab w:val="clear" w:pos="1440"/>
          <w:tab w:val="left" w:pos="1530"/>
          <w:tab w:val="left" w:pos="1620"/>
          <w:tab w:val="left" w:pos="1710"/>
          <w:tab w:val="left" w:pos="1800"/>
        </w:tabs>
        <w:ind w:left="1620" w:hanging="360"/>
      </w:pPr>
      <w:r w:rsidRPr="00B72496">
        <w:t>Unknown</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735057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70</w:t>
      </w:r>
      <w:r w:rsidRPr="00B72496">
        <w:rPr>
          <w:rStyle w:val="BookTitle"/>
        </w:rPr>
        <w:fldChar w:fldCharType="end"/>
      </w:r>
    </w:p>
    <w:p w:rsidRPr="00B72496" w:rsidR="008E3488" w:rsidP="008E3488" w:rsidRDefault="008E3488" w14:paraId="3DA681D6" w14:textId="77777777">
      <w:pPr>
        <w:pStyle w:val="Q3"/>
        <w:tabs>
          <w:tab w:val="clear" w:pos="1836"/>
          <w:tab w:val="num" w:pos="1350"/>
          <w:tab w:val="left" w:pos="1440"/>
        </w:tabs>
        <w:ind w:hanging="468"/>
      </w:pPr>
      <w:bookmarkStart w:name="_Ref27350561" w:id="219"/>
      <w:r w:rsidRPr="00B72496">
        <w:t>___ ___ ___ %</w:t>
      </w:r>
      <w:bookmarkEnd w:id="219"/>
    </w:p>
    <w:p w:rsidRPr="00B72496" w:rsidR="008E3488" w:rsidP="008E3488" w:rsidRDefault="008E3488" w14:paraId="37CFC164" w14:textId="65A555FF">
      <w:pPr>
        <w:pStyle w:val="Q2"/>
        <w:tabs>
          <w:tab w:val="clear" w:pos="1836"/>
          <w:tab w:val="num" w:pos="1350"/>
          <w:tab w:val="left" w:pos="1440"/>
        </w:tabs>
        <w:ind w:left="1584" w:hanging="774"/>
        <w:rPr>
          <w:b/>
          <w:i/>
        </w:rPr>
      </w:pPr>
      <w:bookmarkStart w:name="_Ref27350577" w:id="220"/>
      <w:r w:rsidRPr="00B72496">
        <w:t>Hemoglobin</w:t>
      </w:r>
      <w:bookmarkEnd w:id="216"/>
      <w:bookmarkEnd w:id="220"/>
      <w:r w:rsidRPr="00B72496">
        <w:t xml:space="preserve"> </w:t>
      </w:r>
    </w:p>
    <w:p w:rsidRPr="00B72496" w:rsidR="008E3488" w:rsidP="008E3488" w:rsidRDefault="008E3488" w14:paraId="383ADA38" w14:textId="1AA4A485">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8480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1</w:t>
      </w:r>
      <w:r w:rsidRPr="00B72496">
        <w:rPr>
          <w:b/>
          <w:bCs/>
          <w:i/>
          <w:iCs/>
          <w:spacing w:val="5"/>
          <w:lang w:eastAsia="en-US"/>
        </w:rPr>
        <w:fldChar w:fldCharType="end"/>
      </w:r>
      <w:r w:rsidRPr="00B72496">
        <w:rPr>
          <w:lang w:eastAsia="en-US"/>
        </w:rPr>
        <w:tab/>
      </w:r>
    </w:p>
    <w:p w:rsidRPr="00B72496" w:rsidR="008E3488" w:rsidP="008E3488" w:rsidRDefault="008E3488" w14:paraId="44D2555C" w14:textId="3948392A">
      <w:pPr>
        <w:numPr>
          <w:ilvl w:val="0"/>
          <w:numId w:val="38"/>
        </w:numPr>
        <w:tabs>
          <w:tab w:val="clear" w:pos="10080"/>
          <w:tab w:val="left" w:pos="1440"/>
          <w:tab w:val="left" w:pos="1710"/>
        </w:tabs>
        <w:spacing w:before="0"/>
        <w:ind w:left="1440" w:hanging="270"/>
        <w:rPr>
          <w:lang w:eastAsia="en-US"/>
        </w:rPr>
      </w:pPr>
      <w:r w:rsidRPr="00B72496">
        <w:rPr>
          <w:lang w:eastAsia="en-US"/>
        </w:rPr>
        <w:t xml:space="preserve">Un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8498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3</w:t>
      </w:r>
      <w:r w:rsidRPr="00B72496">
        <w:rPr>
          <w:b/>
          <w:bCs/>
          <w:i/>
          <w:iCs/>
          <w:spacing w:val="5"/>
          <w:lang w:eastAsia="en-US"/>
        </w:rPr>
        <w:fldChar w:fldCharType="end"/>
      </w:r>
    </w:p>
    <w:p w:rsidRPr="00B72496" w:rsidR="008E3488" w:rsidP="008E3488" w:rsidRDefault="008E3488" w14:paraId="54217B0B"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78480" w:id="221"/>
      <w:r w:rsidRPr="00B72496">
        <w:rPr>
          <w:rStyle w:val="Q3Char"/>
        </w:rPr>
        <w:t>___ ___ ___ ___ ● ___ ___</w:t>
      </w:r>
      <w:r w:rsidRPr="00B72496">
        <w:rPr>
          <w:szCs w:val="21"/>
          <w:lang w:eastAsia="en-US"/>
        </w:rPr>
        <w:t xml:space="preserve">     </w:t>
      </w:r>
      <w:r w:rsidRPr="00B72496">
        <w:rPr>
          <w:rFonts w:ascii="Wingdings" w:hAnsi="Wingdings"/>
          <w:sz w:val="21"/>
          <w:szCs w:val="21"/>
          <w:lang w:eastAsia="en-US"/>
        </w:rPr>
        <w:t></w:t>
      </w:r>
      <w:r w:rsidRPr="00B72496">
        <w:rPr>
          <w:szCs w:val="21"/>
          <w:lang w:eastAsia="en-US"/>
        </w:rPr>
        <w:t xml:space="preserve"> g/dL</w:t>
      </w:r>
      <w:bookmarkEnd w:id="221"/>
    </w:p>
    <w:p w:rsidRPr="00B72496" w:rsidR="008E3488" w:rsidP="008E3488" w:rsidRDefault="008E3488" w14:paraId="237A3FEC" w14:textId="77777777">
      <w:pPr>
        <w:numPr>
          <w:ilvl w:val="0"/>
          <w:numId w:val="40"/>
        </w:numPr>
        <w:tabs>
          <w:tab w:val="clear" w:pos="10080"/>
          <w:tab w:val="left" w:pos="1080"/>
          <w:tab w:val="left" w:pos="3780"/>
          <w:tab w:val="left" w:pos="423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g/L</w:t>
      </w:r>
    </w:p>
    <w:p w:rsidRPr="00B72496" w:rsidR="008E3488" w:rsidP="008E3488" w:rsidRDefault="008E3488" w14:paraId="23F2FBEE" w14:textId="77777777">
      <w:pPr>
        <w:numPr>
          <w:ilvl w:val="0"/>
          <w:numId w:val="40"/>
        </w:numPr>
        <w:tabs>
          <w:tab w:val="clear" w:pos="10080"/>
          <w:tab w:val="left" w:pos="1080"/>
          <w:tab w:val="left" w:pos="4230"/>
          <w:tab w:val="left" w:pos="4320"/>
          <w:tab w:val="left" w:pos="4896"/>
          <w:tab w:val="left" w:pos="7920"/>
        </w:tabs>
        <w:spacing w:before="0"/>
        <w:ind w:left="0" w:hanging="1476"/>
      </w:pPr>
      <w:r w:rsidRPr="00B72496">
        <w:rPr>
          <w:rFonts w:ascii="Wingdings" w:hAnsi="Wingdings"/>
          <w:sz w:val="21"/>
          <w:szCs w:val="21"/>
        </w:rPr>
        <w:lastRenderedPageBreak/>
        <w:tab/>
      </w:r>
      <w:r w:rsidRPr="00B72496">
        <w:rPr>
          <w:rFonts w:ascii="Wingdings" w:hAnsi="Wingdings"/>
          <w:sz w:val="21"/>
          <w:szCs w:val="21"/>
        </w:rPr>
        <w:tab/>
      </w:r>
      <w:r w:rsidRPr="00B72496">
        <w:rPr>
          <w:rFonts w:ascii="Wingdings" w:hAnsi="Wingdings"/>
          <w:sz w:val="21"/>
          <w:szCs w:val="21"/>
        </w:rPr>
        <w:t></w:t>
      </w:r>
      <w:r w:rsidRPr="00B72496">
        <w:t xml:space="preserve"> mmol/L</w:t>
      </w:r>
    </w:p>
    <w:p w:rsidRPr="00B72496" w:rsidR="008E3488" w:rsidP="008E3488" w:rsidRDefault="008E3488" w14:paraId="3BB79FF8"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r w:rsidRPr="00B72496">
        <w:rPr>
          <w:szCs w:val="21"/>
          <w:lang w:eastAsia="en-US"/>
        </w:rPr>
        <w:t>Were RBCs transfused ≤ 30 days before date of test?</w:t>
      </w:r>
    </w:p>
    <w:p w:rsidRPr="00B72496" w:rsidR="008E3488" w:rsidP="008E3488" w:rsidRDefault="008E3488" w14:paraId="0E80C404" w14:textId="77777777">
      <w:pPr>
        <w:numPr>
          <w:ilvl w:val="0"/>
          <w:numId w:val="38"/>
        </w:numPr>
        <w:tabs>
          <w:tab w:val="clear" w:pos="10080"/>
          <w:tab w:val="left" w:pos="1710"/>
          <w:tab w:val="left" w:pos="2160"/>
        </w:tabs>
        <w:spacing w:before="0"/>
        <w:ind w:left="2160" w:hanging="504"/>
        <w:rPr>
          <w:lang w:eastAsia="en-US"/>
        </w:rPr>
      </w:pPr>
      <w:r w:rsidRPr="00B72496">
        <w:rPr>
          <w:lang w:eastAsia="en-US"/>
        </w:rPr>
        <w:t>Yes</w:t>
      </w:r>
    </w:p>
    <w:p w:rsidRPr="00B72496" w:rsidR="008E3488" w:rsidP="008E3488" w:rsidRDefault="008E3488" w14:paraId="7CEC7589" w14:textId="77777777">
      <w:pPr>
        <w:numPr>
          <w:ilvl w:val="0"/>
          <w:numId w:val="38"/>
        </w:numPr>
        <w:tabs>
          <w:tab w:val="clear" w:pos="10080"/>
          <w:tab w:val="left" w:pos="1710"/>
          <w:tab w:val="left" w:pos="2160"/>
        </w:tabs>
        <w:spacing w:before="0"/>
        <w:ind w:left="2160" w:hanging="504"/>
        <w:rPr>
          <w:lang w:eastAsia="en-US"/>
        </w:rPr>
      </w:pPr>
      <w:r w:rsidRPr="00B72496">
        <w:rPr>
          <w:lang w:eastAsia="en-US"/>
        </w:rPr>
        <w:t>No</w:t>
      </w:r>
    </w:p>
    <w:p w:rsidRPr="00B72496" w:rsidR="008E3488" w:rsidP="008E3488" w:rsidRDefault="008E3488" w14:paraId="16660FCB" w14:textId="77777777">
      <w:pPr>
        <w:numPr>
          <w:ilvl w:val="0"/>
          <w:numId w:val="1"/>
        </w:numPr>
        <w:tabs>
          <w:tab w:val="clear" w:pos="1836"/>
          <w:tab w:val="clear" w:pos="10080"/>
          <w:tab w:val="left" w:pos="990"/>
          <w:tab w:val="num" w:pos="1350"/>
          <w:tab w:val="left" w:pos="1440"/>
          <w:tab w:val="num" w:pos="3906"/>
        </w:tabs>
        <w:ind w:left="1170" w:hanging="540"/>
        <w:rPr>
          <w:szCs w:val="21"/>
          <w:lang w:eastAsia="en-US"/>
        </w:rPr>
      </w:pPr>
      <w:bookmarkStart w:name="_Ref12978498" w:id="222"/>
      <w:r w:rsidRPr="00B72496">
        <w:rPr>
          <w:szCs w:val="21"/>
          <w:lang w:eastAsia="en-US"/>
        </w:rPr>
        <w:t>Platelets</w:t>
      </w:r>
      <w:bookmarkEnd w:id="222"/>
      <w:r w:rsidRPr="00B72496">
        <w:rPr>
          <w:szCs w:val="21"/>
          <w:lang w:eastAsia="en-US"/>
        </w:rPr>
        <w:t xml:space="preserve"> </w:t>
      </w:r>
    </w:p>
    <w:p w:rsidRPr="00B72496" w:rsidR="008E3488" w:rsidP="008E3488" w:rsidRDefault="008E3488" w14:paraId="64789E82" w14:textId="22C5D89A">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8520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4</w:t>
      </w:r>
      <w:r w:rsidRPr="00B72496">
        <w:rPr>
          <w:b/>
          <w:bCs/>
          <w:i/>
          <w:iCs/>
          <w:spacing w:val="5"/>
          <w:lang w:eastAsia="en-US"/>
        </w:rPr>
        <w:fldChar w:fldCharType="end"/>
      </w:r>
    </w:p>
    <w:p w:rsidRPr="00B72496" w:rsidR="008E3488" w:rsidP="008E3488" w:rsidRDefault="008E3488" w14:paraId="0265D12C" w14:textId="1B134558">
      <w:pPr>
        <w:numPr>
          <w:ilvl w:val="0"/>
          <w:numId w:val="38"/>
        </w:numPr>
        <w:tabs>
          <w:tab w:val="clear" w:pos="10080"/>
          <w:tab w:val="left" w:pos="1440"/>
          <w:tab w:val="left" w:pos="1710"/>
        </w:tabs>
        <w:spacing w:before="0"/>
        <w:ind w:left="1440" w:hanging="270"/>
        <w:rPr>
          <w:lang w:eastAsia="en-US"/>
        </w:rPr>
      </w:pPr>
      <w:r w:rsidRPr="00B72496">
        <w:rPr>
          <w:lang w:eastAsia="en-US"/>
        </w:rPr>
        <w:t xml:space="preserve">Un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27350594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6</w:t>
      </w:r>
      <w:r w:rsidRPr="00B72496">
        <w:rPr>
          <w:b/>
          <w:bCs/>
          <w:i/>
          <w:iCs/>
          <w:spacing w:val="5"/>
          <w:lang w:eastAsia="en-US"/>
        </w:rPr>
        <w:fldChar w:fldCharType="end"/>
      </w:r>
    </w:p>
    <w:p w:rsidRPr="00B72496" w:rsidR="008E3488" w:rsidP="008E3488" w:rsidRDefault="008E3488" w14:paraId="171646B3"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78520" w:id="223"/>
      <w:r w:rsidRPr="00B72496">
        <w:rPr>
          <w:szCs w:val="21"/>
          <w:lang w:eastAsia="en-US"/>
        </w:rPr>
        <w:t>___ ___ ___ ___ ___ ___ __</w:t>
      </w:r>
      <w:proofErr w:type="gramStart"/>
      <w:r w:rsidRPr="00B72496">
        <w:rPr>
          <w:szCs w:val="21"/>
          <w:lang w:eastAsia="en-US"/>
        </w:rPr>
        <w:t xml:space="preserve">_  </w:t>
      </w:r>
      <w:r w:rsidRPr="00B72496">
        <w:rPr>
          <w:rFonts w:ascii="Wingdings" w:hAnsi="Wingdings"/>
          <w:sz w:val="21"/>
          <w:szCs w:val="21"/>
          <w:lang w:eastAsia="en-US"/>
        </w:rPr>
        <w:t></w:t>
      </w:r>
      <w:proofErr w:type="gramEnd"/>
      <w:r w:rsidRPr="00B72496">
        <w:rPr>
          <w:szCs w:val="21"/>
          <w:lang w:eastAsia="en-US"/>
        </w:rPr>
        <w:t xml:space="preserve"> x 10</w:t>
      </w:r>
      <w:r w:rsidRPr="00B72496">
        <w:rPr>
          <w:szCs w:val="21"/>
          <w:vertAlign w:val="superscript"/>
          <w:lang w:eastAsia="en-US"/>
        </w:rPr>
        <w:t>9</w:t>
      </w:r>
      <w:r w:rsidRPr="00B72496">
        <w:rPr>
          <w:szCs w:val="21"/>
          <w:lang w:eastAsia="en-US"/>
        </w:rPr>
        <w:t>/L (x 10</w:t>
      </w:r>
      <w:r w:rsidRPr="00B72496">
        <w:rPr>
          <w:szCs w:val="21"/>
          <w:vertAlign w:val="superscript"/>
          <w:lang w:eastAsia="en-US"/>
        </w:rPr>
        <w:t>3</w:t>
      </w:r>
      <w:r w:rsidRPr="00B72496">
        <w:rPr>
          <w:szCs w:val="21"/>
          <w:lang w:eastAsia="en-US"/>
        </w:rPr>
        <w:t>/mm</w:t>
      </w:r>
      <w:r w:rsidRPr="00B72496">
        <w:rPr>
          <w:szCs w:val="21"/>
          <w:vertAlign w:val="superscript"/>
          <w:lang w:eastAsia="en-US"/>
        </w:rPr>
        <w:t>3</w:t>
      </w:r>
      <w:r w:rsidRPr="00B72496">
        <w:rPr>
          <w:szCs w:val="21"/>
          <w:lang w:eastAsia="en-US"/>
        </w:rPr>
        <w:t>)</w:t>
      </w:r>
      <w:bookmarkEnd w:id="223"/>
    </w:p>
    <w:p w:rsidRPr="00B72496" w:rsidR="008E3488" w:rsidP="008E3488" w:rsidRDefault="008E3488" w14:paraId="4CA2FFF8" w14:textId="77777777">
      <w:pPr>
        <w:tabs>
          <w:tab w:val="clear" w:pos="1584"/>
          <w:tab w:val="clear" w:pos="10080"/>
          <w:tab w:val="left" w:pos="3780"/>
          <w:tab w:val="left" w:pos="4320"/>
          <w:tab w:val="left" w:pos="4896"/>
          <w:tab w:val="left" w:pos="7920"/>
        </w:tabs>
        <w:spacing w:before="0"/>
        <w:ind w:left="0" w:firstLine="0"/>
      </w:pP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2442ADC1"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r w:rsidRPr="00B72496">
        <w:rPr>
          <w:rStyle w:val="Q3Char"/>
        </w:rPr>
        <w:t>Were platelets transfused ≤ 7 days before date of test</w:t>
      </w:r>
      <w:r w:rsidRPr="00B72496">
        <w:rPr>
          <w:szCs w:val="21"/>
          <w:lang w:eastAsia="en-US"/>
        </w:rPr>
        <w:t>?</w:t>
      </w:r>
    </w:p>
    <w:p w:rsidRPr="00B72496" w:rsidR="008E3488" w:rsidP="008E3488" w:rsidRDefault="008E3488" w14:paraId="2D1084BB" w14:textId="77777777">
      <w:pPr>
        <w:numPr>
          <w:ilvl w:val="0"/>
          <w:numId w:val="38"/>
        </w:numPr>
        <w:tabs>
          <w:tab w:val="clear" w:pos="10080"/>
          <w:tab w:val="left" w:pos="1710"/>
          <w:tab w:val="left" w:pos="2160"/>
        </w:tabs>
        <w:spacing w:before="0"/>
        <w:ind w:left="2160" w:hanging="504"/>
        <w:rPr>
          <w:lang w:eastAsia="en-US"/>
        </w:rPr>
      </w:pPr>
      <w:r w:rsidRPr="00B72496">
        <w:rPr>
          <w:lang w:eastAsia="en-US"/>
        </w:rPr>
        <w:t xml:space="preserve">Yes </w:t>
      </w:r>
    </w:p>
    <w:p w:rsidRPr="00B72496" w:rsidR="008E3488" w:rsidP="008E3488" w:rsidRDefault="008E3488" w14:paraId="6DC0B593" w14:textId="77777777">
      <w:pPr>
        <w:numPr>
          <w:ilvl w:val="0"/>
          <w:numId w:val="38"/>
        </w:numPr>
        <w:tabs>
          <w:tab w:val="clear" w:pos="10080"/>
          <w:tab w:val="left" w:pos="1710"/>
          <w:tab w:val="left" w:pos="2160"/>
        </w:tabs>
        <w:spacing w:before="0"/>
        <w:ind w:left="2160" w:hanging="504"/>
        <w:rPr>
          <w:lang w:eastAsia="en-US"/>
        </w:rPr>
      </w:pPr>
      <w:r w:rsidRPr="00B72496">
        <w:rPr>
          <w:lang w:eastAsia="en-US"/>
        </w:rPr>
        <w:t>No</w:t>
      </w:r>
    </w:p>
    <w:p w:rsidRPr="00B72496" w:rsidR="008E3488" w:rsidP="008E3488" w:rsidRDefault="008E3488" w14:paraId="1502B8B9" w14:textId="77777777">
      <w:pPr>
        <w:pStyle w:val="Q2"/>
        <w:tabs>
          <w:tab w:val="clear" w:pos="1836"/>
          <w:tab w:val="left" w:pos="1170"/>
          <w:tab w:val="num" w:pos="1350"/>
        </w:tabs>
        <w:ind w:left="1530" w:hanging="864"/>
      </w:pPr>
      <w:bookmarkStart w:name="_Ref12978554" w:id="224"/>
      <w:bookmarkStart w:name="_Ref27350594" w:id="225"/>
      <w:r w:rsidRPr="00B72496">
        <w:t>Blasts in bone marrow</w:t>
      </w:r>
      <w:bookmarkEnd w:id="224"/>
      <w:bookmarkEnd w:id="225"/>
    </w:p>
    <w:p w:rsidRPr="00B72496" w:rsidR="008E3488" w:rsidP="008E3488" w:rsidRDefault="008E3488" w14:paraId="24754F79" w14:textId="4D57F9B0">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12979588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7</w:t>
      </w:r>
      <w:r w:rsidRPr="00B72496">
        <w:rPr>
          <w:b/>
          <w:bCs/>
          <w:i/>
          <w:iCs/>
          <w:spacing w:val="5"/>
          <w:lang w:eastAsia="en-US"/>
        </w:rPr>
        <w:fldChar w:fldCharType="end"/>
      </w:r>
    </w:p>
    <w:p w:rsidRPr="00B72496" w:rsidR="008E3488" w:rsidP="008E3488" w:rsidRDefault="008E3488" w14:paraId="4376ACA0" w14:textId="4312C209">
      <w:pPr>
        <w:numPr>
          <w:ilvl w:val="0"/>
          <w:numId w:val="38"/>
        </w:numPr>
        <w:tabs>
          <w:tab w:val="clear" w:pos="10080"/>
          <w:tab w:val="left" w:pos="1440"/>
          <w:tab w:val="left" w:pos="1710"/>
        </w:tabs>
        <w:spacing w:before="0"/>
        <w:ind w:left="1440" w:hanging="270"/>
        <w:rPr>
          <w:lang w:eastAsia="en-US"/>
        </w:rPr>
      </w:pPr>
      <w:r w:rsidRPr="00B72496">
        <w:rPr>
          <w:lang w:eastAsia="en-US"/>
        </w:rPr>
        <w:t xml:space="preserve">Unknown </w:t>
      </w:r>
      <w:r w:rsidRPr="00B72496">
        <w:rPr>
          <w:color w:val="365F91"/>
          <w:lang w:eastAsia="en-US"/>
        </w:rPr>
        <w:t xml:space="preserve">– </w:t>
      </w:r>
      <w:r w:rsidRPr="00B72496">
        <w:rPr>
          <w:b/>
          <w:bCs/>
          <w:i/>
          <w:iCs/>
          <w:spacing w:val="5"/>
          <w:lang w:eastAsia="en-US"/>
        </w:rPr>
        <w:t xml:space="preserve">Go to question </w:t>
      </w:r>
      <w:r w:rsidRPr="00B72496">
        <w:rPr>
          <w:b/>
          <w:bCs/>
          <w:i/>
          <w:iCs/>
          <w:spacing w:val="5"/>
          <w:lang w:eastAsia="en-US"/>
        </w:rPr>
        <w:fldChar w:fldCharType="begin"/>
      </w:r>
      <w:r w:rsidRPr="00B72496">
        <w:rPr>
          <w:b/>
          <w:bCs/>
          <w:i/>
          <w:iCs/>
          <w:spacing w:val="5"/>
          <w:lang w:eastAsia="en-US"/>
        </w:rPr>
        <w:instrText xml:space="preserve"> REF _Ref24692169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278</w:t>
      </w:r>
      <w:r w:rsidRPr="00B72496">
        <w:rPr>
          <w:b/>
          <w:bCs/>
          <w:i/>
          <w:iCs/>
          <w:spacing w:val="5"/>
          <w:lang w:eastAsia="en-US"/>
        </w:rPr>
        <w:fldChar w:fldCharType="end"/>
      </w:r>
    </w:p>
    <w:p w:rsidRPr="00B72496" w:rsidR="008E3488" w:rsidP="008E3488" w:rsidRDefault="008E3488" w14:paraId="3AC93D88"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79588" w:id="226"/>
      <w:r w:rsidRPr="00B72496">
        <w:rPr>
          <w:szCs w:val="21"/>
          <w:lang w:eastAsia="en-US"/>
        </w:rPr>
        <w:t>___ ___ ___ %</w:t>
      </w:r>
      <w:bookmarkEnd w:id="226"/>
    </w:p>
    <w:p w:rsidRPr="00B72496" w:rsidR="008E3488" w:rsidP="008E3488" w:rsidRDefault="008E3488" w14:paraId="554A6837" w14:textId="3C8CDB51">
      <w:pPr>
        <w:pStyle w:val="Q2"/>
        <w:tabs>
          <w:tab w:val="clear" w:pos="990"/>
          <w:tab w:val="clear" w:pos="1836"/>
          <w:tab w:val="left" w:pos="810"/>
          <w:tab w:val="num" w:pos="1350"/>
          <w:tab w:val="left" w:pos="1440"/>
        </w:tabs>
        <w:ind w:left="1584" w:hanging="864"/>
      </w:pPr>
      <w:bookmarkStart w:name="_Ref24692169" w:id="227"/>
      <w:r w:rsidRPr="00B72496">
        <w:t>Were tests for driver mutations performed?</w:t>
      </w:r>
      <w:bookmarkEnd w:id="227"/>
    </w:p>
    <w:p w:rsidRPr="00B72496" w:rsidR="008E3488" w:rsidP="008E3488" w:rsidRDefault="008E3488" w14:paraId="228CEFB5" w14:textId="41AA98BA">
      <w:pPr>
        <w:pStyle w:val="A2"/>
        <w:tabs>
          <w:tab w:val="clear" w:pos="1440"/>
          <w:tab w:val="left" w:pos="1530"/>
          <w:tab w:val="left" w:pos="1620"/>
          <w:tab w:val="left" w:pos="1710"/>
          <w:tab w:val="left" w:pos="1800"/>
        </w:tabs>
        <w:ind w:left="1620" w:hanging="360"/>
      </w:pPr>
      <w:r w:rsidRPr="00B72496">
        <w:t xml:space="preserve"> Yes </w:t>
      </w:r>
      <w:r w:rsidRPr="00B72496">
        <w:rPr>
          <w:b/>
          <w:i/>
        </w:rPr>
        <w:t xml:space="preserve">– Go to question </w:t>
      </w:r>
      <w:r w:rsidRPr="00B72496">
        <w:rPr>
          <w:b/>
          <w:i/>
        </w:rPr>
        <w:fldChar w:fldCharType="begin"/>
      </w:r>
      <w:r w:rsidRPr="00B72496">
        <w:rPr>
          <w:b/>
          <w:i/>
        </w:rPr>
        <w:instrText xml:space="preserve"> REF _Ref15354183 \r \h </w:instrText>
      </w:r>
      <w:r w:rsidR="00B72496">
        <w:rPr>
          <w:b/>
          <w:i/>
        </w:rPr>
        <w:instrText xml:space="preserve"> \* MERGEFORMAT </w:instrText>
      </w:r>
      <w:r w:rsidRPr="00B72496">
        <w:rPr>
          <w:b/>
          <w:i/>
        </w:rPr>
      </w:r>
      <w:r w:rsidRPr="00B72496">
        <w:rPr>
          <w:b/>
          <w:i/>
        </w:rPr>
        <w:fldChar w:fldCharType="separate"/>
      </w:r>
      <w:r w:rsidRPr="00B72496" w:rsidR="003C17BE">
        <w:rPr>
          <w:b/>
          <w:i/>
        </w:rPr>
        <w:t>279</w:t>
      </w:r>
      <w:r w:rsidRPr="00B72496">
        <w:rPr>
          <w:b/>
          <w:i/>
        </w:rPr>
        <w:fldChar w:fldCharType="end"/>
      </w:r>
    </w:p>
    <w:p w:rsidRPr="00B72496" w:rsidR="008E3488" w:rsidP="008E3488" w:rsidRDefault="008E3488" w14:paraId="13D4B18C" w14:textId="48B20005">
      <w:pPr>
        <w:pStyle w:val="A2"/>
        <w:tabs>
          <w:tab w:val="clear" w:pos="1440"/>
          <w:tab w:val="left" w:pos="1530"/>
          <w:tab w:val="left" w:pos="1620"/>
          <w:tab w:val="left" w:pos="1710"/>
          <w:tab w:val="left" w:pos="1800"/>
        </w:tabs>
        <w:ind w:left="1620" w:hanging="360"/>
        <w:rPr>
          <w:b/>
          <w:i/>
        </w:rPr>
      </w:pPr>
      <w:r w:rsidRPr="00B72496">
        <w:t xml:space="preserve">No </w:t>
      </w:r>
      <w:r w:rsidRPr="00B72496">
        <w:rPr>
          <w:b/>
          <w:i/>
        </w:rPr>
        <w:t xml:space="preserve">– Go to question </w:t>
      </w:r>
      <w:r w:rsidRPr="00B72496">
        <w:rPr>
          <w:b/>
          <w:i/>
        </w:rPr>
        <w:fldChar w:fldCharType="begin"/>
      </w:r>
      <w:r w:rsidRPr="00B72496">
        <w:rPr>
          <w:b/>
          <w:i/>
        </w:rPr>
        <w:instrText xml:space="preserve"> REF _Ref15354196 \r \h </w:instrText>
      </w:r>
      <w:r w:rsidR="00B72496">
        <w:rPr>
          <w:b/>
          <w:i/>
        </w:rPr>
        <w:instrText xml:space="preserve"> \* MERGEFORMAT </w:instrText>
      </w:r>
      <w:r w:rsidRPr="00B72496">
        <w:rPr>
          <w:b/>
          <w:i/>
        </w:rPr>
      </w:r>
      <w:r w:rsidRPr="00B72496">
        <w:rPr>
          <w:b/>
          <w:i/>
        </w:rPr>
        <w:fldChar w:fldCharType="separate"/>
      </w:r>
      <w:r w:rsidRPr="00B72496" w:rsidR="003C17BE">
        <w:rPr>
          <w:b/>
          <w:i/>
        </w:rPr>
        <w:t>289</w:t>
      </w:r>
      <w:r w:rsidRPr="00B72496">
        <w:rPr>
          <w:b/>
          <w:i/>
        </w:rPr>
        <w:fldChar w:fldCharType="end"/>
      </w:r>
      <w:bookmarkStart w:name="_Ref12979599" w:id="228"/>
    </w:p>
    <w:p w:rsidRPr="00B72496" w:rsidR="008E3488" w:rsidP="008E3488" w:rsidRDefault="008E3488" w14:paraId="61AC0393" w14:textId="6FB7A198">
      <w:pPr>
        <w:pStyle w:val="A2"/>
        <w:tabs>
          <w:tab w:val="clear" w:pos="1440"/>
          <w:tab w:val="left" w:pos="1530"/>
          <w:tab w:val="left" w:pos="1620"/>
          <w:tab w:val="left" w:pos="1710"/>
          <w:tab w:val="left" w:pos="1800"/>
        </w:tabs>
        <w:ind w:left="1620" w:hanging="360"/>
      </w:pPr>
      <w:r w:rsidRPr="00B72496">
        <w:t xml:space="preserve">Unknown </w:t>
      </w:r>
      <w:r w:rsidRPr="00B72496">
        <w:rPr>
          <w:b/>
          <w:i/>
        </w:rPr>
        <w:t xml:space="preserve">- Go to question </w:t>
      </w:r>
      <w:r w:rsidRPr="00B72496">
        <w:rPr>
          <w:b/>
          <w:i/>
        </w:rPr>
        <w:fldChar w:fldCharType="begin"/>
      </w:r>
      <w:r w:rsidRPr="00B72496">
        <w:rPr>
          <w:b/>
          <w:i/>
        </w:rPr>
        <w:instrText xml:space="preserve"> REF _Ref15354196 \r \h </w:instrText>
      </w:r>
      <w:r w:rsidR="00B72496">
        <w:rPr>
          <w:b/>
          <w:i/>
        </w:rPr>
        <w:instrText xml:space="preserve"> \* MERGEFORMAT </w:instrText>
      </w:r>
      <w:r w:rsidRPr="00B72496">
        <w:rPr>
          <w:b/>
          <w:i/>
        </w:rPr>
      </w:r>
      <w:r w:rsidRPr="00B72496">
        <w:rPr>
          <w:b/>
          <w:i/>
        </w:rPr>
        <w:fldChar w:fldCharType="separate"/>
      </w:r>
      <w:r w:rsidRPr="00B72496" w:rsidR="003C17BE">
        <w:rPr>
          <w:b/>
          <w:i/>
        </w:rPr>
        <w:t>289</w:t>
      </w:r>
      <w:r w:rsidRPr="00B72496">
        <w:rPr>
          <w:b/>
          <w:i/>
        </w:rPr>
        <w:fldChar w:fldCharType="end"/>
      </w:r>
    </w:p>
    <w:p w:rsidRPr="00B72496" w:rsidR="008E3488" w:rsidP="008E3488" w:rsidRDefault="008E3488" w14:paraId="1F1215B1" w14:textId="77777777">
      <w:pPr>
        <w:pStyle w:val="Q3"/>
        <w:tabs>
          <w:tab w:val="clear" w:pos="1836"/>
          <w:tab w:val="num" w:pos="1350"/>
          <w:tab w:val="left" w:pos="1440"/>
        </w:tabs>
        <w:ind w:hanging="468"/>
      </w:pPr>
      <w:bookmarkStart w:name="_Ref15354183" w:id="229"/>
      <w:r w:rsidRPr="00B72496">
        <w:t>JAK2</w:t>
      </w:r>
      <w:bookmarkEnd w:id="229"/>
    </w:p>
    <w:p w:rsidRPr="00B72496" w:rsidR="008E3488" w:rsidP="008E3488" w:rsidRDefault="008E3488" w14:paraId="13D6E160" w14:textId="72BF45FE">
      <w:pPr>
        <w:pStyle w:val="A3"/>
        <w:tabs>
          <w:tab w:val="left" w:pos="1530"/>
          <w:tab w:val="left" w:pos="1620"/>
          <w:tab w:val="left" w:pos="1710"/>
          <w:tab w:val="left" w:pos="1800"/>
        </w:tabs>
      </w:pPr>
      <w:r w:rsidRPr="00B72496">
        <w:t>Positive</w:t>
      </w:r>
      <w:r w:rsidRPr="00B72496">
        <w:rPr>
          <w:b/>
          <w:i/>
        </w:rPr>
        <w:t xml:space="preserve">– Go to question </w:t>
      </w:r>
      <w:r w:rsidRPr="00B72496">
        <w:rPr>
          <w:b/>
          <w:i/>
        </w:rPr>
        <w:fldChar w:fldCharType="begin"/>
      </w:r>
      <w:r w:rsidRPr="00B72496">
        <w:rPr>
          <w:b/>
          <w:i/>
        </w:rPr>
        <w:instrText xml:space="preserve"> REF _Ref17241981 \r \h </w:instrText>
      </w:r>
      <w:r w:rsidR="00B72496">
        <w:rPr>
          <w:b/>
          <w:i/>
        </w:rPr>
        <w:instrText xml:space="preserve"> \* MERGEFORMAT </w:instrText>
      </w:r>
      <w:r w:rsidRPr="00B72496">
        <w:rPr>
          <w:b/>
          <w:i/>
        </w:rPr>
      </w:r>
      <w:r w:rsidRPr="00B72496">
        <w:rPr>
          <w:b/>
          <w:i/>
        </w:rPr>
        <w:fldChar w:fldCharType="separate"/>
      </w:r>
      <w:r w:rsidRPr="00B72496" w:rsidR="003C17BE">
        <w:rPr>
          <w:b/>
          <w:i/>
        </w:rPr>
        <w:t>280</w:t>
      </w:r>
      <w:r w:rsidRPr="00B72496">
        <w:rPr>
          <w:b/>
          <w:i/>
        </w:rPr>
        <w:fldChar w:fldCharType="end"/>
      </w:r>
    </w:p>
    <w:p w:rsidRPr="00B72496" w:rsidR="008E3488" w:rsidP="008E3488" w:rsidRDefault="008E3488" w14:paraId="3590CA96" w14:textId="2EED1231">
      <w:pPr>
        <w:pStyle w:val="A3"/>
        <w:tabs>
          <w:tab w:val="left" w:pos="1530"/>
          <w:tab w:val="left" w:pos="1620"/>
          <w:tab w:val="left" w:pos="1710"/>
          <w:tab w:val="left" w:pos="1800"/>
        </w:tabs>
      </w:pPr>
      <w:r w:rsidRPr="00B72496">
        <w:t>Negative</w:t>
      </w:r>
      <w:r w:rsidRPr="00B72496">
        <w:rPr>
          <w:b/>
          <w:i/>
        </w:rPr>
        <w:t xml:space="preserve">– Go to question </w:t>
      </w:r>
      <w:r w:rsidRPr="00B72496">
        <w:rPr>
          <w:b/>
          <w:i/>
        </w:rPr>
        <w:fldChar w:fldCharType="begin"/>
      </w:r>
      <w:r w:rsidRPr="00B72496">
        <w:rPr>
          <w:b/>
          <w:i/>
        </w:rPr>
        <w:instrText xml:space="preserve"> REF _Ref24584057 \r \h </w:instrText>
      </w:r>
      <w:r w:rsidR="00B72496">
        <w:rPr>
          <w:b/>
          <w:i/>
        </w:rPr>
        <w:instrText xml:space="preserve"> \* MERGEFORMAT </w:instrText>
      </w:r>
      <w:r w:rsidRPr="00B72496">
        <w:rPr>
          <w:b/>
          <w:i/>
        </w:rPr>
      </w:r>
      <w:r w:rsidRPr="00B72496">
        <w:rPr>
          <w:b/>
          <w:i/>
        </w:rPr>
        <w:fldChar w:fldCharType="separate"/>
      </w:r>
      <w:r w:rsidRPr="00B72496" w:rsidR="003C17BE">
        <w:rPr>
          <w:b/>
          <w:i/>
        </w:rPr>
        <w:t>282</w:t>
      </w:r>
      <w:r w:rsidRPr="00B72496">
        <w:rPr>
          <w:b/>
          <w:i/>
        </w:rPr>
        <w:fldChar w:fldCharType="end"/>
      </w:r>
    </w:p>
    <w:p w:rsidRPr="00B72496" w:rsidR="008E3488" w:rsidP="008E3488" w:rsidRDefault="008E3488" w14:paraId="0EB8A480" w14:textId="57DFB173">
      <w:pPr>
        <w:pStyle w:val="A3"/>
        <w:tabs>
          <w:tab w:val="left" w:pos="1530"/>
          <w:tab w:val="left" w:pos="1620"/>
          <w:tab w:val="left" w:pos="1710"/>
          <w:tab w:val="left" w:pos="1800"/>
        </w:tabs>
      </w:pPr>
      <w:r w:rsidRPr="00B72496">
        <w:t>Not done</w:t>
      </w:r>
      <w:r w:rsidRPr="00B72496">
        <w:rPr>
          <w:b/>
          <w:i/>
        </w:rPr>
        <w:t xml:space="preserve">– Go to question </w:t>
      </w:r>
      <w:r w:rsidRPr="00B72496">
        <w:rPr>
          <w:b/>
          <w:i/>
        </w:rPr>
        <w:fldChar w:fldCharType="begin"/>
      </w:r>
      <w:r w:rsidRPr="00B72496">
        <w:rPr>
          <w:b/>
          <w:i/>
        </w:rPr>
        <w:instrText xml:space="preserve"> REF _Ref16362790 \r \h </w:instrText>
      </w:r>
      <w:r w:rsidR="00B72496">
        <w:rPr>
          <w:b/>
          <w:i/>
        </w:rPr>
        <w:instrText xml:space="preserve"> \* MERGEFORMAT </w:instrText>
      </w:r>
      <w:r w:rsidRPr="00B72496">
        <w:rPr>
          <w:b/>
          <w:i/>
        </w:rPr>
      </w:r>
      <w:r w:rsidRPr="00B72496">
        <w:rPr>
          <w:b/>
          <w:i/>
        </w:rPr>
        <w:fldChar w:fldCharType="separate"/>
      </w:r>
      <w:r w:rsidRPr="00B72496" w:rsidR="003C17BE">
        <w:rPr>
          <w:b/>
          <w:i/>
        </w:rPr>
        <w:t>282</w:t>
      </w:r>
      <w:r w:rsidRPr="00B72496">
        <w:rPr>
          <w:b/>
          <w:i/>
        </w:rPr>
        <w:fldChar w:fldCharType="end"/>
      </w:r>
    </w:p>
    <w:p w:rsidRPr="00B72496" w:rsidR="008E3488" w:rsidP="008E3488" w:rsidRDefault="008E3488" w14:paraId="5C8B8B54" w14:textId="77777777">
      <w:pPr>
        <w:pStyle w:val="Q4"/>
        <w:tabs>
          <w:tab w:val="clear" w:pos="1836"/>
          <w:tab w:val="num" w:pos="1350"/>
          <w:tab w:val="left" w:pos="1440"/>
        </w:tabs>
        <w:ind w:hanging="774"/>
      </w:pPr>
      <w:bookmarkStart w:name="_Ref17241981" w:id="230"/>
      <w:r w:rsidRPr="00B72496">
        <w:t>JAK2 V617F</w:t>
      </w:r>
      <w:bookmarkEnd w:id="230"/>
    </w:p>
    <w:p w:rsidRPr="00B72496" w:rsidR="008E3488" w:rsidP="008E3488" w:rsidRDefault="008E3488" w14:paraId="706D04A2" w14:textId="77777777">
      <w:pPr>
        <w:pStyle w:val="A4"/>
        <w:tabs>
          <w:tab w:val="left" w:pos="1530"/>
          <w:tab w:val="left" w:pos="1620"/>
          <w:tab w:val="left" w:pos="1710"/>
          <w:tab w:val="left" w:pos="1800"/>
        </w:tabs>
      </w:pPr>
      <w:r w:rsidRPr="00B72496">
        <w:t>Positive</w:t>
      </w:r>
    </w:p>
    <w:p w:rsidRPr="00B72496" w:rsidR="008E3488" w:rsidP="008E3488" w:rsidRDefault="008E3488" w14:paraId="2157A301" w14:textId="77777777">
      <w:pPr>
        <w:pStyle w:val="A4"/>
        <w:tabs>
          <w:tab w:val="left" w:pos="1530"/>
          <w:tab w:val="left" w:pos="1620"/>
          <w:tab w:val="left" w:pos="1710"/>
          <w:tab w:val="left" w:pos="1800"/>
        </w:tabs>
      </w:pPr>
      <w:r w:rsidRPr="00B72496">
        <w:t>Negative</w:t>
      </w:r>
    </w:p>
    <w:p w:rsidRPr="00B72496" w:rsidR="008E3488" w:rsidP="008E3488" w:rsidRDefault="008E3488" w14:paraId="3A15236C" w14:textId="77777777">
      <w:pPr>
        <w:pStyle w:val="A4"/>
        <w:tabs>
          <w:tab w:val="left" w:pos="1530"/>
          <w:tab w:val="left" w:pos="1620"/>
          <w:tab w:val="left" w:pos="1710"/>
          <w:tab w:val="left" w:pos="1800"/>
        </w:tabs>
      </w:pPr>
      <w:r w:rsidRPr="00B72496">
        <w:t>Not done</w:t>
      </w:r>
    </w:p>
    <w:p w:rsidRPr="00B72496" w:rsidR="008E3488" w:rsidP="008E3488" w:rsidRDefault="008E3488" w14:paraId="57FCB9B4" w14:textId="77777777">
      <w:pPr>
        <w:pStyle w:val="Q4"/>
        <w:tabs>
          <w:tab w:val="clear" w:pos="1836"/>
          <w:tab w:val="num" w:pos="1350"/>
          <w:tab w:val="left" w:pos="1440"/>
        </w:tabs>
        <w:ind w:hanging="774"/>
      </w:pPr>
      <w:r w:rsidRPr="00B72496">
        <w:t>JAK2 Exon 12</w:t>
      </w:r>
    </w:p>
    <w:p w:rsidRPr="00B72496" w:rsidR="008E3488" w:rsidP="008E3488" w:rsidRDefault="008E3488" w14:paraId="156D1592"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14E13A17" w14:textId="77777777">
      <w:pPr>
        <w:pStyle w:val="A4"/>
        <w:tabs>
          <w:tab w:val="left" w:pos="1530"/>
          <w:tab w:val="left" w:pos="1620"/>
          <w:tab w:val="left" w:pos="1710"/>
          <w:tab w:val="left" w:pos="1800"/>
        </w:tabs>
      </w:pPr>
      <w:r w:rsidRPr="00B72496">
        <w:lastRenderedPageBreak/>
        <w:t xml:space="preserve">Negative </w:t>
      </w:r>
    </w:p>
    <w:p w:rsidRPr="00B72496" w:rsidR="008E3488" w:rsidP="008E3488" w:rsidRDefault="008E3488" w14:paraId="1F7E32BD"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476D40D8" w14:textId="77777777">
      <w:pPr>
        <w:pStyle w:val="Q3"/>
        <w:tabs>
          <w:tab w:val="clear" w:pos="1836"/>
          <w:tab w:val="num" w:pos="1350"/>
          <w:tab w:val="left" w:pos="1440"/>
        </w:tabs>
        <w:ind w:hanging="468"/>
      </w:pPr>
      <w:bookmarkStart w:name="_Ref16362790" w:id="231"/>
      <w:bookmarkStart w:name="_Ref24584057" w:id="232"/>
      <w:r w:rsidRPr="00B72496">
        <w:t>CALR</w:t>
      </w:r>
      <w:bookmarkEnd w:id="231"/>
      <w:bookmarkEnd w:id="232"/>
    </w:p>
    <w:p w:rsidRPr="00B72496" w:rsidR="008E3488" w:rsidP="008E3488" w:rsidRDefault="008E3488" w14:paraId="455D838C" w14:textId="3BA765D7">
      <w:pPr>
        <w:pStyle w:val="A3"/>
        <w:tabs>
          <w:tab w:val="left" w:pos="1530"/>
          <w:tab w:val="left" w:pos="1620"/>
          <w:tab w:val="left" w:pos="1710"/>
          <w:tab w:val="left" w:pos="1800"/>
        </w:tabs>
      </w:pPr>
      <w:r w:rsidRPr="00B72496">
        <w:t xml:space="preserve">Positive </w:t>
      </w:r>
      <w:r w:rsidRPr="00B72496">
        <w:rPr>
          <w:b/>
          <w:i/>
        </w:rPr>
        <w:t xml:space="preserve">– Go to question </w:t>
      </w:r>
      <w:r w:rsidRPr="00B72496">
        <w:rPr>
          <w:b/>
          <w:i/>
        </w:rPr>
        <w:fldChar w:fldCharType="begin"/>
      </w:r>
      <w:r w:rsidRPr="00B72496">
        <w:rPr>
          <w:b/>
          <w:i/>
        </w:rPr>
        <w:instrText xml:space="preserve"> REF _Ref17242631 \r \h </w:instrText>
      </w:r>
      <w:r w:rsidR="00B72496">
        <w:rPr>
          <w:b/>
          <w:i/>
        </w:rPr>
        <w:instrText xml:space="preserve"> \* MERGEFORMAT </w:instrText>
      </w:r>
      <w:r w:rsidRPr="00B72496">
        <w:rPr>
          <w:b/>
          <w:i/>
        </w:rPr>
      </w:r>
      <w:r w:rsidRPr="00B72496">
        <w:rPr>
          <w:b/>
          <w:i/>
        </w:rPr>
        <w:fldChar w:fldCharType="separate"/>
      </w:r>
      <w:r w:rsidRPr="00B72496" w:rsidR="003C17BE">
        <w:rPr>
          <w:b/>
          <w:i/>
        </w:rPr>
        <w:t>283</w:t>
      </w:r>
      <w:r w:rsidRPr="00B72496">
        <w:rPr>
          <w:b/>
          <w:i/>
        </w:rPr>
        <w:fldChar w:fldCharType="end"/>
      </w:r>
    </w:p>
    <w:p w:rsidRPr="00B72496" w:rsidR="008E3488" w:rsidP="008E3488" w:rsidRDefault="008E3488" w14:paraId="2F8C6CF9" w14:textId="1FFAB383">
      <w:pPr>
        <w:pStyle w:val="A3"/>
        <w:tabs>
          <w:tab w:val="left" w:pos="1530"/>
          <w:tab w:val="left" w:pos="1620"/>
          <w:tab w:val="left" w:pos="1710"/>
          <w:tab w:val="left" w:pos="1800"/>
        </w:tabs>
      </w:pPr>
      <w:r w:rsidRPr="00B72496">
        <w:t>Negative</w:t>
      </w:r>
      <w:r w:rsidRPr="00B72496">
        <w:rPr>
          <w:b/>
          <w:i/>
        </w:rPr>
        <w:t xml:space="preserve">– Go to question </w:t>
      </w:r>
      <w:r w:rsidRPr="00B72496">
        <w:rPr>
          <w:b/>
          <w:i/>
        </w:rPr>
        <w:fldChar w:fldCharType="begin"/>
      </w:r>
      <w:r w:rsidRPr="00B72496">
        <w:rPr>
          <w:b/>
          <w:i/>
        </w:rPr>
        <w:instrText xml:space="preserve"> REF _Ref16362824 \r \h </w:instrText>
      </w:r>
      <w:r w:rsidR="00B72496">
        <w:rPr>
          <w:b/>
          <w:i/>
        </w:rPr>
        <w:instrText xml:space="preserve"> \* MERGEFORMAT </w:instrText>
      </w:r>
      <w:r w:rsidRPr="00B72496">
        <w:rPr>
          <w:b/>
          <w:i/>
        </w:rPr>
      </w:r>
      <w:r w:rsidRPr="00B72496">
        <w:rPr>
          <w:b/>
          <w:i/>
        </w:rPr>
        <w:fldChar w:fldCharType="separate"/>
      </w:r>
      <w:r w:rsidRPr="00B72496" w:rsidR="003C17BE">
        <w:rPr>
          <w:b/>
          <w:i/>
        </w:rPr>
        <w:t>286</w:t>
      </w:r>
      <w:r w:rsidRPr="00B72496">
        <w:rPr>
          <w:b/>
          <w:i/>
        </w:rPr>
        <w:fldChar w:fldCharType="end"/>
      </w:r>
    </w:p>
    <w:p w:rsidRPr="00B72496" w:rsidR="008E3488" w:rsidP="008E3488" w:rsidRDefault="008E3488" w14:paraId="393D6180" w14:textId="6FC56A39">
      <w:pPr>
        <w:pStyle w:val="A3"/>
        <w:tabs>
          <w:tab w:val="left" w:pos="1530"/>
          <w:tab w:val="left" w:pos="1620"/>
          <w:tab w:val="left" w:pos="1710"/>
          <w:tab w:val="left" w:pos="1800"/>
        </w:tabs>
      </w:pPr>
      <w:r w:rsidRPr="00B72496">
        <w:t>Not done</w:t>
      </w:r>
      <w:r w:rsidRPr="00B72496">
        <w:rPr>
          <w:b/>
          <w:i/>
        </w:rPr>
        <w:t xml:space="preserve">– Go to question </w:t>
      </w:r>
      <w:r w:rsidRPr="00B72496">
        <w:rPr>
          <w:b/>
          <w:i/>
        </w:rPr>
        <w:fldChar w:fldCharType="begin"/>
      </w:r>
      <w:r w:rsidRPr="00B72496">
        <w:rPr>
          <w:b/>
          <w:i/>
        </w:rPr>
        <w:instrText xml:space="preserve"> REF _Ref16362824 \r \h </w:instrText>
      </w:r>
      <w:r w:rsidR="00B72496">
        <w:rPr>
          <w:b/>
          <w:i/>
        </w:rPr>
        <w:instrText xml:space="preserve"> \* MERGEFORMAT </w:instrText>
      </w:r>
      <w:r w:rsidRPr="00B72496">
        <w:rPr>
          <w:b/>
          <w:i/>
        </w:rPr>
      </w:r>
      <w:r w:rsidRPr="00B72496">
        <w:rPr>
          <w:b/>
          <w:i/>
        </w:rPr>
        <w:fldChar w:fldCharType="separate"/>
      </w:r>
      <w:r w:rsidRPr="00B72496" w:rsidR="003C17BE">
        <w:rPr>
          <w:b/>
          <w:i/>
        </w:rPr>
        <w:t>286</w:t>
      </w:r>
      <w:r w:rsidRPr="00B72496">
        <w:rPr>
          <w:b/>
          <w:i/>
        </w:rPr>
        <w:fldChar w:fldCharType="end"/>
      </w:r>
    </w:p>
    <w:p w:rsidRPr="00B72496" w:rsidR="008E3488" w:rsidP="008E3488" w:rsidRDefault="008E3488" w14:paraId="02D24B90" w14:textId="77777777">
      <w:pPr>
        <w:pStyle w:val="Q4"/>
        <w:tabs>
          <w:tab w:val="clear" w:pos="1836"/>
          <w:tab w:val="num" w:pos="1350"/>
          <w:tab w:val="left" w:pos="1440"/>
        </w:tabs>
        <w:ind w:hanging="774"/>
      </w:pPr>
      <w:bookmarkStart w:name="_Ref17242631" w:id="233"/>
      <w:bookmarkStart w:name="_Hlk24585463" w:id="234"/>
      <w:r w:rsidRPr="00B72496">
        <w:t xml:space="preserve">CALR type 1 </w:t>
      </w:r>
    </w:p>
    <w:p w:rsidRPr="00B72496" w:rsidR="008E3488" w:rsidP="008E3488" w:rsidRDefault="008E3488" w14:paraId="58A9818B"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79DB8E1B" w14:textId="77777777">
      <w:pPr>
        <w:pStyle w:val="A4"/>
        <w:tabs>
          <w:tab w:val="left" w:pos="1530"/>
          <w:tab w:val="left" w:pos="1620"/>
          <w:tab w:val="left" w:pos="1710"/>
          <w:tab w:val="left" w:pos="1800"/>
        </w:tabs>
      </w:pPr>
      <w:r w:rsidRPr="00B72496">
        <w:t xml:space="preserve">Negative </w:t>
      </w:r>
    </w:p>
    <w:p w:rsidRPr="00B72496" w:rsidR="008E3488" w:rsidP="008E3488" w:rsidRDefault="008E3488" w14:paraId="76E7A621"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2FDD37CD" w14:textId="77777777">
      <w:pPr>
        <w:pStyle w:val="Q4"/>
        <w:tabs>
          <w:tab w:val="clear" w:pos="1836"/>
          <w:tab w:val="num" w:pos="1350"/>
          <w:tab w:val="left" w:pos="1440"/>
        </w:tabs>
        <w:ind w:hanging="774"/>
      </w:pPr>
      <w:r w:rsidRPr="00B72496">
        <w:t>CALR type 2</w:t>
      </w:r>
    </w:p>
    <w:p w:rsidRPr="00B72496" w:rsidR="008E3488" w:rsidP="008E3488" w:rsidRDefault="008E3488" w14:paraId="54B27808"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5DB3AC76" w14:textId="77777777">
      <w:pPr>
        <w:pStyle w:val="A4"/>
        <w:tabs>
          <w:tab w:val="left" w:pos="1530"/>
          <w:tab w:val="left" w:pos="1620"/>
          <w:tab w:val="left" w:pos="1710"/>
          <w:tab w:val="left" w:pos="1800"/>
        </w:tabs>
      </w:pPr>
      <w:r w:rsidRPr="00B72496">
        <w:t>Negative</w:t>
      </w:r>
    </w:p>
    <w:p w:rsidRPr="00B72496" w:rsidR="008E3488" w:rsidP="008E3488" w:rsidRDefault="008E3488" w14:paraId="50EC17BD" w14:textId="77777777">
      <w:pPr>
        <w:pStyle w:val="A4"/>
        <w:tabs>
          <w:tab w:val="left" w:pos="1530"/>
          <w:tab w:val="left" w:pos="1620"/>
          <w:tab w:val="left" w:pos="1710"/>
          <w:tab w:val="left" w:pos="1800"/>
        </w:tabs>
      </w:pPr>
      <w:r w:rsidRPr="00B72496">
        <w:t>Not done</w:t>
      </w:r>
    </w:p>
    <w:p w:rsidRPr="00B72496" w:rsidR="008E3488" w:rsidP="008E3488" w:rsidRDefault="008E3488" w14:paraId="0C578495" w14:textId="77777777">
      <w:pPr>
        <w:pStyle w:val="Q4"/>
        <w:tabs>
          <w:tab w:val="clear" w:pos="1836"/>
          <w:tab w:val="num" w:pos="1350"/>
          <w:tab w:val="left" w:pos="1440"/>
        </w:tabs>
        <w:ind w:hanging="774"/>
      </w:pPr>
      <w:r w:rsidRPr="00B72496">
        <w:t>Not defined</w:t>
      </w:r>
    </w:p>
    <w:p w:rsidRPr="00B72496" w:rsidR="008E3488" w:rsidP="008E3488" w:rsidRDefault="008E3488" w14:paraId="1485F038"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715D4EA3" w14:textId="77777777">
      <w:pPr>
        <w:pStyle w:val="A4"/>
        <w:tabs>
          <w:tab w:val="left" w:pos="1530"/>
          <w:tab w:val="left" w:pos="1620"/>
          <w:tab w:val="left" w:pos="1710"/>
          <w:tab w:val="left" w:pos="1800"/>
        </w:tabs>
      </w:pPr>
      <w:r w:rsidRPr="00B72496">
        <w:t xml:space="preserve">Negative </w:t>
      </w:r>
    </w:p>
    <w:p w:rsidRPr="00B72496" w:rsidR="008E3488" w:rsidP="008E3488" w:rsidRDefault="008E3488" w14:paraId="239EA932"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18CD9EE2" w14:textId="77777777">
      <w:pPr>
        <w:pStyle w:val="Q3"/>
        <w:tabs>
          <w:tab w:val="clear" w:pos="1836"/>
          <w:tab w:val="num" w:pos="1350"/>
          <w:tab w:val="left" w:pos="1440"/>
        </w:tabs>
        <w:ind w:hanging="468"/>
      </w:pPr>
      <w:bookmarkStart w:name="_Ref16362824" w:id="235"/>
      <w:bookmarkEnd w:id="233"/>
      <w:bookmarkEnd w:id="234"/>
      <w:r w:rsidRPr="00B72496">
        <w:t>MPL</w:t>
      </w:r>
      <w:bookmarkEnd w:id="235"/>
    </w:p>
    <w:p w:rsidRPr="00B72496" w:rsidR="008E3488" w:rsidP="008E3488" w:rsidRDefault="008E3488" w14:paraId="23551507" w14:textId="77777777">
      <w:pPr>
        <w:pStyle w:val="A3"/>
        <w:tabs>
          <w:tab w:val="left" w:pos="1530"/>
          <w:tab w:val="left" w:pos="1620"/>
          <w:tab w:val="left" w:pos="1710"/>
          <w:tab w:val="left" w:pos="1800"/>
        </w:tabs>
      </w:pPr>
      <w:r w:rsidRPr="00B72496">
        <w:t xml:space="preserve">Positive </w:t>
      </w:r>
    </w:p>
    <w:p w:rsidRPr="00B72496" w:rsidR="008E3488" w:rsidP="008E3488" w:rsidRDefault="008E3488" w14:paraId="1214679E" w14:textId="77777777">
      <w:pPr>
        <w:pStyle w:val="A3"/>
        <w:tabs>
          <w:tab w:val="left" w:pos="1530"/>
          <w:tab w:val="left" w:pos="1620"/>
          <w:tab w:val="left" w:pos="1710"/>
          <w:tab w:val="left" w:pos="1800"/>
        </w:tabs>
      </w:pPr>
      <w:r w:rsidRPr="00B72496">
        <w:t xml:space="preserve">Negative </w:t>
      </w:r>
    </w:p>
    <w:p w:rsidRPr="00B72496" w:rsidR="008E3488" w:rsidP="008E3488" w:rsidRDefault="008E3488" w14:paraId="33D7C31C" w14:textId="77777777">
      <w:pPr>
        <w:pStyle w:val="A3"/>
        <w:tabs>
          <w:tab w:val="left" w:pos="1530"/>
          <w:tab w:val="left" w:pos="1620"/>
          <w:tab w:val="left" w:pos="1710"/>
          <w:tab w:val="left" w:pos="1800"/>
        </w:tabs>
      </w:pPr>
      <w:r w:rsidRPr="00B72496">
        <w:t>Not done</w:t>
      </w:r>
    </w:p>
    <w:p w:rsidRPr="00B72496" w:rsidR="008E3488" w:rsidP="008E3488" w:rsidRDefault="008E3488" w14:paraId="7764D12D" w14:textId="77777777">
      <w:pPr>
        <w:pStyle w:val="Q3"/>
        <w:tabs>
          <w:tab w:val="clear" w:pos="1836"/>
          <w:tab w:val="num" w:pos="1350"/>
          <w:tab w:val="left" w:pos="1440"/>
        </w:tabs>
        <w:ind w:hanging="468"/>
      </w:pPr>
      <w:bookmarkStart w:name="_Ref16362859" w:id="236"/>
      <w:r w:rsidRPr="00B72496">
        <w:t>CSF3R</w:t>
      </w:r>
      <w:bookmarkEnd w:id="236"/>
    </w:p>
    <w:p w:rsidRPr="00B72496" w:rsidR="008E3488" w:rsidP="008E3488" w:rsidRDefault="008E3488" w14:paraId="71B99A8A" w14:textId="77777777">
      <w:pPr>
        <w:pStyle w:val="A3"/>
        <w:tabs>
          <w:tab w:val="left" w:pos="1530"/>
          <w:tab w:val="left" w:pos="1620"/>
          <w:tab w:val="left" w:pos="1710"/>
          <w:tab w:val="left" w:pos="1800"/>
        </w:tabs>
      </w:pPr>
      <w:r w:rsidRPr="00B72496">
        <w:t xml:space="preserve">Positive </w:t>
      </w:r>
    </w:p>
    <w:p w:rsidRPr="00B72496" w:rsidR="008E3488" w:rsidP="008E3488" w:rsidRDefault="008E3488" w14:paraId="786A8F40" w14:textId="77777777">
      <w:pPr>
        <w:pStyle w:val="A3"/>
        <w:tabs>
          <w:tab w:val="left" w:pos="1530"/>
          <w:tab w:val="left" w:pos="1620"/>
          <w:tab w:val="left" w:pos="1710"/>
          <w:tab w:val="left" w:pos="1800"/>
        </w:tabs>
      </w:pPr>
      <w:r w:rsidRPr="00B72496">
        <w:t>Negative</w:t>
      </w:r>
    </w:p>
    <w:p w:rsidRPr="00B72496" w:rsidR="008E3488" w:rsidP="008E3488" w:rsidRDefault="008E3488" w14:paraId="2B06727A" w14:textId="77777777">
      <w:pPr>
        <w:pStyle w:val="A3"/>
        <w:tabs>
          <w:tab w:val="left" w:pos="1530"/>
          <w:tab w:val="left" w:pos="1620"/>
          <w:tab w:val="left" w:pos="1710"/>
          <w:tab w:val="left" w:pos="1800"/>
        </w:tabs>
      </w:pPr>
      <w:r w:rsidRPr="00B72496">
        <w:t xml:space="preserve">Not done </w:t>
      </w:r>
    </w:p>
    <w:p w:rsidRPr="00B72496" w:rsidR="008E3488" w:rsidP="008E3488" w:rsidRDefault="008E3488" w14:paraId="31627F46" w14:textId="77777777">
      <w:pPr>
        <w:pStyle w:val="Q3"/>
        <w:tabs>
          <w:tab w:val="clear" w:pos="1836"/>
          <w:tab w:val="num" w:pos="1350"/>
          <w:tab w:val="left" w:pos="1440"/>
        </w:tabs>
        <w:ind w:hanging="468"/>
      </w:pPr>
      <w:bookmarkStart w:name="_Ref27613026" w:id="237"/>
      <w:r w:rsidRPr="00B72496">
        <w:t>Was documentation submitted to the CIBMTR?</w:t>
      </w:r>
      <w:bookmarkEnd w:id="237"/>
      <w:r w:rsidRPr="00B72496">
        <w:t xml:space="preserve"> </w:t>
      </w:r>
    </w:p>
    <w:p w:rsidRPr="00B72496" w:rsidR="008E3488" w:rsidP="008E3488" w:rsidRDefault="008E3488" w14:paraId="2AB968D0" w14:textId="77777777">
      <w:pPr>
        <w:pStyle w:val="A3"/>
        <w:tabs>
          <w:tab w:val="left" w:pos="1530"/>
          <w:tab w:val="left" w:pos="1620"/>
          <w:tab w:val="left" w:pos="1710"/>
          <w:tab w:val="left" w:pos="1800"/>
        </w:tabs>
      </w:pPr>
      <w:r w:rsidRPr="00B72496">
        <w:t>Yes</w:t>
      </w:r>
    </w:p>
    <w:p w:rsidRPr="00B72496" w:rsidR="008E3488" w:rsidP="008E3488" w:rsidRDefault="008E3488" w14:paraId="25F6B8E0" w14:textId="77777777">
      <w:pPr>
        <w:pStyle w:val="A3"/>
        <w:tabs>
          <w:tab w:val="left" w:pos="1530"/>
          <w:tab w:val="left" w:pos="1620"/>
          <w:tab w:val="left" w:pos="1710"/>
          <w:tab w:val="left" w:pos="1800"/>
        </w:tabs>
      </w:pPr>
      <w:r w:rsidRPr="00B72496">
        <w:t>No</w:t>
      </w:r>
    </w:p>
    <w:p w:rsidRPr="00B72496" w:rsidR="008E3488" w:rsidP="008E3488" w:rsidRDefault="008E3488" w14:paraId="051F1D87" w14:textId="77777777">
      <w:pPr>
        <w:pStyle w:val="Q2"/>
        <w:tabs>
          <w:tab w:val="clear" w:pos="1836"/>
          <w:tab w:val="num" w:pos="1350"/>
          <w:tab w:val="left" w:pos="1440"/>
        </w:tabs>
        <w:ind w:left="1584" w:hanging="774"/>
      </w:pPr>
      <w:bookmarkStart w:name="_Ref16362886" w:id="238"/>
      <w:bookmarkStart w:name="_Ref15354196" w:id="239"/>
      <w:proofErr w:type="gramStart"/>
      <w:r w:rsidRPr="00B72496">
        <w:t>Were</w:t>
      </w:r>
      <w:proofErr w:type="gramEnd"/>
      <w:r w:rsidRPr="00B72496">
        <w:t xml:space="preserve"> cytogenetics tested (karyotyping or FISH)?</w:t>
      </w:r>
      <w:bookmarkEnd w:id="238"/>
    </w:p>
    <w:p w:rsidRPr="00B72496" w:rsidR="008E3488" w:rsidP="008E3488" w:rsidRDefault="008E3488" w14:paraId="15BC87B5" w14:textId="03891169">
      <w:pPr>
        <w:pStyle w:val="A2"/>
        <w:tabs>
          <w:tab w:val="clear" w:pos="1440"/>
          <w:tab w:val="left" w:pos="1530"/>
          <w:tab w:val="left" w:pos="1620"/>
          <w:tab w:val="left" w:pos="1710"/>
          <w:tab w:val="left" w:pos="1800"/>
        </w:tabs>
        <w:ind w:left="1620" w:hanging="360"/>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1635496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290</w:t>
      </w:r>
      <w:r w:rsidRPr="00B72496">
        <w:rPr>
          <w:rStyle w:val="BookTitle"/>
        </w:rPr>
        <w:fldChar w:fldCharType="end"/>
      </w:r>
      <w:r w:rsidRPr="00B72496">
        <w:t xml:space="preserve"> </w:t>
      </w:r>
    </w:p>
    <w:p w:rsidRPr="00B72496" w:rsidR="008E3488" w:rsidP="008E3488" w:rsidRDefault="008E3488" w14:paraId="7CAEDF0D" w14:textId="3C6D90A2">
      <w:pPr>
        <w:pStyle w:val="A2"/>
        <w:tabs>
          <w:tab w:val="clear" w:pos="1440"/>
          <w:tab w:val="left" w:pos="1530"/>
          <w:tab w:val="left" w:pos="1620"/>
          <w:tab w:val="left" w:pos="1710"/>
          <w:tab w:val="left" w:pos="1800"/>
        </w:tabs>
        <w:ind w:left="1620" w:hanging="360"/>
      </w:pPr>
      <w:r w:rsidRPr="00B72496">
        <w:lastRenderedPageBreak/>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1297829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06</w:t>
      </w:r>
      <w:r w:rsidRPr="00B72496">
        <w:rPr>
          <w:rStyle w:val="BookTitle"/>
        </w:rPr>
        <w:fldChar w:fldCharType="end"/>
      </w:r>
    </w:p>
    <w:p w:rsidRPr="00B72496" w:rsidR="008E3488" w:rsidP="008E3488" w:rsidRDefault="008E3488" w14:paraId="5BAFEDAE" w14:textId="52526620">
      <w:pPr>
        <w:pStyle w:val="A2"/>
        <w:tabs>
          <w:tab w:val="clear" w:pos="1440"/>
          <w:tab w:val="left" w:pos="1530"/>
          <w:tab w:val="left" w:pos="1620"/>
          <w:tab w:val="left" w:pos="1710"/>
          <w:tab w:val="left" w:pos="1800"/>
        </w:tabs>
        <w:ind w:left="1620" w:hanging="360"/>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12978298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06</w:t>
      </w:r>
      <w:r w:rsidRPr="00B72496">
        <w:rPr>
          <w:rStyle w:val="BookTitle"/>
        </w:rPr>
        <w:fldChar w:fldCharType="end"/>
      </w:r>
    </w:p>
    <w:p w:rsidRPr="00B72496" w:rsidR="008E3488" w:rsidP="008E3488" w:rsidRDefault="008E3488" w14:paraId="073E2513" w14:textId="77777777">
      <w:pPr>
        <w:pStyle w:val="Q3"/>
        <w:tabs>
          <w:tab w:val="clear" w:pos="1836"/>
          <w:tab w:val="num" w:pos="1350"/>
          <w:tab w:val="left" w:pos="1440"/>
        </w:tabs>
        <w:ind w:hanging="468"/>
      </w:pPr>
      <w:bookmarkStart w:name="_Ref16354964" w:id="240"/>
      <w:proofErr w:type="gramStart"/>
      <w:r w:rsidRPr="00B72496">
        <w:t>Were</w:t>
      </w:r>
      <w:proofErr w:type="gramEnd"/>
      <w:r w:rsidRPr="00B72496">
        <w:t xml:space="preserve"> cytogenetics tested via FISH?</w:t>
      </w:r>
      <w:bookmarkEnd w:id="240"/>
    </w:p>
    <w:p w:rsidRPr="00B72496" w:rsidR="008E3488" w:rsidP="008E3488" w:rsidRDefault="008E3488" w14:paraId="7620FCDA" w14:textId="3E24BA35">
      <w:pPr>
        <w:pStyle w:val="A3"/>
        <w:tabs>
          <w:tab w:val="left" w:pos="1530"/>
          <w:tab w:val="left" w:pos="1620"/>
          <w:tab w:val="left" w:pos="1710"/>
          <w:tab w:val="left" w:pos="1800"/>
        </w:tabs>
        <w:ind w:hanging="450"/>
      </w:pPr>
      <w:r w:rsidRPr="00B72496">
        <w:t xml:space="preserve">Yes- </w:t>
      </w:r>
      <w:r w:rsidRPr="00B72496">
        <w:rPr>
          <w:b/>
          <w:i/>
        </w:rPr>
        <w:t xml:space="preserve">Go to question </w:t>
      </w:r>
      <w:r w:rsidRPr="00B72496">
        <w:rPr>
          <w:b/>
          <w:i/>
        </w:rPr>
        <w:fldChar w:fldCharType="begin"/>
      </w:r>
      <w:r w:rsidRPr="00B72496">
        <w:rPr>
          <w:b/>
          <w:i/>
        </w:rPr>
        <w:instrText xml:space="preserve"> REF _Ref16355003 \r \h </w:instrText>
      </w:r>
      <w:r w:rsidR="00B72496">
        <w:rPr>
          <w:b/>
          <w:i/>
        </w:rPr>
        <w:instrText xml:space="preserve"> \* MERGEFORMAT </w:instrText>
      </w:r>
      <w:r w:rsidRPr="00B72496">
        <w:rPr>
          <w:b/>
          <w:i/>
        </w:rPr>
      </w:r>
      <w:r w:rsidRPr="00B72496">
        <w:rPr>
          <w:b/>
          <w:i/>
        </w:rPr>
        <w:fldChar w:fldCharType="separate"/>
      </w:r>
      <w:r w:rsidRPr="00B72496" w:rsidR="003C17BE">
        <w:rPr>
          <w:b/>
          <w:i/>
        </w:rPr>
        <w:t>291</w:t>
      </w:r>
      <w:r w:rsidRPr="00B72496">
        <w:rPr>
          <w:b/>
          <w:i/>
        </w:rPr>
        <w:fldChar w:fldCharType="end"/>
      </w:r>
    </w:p>
    <w:p w:rsidRPr="00B72496" w:rsidR="008E3488" w:rsidP="008E3488" w:rsidRDefault="008E3488" w14:paraId="6A9124D0" w14:textId="22086244">
      <w:pPr>
        <w:pStyle w:val="A3"/>
        <w:tabs>
          <w:tab w:val="left" w:pos="1530"/>
          <w:tab w:val="left" w:pos="1620"/>
          <w:tab w:val="left" w:pos="1710"/>
          <w:tab w:val="left" w:pos="1800"/>
        </w:tabs>
        <w:ind w:hanging="450"/>
      </w:pPr>
      <w:r w:rsidRPr="00B72496">
        <w:t xml:space="preserve">No- </w:t>
      </w:r>
      <w:r w:rsidRPr="00B72496">
        <w:rPr>
          <w:b/>
          <w:i/>
        </w:rPr>
        <w:t xml:space="preserve">Go to question </w:t>
      </w:r>
      <w:r w:rsidRPr="00B72496">
        <w:rPr>
          <w:b/>
          <w:i/>
        </w:rPr>
        <w:fldChar w:fldCharType="begin"/>
      </w:r>
      <w:r w:rsidRPr="00B72496">
        <w:rPr>
          <w:b/>
          <w:i/>
        </w:rPr>
        <w:instrText xml:space="preserve"> REF _Ref16355029 \r \h </w:instrText>
      </w:r>
      <w:r w:rsidR="00B72496">
        <w:rPr>
          <w:b/>
          <w:i/>
        </w:rPr>
        <w:instrText xml:space="preserve"> \* MERGEFORMAT </w:instrText>
      </w:r>
      <w:r w:rsidRPr="00B72496">
        <w:rPr>
          <w:b/>
          <w:i/>
        </w:rPr>
      </w:r>
      <w:r w:rsidRPr="00B72496">
        <w:rPr>
          <w:b/>
          <w:i/>
        </w:rPr>
        <w:fldChar w:fldCharType="separate"/>
      </w:r>
      <w:r w:rsidRPr="00B72496" w:rsidR="003C17BE">
        <w:rPr>
          <w:b/>
          <w:i/>
        </w:rPr>
        <w:t>298</w:t>
      </w:r>
      <w:r w:rsidRPr="00B72496">
        <w:rPr>
          <w:b/>
          <w:i/>
        </w:rPr>
        <w:fldChar w:fldCharType="end"/>
      </w:r>
    </w:p>
    <w:p w:rsidRPr="00B72496" w:rsidR="008E3488" w:rsidP="008E3488" w:rsidRDefault="008E3488" w14:paraId="5D3E35DF" w14:textId="77777777">
      <w:pPr>
        <w:pStyle w:val="Q4"/>
        <w:tabs>
          <w:tab w:val="clear" w:pos="1836"/>
          <w:tab w:val="num" w:pos="1350"/>
          <w:tab w:val="left" w:pos="1440"/>
        </w:tabs>
        <w:ind w:hanging="594"/>
      </w:pPr>
      <w:bookmarkStart w:name="_Ref16355003" w:id="241"/>
      <w:r w:rsidRPr="00B72496">
        <w:t>Sample source</w:t>
      </w:r>
      <w:bookmarkEnd w:id="241"/>
    </w:p>
    <w:p w:rsidRPr="00B72496" w:rsidR="008E3488" w:rsidP="008E3488" w:rsidRDefault="008E3488" w14:paraId="36A5A4F2" w14:textId="77777777">
      <w:pPr>
        <w:pStyle w:val="A4"/>
        <w:tabs>
          <w:tab w:val="left" w:pos="1530"/>
          <w:tab w:val="left" w:pos="1620"/>
          <w:tab w:val="left" w:pos="1710"/>
          <w:tab w:val="left" w:pos="1800"/>
        </w:tabs>
      </w:pPr>
      <w:r w:rsidRPr="00B72496">
        <w:t xml:space="preserve">Blood </w:t>
      </w:r>
    </w:p>
    <w:p w:rsidRPr="00B72496" w:rsidR="008E3488" w:rsidP="008E3488" w:rsidRDefault="008E3488" w14:paraId="0BB5B833" w14:textId="77777777">
      <w:pPr>
        <w:pStyle w:val="A4"/>
        <w:tabs>
          <w:tab w:val="left" w:pos="1530"/>
          <w:tab w:val="left" w:pos="1620"/>
          <w:tab w:val="left" w:pos="1710"/>
          <w:tab w:val="left" w:pos="1800"/>
        </w:tabs>
      </w:pPr>
      <w:r w:rsidRPr="00B72496">
        <w:t>Bone marrow</w:t>
      </w:r>
    </w:p>
    <w:p w:rsidRPr="00B72496" w:rsidR="008E3488" w:rsidP="008E3488" w:rsidRDefault="008E3488" w14:paraId="55683FAA" w14:textId="77777777">
      <w:pPr>
        <w:pStyle w:val="Q4"/>
        <w:tabs>
          <w:tab w:val="clear" w:pos="1836"/>
          <w:tab w:val="num" w:pos="1350"/>
          <w:tab w:val="left" w:pos="1440"/>
        </w:tabs>
        <w:ind w:hanging="594"/>
      </w:pPr>
      <w:r w:rsidRPr="00B72496">
        <w:t>Results of tests</w:t>
      </w:r>
    </w:p>
    <w:p w:rsidRPr="00B72496" w:rsidR="008E3488" w:rsidP="008E3488" w:rsidRDefault="008E3488" w14:paraId="1B5F2D02" w14:textId="36AE8A78">
      <w:pPr>
        <w:pStyle w:val="A4"/>
        <w:tabs>
          <w:tab w:val="left" w:pos="1530"/>
          <w:tab w:val="left" w:pos="1620"/>
          <w:tab w:val="left" w:pos="1710"/>
          <w:tab w:val="left" w:pos="1800"/>
        </w:tabs>
      </w:pPr>
      <w:r w:rsidRPr="00B72496">
        <w:t xml:space="preserve">Abnormalities identified – </w:t>
      </w:r>
      <w:r w:rsidRPr="00B72496">
        <w:rPr>
          <w:b/>
          <w:i/>
        </w:rPr>
        <w:t xml:space="preserve">Go to question </w:t>
      </w:r>
      <w:r w:rsidRPr="00B72496">
        <w:rPr>
          <w:b/>
          <w:i/>
        </w:rPr>
        <w:fldChar w:fldCharType="begin"/>
      </w:r>
      <w:r w:rsidRPr="00B72496">
        <w:rPr>
          <w:b/>
          <w:i/>
        </w:rPr>
        <w:instrText xml:space="preserve"> REF _Ref16355146 \r \h </w:instrText>
      </w:r>
      <w:r w:rsidR="00B72496">
        <w:rPr>
          <w:b/>
          <w:i/>
        </w:rPr>
        <w:instrText xml:space="preserve"> \* MERGEFORMAT </w:instrText>
      </w:r>
      <w:r w:rsidRPr="00B72496">
        <w:rPr>
          <w:b/>
          <w:i/>
        </w:rPr>
      </w:r>
      <w:r w:rsidRPr="00B72496">
        <w:rPr>
          <w:b/>
          <w:i/>
        </w:rPr>
        <w:fldChar w:fldCharType="separate"/>
      </w:r>
      <w:r w:rsidRPr="00B72496" w:rsidR="003C17BE">
        <w:rPr>
          <w:b/>
          <w:i/>
        </w:rPr>
        <w:t>293</w:t>
      </w:r>
      <w:r w:rsidRPr="00B72496">
        <w:rPr>
          <w:b/>
          <w:i/>
        </w:rPr>
        <w:fldChar w:fldCharType="end"/>
      </w:r>
    </w:p>
    <w:p w:rsidRPr="00B72496" w:rsidR="008E3488" w:rsidP="008E3488" w:rsidRDefault="008E3488" w14:paraId="2D4E6DCF" w14:textId="6102E72C">
      <w:pPr>
        <w:pStyle w:val="A4"/>
        <w:tabs>
          <w:tab w:val="left" w:pos="1530"/>
          <w:tab w:val="left" w:pos="1620"/>
          <w:tab w:val="left" w:pos="1710"/>
          <w:tab w:val="left" w:pos="1800"/>
        </w:tabs>
      </w:pPr>
      <w:r w:rsidRPr="00B72496">
        <w:t xml:space="preserve">No </w:t>
      </w:r>
      <w:proofErr w:type="gramStart"/>
      <w:r w:rsidRPr="00B72496">
        <w:t>abnormalities  –</w:t>
      </w:r>
      <w:proofErr w:type="gramEnd"/>
      <w:r w:rsidRPr="00B72496">
        <w:t xml:space="preserve"> </w:t>
      </w:r>
      <w:r w:rsidRPr="00B72496">
        <w:rPr>
          <w:b/>
          <w:i/>
        </w:rPr>
        <w:t xml:space="preserve">Go to question </w:t>
      </w:r>
      <w:r w:rsidRPr="00B72496">
        <w:rPr>
          <w:b/>
          <w:i/>
        </w:rPr>
        <w:fldChar w:fldCharType="begin"/>
      </w:r>
      <w:r w:rsidRPr="00B72496">
        <w:rPr>
          <w:b/>
          <w:i/>
        </w:rPr>
        <w:instrText xml:space="preserve"> REF _Ref16355161 \r \h </w:instrText>
      </w:r>
      <w:r w:rsidR="00B72496">
        <w:rPr>
          <w:b/>
          <w:i/>
        </w:rPr>
        <w:instrText xml:space="preserve"> \* MERGEFORMAT </w:instrText>
      </w:r>
      <w:r w:rsidRPr="00B72496">
        <w:rPr>
          <w:b/>
          <w:i/>
        </w:rPr>
      </w:r>
      <w:r w:rsidRPr="00B72496">
        <w:rPr>
          <w:b/>
          <w:i/>
        </w:rPr>
        <w:fldChar w:fldCharType="separate"/>
      </w:r>
      <w:r w:rsidRPr="00B72496" w:rsidR="003C17BE">
        <w:rPr>
          <w:b/>
          <w:i/>
        </w:rPr>
        <w:t>297</w:t>
      </w:r>
      <w:r w:rsidRPr="00B72496">
        <w:rPr>
          <w:b/>
          <w:i/>
        </w:rPr>
        <w:fldChar w:fldCharType="end"/>
      </w:r>
    </w:p>
    <w:p w:rsidRPr="00B72496" w:rsidR="008E3488" w:rsidP="008E3488" w:rsidRDefault="008E3488" w14:paraId="34D76E00" w14:textId="77777777">
      <w:pPr>
        <w:tabs>
          <w:tab w:val="clear" w:pos="1584"/>
          <w:tab w:val="clear" w:pos="10080"/>
          <w:tab w:val="left" w:pos="1152"/>
        </w:tabs>
        <w:spacing w:before="0"/>
        <w:ind w:left="1440" w:firstLine="0"/>
        <w:rPr>
          <w:b/>
          <w:i/>
        </w:rPr>
      </w:pPr>
    </w:p>
    <w:p w:rsidRPr="00B72496" w:rsidR="008E3488" w:rsidP="008E3488" w:rsidRDefault="008E3488" w14:paraId="47A3BAA2" w14:textId="77777777">
      <w:pPr>
        <w:tabs>
          <w:tab w:val="clear" w:pos="1584"/>
          <w:tab w:val="clear" w:pos="10080"/>
          <w:tab w:val="left" w:pos="1350"/>
        </w:tabs>
        <w:spacing w:before="0" w:after="0"/>
        <w:ind w:left="1980" w:hanging="360"/>
        <w:rPr>
          <w:b/>
          <w:color w:val="365F91"/>
        </w:rPr>
      </w:pPr>
      <w:r w:rsidRPr="00B72496">
        <w:rPr>
          <w:b/>
          <w:color w:val="365F91"/>
        </w:rPr>
        <w:tab/>
      </w:r>
      <w:r w:rsidRPr="00B72496">
        <w:rPr>
          <w:b/>
          <w:color w:val="365F91"/>
        </w:rPr>
        <w:tab/>
        <w:t>Specify cytogenetic abnormalities identified via FISH at diagnosis:</w:t>
      </w:r>
    </w:p>
    <w:p w:rsidRPr="00B72496" w:rsidR="008E3488" w:rsidP="008E3488" w:rsidRDefault="008E3488" w14:paraId="6F3BC160" w14:textId="77777777">
      <w:pPr>
        <w:pStyle w:val="Q5"/>
        <w:tabs>
          <w:tab w:val="clear" w:pos="1836"/>
          <w:tab w:val="num" w:pos="1350"/>
          <w:tab w:val="left" w:pos="1440"/>
        </w:tabs>
        <w:ind w:hanging="540"/>
      </w:pPr>
      <w:bookmarkStart w:name="_Ref16355146" w:id="242"/>
      <w:r w:rsidRPr="00B72496">
        <w:rPr>
          <w:rStyle w:val="Q5Char"/>
        </w:rPr>
        <w:t>International System for Human Cytogenetic Nomenclature (ISCN) compatible string:</w:t>
      </w:r>
      <w:r w:rsidRPr="00B72496">
        <w:t xml:space="preserve"> __________________________</w:t>
      </w:r>
      <w:bookmarkEnd w:id="242"/>
    </w:p>
    <w:p w:rsidRPr="00B72496" w:rsidR="008E3488" w:rsidP="008E3488" w:rsidRDefault="008E3488" w14:paraId="6276689F"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73989990"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4048288B"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2B482075"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0911F8AE"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117DEC54" w14:textId="77777777">
      <w:pPr>
        <w:pStyle w:val="Q5"/>
        <w:tabs>
          <w:tab w:val="clear" w:pos="1836"/>
          <w:tab w:val="num" w:pos="1350"/>
          <w:tab w:val="left" w:pos="1440"/>
        </w:tabs>
        <w:ind w:hanging="540"/>
      </w:pPr>
      <w:r w:rsidRPr="00B72496">
        <w:t xml:space="preserve">Specify abnormalities </w:t>
      </w:r>
      <w:r w:rsidRPr="00B72496">
        <w:rPr>
          <w:rStyle w:val="IntenseEmphasis"/>
        </w:rPr>
        <w:t>(check all that apply)</w:t>
      </w:r>
    </w:p>
    <w:p w:rsidRPr="00B72496" w:rsidR="008E3488" w:rsidP="008E3488" w:rsidRDefault="008E3488" w14:paraId="26E00013" w14:textId="77777777">
      <w:pPr>
        <w:pStyle w:val="In3"/>
        <w:ind w:firstLine="630"/>
      </w:pPr>
      <w:r w:rsidRPr="00B72496">
        <w:t>Monosomy</w:t>
      </w:r>
    </w:p>
    <w:p w:rsidRPr="00B72496" w:rsidR="008E3488" w:rsidP="008E3488" w:rsidRDefault="008E3488" w14:paraId="7A6F9D29" w14:textId="77777777">
      <w:pPr>
        <w:pStyle w:val="A5"/>
        <w:tabs>
          <w:tab w:val="left" w:pos="1530"/>
          <w:tab w:val="left" w:pos="1620"/>
          <w:tab w:val="left" w:pos="1710"/>
          <w:tab w:val="left" w:pos="1800"/>
        </w:tabs>
      </w:pPr>
      <w:r w:rsidRPr="00B72496">
        <w:t xml:space="preserve">–5 </w:t>
      </w:r>
    </w:p>
    <w:p w:rsidRPr="00B72496" w:rsidR="008E3488" w:rsidP="008E3488" w:rsidRDefault="008E3488" w14:paraId="26ED19F1" w14:textId="77777777">
      <w:pPr>
        <w:pStyle w:val="A5"/>
        <w:tabs>
          <w:tab w:val="left" w:pos="1530"/>
          <w:tab w:val="left" w:pos="1620"/>
          <w:tab w:val="left" w:pos="1710"/>
          <w:tab w:val="left" w:pos="1800"/>
        </w:tabs>
      </w:pPr>
      <w:r w:rsidRPr="00B72496">
        <w:t xml:space="preserve">–7 </w:t>
      </w:r>
    </w:p>
    <w:p w:rsidRPr="00B72496" w:rsidR="008E3488" w:rsidP="008E3488" w:rsidRDefault="008E3488" w14:paraId="710909B1" w14:textId="77777777">
      <w:pPr>
        <w:pStyle w:val="A5"/>
        <w:tabs>
          <w:tab w:val="left" w:pos="1530"/>
          <w:tab w:val="left" w:pos="1620"/>
          <w:tab w:val="left" w:pos="1710"/>
          <w:tab w:val="left" w:pos="1800"/>
        </w:tabs>
      </w:pPr>
      <w:r w:rsidRPr="00B72496">
        <w:tab/>
        <w:t>–Y</w:t>
      </w:r>
    </w:p>
    <w:p w:rsidRPr="00B72496" w:rsidR="008E3488" w:rsidP="008E3488" w:rsidRDefault="008E3488" w14:paraId="02C5AEA9" w14:textId="77777777">
      <w:pPr>
        <w:pStyle w:val="In3"/>
        <w:ind w:firstLine="630"/>
      </w:pPr>
      <w:r w:rsidRPr="00B72496">
        <w:t>Trisomy</w:t>
      </w:r>
    </w:p>
    <w:p w:rsidRPr="00B72496" w:rsidR="008E3488" w:rsidP="008E3488" w:rsidRDefault="008E3488" w14:paraId="74CA3779" w14:textId="77777777">
      <w:pPr>
        <w:pStyle w:val="A5"/>
        <w:tabs>
          <w:tab w:val="left" w:pos="1530"/>
          <w:tab w:val="left" w:pos="1620"/>
          <w:tab w:val="left" w:pos="1710"/>
          <w:tab w:val="left" w:pos="1800"/>
        </w:tabs>
      </w:pPr>
      <w:r w:rsidRPr="00B72496">
        <w:t>+8</w:t>
      </w:r>
    </w:p>
    <w:p w:rsidRPr="00B72496" w:rsidR="008E3488" w:rsidP="008E3488" w:rsidRDefault="008E3488" w14:paraId="0CBF1200" w14:textId="77777777">
      <w:pPr>
        <w:pStyle w:val="A5"/>
        <w:tabs>
          <w:tab w:val="left" w:pos="1530"/>
          <w:tab w:val="left" w:pos="1620"/>
          <w:tab w:val="left" w:pos="1710"/>
          <w:tab w:val="left" w:pos="1800"/>
        </w:tabs>
      </w:pPr>
      <w:r w:rsidRPr="00B72496">
        <w:t>+9</w:t>
      </w:r>
    </w:p>
    <w:p w:rsidRPr="00B72496" w:rsidR="008E3488" w:rsidP="008E3488" w:rsidRDefault="008E3488" w14:paraId="192249EB" w14:textId="77777777">
      <w:pPr>
        <w:pStyle w:val="In3"/>
        <w:ind w:firstLine="630"/>
      </w:pPr>
      <w:r w:rsidRPr="00B72496">
        <w:t>Translocation</w:t>
      </w:r>
    </w:p>
    <w:p w:rsidRPr="00B72496" w:rsidR="008E3488" w:rsidP="008E3488" w:rsidRDefault="008E3488" w14:paraId="537A6D86" w14:textId="77777777">
      <w:pPr>
        <w:pStyle w:val="A5"/>
        <w:tabs>
          <w:tab w:val="left" w:pos="1530"/>
          <w:tab w:val="left" w:pos="1620"/>
          <w:tab w:val="left" w:pos="1710"/>
          <w:tab w:val="left" w:pos="1800"/>
        </w:tabs>
      </w:pPr>
      <w:r w:rsidRPr="00B72496">
        <w:t>t(</w:t>
      </w:r>
      <w:proofErr w:type="gramStart"/>
      <w:r w:rsidRPr="00B72496">
        <w:t>1;any</w:t>
      </w:r>
      <w:proofErr w:type="gramEnd"/>
      <w:r w:rsidRPr="00B72496">
        <w:t>)</w:t>
      </w:r>
    </w:p>
    <w:p w:rsidRPr="00B72496" w:rsidR="008E3488" w:rsidP="008E3488" w:rsidRDefault="008E3488" w14:paraId="1AC88D84" w14:textId="77777777">
      <w:pPr>
        <w:pStyle w:val="A5"/>
        <w:tabs>
          <w:tab w:val="left" w:pos="1530"/>
          <w:tab w:val="left" w:pos="1620"/>
          <w:tab w:val="left" w:pos="1710"/>
          <w:tab w:val="left" w:pos="1800"/>
        </w:tabs>
      </w:pPr>
      <w:r w:rsidRPr="00B72496">
        <w:t>t(3q</w:t>
      </w:r>
      <w:proofErr w:type="gramStart"/>
      <w:r w:rsidRPr="00B72496">
        <w:t>21;any</w:t>
      </w:r>
      <w:proofErr w:type="gramEnd"/>
      <w:r w:rsidRPr="00B72496">
        <w:t>)</w:t>
      </w:r>
    </w:p>
    <w:p w:rsidRPr="00B72496" w:rsidR="008E3488" w:rsidP="008E3488" w:rsidRDefault="008E3488" w14:paraId="1AE9C0A5" w14:textId="77777777">
      <w:pPr>
        <w:pStyle w:val="A5"/>
        <w:tabs>
          <w:tab w:val="left" w:pos="1530"/>
          <w:tab w:val="left" w:pos="1620"/>
          <w:tab w:val="left" w:pos="1710"/>
          <w:tab w:val="left" w:pos="1800"/>
        </w:tabs>
      </w:pPr>
      <w:r w:rsidRPr="00B72496">
        <w:t>t(11q</w:t>
      </w:r>
      <w:proofErr w:type="gramStart"/>
      <w:r w:rsidRPr="00B72496">
        <w:t>23;any</w:t>
      </w:r>
      <w:proofErr w:type="gramEnd"/>
      <w:r w:rsidRPr="00B72496">
        <w:t>)</w:t>
      </w:r>
    </w:p>
    <w:p w:rsidRPr="00B72496" w:rsidR="008E3488" w:rsidP="008E3488" w:rsidRDefault="008E3488" w14:paraId="14903C8E" w14:textId="77777777">
      <w:pPr>
        <w:pStyle w:val="A5"/>
        <w:tabs>
          <w:tab w:val="left" w:pos="1530"/>
          <w:tab w:val="left" w:pos="1620"/>
          <w:tab w:val="left" w:pos="1710"/>
          <w:tab w:val="left" w:pos="1800"/>
        </w:tabs>
      </w:pPr>
      <w:r w:rsidRPr="00B72496">
        <w:lastRenderedPageBreak/>
        <w:t>t(</w:t>
      </w:r>
      <w:proofErr w:type="gramStart"/>
      <w:r w:rsidRPr="00B72496">
        <w:t>12p11.2;any</w:t>
      </w:r>
      <w:proofErr w:type="gramEnd"/>
      <w:r w:rsidRPr="00B72496">
        <w:t>)</w:t>
      </w:r>
    </w:p>
    <w:p w:rsidRPr="00B72496" w:rsidR="008E3488" w:rsidP="008E3488" w:rsidRDefault="008E3488" w14:paraId="7C6FD96A" w14:textId="77777777">
      <w:pPr>
        <w:pStyle w:val="A5"/>
        <w:tabs>
          <w:tab w:val="left" w:pos="1530"/>
          <w:tab w:val="left" w:pos="1620"/>
          <w:tab w:val="left" w:pos="1710"/>
          <w:tab w:val="left" w:pos="1800"/>
        </w:tabs>
      </w:pPr>
      <w:proofErr w:type="gramStart"/>
      <w:r w:rsidRPr="00B72496">
        <w:t>t(</w:t>
      </w:r>
      <w:proofErr w:type="gramEnd"/>
      <w:r w:rsidRPr="00B72496">
        <w:t>6;9)</w:t>
      </w:r>
    </w:p>
    <w:p w:rsidRPr="00B72496" w:rsidR="008E3488" w:rsidP="008E3488" w:rsidRDefault="008E3488" w14:paraId="69F4C2CC" w14:textId="77777777">
      <w:pPr>
        <w:pStyle w:val="In3"/>
        <w:ind w:firstLine="630"/>
      </w:pPr>
      <w:r w:rsidRPr="00B72496">
        <w:t>Deletion</w:t>
      </w:r>
    </w:p>
    <w:p w:rsidRPr="00B72496" w:rsidR="008E3488" w:rsidP="008E3488" w:rsidRDefault="008E3488" w14:paraId="6DE1FFB9" w14:textId="77777777">
      <w:pPr>
        <w:pStyle w:val="A5"/>
        <w:tabs>
          <w:tab w:val="left" w:pos="1530"/>
          <w:tab w:val="left" w:pos="1620"/>
          <w:tab w:val="left" w:pos="1710"/>
          <w:tab w:val="left" w:pos="1800"/>
        </w:tabs>
      </w:pPr>
      <w:r w:rsidRPr="00B72496">
        <w:t xml:space="preserve">del(5q) / 5q- </w:t>
      </w:r>
    </w:p>
    <w:p w:rsidRPr="00B72496" w:rsidR="008E3488" w:rsidP="008E3488" w:rsidRDefault="008E3488" w14:paraId="121C4077" w14:textId="77777777">
      <w:pPr>
        <w:pStyle w:val="A5"/>
        <w:tabs>
          <w:tab w:val="left" w:pos="1530"/>
          <w:tab w:val="left" w:pos="1620"/>
          <w:tab w:val="left" w:pos="1710"/>
          <w:tab w:val="left" w:pos="1800"/>
        </w:tabs>
      </w:pPr>
      <w:r w:rsidRPr="00B72496">
        <w:t xml:space="preserve">del(7q) / 7q- </w:t>
      </w:r>
    </w:p>
    <w:p w:rsidRPr="00B72496" w:rsidR="008E3488" w:rsidP="008E3488" w:rsidRDefault="008E3488" w14:paraId="60E1CA34" w14:textId="77777777">
      <w:pPr>
        <w:pStyle w:val="A5"/>
        <w:tabs>
          <w:tab w:val="left" w:pos="1530"/>
          <w:tab w:val="left" w:pos="1620"/>
          <w:tab w:val="left" w:pos="1710"/>
          <w:tab w:val="left" w:pos="1800"/>
        </w:tabs>
      </w:pPr>
      <w:r w:rsidRPr="00B72496">
        <w:t xml:space="preserve">del(11q) / 11q- </w:t>
      </w:r>
    </w:p>
    <w:p w:rsidRPr="00B72496" w:rsidR="008E3488" w:rsidP="008E3488" w:rsidRDefault="008E3488" w14:paraId="511716D7" w14:textId="77777777">
      <w:pPr>
        <w:pStyle w:val="A5"/>
        <w:tabs>
          <w:tab w:val="left" w:pos="1530"/>
          <w:tab w:val="left" w:pos="1620"/>
          <w:tab w:val="left" w:pos="1710"/>
          <w:tab w:val="left" w:pos="1800"/>
        </w:tabs>
      </w:pPr>
      <w:r w:rsidRPr="00B72496">
        <w:t>del(12p) / 12p-</w:t>
      </w:r>
    </w:p>
    <w:p w:rsidRPr="00B72496" w:rsidR="008E3488" w:rsidP="008E3488" w:rsidRDefault="008E3488" w14:paraId="7DD409CC" w14:textId="77777777">
      <w:pPr>
        <w:pStyle w:val="A5"/>
        <w:tabs>
          <w:tab w:val="left" w:pos="1530"/>
          <w:tab w:val="left" w:pos="1620"/>
          <w:tab w:val="left" w:pos="1710"/>
          <w:tab w:val="left" w:pos="1800"/>
        </w:tabs>
      </w:pPr>
      <w:r w:rsidRPr="00B72496">
        <w:t xml:space="preserve">del(13q) / 13q- </w:t>
      </w:r>
    </w:p>
    <w:p w:rsidRPr="00B72496" w:rsidR="008E3488" w:rsidP="008E3488" w:rsidRDefault="008E3488" w14:paraId="4A88D331" w14:textId="77777777">
      <w:pPr>
        <w:pStyle w:val="A5"/>
        <w:tabs>
          <w:tab w:val="left" w:pos="1530"/>
          <w:tab w:val="left" w:pos="1620"/>
          <w:tab w:val="left" w:pos="1710"/>
          <w:tab w:val="left" w:pos="1800"/>
        </w:tabs>
        <w:rPr>
          <w:b/>
        </w:rPr>
      </w:pPr>
      <w:r w:rsidRPr="00B72496">
        <w:t>del(20q) / 20q-</w:t>
      </w:r>
      <w:r w:rsidRPr="00B72496">
        <w:tab/>
      </w:r>
      <w:r w:rsidRPr="00B72496">
        <w:tab/>
      </w:r>
      <w:r w:rsidRPr="00B72496">
        <w:rPr>
          <w:b/>
        </w:rPr>
        <w:t xml:space="preserve"> </w:t>
      </w:r>
    </w:p>
    <w:p w:rsidRPr="00B72496" w:rsidR="008E3488" w:rsidP="008E3488" w:rsidRDefault="008E3488" w14:paraId="7E1AD0D8" w14:textId="77777777">
      <w:pPr>
        <w:pStyle w:val="In3"/>
        <w:ind w:firstLine="720"/>
      </w:pPr>
      <w:r w:rsidRPr="00B72496">
        <w:t>Inversion</w:t>
      </w:r>
    </w:p>
    <w:p w:rsidRPr="00B72496" w:rsidR="008E3488" w:rsidP="008E3488" w:rsidRDefault="008E3488" w14:paraId="65CAEAB3" w14:textId="77777777">
      <w:pPr>
        <w:pStyle w:val="A5"/>
        <w:tabs>
          <w:tab w:val="left" w:pos="1530"/>
          <w:tab w:val="left" w:pos="1620"/>
          <w:tab w:val="left" w:pos="1710"/>
          <w:tab w:val="left" w:pos="1800"/>
        </w:tabs>
      </w:pPr>
      <w:proofErr w:type="gramStart"/>
      <w:r w:rsidRPr="00B72496">
        <w:t>dup(</w:t>
      </w:r>
      <w:proofErr w:type="gramEnd"/>
      <w:r w:rsidRPr="00B72496">
        <w:t>1)</w:t>
      </w:r>
    </w:p>
    <w:p w:rsidRPr="00B72496" w:rsidR="008E3488" w:rsidP="008E3488" w:rsidRDefault="008E3488" w14:paraId="349AB529" w14:textId="77777777">
      <w:pPr>
        <w:pStyle w:val="A5"/>
        <w:tabs>
          <w:tab w:val="left" w:pos="1530"/>
          <w:tab w:val="left" w:pos="1620"/>
          <w:tab w:val="left" w:pos="1710"/>
          <w:tab w:val="left" w:pos="1800"/>
        </w:tabs>
      </w:pPr>
      <w:proofErr w:type="gramStart"/>
      <w:r w:rsidRPr="00B72496">
        <w:t>inv(</w:t>
      </w:r>
      <w:proofErr w:type="gramEnd"/>
      <w:r w:rsidRPr="00B72496">
        <w:t xml:space="preserve">3) </w:t>
      </w:r>
    </w:p>
    <w:p w:rsidRPr="00B72496" w:rsidR="008E3488" w:rsidP="008E3488" w:rsidRDefault="008E3488" w14:paraId="2E24C175" w14:textId="77777777">
      <w:pPr>
        <w:pStyle w:val="In3"/>
        <w:ind w:firstLine="720"/>
      </w:pPr>
      <w:r w:rsidRPr="00B72496">
        <w:t>Other</w:t>
      </w:r>
    </w:p>
    <w:p w:rsidRPr="00B72496" w:rsidR="008E3488" w:rsidP="008E3488" w:rsidRDefault="008E3488" w14:paraId="531E7DFE" w14:textId="77777777">
      <w:pPr>
        <w:pStyle w:val="A5"/>
        <w:tabs>
          <w:tab w:val="left" w:pos="1530"/>
          <w:tab w:val="left" w:pos="1620"/>
          <w:tab w:val="left" w:pos="1710"/>
          <w:tab w:val="left" w:pos="1800"/>
        </w:tabs>
      </w:pPr>
      <w:r w:rsidRPr="00B72496">
        <w:t>i17q</w:t>
      </w:r>
    </w:p>
    <w:p w:rsidRPr="00B72496" w:rsidR="008E3488" w:rsidP="008E3488" w:rsidRDefault="008E3488" w14:paraId="53D466F8" w14:textId="476B6B0F">
      <w:pPr>
        <w:pStyle w:val="A5"/>
        <w:tabs>
          <w:tab w:val="left" w:pos="1530"/>
          <w:tab w:val="left" w:pos="1620"/>
          <w:tab w:val="left" w:pos="1710"/>
          <w:tab w:val="left" w:pos="1800"/>
        </w:tabs>
      </w:pPr>
      <w:r w:rsidRPr="00B72496">
        <w:tab/>
        <w:t xml:space="preserve">Other abnormality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6355178 \r \h </w:instrText>
      </w:r>
      <w:r w:rsidR="00B72496">
        <w:rPr>
          <w:b/>
          <w:i/>
        </w:rPr>
        <w:instrText xml:space="preserve"> \* MERGEFORMAT </w:instrText>
      </w:r>
      <w:r w:rsidRPr="00B72496">
        <w:rPr>
          <w:b/>
          <w:i/>
        </w:rPr>
      </w:r>
      <w:r w:rsidRPr="00B72496">
        <w:rPr>
          <w:b/>
          <w:i/>
        </w:rPr>
        <w:fldChar w:fldCharType="separate"/>
      </w:r>
      <w:r w:rsidRPr="00B72496" w:rsidR="003C17BE">
        <w:rPr>
          <w:b/>
          <w:i/>
        </w:rPr>
        <w:t>296</w:t>
      </w:r>
      <w:r w:rsidRPr="00B72496">
        <w:rPr>
          <w:b/>
          <w:i/>
        </w:rPr>
        <w:fldChar w:fldCharType="end"/>
      </w:r>
    </w:p>
    <w:p w:rsidRPr="00B72496" w:rsidR="008E3488" w:rsidP="008E3488" w:rsidRDefault="008E3488" w14:paraId="167F0EF0" w14:textId="77777777">
      <w:pPr>
        <w:pStyle w:val="Q6"/>
        <w:tabs>
          <w:tab w:val="clear" w:pos="1836"/>
          <w:tab w:val="num" w:pos="1350"/>
          <w:tab w:val="left" w:pos="1440"/>
        </w:tabs>
        <w:ind w:hanging="540"/>
      </w:pPr>
      <w:bookmarkStart w:name="_Ref16355178" w:id="243"/>
      <w:r w:rsidRPr="00B72496">
        <w:t xml:space="preserve">Specify other </w:t>
      </w:r>
      <w:proofErr w:type="gramStart"/>
      <w:r w:rsidRPr="00B72496">
        <w:t>abnormality:_</w:t>
      </w:r>
      <w:proofErr w:type="gramEnd"/>
      <w:r w:rsidRPr="00B72496">
        <w:t>_________________________</w:t>
      </w:r>
      <w:bookmarkEnd w:id="243"/>
      <w:r w:rsidRPr="00B72496">
        <w:tab/>
        <w:t xml:space="preserve"> </w:t>
      </w:r>
    </w:p>
    <w:p w:rsidRPr="00B72496" w:rsidR="008E3488" w:rsidP="008E3488" w:rsidRDefault="008E3488" w14:paraId="236CD4AC" w14:textId="77777777">
      <w:pPr>
        <w:pStyle w:val="Q4"/>
        <w:tabs>
          <w:tab w:val="clear" w:pos="1836"/>
          <w:tab w:val="num" w:pos="1350"/>
          <w:tab w:val="left" w:pos="1440"/>
        </w:tabs>
        <w:ind w:hanging="594"/>
      </w:pPr>
      <w:bookmarkStart w:name="_Ref16355161" w:id="244"/>
      <w:r w:rsidRPr="00B72496">
        <w:t xml:space="preserve">Was documentation submitted to the CIBMTR? </w:t>
      </w:r>
      <w:r w:rsidRPr="00B72496">
        <w:rPr>
          <w:rStyle w:val="IntenseEmphasis"/>
        </w:rPr>
        <w:t>(e.g. FISH report)</w:t>
      </w:r>
      <w:bookmarkEnd w:id="244"/>
    </w:p>
    <w:p w:rsidRPr="00B72496" w:rsidR="008E3488" w:rsidP="008E3488" w:rsidRDefault="008E3488" w14:paraId="212788E7" w14:textId="77777777">
      <w:pPr>
        <w:pStyle w:val="A4"/>
        <w:tabs>
          <w:tab w:val="left" w:pos="1530"/>
          <w:tab w:val="left" w:pos="1620"/>
          <w:tab w:val="left" w:pos="1710"/>
          <w:tab w:val="left" w:pos="1800"/>
        </w:tabs>
      </w:pPr>
      <w:r w:rsidRPr="00B72496">
        <w:t>Yes</w:t>
      </w:r>
    </w:p>
    <w:p w:rsidRPr="00B72496" w:rsidR="008E3488" w:rsidP="008E3488" w:rsidRDefault="008E3488" w14:paraId="04BBC529" w14:textId="77777777">
      <w:pPr>
        <w:pStyle w:val="A4"/>
        <w:tabs>
          <w:tab w:val="left" w:pos="1530"/>
          <w:tab w:val="left" w:pos="1620"/>
          <w:tab w:val="left" w:pos="1710"/>
          <w:tab w:val="left" w:pos="1800"/>
        </w:tabs>
      </w:pPr>
      <w:r w:rsidRPr="00B72496">
        <w:t>No</w:t>
      </w:r>
    </w:p>
    <w:p w:rsidRPr="00B72496" w:rsidR="008E3488" w:rsidP="008E3488" w:rsidRDefault="008E3488" w14:paraId="3287750F" w14:textId="77777777">
      <w:pPr>
        <w:pStyle w:val="Q3"/>
        <w:tabs>
          <w:tab w:val="clear" w:pos="1836"/>
          <w:tab w:val="num" w:pos="1350"/>
          <w:tab w:val="left" w:pos="1440"/>
        </w:tabs>
        <w:ind w:hanging="558"/>
      </w:pPr>
      <w:bookmarkStart w:name="_Ref16355029" w:id="245"/>
      <w:proofErr w:type="gramStart"/>
      <w:r w:rsidRPr="00B72496">
        <w:t>Were</w:t>
      </w:r>
      <w:proofErr w:type="gramEnd"/>
      <w:r w:rsidRPr="00B72496">
        <w:t xml:space="preserve"> cytogenetics tested via karyotyping?</w:t>
      </w:r>
      <w:bookmarkEnd w:id="245"/>
    </w:p>
    <w:p w:rsidRPr="00B72496" w:rsidR="008E3488" w:rsidP="008E3488" w:rsidRDefault="008E3488" w14:paraId="11A29F03" w14:textId="7EF703C0">
      <w:pPr>
        <w:pStyle w:val="A3"/>
        <w:tabs>
          <w:tab w:val="left" w:pos="1530"/>
          <w:tab w:val="left" w:pos="1620"/>
          <w:tab w:val="left" w:pos="1710"/>
          <w:tab w:val="left" w:pos="1800"/>
        </w:tabs>
        <w:ind w:hanging="450"/>
      </w:pPr>
      <w:r w:rsidRPr="00B72496">
        <w:t xml:space="preserve">Yes- </w:t>
      </w:r>
      <w:r w:rsidRPr="00B72496">
        <w:rPr>
          <w:b/>
          <w:i/>
        </w:rPr>
        <w:t xml:space="preserve">Go to question </w:t>
      </w:r>
      <w:r w:rsidRPr="00B72496">
        <w:rPr>
          <w:b/>
          <w:i/>
        </w:rPr>
        <w:fldChar w:fldCharType="begin"/>
      </w:r>
      <w:r w:rsidRPr="00B72496">
        <w:rPr>
          <w:b/>
          <w:i/>
        </w:rPr>
        <w:instrText xml:space="preserve"> REF _Ref16355191 \r \h </w:instrText>
      </w:r>
      <w:r w:rsidR="00B72496">
        <w:rPr>
          <w:b/>
          <w:i/>
        </w:rPr>
        <w:instrText xml:space="preserve"> \* MERGEFORMAT </w:instrText>
      </w:r>
      <w:r w:rsidRPr="00B72496">
        <w:rPr>
          <w:b/>
          <w:i/>
        </w:rPr>
      </w:r>
      <w:r w:rsidRPr="00B72496">
        <w:rPr>
          <w:b/>
          <w:i/>
        </w:rPr>
        <w:fldChar w:fldCharType="separate"/>
      </w:r>
      <w:r w:rsidRPr="00B72496" w:rsidR="003C17BE">
        <w:rPr>
          <w:b/>
          <w:i/>
        </w:rPr>
        <w:t>299</w:t>
      </w:r>
      <w:r w:rsidRPr="00B72496">
        <w:rPr>
          <w:b/>
          <w:i/>
        </w:rPr>
        <w:fldChar w:fldCharType="end"/>
      </w:r>
    </w:p>
    <w:p w:rsidRPr="00B72496" w:rsidR="008E3488" w:rsidP="008E3488" w:rsidRDefault="008E3488" w14:paraId="26BAF269" w14:textId="6557CCC4">
      <w:pPr>
        <w:pStyle w:val="A3"/>
        <w:tabs>
          <w:tab w:val="left" w:pos="1530"/>
          <w:tab w:val="left" w:pos="1620"/>
          <w:tab w:val="left" w:pos="1710"/>
          <w:tab w:val="left" w:pos="1800"/>
        </w:tabs>
        <w:ind w:hanging="450"/>
      </w:pPr>
      <w:r w:rsidRPr="00B72496">
        <w:t xml:space="preserve">No- </w:t>
      </w:r>
      <w:r w:rsidRPr="00B72496">
        <w:rPr>
          <w:b/>
          <w:i/>
        </w:rPr>
        <w:t xml:space="preserve">Go to question </w:t>
      </w:r>
      <w:r w:rsidRPr="00B72496">
        <w:rPr>
          <w:b/>
          <w:i/>
        </w:rPr>
        <w:fldChar w:fldCharType="begin"/>
      </w:r>
      <w:r w:rsidRPr="00B72496">
        <w:rPr>
          <w:b/>
          <w:i/>
        </w:rPr>
        <w:instrText xml:space="preserve"> REF _Ref12978298 \r \h </w:instrText>
      </w:r>
      <w:r w:rsidR="00B72496">
        <w:rPr>
          <w:b/>
          <w:i/>
        </w:rPr>
        <w:instrText xml:space="preserve"> \* MERGEFORMAT </w:instrText>
      </w:r>
      <w:r w:rsidRPr="00B72496">
        <w:rPr>
          <w:b/>
          <w:i/>
        </w:rPr>
      </w:r>
      <w:r w:rsidRPr="00B72496">
        <w:rPr>
          <w:b/>
          <w:i/>
        </w:rPr>
        <w:fldChar w:fldCharType="separate"/>
      </w:r>
      <w:r w:rsidRPr="00B72496" w:rsidR="003C17BE">
        <w:rPr>
          <w:b/>
          <w:i/>
        </w:rPr>
        <w:t>306</w:t>
      </w:r>
      <w:r w:rsidRPr="00B72496">
        <w:rPr>
          <w:b/>
          <w:i/>
        </w:rPr>
        <w:fldChar w:fldCharType="end"/>
      </w:r>
    </w:p>
    <w:p w:rsidRPr="00B72496" w:rsidR="008E3488" w:rsidP="008E3488" w:rsidRDefault="008E3488" w14:paraId="6CF26216" w14:textId="77777777">
      <w:pPr>
        <w:pStyle w:val="Q4"/>
        <w:tabs>
          <w:tab w:val="clear" w:pos="1836"/>
          <w:tab w:val="num" w:pos="1350"/>
          <w:tab w:val="left" w:pos="1440"/>
        </w:tabs>
        <w:ind w:hanging="594"/>
      </w:pPr>
      <w:bookmarkStart w:name="_Ref16355191" w:id="246"/>
      <w:r w:rsidRPr="00B72496">
        <w:t>Sample source</w:t>
      </w:r>
      <w:bookmarkEnd w:id="246"/>
    </w:p>
    <w:p w:rsidRPr="00B72496" w:rsidR="008E3488" w:rsidP="008E3488" w:rsidRDefault="008E3488" w14:paraId="29A9CBD2" w14:textId="77777777">
      <w:pPr>
        <w:pStyle w:val="A4"/>
        <w:tabs>
          <w:tab w:val="left" w:pos="1530"/>
          <w:tab w:val="left" w:pos="1620"/>
          <w:tab w:val="left" w:pos="1710"/>
          <w:tab w:val="left" w:pos="1800"/>
        </w:tabs>
      </w:pPr>
      <w:r w:rsidRPr="00B72496">
        <w:t xml:space="preserve">Blood </w:t>
      </w:r>
    </w:p>
    <w:p w:rsidRPr="00B72496" w:rsidR="008E3488" w:rsidP="008E3488" w:rsidRDefault="008E3488" w14:paraId="71FD0B6E" w14:textId="77777777">
      <w:pPr>
        <w:pStyle w:val="A4"/>
        <w:tabs>
          <w:tab w:val="left" w:pos="1530"/>
          <w:tab w:val="left" w:pos="1620"/>
          <w:tab w:val="left" w:pos="1710"/>
          <w:tab w:val="left" w:pos="1800"/>
        </w:tabs>
      </w:pPr>
      <w:r w:rsidRPr="00B72496">
        <w:t>Bone marrow</w:t>
      </w:r>
    </w:p>
    <w:p w:rsidRPr="00B72496" w:rsidR="008E3488" w:rsidP="008E3488" w:rsidRDefault="008E3488" w14:paraId="13AC7A7E" w14:textId="77777777">
      <w:pPr>
        <w:pStyle w:val="Q4"/>
        <w:tabs>
          <w:tab w:val="clear" w:pos="1836"/>
          <w:tab w:val="num" w:pos="1350"/>
          <w:tab w:val="left" w:pos="1440"/>
        </w:tabs>
        <w:ind w:hanging="594"/>
      </w:pPr>
      <w:r w:rsidRPr="00B72496">
        <w:t>Results of tests</w:t>
      </w:r>
    </w:p>
    <w:p w:rsidRPr="00B72496" w:rsidR="008E3488" w:rsidP="008E3488" w:rsidRDefault="008E3488" w14:paraId="5AE3ED3E" w14:textId="74576A52">
      <w:pPr>
        <w:pStyle w:val="A4"/>
        <w:tabs>
          <w:tab w:val="left" w:pos="1530"/>
          <w:tab w:val="left" w:pos="1620"/>
          <w:tab w:val="left" w:pos="1710"/>
          <w:tab w:val="left" w:pos="1800"/>
        </w:tabs>
      </w:pPr>
      <w:r w:rsidRPr="00B72496">
        <w:t xml:space="preserve">Abnormalities identified – </w:t>
      </w:r>
      <w:r w:rsidRPr="00B72496">
        <w:rPr>
          <w:b/>
          <w:i/>
        </w:rPr>
        <w:t xml:space="preserve">Go to question </w:t>
      </w:r>
      <w:r w:rsidRPr="00B72496">
        <w:rPr>
          <w:b/>
          <w:i/>
        </w:rPr>
        <w:fldChar w:fldCharType="begin"/>
      </w:r>
      <w:r w:rsidRPr="00B72496">
        <w:rPr>
          <w:b/>
          <w:i/>
        </w:rPr>
        <w:instrText xml:space="preserve"> REF _Ref16355222 \r \h </w:instrText>
      </w:r>
      <w:r w:rsidR="00B72496">
        <w:rPr>
          <w:b/>
          <w:i/>
        </w:rPr>
        <w:instrText xml:space="preserve"> \* MERGEFORMAT </w:instrText>
      </w:r>
      <w:r w:rsidRPr="00B72496">
        <w:rPr>
          <w:b/>
          <w:i/>
        </w:rPr>
      </w:r>
      <w:r w:rsidRPr="00B72496">
        <w:rPr>
          <w:b/>
          <w:i/>
        </w:rPr>
        <w:fldChar w:fldCharType="separate"/>
      </w:r>
      <w:r w:rsidRPr="00B72496" w:rsidR="003C17BE">
        <w:rPr>
          <w:b/>
          <w:i/>
        </w:rPr>
        <w:t>301</w:t>
      </w:r>
      <w:r w:rsidRPr="00B72496">
        <w:rPr>
          <w:b/>
          <w:i/>
        </w:rPr>
        <w:fldChar w:fldCharType="end"/>
      </w:r>
    </w:p>
    <w:p w:rsidRPr="00B72496" w:rsidR="008E3488" w:rsidP="008E3488" w:rsidRDefault="008E3488" w14:paraId="75114993" w14:textId="5896B3F0">
      <w:pPr>
        <w:pStyle w:val="A4"/>
        <w:tabs>
          <w:tab w:val="left" w:pos="1530"/>
          <w:tab w:val="left" w:pos="1620"/>
          <w:tab w:val="left" w:pos="1710"/>
          <w:tab w:val="left" w:pos="1800"/>
        </w:tabs>
      </w:pPr>
      <w:r w:rsidRPr="00B72496">
        <w:t xml:space="preserve">No evaluable metaphases- </w:t>
      </w:r>
      <w:r w:rsidRPr="00B72496">
        <w:rPr>
          <w:b/>
          <w:i/>
        </w:rPr>
        <w:t xml:space="preserve">Go to question </w:t>
      </w:r>
      <w:r w:rsidRPr="00B72496">
        <w:rPr>
          <w:b/>
          <w:i/>
        </w:rPr>
        <w:fldChar w:fldCharType="begin"/>
      </w:r>
      <w:r w:rsidRPr="00B72496">
        <w:rPr>
          <w:b/>
          <w:i/>
        </w:rPr>
        <w:instrText xml:space="preserve"> REF _Ref16355242 \r \h </w:instrText>
      </w:r>
      <w:r w:rsidR="00B72496">
        <w:rPr>
          <w:b/>
          <w:i/>
        </w:rPr>
        <w:instrText xml:space="preserve"> \* MERGEFORMAT </w:instrText>
      </w:r>
      <w:r w:rsidRPr="00B72496">
        <w:rPr>
          <w:b/>
          <w:i/>
        </w:rPr>
      </w:r>
      <w:r w:rsidRPr="00B72496">
        <w:rPr>
          <w:b/>
          <w:i/>
        </w:rPr>
        <w:fldChar w:fldCharType="separate"/>
      </w:r>
      <w:r w:rsidRPr="00B72496" w:rsidR="003C17BE">
        <w:rPr>
          <w:b/>
          <w:i/>
        </w:rPr>
        <w:t>305</w:t>
      </w:r>
      <w:r w:rsidRPr="00B72496">
        <w:rPr>
          <w:b/>
          <w:i/>
        </w:rPr>
        <w:fldChar w:fldCharType="end"/>
      </w:r>
    </w:p>
    <w:p w:rsidRPr="00B72496" w:rsidR="008E3488" w:rsidP="008E3488" w:rsidRDefault="008E3488" w14:paraId="33407561" w14:textId="2881EA9C">
      <w:pPr>
        <w:pStyle w:val="A4"/>
        <w:tabs>
          <w:tab w:val="left" w:pos="1530"/>
          <w:tab w:val="left" w:pos="1620"/>
          <w:tab w:val="left" w:pos="1710"/>
          <w:tab w:val="left" w:pos="1800"/>
        </w:tabs>
      </w:pPr>
      <w:r w:rsidRPr="00B72496">
        <w:t xml:space="preserve">No </w:t>
      </w:r>
      <w:proofErr w:type="gramStart"/>
      <w:r w:rsidRPr="00B72496">
        <w:t>abnormalities  –</w:t>
      </w:r>
      <w:proofErr w:type="gramEnd"/>
      <w:r w:rsidRPr="00B72496">
        <w:t xml:space="preserve"> </w:t>
      </w:r>
      <w:r w:rsidRPr="00B72496">
        <w:rPr>
          <w:b/>
          <w:i/>
        </w:rPr>
        <w:t xml:space="preserve">Go to question </w:t>
      </w:r>
      <w:r w:rsidRPr="00B72496">
        <w:rPr>
          <w:b/>
          <w:i/>
        </w:rPr>
        <w:fldChar w:fldCharType="begin"/>
      </w:r>
      <w:r w:rsidRPr="00B72496">
        <w:rPr>
          <w:b/>
          <w:i/>
        </w:rPr>
        <w:instrText xml:space="preserve"> REF _Ref16355242 \r \h </w:instrText>
      </w:r>
      <w:r w:rsidR="00B72496">
        <w:rPr>
          <w:b/>
          <w:i/>
        </w:rPr>
        <w:instrText xml:space="preserve"> \* MERGEFORMAT </w:instrText>
      </w:r>
      <w:r w:rsidRPr="00B72496">
        <w:rPr>
          <w:b/>
          <w:i/>
        </w:rPr>
      </w:r>
      <w:r w:rsidRPr="00B72496">
        <w:rPr>
          <w:b/>
          <w:i/>
        </w:rPr>
        <w:fldChar w:fldCharType="separate"/>
      </w:r>
      <w:r w:rsidRPr="00B72496" w:rsidR="003C17BE">
        <w:rPr>
          <w:b/>
          <w:i/>
        </w:rPr>
        <w:t>305</w:t>
      </w:r>
      <w:r w:rsidRPr="00B72496">
        <w:rPr>
          <w:b/>
          <w:i/>
        </w:rPr>
        <w:fldChar w:fldCharType="end"/>
      </w:r>
    </w:p>
    <w:p w:rsidRPr="00B72496" w:rsidR="008E3488" w:rsidP="008E3488" w:rsidRDefault="008E3488" w14:paraId="4AE3D025" w14:textId="77777777">
      <w:pPr>
        <w:tabs>
          <w:tab w:val="clear" w:pos="1584"/>
          <w:tab w:val="clear" w:pos="10080"/>
          <w:tab w:val="left" w:pos="1152"/>
        </w:tabs>
        <w:spacing w:before="0"/>
        <w:ind w:left="1440" w:firstLine="0"/>
        <w:rPr>
          <w:b/>
          <w:i/>
        </w:rPr>
      </w:pPr>
    </w:p>
    <w:p w:rsidRPr="00B72496" w:rsidR="008E3488" w:rsidP="008E3488" w:rsidRDefault="008E3488" w14:paraId="20B50757" w14:textId="77777777">
      <w:pPr>
        <w:tabs>
          <w:tab w:val="clear" w:pos="1584"/>
          <w:tab w:val="clear" w:pos="10080"/>
          <w:tab w:val="left" w:pos="1800"/>
        </w:tabs>
        <w:spacing w:before="0" w:after="0"/>
        <w:ind w:left="1980" w:hanging="360"/>
        <w:rPr>
          <w:b/>
          <w:color w:val="365F91"/>
        </w:rPr>
      </w:pPr>
      <w:r w:rsidRPr="00B72496">
        <w:rPr>
          <w:b/>
          <w:color w:val="365F91"/>
        </w:rPr>
        <w:tab/>
      </w:r>
      <w:r w:rsidRPr="00B72496">
        <w:rPr>
          <w:b/>
          <w:color w:val="365F91"/>
        </w:rPr>
        <w:tab/>
        <w:t>Specify cytogenetic abnormalities identified via conventional cytogenetics at diagnosis</w:t>
      </w:r>
    </w:p>
    <w:p w:rsidRPr="00B72496" w:rsidR="008E3488" w:rsidP="008E3488" w:rsidRDefault="008E3488" w14:paraId="5BE75DA9" w14:textId="77777777">
      <w:pPr>
        <w:pStyle w:val="Q5"/>
        <w:tabs>
          <w:tab w:val="clear" w:pos="1836"/>
          <w:tab w:val="num" w:pos="1350"/>
          <w:tab w:val="left" w:pos="1440"/>
        </w:tabs>
        <w:ind w:hanging="540"/>
      </w:pPr>
      <w:bookmarkStart w:name="_Ref16355222" w:id="247"/>
      <w:r w:rsidRPr="00B72496">
        <w:rPr>
          <w:rStyle w:val="Q5Char"/>
        </w:rPr>
        <w:lastRenderedPageBreak/>
        <w:t>International System for Human Cytogenetic Nomenclature (ISCN) compatible string:</w:t>
      </w:r>
      <w:r w:rsidRPr="00B72496">
        <w:t xml:space="preserve"> __________________________</w:t>
      </w:r>
      <w:bookmarkEnd w:id="247"/>
    </w:p>
    <w:p w:rsidRPr="00B72496" w:rsidR="008E3488" w:rsidP="008E3488" w:rsidRDefault="008E3488" w14:paraId="5600FA0E"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7E85C6DF"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6D2B4668"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3038E51D"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11BA6194"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363E2EA7" w14:textId="77777777">
      <w:pPr>
        <w:pStyle w:val="Q5"/>
        <w:tabs>
          <w:tab w:val="clear" w:pos="1836"/>
          <w:tab w:val="num" w:pos="1350"/>
          <w:tab w:val="left" w:pos="1440"/>
        </w:tabs>
        <w:ind w:hanging="540"/>
      </w:pPr>
      <w:r w:rsidRPr="00B72496">
        <w:t xml:space="preserve">Specify abnormalities </w:t>
      </w:r>
      <w:r w:rsidRPr="00B72496">
        <w:rPr>
          <w:rStyle w:val="IntenseEmphasis"/>
        </w:rPr>
        <w:t>(check all that apply)</w:t>
      </w:r>
    </w:p>
    <w:p w:rsidRPr="00B72496" w:rsidR="008E3488" w:rsidP="008E3488" w:rsidRDefault="008E3488" w14:paraId="0A9085E0" w14:textId="77777777">
      <w:pPr>
        <w:pStyle w:val="In3"/>
        <w:ind w:firstLine="630"/>
      </w:pPr>
      <w:r w:rsidRPr="00B72496">
        <w:t>Monosomy</w:t>
      </w:r>
    </w:p>
    <w:p w:rsidRPr="00B72496" w:rsidR="008E3488" w:rsidP="008E3488" w:rsidRDefault="008E3488" w14:paraId="656CA79B" w14:textId="77777777">
      <w:pPr>
        <w:pStyle w:val="A5"/>
        <w:tabs>
          <w:tab w:val="left" w:pos="1530"/>
          <w:tab w:val="left" w:pos="1620"/>
          <w:tab w:val="left" w:pos="1710"/>
          <w:tab w:val="left" w:pos="1800"/>
        </w:tabs>
      </w:pPr>
      <w:r w:rsidRPr="00B72496">
        <w:t xml:space="preserve">–5 </w:t>
      </w:r>
    </w:p>
    <w:p w:rsidRPr="00B72496" w:rsidR="008E3488" w:rsidP="008E3488" w:rsidRDefault="008E3488" w14:paraId="1466DF38" w14:textId="77777777">
      <w:pPr>
        <w:pStyle w:val="A5"/>
        <w:tabs>
          <w:tab w:val="left" w:pos="1530"/>
          <w:tab w:val="left" w:pos="1620"/>
          <w:tab w:val="left" w:pos="1710"/>
          <w:tab w:val="left" w:pos="1800"/>
        </w:tabs>
      </w:pPr>
      <w:r w:rsidRPr="00B72496">
        <w:t xml:space="preserve">–7 </w:t>
      </w:r>
    </w:p>
    <w:p w:rsidRPr="00B72496" w:rsidR="008E3488" w:rsidP="008E3488" w:rsidRDefault="008E3488" w14:paraId="498E2F20" w14:textId="77777777">
      <w:pPr>
        <w:pStyle w:val="A5"/>
        <w:tabs>
          <w:tab w:val="left" w:pos="1530"/>
          <w:tab w:val="left" w:pos="1620"/>
          <w:tab w:val="left" w:pos="1710"/>
          <w:tab w:val="left" w:pos="1800"/>
        </w:tabs>
      </w:pPr>
      <w:r w:rsidRPr="00B72496">
        <w:tab/>
        <w:t>–Y</w:t>
      </w:r>
    </w:p>
    <w:p w:rsidRPr="00B72496" w:rsidR="008E3488" w:rsidP="008E3488" w:rsidRDefault="008E3488" w14:paraId="6EB2B8E9" w14:textId="77777777">
      <w:pPr>
        <w:pStyle w:val="In3"/>
        <w:ind w:firstLine="630"/>
      </w:pPr>
      <w:r w:rsidRPr="00B72496">
        <w:t>Trisomy</w:t>
      </w:r>
    </w:p>
    <w:p w:rsidRPr="00B72496" w:rsidR="008E3488" w:rsidP="008E3488" w:rsidRDefault="008E3488" w14:paraId="596CBE20" w14:textId="77777777">
      <w:pPr>
        <w:pStyle w:val="A5"/>
        <w:tabs>
          <w:tab w:val="left" w:pos="1530"/>
          <w:tab w:val="left" w:pos="1620"/>
          <w:tab w:val="left" w:pos="1710"/>
          <w:tab w:val="left" w:pos="1800"/>
        </w:tabs>
      </w:pPr>
      <w:r w:rsidRPr="00B72496">
        <w:t>+8</w:t>
      </w:r>
    </w:p>
    <w:p w:rsidRPr="00B72496" w:rsidR="008E3488" w:rsidP="008E3488" w:rsidRDefault="008E3488" w14:paraId="3BC6B8A7" w14:textId="77777777">
      <w:pPr>
        <w:pStyle w:val="A5"/>
        <w:tabs>
          <w:tab w:val="left" w:pos="1530"/>
          <w:tab w:val="left" w:pos="1620"/>
          <w:tab w:val="left" w:pos="1710"/>
          <w:tab w:val="left" w:pos="1800"/>
        </w:tabs>
      </w:pPr>
      <w:r w:rsidRPr="00B72496">
        <w:t>+9</w:t>
      </w:r>
    </w:p>
    <w:p w:rsidRPr="00B72496" w:rsidR="008E3488" w:rsidP="008E3488" w:rsidRDefault="008E3488" w14:paraId="51A6AF24" w14:textId="77777777">
      <w:pPr>
        <w:pStyle w:val="In3"/>
        <w:ind w:firstLine="630"/>
      </w:pPr>
      <w:r w:rsidRPr="00B72496">
        <w:t>Translocation</w:t>
      </w:r>
    </w:p>
    <w:p w:rsidRPr="00B72496" w:rsidR="008E3488" w:rsidP="008E3488" w:rsidRDefault="008E3488" w14:paraId="0299D511" w14:textId="77777777">
      <w:pPr>
        <w:pStyle w:val="A5"/>
        <w:tabs>
          <w:tab w:val="left" w:pos="1530"/>
          <w:tab w:val="left" w:pos="1620"/>
          <w:tab w:val="left" w:pos="1710"/>
          <w:tab w:val="left" w:pos="1800"/>
        </w:tabs>
      </w:pPr>
      <w:r w:rsidRPr="00B72496">
        <w:t>t(</w:t>
      </w:r>
      <w:proofErr w:type="gramStart"/>
      <w:r w:rsidRPr="00B72496">
        <w:t>1;any</w:t>
      </w:r>
      <w:proofErr w:type="gramEnd"/>
      <w:r w:rsidRPr="00B72496">
        <w:t>)</w:t>
      </w:r>
    </w:p>
    <w:p w:rsidRPr="00B72496" w:rsidR="008E3488" w:rsidP="008E3488" w:rsidRDefault="008E3488" w14:paraId="628FB09C" w14:textId="77777777">
      <w:pPr>
        <w:pStyle w:val="A5"/>
        <w:tabs>
          <w:tab w:val="left" w:pos="1530"/>
          <w:tab w:val="left" w:pos="1620"/>
          <w:tab w:val="left" w:pos="1710"/>
          <w:tab w:val="left" w:pos="1800"/>
        </w:tabs>
      </w:pPr>
      <w:r w:rsidRPr="00B72496">
        <w:t>t(3q</w:t>
      </w:r>
      <w:proofErr w:type="gramStart"/>
      <w:r w:rsidRPr="00B72496">
        <w:t>21;any</w:t>
      </w:r>
      <w:proofErr w:type="gramEnd"/>
      <w:r w:rsidRPr="00B72496">
        <w:t>)</w:t>
      </w:r>
    </w:p>
    <w:p w:rsidRPr="00B72496" w:rsidR="008E3488" w:rsidP="008E3488" w:rsidRDefault="008E3488" w14:paraId="3D773CCC" w14:textId="77777777">
      <w:pPr>
        <w:pStyle w:val="A5"/>
        <w:tabs>
          <w:tab w:val="left" w:pos="1530"/>
          <w:tab w:val="left" w:pos="1620"/>
          <w:tab w:val="left" w:pos="1710"/>
          <w:tab w:val="left" w:pos="1800"/>
        </w:tabs>
      </w:pPr>
      <w:r w:rsidRPr="00B72496">
        <w:t>t(11q</w:t>
      </w:r>
      <w:proofErr w:type="gramStart"/>
      <w:r w:rsidRPr="00B72496">
        <w:t>23;any</w:t>
      </w:r>
      <w:proofErr w:type="gramEnd"/>
      <w:r w:rsidRPr="00B72496">
        <w:t>)</w:t>
      </w:r>
    </w:p>
    <w:p w:rsidRPr="00B72496" w:rsidR="008E3488" w:rsidP="008E3488" w:rsidRDefault="008E3488" w14:paraId="22642CB6" w14:textId="77777777">
      <w:pPr>
        <w:pStyle w:val="A5"/>
        <w:tabs>
          <w:tab w:val="left" w:pos="1530"/>
          <w:tab w:val="left" w:pos="1620"/>
          <w:tab w:val="left" w:pos="1710"/>
          <w:tab w:val="left" w:pos="1800"/>
        </w:tabs>
      </w:pPr>
      <w:r w:rsidRPr="00B72496">
        <w:t>t(</w:t>
      </w:r>
      <w:proofErr w:type="gramStart"/>
      <w:r w:rsidRPr="00B72496">
        <w:t>12p11.2;any</w:t>
      </w:r>
      <w:proofErr w:type="gramEnd"/>
      <w:r w:rsidRPr="00B72496">
        <w:t>)</w:t>
      </w:r>
    </w:p>
    <w:p w:rsidRPr="00B72496" w:rsidR="008E3488" w:rsidP="008E3488" w:rsidRDefault="008E3488" w14:paraId="78140A58" w14:textId="77777777">
      <w:pPr>
        <w:pStyle w:val="A5"/>
        <w:tabs>
          <w:tab w:val="left" w:pos="1530"/>
          <w:tab w:val="left" w:pos="1620"/>
          <w:tab w:val="left" w:pos="1710"/>
          <w:tab w:val="left" w:pos="1800"/>
        </w:tabs>
      </w:pPr>
      <w:proofErr w:type="gramStart"/>
      <w:r w:rsidRPr="00B72496">
        <w:t>t(</w:t>
      </w:r>
      <w:proofErr w:type="gramEnd"/>
      <w:r w:rsidRPr="00B72496">
        <w:t>6;9)</w:t>
      </w:r>
    </w:p>
    <w:p w:rsidRPr="00B72496" w:rsidR="008E3488" w:rsidP="008E3488" w:rsidRDefault="008E3488" w14:paraId="33DDD612" w14:textId="77777777">
      <w:pPr>
        <w:pStyle w:val="In3"/>
        <w:ind w:firstLine="630"/>
      </w:pPr>
      <w:r w:rsidRPr="00B72496">
        <w:t>Deletion</w:t>
      </w:r>
    </w:p>
    <w:p w:rsidRPr="00B72496" w:rsidR="008E3488" w:rsidP="008E3488" w:rsidRDefault="008E3488" w14:paraId="606A2D01" w14:textId="77777777">
      <w:pPr>
        <w:pStyle w:val="A5"/>
        <w:tabs>
          <w:tab w:val="left" w:pos="1530"/>
          <w:tab w:val="left" w:pos="1620"/>
          <w:tab w:val="left" w:pos="1710"/>
          <w:tab w:val="left" w:pos="1800"/>
        </w:tabs>
      </w:pPr>
      <w:r w:rsidRPr="00B72496">
        <w:t xml:space="preserve">del(5q) / 5q- </w:t>
      </w:r>
    </w:p>
    <w:p w:rsidRPr="00B72496" w:rsidR="008E3488" w:rsidP="008E3488" w:rsidRDefault="008E3488" w14:paraId="644D6F9B" w14:textId="77777777">
      <w:pPr>
        <w:pStyle w:val="A5"/>
        <w:tabs>
          <w:tab w:val="left" w:pos="1530"/>
          <w:tab w:val="left" w:pos="1620"/>
          <w:tab w:val="left" w:pos="1710"/>
          <w:tab w:val="left" w:pos="1800"/>
        </w:tabs>
      </w:pPr>
      <w:r w:rsidRPr="00B72496">
        <w:t xml:space="preserve">del(7q) / 7q- </w:t>
      </w:r>
    </w:p>
    <w:p w:rsidRPr="00B72496" w:rsidR="008E3488" w:rsidP="008E3488" w:rsidRDefault="008E3488" w14:paraId="09BF6AE6" w14:textId="77777777">
      <w:pPr>
        <w:pStyle w:val="A5"/>
        <w:tabs>
          <w:tab w:val="left" w:pos="1530"/>
          <w:tab w:val="left" w:pos="1620"/>
          <w:tab w:val="left" w:pos="1710"/>
          <w:tab w:val="left" w:pos="1800"/>
        </w:tabs>
      </w:pPr>
      <w:r w:rsidRPr="00B72496">
        <w:t xml:space="preserve">del(11q) / 11q- </w:t>
      </w:r>
    </w:p>
    <w:p w:rsidRPr="00B72496" w:rsidR="008E3488" w:rsidP="008E3488" w:rsidRDefault="008E3488" w14:paraId="0F74A803" w14:textId="77777777">
      <w:pPr>
        <w:pStyle w:val="A5"/>
        <w:tabs>
          <w:tab w:val="left" w:pos="1530"/>
          <w:tab w:val="left" w:pos="1620"/>
          <w:tab w:val="left" w:pos="1710"/>
          <w:tab w:val="left" w:pos="1800"/>
        </w:tabs>
      </w:pPr>
      <w:r w:rsidRPr="00B72496">
        <w:t>del(12p) / 12p-</w:t>
      </w:r>
    </w:p>
    <w:p w:rsidRPr="00B72496" w:rsidR="008E3488" w:rsidP="008E3488" w:rsidRDefault="008E3488" w14:paraId="095E463F" w14:textId="77777777">
      <w:pPr>
        <w:pStyle w:val="A5"/>
        <w:tabs>
          <w:tab w:val="left" w:pos="1530"/>
          <w:tab w:val="left" w:pos="1620"/>
          <w:tab w:val="left" w:pos="1710"/>
          <w:tab w:val="left" w:pos="1800"/>
        </w:tabs>
      </w:pPr>
      <w:r w:rsidRPr="00B72496">
        <w:t xml:space="preserve">del(13q) / 13q- </w:t>
      </w:r>
    </w:p>
    <w:p w:rsidRPr="00B72496" w:rsidR="008E3488" w:rsidP="008E3488" w:rsidRDefault="008E3488" w14:paraId="00B9997C" w14:textId="77777777">
      <w:pPr>
        <w:pStyle w:val="A5"/>
        <w:tabs>
          <w:tab w:val="left" w:pos="1530"/>
          <w:tab w:val="left" w:pos="1620"/>
          <w:tab w:val="left" w:pos="1710"/>
          <w:tab w:val="left" w:pos="1800"/>
        </w:tabs>
        <w:rPr>
          <w:b/>
        </w:rPr>
      </w:pPr>
      <w:r w:rsidRPr="00B72496">
        <w:t>del(20q) / 20q-</w:t>
      </w:r>
      <w:r w:rsidRPr="00B72496">
        <w:tab/>
      </w:r>
      <w:r w:rsidRPr="00B72496">
        <w:tab/>
      </w:r>
      <w:r w:rsidRPr="00B72496">
        <w:rPr>
          <w:b/>
        </w:rPr>
        <w:t xml:space="preserve"> </w:t>
      </w:r>
    </w:p>
    <w:p w:rsidRPr="00B72496" w:rsidR="008E3488" w:rsidP="008E3488" w:rsidRDefault="008E3488" w14:paraId="6B41DF2B" w14:textId="77777777">
      <w:pPr>
        <w:pStyle w:val="In3"/>
        <w:ind w:firstLine="720"/>
      </w:pPr>
      <w:r w:rsidRPr="00B72496">
        <w:t>Inversion</w:t>
      </w:r>
    </w:p>
    <w:p w:rsidRPr="00B72496" w:rsidR="008E3488" w:rsidP="008E3488" w:rsidRDefault="008E3488" w14:paraId="591B6C82" w14:textId="77777777">
      <w:pPr>
        <w:pStyle w:val="A5"/>
        <w:tabs>
          <w:tab w:val="left" w:pos="1530"/>
          <w:tab w:val="left" w:pos="1620"/>
          <w:tab w:val="left" w:pos="1710"/>
          <w:tab w:val="left" w:pos="1800"/>
        </w:tabs>
      </w:pPr>
      <w:proofErr w:type="gramStart"/>
      <w:r w:rsidRPr="00B72496">
        <w:t>dup(</w:t>
      </w:r>
      <w:proofErr w:type="gramEnd"/>
      <w:r w:rsidRPr="00B72496">
        <w:t>1)</w:t>
      </w:r>
    </w:p>
    <w:p w:rsidRPr="00B72496" w:rsidR="008E3488" w:rsidP="008E3488" w:rsidRDefault="008E3488" w14:paraId="0C1E8E39" w14:textId="77777777">
      <w:pPr>
        <w:pStyle w:val="A5"/>
        <w:tabs>
          <w:tab w:val="left" w:pos="1530"/>
          <w:tab w:val="left" w:pos="1620"/>
          <w:tab w:val="left" w:pos="1710"/>
          <w:tab w:val="left" w:pos="1800"/>
        </w:tabs>
      </w:pPr>
      <w:proofErr w:type="gramStart"/>
      <w:r w:rsidRPr="00B72496">
        <w:t>inv(</w:t>
      </w:r>
      <w:proofErr w:type="gramEnd"/>
      <w:r w:rsidRPr="00B72496">
        <w:t xml:space="preserve">3) </w:t>
      </w:r>
    </w:p>
    <w:p w:rsidRPr="00B72496" w:rsidR="008E3488" w:rsidP="008E3488" w:rsidRDefault="008E3488" w14:paraId="0B42CFC4" w14:textId="77777777">
      <w:pPr>
        <w:pStyle w:val="In3"/>
        <w:ind w:firstLine="720"/>
      </w:pPr>
      <w:r w:rsidRPr="00B72496">
        <w:t>Other</w:t>
      </w:r>
    </w:p>
    <w:p w:rsidRPr="00B72496" w:rsidR="008E3488" w:rsidP="008E3488" w:rsidRDefault="008E3488" w14:paraId="1D294861" w14:textId="77777777">
      <w:pPr>
        <w:pStyle w:val="A5"/>
        <w:tabs>
          <w:tab w:val="left" w:pos="1530"/>
          <w:tab w:val="left" w:pos="1620"/>
          <w:tab w:val="left" w:pos="1710"/>
          <w:tab w:val="left" w:pos="1800"/>
        </w:tabs>
      </w:pPr>
      <w:r w:rsidRPr="00B72496">
        <w:t>i17q</w:t>
      </w:r>
    </w:p>
    <w:p w:rsidRPr="00B72496" w:rsidR="008E3488" w:rsidP="008E3488" w:rsidRDefault="008E3488" w14:paraId="53CA713A" w14:textId="1B123625">
      <w:pPr>
        <w:pStyle w:val="A5"/>
        <w:tabs>
          <w:tab w:val="left" w:pos="1530"/>
          <w:tab w:val="left" w:pos="1620"/>
          <w:tab w:val="left" w:pos="1710"/>
          <w:tab w:val="left" w:pos="1800"/>
        </w:tabs>
      </w:pPr>
      <w:r w:rsidRPr="00B72496">
        <w:tab/>
        <w:t xml:space="preserve">Other abnormality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6355266 \r \h </w:instrText>
      </w:r>
      <w:r w:rsidR="00B72496">
        <w:rPr>
          <w:b/>
          <w:i/>
        </w:rPr>
        <w:instrText xml:space="preserve"> \* MERGEFORMAT </w:instrText>
      </w:r>
      <w:r w:rsidRPr="00B72496">
        <w:rPr>
          <w:b/>
          <w:i/>
        </w:rPr>
      </w:r>
      <w:r w:rsidRPr="00B72496">
        <w:rPr>
          <w:b/>
          <w:i/>
        </w:rPr>
        <w:fldChar w:fldCharType="separate"/>
      </w:r>
      <w:r w:rsidRPr="00B72496" w:rsidR="003C17BE">
        <w:rPr>
          <w:b/>
          <w:i/>
        </w:rPr>
        <w:t>304</w:t>
      </w:r>
      <w:r w:rsidRPr="00B72496">
        <w:rPr>
          <w:b/>
          <w:i/>
        </w:rPr>
        <w:fldChar w:fldCharType="end"/>
      </w:r>
    </w:p>
    <w:p w:rsidRPr="00B72496" w:rsidR="008E3488" w:rsidP="008E3488" w:rsidRDefault="008E3488" w14:paraId="18669C8F" w14:textId="77777777">
      <w:pPr>
        <w:pStyle w:val="Q6"/>
        <w:tabs>
          <w:tab w:val="clear" w:pos="1836"/>
          <w:tab w:val="num" w:pos="1350"/>
          <w:tab w:val="left" w:pos="1440"/>
        </w:tabs>
        <w:ind w:hanging="540"/>
      </w:pPr>
      <w:bookmarkStart w:name="_Ref16355266" w:id="248"/>
      <w:r w:rsidRPr="00B72496">
        <w:lastRenderedPageBreak/>
        <w:t xml:space="preserve">Specify other </w:t>
      </w:r>
      <w:proofErr w:type="gramStart"/>
      <w:r w:rsidRPr="00B72496">
        <w:t>abnormality:_</w:t>
      </w:r>
      <w:proofErr w:type="gramEnd"/>
      <w:r w:rsidRPr="00B72496">
        <w:t>_________________________</w:t>
      </w:r>
      <w:bookmarkEnd w:id="248"/>
      <w:r w:rsidRPr="00B72496">
        <w:tab/>
        <w:t xml:space="preserve"> </w:t>
      </w:r>
    </w:p>
    <w:p w:rsidRPr="00B72496" w:rsidR="008E3488" w:rsidP="008E3488" w:rsidRDefault="008E3488" w14:paraId="3390CF4D" w14:textId="77777777">
      <w:pPr>
        <w:pStyle w:val="Q4"/>
        <w:tabs>
          <w:tab w:val="clear" w:pos="1836"/>
          <w:tab w:val="num" w:pos="1350"/>
          <w:tab w:val="left" w:pos="1440"/>
        </w:tabs>
        <w:ind w:hanging="774"/>
      </w:pPr>
      <w:bookmarkStart w:name="_Ref16355242" w:id="249"/>
      <w:r w:rsidRPr="00B72496">
        <w:t xml:space="preserve">Was documentation submitted to the CIBMTR? </w:t>
      </w:r>
      <w:r w:rsidRPr="00B72496">
        <w:rPr>
          <w:rStyle w:val="IntenseEmphasis"/>
        </w:rPr>
        <w:t>(e.g. karyotyping report)</w:t>
      </w:r>
      <w:bookmarkEnd w:id="249"/>
    </w:p>
    <w:p w:rsidRPr="00B72496" w:rsidR="008E3488" w:rsidP="008E3488" w:rsidRDefault="008E3488" w14:paraId="556D7D09" w14:textId="77777777">
      <w:pPr>
        <w:pStyle w:val="A4"/>
        <w:tabs>
          <w:tab w:val="left" w:pos="1530"/>
          <w:tab w:val="left" w:pos="1620"/>
          <w:tab w:val="left" w:pos="1710"/>
          <w:tab w:val="left" w:pos="1800"/>
        </w:tabs>
      </w:pPr>
      <w:r w:rsidRPr="00B72496">
        <w:t>Yes</w:t>
      </w:r>
    </w:p>
    <w:p w:rsidRPr="00B72496" w:rsidR="008E3488" w:rsidP="008E3488" w:rsidRDefault="008E3488" w14:paraId="6462A7B8" w14:textId="77777777">
      <w:pPr>
        <w:pStyle w:val="A4"/>
        <w:tabs>
          <w:tab w:val="left" w:pos="1530"/>
          <w:tab w:val="left" w:pos="1620"/>
          <w:tab w:val="left" w:pos="1710"/>
          <w:tab w:val="left" w:pos="1800"/>
        </w:tabs>
      </w:pPr>
      <w:r w:rsidRPr="00B72496">
        <w:t>No</w:t>
      </w:r>
    </w:p>
    <w:bookmarkEnd w:id="228"/>
    <w:bookmarkEnd w:id="239"/>
    <w:p w:rsidRPr="00B72496" w:rsidR="008E3488" w:rsidP="008E3488" w:rsidRDefault="008E3488" w14:paraId="37C93BCD" w14:textId="77777777">
      <w:pPr>
        <w:tabs>
          <w:tab w:val="clear" w:pos="1584"/>
          <w:tab w:val="clear" w:pos="10080"/>
          <w:tab w:val="left" w:pos="1152"/>
          <w:tab w:val="left" w:pos="2250"/>
          <w:tab w:val="left" w:pos="2520"/>
        </w:tabs>
        <w:spacing w:before="0"/>
        <w:ind w:left="0" w:firstLine="0"/>
        <w:rPr>
          <w:szCs w:val="21"/>
          <w:lang w:eastAsia="en-US"/>
        </w:rPr>
      </w:pPr>
    </w:p>
    <w:p w:rsidRPr="00B72496" w:rsidR="008E3488" w:rsidP="008E3488" w:rsidRDefault="008E3488" w14:paraId="3E07E7E9" w14:textId="77777777">
      <w:pPr>
        <w:pStyle w:val="Q2"/>
        <w:tabs>
          <w:tab w:val="clear" w:pos="1836"/>
          <w:tab w:val="num" w:pos="1350"/>
          <w:tab w:val="left" w:pos="1440"/>
        </w:tabs>
        <w:ind w:left="1260" w:hanging="450"/>
      </w:pPr>
      <w:bookmarkStart w:name="_Ref12978298" w:id="250"/>
      <w:r w:rsidRPr="00B72496">
        <w:t>Did the recipient progress or transform to a different MPN subtype or AML between diagnosis and the start of the preparative regimen / infusion?</w:t>
      </w:r>
      <w:bookmarkEnd w:id="250"/>
    </w:p>
    <w:p w:rsidRPr="00B72496" w:rsidR="008E3488" w:rsidP="008E3488" w:rsidRDefault="008E3488" w14:paraId="5058B793" w14:textId="24B3EA42">
      <w:pPr>
        <w:numPr>
          <w:ilvl w:val="0"/>
          <w:numId w:val="38"/>
        </w:numPr>
        <w:tabs>
          <w:tab w:val="clear" w:pos="10080"/>
          <w:tab w:val="left" w:pos="1440"/>
          <w:tab w:val="left" w:pos="1710"/>
        </w:tabs>
        <w:spacing w:before="0"/>
        <w:ind w:left="1440" w:hanging="270"/>
        <w:rPr>
          <w:lang w:eastAsia="en-US"/>
        </w:rPr>
      </w:pPr>
      <w:r w:rsidRPr="00B72496">
        <w:rPr>
          <w:lang w:eastAsia="en-US"/>
        </w:rPr>
        <w:t xml:space="preserve">Yes – </w:t>
      </w:r>
      <w:r w:rsidRPr="00B72496">
        <w:rPr>
          <w:b/>
          <w:i/>
          <w:lang w:eastAsia="en-US"/>
        </w:rPr>
        <w:t>Go to question</w:t>
      </w:r>
      <w:r w:rsidRPr="00B72496">
        <w:rPr>
          <w:b/>
          <w:bCs/>
          <w:i/>
          <w:iCs/>
          <w:spacing w:val="5"/>
          <w:lang w:eastAsia="en-US"/>
        </w:rPr>
        <w:t xml:space="preserve"> </w:t>
      </w:r>
      <w:r w:rsidRPr="00B72496">
        <w:rPr>
          <w:b/>
          <w:bCs/>
          <w:i/>
          <w:iCs/>
          <w:spacing w:val="5"/>
          <w:lang w:eastAsia="en-US"/>
        </w:rPr>
        <w:fldChar w:fldCharType="begin"/>
      </w:r>
      <w:r w:rsidRPr="00B72496">
        <w:rPr>
          <w:b/>
          <w:bCs/>
          <w:i/>
          <w:iCs/>
          <w:spacing w:val="5"/>
          <w:lang w:eastAsia="en-US"/>
        </w:rPr>
        <w:instrText xml:space="preserve"> REF _Ref12979783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307</w:t>
      </w:r>
      <w:r w:rsidRPr="00B72496">
        <w:rPr>
          <w:b/>
          <w:bCs/>
          <w:i/>
          <w:iCs/>
          <w:spacing w:val="5"/>
          <w:lang w:eastAsia="en-US"/>
        </w:rPr>
        <w:fldChar w:fldCharType="end"/>
      </w:r>
    </w:p>
    <w:p w:rsidRPr="00B72496" w:rsidR="008E3488" w:rsidP="008E3488" w:rsidRDefault="008E3488" w14:paraId="76876BC0" w14:textId="252E9E06">
      <w:pPr>
        <w:numPr>
          <w:ilvl w:val="0"/>
          <w:numId w:val="38"/>
        </w:numPr>
        <w:tabs>
          <w:tab w:val="clear" w:pos="10080"/>
          <w:tab w:val="left" w:pos="1440"/>
          <w:tab w:val="left" w:pos="1710"/>
        </w:tabs>
        <w:spacing w:before="0"/>
        <w:ind w:left="1440" w:hanging="270"/>
        <w:rPr>
          <w:lang w:eastAsia="en-US"/>
        </w:rPr>
      </w:pPr>
      <w:r w:rsidRPr="00B72496">
        <w:rPr>
          <w:lang w:eastAsia="en-US"/>
        </w:rPr>
        <w:t xml:space="preserve">No – </w:t>
      </w:r>
      <w:r w:rsidRPr="00B72496">
        <w:rPr>
          <w:b/>
          <w:i/>
          <w:lang w:eastAsia="en-US"/>
        </w:rPr>
        <w:t>Go to question</w:t>
      </w:r>
      <w:r w:rsidRPr="00B72496">
        <w:rPr>
          <w:b/>
          <w:bCs/>
          <w:i/>
          <w:iCs/>
          <w:spacing w:val="5"/>
          <w:lang w:eastAsia="en-US"/>
        </w:rPr>
        <w:t xml:space="preserve"> </w:t>
      </w:r>
      <w:r w:rsidRPr="00B72496">
        <w:rPr>
          <w:b/>
          <w:bCs/>
          <w:i/>
          <w:iCs/>
          <w:spacing w:val="5"/>
          <w:lang w:eastAsia="en-US"/>
        </w:rPr>
        <w:fldChar w:fldCharType="begin"/>
      </w:r>
      <w:r w:rsidRPr="00B72496">
        <w:rPr>
          <w:b/>
          <w:bCs/>
          <w:i/>
          <w:iCs/>
          <w:spacing w:val="5"/>
          <w:lang w:eastAsia="en-US"/>
        </w:rPr>
        <w:instrText xml:space="preserve"> REF _Ref24612012 \r \h </w:instrText>
      </w:r>
      <w:r w:rsidR="00B72496">
        <w:rPr>
          <w:b/>
          <w:bCs/>
          <w:i/>
          <w:iCs/>
          <w:spacing w:val="5"/>
          <w:lang w:eastAsia="en-US"/>
        </w:rPr>
        <w:instrText xml:space="preserve"> \* MERGEFORMAT </w:instrText>
      </w:r>
      <w:r w:rsidRPr="00B72496">
        <w:rPr>
          <w:b/>
          <w:bCs/>
          <w:i/>
          <w:iCs/>
          <w:spacing w:val="5"/>
          <w:lang w:eastAsia="en-US"/>
        </w:rPr>
      </w:r>
      <w:r w:rsidRPr="00B72496">
        <w:rPr>
          <w:b/>
          <w:bCs/>
          <w:i/>
          <w:iCs/>
          <w:spacing w:val="5"/>
          <w:lang w:eastAsia="en-US"/>
        </w:rPr>
        <w:fldChar w:fldCharType="separate"/>
      </w:r>
      <w:r w:rsidRPr="00B72496" w:rsidR="003C17BE">
        <w:rPr>
          <w:b/>
          <w:bCs/>
          <w:i/>
          <w:iCs/>
          <w:spacing w:val="5"/>
          <w:lang w:eastAsia="en-US"/>
        </w:rPr>
        <w:t>310</w:t>
      </w:r>
      <w:r w:rsidRPr="00B72496">
        <w:rPr>
          <w:b/>
          <w:bCs/>
          <w:i/>
          <w:iCs/>
          <w:spacing w:val="5"/>
          <w:lang w:eastAsia="en-US"/>
        </w:rPr>
        <w:fldChar w:fldCharType="end"/>
      </w:r>
    </w:p>
    <w:p w:rsidRPr="00B72496" w:rsidR="008E3488" w:rsidP="008E3488" w:rsidRDefault="008E3488" w14:paraId="443D8D6D"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79783" w:id="251"/>
      <w:r w:rsidRPr="00B72496">
        <w:rPr>
          <w:szCs w:val="21"/>
          <w:lang w:eastAsia="en-US"/>
        </w:rPr>
        <w:t>Specify the MPN subtype or AML after transformation</w:t>
      </w:r>
      <w:bookmarkEnd w:id="251"/>
    </w:p>
    <w:p w:rsidRPr="00B72496" w:rsidR="008E3488" w:rsidP="008E3488" w:rsidRDefault="008E3488" w14:paraId="08675F00" w14:textId="087120ED">
      <w:pPr>
        <w:pStyle w:val="A3"/>
        <w:tabs>
          <w:tab w:val="left" w:pos="1530"/>
          <w:tab w:val="left" w:pos="1620"/>
          <w:tab w:val="left" w:pos="1710"/>
          <w:tab w:val="left" w:pos="1800"/>
        </w:tabs>
      </w:pPr>
      <w:r w:rsidRPr="00B72496">
        <w:t xml:space="preserve">Post-essential </w:t>
      </w:r>
      <w:proofErr w:type="spellStart"/>
      <w:r w:rsidRPr="00B72496">
        <w:t>thrombocythemic</w:t>
      </w:r>
      <w:proofErr w:type="spellEnd"/>
      <w:r w:rsidRPr="00B72496">
        <w:t xml:space="preserve"> myelofibrosis </w:t>
      </w:r>
      <w:r w:rsidRPr="00B72496">
        <w:rPr>
          <w:lang w:eastAsia="en-US"/>
        </w:rPr>
        <w:t xml:space="preserve">(1467)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2979873 \r \h </w:instrText>
      </w:r>
      <w:r w:rsidR="00B72496">
        <w:rPr>
          <w:b/>
          <w:i/>
        </w:rPr>
        <w:instrText xml:space="preserve"> \* MERGEFORMAT </w:instrText>
      </w:r>
      <w:r w:rsidRPr="00B72496">
        <w:rPr>
          <w:b/>
          <w:i/>
        </w:rPr>
      </w:r>
      <w:r w:rsidRPr="00B72496">
        <w:rPr>
          <w:b/>
          <w:i/>
        </w:rPr>
        <w:fldChar w:fldCharType="separate"/>
      </w:r>
      <w:r w:rsidRPr="00B72496" w:rsidR="003C17BE">
        <w:rPr>
          <w:b/>
          <w:i/>
        </w:rPr>
        <w:t>308</w:t>
      </w:r>
      <w:r w:rsidRPr="00B72496">
        <w:rPr>
          <w:b/>
          <w:i/>
        </w:rPr>
        <w:fldChar w:fldCharType="end"/>
      </w:r>
    </w:p>
    <w:p w:rsidRPr="00B72496" w:rsidR="008E3488" w:rsidP="008E3488" w:rsidRDefault="008E3488" w14:paraId="00B432A9" w14:textId="7E8CEED0">
      <w:pPr>
        <w:pStyle w:val="A3"/>
        <w:tabs>
          <w:tab w:val="left" w:pos="1530"/>
          <w:tab w:val="left" w:pos="1620"/>
          <w:tab w:val="left" w:pos="1710"/>
          <w:tab w:val="left" w:pos="1800"/>
        </w:tabs>
      </w:pPr>
      <w:r w:rsidRPr="00B72496">
        <w:t>Post-</w:t>
      </w:r>
      <w:proofErr w:type="spellStart"/>
      <w:r w:rsidRPr="00B72496">
        <w:t>polycythemic</w:t>
      </w:r>
      <w:proofErr w:type="spellEnd"/>
      <w:r w:rsidRPr="00B72496">
        <w:t xml:space="preserve"> myelofibrosis </w:t>
      </w:r>
      <w:r w:rsidRPr="00B72496">
        <w:rPr>
          <w:lang w:eastAsia="en-US"/>
        </w:rPr>
        <w:t xml:space="preserve">(1468)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2979873 \r \h  \* MERGEFORMAT </w:instrText>
      </w:r>
      <w:r w:rsidRPr="00B72496">
        <w:rPr>
          <w:b/>
          <w:i/>
        </w:rPr>
      </w:r>
      <w:r w:rsidRPr="00B72496">
        <w:rPr>
          <w:b/>
          <w:i/>
        </w:rPr>
        <w:fldChar w:fldCharType="separate"/>
      </w:r>
      <w:r w:rsidRPr="00B72496" w:rsidR="003C17BE">
        <w:rPr>
          <w:b/>
          <w:i/>
        </w:rPr>
        <w:t>308</w:t>
      </w:r>
      <w:r w:rsidRPr="00B72496">
        <w:rPr>
          <w:b/>
          <w:i/>
        </w:rPr>
        <w:fldChar w:fldCharType="end"/>
      </w:r>
    </w:p>
    <w:p w:rsidRPr="00B72496" w:rsidR="008E3488" w:rsidP="008E3488" w:rsidRDefault="008E3488" w14:paraId="1C081E97" w14:textId="7708E848">
      <w:pPr>
        <w:numPr>
          <w:ilvl w:val="0"/>
          <w:numId w:val="38"/>
        </w:numPr>
        <w:tabs>
          <w:tab w:val="clear" w:pos="10080"/>
          <w:tab w:val="left" w:pos="1710"/>
          <w:tab w:val="left" w:pos="2160"/>
        </w:tabs>
        <w:spacing w:before="0"/>
        <w:ind w:left="2160" w:hanging="504"/>
        <w:rPr>
          <w:lang w:eastAsia="en-US"/>
        </w:rPr>
      </w:pPr>
      <w:r w:rsidRPr="00B72496">
        <w:rPr>
          <w:lang w:eastAsia="en-US"/>
        </w:rPr>
        <w:t xml:space="preserve">Transformed to AML (70)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79853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09</w:t>
      </w:r>
      <w:r w:rsidRPr="00B72496">
        <w:rPr>
          <w:b/>
          <w:i/>
          <w:lang w:eastAsia="en-US"/>
        </w:rPr>
        <w:fldChar w:fldCharType="end"/>
      </w:r>
    </w:p>
    <w:p w:rsidRPr="00B72496" w:rsidR="008E3488" w:rsidP="008E3488" w:rsidRDefault="008E3488" w14:paraId="7E8A4C3D" w14:textId="2BC3F73C">
      <w:pPr>
        <w:numPr>
          <w:ilvl w:val="0"/>
          <w:numId w:val="1"/>
        </w:numPr>
        <w:tabs>
          <w:tab w:val="clear" w:pos="1836"/>
          <w:tab w:val="clear" w:pos="10080"/>
          <w:tab w:val="left" w:pos="990"/>
          <w:tab w:val="num" w:pos="1350"/>
          <w:tab w:val="left" w:pos="1440"/>
          <w:tab w:val="left" w:pos="2250"/>
          <w:tab w:val="num" w:pos="3906"/>
        </w:tabs>
        <w:ind w:left="2304" w:hanging="540"/>
        <w:rPr>
          <w:b/>
          <w:i/>
          <w:szCs w:val="21"/>
          <w:lang w:eastAsia="en-US"/>
        </w:rPr>
      </w:pPr>
      <w:bookmarkStart w:name="_Ref12979873" w:id="252"/>
      <w:r w:rsidRPr="00B72496">
        <w:rPr>
          <w:szCs w:val="21"/>
          <w:lang w:eastAsia="en-US"/>
        </w:rPr>
        <w:t>Specify the date of the most recent transformation:___ ___ ___ ___ — ___ ___ — ___ ___ -</w:t>
      </w:r>
      <w:r w:rsidRPr="00B72496">
        <w:rPr>
          <w:b/>
          <w:i/>
          <w:szCs w:val="21"/>
          <w:lang w:eastAsia="en-US"/>
        </w:rPr>
        <w:t xml:space="preserve"> Go to question </w:t>
      </w:r>
      <w:bookmarkEnd w:id="252"/>
      <w:r w:rsidRPr="00B72496">
        <w:rPr>
          <w:b/>
          <w:i/>
          <w:szCs w:val="21"/>
          <w:lang w:eastAsia="en-US"/>
        </w:rPr>
        <w:fldChar w:fldCharType="begin"/>
      </w:r>
      <w:r w:rsidRPr="00B72496">
        <w:rPr>
          <w:b/>
          <w:i/>
          <w:szCs w:val="21"/>
          <w:lang w:eastAsia="en-US"/>
        </w:rPr>
        <w:instrText xml:space="preserve"> REF _Ref24612012 \r \h </w:instrText>
      </w:r>
      <w:r w:rsidR="00B72496">
        <w:rPr>
          <w:b/>
          <w:i/>
          <w:szCs w:val="21"/>
          <w:lang w:eastAsia="en-US"/>
        </w:rPr>
        <w:instrText xml:space="preserve"> \* MERGEFORMAT </w:instrText>
      </w:r>
      <w:r w:rsidRPr="00B72496">
        <w:rPr>
          <w:b/>
          <w:i/>
          <w:szCs w:val="21"/>
          <w:lang w:eastAsia="en-US"/>
        </w:rPr>
      </w:r>
      <w:r w:rsidRPr="00B72496">
        <w:rPr>
          <w:b/>
          <w:i/>
          <w:szCs w:val="21"/>
          <w:lang w:eastAsia="en-US"/>
        </w:rPr>
        <w:fldChar w:fldCharType="separate"/>
      </w:r>
      <w:r w:rsidRPr="00B72496" w:rsidR="003C17BE">
        <w:rPr>
          <w:b/>
          <w:i/>
          <w:szCs w:val="21"/>
          <w:lang w:eastAsia="en-US"/>
        </w:rPr>
        <w:t>310</w:t>
      </w:r>
      <w:r w:rsidRPr="00B72496">
        <w:rPr>
          <w:b/>
          <w:i/>
          <w:szCs w:val="21"/>
          <w:lang w:eastAsia="en-US"/>
        </w:rPr>
        <w:fldChar w:fldCharType="end"/>
      </w:r>
    </w:p>
    <w:p w:rsidRPr="00B72496" w:rsidR="008E3488" w:rsidP="008E3488" w:rsidRDefault="008E3488" w14:paraId="1A9BAD25" w14:textId="288B82BB">
      <w:pPr>
        <w:numPr>
          <w:ilvl w:val="0"/>
          <w:numId w:val="1"/>
        </w:numPr>
        <w:tabs>
          <w:tab w:val="clear" w:pos="1836"/>
          <w:tab w:val="clear" w:pos="10080"/>
          <w:tab w:val="left" w:pos="990"/>
          <w:tab w:val="num" w:pos="1350"/>
          <w:tab w:val="left" w:pos="1440"/>
          <w:tab w:val="left" w:pos="2250"/>
          <w:tab w:val="num" w:pos="3906"/>
        </w:tabs>
        <w:ind w:left="2304" w:hanging="540"/>
        <w:rPr>
          <w:szCs w:val="21"/>
          <w:lang w:eastAsia="en-US"/>
        </w:rPr>
      </w:pPr>
      <w:bookmarkStart w:name="_Ref12979853" w:id="253"/>
      <w:r w:rsidRPr="00B72496">
        <w:rPr>
          <w:szCs w:val="21"/>
          <w:lang w:eastAsia="en-US"/>
        </w:rPr>
        <w:t>Date of MPN diagnosis: ___ ___ ___ ___ - ___ ___ - ___ __</w:t>
      </w:r>
      <w:proofErr w:type="gramStart"/>
      <w:r w:rsidRPr="00B72496">
        <w:rPr>
          <w:szCs w:val="21"/>
          <w:lang w:eastAsia="en-US"/>
        </w:rPr>
        <w:t xml:space="preserve">_  </w:t>
      </w:r>
      <w:r w:rsidRPr="00B72496">
        <w:rPr>
          <w:b/>
          <w:color w:val="365F91"/>
          <w:szCs w:val="21"/>
          <w:lang w:eastAsia="en-US"/>
        </w:rPr>
        <w:t>–</w:t>
      </w:r>
      <w:proofErr w:type="gramEnd"/>
      <w:r w:rsidRPr="00B72496">
        <w:rPr>
          <w:b/>
          <w:color w:val="365F91"/>
          <w:szCs w:val="21"/>
          <w:lang w:eastAsia="en-US"/>
        </w:rPr>
        <w:t xml:space="preserve"> </w:t>
      </w:r>
      <w:bookmarkEnd w:id="253"/>
      <w:r w:rsidRPr="00B72496">
        <w:rPr>
          <w:b/>
          <w:color w:val="365F91"/>
        </w:rPr>
        <w:t xml:space="preserve"> </w:t>
      </w:r>
      <w:r w:rsidRPr="00B72496">
        <w:rPr>
          <w:b/>
          <w:i/>
        </w:rPr>
        <w:t>Go to signature line</w:t>
      </w:r>
    </w:p>
    <w:p w:rsidRPr="00B72496" w:rsidR="008E3488" w:rsidP="008E3488" w:rsidRDefault="008E3488" w14:paraId="614E32BD" w14:textId="77777777">
      <w:pPr>
        <w:tabs>
          <w:tab w:val="clear" w:pos="1584"/>
          <w:tab w:val="clear" w:pos="10080"/>
          <w:tab w:val="left" w:pos="990"/>
          <w:tab w:val="left" w:pos="1440"/>
          <w:tab w:val="left" w:pos="2250"/>
          <w:tab w:val="left" w:pos="5580"/>
          <w:tab w:val="left" w:pos="6930"/>
        </w:tabs>
        <w:ind w:left="2304" w:firstLine="2466"/>
        <w:rPr>
          <w:szCs w:val="21"/>
          <w:lang w:eastAsia="en-US"/>
        </w:rPr>
      </w:pPr>
      <w:r w:rsidRPr="00B72496">
        <w:rPr>
          <w:sz w:val="15"/>
          <w:szCs w:val="15"/>
        </w:rPr>
        <w:t>YYYY</w:t>
      </w:r>
      <w:r w:rsidRPr="00B72496">
        <w:rPr>
          <w:sz w:val="15"/>
          <w:szCs w:val="15"/>
        </w:rPr>
        <w:tab/>
        <w:t xml:space="preserve">             MM</w:t>
      </w:r>
      <w:r w:rsidRPr="00B72496">
        <w:rPr>
          <w:sz w:val="15"/>
          <w:szCs w:val="15"/>
        </w:rPr>
        <w:tab/>
        <w:t xml:space="preserve">   DD</w:t>
      </w:r>
    </w:p>
    <w:p w:rsidRPr="00B72496" w:rsidR="008E3488" w:rsidP="008E3488" w:rsidRDefault="008E3488" w14:paraId="0FFD75BF" w14:textId="77777777">
      <w:pPr>
        <w:pStyle w:val="In1"/>
        <w:ind w:firstLine="900"/>
      </w:pPr>
      <w:bookmarkStart w:name="_Ref24586315" w:id="254"/>
      <w:r w:rsidRPr="00B72496">
        <w:t xml:space="preserve">Assessment at last evaluation prior to the start of the preparative regimen/ infusion </w:t>
      </w:r>
    </w:p>
    <w:p w:rsidRPr="00B72496" w:rsidR="008E3488" w:rsidP="008E3488" w:rsidRDefault="008E3488" w14:paraId="099AE83F" w14:textId="77777777">
      <w:pPr>
        <w:pStyle w:val="Q2"/>
        <w:tabs>
          <w:tab w:val="clear" w:pos="1836"/>
          <w:tab w:val="num" w:pos="1350"/>
          <w:tab w:val="left" w:pos="1440"/>
        </w:tabs>
        <w:ind w:left="1584" w:hanging="774"/>
      </w:pPr>
      <w:bookmarkStart w:name="_Ref24612012" w:id="255"/>
      <w:r w:rsidRPr="00B72496">
        <w:t>Specify transfusion dependence at last evaluation prior to the start of the preparative regimen/ infusion</w:t>
      </w:r>
      <w:bookmarkEnd w:id="254"/>
      <w:bookmarkEnd w:id="255"/>
    </w:p>
    <w:p w:rsidRPr="00B72496" w:rsidR="008E3488" w:rsidP="008E3488" w:rsidRDefault="008E3488" w14:paraId="16CC73C8" w14:textId="77777777">
      <w:pPr>
        <w:pStyle w:val="A2"/>
        <w:tabs>
          <w:tab w:val="clear" w:pos="1440"/>
          <w:tab w:val="left" w:pos="1530"/>
          <w:tab w:val="left" w:pos="1620"/>
          <w:tab w:val="left" w:pos="1710"/>
          <w:tab w:val="left" w:pos="1800"/>
        </w:tabs>
        <w:ind w:left="1620" w:hanging="360"/>
      </w:pPr>
      <w:r w:rsidRPr="00B72496">
        <w:t xml:space="preserve">Non-transfused (NTD) </w:t>
      </w:r>
      <w:proofErr w:type="gramStart"/>
      <w:r w:rsidRPr="00B72496">
        <w:rPr>
          <w:rStyle w:val="In1Char"/>
        </w:rPr>
        <w:t>–(</w:t>
      </w:r>
      <w:proofErr w:type="gramEnd"/>
      <w:r w:rsidRPr="00B72496">
        <w:rPr>
          <w:rStyle w:val="In1Char"/>
        </w:rPr>
        <w:t>0 RBCs in 16 weeks)</w:t>
      </w:r>
    </w:p>
    <w:p w:rsidRPr="00B72496" w:rsidR="008E3488" w:rsidP="008E3488" w:rsidRDefault="008E3488" w14:paraId="3C8290A7" w14:textId="77777777">
      <w:pPr>
        <w:pStyle w:val="A2"/>
        <w:tabs>
          <w:tab w:val="clear" w:pos="1440"/>
          <w:tab w:val="left" w:pos="1530"/>
          <w:tab w:val="left" w:pos="1620"/>
          <w:tab w:val="left" w:pos="1710"/>
          <w:tab w:val="left" w:pos="1800"/>
        </w:tabs>
        <w:ind w:left="1620" w:hanging="360"/>
      </w:pPr>
      <w:r w:rsidRPr="00B72496">
        <w:t xml:space="preserve">Low-transfusion burden (LTB) </w:t>
      </w:r>
      <w:r w:rsidRPr="00B72496">
        <w:rPr>
          <w:rStyle w:val="In1Char"/>
        </w:rPr>
        <w:t>-(3-7 RBCs in 16 weeks in at least 2 transfusion episodes; maximum of 3 in 8 weeks)</w:t>
      </w:r>
    </w:p>
    <w:p w:rsidRPr="00B72496" w:rsidR="008E3488" w:rsidP="008E3488" w:rsidRDefault="008E3488" w14:paraId="77F43E11" w14:textId="77777777">
      <w:pPr>
        <w:pStyle w:val="A2"/>
        <w:tabs>
          <w:tab w:val="clear" w:pos="1440"/>
          <w:tab w:val="left" w:pos="1530"/>
          <w:tab w:val="left" w:pos="1620"/>
          <w:tab w:val="left" w:pos="1710"/>
          <w:tab w:val="left" w:pos="1800"/>
        </w:tabs>
        <w:ind w:left="1620" w:hanging="360"/>
      </w:pPr>
      <w:r w:rsidRPr="00B72496">
        <w:t>High-transfusion burden (HTB)</w:t>
      </w:r>
      <w:r w:rsidRPr="00B72496">
        <w:rPr>
          <w:rStyle w:val="In1Char"/>
        </w:rPr>
        <w:t xml:space="preserve"> - (≥ 8 RBCs in 16weeks; ≥ 4 in 8 weeks)</w:t>
      </w:r>
    </w:p>
    <w:p w:rsidRPr="00B72496" w:rsidR="008E3488" w:rsidP="008E3488" w:rsidRDefault="008E3488" w14:paraId="6FFE057D" w14:textId="77777777">
      <w:pPr>
        <w:pStyle w:val="Q2"/>
        <w:tabs>
          <w:tab w:val="clear" w:pos="1836"/>
          <w:tab w:val="left" w:pos="1260"/>
          <w:tab w:val="left" w:pos="1350"/>
        </w:tabs>
        <w:ind w:left="1350" w:hanging="594"/>
      </w:pPr>
      <w:r w:rsidRPr="00B72496">
        <w:t xml:space="preserve">Did the recipient have constitutional symptoms </w:t>
      </w:r>
      <w:bookmarkStart w:name="_Ref15355522" w:id="256"/>
      <w:r w:rsidRPr="00B72496">
        <w:t>in six months before last evaluation prior to the start of the preparative regimen / infusion?</w:t>
      </w:r>
      <w:bookmarkEnd w:id="256"/>
      <w:r w:rsidRPr="00B72496">
        <w:t xml:space="preserve"> </w:t>
      </w:r>
      <w:r w:rsidRPr="00B72496">
        <w:rPr>
          <w:rStyle w:val="IntenseEmphasis"/>
        </w:rPr>
        <w:t>(symptoms are &gt;10% weight loss in 6 months, night sweats, or unexplained fever higher than 37.5 °C)</w:t>
      </w:r>
    </w:p>
    <w:p w:rsidRPr="00B72496" w:rsidR="008E3488" w:rsidP="008E3488" w:rsidRDefault="008E3488" w14:paraId="7F257B3A" w14:textId="77777777">
      <w:pPr>
        <w:pStyle w:val="A2"/>
        <w:tabs>
          <w:tab w:val="clear" w:pos="1440"/>
          <w:tab w:val="left" w:pos="1530"/>
          <w:tab w:val="left" w:pos="1620"/>
          <w:tab w:val="left" w:pos="1710"/>
          <w:tab w:val="left" w:pos="1800"/>
        </w:tabs>
        <w:ind w:left="1620" w:hanging="360"/>
      </w:pPr>
      <w:r w:rsidRPr="00B72496">
        <w:t>Yes</w:t>
      </w:r>
    </w:p>
    <w:p w:rsidRPr="00B72496" w:rsidR="008E3488" w:rsidP="008E3488" w:rsidRDefault="008E3488" w14:paraId="5BF552C9" w14:textId="77777777">
      <w:pPr>
        <w:pStyle w:val="A2"/>
        <w:tabs>
          <w:tab w:val="clear" w:pos="1440"/>
          <w:tab w:val="left" w:pos="1530"/>
          <w:tab w:val="left" w:pos="1620"/>
          <w:tab w:val="left" w:pos="1710"/>
          <w:tab w:val="left" w:pos="1800"/>
        </w:tabs>
        <w:ind w:left="1620" w:hanging="360"/>
      </w:pPr>
      <w:r w:rsidRPr="00B72496">
        <w:t>No</w:t>
      </w:r>
    </w:p>
    <w:p w:rsidRPr="00B72496" w:rsidR="008E3488" w:rsidP="008E3488" w:rsidRDefault="008E3488" w14:paraId="6D75C674" w14:textId="77777777">
      <w:pPr>
        <w:pStyle w:val="A2"/>
        <w:tabs>
          <w:tab w:val="clear" w:pos="1440"/>
          <w:tab w:val="left" w:pos="1530"/>
          <w:tab w:val="left" w:pos="1620"/>
          <w:tab w:val="left" w:pos="1710"/>
          <w:tab w:val="left" w:pos="1800"/>
        </w:tabs>
        <w:ind w:left="1620" w:hanging="360"/>
      </w:pPr>
      <w:r w:rsidRPr="00B72496">
        <w:t>Unknown</w:t>
      </w:r>
    </w:p>
    <w:p w:rsidRPr="00B72496" w:rsidR="008E3488" w:rsidP="008E3488" w:rsidRDefault="008E3488" w14:paraId="5A4B3D63" w14:textId="77777777">
      <w:pPr>
        <w:pStyle w:val="Q2"/>
        <w:tabs>
          <w:tab w:val="clear" w:pos="1836"/>
          <w:tab w:val="num" w:pos="1350"/>
          <w:tab w:val="left" w:pos="1440"/>
        </w:tabs>
        <w:ind w:left="1350" w:hanging="540"/>
      </w:pPr>
      <w:r w:rsidRPr="00B72496">
        <w:t>Did the recipient have splenomegaly at last evaluation prior to the start of the preparative regimen/ infusion?</w:t>
      </w:r>
    </w:p>
    <w:p w:rsidRPr="00B72496" w:rsidR="008E3488" w:rsidP="008E3488" w:rsidRDefault="008E3488" w14:paraId="137ED283" w14:textId="17F093FD">
      <w:pPr>
        <w:pStyle w:val="A2"/>
        <w:tabs>
          <w:tab w:val="clear" w:pos="1440"/>
          <w:tab w:val="left" w:pos="1530"/>
          <w:tab w:val="left" w:pos="1620"/>
          <w:tab w:val="left" w:pos="1710"/>
          <w:tab w:val="left" w:pos="1800"/>
        </w:tabs>
        <w:ind w:left="1620" w:hanging="360"/>
      </w:pPr>
      <w:r w:rsidRPr="00B72496">
        <w:t xml:space="preserve"> Yes – </w:t>
      </w:r>
      <w:r w:rsidRPr="00B72496">
        <w:rPr>
          <w:b/>
          <w:i/>
        </w:rPr>
        <w:t xml:space="preserve">Go to question </w:t>
      </w:r>
      <w:r w:rsidRPr="00B72496">
        <w:rPr>
          <w:b/>
          <w:i/>
        </w:rPr>
        <w:fldChar w:fldCharType="begin"/>
      </w:r>
      <w:r w:rsidRPr="00B72496">
        <w:rPr>
          <w:b/>
          <w:i/>
        </w:rPr>
        <w:instrText xml:space="preserve"> REF _Ref24415277 \r \h </w:instrText>
      </w:r>
      <w:r w:rsidR="00B72496">
        <w:rPr>
          <w:b/>
          <w:i/>
        </w:rPr>
        <w:instrText xml:space="preserve"> \* MERGEFORMAT </w:instrText>
      </w:r>
      <w:r w:rsidRPr="00B72496">
        <w:rPr>
          <w:b/>
          <w:i/>
        </w:rPr>
      </w:r>
      <w:r w:rsidRPr="00B72496">
        <w:rPr>
          <w:b/>
          <w:i/>
        </w:rPr>
        <w:fldChar w:fldCharType="separate"/>
      </w:r>
      <w:r w:rsidRPr="00B72496" w:rsidR="003C17BE">
        <w:rPr>
          <w:b/>
          <w:i/>
        </w:rPr>
        <w:t>313</w:t>
      </w:r>
      <w:r w:rsidRPr="00B72496">
        <w:rPr>
          <w:b/>
          <w:i/>
        </w:rPr>
        <w:fldChar w:fldCharType="end"/>
      </w:r>
    </w:p>
    <w:p w:rsidRPr="00B72496" w:rsidR="008E3488" w:rsidP="008E3488" w:rsidRDefault="008E3488" w14:paraId="035EB360" w14:textId="036A0690">
      <w:pPr>
        <w:pStyle w:val="A2"/>
        <w:tabs>
          <w:tab w:val="clear" w:pos="1440"/>
          <w:tab w:val="left" w:pos="1530"/>
          <w:tab w:val="left" w:pos="1620"/>
          <w:tab w:val="left" w:pos="1710"/>
          <w:tab w:val="left" w:pos="1800"/>
        </w:tabs>
        <w:ind w:left="1620" w:hanging="360"/>
      </w:pPr>
      <w:r w:rsidRPr="00B72496">
        <w:lastRenderedPageBreak/>
        <w:t xml:space="preserve">No – </w:t>
      </w:r>
      <w:r w:rsidRPr="00B72496">
        <w:rPr>
          <w:b/>
          <w:i/>
        </w:rPr>
        <w:t xml:space="preserve">Go to question </w:t>
      </w:r>
      <w:r w:rsidRPr="00B72496">
        <w:rPr>
          <w:b/>
          <w:i/>
        </w:rPr>
        <w:fldChar w:fldCharType="begin"/>
      </w:r>
      <w:r w:rsidRPr="00B72496">
        <w:rPr>
          <w:b/>
          <w:i/>
        </w:rPr>
        <w:instrText xml:space="preserve"> REF _Ref10507860 \r \h </w:instrText>
      </w:r>
      <w:r w:rsidR="00B72496">
        <w:rPr>
          <w:b/>
          <w:i/>
        </w:rPr>
        <w:instrText xml:space="preserve"> \* MERGEFORMAT </w:instrText>
      </w:r>
      <w:r w:rsidRPr="00B72496">
        <w:rPr>
          <w:b/>
          <w:i/>
        </w:rPr>
      </w:r>
      <w:r w:rsidRPr="00B72496">
        <w:rPr>
          <w:b/>
          <w:i/>
        </w:rPr>
        <w:fldChar w:fldCharType="separate"/>
      </w:r>
      <w:r w:rsidRPr="00B72496" w:rsidR="003C17BE">
        <w:rPr>
          <w:b/>
          <w:i/>
        </w:rPr>
        <w:t>316</w:t>
      </w:r>
      <w:r w:rsidRPr="00B72496">
        <w:rPr>
          <w:b/>
          <w:i/>
        </w:rPr>
        <w:fldChar w:fldCharType="end"/>
      </w:r>
    </w:p>
    <w:p w:rsidRPr="00B72496" w:rsidR="008E3488" w:rsidP="008E3488" w:rsidRDefault="008E3488" w14:paraId="63141DCC" w14:textId="158A77E4">
      <w:pPr>
        <w:pStyle w:val="A2"/>
        <w:tabs>
          <w:tab w:val="clear" w:pos="1440"/>
          <w:tab w:val="left" w:pos="1530"/>
          <w:tab w:val="left" w:pos="1620"/>
          <w:tab w:val="left" w:pos="1710"/>
          <w:tab w:val="left" w:pos="1800"/>
        </w:tabs>
        <w:ind w:left="1620" w:hanging="360"/>
      </w:pPr>
      <w:r w:rsidRPr="00B72496">
        <w:t xml:space="preserve">Unknown- </w:t>
      </w:r>
      <w:r w:rsidRPr="00B72496">
        <w:rPr>
          <w:b/>
          <w:i/>
        </w:rPr>
        <w:t xml:space="preserve">Go to question </w:t>
      </w:r>
      <w:r w:rsidRPr="00B72496">
        <w:rPr>
          <w:b/>
          <w:i/>
        </w:rPr>
        <w:fldChar w:fldCharType="begin"/>
      </w:r>
      <w:r w:rsidRPr="00B72496">
        <w:rPr>
          <w:b/>
          <w:i/>
        </w:rPr>
        <w:instrText xml:space="preserve"> REF _Ref10507860 \r \h </w:instrText>
      </w:r>
      <w:r w:rsidR="00B72496">
        <w:rPr>
          <w:b/>
          <w:i/>
        </w:rPr>
        <w:instrText xml:space="preserve"> \* MERGEFORMAT </w:instrText>
      </w:r>
      <w:r w:rsidRPr="00B72496">
        <w:rPr>
          <w:b/>
          <w:i/>
        </w:rPr>
      </w:r>
      <w:r w:rsidRPr="00B72496">
        <w:rPr>
          <w:b/>
          <w:i/>
        </w:rPr>
        <w:fldChar w:fldCharType="separate"/>
      </w:r>
      <w:r w:rsidRPr="00B72496" w:rsidR="003C17BE">
        <w:rPr>
          <w:b/>
          <w:i/>
        </w:rPr>
        <w:t>316</w:t>
      </w:r>
      <w:r w:rsidRPr="00B72496">
        <w:rPr>
          <w:b/>
          <w:i/>
        </w:rPr>
        <w:fldChar w:fldCharType="end"/>
      </w:r>
    </w:p>
    <w:p w:rsidRPr="00B72496" w:rsidR="008E3488" w:rsidP="008E3488" w:rsidRDefault="008E3488" w14:paraId="15C81698" w14:textId="7C26146E">
      <w:pPr>
        <w:pStyle w:val="A2"/>
        <w:tabs>
          <w:tab w:val="clear" w:pos="1440"/>
          <w:tab w:val="left" w:pos="1530"/>
          <w:tab w:val="left" w:pos="1620"/>
          <w:tab w:val="left" w:pos="1710"/>
          <w:tab w:val="left" w:pos="1800"/>
        </w:tabs>
        <w:ind w:left="1620" w:hanging="360"/>
      </w:pPr>
      <w:r w:rsidRPr="00B72496">
        <w:t xml:space="preserve">Not applicable </w:t>
      </w:r>
      <w:r w:rsidRPr="00B72496">
        <w:rPr>
          <w:rStyle w:val="IntenseEmphasis"/>
        </w:rPr>
        <w:t>(splenectomy)</w:t>
      </w:r>
      <w:r w:rsidRPr="00B72496">
        <w:t xml:space="preserve"> – </w:t>
      </w:r>
      <w:r w:rsidRPr="00B72496">
        <w:rPr>
          <w:b/>
          <w:i/>
        </w:rPr>
        <w:t xml:space="preserve">Go to question </w:t>
      </w:r>
      <w:r w:rsidRPr="00B72496">
        <w:rPr>
          <w:b/>
          <w:i/>
        </w:rPr>
        <w:fldChar w:fldCharType="begin"/>
      </w:r>
      <w:r w:rsidRPr="00B72496">
        <w:rPr>
          <w:b/>
          <w:i/>
        </w:rPr>
        <w:instrText xml:space="preserve"> REF _Ref10507860 \r \h </w:instrText>
      </w:r>
      <w:r w:rsidR="00B72496">
        <w:rPr>
          <w:b/>
          <w:i/>
        </w:rPr>
        <w:instrText xml:space="preserve"> \* MERGEFORMAT </w:instrText>
      </w:r>
      <w:r w:rsidRPr="00B72496">
        <w:rPr>
          <w:b/>
          <w:i/>
        </w:rPr>
      </w:r>
      <w:r w:rsidRPr="00B72496">
        <w:rPr>
          <w:b/>
          <w:i/>
        </w:rPr>
        <w:fldChar w:fldCharType="separate"/>
      </w:r>
      <w:r w:rsidRPr="00B72496" w:rsidR="003C17BE">
        <w:rPr>
          <w:b/>
          <w:i/>
        </w:rPr>
        <w:t>316</w:t>
      </w:r>
      <w:r w:rsidRPr="00B72496">
        <w:rPr>
          <w:b/>
          <w:i/>
        </w:rPr>
        <w:fldChar w:fldCharType="end"/>
      </w:r>
    </w:p>
    <w:p w:rsidRPr="00B72496" w:rsidR="008E3488" w:rsidP="008E3488" w:rsidRDefault="008E3488" w14:paraId="381785E2" w14:textId="77777777">
      <w:pPr>
        <w:pStyle w:val="Q3"/>
        <w:tabs>
          <w:tab w:val="clear" w:pos="1836"/>
          <w:tab w:val="num" w:pos="1350"/>
          <w:tab w:val="left" w:pos="1440"/>
        </w:tabs>
        <w:ind w:hanging="558"/>
        <w:rPr>
          <w:i/>
        </w:rPr>
      </w:pPr>
      <w:bookmarkStart w:name="_Ref24415277" w:id="257"/>
      <w:bookmarkStart w:name="_Ref17098165" w:id="258"/>
      <w:r w:rsidRPr="00B72496">
        <w:t>Specify the method used to measure spleen size</w:t>
      </w:r>
      <w:bookmarkEnd w:id="257"/>
      <w:r w:rsidRPr="00B72496">
        <w:t xml:space="preserve"> </w:t>
      </w:r>
    </w:p>
    <w:p w:rsidRPr="00B72496" w:rsidR="008E3488" w:rsidP="008E3488" w:rsidRDefault="008E3488" w14:paraId="7977FF92" w14:textId="5BEABF6A">
      <w:pPr>
        <w:pStyle w:val="A3"/>
        <w:tabs>
          <w:tab w:val="left" w:pos="1530"/>
          <w:tab w:val="left" w:pos="1620"/>
          <w:tab w:val="left" w:pos="1710"/>
          <w:tab w:val="left" w:pos="1800"/>
        </w:tabs>
        <w:rPr>
          <w:b/>
          <w:i/>
        </w:rPr>
      </w:pPr>
      <w:r w:rsidRPr="00B72496">
        <w:t xml:space="preserve">Physical assessment- </w:t>
      </w:r>
      <w:r w:rsidRPr="00B72496">
        <w:rPr>
          <w:b/>
          <w:i/>
        </w:rPr>
        <w:t xml:space="preserve">Go to question </w:t>
      </w:r>
      <w:r w:rsidRPr="00B72496">
        <w:rPr>
          <w:b/>
          <w:i/>
        </w:rPr>
        <w:fldChar w:fldCharType="begin"/>
      </w:r>
      <w:r w:rsidRPr="00B72496">
        <w:rPr>
          <w:b/>
          <w:i/>
        </w:rPr>
        <w:instrText xml:space="preserve"> REF _Ref24073307 \r \h </w:instrText>
      </w:r>
      <w:r w:rsidR="00B72496">
        <w:rPr>
          <w:b/>
          <w:i/>
        </w:rPr>
        <w:instrText xml:space="preserve"> \* MERGEFORMAT </w:instrText>
      </w:r>
      <w:r w:rsidRPr="00B72496">
        <w:rPr>
          <w:b/>
          <w:i/>
        </w:rPr>
      </w:r>
      <w:r w:rsidRPr="00B72496">
        <w:rPr>
          <w:b/>
          <w:i/>
        </w:rPr>
        <w:fldChar w:fldCharType="separate"/>
      </w:r>
      <w:r w:rsidRPr="00B72496" w:rsidR="003C17BE">
        <w:rPr>
          <w:b/>
          <w:i/>
        </w:rPr>
        <w:t>314</w:t>
      </w:r>
      <w:r w:rsidRPr="00B72496">
        <w:rPr>
          <w:b/>
          <w:i/>
        </w:rPr>
        <w:fldChar w:fldCharType="end"/>
      </w:r>
    </w:p>
    <w:p w:rsidRPr="00B72496" w:rsidR="008E3488" w:rsidP="008E3488" w:rsidRDefault="008E3488" w14:paraId="0B948764" w14:textId="57BE1E4C">
      <w:pPr>
        <w:pStyle w:val="A3"/>
        <w:tabs>
          <w:tab w:val="left" w:pos="1530"/>
          <w:tab w:val="left" w:pos="1620"/>
          <w:tab w:val="left" w:pos="1710"/>
          <w:tab w:val="left" w:pos="1800"/>
        </w:tabs>
      </w:pPr>
      <w:r w:rsidRPr="00B72496">
        <w:t xml:space="preserve">Ultrasound- </w:t>
      </w:r>
      <w:r w:rsidRPr="00B72496">
        <w:rPr>
          <w:b/>
          <w:i/>
        </w:rPr>
        <w:t xml:space="preserve">Go to question </w:t>
      </w:r>
      <w:r w:rsidRPr="00B72496">
        <w:rPr>
          <w:b/>
          <w:i/>
        </w:rPr>
        <w:fldChar w:fldCharType="begin"/>
      </w:r>
      <w:r w:rsidRPr="00B72496">
        <w:rPr>
          <w:b/>
          <w:i/>
        </w:rPr>
        <w:instrText xml:space="preserve"> REF _Ref24073326 \r \h </w:instrText>
      </w:r>
      <w:r w:rsidR="00B72496">
        <w:rPr>
          <w:b/>
          <w:i/>
        </w:rPr>
        <w:instrText xml:space="preserve"> \* MERGEFORMAT </w:instrText>
      </w:r>
      <w:r w:rsidRPr="00B72496">
        <w:rPr>
          <w:b/>
          <w:i/>
        </w:rPr>
      </w:r>
      <w:r w:rsidRPr="00B72496">
        <w:rPr>
          <w:b/>
          <w:i/>
        </w:rPr>
        <w:fldChar w:fldCharType="separate"/>
      </w:r>
      <w:r w:rsidRPr="00B72496" w:rsidR="003C17BE">
        <w:rPr>
          <w:b/>
          <w:i/>
        </w:rPr>
        <w:t>315</w:t>
      </w:r>
      <w:r w:rsidRPr="00B72496">
        <w:rPr>
          <w:b/>
          <w:i/>
        </w:rPr>
        <w:fldChar w:fldCharType="end"/>
      </w:r>
    </w:p>
    <w:p w:rsidRPr="00B72496" w:rsidR="008E3488" w:rsidP="008E3488" w:rsidRDefault="008E3488" w14:paraId="5C1ACAD6" w14:textId="339D2CD1">
      <w:pPr>
        <w:pStyle w:val="A3"/>
        <w:tabs>
          <w:tab w:val="left" w:pos="1530"/>
          <w:tab w:val="left" w:pos="1620"/>
          <w:tab w:val="left" w:pos="1710"/>
          <w:tab w:val="left" w:pos="1800"/>
        </w:tabs>
      </w:pPr>
      <w:r w:rsidRPr="00B72496">
        <w:t xml:space="preserve">CT/ MRI- </w:t>
      </w:r>
      <w:r w:rsidRPr="00B72496">
        <w:rPr>
          <w:b/>
          <w:i/>
        </w:rPr>
        <w:t xml:space="preserve">Go to question </w:t>
      </w:r>
      <w:r w:rsidRPr="00B72496">
        <w:rPr>
          <w:b/>
          <w:i/>
        </w:rPr>
        <w:fldChar w:fldCharType="begin"/>
      </w:r>
      <w:r w:rsidRPr="00B72496">
        <w:rPr>
          <w:b/>
          <w:i/>
        </w:rPr>
        <w:instrText xml:space="preserve"> REF _Ref24073326 \r \h </w:instrText>
      </w:r>
      <w:r w:rsidR="00B72496">
        <w:rPr>
          <w:b/>
          <w:i/>
        </w:rPr>
        <w:instrText xml:space="preserve"> \* MERGEFORMAT </w:instrText>
      </w:r>
      <w:r w:rsidRPr="00B72496">
        <w:rPr>
          <w:b/>
          <w:i/>
        </w:rPr>
      </w:r>
      <w:r w:rsidRPr="00B72496">
        <w:rPr>
          <w:b/>
          <w:i/>
        </w:rPr>
        <w:fldChar w:fldCharType="separate"/>
      </w:r>
      <w:r w:rsidRPr="00B72496" w:rsidR="003C17BE">
        <w:rPr>
          <w:b/>
          <w:i/>
        </w:rPr>
        <w:t>315</w:t>
      </w:r>
      <w:r w:rsidRPr="00B72496">
        <w:rPr>
          <w:b/>
          <w:i/>
        </w:rPr>
        <w:fldChar w:fldCharType="end"/>
      </w:r>
    </w:p>
    <w:p w:rsidRPr="00B72496" w:rsidR="008E3488" w:rsidP="008E3488" w:rsidRDefault="008E3488" w14:paraId="0AE466D6" w14:textId="6FDF141D">
      <w:pPr>
        <w:pStyle w:val="Q4"/>
        <w:tabs>
          <w:tab w:val="clear" w:pos="1836"/>
          <w:tab w:val="num" w:pos="1350"/>
          <w:tab w:val="left" w:pos="1440"/>
        </w:tabs>
        <w:ind w:hanging="774"/>
        <w:rPr>
          <w:i/>
        </w:rPr>
      </w:pPr>
      <w:bookmarkStart w:name="_Ref24073307" w:id="259"/>
      <w:r w:rsidRPr="00B72496">
        <w:t>Specify the spleen size: ___ ___ centimeters below left costal margin</w:t>
      </w:r>
      <w:bookmarkEnd w:id="258"/>
      <w:bookmarkEnd w:id="259"/>
      <w:r w:rsidRPr="00B72496">
        <w:t xml:space="preserve"> – </w:t>
      </w:r>
      <w:r w:rsidRPr="00B72496">
        <w:rPr>
          <w:b/>
          <w:bCs/>
          <w:i/>
          <w:iCs/>
        </w:rPr>
        <w:t>Go to question 317</w:t>
      </w:r>
      <w:r w:rsidRPr="00B72496">
        <w:t xml:space="preserve"> </w:t>
      </w:r>
    </w:p>
    <w:p w:rsidRPr="00B72496" w:rsidR="008E3488" w:rsidP="008E3488" w:rsidRDefault="008E3488" w14:paraId="7749D337" w14:textId="5895F919">
      <w:pPr>
        <w:pStyle w:val="Q4"/>
        <w:tabs>
          <w:tab w:val="clear" w:pos="1836"/>
          <w:tab w:val="num" w:pos="1350"/>
          <w:tab w:val="left" w:pos="1440"/>
        </w:tabs>
        <w:ind w:hanging="774"/>
        <w:rPr>
          <w:i/>
        </w:rPr>
      </w:pPr>
      <w:bookmarkStart w:name="_Ref24073326" w:id="260"/>
      <w:r w:rsidRPr="00B72496">
        <w:t xml:space="preserve">Specify the spleen </w:t>
      </w:r>
      <w:proofErr w:type="gramStart"/>
      <w:r w:rsidRPr="00B72496">
        <w:t>size:_</w:t>
      </w:r>
      <w:proofErr w:type="gramEnd"/>
      <w:r w:rsidRPr="00B72496">
        <w:t>__ ___ centimeters</w:t>
      </w:r>
      <w:bookmarkEnd w:id="260"/>
      <w:r w:rsidRPr="00B72496">
        <w:t xml:space="preserve"> </w:t>
      </w:r>
    </w:p>
    <w:p w:rsidRPr="00B72496" w:rsidR="008E3488" w:rsidP="008E3488" w:rsidRDefault="008E3488" w14:paraId="6638DD03" w14:textId="318C9792">
      <w:pPr>
        <w:pStyle w:val="Q2"/>
        <w:tabs>
          <w:tab w:val="clear" w:pos="1836"/>
          <w:tab w:val="num" w:pos="1350"/>
          <w:tab w:val="left" w:pos="1440"/>
        </w:tabs>
        <w:ind w:left="1350" w:hanging="540"/>
      </w:pPr>
      <w:bookmarkStart w:name="_Ref10507860" w:id="261"/>
      <w:r w:rsidRPr="00B72496">
        <w:t>Did the recipient have hepatomegaly at last evaluation prior to the start of the preparative regimen/infusion?</w:t>
      </w:r>
      <w:bookmarkEnd w:id="261"/>
    </w:p>
    <w:p w:rsidRPr="00B72496" w:rsidR="008E3488" w:rsidP="008E3488" w:rsidRDefault="008E3488" w14:paraId="2E83BBFE" w14:textId="2FCD1449">
      <w:pPr>
        <w:pStyle w:val="A2"/>
        <w:tabs>
          <w:tab w:val="clear" w:pos="1440"/>
          <w:tab w:val="left" w:pos="1530"/>
          <w:tab w:val="left" w:pos="1620"/>
          <w:tab w:val="left" w:pos="1710"/>
          <w:tab w:val="left" w:pos="1800"/>
        </w:tabs>
        <w:ind w:left="1620" w:hanging="360"/>
      </w:pPr>
      <w:r w:rsidRPr="00B72496">
        <w:t xml:space="preserve">Yes – </w:t>
      </w:r>
      <w:r w:rsidRPr="00B72496">
        <w:rPr>
          <w:b/>
          <w:i/>
        </w:rPr>
        <w:t xml:space="preserve">Go to question </w:t>
      </w:r>
      <w:r w:rsidRPr="00B72496">
        <w:rPr>
          <w:b/>
          <w:i/>
        </w:rPr>
        <w:fldChar w:fldCharType="begin"/>
      </w:r>
      <w:r w:rsidRPr="00B72496">
        <w:rPr>
          <w:b/>
          <w:i/>
        </w:rPr>
        <w:instrText xml:space="preserve"> REF _Ref24415373 \r \h </w:instrText>
      </w:r>
      <w:r w:rsidR="00B72496">
        <w:rPr>
          <w:b/>
          <w:i/>
        </w:rPr>
        <w:instrText xml:space="preserve"> \* MERGEFORMAT </w:instrText>
      </w:r>
      <w:r w:rsidRPr="00B72496">
        <w:rPr>
          <w:b/>
          <w:i/>
        </w:rPr>
      </w:r>
      <w:r w:rsidRPr="00B72496">
        <w:rPr>
          <w:b/>
          <w:i/>
        </w:rPr>
        <w:fldChar w:fldCharType="separate"/>
      </w:r>
      <w:r w:rsidRPr="00B72496" w:rsidR="003C17BE">
        <w:rPr>
          <w:b/>
          <w:i/>
        </w:rPr>
        <w:t>317</w:t>
      </w:r>
      <w:r w:rsidRPr="00B72496">
        <w:rPr>
          <w:b/>
          <w:i/>
        </w:rPr>
        <w:fldChar w:fldCharType="end"/>
      </w:r>
    </w:p>
    <w:p w:rsidRPr="00B72496" w:rsidR="008E3488" w:rsidP="008E3488" w:rsidRDefault="008E3488" w14:paraId="0ECFDB70" w14:textId="698FFD7F">
      <w:pPr>
        <w:pStyle w:val="A2"/>
        <w:tabs>
          <w:tab w:val="clear" w:pos="1440"/>
          <w:tab w:val="left" w:pos="1530"/>
          <w:tab w:val="left" w:pos="1620"/>
          <w:tab w:val="left" w:pos="1710"/>
          <w:tab w:val="left" w:pos="1800"/>
        </w:tabs>
        <w:ind w:left="1620" w:hanging="360"/>
      </w:pPr>
      <w:r w:rsidRPr="00B72496">
        <w:t xml:space="preserve">No – </w:t>
      </w:r>
      <w:r w:rsidRPr="00B72496">
        <w:rPr>
          <w:b/>
          <w:i/>
        </w:rPr>
        <w:t xml:space="preserve">Go to question </w:t>
      </w:r>
      <w:r w:rsidRPr="00B72496">
        <w:rPr>
          <w:b/>
          <w:i/>
        </w:rPr>
        <w:fldChar w:fldCharType="begin"/>
      </w:r>
      <w:r w:rsidRPr="00B72496">
        <w:rPr>
          <w:b/>
          <w:i/>
        </w:rPr>
        <w:instrText xml:space="preserve"> REF _Ref12979798 \r \h </w:instrText>
      </w:r>
      <w:r w:rsidR="00B72496">
        <w:rPr>
          <w:b/>
          <w:i/>
        </w:rPr>
        <w:instrText xml:space="preserve"> \* MERGEFORMAT </w:instrText>
      </w:r>
      <w:r w:rsidRPr="00B72496">
        <w:rPr>
          <w:b/>
          <w:i/>
        </w:rPr>
      </w:r>
      <w:r w:rsidRPr="00B72496">
        <w:rPr>
          <w:b/>
          <w:i/>
        </w:rPr>
        <w:fldChar w:fldCharType="separate"/>
      </w:r>
      <w:r w:rsidRPr="00B72496" w:rsidR="003C17BE">
        <w:rPr>
          <w:b/>
          <w:i/>
        </w:rPr>
        <w:t>320</w:t>
      </w:r>
      <w:r w:rsidRPr="00B72496">
        <w:rPr>
          <w:b/>
          <w:i/>
        </w:rPr>
        <w:fldChar w:fldCharType="end"/>
      </w:r>
    </w:p>
    <w:p w:rsidRPr="00B72496" w:rsidR="008E3488" w:rsidP="008E3488" w:rsidRDefault="008E3488" w14:paraId="57221B32" w14:textId="53FCEE31">
      <w:pPr>
        <w:pStyle w:val="A2"/>
        <w:tabs>
          <w:tab w:val="clear" w:pos="1440"/>
          <w:tab w:val="left" w:pos="1530"/>
          <w:tab w:val="left" w:pos="1620"/>
          <w:tab w:val="left" w:pos="1710"/>
          <w:tab w:val="left" w:pos="1800"/>
        </w:tabs>
        <w:ind w:left="1620" w:hanging="360"/>
      </w:pPr>
      <w:r w:rsidRPr="00B72496">
        <w:t xml:space="preserve">Unknown – </w:t>
      </w:r>
      <w:r w:rsidRPr="00B72496">
        <w:rPr>
          <w:b/>
          <w:i/>
        </w:rPr>
        <w:t xml:space="preserve">Go to question </w:t>
      </w:r>
      <w:r w:rsidRPr="00B72496">
        <w:rPr>
          <w:b/>
          <w:i/>
        </w:rPr>
        <w:fldChar w:fldCharType="begin"/>
      </w:r>
      <w:r w:rsidRPr="00B72496">
        <w:rPr>
          <w:b/>
          <w:i/>
        </w:rPr>
        <w:instrText xml:space="preserve"> REF _Ref12979798 \r \h </w:instrText>
      </w:r>
      <w:r w:rsidR="00B72496">
        <w:rPr>
          <w:b/>
          <w:i/>
        </w:rPr>
        <w:instrText xml:space="preserve"> \* MERGEFORMAT </w:instrText>
      </w:r>
      <w:r w:rsidRPr="00B72496">
        <w:rPr>
          <w:b/>
          <w:i/>
        </w:rPr>
      </w:r>
      <w:r w:rsidRPr="00B72496">
        <w:rPr>
          <w:b/>
          <w:i/>
        </w:rPr>
        <w:fldChar w:fldCharType="separate"/>
      </w:r>
      <w:r w:rsidRPr="00B72496" w:rsidR="003C17BE">
        <w:rPr>
          <w:b/>
          <w:i/>
        </w:rPr>
        <w:t>320</w:t>
      </w:r>
      <w:r w:rsidRPr="00B72496">
        <w:rPr>
          <w:b/>
          <w:i/>
        </w:rPr>
        <w:fldChar w:fldCharType="end"/>
      </w:r>
    </w:p>
    <w:p w:rsidRPr="00B72496" w:rsidR="008E3488" w:rsidP="008E3488" w:rsidRDefault="008E3488" w14:paraId="527A4041" w14:textId="77777777">
      <w:pPr>
        <w:pStyle w:val="Q3"/>
        <w:tabs>
          <w:tab w:val="clear" w:pos="1836"/>
          <w:tab w:val="num" w:pos="1350"/>
          <w:tab w:val="left" w:pos="1440"/>
        </w:tabs>
        <w:ind w:hanging="468"/>
      </w:pPr>
      <w:bookmarkStart w:name="_Ref24415373" w:id="262"/>
      <w:bookmarkStart w:name="_Ref17098191" w:id="263"/>
      <w:r w:rsidRPr="00B72496">
        <w:t>Specify the method used to measure liver size</w:t>
      </w:r>
      <w:bookmarkEnd w:id="262"/>
      <w:r w:rsidRPr="00B72496">
        <w:t xml:space="preserve"> </w:t>
      </w:r>
    </w:p>
    <w:p w:rsidRPr="00B72496" w:rsidR="008E3488" w:rsidP="008E3488" w:rsidRDefault="008E3488" w14:paraId="36FFD774" w14:textId="294AADB6">
      <w:pPr>
        <w:pStyle w:val="A3"/>
        <w:tabs>
          <w:tab w:val="left" w:pos="1530"/>
          <w:tab w:val="left" w:pos="1620"/>
          <w:tab w:val="left" w:pos="1710"/>
          <w:tab w:val="left" w:pos="1800"/>
        </w:tabs>
      </w:pPr>
      <w:r w:rsidRPr="00B72496">
        <w:t xml:space="preserve">Physical assessment- </w:t>
      </w:r>
      <w:r w:rsidRPr="00B72496">
        <w:rPr>
          <w:b/>
          <w:i/>
        </w:rPr>
        <w:t xml:space="preserve">Go to question </w:t>
      </w:r>
      <w:r w:rsidRPr="00B72496">
        <w:rPr>
          <w:b/>
          <w:i/>
        </w:rPr>
        <w:fldChar w:fldCharType="begin"/>
      </w:r>
      <w:r w:rsidRPr="00B72496">
        <w:rPr>
          <w:b/>
          <w:i/>
        </w:rPr>
        <w:instrText xml:space="preserve"> REF _Ref24073552 \r \h </w:instrText>
      </w:r>
      <w:r w:rsidR="00B72496">
        <w:rPr>
          <w:b/>
          <w:i/>
        </w:rPr>
        <w:instrText xml:space="preserve"> \* MERGEFORMAT </w:instrText>
      </w:r>
      <w:r w:rsidRPr="00B72496">
        <w:rPr>
          <w:b/>
          <w:i/>
        </w:rPr>
      </w:r>
      <w:r w:rsidRPr="00B72496">
        <w:rPr>
          <w:b/>
          <w:i/>
        </w:rPr>
        <w:fldChar w:fldCharType="separate"/>
      </w:r>
      <w:r w:rsidRPr="00B72496" w:rsidR="003C17BE">
        <w:rPr>
          <w:b/>
          <w:i/>
        </w:rPr>
        <w:t>318</w:t>
      </w:r>
      <w:r w:rsidRPr="00B72496">
        <w:rPr>
          <w:b/>
          <w:i/>
        </w:rPr>
        <w:fldChar w:fldCharType="end"/>
      </w:r>
    </w:p>
    <w:p w:rsidRPr="00B72496" w:rsidR="008E3488" w:rsidP="008E3488" w:rsidRDefault="008E3488" w14:paraId="0FF94ED1" w14:textId="30F6E5C7">
      <w:pPr>
        <w:pStyle w:val="A3"/>
        <w:tabs>
          <w:tab w:val="left" w:pos="1530"/>
          <w:tab w:val="left" w:pos="1620"/>
          <w:tab w:val="left" w:pos="1710"/>
          <w:tab w:val="left" w:pos="1800"/>
        </w:tabs>
      </w:pPr>
      <w:r w:rsidRPr="00B72496">
        <w:t xml:space="preserve">Ultrasound- </w:t>
      </w:r>
      <w:r w:rsidRPr="00B72496">
        <w:rPr>
          <w:b/>
          <w:i/>
        </w:rPr>
        <w:t xml:space="preserve">Go to question </w:t>
      </w:r>
      <w:r w:rsidRPr="00B72496">
        <w:rPr>
          <w:b/>
          <w:i/>
        </w:rPr>
        <w:fldChar w:fldCharType="begin"/>
      </w:r>
      <w:r w:rsidRPr="00B72496">
        <w:rPr>
          <w:b/>
          <w:i/>
        </w:rPr>
        <w:instrText xml:space="preserve"> REF _Ref24073564 \r \h </w:instrText>
      </w:r>
      <w:r w:rsidR="00B72496">
        <w:rPr>
          <w:b/>
          <w:i/>
        </w:rPr>
        <w:instrText xml:space="preserve"> \* MERGEFORMAT </w:instrText>
      </w:r>
      <w:r w:rsidRPr="00B72496">
        <w:rPr>
          <w:b/>
          <w:i/>
        </w:rPr>
      </w:r>
      <w:r w:rsidRPr="00B72496">
        <w:rPr>
          <w:b/>
          <w:i/>
        </w:rPr>
        <w:fldChar w:fldCharType="separate"/>
      </w:r>
      <w:r w:rsidRPr="00B72496" w:rsidR="003C17BE">
        <w:rPr>
          <w:b/>
          <w:i/>
        </w:rPr>
        <w:t>319</w:t>
      </w:r>
      <w:r w:rsidRPr="00B72496">
        <w:rPr>
          <w:b/>
          <w:i/>
        </w:rPr>
        <w:fldChar w:fldCharType="end"/>
      </w:r>
    </w:p>
    <w:p w:rsidRPr="00B72496" w:rsidR="008E3488" w:rsidP="008E3488" w:rsidRDefault="008E3488" w14:paraId="6A515AF3" w14:textId="0AD9C1C9">
      <w:pPr>
        <w:pStyle w:val="A3"/>
        <w:tabs>
          <w:tab w:val="left" w:pos="1530"/>
          <w:tab w:val="left" w:pos="1620"/>
          <w:tab w:val="left" w:pos="1710"/>
          <w:tab w:val="left" w:pos="1800"/>
        </w:tabs>
      </w:pPr>
      <w:r w:rsidRPr="00B72496">
        <w:t xml:space="preserve">CT/ MRI- </w:t>
      </w:r>
      <w:r w:rsidRPr="00B72496">
        <w:rPr>
          <w:b/>
          <w:i/>
        </w:rPr>
        <w:t xml:space="preserve">Go to question </w:t>
      </w:r>
      <w:r w:rsidRPr="00B72496">
        <w:rPr>
          <w:b/>
          <w:i/>
        </w:rPr>
        <w:fldChar w:fldCharType="begin"/>
      </w:r>
      <w:r w:rsidRPr="00B72496">
        <w:rPr>
          <w:b/>
          <w:i/>
        </w:rPr>
        <w:instrText xml:space="preserve"> REF _Ref24073564 \r \h </w:instrText>
      </w:r>
      <w:r w:rsidR="00B72496">
        <w:rPr>
          <w:b/>
          <w:i/>
        </w:rPr>
        <w:instrText xml:space="preserve"> \* MERGEFORMAT </w:instrText>
      </w:r>
      <w:r w:rsidRPr="00B72496">
        <w:rPr>
          <w:b/>
          <w:i/>
        </w:rPr>
      </w:r>
      <w:r w:rsidRPr="00B72496">
        <w:rPr>
          <w:b/>
          <w:i/>
        </w:rPr>
        <w:fldChar w:fldCharType="separate"/>
      </w:r>
      <w:r w:rsidRPr="00B72496" w:rsidR="003C17BE">
        <w:rPr>
          <w:b/>
          <w:i/>
        </w:rPr>
        <w:t>319</w:t>
      </w:r>
      <w:r w:rsidRPr="00B72496">
        <w:rPr>
          <w:b/>
          <w:i/>
        </w:rPr>
        <w:fldChar w:fldCharType="end"/>
      </w:r>
    </w:p>
    <w:p w:rsidRPr="00B72496" w:rsidR="008E3488" w:rsidP="008E3488" w:rsidRDefault="008E3488" w14:paraId="4E1B10DD" w14:textId="03296A08">
      <w:pPr>
        <w:pStyle w:val="Q4"/>
        <w:tabs>
          <w:tab w:val="clear" w:pos="1836"/>
          <w:tab w:val="num" w:pos="1350"/>
          <w:tab w:val="left" w:pos="1440"/>
        </w:tabs>
        <w:ind w:hanging="774"/>
      </w:pPr>
      <w:bookmarkStart w:name="_Ref24073552" w:id="264"/>
      <w:r w:rsidRPr="00B72496">
        <w:t>Specify the liver size: ___ ___ centimeters below right costal margin</w:t>
      </w:r>
      <w:bookmarkEnd w:id="263"/>
      <w:bookmarkEnd w:id="264"/>
      <w:r w:rsidRPr="00B72496">
        <w:t xml:space="preserve"> – </w:t>
      </w:r>
      <w:r w:rsidRPr="00B72496">
        <w:rPr>
          <w:b/>
          <w:bCs/>
          <w:i/>
          <w:iCs/>
        </w:rPr>
        <w:t>Go to question 321</w:t>
      </w:r>
      <w:r w:rsidRPr="00B72496">
        <w:t xml:space="preserve"> </w:t>
      </w:r>
    </w:p>
    <w:p w:rsidRPr="00B72496" w:rsidR="008E3488" w:rsidP="008E3488" w:rsidRDefault="008E3488" w14:paraId="7F62E066" w14:textId="3D562620">
      <w:pPr>
        <w:pStyle w:val="Q4"/>
        <w:tabs>
          <w:tab w:val="clear" w:pos="1836"/>
          <w:tab w:val="num" w:pos="1350"/>
          <w:tab w:val="left" w:pos="1440"/>
        </w:tabs>
        <w:ind w:hanging="774"/>
      </w:pPr>
      <w:bookmarkStart w:name="_Ref24073564" w:id="265"/>
      <w:r w:rsidRPr="00B72496">
        <w:t>Specify the liver size: ___ ___ centimeters</w:t>
      </w:r>
      <w:bookmarkEnd w:id="265"/>
      <w:r w:rsidRPr="00B72496">
        <w:t xml:space="preserve"> </w:t>
      </w:r>
    </w:p>
    <w:p w:rsidRPr="00B72496" w:rsidR="008E3488" w:rsidP="008E3488" w:rsidRDefault="008E3488" w14:paraId="0F479B66" w14:textId="77777777">
      <w:pPr>
        <w:tabs>
          <w:tab w:val="clear" w:pos="1584"/>
          <w:tab w:val="clear" w:pos="10080"/>
          <w:tab w:val="left" w:pos="450"/>
          <w:tab w:val="left" w:pos="1170"/>
          <w:tab w:val="left" w:pos="1710"/>
        </w:tabs>
        <w:spacing w:after="0"/>
        <w:ind w:left="0" w:firstLine="540"/>
        <w:rPr>
          <w:b/>
          <w:color w:val="365F91"/>
        </w:rPr>
      </w:pPr>
      <w:r w:rsidRPr="00B72496">
        <w:rPr>
          <w:b/>
          <w:color w:val="365F91"/>
        </w:rPr>
        <w:t>Laboratory studies at last evaluation prior to the start of the preparative regimen / infusion</w:t>
      </w:r>
    </w:p>
    <w:p w:rsidRPr="00B72496" w:rsidR="008E3488" w:rsidP="008E3488" w:rsidRDefault="008E3488" w14:paraId="492152B9" w14:textId="77777777">
      <w:pPr>
        <w:numPr>
          <w:ilvl w:val="0"/>
          <w:numId w:val="1"/>
        </w:numPr>
        <w:tabs>
          <w:tab w:val="clear" w:pos="1836"/>
          <w:tab w:val="clear" w:pos="10080"/>
          <w:tab w:val="left" w:pos="990"/>
          <w:tab w:val="num" w:pos="1350"/>
          <w:tab w:val="left" w:pos="1440"/>
          <w:tab w:val="num" w:pos="3906"/>
        </w:tabs>
        <w:ind w:left="1170" w:hanging="540"/>
      </w:pPr>
      <w:bookmarkStart w:name="_Ref12979798" w:id="266"/>
      <w:r w:rsidRPr="00B72496">
        <w:rPr>
          <w:szCs w:val="21"/>
          <w:lang w:eastAsia="en-US"/>
        </w:rPr>
        <w:t xml:space="preserve">Date CBC drawn: ___ ___ ___ ___ — ___ ___ — ___ ___ </w:t>
      </w:r>
    </w:p>
    <w:p w:rsidRPr="00B72496" w:rsidR="008E3488" w:rsidP="008E3488" w:rsidRDefault="008E3488" w14:paraId="1E6F65AA" w14:textId="77777777">
      <w:pPr>
        <w:pStyle w:val="Q2"/>
        <w:numPr>
          <w:ilvl w:val="0"/>
          <w:numId w:val="0"/>
        </w:numPr>
        <w:ind w:left="1584"/>
      </w:pPr>
      <w:r w:rsidRPr="00B72496">
        <w:t xml:space="preserve">                            YYYY</w:t>
      </w:r>
      <w:r w:rsidRPr="00B72496">
        <w:tab/>
        <w:t xml:space="preserve">                      MM</w:t>
      </w:r>
      <w:r w:rsidRPr="00B72496">
        <w:tab/>
        <w:t xml:space="preserve">        DD</w:t>
      </w:r>
    </w:p>
    <w:p w:rsidRPr="00B72496" w:rsidR="008E3488" w:rsidP="008E3488" w:rsidRDefault="008E3488" w14:paraId="329BF829" w14:textId="5FCCE991">
      <w:pPr>
        <w:numPr>
          <w:ilvl w:val="0"/>
          <w:numId w:val="1"/>
        </w:numPr>
        <w:tabs>
          <w:tab w:val="clear" w:pos="1836"/>
          <w:tab w:val="clear" w:pos="10080"/>
          <w:tab w:val="left" w:pos="990"/>
          <w:tab w:val="num" w:pos="1350"/>
          <w:tab w:val="left" w:pos="1440"/>
          <w:tab w:val="num" w:pos="3906"/>
        </w:tabs>
        <w:ind w:left="1170" w:hanging="540"/>
        <w:rPr>
          <w:szCs w:val="21"/>
          <w:lang w:eastAsia="en-US"/>
        </w:rPr>
      </w:pPr>
      <w:r w:rsidRPr="00B72496">
        <w:rPr>
          <w:szCs w:val="21"/>
          <w:lang w:eastAsia="en-US"/>
        </w:rPr>
        <w:t>WBC</w:t>
      </w:r>
      <w:bookmarkEnd w:id="266"/>
    </w:p>
    <w:p w:rsidRPr="00B72496" w:rsidR="008E3488" w:rsidP="008E3488" w:rsidRDefault="008E3488" w14:paraId="248C08B9" w14:textId="5EEC023A">
      <w:pPr>
        <w:numPr>
          <w:ilvl w:val="0"/>
          <w:numId w:val="38"/>
        </w:numPr>
        <w:tabs>
          <w:tab w:val="clear" w:pos="10080"/>
          <w:tab w:val="left" w:pos="1440"/>
          <w:tab w:val="left" w:pos="1710"/>
        </w:tabs>
        <w:spacing w:before="0"/>
        <w:ind w:left="1440" w:hanging="270"/>
        <w:rPr>
          <w:b/>
          <w:i/>
          <w:lang w:eastAsia="en-US"/>
        </w:rPr>
      </w:pPr>
      <w:proofErr w:type="gramStart"/>
      <w:r w:rsidRPr="00B72496">
        <w:rPr>
          <w:lang w:eastAsia="en-US"/>
        </w:rPr>
        <w:t xml:space="preserve">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022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22</w:t>
      </w:r>
      <w:r w:rsidRPr="00B72496">
        <w:rPr>
          <w:b/>
          <w:i/>
          <w:lang w:eastAsia="en-US"/>
        </w:rPr>
        <w:fldChar w:fldCharType="end"/>
      </w:r>
    </w:p>
    <w:p w:rsidRPr="00B72496" w:rsidR="008E3488" w:rsidP="008E3488" w:rsidRDefault="008E3488" w14:paraId="2B377427" w14:textId="1F1E4C7B">
      <w:pPr>
        <w:numPr>
          <w:ilvl w:val="0"/>
          <w:numId w:val="38"/>
        </w:numPr>
        <w:tabs>
          <w:tab w:val="clear" w:pos="10080"/>
          <w:tab w:val="left" w:pos="1440"/>
          <w:tab w:val="left" w:pos="1710"/>
        </w:tabs>
        <w:spacing w:before="0"/>
        <w:ind w:left="1440" w:hanging="270"/>
        <w:rPr>
          <w:b/>
          <w:i/>
          <w:lang w:eastAsia="en-US"/>
        </w:rPr>
      </w:pPr>
      <w:r w:rsidRPr="00B72496">
        <w:rPr>
          <w:lang w:eastAsia="en-US"/>
        </w:rPr>
        <w:t xml:space="preserve">Unknown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058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23</w:t>
      </w:r>
      <w:r w:rsidRPr="00B72496">
        <w:rPr>
          <w:b/>
          <w:i/>
          <w:lang w:eastAsia="en-US"/>
        </w:rPr>
        <w:fldChar w:fldCharType="end"/>
      </w:r>
    </w:p>
    <w:p w:rsidRPr="00B72496" w:rsidR="008E3488" w:rsidP="008E3488" w:rsidRDefault="008E3488" w14:paraId="096FD8EF"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80022" w:id="267"/>
      <w:r w:rsidRPr="00B72496">
        <w:rPr>
          <w:szCs w:val="21"/>
          <w:lang w:eastAsia="en-US"/>
        </w:rPr>
        <w:t>___ ___ ___ ___ ___ ___ ● __</w:t>
      </w:r>
      <w:proofErr w:type="gramStart"/>
      <w:r w:rsidRPr="00B72496">
        <w:rPr>
          <w:szCs w:val="21"/>
          <w:lang w:eastAsia="en-US"/>
        </w:rPr>
        <w:t xml:space="preserve">_  </w:t>
      </w:r>
      <w:r w:rsidRPr="00B72496">
        <w:rPr>
          <w:rFonts w:ascii="Wingdings" w:hAnsi="Wingdings"/>
          <w:sz w:val="21"/>
          <w:szCs w:val="21"/>
          <w:lang w:eastAsia="en-US"/>
        </w:rPr>
        <w:t></w:t>
      </w:r>
      <w:proofErr w:type="gramEnd"/>
      <w:r w:rsidRPr="00B72496">
        <w:rPr>
          <w:szCs w:val="21"/>
          <w:lang w:eastAsia="en-US"/>
        </w:rPr>
        <w:t xml:space="preserve"> x 10</w:t>
      </w:r>
      <w:r w:rsidRPr="00B72496">
        <w:rPr>
          <w:szCs w:val="21"/>
          <w:vertAlign w:val="superscript"/>
          <w:lang w:eastAsia="en-US"/>
        </w:rPr>
        <w:t>9</w:t>
      </w:r>
      <w:r w:rsidRPr="00B72496">
        <w:rPr>
          <w:szCs w:val="21"/>
          <w:lang w:eastAsia="en-US"/>
        </w:rPr>
        <w:t>/L (x 10</w:t>
      </w:r>
      <w:r w:rsidRPr="00B72496">
        <w:rPr>
          <w:szCs w:val="21"/>
          <w:vertAlign w:val="superscript"/>
          <w:lang w:eastAsia="en-US"/>
        </w:rPr>
        <w:t>3</w:t>
      </w:r>
      <w:r w:rsidRPr="00B72496">
        <w:rPr>
          <w:szCs w:val="21"/>
          <w:lang w:eastAsia="en-US"/>
        </w:rPr>
        <w:t>/mm</w:t>
      </w:r>
      <w:r w:rsidRPr="00B72496">
        <w:rPr>
          <w:szCs w:val="21"/>
          <w:vertAlign w:val="superscript"/>
          <w:lang w:eastAsia="en-US"/>
        </w:rPr>
        <w:t>3</w:t>
      </w:r>
      <w:r w:rsidRPr="00B72496">
        <w:rPr>
          <w:szCs w:val="21"/>
          <w:lang w:eastAsia="en-US"/>
        </w:rPr>
        <w:t>)</w:t>
      </w:r>
      <w:bookmarkEnd w:id="267"/>
    </w:p>
    <w:p w:rsidRPr="00B72496" w:rsidR="008E3488" w:rsidP="008E3488" w:rsidRDefault="008E3488" w14:paraId="22E1F75B" w14:textId="77777777">
      <w:pPr>
        <w:tabs>
          <w:tab w:val="clear" w:pos="1584"/>
          <w:tab w:val="clear" w:pos="10080"/>
          <w:tab w:val="left" w:pos="1710"/>
          <w:tab w:val="left" w:pos="3960"/>
          <w:tab w:val="left" w:pos="4500"/>
          <w:tab w:val="left" w:pos="4590"/>
          <w:tab w:val="left" w:pos="4680"/>
          <w:tab w:val="left" w:pos="7920"/>
        </w:tabs>
        <w:spacing w:before="0"/>
        <w:ind w:left="0" w:firstLine="0"/>
      </w:pPr>
      <w:r w:rsidRPr="00B72496">
        <w:tab/>
      </w:r>
      <w:r w:rsidRPr="00B72496">
        <w:tab/>
      </w: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51DB302E" w14:textId="77777777">
      <w:pPr>
        <w:numPr>
          <w:ilvl w:val="0"/>
          <w:numId w:val="1"/>
        </w:numPr>
        <w:tabs>
          <w:tab w:val="clear" w:pos="1836"/>
          <w:tab w:val="clear" w:pos="10080"/>
          <w:tab w:val="left" w:pos="990"/>
          <w:tab w:val="num" w:pos="1350"/>
          <w:tab w:val="left" w:pos="1440"/>
          <w:tab w:val="num" w:pos="3906"/>
        </w:tabs>
        <w:ind w:left="1170" w:hanging="540"/>
        <w:rPr>
          <w:b/>
          <w:szCs w:val="21"/>
          <w:lang w:eastAsia="en-US"/>
        </w:rPr>
      </w:pPr>
      <w:bookmarkStart w:name="_Ref12980058" w:id="268"/>
      <w:r w:rsidRPr="00B72496">
        <w:rPr>
          <w:szCs w:val="21"/>
          <w:lang w:eastAsia="en-US"/>
        </w:rPr>
        <w:lastRenderedPageBreak/>
        <w:t xml:space="preserve">Neutrophils </w:t>
      </w:r>
      <w:r w:rsidRPr="00B72496">
        <w:rPr>
          <w:b/>
          <w:i/>
          <w:szCs w:val="21"/>
          <w:lang w:eastAsia="en-US"/>
        </w:rPr>
        <w:t xml:space="preserve">  </w:t>
      </w:r>
    </w:p>
    <w:p w:rsidRPr="00B72496" w:rsidR="008E3488" w:rsidP="008E3488" w:rsidRDefault="008E3488" w14:paraId="60D4318C" w14:textId="6868C341">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2735065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24</w:t>
      </w:r>
      <w:r w:rsidRPr="00B72496">
        <w:rPr>
          <w:b/>
          <w:i/>
          <w:lang w:eastAsia="en-US"/>
        </w:rPr>
        <w:fldChar w:fldCharType="end"/>
      </w:r>
    </w:p>
    <w:p w:rsidRPr="00B72496" w:rsidR="008E3488" w:rsidP="008E3488" w:rsidRDefault="008E3488" w14:paraId="477DA3B9" w14:textId="161773C6">
      <w:pPr>
        <w:numPr>
          <w:ilvl w:val="0"/>
          <w:numId w:val="38"/>
        </w:numPr>
        <w:tabs>
          <w:tab w:val="clear" w:pos="10080"/>
          <w:tab w:val="left" w:pos="1440"/>
          <w:tab w:val="left" w:pos="1710"/>
        </w:tabs>
        <w:spacing w:before="0"/>
        <w:ind w:left="1440" w:hanging="270"/>
        <w:rPr>
          <w:b/>
          <w:i/>
          <w:lang w:eastAsia="en-US"/>
        </w:rPr>
      </w:pPr>
      <w:proofErr w:type="gramStart"/>
      <w:r w:rsidRPr="00B72496">
        <w:rPr>
          <w:lang w:eastAsia="en-US"/>
        </w:rPr>
        <w:t xml:space="preserve">Un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27350664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25</w:t>
      </w:r>
      <w:r w:rsidRPr="00B72496">
        <w:rPr>
          <w:b/>
          <w:i/>
          <w:lang w:eastAsia="en-US"/>
        </w:rPr>
        <w:fldChar w:fldCharType="end"/>
      </w:r>
    </w:p>
    <w:p w:rsidRPr="00B72496" w:rsidR="008E3488" w:rsidP="008E3488" w:rsidRDefault="008E3488" w14:paraId="39FEBE35" w14:textId="77777777">
      <w:pPr>
        <w:numPr>
          <w:ilvl w:val="0"/>
          <w:numId w:val="1"/>
        </w:numPr>
        <w:tabs>
          <w:tab w:val="clear" w:pos="1836"/>
          <w:tab w:val="clear" w:pos="10080"/>
          <w:tab w:val="left" w:pos="990"/>
          <w:tab w:val="num" w:pos="1350"/>
          <w:tab w:val="left" w:pos="1440"/>
          <w:tab w:val="left" w:pos="1710"/>
          <w:tab w:val="num" w:pos="3906"/>
        </w:tabs>
        <w:ind w:left="1728" w:hanging="540"/>
        <w:rPr>
          <w:b/>
          <w:i/>
          <w:szCs w:val="21"/>
          <w:lang w:eastAsia="en-US"/>
        </w:rPr>
      </w:pPr>
      <w:r w:rsidRPr="00B72496">
        <w:rPr>
          <w:szCs w:val="21"/>
          <w:lang w:eastAsia="en-US"/>
        </w:rPr>
        <w:t>___ ___%</w:t>
      </w:r>
      <w:bookmarkStart w:name="_Ref27350651" w:id="269"/>
    </w:p>
    <w:p w:rsidRPr="00B72496" w:rsidR="008E3488" w:rsidP="008E3488" w:rsidRDefault="008E3488" w14:paraId="7CD3D476" w14:textId="77777777">
      <w:pPr>
        <w:pStyle w:val="Q2"/>
        <w:tabs>
          <w:tab w:val="clear" w:pos="1836"/>
          <w:tab w:val="num" w:pos="1350"/>
          <w:tab w:val="left" w:pos="1440"/>
        </w:tabs>
        <w:ind w:left="1440" w:hanging="774"/>
      </w:pPr>
      <w:bookmarkStart w:name="_Ref27350664" w:id="270"/>
      <w:bookmarkEnd w:id="269"/>
      <w:r w:rsidRPr="00B72496">
        <w:t>Blasts in blood</w:t>
      </w:r>
      <w:bookmarkEnd w:id="270"/>
    </w:p>
    <w:p w:rsidRPr="00B72496" w:rsidR="008E3488" w:rsidP="008E3488" w:rsidRDefault="008E3488" w14:paraId="658AB192" w14:textId="1CC140A2">
      <w:pPr>
        <w:pStyle w:val="A2"/>
        <w:tabs>
          <w:tab w:val="clear" w:pos="1440"/>
          <w:tab w:val="left" w:pos="1530"/>
          <w:tab w:val="left" w:pos="1620"/>
          <w:tab w:val="left" w:pos="1710"/>
          <w:tab w:val="left" w:pos="1800"/>
        </w:tabs>
        <w:ind w:left="1620" w:hanging="360"/>
      </w:pPr>
      <w:r w:rsidRPr="00B72496">
        <w:t xml:space="preserve">Known </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735068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26</w:t>
      </w:r>
      <w:r w:rsidRPr="00B72496">
        <w:rPr>
          <w:rStyle w:val="BookTitle"/>
        </w:rPr>
        <w:fldChar w:fldCharType="end"/>
      </w:r>
    </w:p>
    <w:p w:rsidRPr="00B72496" w:rsidR="008E3488" w:rsidP="008E3488" w:rsidRDefault="008E3488" w14:paraId="14CB0DE0" w14:textId="3CD94831">
      <w:pPr>
        <w:pStyle w:val="A2"/>
        <w:tabs>
          <w:tab w:val="clear" w:pos="1440"/>
          <w:tab w:val="left" w:pos="1530"/>
          <w:tab w:val="left" w:pos="1620"/>
          <w:tab w:val="left" w:pos="1710"/>
          <w:tab w:val="left" w:pos="1800"/>
        </w:tabs>
        <w:ind w:left="1620" w:hanging="360"/>
      </w:pPr>
      <w:r w:rsidRPr="00B72496">
        <w:t>Unknown</w:t>
      </w:r>
      <w:r w:rsidRPr="00B72496">
        <w:rPr>
          <w:color w:val="365F91"/>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2735069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27</w:t>
      </w:r>
      <w:r w:rsidRPr="00B72496">
        <w:rPr>
          <w:rStyle w:val="BookTitle"/>
        </w:rPr>
        <w:fldChar w:fldCharType="end"/>
      </w:r>
    </w:p>
    <w:p w:rsidRPr="00B72496" w:rsidR="008E3488" w:rsidP="008E3488" w:rsidRDefault="008E3488" w14:paraId="4CE00A10" w14:textId="77777777">
      <w:pPr>
        <w:pStyle w:val="Q3"/>
        <w:tabs>
          <w:tab w:val="clear" w:pos="1836"/>
          <w:tab w:val="num" w:pos="1350"/>
          <w:tab w:val="left" w:pos="1440"/>
        </w:tabs>
        <w:ind w:hanging="558"/>
      </w:pPr>
      <w:bookmarkStart w:name="_Ref27350682" w:id="271"/>
      <w:r w:rsidRPr="00B72496">
        <w:t>___ ___ ___ %</w:t>
      </w:r>
      <w:bookmarkEnd w:id="271"/>
    </w:p>
    <w:p w:rsidRPr="00B72496" w:rsidR="008E3488" w:rsidP="008E3488" w:rsidRDefault="008E3488" w14:paraId="49EEF0C9" w14:textId="5CC28B8C">
      <w:pPr>
        <w:numPr>
          <w:ilvl w:val="0"/>
          <w:numId w:val="1"/>
        </w:numPr>
        <w:tabs>
          <w:tab w:val="clear" w:pos="1836"/>
          <w:tab w:val="clear" w:pos="10080"/>
          <w:tab w:val="left" w:pos="990"/>
          <w:tab w:val="num" w:pos="1350"/>
          <w:tab w:val="left" w:pos="1440"/>
          <w:tab w:val="num" w:pos="3906"/>
        </w:tabs>
        <w:ind w:left="1170" w:hanging="540"/>
        <w:rPr>
          <w:b/>
          <w:i/>
          <w:szCs w:val="21"/>
          <w:lang w:eastAsia="en-US"/>
        </w:rPr>
      </w:pPr>
      <w:bookmarkStart w:name="_Ref27350693" w:id="272"/>
      <w:r w:rsidRPr="00B72496">
        <w:rPr>
          <w:szCs w:val="21"/>
          <w:lang w:eastAsia="en-US"/>
        </w:rPr>
        <w:t>Hemoglobin</w:t>
      </w:r>
      <w:bookmarkEnd w:id="268"/>
      <w:bookmarkEnd w:id="272"/>
      <w:r w:rsidRPr="00B72496">
        <w:rPr>
          <w:szCs w:val="21"/>
          <w:lang w:eastAsia="en-US"/>
        </w:rPr>
        <w:t xml:space="preserve"> </w:t>
      </w:r>
    </w:p>
    <w:p w:rsidRPr="00B72496" w:rsidR="008E3488" w:rsidP="008E3488" w:rsidRDefault="008E3488" w14:paraId="6E983B37" w14:textId="76B34242">
      <w:pPr>
        <w:numPr>
          <w:ilvl w:val="0"/>
          <w:numId w:val="38"/>
        </w:numPr>
        <w:tabs>
          <w:tab w:val="clear" w:pos="10080"/>
          <w:tab w:val="left" w:pos="1440"/>
          <w:tab w:val="left" w:pos="1710"/>
        </w:tabs>
        <w:spacing w:before="0"/>
        <w:ind w:left="1440" w:hanging="270"/>
        <w:rPr>
          <w:lang w:eastAsia="en-US"/>
        </w:rPr>
      </w:pPr>
      <w:proofErr w:type="gramStart"/>
      <w:r w:rsidRPr="00B72496">
        <w:rPr>
          <w:lang w:eastAsia="en-US"/>
        </w:rPr>
        <w:t xml:space="preserve">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069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28</w:t>
      </w:r>
      <w:r w:rsidRPr="00B72496">
        <w:rPr>
          <w:b/>
          <w:i/>
          <w:lang w:eastAsia="en-US"/>
        </w:rPr>
        <w:fldChar w:fldCharType="end"/>
      </w:r>
    </w:p>
    <w:p w:rsidRPr="00B72496" w:rsidR="008E3488" w:rsidP="008E3488" w:rsidRDefault="008E3488" w14:paraId="612491E8" w14:textId="5601E299">
      <w:pPr>
        <w:numPr>
          <w:ilvl w:val="0"/>
          <w:numId w:val="38"/>
        </w:numPr>
        <w:tabs>
          <w:tab w:val="clear" w:pos="10080"/>
          <w:tab w:val="left" w:pos="1440"/>
          <w:tab w:val="left" w:pos="1710"/>
        </w:tabs>
        <w:spacing w:before="0"/>
        <w:ind w:left="1440" w:hanging="270"/>
        <w:rPr>
          <w:b/>
          <w:i/>
          <w:lang w:eastAsia="en-US"/>
        </w:rPr>
      </w:pPr>
      <w:proofErr w:type="gramStart"/>
      <w:r w:rsidRPr="00B72496">
        <w:rPr>
          <w:lang w:eastAsia="en-US"/>
        </w:rPr>
        <w:t xml:space="preserve">Un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084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30</w:t>
      </w:r>
      <w:r w:rsidRPr="00B72496">
        <w:rPr>
          <w:b/>
          <w:i/>
          <w:lang w:eastAsia="en-US"/>
        </w:rPr>
        <w:fldChar w:fldCharType="end"/>
      </w:r>
    </w:p>
    <w:p w:rsidRPr="00B72496" w:rsidR="008E3488" w:rsidP="008E3488" w:rsidRDefault="008E3488" w14:paraId="52FE64E5"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80069" w:id="273"/>
      <w:r w:rsidRPr="00B72496">
        <w:rPr>
          <w:szCs w:val="21"/>
          <w:lang w:eastAsia="en-US"/>
        </w:rPr>
        <w:t xml:space="preserve">___ ___ ___ ___ ● ___ ___     </w:t>
      </w:r>
      <w:r w:rsidRPr="00B72496">
        <w:rPr>
          <w:rFonts w:ascii="Wingdings" w:hAnsi="Wingdings"/>
          <w:sz w:val="21"/>
          <w:szCs w:val="21"/>
          <w:lang w:eastAsia="en-US"/>
        </w:rPr>
        <w:t></w:t>
      </w:r>
      <w:r w:rsidRPr="00B72496">
        <w:rPr>
          <w:szCs w:val="21"/>
          <w:lang w:eastAsia="en-US"/>
        </w:rPr>
        <w:t xml:space="preserve"> g/dL</w:t>
      </w:r>
      <w:bookmarkEnd w:id="273"/>
    </w:p>
    <w:p w:rsidRPr="00B72496" w:rsidR="008E3488" w:rsidP="008E3488" w:rsidRDefault="008E3488" w14:paraId="04718973" w14:textId="77777777">
      <w:pPr>
        <w:numPr>
          <w:ilvl w:val="0"/>
          <w:numId w:val="40"/>
        </w:numPr>
        <w:tabs>
          <w:tab w:val="clear" w:pos="10080"/>
          <w:tab w:val="left" w:pos="1080"/>
          <w:tab w:val="left" w:pos="4320"/>
          <w:tab w:val="left" w:pos="4896"/>
          <w:tab w:val="left" w:pos="79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g/L</w:t>
      </w:r>
    </w:p>
    <w:p w:rsidRPr="00B72496" w:rsidR="008E3488" w:rsidP="008E3488" w:rsidRDefault="008E3488" w14:paraId="12B2B59B" w14:textId="77777777">
      <w:pPr>
        <w:numPr>
          <w:ilvl w:val="0"/>
          <w:numId w:val="40"/>
        </w:numPr>
        <w:tabs>
          <w:tab w:val="clear" w:pos="10080"/>
          <w:tab w:val="left" w:pos="1080"/>
          <w:tab w:val="left" w:pos="4320"/>
          <w:tab w:val="left" w:pos="4896"/>
          <w:tab w:val="left" w:pos="7920"/>
        </w:tabs>
        <w:spacing w:before="0"/>
        <w:ind w:left="0" w:hanging="1476"/>
      </w:pP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t xml:space="preserve"> mmol/L</w:t>
      </w:r>
    </w:p>
    <w:p w:rsidRPr="00B72496" w:rsidR="008E3488" w:rsidP="008E3488" w:rsidRDefault="008E3488" w14:paraId="6CEDB0F4"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r w:rsidRPr="00B72496">
        <w:rPr>
          <w:szCs w:val="21"/>
          <w:lang w:eastAsia="en-US"/>
        </w:rPr>
        <w:t>Were RBCs transfused ≤ 30 days before date of test?</w:t>
      </w:r>
    </w:p>
    <w:p w:rsidRPr="00B72496" w:rsidR="008E3488" w:rsidP="008E3488" w:rsidRDefault="008E3488" w14:paraId="75AA82F0" w14:textId="77777777">
      <w:pPr>
        <w:numPr>
          <w:ilvl w:val="0"/>
          <w:numId w:val="38"/>
        </w:numPr>
        <w:tabs>
          <w:tab w:val="clear" w:pos="10080"/>
          <w:tab w:val="left" w:pos="1710"/>
          <w:tab w:val="left" w:pos="2160"/>
        </w:tabs>
        <w:spacing w:before="0"/>
        <w:ind w:left="2160" w:hanging="504"/>
        <w:rPr>
          <w:lang w:eastAsia="en-US"/>
        </w:rPr>
      </w:pPr>
      <w:r w:rsidRPr="00B72496">
        <w:rPr>
          <w:lang w:eastAsia="en-US"/>
        </w:rPr>
        <w:t>Yes</w:t>
      </w:r>
    </w:p>
    <w:p w:rsidRPr="00B72496" w:rsidR="008E3488" w:rsidP="008E3488" w:rsidRDefault="008E3488" w14:paraId="296E2C99" w14:textId="77777777">
      <w:pPr>
        <w:numPr>
          <w:ilvl w:val="0"/>
          <w:numId w:val="38"/>
        </w:numPr>
        <w:tabs>
          <w:tab w:val="clear" w:pos="10080"/>
          <w:tab w:val="left" w:pos="1710"/>
          <w:tab w:val="left" w:pos="2160"/>
        </w:tabs>
        <w:spacing w:before="0"/>
        <w:ind w:left="2160" w:hanging="504"/>
        <w:rPr>
          <w:lang w:eastAsia="en-US"/>
        </w:rPr>
      </w:pPr>
      <w:r w:rsidRPr="00B72496">
        <w:rPr>
          <w:lang w:eastAsia="en-US"/>
        </w:rPr>
        <w:t>No</w:t>
      </w:r>
    </w:p>
    <w:p w:rsidRPr="00B72496" w:rsidR="008E3488" w:rsidP="008E3488" w:rsidRDefault="008E3488" w14:paraId="02B1A35B" w14:textId="77777777">
      <w:pPr>
        <w:numPr>
          <w:ilvl w:val="0"/>
          <w:numId w:val="1"/>
        </w:numPr>
        <w:tabs>
          <w:tab w:val="clear" w:pos="1836"/>
          <w:tab w:val="clear" w:pos="10080"/>
          <w:tab w:val="left" w:pos="990"/>
          <w:tab w:val="num" w:pos="1350"/>
          <w:tab w:val="left" w:pos="1440"/>
          <w:tab w:val="num" w:pos="3906"/>
        </w:tabs>
        <w:ind w:left="1170" w:hanging="540"/>
        <w:rPr>
          <w:szCs w:val="21"/>
          <w:lang w:eastAsia="en-US"/>
        </w:rPr>
      </w:pPr>
      <w:bookmarkStart w:name="_Ref12980084" w:id="274"/>
      <w:r w:rsidRPr="00B72496">
        <w:rPr>
          <w:szCs w:val="21"/>
          <w:lang w:eastAsia="en-US"/>
        </w:rPr>
        <w:t>Platelets</w:t>
      </w:r>
      <w:bookmarkEnd w:id="274"/>
      <w:r w:rsidRPr="00B72496">
        <w:rPr>
          <w:szCs w:val="21"/>
          <w:lang w:eastAsia="en-US"/>
        </w:rPr>
        <w:t xml:space="preserve"> </w:t>
      </w:r>
    </w:p>
    <w:p w:rsidRPr="00B72496" w:rsidR="008E3488" w:rsidP="008E3488" w:rsidRDefault="008E3488" w14:paraId="73D48F41" w14:textId="215EF4E8">
      <w:pPr>
        <w:numPr>
          <w:ilvl w:val="0"/>
          <w:numId w:val="38"/>
        </w:numPr>
        <w:tabs>
          <w:tab w:val="clear" w:pos="10080"/>
          <w:tab w:val="left" w:pos="1440"/>
          <w:tab w:val="left" w:pos="1710"/>
        </w:tabs>
        <w:spacing w:before="0"/>
        <w:ind w:left="1440" w:hanging="270"/>
        <w:rPr>
          <w:lang w:eastAsia="en-US"/>
        </w:rPr>
      </w:pPr>
      <w:r w:rsidRPr="00B72496">
        <w:rPr>
          <w:lang w:eastAsia="en-US"/>
        </w:rPr>
        <w:t xml:space="preserve">Known </w:t>
      </w:r>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100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31</w:t>
      </w:r>
      <w:r w:rsidRPr="00B72496">
        <w:rPr>
          <w:b/>
          <w:i/>
          <w:lang w:eastAsia="en-US"/>
        </w:rPr>
        <w:fldChar w:fldCharType="end"/>
      </w:r>
    </w:p>
    <w:p w:rsidRPr="00B72496" w:rsidR="008E3488" w:rsidP="008E3488" w:rsidRDefault="008E3488" w14:paraId="3C88AF78" w14:textId="52E61C48">
      <w:pPr>
        <w:numPr>
          <w:ilvl w:val="0"/>
          <w:numId w:val="38"/>
        </w:numPr>
        <w:tabs>
          <w:tab w:val="clear" w:pos="10080"/>
          <w:tab w:val="left" w:pos="1440"/>
          <w:tab w:val="left" w:pos="1710"/>
        </w:tabs>
        <w:spacing w:before="0"/>
        <w:ind w:left="1440" w:hanging="270"/>
        <w:rPr>
          <w:lang w:eastAsia="en-US"/>
        </w:rPr>
      </w:pPr>
      <w:proofErr w:type="gramStart"/>
      <w:r w:rsidRPr="00B72496">
        <w:rPr>
          <w:lang w:eastAsia="en-US"/>
        </w:rPr>
        <w:t xml:space="preserve">Un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152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33</w:t>
      </w:r>
      <w:r w:rsidRPr="00B72496">
        <w:rPr>
          <w:b/>
          <w:i/>
          <w:lang w:eastAsia="en-US"/>
        </w:rPr>
        <w:fldChar w:fldCharType="end"/>
      </w:r>
    </w:p>
    <w:p w:rsidRPr="00B72496" w:rsidR="008E3488" w:rsidP="008E3488" w:rsidRDefault="008E3488" w14:paraId="62C06CED"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80100" w:id="275"/>
      <w:r w:rsidRPr="00B72496">
        <w:rPr>
          <w:szCs w:val="21"/>
          <w:lang w:eastAsia="en-US"/>
        </w:rPr>
        <w:t>___ ___ ___ ___ ___ ___ __</w:t>
      </w:r>
      <w:proofErr w:type="gramStart"/>
      <w:r w:rsidRPr="00B72496">
        <w:rPr>
          <w:szCs w:val="21"/>
          <w:lang w:eastAsia="en-US"/>
        </w:rPr>
        <w:t xml:space="preserve">_  </w:t>
      </w:r>
      <w:r w:rsidRPr="00B72496">
        <w:rPr>
          <w:rFonts w:ascii="Wingdings" w:hAnsi="Wingdings"/>
          <w:sz w:val="21"/>
          <w:szCs w:val="21"/>
          <w:lang w:eastAsia="en-US"/>
        </w:rPr>
        <w:t></w:t>
      </w:r>
      <w:proofErr w:type="gramEnd"/>
      <w:r w:rsidRPr="00B72496">
        <w:rPr>
          <w:szCs w:val="21"/>
          <w:lang w:eastAsia="en-US"/>
        </w:rPr>
        <w:t xml:space="preserve"> x 10</w:t>
      </w:r>
      <w:r w:rsidRPr="00B72496">
        <w:rPr>
          <w:szCs w:val="21"/>
          <w:vertAlign w:val="superscript"/>
          <w:lang w:eastAsia="en-US"/>
        </w:rPr>
        <w:t>9</w:t>
      </w:r>
      <w:r w:rsidRPr="00B72496">
        <w:rPr>
          <w:szCs w:val="21"/>
          <w:lang w:eastAsia="en-US"/>
        </w:rPr>
        <w:t>/L (x 10</w:t>
      </w:r>
      <w:r w:rsidRPr="00B72496">
        <w:rPr>
          <w:szCs w:val="21"/>
          <w:vertAlign w:val="superscript"/>
          <w:lang w:eastAsia="en-US"/>
        </w:rPr>
        <w:t>3</w:t>
      </w:r>
      <w:r w:rsidRPr="00B72496">
        <w:rPr>
          <w:szCs w:val="21"/>
          <w:lang w:eastAsia="en-US"/>
        </w:rPr>
        <w:t>/mm</w:t>
      </w:r>
      <w:r w:rsidRPr="00B72496">
        <w:rPr>
          <w:szCs w:val="21"/>
          <w:vertAlign w:val="superscript"/>
          <w:lang w:eastAsia="en-US"/>
        </w:rPr>
        <w:t>3</w:t>
      </w:r>
      <w:r w:rsidRPr="00B72496">
        <w:rPr>
          <w:szCs w:val="21"/>
          <w:lang w:eastAsia="en-US"/>
        </w:rPr>
        <w:t>)</w:t>
      </w:r>
      <w:bookmarkEnd w:id="275"/>
    </w:p>
    <w:p w:rsidRPr="00B72496" w:rsidR="008E3488" w:rsidP="008E3488" w:rsidRDefault="008E3488" w14:paraId="0B1FB43D" w14:textId="77777777">
      <w:pPr>
        <w:tabs>
          <w:tab w:val="clear" w:pos="1584"/>
          <w:tab w:val="clear" w:pos="10080"/>
          <w:tab w:val="left" w:pos="3780"/>
          <w:tab w:val="left" w:pos="4320"/>
          <w:tab w:val="left" w:pos="4896"/>
          <w:tab w:val="left" w:pos="7920"/>
        </w:tabs>
        <w:spacing w:before="0"/>
        <w:ind w:left="0" w:firstLine="0"/>
      </w:pPr>
      <w:r w:rsidRPr="00B72496">
        <w:tab/>
      </w:r>
      <w:r w:rsidRPr="00B72496">
        <w:tab/>
      </w:r>
      <w:r w:rsidRPr="00B72496">
        <w:rPr>
          <w:rFonts w:ascii="Wingdings" w:hAnsi="Wingdings"/>
          <w:sz w:val="21"/>
          <w:szCs w:val="21"/>
        </w:rPr>
        <w:t></w:t>
      </w:r>
      <w:r w:rsidRPr="00B72496">
        <w:t xml:space="preserve"> x 10</w:t>
      </w:r>
      <w:r w:rsidRPr="00B72496">
        <w:rPr>
          <w:vertAlign w:val="superscript"/>
        </w:rPr>
        <w:t>6</w:t>
      </w:r>
      <w:r w:rsidRPr="00B72496">
        <w:t>/L</w:t>
      </w:r>
    </w:p>
    <w:p w:rsidRPr="00B72496" w:rsidR="008E3488" w:rsidP="008E3488" w:rsidRDefault="008E3488" w14:paraId="5A525077"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r w:rsidRPr="00B72496">
        <w:rPr>
          <w:szCs w:val="21"/>
          <w:lang w:eastAsia="en-US"/>
        </w:rPr>
        <w:t>Were platelets transfused ≤ 7 days before date of test?</w:t>
      </w:r>
    </w:p>
    <w:p w:rsidRPr="00B72496" w:rsidR="008E3488" w:rsidP="008E3488" w:rsidRDefault="008E3488" w14:paraId="22E5C9F0" w14:textId="77777777">
      <w:pPr>
        <w:numPr>
          <w:ilvl w:val="0"/>
          <w:numId w:val="38"/>
        </w:numPr>
        <w:tabs>
          <w:tab w:val="clear" w:pos="10080"/>
          <w:tab w:val="left" w:pos="1710"/>
          <w:tab w:val="left" w:pos="2160"/>
        </w:tabs>
        <w:spacing w:before="0"/>
        <w:ind w:left="2160" w:hanging="504"/>
        <w:rPr>
          <w:lang w:eastAsia="en-US"/>
        </w:rPr>
      </w:pPr>
      <w:r w:rsidRPr="00B72496">
        <w:rPr>
          <w:lang w:eastAsia="en-US"/>
        </w:rPr>
        <w:t xml:space="preserve">Yes </w:t>
      </w:r>
    </w:p>
    <w:p w:rsidRPr="00B72496" w:rsidR="008E3488" w:rsidP="008E3488" w:rsidRDefault="008E3488" w14:paraId="6480B475" w14:textId="77777777">
      <w:pPr>
        <w:numPr>
          <w:ilvl w:val="0"/>
          <w:numId w:val="38"/>
        </w:numPr>
        <w:tabs>
          <w:tab w:val="clear" w:pos="10080"/>
          <w:tab w:val="left" w:pos="1710"/>
          <w:tab w:val="left" w:pos="2160"/>
        </w:tabs>
        <w:spacing w:before="0"/>
        <w:ind w:left="2160" w:hanging="504"/>
        <w:rPr>
          <w:lang w:eastAsia="en-US"/>
        </w:rPr>
      </w:pPr>
      <w:r w:rsidRPr="00B72496">
        <w:rPr>
          <w:lang w:eastAsia="en-US"/>
        </w:rPr>
        <w:t xml:space="preserve"> No</w:t>
      </w:r>
    </w:p>
    <w:p w:rsidRPr="00B72496" w:rsidR="008E3488" w:rsidP="008E3488" w:rsidRDefault="008E3488" w14:paraId="3897D627" w14:textId="77777777">
      <w:pPr>
        <w:numPr>
          <w:ilvl w:val="0"/>
          <w:numId w:val="1"/>
        </w:numPr>
        <w:tabs>
          <w:tab w:val="clear" w:pos="1836"/>
          <w:tab w:val="clear" w:pos="10080"/>
          <w:tab w:val="left" w:pos="990"/>
          <w:tab w:val="num" w:pos="1350"/>
          <w:tab w:val="left" w:pos="1440"/>
          <w:tab w:val="num" w:pos="3906"/>
        </w:tabs>
        <w:ind w:left="1170" w:hanging="540"/>
        <w:rPr>
          <w:szCs w:val="21"/>
          <w:lang w:eastAsia="en-US"/>
        </w:rPr>
      </w:pPr>
      <w:bookmarkStart w:name="_Ref12980152" w:id="276"/>
      <w:r w:rsidRPr="00B72496">
        <w:rPr>
          <w:szCs w:val="21"/>
          <w:lang w:eastAsia="en-US"/>
        </w:rPr>
        <w:t>Blasts in bone marrow</w:t>
      </w:r>
      <w:bookmarkEnd w:id="276"/>
      <w:r w:rsidRPr="00B72496">
        <w:rPr>
          <w:szCs w:val="21"/>
          <w:lang w:eastAsia="en-US"/>
        </w:rPr>
        <w:t xml:space="preserve"> </w:t>
      </w:r>
    </w:p>
    <w:p w:rsidRPr="00B72496" w:rsidR="008E3488" w:rsidP="008E3488" w:rsidRDefault="008E3488" w14:paraId="33FF745B" w14:textId="60D7D23E">
      <w:pPr>
        <w:numPr>
          <w:ilvl w:val="0"/>
          <w:numId w:val="38"/>
        </w:numPr>
        <w:tabs>
          <w:tab w:val="clear" w:pos="10080"/>
          <w:tab w:val="left" w:pos="1440"/>
          <w:tab w:val="left" w:pos="1710"/>
        </w:tabs>
        <w:spacing w:before="0"/>
        <w:ind w:left="1440" w:hanging="270"/>
        <w:rPr>
          <w:lang w:eastAsia="en-US"/>
        </w:rPr>
      </w:pPr>
      <w:proofErr w:type="gramStart"/>
      <w:r w:rsidRPr="00B72496">
        <w:rPr>
          <w:lang w:eastAsia="en-US"/>
        </w:rPr>
        <w:t xml:space="preserve">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1298017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34</w:t>
      </w:r>
      <w:r w:rsidRPr="00B72496">
        <w:rPr>
          <w:b/>
          <w:i/>
          <w:lang w:eastAsia="en-US"/>
        </w:rPr>
        <w:fldChar w:fldCharType="end"/>
      </w:r>
    </w:p>
    <w:p w:rsidRPr="00B72496" w:rsidR="008E3488" w:rsidP="008E3488" w:rsidRDefault="008E3488" w14:paraId="6A1F86E5" w14:textId="52A9776E">
      <w:pPr>
        <w:numPr>
          <w:ilvl w:val="0"/>
          <w:numId w:val="38"/>
        </w:numPr>
        <w:tabs>
          <w:tab w:val="clear" w:pos="10080"/>
          <w:tab w:val="left" w:pos="1440"/>
          <w:tab w:val="left" w:pos="1710"/>
        </w:tabs>
        <w:spacing w:before="0"/>
        <w:ind w:left="1440" w:hanging="270"/>
        <w:rPr>
          <w:b/>
          <w:i/>
          <w:lang w:eastAsia="en-US"/>
        </w:rPr>
      </w:pPr>
      <w:proofErr w:type="gramStart"/>
      <w:r w:rsidRPr="00B72496">
        <w:rPr>
          <w:lang w:eastAsia="en-US"/>
        </w:rPr>
        <w:t xml:space="preserve">Unknown  </w:t>
      </w:r>
      <w:r w:rsidRPr="00B72496">
        <w:rPr>
          <w:color w:val="365F91"/>
          <w:lang w:eastAsia="en-US"/>
        </w:rPr>
        <w:t>–</w:t>
      </w:r>
      <w:proofErr w:type="gramEnd"/>
      <w:r w:rsidRPr="00B72496">
        <w:rPr>
          <w:color w:val="365F91"/>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27350727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35</w:t>
      </w:r>
      <w:r w:rsidRPr="00B72496">
        <w:rPr>
          <w:b/>
          <w:i/>
          <w:lang w:eastAsia="en-US"/>
        </w:rPr>
        <w:fldChar w:fldCharType="end"/>
      </w:r>
    </w:p>
    <w:p w:rsidRPr="00B72496" w:rsidR="008E3488" w:rsidP="008E3488" w:rsidRDefault="008E3488" w14:paraId="5686F61A" w14:textId="77777777">
      <w:pPr>
        <w:numPr>
          <w:ilvl w:val="0"/>
          <w:numId w:val="1"/>
        </w:numPr>
        <w:tabs>
          <w:tab w:val="clear" w:pos="1836"/>
          <w:tab w:val="clear" w:pos="10080"/>
          <w:tab w:val="left" w:pos="990"/>
          <w:tab w:val="num" w:pos="1350"/>
          <w:tab w:val="left" w:pos="1440"/>
          <w:tab w:val="left" w:pos="1710"/>
          <w:tab w:val="num" w:pos="3906"/>
        </w:tabs>
        <w:ind w:left="1728" w:hanging="540"/>
        <w:rPr>
          <w:szCs w:val="21"/>
          <w:lang w:eastAsia="en-US"/>
        </w:rPr>
      </w:pPr>
      <w:bookmarkStart w:name="_Ref12980171" w:id="277"/>
      <w:r w:rsidRPr="00B72496">
        <w:rPr>
          <w:szCs w:val="21"/>
          <w:lang w:eastAsia="en-US"/>
        </w:rPr>
        <w:t>___ ___ ___ %</w:t>
      </w:r>
      <w:bookmarkEnd w:id="277"/>
    </w:p>
    <w:p w:rsidRPr="00B72496" w:rsidR="008E3488" w:rsidP="008E3488" w:rsidRDefault="008E3488" w14:paraId="129C2767" w14:textId="6DF1F626">
      <w:pPr>
        <w:pStyle w:val="Q2"/>
        <w:tabs>
          <w:tab w:val="clear" w:pos="1836"/>
          <w:tab w:val="num" w:pos="1350"/>
          <w:tab w:val="left" w:pos="1440"/>
        </w:tabs>
        <w:ind w:left="1530" w:hanging="774"/>
      </w:pPr>
      <w:bookmarkStart w:name="_Ref15354349" w:id="278"/>
      <w:bookmarkStart w:name="_Ref27350727" w:id="279"/>
      <w:r w:rsidRPr="00B72496">
        <w:lastRenderedPageBreak/>
        <w:t>Were tests for driver mutations performed?</w:t>
      </w:r>
      <w:bookmarkEnd w:id="278"/>
      <w:bookmarkEnd w:id="279"/>
    </w:p>
    <w:p w:rsidRPr="00B72496" w:rsidR="008E3488" w:rsidP="008E3488" w:rsidRDefault="008E3488" w14:paraId="0BA059BC" w14:textId="4A5787CF">
      <w:pPr>
        <w:pStyle w:val="A2"/>
        <w:tabs>
          <w:tab w:val="clear" w:pos="1440"/>
          <w:tab w:val="left" w:pos="1530"/>
          <w:tab w:val="left" w:pos="1620"/>
          <w:tab w:val="left" w:pos="1710"/>
          <w:tab w:val="left" w:pos="1800"/>
        </w:tabs>
        <w:ind w:left="1620" w:hanging="360"/>
      </w:pPr>
      <w:r w:rsidRPr="00B72496">
        <w:t xml:space="preserve"> Yes </w:t>
      </w:r>
      <w:r w:rsidRPr="00B72496">
        <w:rPr>
          <w:b/>
          <w:i/>
        </w:rPr>
        <w:t xml:space="preserve">– Go to question </w:t>
      </w:r>
      <w:r w:rsidRPr="00B72496">
        <w:rPr>
          <w:b/>
          <w:i/>
        </w:rPr>
        <w:fldChar w:fldCharType="begin"/>
      </w:r>
      <w:r w:rsidRPr="00B72496">
        <w:rPr>
          <w:b/>
          <w:i/>
        </w:rPr>
        <w:instrText xml:space="preserve"> REF _Ref15354464 \r \h </w:instrText>
      </w:r>
      <w:r w:rsidR="00B72496">
        <w:rPr>
          <w:b/>
          <w:i/>
        </w:rPr>
        <w:instrText xml:space="preserve"> \* MERGEFORMAT </w:instrText>
      </w:r>
      <w:r w:rsidRPr="00B72496">
        <w:rPr>
          <w:b/>
          <w:i/>
        </w:rPr>
      </w:r>
      <w:r w:rsidRPr="00B72496">
        <w:rPr>
          <w:b/>
          <w:i/>
        </w:rPr>
        <w:fldChar w:fldCharType="separate"/>
      </w:r>
      <w:r w:rsidRPr="00B72496" w:rsidR="003C17BE">
        <w:rPr>
          <w:b/>
          <w:i/>
        </w:rPr>
        <w:t>336</w:t>
      </w:r>
      <w:r w:rsidRPr="00B72496">
        <w:rPr>
          <w:b/>
          <w:i/>
        </w:rPr>
        <w:fldChar w:fldCharType="end"/>
      </w:r>
    </w:p>
    <w:p w:rsidRPr="00B72496" w:rsidR="008E3488" w:rsidP="008E3488" w:rsidRDefault="008E3488" w14:paraId="219F476F" w14:textId="1B01E9AB">
      <w:pPr>
        <w:pStyle w:val="A2"/>
        <w:tabs>
          <w:tab w:val="clear" w:pos="1440"/>
          <w:tab w:val="left" w:pos="1530"/>
          <w:tab w:val="left" w:pos="1620"/>
          <w:tab w:val="left" w:pos="1710"/>
          <w:tab w:val="left" w:pos="1800"/>
        </w:tabs>
        <w:ind w:left="1620" w:hanging="360"/>
        <w:rPr>
          <w:b/>
          <w:i/>
        </w:rPr>
      </w:pPr>
      <w:r w:rsidRPr="00B72496">
        <w:t xml:space="preserve">No </w:t>
      </w:r>
      <w:r w:rsidRPr="00B72496">
        <w:rPr>
          <w:b/>
          <w:i/>
        </w:rPr>
        <w:t xml:space="preserve">– Go to question </w:t>
      </w:r>
      <w:r w:rsidRPr="00B72496">
        <w:rPr>
          <w:b/>
          <w:i/>
        </w:rPr>
        <w:fldChar w:fldCharType="begin"/>
      </w:r>
      <w:r w:rsidRPr="00B72496">
        <w:rPr>
          <w:b/>
          <w:i/>
        </w:rPr>
        <w:instrText xml:space="preserve"> REF _Ref12980192 \r \h </w:instrText>
      </w:r>
      <w:r w:rsidR="00B72496">
        <w:rPr>
          <w:b/>
          <w:i/>
        </w:rPr>
        <w:instrText xml:space="preserve"> \* MERGEFORMAT </w:instrText>
      </w:r>
      <w:r w:rsidRPr="00B72496">
        <w:rPr>
          <w:b/>
          <w:i/>
        </w:rPr>
      </w:r>
      <w:r w:rsidRPr="00B72496">
        <w:rPr>
          <w:b/>
          <w:i/>
        </w:rPr>
        <w:fldChar w:fldCharType="separate"/>
      </w:r>
      <w:r w:rsidRPr="00B72496" w:rsidR="003C17BE">
        <w:rPr>
          <w:b/>
          <w:i/>
        </w:rPr>
        <w:t>346</w:t>
      </w:r>
      <w:r w:rsidRPr="00B72496">
        <w:rPr>
          <w:b/>
          <w:i/>
        </w:rPr>
        <w:fldChar w:fldCharType="end"/>
      </w:r>
    </w:p>
    <w:p w:rsidRPr="00B72496" w:rsidR="008E3488" w:rsidP="008E3488" w:rsidRDefault="008E3488" w14:paraId="76842165" w14:textId="336DF3F4">
      <w:pPr>
        <w:pStyle w:val="A2"/>
        <w:tabs>
          <w:tab w:val="clear" w:pos="1440"/>
          <w:tab w:val="left" w:pos="1530"/>
          <w:tab w:val="left" w:pos="1620"/>
          <w:tab w:val="left" w:pos="1710"/>
          <w:tab w:val="left" w:pos="1800"/>
        </w:tabs>
        <w:ind w:left="1620" w:hanging="360"/>
      </w:pPr>
      <w:r w:rsidRPr="00B72496">
        <w:t xml:space="preserve">Unknown </w:t>
      </w:r>
      <w:r w:rsidRPr="00B72496">
        <w:rPr>
          <w:b/>
          <w:i/>
        </w:rPr>
        <w:t xml:space="preserve">- Go to question </w:t>
      </w:r>
      <w:r w:rsidRPr="00B72496">
        <w:rPr>
          <w:b/>
          <w:i/>
        </w:rPr>
        <w:fldChar w:fldCharType="begin"/>
      </w:r>
      <w:r w:rsidRPr="00B72496">
        <w:rPr>
          <w:b/>
          <w:i/>
        </w:rPr>
        <w:instrText xml:space="preserve"> REF _Ref12980192 \r \h </w:instrText>
      </w:r>
      <w:r w:rsidR="00B72496">
        <w:rPr>
          <w:b/>
          <w:i/>
        </w:rPr>
        <w:instrText xml:space="preserve"> \* MERGEFORMAT </w:instrText>
      </w:r>
      <w:r w:rsidRPr="00B72496">
        <w:rPr>
          <w:b/>
          <w:i/>
        </w:rPr>
      </w:r>
      <w:r w:rsidRPr="00B72496">
        <w:rPr>
          <w:b/>
          <w:i/>
        </w:rPr>
        <w:fldChar w:fldCharType="separate"/>
      </w:r>
      <w:r w:rsidRPr="00B72496" w:rsidR="003C17BE">
        <w:rPr>
          <w:b/>
          <w:i/>
        </w:rPr>
        <w:t>346</w:t>
      </w:r>
      <w:r w:rsidRPr="00B72496">
        <w:rPr>
          <w:b/>
          <w:i/>
        </w:rPr>
        <w:fldChar w:fldCharType="end"/>
      </w:r>
    </w:p>
    <w:p w:rsidRPr="00B72496" w:rsidR="008E3488" w:rsidP="008E3488" w:rsidRDefault="008E3488" w14:paraId="4602291C" w14:textId="77777777">
      <w:pPr>
        <w:pStyle w:val="Q3"/>
        <w:tabs>
          <w:tab w:val="clear" w:pos="1836"/>
          <w:tab w:val="num" w:pos="1350"/>
          <w:tab w:val="left" w:pos="1440"/>
        </w:tabs>
        <w:ind w:hanging="468"/>
      </w:pPr>
      <w:bookmarkStart w:name="_Ref15354464" w:id="280"/>
      <w:r w:rsidRPr="00B72496">
        <w:t>JAK2</w:t>
      </w:r>
      <w:bookmarkEnd w:id="280"/>
    </w:p>
    <w:p w:rsidRPr="00B72496" w:rsidR="008E3488" w:rsidP="008E3488" w:rsidRDefault="008E3488" w14:paraId="5BEFF61B" w14:textId="1C349F46">
      <w:pPr>
        <w:pStyle w:val="A3"/>
        <w:tabs>
          <w:tab w:val="left" w:pos="1530"/>
          <w:tab w:val="left" w:pos="1620"/>
          <w:tab w:val="left" w:pos="1710"/>
          <w:tab w:val="left" w:pos="1800"/>
        </w:tabs>
      </w:pPr>
      <w:r w:rsidRPr="00B72496">
        <w:t>Positive</w:t>
      </w:r>
      <w:r w:rsidRPr="00B72496">
        <w:rPr>
          <w:b/>
          <w:i/>
        </w:rPr>
        <w:t xml:space="preserve">– Go to question </w:t>
      </w:r>
      <w:r w:rsidRPr="00B72496">
        <w:rPr>
          <w:b/>
          <w:i/>
        </w:rPr>
        <w:fldChar w:fldCharType="begin"/>
      </w:r>
      <w:r w:rsidRPr="00B72496">
        <w:rPr>
          <w:b/>
          <w:i/>
        </w:rPr>
        <w:instrText xml:space="preserve"> REF _Ref17243016 \r \h </w:instrText>
      </w:r>
      <w:r w:rsidR="00B72496">
        <w:rPr>
          <w:b/>
          <w:i/>
        </w:rPr>
        <w:instrText xml:space="preserve"> \* MERGEFORMAT </w:instrText>
      </w:r>
      <w:r w:rsidRPr="00B72496">
        <w:rPr>
          <w:b/>
          <w:i/>
        </w:rPr>
      </w:r>
      <w:r w:rsidRPr="00B72496">
        <w:rPr>
          <w:b/>
          <w:i/>
        </w:rPr>
        <w:fldChar w:fldCharType="separate"/>
      </w:r>
      <w:r w:rsidRPr="00B72496" w:rsidR="003C17BE">
        <w:rPr>
          <w:b/>
          <w:i/>
        </w:rPr>
        <w:t>337</w:t>
      </w:r>
      <w:r w:rsidRPr="00B72496">
        <w:rPr>
          <w:b/>
          <w:i/>
        </w:rPr>
        <w:fldChar w:fldCharType="end"/>
      </w:r>
    </w:p>
    <w:p w:rsidRPr="00B72496" w:rsidR="008E3488" w:rsidP="008E3488" w:rsidRDefault="008E3488" w14:paraId="1FC148F8" w14:textId="29CF0CC9">
      <w:pPr>
        <w:pStyle w:val="A3"/>
        <w:tabs>
          <w:tab w:val="left" w:pos="1530"/>
          <w:tab w:val="left" w:pos="1620"/>
          <w:tab w:val="left" w:pos="1710"/>
          <w:tab w:val="left" w:pos="1800"/>
        </w:tabs>
      </w:pPr>
      <w:r w:rsidRPr="00B72496">
        <w:t>Negative</w:t>
      </w:r>
      <w:r w:rsidRPr="00B72496">
        <w:rPr>
          <w:b/>
          <w:i/>
        </w:rPr>
        <w:t xml:space="preserve">– Go to question </w:t>
      </w:r>
      <w:r w:rsidRPr="00B72496">
        <w:rPr>
          <w:b/>
          <w:i/>
        </w:rPr>
        <w:fldChar w:fldCharType="begin"/>
      </w:r>
      <w:r w:rsidRPr="00B72496">
        <w:rPr>
          <w:b/>
          <w:i/>
        </w:rPr>
        <w:instrText xml:space="preserve"> REF _Ref16365280 \r \h </w:instrText>
      </w:r>
      <w:r w:rsidR="00B72496">
        <w:rPr>
          <w:b/>
          <w:i/>
        </w:rPr>
        <w:instrText xml:space="preserve"> \* MERGEFORMAT </w:instrText>
      </w:r>
      <w:r w:rsidRPr="00B72496">
        <w:rPr>
          <w:b/>
          <w:i/>
        </w:rPr>
      </w:r>
      <w:r w:rsidRPr="00B72496">
        <w:rPr>
          <w:b/>
          <w:i/>
        </w:rPr>
        <w:fldChar w:fldCharType="separate"/>
      </w:r>
      <w:r w:rsidRPr="00B72496" w:rsidR="003C17BE">
        <w:rPr>
          <w:b/>
          <w:i/>
        </w:rPr>
        <w:t>339</w:t>
      </w:r>
      <w:r w:rsidRPr="00B72496">
        <w:rPr>
          <w:b/>
          <w:i/>
        </w:rPr>
        <w:fldChar w:fldCharType="end"/>
      </w:r>
    </w:p>
    <w:p w:rsidRPr="00B72496" w:rsidR="008E3488" w:rsidP="008E3488" w:rsidRDefault="008E3488" w14:paraId="55191FCB" w14:textId="072A3205">
      <w:pPr>
        <w:pStyle w:val="A3"/>
        <w:tabs>
          <w:tab w:val="left" w:pos="1530"/>
          <w:tab w:val="left" w:pos="1620"/>
          <w:tab w:val="left" w:pos="1710"/>
          <w:tab w:val="left" w:pos="1800"/>
        </w:tabs>
      </w:pPr>
      <w:r w:rsidRPr="00B72496">
        <w:t>Not done</w:t>
      </w:r>
      <w:r w:rsidRPr="00B72496">
        <w:rPr>
          <w:b/>
          <w:i/>
        </w:rPr>
        <w:t xml:space="preserve">– Go to question </w:t>
      </w:r>
      <w:r w:rsidRPr="00B72496">
        <w:rPr>
          <w:b/>
          <w:i/>
        </w:rPr>
        <w:fldChar w:fldCharType="begin"/>
      </w:r>
      <w:r w:rsidRPr="00B72496">
        <w:rPr>
          <w:b/>
          <w:i/>
        </w:rPr>
        <w:instrText xml:space="preserve"> REF _Ref16365280 \r \h </w:instrText>
      </w:r>
      <w:r w:rsidR="00B72496">
        <w:rPr>
          <w:b/>
          <w:i/>
        </w:rPr>
        <w:instrText xml:space="preserve"> \* MERGEFORMAT </w:instrText>
      </w:r>
      <w:r w:rsidRPr="00B72496">
        <w:rPr>
          <w:b/>
          <w:i/>
        </w:rPr>
      </w:r>
      <w:r w:rsidRPr="00B72496">
        <w:rPr>
          <w:b/>
          <w:i/>
        </w:rPr>
        <w:fldChar w:fldCharType="separate"/>
      </w:r>
      <w:r w:rsidRPr="00B72496" w:rsidR="003C17BE">
        <w:rPr>
          <w:b/>
          <w:i/>
        </w:rPr>
        <w:t>339</w:t>
      </w:r>
      <w:r w:rsidRPr="00B72496">
        <w:rPr>
          <w:b/>
          <w:i/>
        </w:rPr>
        <w:fldChar w:fldCharType="end"/>
      </w:r>
    </w:p>
    <w:p w:rsidRPr="00B72496" w:rsidR="008E3488" w:rsidP="008E3488" w:rsidRDefault="008E3488" w14:paraId="3FE59672" w14:textId="77777777">
      <w:pPr>
        <w:pStyle w:val="Q4"/>
        <w:tabs>
          <w:tab w:val="clear" w:pos="1836"/>
          <w:tab w:val="num" w:pos="1350"/>
          <w:tab w:val="left" w:pos="1440"/>
        </w:tabs>
        <w:ind w:hanging="594"/>
      </w:pPr>
      <w:bookmarkStart w:name="_Ref17243016" w:id="281"/>
      <w:r w:rsidRPr="00B72496">
        <w:t>JAK2 V617F</w:t>
      </w:r>
      <w:bookmarkEnd w:id="281"/>
    </w:p>
    <w:p w:rsidRPr="00B72496" w:rsidR="008E3488" w:rsidP="008E3488" w:rsidRDefault="008E3488" w14:paraId="65C97C3D"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7DB00E6B" w14:textId="77777777">
      <w:pPr>
        <w:pStyle w:val="A4"/>
        <w:tabs>
          <w:tab w:val="left" w:pos="1530"/>
          <w:tab w:val="left" w:pos="1620"/>
          <w:tab w:val="left" w:pos="1710"/>
          <w:tab w:val="left" w:pos="1800"/>
        </w:tabs>
      </w:pPr>
      <w:r w:rsidRPr="00B72496">
        <w:t xml:space="preserve">Negative </w:t>
      </w:r>
    </w:p>
    <w:p w:rsidRPr="00B72496" w:rsidR="008E3488" w:rsidP="008E3488" w:rsidRDefault="008E3488" w14:paraId="66260C0A" w14:textId="77777777">
      <w:pPr>
        <w:pStyle w:val="A4"/>
        <w:tabs>
          <w:tab w:val="left" w:pos="1530"/>
          <w:tab w:val="left" w:pos="1620"/>
          <w:tab w:val="left" w:pos="1710"/>
          <w:tab w:val="left" w:pos="1800"/>
        </w:tabs>
      </w:pPr>
      <w:r w:rsidRPr="00B72496">
        <w:t>Not Done</w:t>
      </w:r>
    </w:p>
    <w:p w:rsidRPr="00B72496" w:rsidR="008E3488" w:rsidP="008E3488" w:rsidRDefault="008E3488" w14:paraId="5CA8CE7F" w14:textId="77777777">
      <w:pPr>
        <w:pStyle w:val="Q4"/>
        <w:tabs>
          <w:tab w:val="clear" w:pos="1836"/>
          <w:tab w:val="num" w:pos="1350"/>
          <w:tab w:val="left" w:pos="1440"/>
        </w:tabs>
        <w:ind w:hanging="594"/>
      </w:pPr>
      <w:r w:rsidRPr="00B72496">
        <w:t>JAK2 Exon 12</w:t>
      </w:r>
    </w:p>
    <w:p w:rsidRPr="00B72496" w:rsidR="008E3488" w:rsidP="008E3488" w:rsidRDefault="008E3488" w14:paraId="5306C96F"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466A855C" w14:textId="77777777">
      <w:pPr>
        <w:pStyle w:val="A4"/>
        <w:tabs>
          <w:tab w:val="left" w:pos="1530"/>
          <w:tab w:val="left" w:pos="1620"/>
          <w:tab w:val="left" w:pos="1710"/>
          <w:tab w:val="left" w:pos="1800"/>
        </w:tabs>
      </w:pPr>
      <w:r w:rsidRPr="00B72496">
        <w:t>Negative</w:t>
      </w:r>
    </w:p>
    <w:p w:rsidRPr="00B72496" w:rsidR="008E3488" w:rsidP="008E3488" w:rsidRDefault="008E3488" w14:paraId="7F8AF2AF"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108D22BB" w14:textId="77777777">
      <w:pPr>
        <w:pStyle w:val="Q3"/>
        <w:tabs>
          <w:tab w:val="clear" w:pos="1836"/>
          <w:tab w:val="num" w:pos="1350"/>
          <w:tab w:val="left" w:pos="1440"/>
        </w:tabs>
        <w:ind w:hanging="378"/>
      </w:pPr>
      <w:bookmarkStart w:name="_Ref16365280" w:id="282"/>
      <w:r w:rsidRPr="00B72496">
        <w:t>CALR</w:t>
      </w:r>
      <w:bookmarkEnd w:id="282"/>
    </w:p>
    <w:p w:rsidRPr="00B72496" w:rsidR="008E3488" w:rsidP="008E3488" w:rsidRDefault="008E3488" w14:paraId="117A1CDA" w14:textId="78CDA9BA">
      <w:pPr>
        <w:pStyle w:val="A3"/>
        <w:tabs>
          <w:tab w:val="left" w:pos="1530"/>
          <w:tab w:val="left" w:pos="1620"/>
          <w:tab w:val="left" w:pos="1710"/>
          <w:tab w:val="left" w:pos="1800"/>
        </w:tabs>
      </w:pPr>
      <w:r w:rsidRPr="00B72496">
        <w:t xml:space="preserve">Positive </w:t>
      </w:r>
      <w:r w:rsidRPr="00B72496">
        <w:rPr>
          <w:b/>
          <w:i/>
        </w:rPr>
        <w:t xml:space="preserve">– Go to question </w:t>
      </w:r>
      <w:r w:rsidRPr="00B72496">
        <w:rPr>
          <w:b/>
          <w:i/>
        </w:rPr>
        <w:fldChar w:fldCharType="begin"/>
      </w:r>
      <w:r w:rsidRPr="00B72496">
        <w:rPr>
          <w:b/>
          <w:i/>
        </w:rPr>
        <w:instrText xml:space="preserve"> REF _Ref24585640 \r \h </w:instrText>
      </w:r>
      <w:r w:rsidR="00B72496">
        <w:rPr>
          <w:b/>
          <w:i/>
        </w:rPr>
        <w:instrText xml:space="preserve"> \* MERGEFORMAT </w:instrText>
      </w:r>
      <w:r w:rsidRPr="00B72496">
        <w:rPr>
          <w:b/>
          <w:i/>
        </w:rPr>
      </w:r>
      <w:r w:rsidRPr="00B72496">
        <w:rPr>
          <w:b/>
          <w:i/>
        </w:rPr>
        <w:fldChar w:fldCharType="separate"/>
      </w:r>
      <w:r w:rsidRPr="00B72496" w:rsidR="003C17BE">
        <w:rPr>
          <w:b/>
          <w:i/>
        </w:rPr>
        <w:t>340</w:t>
      </w:r>
      <w:r w:rsidRPr="00B72496">
        <w:rPr>
          <w:b/>
          <w:i/>
        </w:rPr>
        <w:fldChar w:fldCharType="end"/>
      </w:r>
    </w:p>
    <w:p w:rsidRPr="00B72496" w:rsidR="008E3488" w:rsidP="008E3488" w:rsidRDefault="008E3488" w14:paraId="14B1A486" w14:textId="04F54274">
      <w:pPr>
        <w:pStyle w:val="A3"/>
        <w:tabs>
          <w:tab w:val="left" w:pos="1530"/>
          <w:tab w:val="left" w:pos="1620"/>
          <w:tab w:val="left" w:pos="1710"/>
          <w:tab w:val="left" w:pos="1800"/>
        </w:tabs>
      </w:pPr>
      <w:r w:rsidRPr="00B72496">
        <w:t>Negative</w:t>
      </w:r>
      <w:r w:rsidRPr="00B72496">
        <w:rPr>
          <w:b/>
          <w:i/>
        </w:rPr>
        <w:t xml:space="preserve">– Go to question </w:t>
      </w:r>
      <w:r w:rsidRPr="00B72496">
        <w:rPr>
          <w:b/>
          <w:i/>
        </w:rPr>
        <w:fldChar w:fldCharType="begin"/>
      </w:r>
      <w:r w:rsidRPr="00B72496">
        <w:rPr>
          <w:b/>
          <w:i/>
        </w:rPr>
        <w:instrText xml:space="preserve"> REF _Ref16365307 \r \h </w:instrText>
      </w:r>
      <w:r w:rsidR="00B72496">
        <w:rPr>
          <w:b/>
          <w:i/>
        </w:rPr>
        <w:instrText xml:space="preserve"> \* MERGEFORMAT </w:instrText>
      </w:r>
      <w:r w:rsidRPr="00B72496">
        <w:rPr>
          <w:b/>
          <w:i/>
        </w:rPr>
      </w:r>
      <w:r w:rsidRPr="00B72496">
        <w:rPr>
          <w:b/>
          <w:i/>
        </w:rPr>
        <w:fldChar w:fldCharType="separate"/>
      </w:r>
      <w:r w:rsidRPr="00B72496" w:rsidR="003C17BE">
        <w:rPr>
          <w:b/>
          <w:i/>
        </w:rPr>
        <w:t>343</w:t>
      </w:r>
      <w:r w:rsidRPr="00B72496">
        <w:rPr>
          <w:b/>
          <w:i/>
        </w:rPr>
        <w:fldChar w:fldCharType="end"/>
      </w:r>
    </w:p>
    <w:p w:rsidRPr="00B72496" w:rsidR="008E3488" w:rsidP="008E3488" w:rsidRDefault="008E3488" w14:paraId="7E016D89" w14:textId="5003159C">
      <w:pPr>
        <w:pStyle w:val="A3"/>
        <w:tabs>
          <w:tab w:val="left" w:pos="1530"/>
          <w:tab w:val="left" w:pos="1620"/>
          <w:tab w:val="left" w:pos="1710"/>
          <w:tab w:val="left" w:pos="1800"/>
        </w:tabs>
      </w:pPr>
      <w:r w:rsidRPr="00B72496">
        <w:t>Not done</w:t>
      </w:r>
      <w:r w:rsidRPr="00B72496">
        <w:rPr>
          <w:b/>
          <w:i/>
        </w:rPr>
        <w:t xml:space="preserve">– Go to question </w:t>
      </w:r>
      <w:r w:rsidRPr="00B72496">
        <w:rPr>
          <w:b/>
          <w:i/>
        </w:rPr>
        <w:fldChar w:fldCharType="begin"/>
      </w:r>
      <w:r w:rsidRPr="00B72496">
        <w:rPr>
          <w:b/>
          <w:i/>
        </w:rPr>
        <w:instrText xml:space="preserve"> REF _Ref16365307 \r \h </w:instrText>
      </w:r>
      <w:r w:rsidR="00B72496">
        <w:rPr>
          <w:b/>
          <w:i/>
        </w:rPr>
        <w:instrText xml:space="preserve"> \* MERGEFORMAT </w:instrText>
      </w:r>
      <w:r w:rsidRPr="00B72496">
        <w:rPr>
          <w:b/>
          <w:i/>
        </w:rPr>
      </w:r>
      <w:r w:rsidRPr="00B72496">
        <w:rPr>
          <w:b/>
          <w:i/>
        </w:rPr>
        <w:fldChar w:fldCharType="separate"/>
      </w:r>
      <w:r w:rsidRPr="00B72496" w:rsidR="003C17BE">
        <w:rPr>
          <w:b/>
          <w:i/>
        </w:rPr>
        <w:t>343</w:t>
      </w:r>
      <w:r w:rsidRPr="00B72496">
        <w:rPr>
          <w:b/>
          <w:i/>
        </w:rPr>
        <w:fldChar w:fldCharType="end"/>
      </w:r>
    </w:p>
    <w:p w:rsidRPr="00B72496" w:rsidR="008E3488" w:rsidP="008E3488" w:rsidRDefault="008E3488" w14:paraId="17D41E34" w14:textId="77777777">
      <w:pPr>
        <w:pStyle w:val="Q4"/>
        <w:tabs>
          <w:tab w:val="clear" w:pos="1836"/>
          <w:tab w:val="num" w:pos="1350"/>
          <w:tab w:val="left" w:pos="1440"/>
        </w:tabs>
        <w:ind w:hanging="594"/>
      </w:pPr>
      <w:bookmarkStart w:name="_Ref24585640" w:id="283"/>
      <w:r w:rsidRPr="00B72496">
        <w:t xml:space="preserve">CALR type 1 </w:t>
      </w:r>
    </w:p>
    <w:p w:rsidRPr="00B72496" w:rsidR="008E3488" w:rsidP="008E3488" w:rsidRDefault="008E3488" w14:paraId="3F976710"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2E59B72A" w14:textId="77777777">
      <w:pPr>
        <w:pStyle w:val="A4"/>
        <w:tabs>
          <w:tab w:val="left" w:pos="1530"/>
          <w:tab w:val="left" w:pos="1620"/>
          <w:tab w:val="left" w:pos="1710"/>
          <w:tab w:val="left" w:pos="1800"/>
        </w:tabs>
      </w:pPr>
      <w:r w:rsidRPr="00B72496">
        <w:t xml:space="preserve">Negative </w:t>
      </w:r>
    </w:p>
    <w:p w:rsidRPr="00B72496" w:rsidR="008E3488" w:rsidP="008E3488" w:rsidRDefault="008E3488" w14:paraId="42D4A4BE"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72C0E8BC" w14:textId="77777777">
      <w:pPr>
        <w:pStyle w:val="Q4"/>
        <w:tabs>
          <w:tab w:val="clear" w:pos="1836"/>
          <w:tab w:val="num" w:pos="1350"/>
          <w:tab w:val="left" w:pos="1440"/>
        </w:tabs>
        <w:ind w:hanging="594"/>
      </w:pPr>
      <w:r w:rsidRPr="00B72496">
        <w:t>CALR type 2</w:t>
      </w:r>
    </w:p>
    <w:p w:rsidRPr="00B72496" w:rsidR="008E3488" w:rsidP="008E3488" w:rsidRDefault="008E3488" w14:paraId="6DAD5AB9"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2E7E50BC" w14:textId="77777777">
      <w:pPr>
        <w:pStyle w:val="A4"/>
        <w:tabs>
          <w:tab w:val="left" w:pos="1530"/>
          <w:tab w:val="left" w:pos="1620"/>
          <w:tab w:val="left" w:pos="1710"/>
          <w:tab w:val="left" w:pos="1800"/>
        </w:tabs>
      </w:pPr>
      <w:r w:rsidRPr="00B72496">
        <w:t>Negative</w:t>
      </w:r>
    </w:p>
    <w:p w:rsidRPr="00B72496" w:rsidR="008E3488" w:rsidP="008E3488" w:rsidRDefault="008E3488" w14:paraId="3EEC1AEF" w14:textId="77777777">
      <w:pPr>
        <w:pStyle w:val="A4"/>
        <w:tabs>
          <w:tab w:val="left" w:pos="1530"/>
          <w:tab w:val="left" w:pos="1620"/>
          <w:tab w:val="left" w:pos="1710"/>
          <w:tab w:val="left" w:pos="1800"/>
        </w:tabs>
      </w:pPr>
      <w:r w:rsidRPr="00B72496">
        <w:t>Not done</w:t>
      </w:r>
    </w:p>
    <w:p w:rsidRPr="00B72496" w:rsidR="008E3488" w:rsidP="008E3488" w:rsidRDefault="008E3488" w14:paraId="02D2061D" w14:textId="77777777">
      <w:pPr>
        <w:pStyle w:val="Q4"/>
        <w:tabs>
          <w:tab w:val="clear" w:pos="1836"/>
          <w:tab w:val="num" w:pos="1350"/>
          <w:tab w:val="left" w:pos="1440"/>
        </w:tabs>
        <w:ind w:hanging="594"/>
      </w:pPr>
      <w:r w:rsidRPr="00B72496">
        <w:t>Not defined</w:t>
      </w:r>
    </w:p>
    <w:p w:rsidRPr="00B72496" w:rsidR="008E3488" w:rsidP="008E3488" w:rsidRDefault="008E3488" w14:paraId="4E413E5B" w14:textId="77777777">
      <w:pPr>
        <w:pStyle w:val="A4"/>
        <w:tabs>
          <w:tab w:val="left" w:pos="1530"/>
          <w:tab w:val="left" w:pos="1620"/>
          <w:tab w:val="left" w:pos="1710"/>
          <w:tab w:val="left" w:pos="1800"/>
        </w:tabs>
      </w:pPr>
      <w:r w:rsidRPr="00B72496">
        <w:t xml:space="preserve">Positive </w:t>
      </w:r>
    </w:p>
    <w:p w:rsidRPr="00B72496" w:rsidR="008E3488" w:rsidP="008E3488" w:rsidRDefault="008E3488" w14:paraId="38020F44" w14:textId="77777777">
      <w:pPr>
        <w:pStyle w:val="A4"/>
        <w:tabs>
          <w:tab w:val="left" w:pos="1530"/>
          <w:tab w:val="left" w:pos="1620"/>
          <w:tab w:val="left" w:pos="1710"/>
          <w:tab w:val="left" w:pos="1800"/>
        </w:tabs>
      </w:pPr>
      <w:r w:rsidRPr="00B72496">
        <w:t xml:space="preserve">Negative </w:t>
      </w:r>
    </w:p>
    <w:p w:rsidRPr="00B72496" w:rsidR="008E3488" w:rsidP="008E3488" w:rsidRDefault="008E3488" w14:paraId="421064E4" w14:textId="77777777">
      <w:pPr>
        <w:pStyle w:val="A4"/>
        <w:tabs>
          <w:tab w:val="left" w:pos="1530"/>
          <w:tab w:val="left" w:pos="1620"/>
          <w:tab w:val="left" w:pos="1710"/>
          <w:tab w:val="left" w:pos="1800"/>
        </w:tabs>
      </w:pPr>
      <w:r w:rsidRPr="00B72496">
        <w:t xml:space="preserve">Not done </w:t>
      </w:r>
    </w:p>
    <w:p w:rsidRPr="00B72496" w:rsidR="008E3488" w:rsidP="008E3488" w:rsidRDefault="008E3488" w14:paraId="09FB59B8" w14:textId="55013EBC">
      <w:pPr>
        <w:pStyle w:val="Q3"/>
        <w:tabs>
          <w:tab w:val="clear" w:pos="1836"/>
          <w:tab w:val="num" w:pos="1350"/>
          <w:tab w:val="left" w:pos="1440"/>
        </w:tabs>
        <w:ind w:hanging="468"/>
      </w:pPr>
      <w:bookmarkStart w:name="_Ref16365307" w:id="284"/>
      <w:bookmarkEnd w:id="283"/>
      <w:r w:rsidRPr="00B72496">
        <w:lastRenderedPageBreak/>
        <w:t>MPL</w:t>
      </w:r>
      <w:bookmarkEnd w:id="284"/>
    </w:p>
    <w:p w:rsidRPr="00B72496" w:rsidR="008E3488" w:rsidP="008E3488" w:rsidRDefault="008E3488" w14:paraId="0AADA7FC" w14:textId="77777777">
      <w:pPr>
        <w:pStyle w:val="A3"/>
        <w:tabs>
          <w:tab w:val="left" w:pos="1530"/>
          <w:tab w:val="left" w:pos="1620"/>
          <w:tab w:val="left" w:pos="1710"/>
          <w:tab w:val="left" w:pos="1800"/>
        </w:tabs>
      </w:pPr>
      <w:r w:rsidRPr="00B72496">
        <w:t xml:space="preserve">Positive </w:t>
      </w:r>
    </w:p>
    <w:p w:rsidRPr="00B72496" w:rsidR="008E3488" w:rsidP="008E3488" w:rsidRDefault="008E3488" w14:paraId="4312349B" w14:textId="77777777">
      <w:pPr>
        <w:pStyle w:val="A3"/>
        <w:tabs>
          <w:tab w:val="left" w:pos="1530"/>
          <w:tab w:val="left" w:pos="1620"/>
          <w:tab w:val="left" w:pos="1710"/>
          <w:tab w:val="left" w:pos="1800"/>
        </w:tabs>
      </w:pPr>
      <w:r w:rsidRPr="00B72496">
        <w:t xml:space="preserve">Negative </w:t>
      </w:r>
    </w:p>
    <w:p w:rsidRPr="00B72496" w:rsidR="008E3488" w:rsidP="008E3488" w:rsidRDefault="008E3488" w14:paraId="2C78F1C8" w14:textId="77777777">
      <w:pPr>
        <w:pStyle w:val="A3"/>
        <w:tabs>
          <w:tab w:val="left" w:pos="1530"/>
          <w:tab w:val="left" w:pos="1620"/>
          <w:tab w:val="left" w:pos="1710"/>
          <w:tab w:val="left" w:pos="1800"/>
        </w:tabs>
      </w:pPr>
      <w:r w:rsidRPr="00B72496">
        <w:t>Not done</w:t>
      </w:r>
    </w:p>
    <w:p w:rsidRPr="00B72496" w:rsidR="008E3488" w:rsidP="008E3488" w:rsidRDefault="008E3488" w14:paraId="36E04678" w14:textId="77777777">
      <w:pPr>
        <w:pStyle w:val="Q3"/>
        <w:tabs>
          <w:tab w:val="clear" w:pos="1836"/>
          <w:tab w:val="num" w:pos="1350"/>
          <w:tab w:val="left" w:pos="1440"/>
        </w:tabs>
        <w:ind w:hanging="468"/>
      </w:pPr>
      <w:bookmarkStart w:name="_Ref16365343" w:id="285"/>
      <w:r w:rsidRPr="00B72496">
        <w:t>CSF3R</w:t>
      </w:r>
      <w:bookmarkEnd w:id="285"/>
    </w:p>
    <w:p w:rsidRPr="00B72496" w:rsidR="008E3488" w:rsidP="008E3488" w:rsidRDefault="008E3488" w14:paraId="54FC4801" w14:textId="77777777">
      <w:pPr>
        <w:pStyle w:val="A3"/>
        <w:tabs>
          <w:tab w:val="left" w:pos="1530"/>
          <w:tab w:val="left" w:pos="1620"/>
          <w:tab w:val="left" w:pos="1710"/>
          <w:tab w:val="left" w:pos="1800"/>
        </w:tabs>
      </w:pPr>
      <w:r w:rsidRPr="00B72496">
        <w:t xml:space="preserve">Positive </w:t>
      </w:r>
    </w:p>
    <w:p w:rsidRPr="00B72496" w:rsidR="008E3488" w:rsidP="008E3488" w:rsidRDefault="008E3488" w14:paraId="6D63231B" w14:textId="77777777">
      <w:pPr>
        <w:pStyle w:val="A3"/>
        <w:tabs>
          <w:tab w:val="left" w:pos="1530"/>
          <w:tab w:val="left" w:pos="1620"/>
          <w:tab w:val="left" w:pos="1710"/>
          <w:tab w:val="left" w:pos="1800"/>
        </w:tabs>
      </w:pPr>
      <w:r w:rsidRPr="00B72496">
        <w:t xml:space="preserve">Negative </w:t>
      </w:r>
    </w:p>
    <w:p w:rsidRPr="00B72496" w:rsidR="008E3488" w:rsidP="008E3488" w:rsidRDefault="008E3488" w14:paraId="0F46AD5C" w14:textId="77777777">
      <w:pPr>
        <w:pStyle w:val="A3"/>
        <w:tabs>
          <w:tab w:val="left" w:pos="1530"/>
          <w:tab w:val="left" w:pos="1620"/>
          <w:tab w:val="left" w:pos="1710"/>
          <w:tab w:val="left" w:pos="1800"/>
        </w:tabs>
      </w:pPr>
      <w:r w:rsidRPr="00B72496">
        <w:t xml:space="preserve">Not done </w:t>
      </w:r>
    </w:p>
    <w:p w:rsidRPr="00B72496" w:rsidR="008E3488" w:rsidP="008E3488" w:rsidRDefault="008E3488" w14:paraId="2575614A" w14:textId="77777777">
      <w:pPr>
        <w:pStyle w:val="Q3"/>
        <w:tabs>
          <w:tab w:val="clear" w:pos="1836"/>
          <w:tab w:val="num" w:pos="1350"/>
          <w:tab w:val="left" w:pos="1440"/>
        </w:tabs>
        <w:ind w:hanging="468"/>
      </w:pPr>
      <w:bookmarkStart w:name="_Ref27612737" w:id="286"/>
      <w:r w:rsidRPr="00B72496">
        <w:t>Was documentation submitted to the CIBMTR?</w:t>
      </w:r>
      <w:bookmarkEnd w:id="286"/>
      <w:r w:rsidRPr="00B72496">
        <w:t xml:space="preserve"> </w:t>
      </w:r>
    </w:p>
    <w:p w:rsidRPr="00B72496" w:rsidR="008E3488" w:rsidP="008E3488" w:rsidRDefault="008E3488" w14:paraId="23221692" w14:textId="77777777">
      <w:pPr>
        <w:pStyle w:val="A3"/>
        <w:tabs>
          <w:tab w:val="left" w:pos="1530"/>
          <w:tab w:val="left" w:pos="1620"/>
          <w:tab w:val="left" w:pos="1710"/>
          <w:tab w:val="left" w:pos="1800"/>
        </w:tabs>
      </w:pPr>
      <w:r w:rsidRPr="00B72496">
        <w:t>Yes</w:t>
      </w:r>
    </w:p>
    <w:p w:rsidRPr="00B72496" w:rsidR="008E3488" w:rsidP="008E3488" w:rsidRDefault="008E3488" w14:paraId="6DC8ABD7" w14:textId="77777777">
      <w:pPr>
        <w:pStyle w:val="A3"/>
        <w:tabs>
          <w:tab w:val="left" w:pos="1530"/>
          <w:tab w:val="left" w:pos="1620"/>
          <w:tab w:val="left" w:pos="1710"/>
          <w:tab w:val="left" w:pos="1800"/>
        </w:tabs>
      </w:pPr>
      <w:r w:rsidRPr="00B72496">
        <w:t>No</w:t>
      </w:r>
    </w:p>
    <w:p w:rsidRPr="00B72496" w:rsidR="008E3488" w:rsidP="008E3488" w:rsidRDefault="008E3488" w14:paraId="467537EA" w14:textId="77777777">
      <w:pPr>
        <w:pStyle w:val="Q2"/>
        <w:tabs>
          <w:tab w:val="clear" w:pos="1836"/>
          <w:tab w:val="num" w:pos="1350"/>
          <w:tab w:val="left" w:pos="1440"/>
        </w:tabs>
        <w:ind w:left="1584" w:hanging="774"/>
      </w:pPr>
      <w:bookmarkStart w:name="_Ref16356060" w:id="287"/>
      <w:bookmarkStart w:name="_Ref12980192" w:id="288"/>
      <w:proofErr w:type="gramStart"/>
      <w:r w:rsidRPr="00B72496">
        <w:t>Were</w:t>
      </w:r>
      <w:proofErr w:type="gramEnd"/>
      <w:r w:rsidRPr="00B72496">
        <w:t xml:space="preserve"> cytogenetics tested (karyotyping or FISH)?</w:t>
      </w:r>
      <w:bookmarkEnd w:id="287"/>
    </w:p>
    <w:p w:rsidRPr="00B72496" w:rsidR="008E3488" w:rsidP="008E3488" w:rsidRDefault="008E3488" w14:paraId="19EED990" w14:textId="2160E7BA">
      <w:pPr>
        <w:pStyle w:val="A2"/>
        <w:tabs>
          <w:tab w:val="clear" w:pos="1440"/>
          <w:tab w:val="left" w:pos="1530"/>
          <w:tab w:val="left" w:pos="1620"/>
          <w:tab w:val="left" w:pos="1710"/>
          <w:tab w:val="left" w:pos="1800"/>
        </w:tabs>
        <w:ind w:left="1620" w:hanging="360"/>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1635531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47</w:t>
      </w:r>
      <w:r w:rsidRPr="00B72496">
        <w:rPr>
          <w:rStyle w:val="BookTitle"/>
        </w:rPr>
        <w:fldChar w:fldCharType="end"/>
      </w:r>
    </w:p>
    <w:p w:rsidRPr="00B72496" w:rsidR="008E3488" w:rsidP="008E3488" w:rsidRDefault="008E3488" w14:paraId="7B1D1CB6" w14:textId="1DA68D2F">
      <w:pPr>
        <w:pStyle w:val="A2"/>
        <w:tabs>
          <w:tab w:val="clear" w:pos="1440"/>
          <w:tab w:val="left" w:pos="1530"/>
          <w:tab w:val="left" w:pos="1620"/>
          <w:tab w:val="left" w:pos="1710"/>
          <w:tab w:val="left" w:pos="1800"/>
        </w:tabs>
        <w:ind w:left="1620" w:hanging="360"/>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1636549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63</w:t>
      </w:r>
      <w:r w:rsidRPr="00B72496">
        <w:rPr>
          <w:rStyle w:val="BookTitle"/>
        </w:rPr>
        <w:fldChar w:fldCharType="end"/>
      </w:r>
    </w:p>
    <w:p w:rsidRPr="00B72496" w:rsidR="008E3488" w:rsidP="008E3488" w:rsidRDefault="008E3488" w14:paraId="26E36330" w14:textId="198309E9">
      <w:pPr>
        <w:pStyle w:val="A2"/>
        <w:tabs>
          <w:tab w:val="clear" w:pos="1440"/>
          <w:tab w:val="left" w:pos="1530"/>
          <w:tab w:val="left" w:pos="1620"/>
          <w:tab w:val="left" w:pos="1710"/>
          <w:tab w:val="left" w:pos="1800"/>
        </w:tabs>
        <w:ind w:left="1620" w:hanging="360"/>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1636549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63</w:t>
      </w:r>
      <w:r w:rsidRPr="00B72496">
        <w:rPr>
          <w:rStyle w:val="BookTitle"/>
        </w:rPr>
        <w:fldChar w:fldCharType="end"/>
      </w:r>
    </w:p>
    <w:p w:rsidRPr="00B72496" w:rsidR="008E3488" w:rsidP="008E3488" w:rsidRDefault="008E3488" w14:paraId="7C60DFA8" w14:textId="77777777">
      <w:pPr>
        <w:pStyle w:val="Q3"/>
        <w:tabs>
          <w:tab w:val="clear" w:pos="1836"/>
          <w:tab w:val="num" w:pos="1350"/>
          <w:tab w:val="left" w:pos="1440"/>
        </w:tabs>
        <w:ind w:hanging="468"/>
      </w:pPr>
      <w:bookmarkStart w:name="_Ref16355314" w:id="289"/>
      <w:proofErr w:type="gramStart"/>
      <w:r w:rsidRPr="00B72496">
        <w:t>Were</w:t>
      </w:r>
      <w:proofErr w:type="gramEnd"/>
      <w:r w:rsidRPr="00B72496">
        <w:t xml:space="preserve"> cytogenetics tested via FISH?</w:t>
      </w:r>
      <w:bookmarkEnd w:id="289"/>
    </w:p>
    <w:p w:rsidRPr="00B72496" w:rsidR="008E3488" w:rsidP="008E3488" w:rsidRDefault="008E3488" w14:paraId="2B712B37" w14:textId="531FEE35">
      <w:pPr>
        <w:pStyle w:val="A3"/>
        <w:tabs>
          <w:tab w:val="left" w:pos="1530"/>
          <w:tab w:val="left" w:pos="1620"/>
          <w:tab w:val="left" w:pos="1710"/>
          <w:tab w:val="left" w:pos="1800"/>
        </w:tabs>
        <w:ind w:hanging="450"/>
      </w:pPr>
      <w:r w:rsidRPr="00B72496">
        <w:t xml:space="preserve">Yes- </w:t>
      </w:r>
      <w:r w:rsidRPr="00B72496">
        <w:rPr>
          <w:b/>
          <w:i/>
        </w:rPr>
        <w:t xml:space="preserve">Go to question </w:t>
      </w:r>
      <w:r w:rsidRPr="00B72496">
        <w:rPr>
          <w:b/>
          <w:i/>
        </w:rPr>
        <w:fldChar w:fldCharType="begin"/>
      </w:r>
      <w:r w:rsidRPr="00B72496">
        <w:rPr>
          <w:b/>
          <w:i/>
        </w:rPr>
        <w:instrText xml:space="preserve"> REF _Ref16355350 \r \h </w:instrText>
      </w:r>
      <w:r w:rsidR="00B72496">
        <w:rPr>
          <w:b/>
          <w:i/>
        </w:rPr>
        <w:instrText xml:space="preserve"> \* MERGEFORMAT </w:instrText>
      </w:r>
      <w:r w:rsidRPr="00B72496">
        <w:rPr>
          <w:b/>
          <w:i/>
        </w:rPr>
      </w:r>
      <w:r w:rsidRPr="00B72496">
        <w:rPr>
          <w:b/>
          <w:i/>
        </w:rPr>
        <w:fldChar w:fldCharType="separate"/>
      </w:r>
      <w:r w:rsidRPr="00B72496" w:rsidR="003C17BE">
        <w:rPr>
          <w:b/>
          <w:i/>
        </w:rPr>
        <w:t>348</w:t>
      </w:r>
      <w:r w:rsidRPr="00B72496">
        <w:rPr>
          <w:b/>
          <w:i/>
        </w:rPr>
        <w:fldChar w:fldCharType="end"/>
      </w:r>
    </w:p>
    <w:p w:rsidRPr="00B72496" w:rsidR="008E3488" w:rsidP="008E3488" w:rsidRDefault="008E3488" w14:paraId="2F93A823" w14:textId="0B025ACC">
      <w:pPr>
        <w:pStyle w:val="A3"/>
        <w:tabs>
          <w:tab w:val="left" w:pos="1530"/>
          <w:tab w:val="left" w:pos="1620"/>
          <w:tab w:val="left" w:pos="1710"/>
          <w:tab w:val="left" w:pos="1800"/>
        </w:tabs>
        <w:ind w:hanging="450"/>
      </w:pPr>
      <w:r w:rsidRPr="00B72496">
        <w:t xml:space="preserve">No- </w:t>
      </w:r>
      <w:r w:rsidRPr="00B72496">
        <w:rPr>
          <w:b/>
          <w:i/>
        </w:rPr>
        <w:t xml:space="preserve">Go to question </w:t>
      </w:r>
      <w:r w:rsidRPr="00B72496">
        <w:rPr>
          <w:b/>
          <w:i/>
        </w:rPr>
        <w:fldChar w:fldCharType="begin"/>
      </w:r>
      <w:r w:rsidRPr="00B72496">
        <w:rPr>
          <w:b/>
          <w:i/>
        </w:rPr>
        <w:instrText xml:space="preserve"> REF _Ref16355371 \r \h </w:instrText>
      </w:r>
      <w:r w:rsidR="00B72496">
        <w:rPr>
          <w:b/>
          <w:i/>
        </w:rPr>
        <w:instrText xml:space="preserve"> \* MERGEFORMAT </w:instrText>
      </w:r>
      <w:r w:rsidRPr="00B72496">
        <w:rPr>
          <w:b/>
          <w:i/>
        </w:rPr>
      </w:r>
      <w:r w:rsidRPr="00B72496">
        <w:rPr>
          <w:b/>
          <w:i/>
        </w:rPr>
        <w:fldChar w:fldCharType="separate"/>
      </w:r>
      <w:r w:rsidRPr="00B72496" w:rsidR="003C17BE">
        <w:rPr>
          <w:b/>
          <w:i/>
        </w:rPr>
        <w:t>355</w:t>
      </w:r>
      <w:r w:rsidRPr="00B72496">
        <w:rPr>
          <w:b/>
          <w:i/>
        </w:rPr>
        <w:fldChar w:fldCharType="end"/>
      </w:r>
    </w:p>
    <w:p w:rsidRPr="00B72496" w:rsidR="008E3488" w:rsidP="008E3488" w:rsidRDefault="008E3488" w14:paraId="4EA6014F" w14:textId="77777777">
      <w:pPr>
        <w:pStyle w:val="Q4"/>
        <w:tabs>
          <w:tab w:val="clear" w:pos="1836"/>
          <w:tab w:val="num" w:pos="1350"/>
          <w:tab w:val="left" w:pos="1440"/>
        </w:tabs>
        <w:ind w:hanging="594"/>
      </w:pPr>
      <w:bookmarkStart w:name="_Ref16355350" w:id="290"/>
      <w:r w:rsidRPr="00B72496">
        <w:t>Sample source</w:t>
      </w:r>
      <w:bookmarkEnd w:id="290"/>
    </w:p>
    <w:p w:rsidRPr="00B72496" w:rsidR="008E3488" w:rsidP="008E3488" w:rsidRDefault="008E3488" w14:paraId="518D0F30" w14:textId="77777777">
      <w:pPr>
        <w:pStyle w:val="A4"/>
        <w:tabs>
          <w:tab w:val="left" w:pos="1530"/>
          <w:tab w:val="left" w:pos="1620"/>
          <w:tab w:val="left" w:pos="1710"/>
          <w:tab w:val="left" w:pos="1800"/>
        </w:tabs>
      </w:pPr>
      <w:r w:rsidRPr="00B72496">
        <w:t xml:space="preserve">Blood </w:t>
      </w:r>
    </w:p>
    <w:p w:rsidRPr="00B72496" w:rsidR="008E3488" w:rsidP="008E3488" w:rsidRDefault="008E3488" w14:paraId="2B8C75F6" w14:textId="77777777">
      <w:pPr>
        <w:pStyle w:val="A4"/>
        <w:tabs>
          <w:tab w:val="left" w:pos="1530"/>
          <w:tab w:val="left" w:pos="1620"/>
          <w:tab w:val="left" w:pos="1710"/>
          <w:tab w:val="left" w:pos="1800"/>
        </w:tabs>
      </w:pPr>
      <w:r w:rsidRPr="00B72496">
        <w:t>Bone marrow</w:t>
      </w:r>
    </w:p>
    <w:p w:rsidRPr="00B72496" w:rsidR="008E3488" w:rsidP="008E3488" w:rsidRDefault="008E3488" w14:paraId="469629D2" w14:textId="77777777">
      <w:pPr>
        <w:pStyle w:val="Q4"/>
        <w:tabs>
          <w:tab w:val="clear" w:pos="1836"/>
          <w:tab w:val="num" w:pos="1350"/>
          <w:tab w:val="left" w:pos="1440"/>
        </w:tabs>
        <w:ind w:hanging="594"/>
      </w:pPr>
      <w:r w:rsidRPr="00B72496">
        <w:t>Results of tests</w:t>
      </w:r>
    </w:p>
    <w:p w:rsidRPr="00B72496" w:rsidR="008E3488" w:rsidP="008E3488" w:rsidRDefault="008E3488" w14:paraId="09CF33C3" w14:textId="7461FB07">
      <w:pPr>
        <w:pStyle w:val="A4"/>
        <w:tabs>
          <w:tab w:val="left" w:pos="1530"/>
          <w:tab w:val="left" w:pos="1620"/>
          <w:tab w:val="left" w:pos="1710"/>
          <w:tab w:val="left" w:pos="1800"/>
        </w:tabs>
      </w:pPr>
      <w:r w:rsidRPr="00B72496">
        <w:t xml:space="preserve">Abnormalities identified – </w:t>
      </w:r>
      <w:r w:rsidRPr="00B72496">
        <w:rPr>
          <w:b/>
          <w:i/>
        </w:rPr>
        <w:t xml:space="preserve">Go to question </w:t>
      </w:r>
      <w:r w:rsidRPr="00B72496">
        <w:rPr>
          <w:b/>
          <w:i/>
        </w:rPr>
        <w:fldChar w:fldCharType="begin"/>
      </w:r>
      <w:r w:rsidRPr="00B72496">
        <w:rPr>
          <w:b/>
          <w:i/>
        </w:rPr>
        <w:instrText xml:space="preserve"> REF _Ref16355512 \r \h </w:instrText>
      </w:r>
      <w:r w:rsidR="00B72496">
        <w:rPr>
          <w:b/>
          <w:i/>
        </w:rPr>
        <w:instrText xml:space="preserve"> \* MERGEFORMAT </w:instrText>
      </w:r>
      <w:r w:rsidRPr="00B72496">
        <w:rPr>
          <w:b/>
          <w:i/>
        </w:rPr>
      </w:r>
      <w:r w:rsidRPr="00B72496">
        <w:rPr>
          <w:b/>
          <w:i/>
        </w:rPr>
        <w:fldChar w:fldCharType="separate"/>
      </w:r>
      <w:r w:rsidRPr="00B72496" w:rsidR="003C17BE">
        <w:rPr>
          <w:b/>
          <w:i/>
        </w:rPr>
        <w:t>350</w:t>
      </w:r>
      <w:r w:rsidRPr="00B72496">
        <w:rPr>
          <w:b/>
          <w:i/>
        </w:rPr>
        <w:fldChar w:fldCharType="end"/>
      </w:r>
    </w:p>
    <w:p w:rsidRPr="00B72496" w:rsidR="008E3488" w:rsidP="008E3488" w:rsidRDefault="008E3488" w14:paraId="6D01647A" w14:textId="6DE84136">
      <w:pPr>
        <w:pStyle w:val="A4"/>
        <w:tabs>
          <w:tab w:val="left" w:pos="1530"/>
          <w:tab w:val="left" w:pos="1620"/>
          <w:tab w:val="left" w:pos="1710"/>
          <w:tab w:val="left" w:pos="1800"/>
        </w:tabs>
      </w:pPr>
      <w:r w:rsidRPr="00B72496">
        <w:t xml:space="preserve">No </w:t>
      </w:r>
      <w:proofErr w:type="gramStart"/>
      <w:r w:rsidRPr="00B72496">
        <w:t>abnormalities  –</w:t>
      </w:r>
      <w:proofErr w:type="gramEnd"/>
      <w:r w:rsidRPr="00B72496">
        <w:t xml:space="preserve"> </w:t>
      </w:r>
      <w:r w:rsidRPr="00B72496">
        <w:rPr>
          <w:b/>
          <w:i/>
        </w:rPr>
        <w:t xml:space="preserve">Go to question </w:t>
      </w:r>
      <w:r w:rsidRPr="00B72496">
        <w:rPr>
          <w:b/>
          <w:i/>
        </w:rPr>
        <w:fldChar w:fldCharType="begin"/>
      </w:r>
      <w:r w:rsidRPr="00B72496">
        <w:rPr>
          <w:b/>
          <w:i/>
        </w:rPr>
        <w:instrText xml:space="preserve"> REF _Ref16355528 \r \h </w:instrText>
      </w:r>
      <w:r w:rsidR="00B72496">
        <w:rPr>
          <w:b/>
          <w:i/>
        </w:rPr>
        <w:instrText xml:space="preserve"> \* MERGEFORMAT </w:instrText>
      </w:r>
      <w:r w:rsidRPr="00B72496">
        <w:rPr>
          <w:b/>
          <w:i/>
        </w:rPr>
      </w:r>
      <w:r w:rsidRPr="00B72496">
        <w:rPr>
          <w:b/>
          <w:i/>
        </w:rPr>
        <w:fldChar w:fldCharType="separate"/>
      </w:r>
      <w:r w:rsidRPr="00B72496" w:rsidR="003C17BE">
        <w:rPr>
          <w:b/>
          <w:i/>
        </w:rPr>
        <w:t>354</w:t>
      </w:r>
      <w:r w:rsidRPr="00B72496">
        <w:rPr>
          <w:b/>
          <w:i/>
        </w:rPr>
        <w:fldChar w:fldCharType="end"/>
      </w:r>
    </w:p>
    <w:p w:rsidRPr="00B72496" w:rsidR="008E3488" w:rsidP="008E3488" w:rsidRDefault="008E3488" w14:paraId="697895B4" w14:textId="77777777">
      <w:pPr>
        <w:tabs>
          <w:tab w:val="clear" w:pos="1584"/>
          <w:tab w:val="clear" w:pos="10080"/>
          <w:tab w:val="left" w:pos="1152"/>
        </w:tabs>
        <w:spacing w:before="0"/>
        <w:ind w:left="1440" w:firstLine="0"/>
        <w:rPr>
          <w:b/>
          <w:i/>
        </w:rPr>
      </w:pPr>
    </w:p>
    <w:p w:rsidRPr="00B72496" w:rsidR="008E3488" w:rsidP="008E3488" w:rsidRDefault="008E3488" w14:paraId="5213FE1F" w14:textId="77777777">
      <w:pPr>
        <w:tabs>
          <w:tab w:val="clear" w:pos="1584"/>
          <w:tab w:val="clear" w:pos="10080"/>
          <w:tab w:val="left" w:pos="1350"/>
          <w:tab w:val="left" w:pos="2250"/>
          <w:tab w:val="left" w:pos="2340"/>
          <w:tab w:val="left" w:pos="2430"/>
          <w:tab w:val="left" w:pos="2520"/>
        </w:tabs>
        <w:spacing w:before="0" w:after="0"/>
        <w:ind w:left="2340" w:hanging="270"/>
        <w:rPr>
          <w:b/>
          <w:color w:val="365F91"/>
        </w:rPr>
      </w:pPr>
      <w:r w:rsidRPr="00B72496">
        <w:rPr>
          <w:b/>
          <w:color w:val="365F91"/>
        </w:rPr>
        <w:tab/>
      </w:r>
      <w:r w:rsidRPr="00B72496">
        <w:rPr>
          <w:b/>
          <w:color w:val="365F91"/>
        </w:rPr>
        <w:tab/>
        <w:t>Specify cytogenetic abnormalities identified via FISH at last evaluation prior to the start of the preparative regimen / infusion</w:t>
      </w:r>
    </w:p>
    <w:p w:rsidRPr="00B72496" w:rsidR="008E3488" w:rsidP="008E3488" w:rsidRDefault="008E3488" w14:paraId="6408BC08" w14:textId="77777777">
      <w:pPr>
        <w:pStyle w:val="Q5"/>
        <w:tabs>
          <w:tab w:val="clear" w:pos="1836"/>
          <w:tab w:val="num" w:pos="1350"/>
          <w:tab w:val="left" w:pos="1440"/>
        </w:tabs>
        <w:ind w:hanging="540"/>
      </w:pPr>
      <w:bookmarkStart w:name="_Ref16355512" w:id="291"/>
      <w:r w:rsidRPr="00B72496">
        <w:rPr>
          <w:rStyle w:val="Q5Char"/>
        </w:rPr>
        <w:t>International System for Human Cytogenetic Nomenclature (ISCN) compatible string:</w:t>
      </w:r>
      <w:r w:rsidRPr="00B72496">
        <w:t xml:space="preserve"> __________________________</w:t>
      </w:r>
      <w:bookmarkEnd w:id="291"/>
    </w:p>
    <w:p w:rsidRPr="00B72496" w:rsidR="008E3488" w:rsidP="008E3488" w:rsidRDefault="008E3488" w14:paraId="3E2277C4"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4B597384"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41B17C93"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5104E346" w14:textId="77777777">
      <w:pPr>
        <w:pStyle w:val="A5"/>
        <w:tabs>
          <w:tab w:val="left" w:pos="1530"/>
          <w:tab w:val="left" w:pos="1620"/>
          <w:tab w:val="left" w:pos="1710"/>
          <w:tab w:val="left" w:pos="1800"/>
        </w:tabs>
      </w:pPr>
      <w:r w:rsidRPr="00B72496">
        <w:rPr>
          <w:rFonts w:ascii="Wingdings" w:hAnsi="Wingdings"/>
          <w:sz w:val="21"/>
        </w:rPr>
        <w:lastRenderedPageBreak/>
        <w:tab/>
      </w:r>
      <w:r w:rsidRPr="00B72496">
        <w:t>Three (3)</w:t>
      </w:r>
    </w:p>
    <w:p w:rsidRPr="00B72496" w:rsidR="008E3488" w:rsidP="008E3488" w:rsidRDefault="008E3488" w14:paraId="438FE665"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02869519" w14:textId="77777777">
      <w:pPr>
        <w:pStyle w:val="Q5"/>
        <w:tabs>
          <w:tab w:val="clear" w:pos="1836"/>
          <w:tab w:val="num" w:pos="1350"/>
          <w:tab w:val="left" w:pos="1440"/>
        </w:tabs>
        <w:ind w:hanging="540"/>
      </w:pPr>
      <w:r w:rsidRPr="00B72496">
        <w:t xml:space="preserve">Specify abnormalities </w:t>
      </w:r>
      <w:r w:rsidRPr="00B72496">
        <w:rPr>
          <w:rStyle w:val="IntenseEmphasis"/>
        </w:rPr>
        <w:t>(check all that apply)</w:t>
      </w:r>
    </w:p>
    <w:p w:rsidRPr="00B72496" w:rsidR="008E3488" w:rsidP="008E3488" w:rsidRDefault="008E3488" w14:paraId="0012A2D9" w14:textId="77777777">
      <w:pPr>
        <w:pStyle w:val="In3"/>
        <w:ind w:firstLine="630"/>
      </w:pPr>
      <w:r w:rsidRPr="00B72496">
        <w:t>Monosomy</w:t>
      </w:r>
    </w:p>
    <w:p w:rsidRPr="00B72496" w:rsidR="008E3488" w:rsidP="008E3488" w:rsidRDefault="008E3488" w14:paraId="65FE0C3D" w14:textId="77777777">
      <w:pPr>
        <w:pStyle w:val="A5"/>
        <w:tabs>
          <w:tab w:val="left" w:pos="1530"/>
          <w:tab w:val="left" w:pos="1620"/>
          <w:tab w:val="left" w:pos="1710"/>
          <w:tab w:val="left" w:pos="1800"/>
        </w:tabs>
      </w:pPr>
      <w:r w:rsidRPr="00B72496">
        <w:t xml:space="preserve">–5 </w:t>
      </w:r>
    </w:p>
    <w:p w:rsidRPr="00B72496" w:rsidR="008E3488" w:rsidP="008E3488" w:rsidRDefault="008E3488" w14:paraId="5E2873D8" w14:textId="77777777">
      <w:pPr>
        <w:pStyle w:val="A5"/>
        <w:tabs>
          <w:tab w:val="left" w:pos="1530"/>
          <w:tab w:val="left" w:pos="1620"/>
          <w:tab w:val="left" w:pos="1710"/>
          <w:tab w:val="left" w:pos="1800"/>
        </w:tabs>
      </w:pPr>
      <w:r w:rsidRPr="00B72496">
        <w:t xml:space="preserve">–7 </w:t>
      </w:r>
    </w:p>
    <w:p w:rsidRPr="00B72496" w:rsidR="008E3488" w:rsidP="008E3488" w:rsidRDefault="008E3488" w14:paraId="50F0FFC2" w14:textId="77777777">
      <w:pPr>
        <w:pStyle w:val="A5"/>
        <w:tabs>
          <w:tab w:val="left" w:pos="1530"/>
          <w:tab w:val="left" w:pos="1620"/>
          <w:tab w:val="left" w:pos="1710"/>
          <w:tab w:val="left" w:pos="1800"/>
        </w:tabs>
      </w:pPr>
      <w:r w:rsidRPr="00B72496">
        <w:tab/>
        <w:t>–Y</w:t>
      </w:r>
    </w:p>
    <w:p w:rsidRPr="00B72496" w:rsidR="008E3488" w:rsidP="008E3488" w:rsidRDefault="008E3488" w14:paraId="48908A98" w14:textId="77777777">
      <w:pPr>
        <w:pStyle w:val="In3"/>
        <w:ind w:firstLine="630"/>
      </w:pPr>
      <w:r w:rsidRPr="00B72496">
        <w:t>Trisomy</w:t>
      </w:r>
    </w:p>
    <w:p w:rsidRPr="00B72496" w:rsidR="008E3488" w:rsidP="008E3488" w:rsidRDefault="008E3488" w14:paraId="6C21D03E" w14:textId="77777777">
      <w:pPr>
        <w:pStyle w:val="A5"/>
        <w:tabs>
          <w:tab w:val="left" w:pos="1530"/>
          <w:tab w:val="left" w:pos="1620"/>
          <w:tab w:val="left" w:pos="1710"/>
          <w:tab w:val="left" w:pos="1800"/>
        </w:tabs>
      </w:pPr>
      <w:r w:rsidRPr="00B72496">
        <w:t>+8</w:t>
      </w:r>
    </w:p>
    <w:p w:rsidRPr="00B72496" w:rsidR="008E3488" w:rsidP="008E3488" w:rsidRDefault="008E3488" w14:paraId="683ED15C" w14:textId="77777777">
      <w:pPr>
        <w:pStyle w:val="A5"/>
        <w:tabs>
          <w:tab w:val="left" w:pos="1530"/>
          <w:tab w:val="left" w:pos="1620"/>
          <w:tab w:val="left" w:pos="1710"/>
          <w:tab w:val="left" w:pos="1800"/>
        </w:tabs>
      </w:pPr>
      <w:r w:rsidRPr="00B72496">
        <w:t>+9</w:t>
      </w:r>
    </w:p>
    <w:p w:rsidRPr="00B72496" w:rsidR="008E3488" w:rsidP="008E3488" w:rsidRDefault="008E3488" w14:paraId="4CF2938F" w14:textId="77777777">
      <w:pPr>
        <w:pStyle w:val="In3"/>
        <w:ind w:firstLine="630"/>
      </w:pPr>
      <w:r w:rsidRPr="00B72496">
        <w:t>Translocation</w:t>
      </w:r>
    </w:p>
    <w:p w:rsidRPr="00B72496" w:rsidR="008E3488" w:rsidP="008E3488" w:rsidRDefault="008E3488" w14:paraId="1113A653" w14:textId="77777777">
      <w:pPr>
        <w:pStyle w:val="A5"/>
        <w:tabs>
          <w:tab w:val="left" w:pos="1530"/>
          <w:tab w:val="left" w:pos="1620"/>
          <w:tab w:val="left" w:pos="1710"/>
          <w:tab w:val="left" w:pos="1800"/>
        </w:tabs>
      </w:pPr>
      <w:r w:rsidRPr="00B72496">
        <w:t>t(</w:t>
      </w:r>
      <w:proofErr w:type="gramStart"/>
      <w:r w:rsidRPr="00B72496">
        <w:t>1;any</w:t>
      </w:r>
      <w:proofErr w:type="gramEnd"/>
      <w:r w:rsidRPr="00B72496">
        <w:t>)</w:t>
      </w:r>
    </w:p>
    <w:p w:rsidRPr="00B72496" w:rsidR="008E3488" w:rsidP="008E3488" w:rsidRDefault="008E3488" w14:paraId="39E07BAB" w14:textId="77777777">
      <w:pPr>
        <w:pStyle w:val="A5"/>
        <w:tabs>
          <w:tab w:val="left" w:pos="1530"/>
          <w:tab w:val="left" w:pos="1620"/>
          <w:tab w:val="left" w:pos="1710"/>
          <w:tab w:val="left" w:pos="1800"/>
        </w:tabs>
      </w:pPr>
      <w:r w:rsidRPr="00B72496">
        <w:t>t(3q</w:t>
      </w:r>
      <w:proofErr w:type="gramStart"/>
      <w:r w:rsidRPr="00B72496">
        <w:t>21;any</w:t>
      </w:r>
      <w:proofErr w:type="gramEnd"/>
      <w:r w:rsidRPr="00B72496">
        <w:t>)</w:t>
      </w:r>
    </w:p>
    <w:p w:rsidRPr="00B72496" w:rsidR="008E3488" w:rsidP="008E3488" w:rsidRDefault="008E3488" w14:paraId="73F52DD4" w14:textId="77777777">
      <w:pPr>
        <w:pStyle w:val="A5"/>
        <w:tabs>
          <w:tab w:val="left" w:pos="1530"/>
          <w:tab w:val="left" w:pos="1620"/>
          <w:tab w:val="left" w:pos="1710"/>
          <w:tab w:val="left" w:pos="1800"/>
        </w:tabs>
      </w:pPr>
      <w:r w:rsidRPr="00B72496">
        <w:t>t(11q</w:t>
      </w:r>
      <w:proofErr w:type="gramStart"/>
      <w:r w:rsidRPr="00B72496">
        <w:t>23;any</w:t>
      </w:r>
      <w:proofErr w:type="gramEnd"/>
      <w:r w:rsidRPr="00B72496">
        <w:t>)</w:t>
      </w:r>
    </w:p>
    <w:p w:rsidRPr="00B72496" w:rsidR="008E3488" w:rsidP="008E3488" w:rsidRDefault="008E3488" w14:paraId="1FEC0EA3" w14:textId="77777777">
      <w:pPr>
        <w:pStyle w:val="A5"/>
        <w:tabs>
          <w:tab w:val="left" w:pos="1530"/>
          <w:tab w:val="left" w:pos="1620"/>
          <w:tab w:val="left" w:pos="1710"/>
          <w:tab w:val="left" w:pos="1800"/>
        </w:tabs>
      </w:pPr>
      <w:r w:rsidRPr="00B72496">
        <w:t>t(</w:t>
      </w:r>
      <w:proofErr w:type="gramStart"/>
      <w:r w:rsidRPr="00B72496">
        <w:t>12p11.2;any</w:t>
      </w:r>
      <w:proofErr w:type="gramEnd"/>
      <w:r w:rsidRPr="00B72496">
        <w:t>)</w:t>
      </w:r>
    </w:p>
    <w:p w:rsidRPr="00B72496" w:rsidR="008E3488" w:rsidP="008E3488" w:rsidRDefault="008E3488" w14:paraId="3DFA36FE" w14:textId="77777777">
      <w:pPr>
        <w:pStyle w:val="A5"/>
        <w:tabs>
          <w:tab w:val="left" w:pos="1530"/>
          <w:tab w:val="left" w:pos="1620"/>
          <w:tab w:val="left" w:pos="1710"/>
          <w:tab w:val="left" w:pos="1800"/>
        </w:tabs>
      </w:pPr>
      <w:proofErr w:type="gramStart"/>
      <w:r w:rsidRPr="00B72496">
        <w:t>t(</w:t>
      </w:r>
      <w:proofErr w:type="gramEnd"/>
      <w:r w:rsidRPr="00B72496">
        <w:t>6;9)</w:t>
      </w:r>
    </w:p>
    <w:p w:rsidRPr="00B72496" w:rsidR="008E3488" w:rsidP="008E3488" w:rsidRDefault="008E3488" w14:paraId="431C7575" w14:textId="77777777">
      <w:pPr>
        <w:pStyle w:val="In3"/>
        <w:ind w:firstLine="630"/>
      </w:pPr>
      <w:r w:rsidRPr="00B72496">
        <w:t>Deletion</w:t>
      </w:r>
    </w:p>
    <w:p w:rsidRPr="00B72496" w:rsidR="008E3488" w:rsidP="008E3488" w:rsidRDefault="008E3488" w14:paraId="35D2D269" w14:textId="77777777">
      <w:pPr>
        <w:pStyle w:val="A5"/>
        <w:tabs>
          <w:tab w:val="left" w:pos="1530"/>
          <w:tab w:val="left" w:pos="1620"/>
          <w:tab w:val="left" w:pos="1710"/>
          <w:tab w:val="left" w:pos="1800"/>
        </w:tabs>
      </w:pPr>
      <w:r w:rsidRPr="00B72496">
        <w:t xml:space="preserve">del(5q) / 5q- </w:t>
      </w:r>
    </w:p>
    <w:p w:rsidRPr="00B72496" w:rsidR="008E3488" w:rsidP="008E3488" w:rsidRDefault="008E3488" w14:paraId="73DED5DE" w14:textId="77777777">
      <w:pPr>
        <w:pStyle w:val="A5"/>
        <w:tabs>
          <w:tab w:val="left" w:pos="1530"/>
          <w:tab w:val="left" w:pos="1620"/>
          <w:tab w:val="left" w:pos="1710"/>
          <w:tab w:val="left" w:pos="1800"/>
        </w:tabs>
      </w:pPr>
      <w:r w:rsidRPr="00B72496">
        <w:t xml:space="preserve">del(7q) / 7q- </w:t>
      </w:r>
    </w:p>
    <w:p w:rsidRPr="00B72496" w:rsidR="008E3488" w:rsidP="008E3488" w:rsidRDefault="008E3488" w14:paraId="46BF89AD" w14:textId="77777777">
      <w:pPr>
        <w:pStyle w:val="A5"/>
        <w:tabs>
          <w:tab w:val="left" w:pos="1530"/>
          <w:tab w:val="left" w:pos="1620"/>
          <w:tab w:val="left" w:pos="1710"/>
          <w:tab w:val="left" w:pos="1800"/>
        </w:tabs>
      </w:pPr>
      <w:r w:rsidRPr="00B72496">
        <w:t xml:space="preserve">del(11q) / 11q- </w:t>
      </w:r>
    </w:p>
    <w:p w:rsidRPr="00B72496" w:rsidR="008E3488" w:rsidP="008E3488" w:rsidRDefault="008E3488" w14:paraId="3D119E92" w14:textId="77777777">
      <w:pPr>
        <w:pStyle w:val="A5"/>
        <w:tabs>
          <w:tab w:val="left" w:pos="1530"/>
          <w:tab w:val="left" w:pos="1620"/>
          <w:tab w:val="left" w:pos="1710"/>
          <w:tab w:val="left" w:pos="1800"/>
        </w:tabs>
      </w:pPr>
      <w:r w:rsidRPr="00B72496">
        <w:t>del(12p) / 12p-</w:t>
      </w:r>
    </w:p>
    <w:p w:rsidRPr="00B72496" w:rsidR="008E3488" w:rsidP="008E3488" w:rsidRDefault="008E3488" w14:paraId="67FD1004" w14:textId="77777777">
      <w:pPr>
        <w:pStyle w:val="A5"/>
        <w:tabs>
          <w:tab w:val="left" w:pos="1530"/>
          <w:tab w:val="left" w:pos="1620"/>
          <w:tab w:val="left" w:pos="1710"/>
          <w:tab w:val="left" w:pos="1800"/>
        </w:tabs>
      </w:pPr>
      <w:r w:rsidRPr="00B72496">
        <w:t xml:space="preserve">del(13q) / 13q- </w:t>
      </w:r>
    </w:p>
    <w:p w:rsidRPr="00B72496" w:rsidR="008E3488" w:rsidP="008E3488" w:rsidRDefault="008E3488" w14:paraId="725C6681" w14:textId="77777777">
      <w:pPr>
        <w:pStyle w:val="A5"/>
        <w:tabs>
          <w:tab w:val="left" w:pos="1530"/>
          <w:tab w:val="left" w:pos="1620"/>
          <w:tab w:val="left" w:pos="1710"/>
          <w:tab w:val="left" w:pos="1800"/>
        </w:tabs>
        <w:rPr>
          <w:b/>
        </w:rPr>
      </w:pPr>
      <w:r w:rsidRPr="00B72496">
        <w:t>del(20q) / 20q-</w:t>
      </w:r>
      <w:r w:rsidRPr="00B72496">
        <w:tab/>
      </w:r>
      <w:r w:rsidRPr="00B72496">
        <w:tab/>
      </w:r>
      <w:r w:rsidRPr="00B72496">
        <w:rPr>
          <w:b/>
        </w:rPr>
        <w:t xml:space="preserve"> </w:t>
      </w:r>
    </w:p>
    <w:p w:rsidRPr="00B72496" w:rsidR="008E3488" w:rsidP="008E3488" w:rsidRDefault="008E3488" w14:paraId="5DD56922" w14:textId="77777777">
      <w:pPr>
        <w:pStyle w:val="In3"/>
        <w:ind w:firstLine="720"/>
      </w:pPr>
      <w:r w:rsidRPr="00B72496">
        <w:t>Inversion</w:t>
      </w:r>
    </w:p>
    <w:p w:rsidRPr="00B72496" w:rsidR="008E3488" w:rsidP="008E3488" w:rsidRDefault="008E3488" w14:paraId="5F2F2A5F" w14:textId="77777777">
      <w:pPr>
        <w:pStyle w:val="A5"/>
        <w:tabs>
          <w:tab w:val="left" w:pos="1530"/>
          <w:tab w:val="left" w:pos="1620"/>
          <w:tab w:val="left" w:pos="1710"/>
          <w:tab w:val="left" w:pos="1800"/>
        </w:tabs>
      </w:pPr>
      <w:proofErr w:type="gramStart"/>
      <w:r w:rsidRPr="00B72496">
        <w:t>dup(</w:t>
      </w:r>
      <w:proofErr w:type="gramEnd"/>
      <w:r w:rsidRPr="00B72496">
        <w:t>1)</w:t>
      </w:r>
    </w:p>
    <w:p w:rsidRPr="00B72496" w:rsidR="008E3488" w:rsidP="008E3488" w:rsidRDefault="008E3488" w14:paraId="2F79635E" w14:textId="77777777">
      <w:pPr>
        <w:pStyle w:val="A5"/>
        <w:tabs>
          <w:tab w:val="left" w:pos="1530"/>
          <w:tab w:val="left" w:pos="1620"/>
          <w:tab w:val="left" w:pos="1710"/>
          <w:tab w:val="left" w:pos="1800"/>
        </w:tabs>
      </w:pPr>
      <w:proofErr w:type="gramStart"/>
      <w:r w:rsidRPr="00B72496">
        <w:t>inv(</w:t>
      </w:r>
      <w:proofErr w:type="gramEnd"/>
      <w:r w:rsidRPr="00B72496">
        <w:t xml:space="preserve">3) </w:t>
      </w:r>
    </w:p>
    <w:p w:rsidRPr="00B72496" w:rsidR="008E3488" w:rsidP="008E3488" w:rsidRDefault="008E3488" w14:paraId="5EE5D35B" w14:textId="77777777">
      <w:pPr>
        <w:pStyle w:val="In3"/>
        <w:ind w:firstLine="720"/>
      </w:pPr>
      <w:r w:rsidRPr="00B72496">
        <w:t>Other</w:t>
      </w:r>
    </w:p>
    <w:p w:rsidRPr="00B72496" w:rsidR="008E3488" w:rsidP="008E3488" w:rsidRDefault="008E3488" w14:paraId="31EA2B77" w14:textId="77777777">
      <w:pPr>
        <w:pStyle w:val="A5"/>
        <w:tabs>
          <w:tab w:val="left" w:pos="1530"/>
          <w:tab w:val="left" w:pos="1620"/>
          <w:tab w:val="left" w:pos="1710"/>
          <w:tab w:val="left" w:pos="1800"/>
        </w:tabs>
      </w:pPr>
      <w:r w:rsidRPr="00B72496">
        <w:t>i17q</w:t>
      </w:r>
    </w:p>
    <w:p w:rsidRPr="00B72496" w:rsidR="008E3488" w:rsidP="008E3488" w:rsidRDefault="008E3488" w14:paraId="7F925329" w14:textId="021AB69F">
      <w:pPr>
        <w:pStyle w:val="A5"/>
        <w:tabs>
          <w:tab w:val="left" w:pos="1530"/>
          <w:tab w:val="left" w:pos="1620"/>
          <w:tab w:val="left" w:pos="1710"/>
          <w:tab w:val="left" w:pos="1800"/>
        </w:tabs>
      </w:pPr>
      <w:r w:rsidRPr="00B72496">
        <w:tab/>
        <w:t xml:space="preserve">Other abnormality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6355546 \r \h </w:instrText>
      </w:r>
      <w:r w:rsidR="00B72496">
        <w:rPr>
          <w:b/>
          <w:i/>
        </w:rPr>
        <w:instrText xml:space="preserve"> \* MERGEFORMAT </w:instrText>
      </w:r>
      <w:r w:rsidRPr="00B72496">
        <w:rPr>
          <w:b/>
          <w:i/>
        </w:rPr>
      </w:r>
      <w:r w:rsidRPr="00B72496">
        <w:rPr>
          <w:b/>
          <w:i/>
        </w:rPr>
        <w:fldChar w:fldCharType="separate"/>
      </w:r>
      <w:r w:rsidRPr="00B72496" w:rsidR="003C17BE">
        <w:rPr>
          <w:b/>
          <w:i/>
        </w:rPr>
        <w:t>353</w:t>
      </w:r>
      <w:r w:rsidRPr="00B72496">
        <w:rPr>
          <w:b/>
          <w:i/>
        </w:rPr>
        <w:fldChar w:fldCharType="end"/>
      </w:r>
    </w:p>
    <w:p w:rsidRPr="00B72496" w:rsidR="008E3488" w:rsidP="008E3488" w:rsidRDefault="008E3488" w14:paraId="2B8D516B" w14:textId="77777777">
      <w:pPr>
        <w:pStyle w:val="Q6"/>
        <w:tabs>
          <w:tab w:val="clear" w:pos="1836"/>
          <w:tab w:val="num" w:pos="1350"/>
          <w:tab w:val="left" w:pos="1440"/>
        </w:tabs>
        <w:ind w:hanging="540"/>
      </w:pPr>
      <w:bookmarkStart w:name="_Ref16355546" w:id="292"/>
      <w:r w:rsidRPr="00B72496">
        <w:t xml:space="preserve">Specify other </w:t>
      </w:r>
      <w:proofErr w:type="gramStart"/>
      <w:r w:rsidRPr="00B72496">
        <w:t>abnormality:_</w:t>
      </w:r>
      <w:proofErr w:type="gramEnd"/>
      <w:r w:rsidRPr="00B72496">
        <w:t>_________________________</w:t>
      </w:r>
      <w:bookmarkEnd w:id="292"/>
      <w:r w:rsidRPr="00B72496">
        <w:tab/>
        <w:t xml:space="preserve"> </w:t>
      </w:r>
    </w:p>
    <w:p w:rsidRPr="00B72496" w:rsidR="008E3488" w:rsidP="008E3488" w:rsidRDefault="008E3488" w14:paraId="677943B8" w14:textId="77777777">
      <w:pPr>
        <w:pStyle w:val="Q4"/>
        <w:tabs>
          <w:tab w:val="clear" w:pos="1836"/>
          <w:tab w:val="num" w:pos="1350"/>
          <w:tab w:val="left" w:pos="1440"/>
        </w:tabs>
        <w:ind w:hanging="594"/>
      </w:pPr>
      <w:bookmarkStart w:name="_Ref16355528" w:id="293"/>
      <w:r w:rsidRPr="00B72496">
        <w:t xml:space="preserve">Was documentation submitted to the CIBMTR? </w:t>
      </w:r>
      <w:r w:rsidRPr="00B72496">
        <w:rPr>
          <w:rStyle w:val="IntenseEmphasis"/>
        </w:rPr>
        <w:t>(e.g. FISH report)</w:t>
      </w:r>
      <w:bookmarkEnd w:id="293"/>
    </w:p>
    <w:p w:rsidRPr="00B72496" w:rsidR="008E3488" w:rsidP="008E3488" w:rsidRDefault="008E3488" w14:paraId="3227DF7B" w14:textId="77777777">
      <w:pPr>
        <w:pStyle w:val="A4"/>
        <w:tabs>
          <w:tab w:val="left" w:pos="1530"/>
          <w:tab w:val="left" w:pos="1620"/>
          <w:tab w:val="left" w:pos="1710"/>
          <w:tab w:val="left" w:pos="1800"/>
        </w:tabs>
      </w:pPr>
      <w:r w:rsidRPr="00B72496">
        <w:t>Yes</w:t>
      </w:r>
    </w:p>
    <w:p w:rsidRPr="00B72496" w:rsidR="008E3488" w:rsidP="008E3488" w:rsidRDefault="008E3488" w14:paraId="3EB55244" w14:textId="77777777">
      <w:pPr>
        <w:pStyle w:val="A4"/>
        <w:tabs>
          <w:tab w:val="left" w:pos="1530"/>
          <w:tab w:val="left" w:pos="1620"/>
          <w:tab w:val="left" w:pos="1710"/>
          <w:tab w:val="left" w:pos="1800"/>
        </w:tabs>
      </w:pPr>
      <w:r w:rsidRPr="00B72496">
        <w:t>No</w:t>
      </w:r>
    </w:p>
    <w:p w:rsidRPr="00B72496" w:rsidR="008E3488" w:rsidP="008E3488" w:rsidRDefault="008E3488" w14:paraId="4D21D9B6" w14:textId="77777777">
      <w:pPr>
        <w:pStyle w:val="Q3"/>
        <w:tabs>
          <w:tab w:val="clear" w:pos="1836"/>
          <w:tab w:val="num" w:pos="1350"/>
          <w:tab w:val="left" w:pos="1440"/>
        </w:tabs>
        <w:ind w:hanging="558"/>
      </w:pPr>
      <w:bookmarkStart w:name="_Ref16355371" w:id="294"/>
      <w:proofErr w:type="gramStart"/>
      <w:r w:rsidRPr="00B72496">
        <w:lastRenderedPageBreak/>
        <w:t>Were</w:t>
      </w:r>
      <w:proofErr w:type="gramEnd"/>
      <w:r w:rsidRPr="00B72496">
        <w:t xml:space="preserve"> cytogenetics tested via karyotyping?</w:t>
      </w:r>
      <w:bookmarkEnd w:id="294"/>
    </w:p>
    <w:p w:rsidRPr="00B72496" w:rsidR="008E3488" w:rsidP="008E3488" w:rsidRDefault="008E3488" w14:paraId="26AA013F" w14:textId="55DCAAEE">
      <w:pPr>
        <w:pStyle w:val="A3"/>
        <w:tabs>
          <w:tab w:val="left" w:pos="1530"/>
          <w:tab w:val="left" w:pos="1620"/>
          <w:tab w:val="left" w:pos="1710"/>
          <w:tab w:val="left" w:pos="1800"/>
        </w:tabs>
        <w:ind w:hanging="450"/>
      </w:pPr>
      <w:r w:rsidRPr="00B72496">
        <w:t xml:space="preserve">Yes- </w:t>
      </w:r>
      <w:r w:rsidRPr="00B72496">
        <w:rPr>
          <w:b/>
          <w:i/>
        </w:rPr>
        <w:t xml:space="preserve">Go to question </w:t>
      </w:r>
      <w:r w:rsidRPr="00B72496">
        <w:rPr>
          <w:b/>
          <w:i/>
        </w:rPr>
        <w:fldChar w:fldCharType="begin"/>
      </w:r>
      <w:r w:rsidRPr="00B72496">
        <w:rPr>
          <w:b/>
          <w:i/>
        </w:rPr>
        <w:instrText xml:space="preserve"> REF _Ref16355562 \r \h </w:instrText>
      </w:r>
      <w:r w:rsidR="00B72496">
        <w:rPr>
          <w:b/>
          <w:i/>
        </w:rPr>
        <w:instrText xml:space="preserve"> \* MERGEFORMAT </w:instrText>
      </w:r>
      <w:r w:rsidRPr="00B72496">
        <w:rPr>
          <w:b/>
          <w:i/>
        </w:rPr>
      </w:r>
      <w:r w:rsidRPr="00B72496">
        <w:rPr>
          <w:b/>
          <w:i/>
        </w:rPr>
        <w:fldChar w:fldCharType="separate"/>
      </w:r>
      <w:r w:rsidRPr="00B72496" w:rsidR="003C17BE">
        <w:rPr>
          <w:b/>
          <w:i/>
        </w:rPr>
        <w:t>356</w:t>
      </w:r>
      <w:r w:rsidRPr="00B72496">
        <w:rPr>
          <w:b/>
          <w:i/>
        </w:rPr>
        <w:fldChar w:fldCharType="end"/>
      </w:r>
    </w:p>
    <w:p w:rsidRPr="00B72496" w:rsidR="008E3488" w:rsidP="008E3488" w:rsidRDefault="008E3488" w14:paraId="62FE9777" w14:textId="0D965D02">
      <w:pPr>
        <w:pStyle w:val="A3"/>
        <w:tabs>
          <w:tab w:val="left" w:pos="1530"/>
          <w:tab w:val="left" w:pos="1620"/>
          <w:tab w:val="left" w:pos="1710"/>
          <w:tab w:val="left" w:pos="1800"/>
        </w:tabs>
        <w:ind w:hanging="450"/>
      </w:pPr>
      <w:r w:rsidRPr="00B72496">
        <w:t xml:space="preserve">No- </w:t>
      </w:r>
      <w:r w:rsidRPr="00B72496">
        <w:rPr>
          <w:b/>
          <w:i/>
        </w:rPr>
        <w:t xml:space="preserve">Go to question </w:t>
      </w:r>
      <w:r w:rsidRPr="00B72496">
        <w:rPr>
          <w:b/>
          <w:i/>
        </w:rPr>
        <w:fldChar w:fldCharType="begin"/>
      </w:r>
      <w:r w:rsidRPr="00B72496">
        <w:rPr>
          <w:b/>
          <w:i/>
        </w:rPr>
        <w:instrText xml:space="preserve"> REF _Ref16365490 \r \h </w:instrText>
      </w:r>
      <w:r w:rsidR="00B72496">
        <w:rPr>
          <w:b/>
          <w:i/>
        </w:rPr>
        <w:instrText xml:space="preserve"> \* MERGEFORMAT </w:instrText>
      </w:r>
      <w:r w:rsidRPr="00B72496">
        <w:rPr>
          <w:b/>
          <w:i/>
        </w:rPr>
      </w:r>
      <w:r w:rsidRPr="00B72496">
        <w:rPr>
          <w:b/>
          <w:i/>
        </w:rPr>
        <w:fldChar w:fldCharType="separate"/>
      </w:r>
      <w:r w:rsidRPr="00B72496" w:rsidR="003C17BE">
        <w:rPr>
          <w:b/>
          <w:i/>
        </w:rPr>
        <w:t>363</w:t>
      </w:r>
      <w:r w:rsidRPr="00B72496">
        <w:rPr>
          <w:b/>
          <w:i/>
        </w:rPr>
        <w:fldChar w:fldCharType="end"/>
      </w:r>
    </w:p>
    <w:p w:rsidRPr="00B72496" w:rsidR="008E3488" w:rsidP="008E3488" w:rsidRDefault="008E3488" w14:paraId="5C05984E" w14:textId="77777777">
      <w:pPr>
        <w:pStyle w:val="Q4"/>
        <w:tabs>
          <w:tab w:val="clear" w:pos="1836"/>
          <w:tab w:val="num" w:pos="1350"/>
          <w:tab w:val="left" w:pos="1440"/>
        </w:tabs>
        <w:ind w:hanging="594"/>
      </w:pPr>
      <w:bookmarkStart w:name="_Ref16355562" w:id="295"/>
      <w:r w:rsidRPr="00B72496">
        <w:t>Sample source</w:t>
      </w:r>
      <w:bookmarkEnd w:id="295"/>
    </w:p>
    <w:p w:rsidRPr="00B72496" w:rsidR="008E3488" w:rsidP="008E3488" w:rsidRDefault="008E3488" w14:paraId="5DB0CDA3" w14:textId="77777777">
      <w:pPr>
        <w:pStyle w:val="A4"/>
        <w:tabs>
          <w:tab w:val="left" w:pos="1530"/>
          <w:tab w:val="left" w:pos="1620"/>
          <w:tab w:val="left" w:pos="1710"/>
          <w:tab w:val="left" w:pos="1800"/>
        </w:tabs>
      </w:pPr>
      <w:r w:rsidRPr="00B72496">
        <w:t xml:space="preserve">Blood </w:t>
      </w:r>
    </w:p>
    <w:p w:rsidRPr="00B72496" w:rsidR="008E3488" w:rsidP="008E3488" w:rsidRDefault="008E3488" w14:paraId="62CDD63B" w14:textId="77777777">
      <w:pPr>
        <w:pStyle w:val="A4"/>
        <w:tabs>
          <w:tab w:val="left" w:pos="1530"/>
          <w:tab w:val="left" w:pos="1620"/>
          <w:tab w:val="left" w:pos="1710"/>
          <w:tab w:val="left" w:pos="1800"/>
        </w:tabs>
      </w:pPr>
      <w:r w:rsidRPr="00B72496">
        <w:t>Bone marrow</w:t>
      </w:r>
    </w:p>
    <w:p w:rsidRPr="00B72496" w:rsidR="008E3488" w:rsidP="008E3488" w:rsidRDefault="008E3488" w14:paraId="0DA0847B" w14:textId="77777777">
      <w:pPr>
        <w:pStyle w:val="Q4"/>
        <w:tabs>
          <w:tab w:val="clear" w:pos="1836"/>
          <w:tab w:val="num" w:pos="1350"/>
          <w:tab w:val="left" w:pos="1440"/>
        </w:tabs>
        <w:ind w:hanging="594"/>
      </w:pPr>
      <w:r w:rsidRPr="00B72496">
        <w:t>Results of tests</w:t>
      </w:r>
    </w:p>
    <w:p w:rsidRPr="00B72496" w:rsidR="008E3488" w:rsidP="008E3488" w:rsidRDefault="008E3488" w14:paraId="62071D80" w14:textId="5C7AD976">
      <w:pPr>
        <w:pStyle w:val="A4"/>
        <w:tabs>
          <w:tab w:val="left" w:pos="1530"/>
          <w:tab w:val="left" w:pos="1620"/>
          <w:tab w:val="left" w:pos="1710"/>
          <w:tab w:val="left" w:pos="1800"/>
        </w:tabs>
      </w:pPr>
      <w:r w:rsidRPr="00B72496">
        <w:t xml:space="preserve">Abnormalities identified – </w:t>
      </w:r>
      <w:r w:rsidRPr="00B72496">
        <w:rPr>
          <w:b/>
          <w:i/>
        </w:rPr>
        <w:t xml:space="preserve">Go to question </w:t>
      </w:r>
      <w:r w:rsidRPr="00B72496">
        <w:rPr>
          <w:b/>
          <w:i/>
        </w:rPr>
        <w:fldChar w:fldCharType="begin"/>
      </w:r>
      <w:r w:rsidRPr="00B72496">
        <w:rPr>
          <w:b/>
          <w:i/>
        </w:rPr>
        <w:instrText xml:space="preserve"> REF _Ref16355592 \r \h </w:instrText>
      </w:r>
      <w:r w:rsidR="00B72496">
        <w:rPr>
          <w:b/>
          <w:i/>
        </w:rPr>
        <w:instrText xml:space="preserve"> \* MERGEFORMAT </w:instrText>
      </w:r>
      <w:r w:rsidRPr="00B72496">
        <w:rPr>
          <w:b/>
          <w:i/>
        </w:rPr>
      </w:r>
      <w:r w:rsidRPr="00B72496">
        <w:rPr>
          <w:b/>
          <w:i/>
        </w:rPr>
        <w:fldChar w:fldCharType="separate"/>
      </w:r>
      <w:r w:rsidRPr="00B72496" w:rsidR="003C17BE">
        <w:rPr>
          <w:b/>
          <w:i/>
        </w:rPr>
        <w:t>358</w:t>
      </w:r>
      <w:r w:rsidRPr="00B72496">
        <w:rPr>
          <w:b/>
          <w:i/>
        </w:rPr>
        <w:fldChar w:fldCharType="end"/>
      </w:r>
    </w:p>
    <w:p w:rsidRPr="00B72496" w:rsidR="008E3488" w:rsidP="008E3488" w:rsidRDefault="008E3488" w14:paraId="4603A7E4" w14:textId="6FF5657F">
      <w:pPr>
        <w:pStyle w:val="A4"/>
        <w:tabs>
          <w:tab w:val="left" w:pos="1530"/>
          <w:tab w:val="left" w:pos="1620"/>
          <w:tab w:val="left" w:pos="1710"/>
          <w:tab w:val="left" w:pos="1800"/>
        </w:tabs>
      </w:pPr>
      <w:r w:rsidRPr="00B72496">
        <w:t xml:space="preserve">No evaluable metaphases- </w:t>
      </w:r>
      <w:r w:rsidRPr="00B72496">
        <w:rPr>
          <w:b/>
          <w:i/>
        </w:rPr>
        <w:t xml:space="preserve">Go to question </w:t>
      </w:r>
      <w:r w:rsidRPr="00B72496">
        <w:rPr>
          <w:b/>
          <w:i/>
        </w:rPr>
        <w:fldChar w:fldCharType="begin"/>
      </w:r>
      <w:r w:rsidRPr="00B72496">
        <w:rPr>
          <w:b/>
          <w:i/>
        </w:rPr>
        <w:instrText xml:space="preserve"> REF _Ref16355609 \r \h </w:instrText>
      </w:r>
      <w:r w:rsidR="00B72496">
        <w:rPr>
          <w:b/>
          <w:i/>
        </w:rPr>
        <w:instrText xml:space="preserve"> \* MERGEFORMAT </w:instrText>
      </w:r>
      <w:r w:rsidRPr="00B72496">
        <w:rPr>
          <w:b/>
          <w:i/>
        </w:rPr>
      </w:r>
      <w:r w:rsidRPr="00B72496">
        <w:rPr>
          <w:b/>
          <w:i/>
        </w:rPr>
        <w:fldChar w:fldCharType="separate"/>
      </w:r>
      <w:r w:rsidRPr="00B72496" w:rsidR="003C17BE">
        <w:rPr>
          <w:b/>
          <w:i/>
        </w:rPr>
        <w:t>362</w:t>
      </w:r>
      <w:r w:rsidRPr="00B72496">
        <w:rPr>
          <w:b/>
          <w:i/>
        </w:rPr>
        <w:fldChar w:fldCharType="end"/>
      </w:r>
    </w:p>
    <w:p w:rsidRPr="00B72496" w:rsidR="008E3488" w:rsidP="008E3488" w:rsidRDefault="008E3488" w14:paraId="154CC15A" w14:textId="3443ACFA">
      <w:pPr>
        <w:pStyle w:val="A4"/>
        <w:tabs>
          <w:tab w:val="left" w:pos="1530"/>
          <w:tab w:val="left" w:pos="1620"/>
          <w:tab w:val="left" w:pos="1710"/>
          <w:tab w:val="left" w:pos="1800"/>
        </w:tabs>
      </w:pPr>
      <w:r w:rsidRPr="00B72496">
        <w:t xml:space="preserve">No </w:t>
      </w:r>
      <w:proofErr w:type="gramStart"/>
      <w:r w:rsidRPr="00B72496">
        <w:t>abnormalities  –</w:t>
      </w:r>
      <w:proofErr w:type="gramEnd"/>
      <w:r w:rsidRPr="00B72496">
        <w:t xml:space="preserve"> </w:t>
      </w:r>
      <w:r w:rsidRPr="00B72496">
        <w:rPr>
          <w:b/>
          <w:i/>
        </w:rPr>
        <w:t xml:space="preserve">Go to question </w:t>
      </w:r>
      <w:r w:rsidRPr="00B72496">
        <w:rPr>
          <w:b/>
          <w:i/>
        </w:rPr>
        <w:fldChar w:fldCharType="begin"/>
      </w:r>
      <w:r w:rsidRPr="00B72496">
        <w:rPr>
          <w:b/>
          <w:i/>
        </w:rPr>
        <w:instrText xml:space="preserve"> REF _Ref16355609 \r \h </w:instrText>
      </w:r>
      <w:r w:rsidR="00B72496">
        <w:rPr>
          <w:b/>
          <w:i/>
        </w:rPr>
        <w:instrText xml:space="preserve"> \* MERGEFORMAT </w:instrText>
      </w:r>
      <w:r w:rsidRPr="00B72496">
        <w:rPr>
          <w:b/>
          <w:i/>
        </w:rPr>
      </w:r>
      <w:r w:rsidRPr="00B72496">
        <w:rPr>
          <w:b/>
          <w:i/>
        </w:rPr>
        <w:fldChar w:fldCharType="separate"/>
      </w:r>
      <w:r w:rsidRPr="00B72496" w:rsidR="003C17BE">
        <w:rPr>
          <w:b/>
          <w:i/>
        </w:rPr>
        <w:t>362</w:t>
      </w:r>
      <w:r w:rsidRPr="00B72496">
        <w:rPr>
          <w:b/>
          <w:i/>
        </w:rPr>
        <w:fldChar w:fldCharType="end"/>
      </w:r>
    </w:p>
    <w:p w:rsidRPr="00B72496" w:rsidR="008E3488" w:rsidP="008E3488" w:rsidRDefault="008E3488" w14:paraId="3CA26646" w14:textId="77777777">
      <w:pPr>
        <w:tabs>
          <w:tab w:val="clear" w:pos="1584"/>
          <w:tab w:val="clear" w:pos="10080"/>
          <w:tab w:val="left" w:pos="1152"/>
        </w:tabs>
        <w:spacing w:before="0"/>
        <w:ind w:left="1440" w:firstLine="0"/>
        <w:rPr>
          <w:b/>
          <w:i/>
        </w:rPr>
      </w:pPr>
    </w:p>
    <w:p w:rsidRPr="00B72496" w:rsidR="008E3488" w:rsidP="008E3488" w:rsidRDefault="008E3488" w14:paraId="3D3A5755" w14:textId="77777777">
      <w:pPr>
        <w:tabs>
          <w:tab w:val="clear" w:pos="1584"/>
          <w:tab w:val="clear" w:pos="10080"/>
          <w:tab w:val="left" w:pos="1800"/>
          <w:tab w:val="left" w:pos="2160"/>
        </w:tabs>
        <w:spacing w:before="0" w:after="0"/>
        <w:ind w:left="2250" w:hanging="450"/>
        <w:rPr>
          <w:b/>
          <w:color w:val="365F91"/>
        </w:rPr>
      </w:pPr>
      <w:r w:rsidRPr="00B72496">
        <w:rPr>
          <w:b/>
          <w:color w:val="365F91"/>
        </w:rPr>
        <w:tab/>
      </w:r>
      <w:r w:rsidRPr="00B72496">
        <w:rPr>
          <w:b/>
          <w:color w:val="365F91"/>
        </w:rPr>
        <w:tab/>
        <w:t>Specify cytogenetic abnormalities identified via conventional cytogenetics at last evaluation prior to the start of the preparative regimen / infusion</w:t>
      </w:r>
    </w:p>
    <w:p w:rsidRPr="00B72496" w:rsidR="008E3488" w:rsidP="008E3488" w:rsidRDefault="008E3488" w14:paraId="023531CC" w14:textId="77777777">
      <w:pPr>
        <w:pStyle w:val="Q5"/>
        <w:tabs>
          <w:tab w:val="clear" w:pos="1836"/>
          <w:tab w:val="num" w:pos="1350"/>
          <w:tab w:val="left" w:pos="1440"/>
        </w:tabs>
        <w:ind w:hanging="540"/>
      </w:pPr>
      <w:bookmarkStart w:name="_Ref16355592" w:id="296"/>
      <w:r w:rsidRPr="00B72496">
        <w:rPr>
          <w:rStyle w:val="Q5Char"/>
        </w:rPr>
        <w:t>International System for Human Cytogenetic Nomenclature (ISCN) compatible string:</w:t>
      </w:r>
      <w:r w:rsidRPr="00B72496">
        <w:t xml:space="preserve"> __________________________</w:t>
      </w:r>
      <w:bookmarkEnd w:id="296"/>
    </w:p>
    <w:p w:rsidRPr="00B72496" w:rsidR="008E3488" w:rsidP="008E3488" w:rsidRDefault="008E3488" w14:paraId="4DC41163" w14:textId="77777777">
      <w:pPr>
        <w:numPr>
          <w:ilvl w:val="0"/>
          <w:numId w:val="1"/>
        </w:numPr>
        <w:tabs>
          <w:tab w:val="clear" w:pos="1836"/>
          <w:tab w:val="clear" w:pos="10080"/>
          <w:tab w:val="left" w:pos="990"/>
          <w:tab w:val="left" w:pos="1440"/>
          <w:tab w:val="left" w:pos="2880"/>
          <w:tab w:val="num" w:pos="3906"/>
        </w:tabs>
        <w:ind w:left="2880" w:hanging="540"/>
        <w:rPr>
          <w:szCs w:val="21"/>
          <w:lang w:eastAsia="en-US"/>
        </w:rPr>
      </w:pPr>
      <w:r w:rsidRPr="00B72496">
        <w:rPr>
          <w:szCs w:val="21"/>
          <w:lang w:eastAsia="en-US"/>
        </w:rPr>
        <w:t>Specify number of distinct cytogenetic abnormalities</w:t>
      </w:r>
    </w:p>
    <w:p w:rsidRPr="00B72496" w:rsidR="008E3488" w:rsidP="008E3488" w:rsidRDefault="008E3488" w14:paraId="75DBD83C" w14:textId="77777777">
      <w:pPr>
        <w:pStyle w:val="A5"/>
        <w:tabs>
          <w:tab w:val="left" w:pos="1530"/>
          <w:tab w:val="left" w:pos="1620"/>
          <w:tab w:val="left" w:pos="1710"/>
          <w:tab w:val="left" w:pos="1800"/>
        </w:tabs>
      </w:pPr>
      <w:r w:rsidRPr="00B72496">
        <w:rPr>
          <w:rFonts w:ascii="Wingdings" w:hAnsi="Wingdings"/>
          <w:sz w:val="21"/>
        </w:rPr>
        <w:tab/>
      </w:r>
      <w:r w:rsidRPr="00B72496">
        <w:t>One (1)</w:t>
      </w:r>
    </w:p>
    <w:p w:rsidRPr="00B72496" w:rsidR="008E3488" w:rsidP="008E3488" w:rsidRDefault="008E3488" w14:paraId="0E035B67" w14:textId="77777777">
      <w:pPr>
        <w:pStyle w:val="A5"/>
        <w:tabs>
          <w:tab w:val="left" w:pos="1530"/>
          <w:tab w:val="left" w:pos="1620"/>
          <w:tab w:val="left" w:pos="1710"/>
          <w:tab w:val="left" w:pos="1800"/>
        </w:tabs>
      </w:pPr>
      <w:r w:rsidRPr="00B72496">
        <w:rPr>
          <w:rFonts w:ascii="Wingdings" w:hAnsi="Wingdings"/>
          <w:sz w:val="21"/>
        </w:rPr>
        <w:tab/>
      </w:r>
      <w:r w:rsidRPr="00B72496">
        <w:t>Two (2)</w:t>
      </w:r>
    </w:p>
    <w:p w:rsidRPr="00B72496" w:rsidR="008E3488" w:rsidP="008E3488" w:rsidRDefault="008E3488" w14:paraId="31D63D95" w14:textId="77777777">
      <w:pPr>
        <w:pStyle w:val="A5"/>
        <w:tabs>
          <w:tab w:val="left" w:pos="1530"/>
          <w:tab w:val="left" w:pos="1620"/>
          <w:tab w:val="left" w:pos="1710"/>
          <w:tab w:val="left" w:pos="1800"/>
        </w:tabs>
      </w:pPr>
      <w:r w:rsidRPr="00B72496">
        <w:rPr>
          <w:rFonts w:ascii="Wingdings" w:hAnsi="Wingdings"/>
          <w:sz w:val="21"/>
        </w:rPr>
        <w:tab/>
      </w:r>
      <w:r w:rsidRPr="00B72496">
        <w:t>Three (3)</w:t>
      </w:r>
    </w:p>
    <w:p w:rsidRPr="00B72496" w:rsidR="008E3488" w:rsidP="008E3488" w:rsidRDefault="008E3488" w14:paraId="03055BB1" w14:textId="77777777">
      <w:pPr>
        <w:pStyle w:val="A5"/>
        <w:tabs>
          <w:tab w:val="left" w:pos="1530"/>
          <w:tab w:val="left" w:pos="1620"/>
          <w:tab w:val="left" w:pos="1710"/>
          <w:tab w:val="left" w:pos="1800"/>
        </w:tabs>
      </w:pPr>
      <w:r w:rsidRPr="00B72496">
        <w:rPr>
          <w:rFonts w:ascii="Wingdings" w:hAnsi="Wingdings"/>
          <w:sz w:val="21"/>
        </w:rPr>
        <w:tab/>
      </w:r>
      <w:r w:rsidRPr="00B72496">
        <w:t>Four or more (4 or more)</w:t>
      </w:r>
    </w:p>
    <w:p w:rsidRPr="00B72496" w:rsidR="008E3488" w:rsidP="008E3488" w:rsidRDefault="008E3488" w14:paraId="7F9B519D" w14:textId="77777777">
      <w:pPr>
        <w:pStyle w:val="Q5"/>
        <w:tabs>
          <w:tab w:val="clear" w:pos="1836"/>
          <w:tab w:val="num" w:pos="1350"/>
          <w:tab w:val="left" w:pos="1440"/>
        </w:tabs>
        <w:ind w:hanging="540"/>
      </w:pPr>
      <w:r w:rsidRPr="00B72496">
        <w:t xml:space="preserve">Specify abnormalities </w:t>
      </w:r>
      <w:r w:rsidRPr="00B72496">
        <w:rPr>
          <w:rStyle w:val="IntenseEmphasis"/>
        </w:rPr>
        <w:t>(check all that apply)</w:t>
      </w:r>
    </w:p>
    <w:p w:rsidRPr="00B72496" w:rsidR="008E3488" w:rsidP="008E3488" w:rsidRDefault="008E3488" w14:paraId="0496FCB6" w14:textId="77777777">
      <w:pPr>
        <w:pStyle w:val="In3"/>
        <w:ind w:firstLine="630"/>
      </w:pPr>
      <w:r w:rsidRPr="00B72496">
        <w:t>Monosomy</w:t>
      </w:r>
    </w:p>
    <w:p w:rsidRPr="00B72496" w:rsidR="008E3488" w:rsidP="008E3488" w:rsidRDefault="008E3488" w14:paraId="2F69824C" w14:textId="77777777">
      <w:pPr>
        <w:pStyle w:val="A5"/>
        <w:tabs>
          <w:tab w:val="left" w:pos="1530"/>
          <w:tab w:val="left" w:pos="1620"/>
          <w:tab w:val="left" w:pos="1710"/>
          <w:tab w:val="left" w:pos="1800"/>
        </w:tabs>
      </w:pPr>
      <w:r w:rsidRPr="00B72496">
        <w:t xml:space="preserve">–5 </w:t>
      </w:r>
    </w:p>
    <w:p w:rsidRPr="00B72496" w:rsidR="008E3488" w:rsidP="008E3488" w:rsidRDefault="008E3488" w14:paraId="7DB86F94" w14:textId="77777777">
      <w:pPr>
        <w:pStyle w:val="A5"/>
        <w:tabs>
          <w:tab w:val="left" w:pos="1530"/>
          <w:tab w:val="left" w:pos="1620"/>
          <w:tab w:val="left" w:pos="1710"/>
          <w:tab w:val="left" w:pos="1800"/>
        </w:tabs>
      </w:pPr>
      <w:r w:rsidRPr="00B72496">
        <w:t xml:space="preserve">–7 </w:t>
      </w:r>
    </w:p>
    <w:p w:rsidRPr="00B72496" w:rsidR="008E3488" w:rsidP="008E3488" w:rsidRDefault="008E3488" w14:paraId="279D7608" w14:textId="77777777">
      <w:pPr>
        <w:pStyle w:val="A5"/>
        <w:tabs>
          <w:tab w:val="left" w:pos="1530"/>
          <w:tab w:val="left" w:pos="1620"/>
          <w:tab w:val="left" w:pos="1710"/>
          <w:tab w:val="left" w:pos="1800"/>
        </w:tabs>
      </w:pPr>
      <w:r w:rsidRPr="00B72496">
        <w:tab/>
        <w:t>–Y</w:t>
      </w:r>
    </w:p>
    <w:p w:rsidRPr="00B72496" w:rsidR="008E3488" w:rsidP="008E3488" w:rsidRDefault="008E3488" w14:paraId="5EC5CEB8" w14:textId="77777777">
      <w:pPr>
        <w:pStyle w:val="In3"/>
        <w:ind w:firstLine="630"/>
      </w:pPr>
      <w:r w:rsidRPr="00B72496">
        <w:t>Trisomy</w:t>
      </w:r>
    </w:p>
    <w:p w:rsidRPr="00B72496" w:rsidR="008E3488" w:rsidP="008E3488" w:rsidRDefault="008E3488" w14:paraId="6598636D" w14:textId="77777777">
      <w:pPr>
        <w:pStyle w:val="A5"/>
        <w:tabs>
          <w:tab w:val="left" w:pos="1530"/>
          <w:tab w:val="left" w:pos="1620"/>
          <w:tab w:val="left" w:pos="1710"/>
          <w:tab w:val="left" w:pos="1800"/>
        </w:tabs>
      </w:pPr>
      <w:r w:rsidRPr="00B72496">
        <w:t>+8</w:t>
      </w:r>
    </w:p>
    <w:p w:rsidRPr="00B72496" w:rsidR="008E3488" w:rsidP="008E3488" w:rsidRDefault="008E3488" w14:paraId="222B2CBC" w14:textId="77777777">
      <w:pPr>
        <w:pStyle w:val="A5"/>
        <w:tabs>
          <w:tab w:val="left" w:pos="1530"/>
          <w:tab w:val="left" w:pos="1620"/>
          <w:tab w:val="left" w:pos="1710"/>
          <w:tab w:val="left" w:pos="1800"/>
        </w:tabs>
      </w:pPr>
      <w:r w:rsidRPr="00B72496">
        <w:t>+9</w:t>
      </w:r>
    </w:p>
    <w:p w:rsidRPr="00B72496" w:rsidR="008E3488" w:rsidP="008E3488" w:rsidRDefault="008E3488" w14:paraId="6D5FDD7E" w14:textId="77777777">
      <w:pPr>
        <w:pStyle w:val="In3"/>
        <w:ind w:firstLine="630"/>
      </w:pPr>
      <w:r w:rsidRPr="00B72496">
        <w:t>Translocation</w:t>
      </w:r>
    </w:p>
    <w:p w:rsidRPr="00B72496" w:rsidR="008E3488" w:rsidP="008E3488" w:rsidRDefault="008E3488" w14:paraId="11C129A1" w14:textId="77777777">
      <w:pPr>
        <w:pStyle w:val="A5"/>
        <w:tabs>
          <w:tab w:val="left" w:pos="1530"/>
          <w:tab w:val="left" w:pos="1620"/>
          <w:tab w:val="left" w:pos="1710"/>
          <w:tab w:val="left" w:pos="1800"/>
        </w:tabs>
      </w:pPr>
      <w:r w:rsidRPr="00B72496">
        <w:t>t(</w:t>
      </w:r>
      <w:proofErr w:type="gramStart"/>
      <w:r w:rsidRPr="00B72496">
        <w:t>1;any</w:t>
      </w:r>
      <w:proofErr w:type="gramEnd"/>
      <w:r w:rsidRPr="00B72496">
        <w:t>)</w:t>
      </w:r>
    </w:p>
    <w:p w:rsidRPr="00B72496" w:rsidR="008E3488" w:rsidP="008E3488" w:rsidRDefault="008E3488" w14:paraId="3A66CCE5" w14:textId="77777777">
      <w:pPr>
        <w:pStyle w:val="A5"/>
        <w:tabs>
          <w:tab w:val="left" w:pos="1530"/>
          <w:tab w:val="left" w:pos="1620"/>
          <w:tab w:val="left" w:pos="1710"/>
          <w:tab w:val="left" w:pos="1800"/>
        </w:tabs>
      </w:pPr>
      <w:r w:rsidRPr="00B72496">
        <w:t>t(3q</w:t>
      </w:r>
      <w:proofErr w:type="gramStart"/>
      <w:r w:rsidRPr="00B72496">
        <w:t>21;any</w:t>
      </w:r>
      <w:proofErr w:type="gramEnd"/>
      <w:r w:rsidRPr="00B72496">
        <w:t>)</w:t>
      </w:r>
    </w:p>
    <w:p w:rsidRPr="00B72496" w:rsidR="008E3488" w:rsidP="008E3488" w:rsidRDefault="008E3488" w14:paraId="14CF4B01" w14:textId="77777777">
      <w:pPr>
        <w:pStyle w:val="A5"/>
        <w:tabs>
          <w:tab w:val="left" w:pos="1530"/>
          <w:tab w:val="left" w:pos="1620"/>
          <w:tab w:val="left" w:pos="1710"/>
          <w:tab w:val="left" w:pos="1800"/>
        </w:tabs>
      </w:pPr>
      <w:r w:rsidRPr="00B72496">
        <w:t>t(11q</w:t>
      </w:r>
      <w:proofErr w:type="gramStart"/>
      <w:r w:rsidRPr="00B72496">
        <w:t>23;any</w:t>
      </w:r>
      <w:proofErr w:type="gramEnd"/>
      <w:r w:rsidRPr="00B72496">
        <w:t>)</w:t>
      </w:r>
    </w:p>
    <w:p w:rsidRPr="00B72496" w:rsidR="008E3488" w:rsidP="008E3488" w:rsidRDefault="008E3488" w14:paraId="6F7D28B9" w14:textId="77777777">
      <w:pPr>
        <w:pStyle w:val="A5"/>
        <w:tabs>
          <w:tab w:val="left" w:pos="1530"/>
          <w:tab w:val="left" w:pos="1620"/>
          <w:tab w:val="left" w:pos="1710"/>
          <w:tab w:val="left" w:pos="1800"/>
        </w:tabs>
      </w:pPr>
      <w:r w:rsidRPr="00B72496">
        <w:t>t(</w:t>
      </w:r>
      <w:proofErr w:type="gramStart"/>
      <w:r w:rsidRPr="00B72496">
        <w:t>12p11.2;any</w:t>
      </w:r>
      <w:proofErr w:type="gramEnd"/>
      <w:r w:rsidRPr="00B72496">
        <w:t>)</w:t>
      </w:r>
    </w:p>
    <w:p w:rsidRPr="00B72496" w:rsidR="008E3488" w:rsidP="008E3488" w:rsidRDefault="008E3488" w14:paraId="2F90265D" w14:textId="77777777">
      <w:pPr>
        <w:pStyle w:val="A5"/>
        <w:tabs>
          <w:tab w:val="left" w:pos="1530"/>
          <w:tab w:val="left" w:pos="1620"/>
          <w:tab w:val="left" w:pos="1710"/>
          <w:tab w:val="left" w:pos="1800"/>
        </w:tabs>
      </w:pPr>
      <w:proofErr w:type="gramStart"/>
      <w:r w:rsidRPr="00B72496">
        <w:lastRenderedPageBreak/>
        <w:t>t(</w:t>
      </w:r>
      <w:proofErr w:type="gramEnd"/>
      <w:r w:rsidRPr="00B72496">
        <w:t>6;9)</w:t>
      </w:r>
    </w:p>
    <w:p w:rsidRPr="00B72496" w:rsidR="008E3488" w:rsidP="008E3488" w:rsidRDefault="008E3488" w14:paraId="481C79A7" w14:textId="77777777">
      <w:pPr>
        <w:pStyle w:val="In3"/>
        <w:ind w:firstLine="630"/>
      </w:pPr>
      <w:r w:rsidRPr="00B72496">
        <w:t>Deletion</w:t>
      </w:r>
    </w:p>
    <w:p w:rsidRPr="00B72496" w:rsidR="008E3488" w:rsidP="008E3488" w:rsidRDefault="008E3488" w14:paraId="0773DA88" w14:textId="77777777">
      <w:pPr>
        <w:pStyle w:val="A5"/>
        <w:tabs>
          <w:tab w:val="left" w:pos="1530"/>
          <w:tab w:val="left" w:pos="1620"/>
          <w:tab w:val="left" w:pos="1710"/>
          <w:tab w:val="left" w:pos="1800"/>
        </w:tabs>
      </w:pPr>
      <w:r w:rsidRPr="00B72496">
        <w:t xml:space="preserve">del(5q) / 5q- </w:t>
      </w:r>
    </w:p>
    <w:p w:rsidRPr="00B72496" w:rsidR="008E3488" w:rsidP="008E3488" w:rsidRDefault="008E3488" w14:paraId="0293453D" w14:textId="77777777">
      <w:pPr>
        <w:pStyle w:val="A5"/>
        <w:tabs>
          <w:tab w:val="left" w:pos="1530"/>
          <w:tab w:val="left" w:pos="1620"/>
          <w:tab w:val="left" w:pos="1710"/>
          <w:tab w:val="left" w:pos="1800"/>
        </w:tabs>
      </w:pPr>
      <w:r w:rsidRPr="00B72496">
        <w:t xml:space="preserve">del(7q) / 7q- </w:t>
      </w:r>
    </w:p>
    <w:p w:rsidRPr="00B72496" w:rsidR="008E3488" w:rsidP="008E3488" w:rsidRDefault="008E3488" w14:paraId="66D3E09E" w14:textId="77777777">
      <w:pPr>
        <w:pStyle w:val="A5"/>
        <w:tabs>
          <w:tab w:val="left" w:pos="1530"/>
          <w:tab w:val="left" w:pos="1620"/>
          <w:tab w:val="left" w:pos="1710"/>
          <w:tab w:val="left" w:pos="1800"/>
        </w:tabs>
      </w:pPr>
      <w:r w:rsidRPr="00B72496">
        <w:t xml:space="preserve">del(11q) / 11q- </w:t>
      </w:r>
    </w:p>
    <w:p w:rsidRPr="00B72496" w:rsidR="008E3488" w:rsidP="008E3488" w:rsidRDefault="008E3488" w14:paraId="695CF4BA" w14:textId="77777777">
      <w:pPr>
        <w:pStyle w:val="A5"/>
        <w:tabs>
          <w:tab w:val="left" w:pos="1530"/>
          <w:tab w:val="left" w:pos="1620"/>
          <w:tab w:val="left" w:pos="1710"/>
          <w:tab w:val="left" w:pos="1800"/>
        </w:tabs>
      </w:pPr>
      <w:r w:rsidRPr="00B72496">
        <w:t>del(12p) / 12p-</w:t>
      </w:r>
    </w:p>
    <w:p w:rsidRPr="00B72496" w:rsidR="008E3488" w:rsidP="008E3488" w:rsidRDefault="008E3488" w14:paraId="2E25608F" w14:textId="77777777">
      <w:pPr>
        <w:pStyle w:val="A5"/>
        <w:tabs>
          <w:tab w:val="left" w:pos="1530"/>
          <w:tab w:val="left" w:pos="1620"/>
          <w:tab w:val="left" w:pos="1710"/>
          <w:tab w:val="left" w:pos="1800"/>
        </w:tabs>
      </w:pPr>
      <w:r w:rsidRPr="00B72496">
        <w:t xml:space="preserve">del(13q) / 13q- </w:t>
      </w:r>
    </w:p>
    <w:p w:rsidRPr="00B72496" w:rsidR="008E3488" w:rsidP="008E3488" w:rsidRDefault="008E3488" w14:paraId="6AF61162" w14:textId="77777777">
      <w:pPr>
        <w:pStyle w:val="A5"/>
        <w:tabs>
          <w:tab w:val="left" w:pos="1530"/>
          <w:tab w:val="left" w:pos="1620"/>
          <w:tab w:val="left" w:pos="1710"/>
          <w:tab w:val="left" w:pos="1800"/>
        </w:tabs>
        <w:rPr>
          <w:b/>
        </w:rPr>
      </w:pPr>
      <w:r w:rsidRPr="00B72496">
        <w:t>del(20q) / 20q-</w:t>
      </w:r>
      <w:r w:rsidRPr="00B72496">
        <w:tab/>
      </w:r>
      <w:r w:rsidRPr="00B72496">
        <w:tab/>
      </w:r>
      <w:r w:rsidRPr="00B72496">
        <w:rPr>
          <w:b/>
        </w:rPr>
        <w:t xml:space="preserve"> </w:t>
      </w:r>
    </w:p>
    <w:p w:rsidRPr="00B72496" w:rsidR="008E3488" w:rsidP="008E3488" w:rsidRDefault="008E3488" w14:paraId="7D05C8B8" w14:textId="77777777">
      <w:pPr>
        <w:pStyle w:val="In3"/>
        <w:ind w:firstLine="720"/>
      </w:pPr>
      <w:r w:rsidRPr="00B72496">
        <w:t>Inversion</w:t>
      </w:r>
    </w:p>
    <w:p w:rsidRPr="00B72496" w:rsidR="008E3488" w:rsidP="008E3488" w:rsidRDefault="008E3488" w14:paraId="61F23F3E" w14:textId="77777777">
      <w:pPr>
        <w:pStyle w:val="A5"/>
        <w:tabs>
          <w:tab w:val="left" w:pos="1530"/>
          <w:tab w:val="left" w:pos="1620"/>
          <w:tab w:val="left" w:pos="1710"/>
          <w:tab w:val="left" w:pos="1800"/>
        </w:tabs>
      </w:pPr>
      <w:proofErr w:type="gramStart"/>
      <w:r w:rsidRPr="00B72496">
        <w:t>dup(</w:t>
      </w:r>
      <w:proofErr w:type="gramEnd"/>
      <w:r w:rsidRPr="00B72496">
        <w:t>1)</w:t>
      </w:r>
    </w:p>
    <w:p w:rsidRPr="00B72496" w:rsidR="008E3488" w:rsidP="008E3488" w:rsidRDefault="008E3488" w14:paraId="257105DE" w14:textId="77777777">
      <w:pPr>
        <w:pStyle w:val="A5"/>
        <w:tabs>
          <w:tab w:val="left" w:pos="1530"/>
          <w:tab w:val="left" w:pos="1620"/>
          <w:tab w:val="left" w:pos="1710"/>
          <w:tab w:val="left" w:pos="1800"/>
        </w:tabs>
      </w:pPr>
      <w:proofErr w:type="gramStart"/>
      <w:r w:rsidRPr="00B72496">
        <w:t>inv(</w:t>
      </w:r>
      <w:proofErr w:type="gramEnd"/>
      <w:r w:rsidRPr="00B72496">
        <w:t xml:space="preserve">3) </w:t>
      </w:r>
    </w:p>
    <w:p w:rsidRPr="00B72496" w:rsidR="008E3488" w:rsidP="008E3488" w:rsidRDefault="008E3488" w14:paraId="7BFACF0A" w14:textId="77777777">
      <w:pPr>
        <w:pStyle w:val="In3"/>
        <w:ind w:firstLine="720"/>
      </w:pPr>
      <w:r w:rsidRPr="00B72496">
        <w:t>Other</w:t>
      </w:r>
    </w:p>
    <w:p w:rsidRPr="00B72496" w:rsidR="008E3488" w:rsidP="008E3488" w:rsidRDefault="008E3488" w14:paraId="5FE5B814" w14:textId="77777777">
      <w:pPr>
        <w:pStyle w:val="A5"/>
        <w:tabs>
          <w:tab w:val="left" w:pos="1530"/>
          <w:tab w:val="left" w:pos="1620"/>
          <w:tab w:val="left" w:pos="1710"/>
          <w:tab w:val="left" w:pos="1800"/>
        </w:tabs>
      </w:pPr>
      <w:r w:rsidRPr="00B72496">
        <w:t>i17q</w:t>
      </w:r>
    </w:p>
    <w:p w:rsidRPr="00B72496" w:rsidR="008E3488" w:rsidP="008E3488" w:rsidRDefault="008E3488" w14:paraId="0AD3C471" w14:textId="234FC5C5">
      <w:pPr>
        <w:pStyle w:val="A5"/>
        <w:tabs>
          <w:tab w:val="left" w:pos="1530"/>
          <w:tab w:val="left" w:pos="1620"/>
          <w:tab w:val="left" w:pos="1710"/>
          <w:tab w:val="left" w:pos="1800"/>
        </w:tabs>
      </w:pPr>
      <w:r w:rsidRPr="00B72496">
        <w:tab/>
        <w:t xml:space="preserve">Other abnormality </w:t>
      </w:r>
      <w:r w:rsidRPr="00B72496">
        <w:rPr>
          <w:color w:val="365F91"/>
        </w:rPr>
        <w:t xml:space="preserve">– </w:t>
      </w:r>
      <w:r w:rsidRPr="00B72496">
        <w:rPr>
          <w:b/>
          <w:i/>
        </w:rPr>
        <w:t xml:space="preserve">Go to question </w:t>
      </w:r>
      <w:r w:rsidRPr="00B72496">
        <w:rPr>
          <w:b/>
          <w:i/>
        </w:rPr>
        <w:fldChar w:fldCharType="begin"/>
      </w:r>
      <w:r w:rsidRPr="00B72496">
        <w:rPr>
          <w:b/>
          <w:i/>
        </w:rPr>
        <w:instrText xml:space="preserve"> REF _Ref16355632 \r \h </w:instrText>
      </w:r>
      <w:r w:rsidR="00B72496">
        <w:rPr>
          <w:b/>
          <w:i/>
        </w:rPr>
        <w:instrText xml:space="preserve"> \* MERGEFORMAT </w:instrText>
      </w:r>
      <w:r w:rsidRPr="00B72496">
        <w:rPr>
          <w:b/>
          <w:i/>
        </w:rPr>
      </w:r>
      <w:r w:rsidRPr="00B72496">
        <w:rPr>
          <w:b/>
          <w:i/>
        </w:rPr>
        <w:fldChar w:fldCharType="separate"/>
      </w:r>
      <w:r w:rsidRPr="00B72496" w:rsidR="003C17BE">
        <w:rPr>
          <w:b/>
          <w:i/>
        </w:rPr>
        <w:t>361</w:t>
      </w:r>
      <w:r w:rsidRPr="00B72496">
        <w:rPr>
          <w:b/>
          <w:i/>
        </w:rPr>
        <w:fldChar w:fldCharType="end"/>
      </w:r>
    </w:p>
    <w:p w:rsidRPr="00B72496" w:rsidR="008E3488" w:rsidP="008E3488" w:rsidRDefault="008E3488" w14:paraId="7923C91C" w14:textId="77777777">
      <w:pPr>
        <w:pStyle w:val="Q6"/>
        <w:tabs>
          <w:tab w:val="clear" w:pos="1836"/>
          <w:tab w:val="num" w:pos="1350"/>
          <w:tab w:val="left" w:pos="1440"/>
        </w:tabs>
        <w:ind w:hanging="540"/>
      </w:pPr>
      <w:bookmarkStart w:name="_Ref16355632" w:id="297"/>
      <w:r w:rsidRPr="00B72496">
        <w:t xml:space="preserve">Specify other </w:t>
      </w:r>
      <w:proofErr w:type="gramStart"/>
      <w:r w:rsidRPr="00B72496">
        <w:t>abnormality:_</w:t>
      </w:r>
      <w:proofErr w:type="gramEnd"/>
      <w:r w:rsidRPr="00B72496">
        <w:t>_________________________</w:t>
      </w:r>
      <w:bookmarkEnd w:id="297"/>
      <w:r w:rsidRPr="00B72496">
        <w:tab/>
        <w:t xml:space="preserve"> </w:t>
      </w:r>
    </w:p>
    <w:p w:rsidRPr="00B72496" w:rsidR="008E3488" w:rsidP="008E3488" w:rsidRDefault="008E3488" w14:paraId="6CE741DD" w14:textId="77777777">
      <w:pPr>
        <w:pStyle w:val="Q4"/>
        <w:tabs>
          <w:tab w:val="clear" w:pos="1836"/>
          <w:tab w:val="num" w:pos="1350"/>
          <w:tab w:val="left" w:pos="1440"/>
        </w:tabs>
        <w:ind w:hanging="774"/>
      </w:pPr>
      <w:bookmarkStart w:name="_Ref16355609" w:id="298"/>
      <w:r w:rsidRPr="00B72496">
        <w:t xml:space="preserve">Was documentation submitted to the CIBMTR? </w:t>
      </w:r>
      <w:r w:rsidRPr="00B72496">
        <w:rPr>
          <w:rStyle w:val="IntenseEmphasis"/>
        </w:rPr>
        <w:t>(e.g. karyotyping report)</w:t>
      </w:r>
      <w:bookmarkEnd w:id="298"/>
    </w:p>
    <w:p w:rsidRPr="00B72496" w:rsidR="008E3488" w:rsidP="008E3488" w:rsidRDefault="008E3488" w14:paraId="7ED69D83" w14:textId="77777777">
      <w:pPr>
        <w:pStyle w:val="A4"/>
        <w:tabs>
          <w:tab w:val="left" w:pos="1530"/>
          <w:tab w:val="left" w:pos="1620"/>
          <w:tab w:val="left" w:pos="1710"/>
          <w:tab w:val="left" w:pos="1800"/>
        </w:tabs>
      </w:pPr>
      <w:r w:rsidRPr="00B72496">
        <w:t>Yes</w:t>
      </w:r>
    </w:p>
    <w:p w:rsidRPr="00B72496" w:rsidR="008E3488" w:rsidP="008E3488" w:rsidRDefault="008E3488" w14:paraId="0A65AFE4" w14:textId="4CADD065">
      <w:pPr>
        <w:pStyle w:val="A4"/>
        <w:tabs>
          <w:tab w:val="left" w:pos="1530"/>
          <w:tab w:val="left" w:pos="1620"/>
          <w:tab w:val="left" w:pos="1710"/>
          <w:tab w:val="left" w:pos="1800"/>
        </w:tabs>
      </w:pPr>
      <w:r w:rsidRPr="00B72496">
        <w:t>No</w:t>
      </w:r>
      <w:bookmarkStart w:name="_Ref12980312" w:id="299"/>
      <w:bookmarkEnd w:id="288"/>
      <w:bookmarkEnd w:id="299"/>
    </w:p>
    <w:p w:rsidRPr="00B72496" w:rsidR="008E3488" w:rsidP="008E3488" w:rsidRDefault="008E3488" w14:paraId="7A1976B2" w14:textId="77777777">
      <w:pPr>
        <w:tabs>
          <w:tab w:val="clear" w:pos="1584"/>
          <w:tab w:val="left" w:pos="5850"/>
          <w:tab w:val="left" w:pos="6480"/>
          <w:tab w:val="left" w:pos="7920"/>
          <w:tab w:val="left" w:pos="8820"/>
        </w:tabs>
        <w:ind w:left="446" w:firstLine="184"/>
        <w:rPr>
          <w:b/>
          <w:color w:val="365F91"/>
        </w:rPr>
      </w:pPr>
      <w:r w:rsidRPr="00B72496">
        <w:rPr>
          <w:b/>
          <w:color w:val="365F91"/>
        </w:rPr>
        <w:t>Status at transplantation / infusion</w:t>
      </w:r>
    </w:p>
    <w:p w:rsidRPr="00B72496" w:rsidR="008E3488" w:rsidP="008E3488" w:rsidRDefault="008E3488" w14:paraId="3DEB85B2" w14:textId="77777777">
      <w:pPr>
        <w:numPr>
          <w:ilvl w:val="0"/>
          <w:numId w:val="1"/>
        </w:numPr>
        <w:tabs>
          <w:tab w:val="clear" w:pos="1836"/>
          <w:tab w:val="clear" w:pos="10080"/>
          <w:tab w:val="left" w:pos="990"/>
          <w:tab w:val="num" w:pos="1350"/>
          <w:tab w:val="left" w:pos="1440"/>
          <w:tab w:val="num" w:pos="3906"/>
        </w:tabs>
        <w:ind w:left="1170" w:hanging="540"/>
        <w:rPr>
          <w:szCs w:val="21"/>
          <w:lang w:eastAsia="en-US"/>
        </w:rPr>
      </w:pPr>
      <w:bookmarkStart w:name="_Ref12980257" w:id="300"/>
      <w:bookmarkStart w:name="_Ref16365490" w:id="301"/>
      <w:bookmarkStart w:name="_Hlk24605270" w:id="302"/>
      <w:r w:rsidRPr="00B72496">
        <w:rPr>
          <w:szCs w:val="21"/>
          <w:lang w:eastAsia="en-US"/>
        </w:rPr>
        <w:t xml:space="preserve">What was the disease status? </w:t>
      </w:r>
      <w:bookmarkEnd w:id="300"/>
    </w:p>
    <w:p w:rsidRPr="00B72496" w:rsidR="008E3488" w:rsidP="008E3488" w:rsidRDefault="008E3488" w14:paraId="0F74E166" w14:textId="1A8725F2">
      <w:pPr>
        <w:pStyle w:val="A2"/>
        <w:tabs>
          <w:tab w:val="left" w:pos="1530"/>
          <w:tab w:val="left" w:pos="1710"/>
          <w:tab w:val="left" w:pos="1800"/>
        </w:tabs>
        <w:ind w:left="1620"/>
        <w:rPr>
          <w:rStyle w:val="instructionChar"/>
          <w:color w:val="auto"/>
          <w:lang w:eastAsia="en-US"/>
        </w:rPr>
      </w:pPr>
      <w:bookmarkStart w:name="_Hlk24604703" w:id="303"/>
      <w:bookmarkEnd w:id="301"/>
      <w:r w:rsidRPr="00B72496">
        <w:t xml:space="preserve">Complete clinical remission (CR) </w:t>
      </w:r>
      <w:r w:rsidRPr="00B72496">
        <w:rPr>
          <w:rStyle w:val="instructionChar"/>
        </w:rPr>
        <w:t xml:space="preserve">- </w:t>
      </w:r>
      <w:r w:rsidRPr="00B72496">
        <w:rPr>
          <w:b/>
          <w:i/>
        </w:rPr>
        <w:t xml:space="preserve">Go to question </w:t>
      </w:r>
      <w:r w:rsidRPr="00B72496">
        <w:rPr>
          <w:b/>
          <w:i/>
        </w:rPr>
        <w:fldChar w:fldCharType="begin"/>
      </w:r>
      <w:r w:rsidRPr="00B72496">
        <w:rPr>
          <w:b/>
          <w:i/>
        </w:rPr>
        <w:instrText xml:space="preserve"> REF _Ref12980348 \r \h  \* MERGEFORMAT </w:instrText>
      </w:r>
      <w:r w:rsidRPr="00B72496">
        <w:rPr>
          <w:b/>
          <w:i/>
        </w:rPr>
      </w:r>
      <w:r w:rsidRPr="00B72496">
        <w:rPr>
          <w:b/>
          <w:i/>
        </w:rPr>
        <w:fldChar w:fldCharType="separate"/>
      </w:r>
      <w:r w:rsidRPr="00B72496" w:rsidR="003C17BE">
        <w:rPr>
          <w:b/>
          <w:i/>
        </w:rPr>
        <w:t>367</w:t>
      </w:r>
      <w:r w:rsidRPr="00B72496">
        <w:rPr>
          <w:b/>
          <w:i/>
        </w:rPr>
        <w:fldChar w:fldCharType="end"/>
      </w:r>
    </w:p>
    <w:p w:rsidRPr="00B72496" w:rsidR="008E3488" w:rsidP="008E3488" w:rsidRDefault="008E3488" w14:paraId="11F7B078" w14:textId="79CDEA07">
      <w:pPr>
        <w:pStyle w:val="A1"/>
        <w:tabs>
          <w:tab w:val="clear" w:pos="900"/>
          <w:tab w:val="left" w:pos="1440"/>
        </w:tabs>
        <w:ind w:left="1530" w:hanging="360"/>
        <w:rPr>
          <w:b/>
          <w:color w:val="365F91"/>
        </w:rPr>
      </w:pPr>
      <w:r w:rsidRPr="00B72496">
        <w:rPr>
          <w:lang w:eastAsia="en-US"/>
        </w:rPr>
        <w:t>Partial clinical remission (PR) –</w:t>
      </w:r>
      <w:r w:rsidRPr="00B72496">
        <w:rPr>
          <w:rStyle w:val="instructionChar"/>
        </w:rPr>
        <w:t xml:space="preserve">- </w:t>
      </w:r>
      <w:r w:rsidRPr="00B72496">
        <w:rPr>
          <w:b/>
          <w:lang w:eastAsia="en-US"/>
        </w:rPr>
        <w:t xml:space="preserve">Go to question </w:t>
      </w:r>
      <w:r w:rsidRPr="00B72496">
        <w:rPr>
          <w:b/>
          <w:lang w:eastAsia="en-US"/>
        </w:rPr>
        <w:fldChar w:fldCharType="begin"/>
      </w:r>
      <w:r w:rsidRPr="00B72496">
        <w:rPr>
          <w:b/>
          <w:lang w:eastAsia="en-US"/>
        </w:rPr>
        <w:instrText xml:space="preserve"> REF _Ref12980348 \r \h  \* MERGEFORMAT </w:instrText>
      </w:r>
      <w:r w:rsidRPr="00B72496">
        <w:rPr>
          <w:b/>
          <w:lang w:eastAsia="en-US"/>
        </w:rPr>
      </w:r>
      <w:r w:rsidRPr="00B72496">
        <w:rPr>
          <w:b/>
          <w:lang w:eastAsia="en-US"/>
        </w:rPr>
        <w:fldChar w:fldCharType="separate"/>
      </w:r>
      <w:r w:rsidRPr="00B72496" w:rsidR="003C17BE">
        <w:rPr>
          <w:b/>
          <w:lang w:eastAsia="en-US"/>
        </w:rPr>
        <w:t>367</w:t>
      </w:r>
      <w:r w:rsidRPr="00B72496">
        <w:rPr>
          <w:b/>
          <w:lang w:eastAsia="en-US"/>
        </w:rPr>
        <w:fldChar w:fldCharType="end"/>
      </w:r>
    </w:p>
    <w:p w:rsidRPr="00B72496" w:rsidR="008E3488" w:rsidP="008E3488" w:rsidRDefault="008E3488" w14:paraId="663997B9" w14:textId="4662CCF7">
      <w:pPr>
        <w:pStyle w:val="A2"/>
        <w:tabs>
          <w:tab w:val="left" w:pos="1530"/>
          <w:tab w:val="left" w:pos="1710"/>
          <w:tab w:val="left" w:pos="1800"/>
        </w:tabs>
        <w:ind w:left="1530" w:hanging="360"/>
        <w:rPr>
          <w:b/>
          <w:i/>
        </w:rPr>
      </w:pPr>
      <w:r w:rsidRPr="00B72496">
        <w:t xml:space="preserve">Clinical improvement (CI) - </w:t>
      </w:r>
      <w:r w:rsidRPr="00B72496">
        <w:rPr>
          <w:b/>
        </w:rPr>
        <w:t xml:space="preserve">Go to question </w:t>
      </w:r>
      <w:r w:rsidRPr="00B72496">
        <w:rPr>
          <w:b/>
        </w:rPr>
        <w:fldChar w:fldCharType="begin"/>
      </w:r>
      <w:r w:rsidRPr="00B72496">
        <w:rPr>
          <w:b/>
        </w:rPr>
        <w:instrText xml:space="preserve"> REF _Ref17352884 \r \h </w:instrText>
      </w:r>
      <w:r w:rsidR="00B72496">
        <w:rPr>
          <w:b/>
        </w:rPr>
        <w:instrText xml:space="preserve"> \* MERGEFORMAT </w:instrText>
      </w:r>
      <w:r w:rsidRPr="00B72496">
        <w:rPr>
          <w:b/>
        </w:rPr>
      </w:r>
      <w:r w:rsidRPr="00B72496">
        <w:rPr>
          <w:b/>
        </w:rPr>
        <w:fldChar w:fldCharType="separate"/>
      </w:r>
      <w:r w:rsidRPr="00B72496" w:rsidR="003C17BE">
        <w:rPr>
          <w:b/>
        </w:rPr>
        <w:t>364</w:t>
      </w:r>
      <w:r w:rsidRPr="00B72496">
        <w:rPr>
          <w:b/>
        </w:rPr>
        <w:fldChar w:fldCharType="end"/>
      </w:r>
    </w:p>
    <w:p w:rsidRPr="00B72496" w:rsidR="008E3488" w:rsidP="008E3488" w:rsidRDefault="008E3488" w14:paraId="4A7E93E2" w14:textId="575DF4A0">
      <w:pPr>
        <w:numPr>
          <w:ilvl w:val="0"/>
          <w:numId w:val="38"/>
        </w:numPr>
        <w:tabs>
          <w:tab w:val="clear" w:pos="10080"/>
          <w:tab w:val="left" w:pos="1440"/>
          <w:tab w:val="left" w:pos="1710"/>
        </w:tabs>
        <w:spacing w:before="0"/>
        <w:ind w:left="1440" w:hanging="270"/>
        <w:rPr>
          <w:b/>
          <w:lang w:eastAsia="en-US"/>
        </w:rPr>
      </w:pPr>
      <w:r w:rsidRPr="00B72496">
        <w:rPr>
          <w:lang w:eastAsia="en-US"/>
        </w:rPr>
        <w:t>Stable disease (SD)</w:t>
      </w:r>
      <w:r w:rsidRPr="00B72496">
        <w:rPr>
          <w:b/>
          <w:lang w:eastAsia="en-US"/>
        </w:rPr>
        <w:t xml:space="preserve">- Go to question </w:t>
      </w:r>
      <w:r w:rsidRPr="00B72496">
        <w:rPr>
          <w:b/>
          <w:lang w:eastAsia="en-US"/>
        </w:rPr>
        <w:fldChar w:fldCharType="begin"/>
      </w:r>
      <w:r w:rsidRPr="00B72496">
        <w:rPr>
          <w:b/>
          <w:lang w:eastAsia="en-US"/>
        </w:rPr>
        <w:instrText xml:space="preserve"> REF _Ref12980348 \r \h </w:instrText>
      </w:r>
      <w:r w:rsidR="00B72496">
        <w:rPr>
          <w:b/>
          <w:lang w:eastAsia="en-US"/>
        </w:rPr>
        <w:instrText xml:space="preserve"> \* MERGEFORMAT </w:instrText>
      </w:r>
      <w:r w:rsidRPr="00B72496">
        <w:rPr>
          <w:b/>
          <w:lang w:eastAsia="en-US"/>
        </w:rPr>
      </w:r>
      <w:r w:rsidRPr="00B72496">
        <w:rPr>
          <w:b/>
          <w:lang w:eastAsia="en-US"/>
        </w:rPr>
        <w:fldChar w:fldCharType="separate"/>
      </w:r>
      <w:r w:rsidRPr="00B72496" w:rsidR="003C17BE">
        <w:rPr>
          <w:b/>
          <w:lang w:eastAsia="en-US"/>
        </w:rPr>
        <w:t>367</w:t>
      </w:r>
      <w:r w:rsidRPr="00B72496">
        <w:rPr>
          <w:b/>
          <w:lang w:eastAsia="en-US"/>
        </w:rPr>
        <w:fldChar w:fldCharType="end"/>
      </w:r>
    </w:p>
    <w:p w:rsidRPr="00B72496" w:rsidR="008E3488" w:rsidP="008E3488" w:rsidRDefault="008E3488" w14:paraId="74FC32B8" w14:textId="4A7E703F">
      <w:pPr>
        <w:pStyle w:val="A2"/>
        <w:tabs>
          <w:tab w:val="left" w:pos="1530"/>
          <w:tab w:val="left" w:pos="1710"/>
        </w:tabs>
        <w:ind w:hanging="270"/>
        <w:rPr>
          <w:b/>
          <w:i/>
        </w:rPr>
      </w:pPr>
      <w:r w:rsidRPr="00B72496">
        <w:t xml:space="preserve">Progressive disease </w:t>
      </w:r>
      <w:r w:rsidRPr="00B72496">
        <w:rPr>
          <w:rStyle w:val="instructionChar"/>
        </w:rPr>
        <w:t xml:space="preserve">- </w:t>
      </w:r>
      <w:r w:rsidRPr="00B72496">
        <w:rPr>
          <w:b/>
        </w:rPr>
        <w:t xml:space="preserve">Go to question </w:t>
      </w:r>
      <w:r w:rsidRPr="00B72496">
        <w:rPr>
          <w:b/>
        </w:rPr>
        <w:fldChar w:fldCharType="begin"/>
      </w:r>
      <w:r w:rsidRPr="00B72496">
        <w:rPr>
          <w:b/>
        </w:rPr>
        <w:instrText xml:space="preserve"> REF _Ref12980348 \r \h </w:instrText>
      </w:r>
      <w:r w:rsidR="00B72496">
        <w:rPr>
          <w:b/>
        </w:rPr>
        <w:instrText xml:space="preserve"> \* MERGEFORMAT </w:instrText>
      </w:r>
      <w:r w:rsidRPr="00B72496">
        <w:rPr>
          <w:b/>
        </w:rPr>
      </w:r>
      <w:r w:rsidRPr="00B72496">
        <w:rPr>
          <w:b/>
        </w:rPr>
        <w:fldChar w:fldCharType="separate"/>
      </w:r>
      <w:r w:rsidRPr="00B72496" w:rsidR="003C17BE">
        <w:rPr>
          <w:b/>
        </w:rPr>
        <w:t>367</w:t>
      </w:r>
      <w:r w:rsidRPr="00B72496">
        <w:rPr>
          <w:b/>
        </w:rPr>
        <w:fldChar w:fldCharType="end"/>
      </w:r>
    </w:p>
    <w:p w:rsidRPr="00B72496" w:rsidR="008E3488" w:rsidP="008E3488" w:rsidRDefault="008E3488" w14:paraId="0A32B316" w14:textId="6FA4FDB8">
      <w:pPr>
        <w:numPr>
          <w:ilvl w:val="0"/>
          <w:numId w:val="38"/>
        </w:numPr>
        <w:tabs>
          <w:tab w:val="clear" w:pos="10080"/>
          <w:tab w:val="left" w:pos="1440"/>
          <w:tab w:val="left" w:pos="1710"/>
        </w:tabs>
        <w:spacing w:before="0"/>
        <w:ind w:left="1440" w:hanging="270"/>
        <w:rPr>
          <w:b/>
          <w:lang w:eastAsia="en-US"/>
        </w:rPr>
      </w:pPr>
      <w:r w:rsidRPr="00B72496">
        <w:rPr>
          <w:lang w:eastAsia="en-US"/>
        </w:rPr>
        <w:t>Relapse</w:t>
      </w:r>
      <w:r w:rsidRPr="00B72496">
        <w:t xml:space="preserve">- </w:t>
      </w:r>
      <w:r w:rsidRPr="00B72496">
        <w:rPr>
          <w:b/>
        </w:rPr>
        <w:t xml:space="preserve">Go to question </w:t>
      </w:r>
      <w:r w:rsidRPr="00B72496">
        <w:rPr>
          <w:b/>
        </w:rPr>
        <w:fldChar w:fldCharType="begin"/>
      </w:r>
      <w:r w:rsidRPr="00B72496">
        <w:rPr>
          <w:b/>
        </w:rPr>
        <w:instrText xml:space="preserve"> REF _Ref12980348 \r \h </w:instrText>
      </w:r>
      <w:r w:rsidR="00B72496">
        <w:rPr>
          <w:b/>
        </w:rPr>
        <w:instrText xml:space="preserve"> \* MERGEFORMAT </w:instrText>
      </w:r>
      <w:r w:rsidRPr="00B72496">
        <w:rPr>
          <w:b/>
        </w:rPr>
      </w:r>
      <w:r w:rsidRPr="00B72496">
        <w:rPr>
          <w:b/>
        </w:rPr>
        <w:fldChar w:fldCharType="separate"/>
      </w:r>
      <w:r w:rsidRPr="00B72496" w:rsidR="003C17BE">
        <w:rPr>
          <w:b/>
        </w:rPr>
        <w:t>367</w:t>
      </w:r>
      <w:r w:rsidRPr="00B72496">
        <w:rPr>
          <w:b/>
        </w:rPr>
        <w:fldChar w:fldCharType="end"/>
      </w:r>
    </w:p>
    <w:bookmarkEnd w:id="303"/>
    <w:p w:rsidRPr="00B72496" w:rsidR="008E3488" w:rsidP="008E3488" w:rsidRDefault="008E3488" w14:paraId="560CF861" w14:textId="27A67E12">
      <w:pPr>
        <w:numPr>
          <w:ilvl w:val="0"/>
          <w:numId w:val="38"/>
        </w:numPr>
        <w:tabs>
          <w:tab w:val="clear" w:pos="10080"/>
          <w:tab w:val="left" w:pos="1440"/>
          <w:tab w:val="left" w:pos="1710"/>
        </w:tabs>
        <w:spacing w:before="0"/>
        <w:ind w:left="1440" w:hanging="270"/>
        <w:rPr>
          <w:lang w:eastAsia="en-US"/>
        </w:rPr>
      </w:pPr>
      <w:r w:rsidRPr="00B72496">
        <w:rPr>
          <w:lang w:eastAsia="en-US"/>
        </w:rPr>
        <w:t xml:space="preserve">Not assessed - </w:t>
      </w:r>
      <w:r w:rsidRPr="00B72496">
        <w:rPr>
          <w:b/>
          <w:lang w:eastAsia="en-US"/>
        </w:rPr>
        <w:t xml:space="preserve">Go to question </w:t>
      </w:r>
      <w:r w:rsidRPr="00B72496">
        <w:rPr>
          <w:b/>
          <w:lang w:eastAsia="en-US"/>
        </w:rPr>
        <w:fldChar w:fldCharType="begin"/>
      </w:r>
      <w:r w:rsidRPr="00B72496">
        <w:rPr>
          <w:b/>
          <w:lang w:eastAsia="en-US"/>
        </w:rPr>
        <w:instrText xml:space="preserve"> REF _Ref17341405 \r \h </w:instrText>
      </w:r>
      <w:r w:rsidR="00B72496">
        <w:rPr>
          <w:b/>
          <w:lang w:eastAsia="en-US"/>
        </w:rPr>
        <w:instrText xml:space="preserve"> \* MERGEFORMAT </w:instrText>
      </w:r>
      <w:r w:rsidRPr="00B72496">
        <w:rPr>
          <w:b/>
          <w:lang w:eastAsia="en-US"/>
        </w:rPr>
      </w:r>
      <w:r w:rsidRPr="00B72496">
        <w:rPr>
          <w:b/>
          <w:lang w:eastAsia="en-US"/>
        </w:rPr>
        <w:fldChar w:fldCharType="separate"/>
      </w:r>
      <w:r w:rsidRPr="00B72496" w:rsidR="003C17BE">
        <w:rPr>
          <w:b/>
          <w:lang w:eastAsia="en-US"/>
        </w:rPr>
        <w:t>368</w:t>
      </w:r>
      <w:r w:rsidRPr="00B72496">
        <w:rPr>
          <w:b/>
          <w:lang w:eastAsia="en-US"/>
        </w:rPr>
        <w:fldChar w:fldCharType="end"/>
      </w:r>
    </w:p>
    <w:p w:rsidRPr="00B72496" w:rsidR="008E3488" w:rsidP="008E3488" w:rsidRDefault="008E3488" w14:paraId="4AA19394" w14:textId="77777777">
      <w:pPr>
        <w:pStyle w:val="Q3"/>
        <w:tabs>
          <w:tab w:val="clear" w:pos="1836"/>
          <w:tab w:val="num" w:pos="1350"/>
          <w:tab w:val="left" w:pos="1440"/>
        </w:tabs>
        <w:ind w:left="1980" w:hanging="630"/>
      </w:pPr>
      <w:bookmarkStart w:name="_Ref17252100" w:id="304"/>
      <w:bookmarkStart w:name="_Ref17352884" w:id="305"/>
      <w:bookmarkStart w:name="_Hlk24604952" w:id="306"/>
      <w:r w:rsidRPr="00B72496">
        <w:t>Was an anemia response achieved?</w:t>
      </w:r>
      <w:bookmarkEnd w:id="304"/>
      <w:r w:rsidRPr="00B72496">
        <w:t xml:space="preserve"> </w:t>
      </w:r>
      <w:bookmarkEnd w:id="305"/>
    </w:p>
    <w:p w:rsidRPr="00B72496" w:rsidR="008E3488" w:rsidP="008E3488" w:rsidRDefault="008E3488" w14:paraId="33A775A6" w14:textId="77777777">
      <w:pPr>
        <w:pStyle w:val="A3"/>
        <w:tabs>
          <w:tab w:val="clear" w:pos="2160"/>
          <w:tab w:val="left" w:pos="1530"/>
          <w:tab w:val="left" w:pos="1620"/>
          <w:tab w:val="left" w:pos="1710"/>
          <w:tab w:val="left" w:pos="1800"/>
          <w:tab w:val="left" w:pos="2520"/>
          <w:tab w:val="left" w:pos="2610"/>
        </w:tabs>
        <w:ind w:left="2250" w:hanging="270"/>
      </w:pPr>
      <w:r w:rsidRPr="00B72496">
        <w:t>Yes</w:t>
      </w:r>
    </w:p>
    <w:p w:rsidRPr="00B72496" w:rsidR="008E3488" w:rsidP="008E3488" w:rsidRDefault="008E3488" w14:paraId="3A5935D3" w14:textId="77777777">
      <w:pPr>
        <w:pStyle w:val="A3"/>
        <w:tabs>
          <w:tab w:val="clear" w:pos="2160"/>
          <w:tab w:val="left" w:pos="1530"/>
          <w:tab w:val="left" w:pos="1620"/>
          <w:tab w:val="left" w:pos="1710"/>
          <w:tab w:val="left" w:pos="1800"/>
          <w:tab w:val="left" w:pos="2340"/>
        </w:tabs>
        <w:ind w:left="2250" w:hanging="270"/>
      </w:pPr>
      <w:r w:rsidRPr="00B72496">
        <w:t>No</w:t>
      </w:r>
    </w:p>
    <w:p w:rsidRPr="00B72496" w:rsidR="008E3488" w:rsidP="008E3488" w:rsidRDefault="008E3488" w14:paraId="0B72B54D" w14:textId="77777777">
      <w:pPr>
        <w:pStyle w:val="Q3"/>
        <w:tabs>
          <w:tab w:val="clear" w:pos="1710"/>
          <w:tab w:val="clear" w:pos="1836"/>
          <w:tab w:val="num" w:pos="1350"/>
          <w:tab w:val="left" w:pos="1440"/>
          <w:tab w:val="left" w:pos="1890"/>
        </w:tabs>
        <w:ind w:left="1890" w:hanging="540"/>
        <w:rPr>
          <w:rStyle w:val="instructionChar"/>
          <w:b w:val="0"/>
          <w:color w:val="auto"/>
          <w:szCs w:val="21"/>
          <w:lang w:eastAsia="en-US"/>
        </w:rPr>
      </w:pPr>
      <w:bookmarkStart w:name="_Ref17343935" w:id="307"/>
      <w:r w:rsidRPr="00B72496">
        <w:t xml:space="preserve">Was a spleen response achieved? </w:t>
      </w:r>
      <w:bookmarkEnd w:id="307"/>
    </w:p>
    <w:p w:rsidRPr="00B72496" w:rsidR="008E3488" w:rsidP="008E3488" w:rsidRDefault="008E3488" w14:paraId="4AA1EFB0" w14:textId="77777777">
      <w:pPr>
        <w:pStyle w:val="A3"/>
        <w:tabs>
          <w:tab w:val="clear" w:pos="2160"/>
          <w:tab w:val="left" w:pos="1530"/>
          <w:tab w:val="left" w:pos="1620"/>
          <w:tab w:val="left" w:pos="1710"/>
          <w:tab w:val="left" w:pos="1800"/>
          <w:tab w:val="left" w:pos="2340"/>
        </w:tabs>
        <w:ind w:left="2070" w:hanging="90"/>
      </w:pPr>
      <w:r w:rsidRPr="00B72496">
        <w:t>Yes</w:t>
      </w:r>
    </w:p>
    <w:p w:rsidRPr="00B72496" w:rsidR="008E3488" w:rsidP="008E3488" w:rsidRDefault="008E3488" w14:paraId="41750CED" w14:textId="77777777">
      <w:pPr>
        <w:pStyle w:val="A3"/>
        <w:tabs>
          <w:tab w:val="clear" w:pos="2160"/>
          <w:tab w:val="left" w:pos="1530"/>
          <w:tab w:val="left" w:pos="1620"/>
          <w:tab w:val="left" w:pos="1710"/>
          <w:tab w:val="left" w:pos="1800"/>
          <w:tab w:val="left" w:pos="2340"/>
        </w:tabs>
        <w:ind w:left="2430" w:hanging="450"/>
      </w:pPr>
      <w:r w:rsidRPr="00B72496">
        <w:lastRenderedPageBreak/>
        <w:t>No</w:t>
      </w:r>
    </w:p>
    <w:p w:rsidRPr="00B72496" w:rsidR="008E3488" w:rsidP="008E3488" w:rsidRDefault="008E3488" w14:paraId="427DBFB5" w14:textId="77777777">
      <w:pPr>
        <w:pStyle w:val="Q3"/>
        <w:tabs>
          <w:tab w:val="clear" w:pos="990"/>
          <w:tab w:val="clear" w:pos="1836"/>
          <w:tab w:val="left" w:pos="1890"/>
          <w:tab w:val="left" w:pos="1980"/>
          <w:tab w:val="left" w:pos="2070"/>
          <w:tab w:val="left" w:pos="2160"/>
        </w:tabs>
        <w:ind w:left="1890" w:hanging="468"/>
      </w:pPr>
      <w:r w:rsidRPr="00B72496">
        <w:t xml:space="preserve">Was a symptom response achieved? </w:t>
      </w:r>
    </w:p>
    <w:p w:rsidRPr="00B72496" w:rsidR="008E3488" w:rsidP="008E3488" w:rsidRDefault="008E3488" w14:paraId="6D3053E6" w14:textId="77777777">
      <w:pPr>
        <w:pStyle w:val="A3"/>
        <w:tabs>
          <w:tab w:val="clear" w:pos="2160"/>
          <w:tab w:val="left" w:pos="1530"/>
          <w:tab w:val="left" w:pos="1620"/>
          <w:tab w:val="left" w:pos="1710"/>
          <w:tab w:val="left" w:pos="1800"/>
          <w:tab w:val="left" w:pos="2340"/>
          <w:tab w:val="left" w:pos="2430"/>
        </w:tabs>
        <w:ind w:left="2070" w:hanging="90"/>
      </w:pPr>
      <w:r w:rsidRPr="00B72496">
        <w:t>Yes</w:t>
      </w:r>
    </w:p>
    <w:p w:rsidRPr="00B72496" w:rsidR="008E3488" w:rsidP="008E3488" w:rsidRDefault="008E3488" w14:paraId="720F93E4" w14:textId="77777777">
      <w:pPr>
        <w:pStyle w:val="A3"/>
        <w:tabs>
          <w:tab w:val="clear" w:pos="2160"/>
          <w:tab w:val="left" w:pos="1530"/>
          <w:tab w:val="left" w:pos="1620"/>
          <w:tab w:val="left" w:pos="1710"/>
          <w:tab w:val="left" w:pos="1800"/>
          <w:tab w:val="left" w:pos="2430"/>
        </w:tabs>
        <w:ind w:left="2340" w:hanging="360"/>
      </w:pPr>
      <w:r w:rsidRPr="00B72496">
        <w:t>No</w:t>
      </w:r>
    </w:p>
    <w:p w:rsidRPr="00B72496" w:rsidR="008E3488" w:rsidP="008E3488" w:rsidRDefault="008E3488" w14:paraId="5AA97D0D" w14:textId="393F46B1">
      <w:pPr>
        <w:numPr>
          <w:ilvl w:val="0"/>
          <w:numId w:val="1"/>
        </w:numPr>
        <w:tabs>
          <w:tab w:val="clear" w:pos="1836"/>
          <w:tab w:val="clear" w:pos="10080"/>
          <w:tab w:val="left" w:pos="990"/>
          <w:tab w:val="num" w:pos="1350"/>
          <w:tab w:val="left" w:pos="1440"/>
          <w:tab w:val="left" w:pos="1710"/>
          <w:tab w:val="num" w:pos="2160"/>
        </w:tabs>
        <w:ind w:left="1728" w:hanging="198"/>
        <w:rPr>
          <w:szCs w:val="21"/>
          <w:lang w:eastAsia="en-US"/>
        </w:rPr>
      </w:pPr>
      <w:bookmarkStart w:name="_Ref12980348" w:id="308"/>
      <w:bookmarkStart w:name="_Ref17344031" w:id="309"/>
      <w:bookmarkStart w:name="_Hlk24605643" w:id="310"/>
      <w:bookmarkEnd w:id="306"/>
      <w:r w:rsidRPr="00B72496">
        <w:rPr>
          <w:rStyle w:val="Q4Char"/>
        </w:rPr>
        <w:t>Date assessed:    ___ ___ ___ ___ — ___ ___ — ___ ___-</w:t>
      </w:r>
      <w:r w:rsidRPr="00B72496">
        <w:rPr>
          <w:szCs w:val="21"/>
          <w:lang w:eastAsia="en-US"/>
        </w:rPr>
        <w:t xml:space="preserve"> </w:t>
      </w:r>
      <w:r w:rsidRPr="00B72496">
        <w:rPr>
          <w:b/>
          <w:i/>
          <w:szCs w:val="21"/>
          <w:lang w:eastAsia="en-US"/>
        </w:rPr>
        <w:t xml:space="preserve">Go to </w:t>
      </w:r>
      <w:bookmarkEnd w:id="308"/>
      <w:r w:rsidRPr="00B72496">
        <w:rPr>
          <w:b/>
          <w:i/>
          <w:szCs w:val="21"/>
          <w:lang w:eastAsia="en-US"/>
        </w:rPr>
        <w:t xml:space="preserve">question </w:t>
      </w:r>
      <w:r w:rsidRPr="00B72496">
        <w:rPr>
          <w:b/>
          <w:i/>
          <w:szCs w:val="21"/>
          <w:lang w:eastAsia="en-US"/>
        </w:rPr>
        <w:fldChar w:fldCharType="begin"/>
      </w:r>
      <w:r w:rsidRPr="00B72496">
        <w:rPr>
          <w:b/>
          <w:i/>
          <w:szCs w:val="21"/>
          <w:lang w:eastAsia="en-US"/>
        </w:rPr>
        <w:instrText xml:space="preserve"> REF _Ref17341405 \r \h </w:instrText>
      </w:r>
      <w:r w:rsidR="00B72496">
        <w:rPr>
          <w:b/>
          <w:i/>
          <w:szCs w:val="21"/>
          <w:lang w:eastAsia="en-US"/>
        </w:rPr>
        <w:instrText xml:space="preserve"> \* MERGEFORMAT </w:instrText>
      </w:r>
      <w:r w:rsidRPr="00B72496">
        <w:rPr>
          <w:b/>
          <w:i/>
          <w:szCs w:val="21"/>
          <w:lang w:eastAsia="en-US"/>
        </w:rPr>
      </w:r>
      <w:r w:rsidRPr="00B72496">
        <w:rPr>
          <w:b/>
          <w:i/>
          <w:szCs w:val="21"/>
          <w:lang w:eastAsia="en-US"/>
        </w:rPr>
        <w:fldChar w:fldCharType="separate"/>
      </w:r>
      <w:r w:rsidRPr="00B72496" w:rsidR="003C17BE">
        <w:rPr>
          <w:b/>
          <w:i/>
          <w:szCs w:val="21"/>
          <w:lang w:eastAsia="en-US"/>
        </w:rPr>
        <w:t>368</w:t>
      </w:r>
      <w:r w:rsidRPr="00B72496">
        <w:rPr>
          <w:b/>
          <w:i/>
          <w:szCs w:val="21"/>
          <w:lang w:eastAsia="en-US"/>
        </w:rPr>
        <w:fldChar w:fldCharType="end"/>
      </w:r>
      <w:bookmarkEnd w:id="309"/>
    </w:p>
    <w:p w:rsidRPr="00B72496" w:rsidR="008E3488" w:rsidP="008E3488" w:rsidRDefault="008E3488" w14:paraId="332F32DE" w14:textId="77777777">
      <w:pPr>
        <w:tabs>
          <w:tab w:val="clear" w:pos="1584"/>
          <w:tab w:val="clear" w:pos="10080"/>
          <w:tab w:val="left" w:pos="1152"/>
          <w:tab w:val="left" w:pos="2970"/>
          <w:tab w:val="left" w:pos="3060"/>
        </w:tabs>
        <w:spacing w:before="0"/>
        <w:ind w:left="4050" w:hanging="1800"/>
        <w:rPr>
          <w:sz w:val="15"/>
          <w:szCs w:val="15"/>
        </w:rPr>
      </w:pPr>
      <w:r w:rsidRPr="00B72496">
        <w:t xml:space="preserve">     </w:t>
      </w:r>
      <w:r w:rsidRPr="00B72496">
        <w:rPr>
          <w:sz w:val="15"/>
          <w:szCs w:val="15"/>
        </w:rPr>
        <w:t xml:space="preserve">       </w:t>
      </w:r>
      <w:r w:rsidRPr="00B72496">
        <w:rPr>
          <w:sz w:val="15"/>
          <w:szCs w:val="15"/>
        </w:rPr>
        <w:tab/>
      </w:r>
      <w:r w:rsidRPr="00B72496">
        <w:rPr>
          <w:sz w:val="15"/>
          <w:szCs w:val="15"/>
        </w:rPr>
        <w:tab/>
      </w:r>
      <w:r w:rsidRPr="00B72496">
        <w:rPr>
          <w:sz w:val="15"/>
          <w:szCs w:val="15"/>
        </w:rPr>
        <w:tab/>
        <w:t xml:space="preserve"> YYYY</w:t>
      </w:r>
      <w:r w:rsidRPr="00B72496">
        <w:rPr>
          <w:sz w:val="15"/>
          <w:szCs w:val="15"/>
        </w:rPr>
        <w:tab/>
        <w:t xml:space="preserve">            MM                  DD</w:t>
      </w:r>
    </w:p>
    <w:p w:rsidRPr="00B72496" w:rsidR="008E3488" w:rsidP="008E3488" w:rsidRDefault="008E3488" w14:paraId="34BF2BA4" w14:textId="77777777">
      <w:pPr>
        <w:numPr>
          <w:ilvl w:val="0"/>
          <w:numId w:val="1"/>
        </w:numPr>
        <w:tabs>
          <w:tab w:val="clear" w:pos="1836"/>
          <w:tab w:val="clear" w:pos="10080"/>
          <w:tab w:val="left" w:pos="990"/>
          <w:tab w:val="num" w:pos="1350"/>
          <w:tab w:val="left" w:pos="1440"/>
          <w:tab w:val="num" w:pos="3906"/>
        </w:tabs>
        <w:ind w:left="1170" w:hanging="540"/>
        <w:rPr>
          <w:szCs w:val="21"/>
          <w:lang w:eastAsia="en-US"/>
        </w:rPr>
      </w:pPr>
      <w:bookmarkStart w:name="_Ref17341405" w:id="311"/>
      <w:bookmarkStart w:name="_Hlk24689038" w:id="312"/>
      <w:bookmarkStart w:name="_Hlk24605378" w:id="313"/>
      <w:bookmarkEnd w:id="310"/>
      <w:r w:rsidRPr="00B72496">
        <w:rPr>
          <w:szCs w:val="21"/>
          <w:lang w:eastAsia="en-US"/>
        </w:rPr>
        <w:t>Specify the cytogenetic response</w:t>
      </w:r>
      <w:bookmarkEnd w:id="311"/>
      <w:r w:rsidRPr="00B72496">
        <w:rPr>
          <w:szCs w:val="21"/>
          <w:lang w:eastAsia="en-US"/>
        </w:rPr>
        <w:t xml:space="preserve"> </w:t>
      </w:r>
    </w:p>
    <w:p w:rsidRPr="00B72496" w:rsidR="008E3488" w:rsidP="008E3488" w:rsidRDefault="008E3488" w14:paraId="24FA06E0" w14:textId="4B87B916">
      <w:pPr>
        <w:pStyle w:val="A2"/>
        <w:tabs>
          <w:tab w:val="clear" w:pos="1440"/>
          <w:tab w:val="left" w:pos="1530"/>
          <w:tab w:val="left" w:pos="1620"/>
          <w:tab w:val="left" w:pos="1710"/>
          <w:tab w:val="left" w:pos="1800"/>
        </w:tabs>
        <w:ind w:left="1620" w:hanging="360"/>
        <w:rPr>
          <w:rStyle w:val="instructionChar"/>
        </w:rPr>
      </w:pPr>
      <w:r w:rsidRPr="00B72496">
        <w:t xml:space="preserve">Complete response (CR): </w:t>
      </w:r>
      <w:r w:rsidRPr="00B72496">
        <w:rPr>
          <w:rStyle w:val="instructionChar"/>
        </w:rPr>
        <w:t>Eradication of pre-existing abnormality</w:t>
      </w:r>
      <w:r w:rsidRPr="00B72496">
        <w:rPr>
          <w:rStyle w:val="instructionChar"/>
          <w:color w:val="auto"/>
        </w:rPr>
        <w:t xml:space="preserve"> – Go to question </w:t>
      </w:r>
      <w:r w:rsidRPr="00B72496">
        <w:rPr>
          <w:rStyle w:val="instructionChar"/>
          <w:color w:val="auto"/>
        </w:rPr>
        <w:fldChar w:fldCharType="begin"/>
      </w:r>
      <w:r w:rsidRPr="00B72496">
        <w:rPr>
          <w:rStyle w:val="instructionChar"/>
          <w:color w:val="auto"/>
        </w:rPr>
        <w:instrText xml:space="preserve"> REF _Ref27352179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69</w:t>
      </w:r>
      <w:r w:rsidRPr="00B72496">
        <w:rPr>
          <w:rStyle w:val="instructionChar"/>
          <w:color w:val="auto"/>
        </w:rPr>
        <w:fldChar w:fldCharType="end"/>
      </w:r>
      <w:r w:rsidRPr="00B72496">
        <w:rPr>
          <w:rStyle w:val="instructionChar"/>
          <w:color w:val="auto"/>
        </w:rPr>
        <w:t xml:space="preserve"> </w:t>
      </w:r>
    </w:p>
    <w:p w:rsidRPr="00B72496" w:rsidR="008E3488" w:rsidP="008E3488" w:rsidRDefault="008E3488" w14:paraId="26E6801D" w14:textId="30D45117">
      <w:pPr>
        <w:pStyle w:val="A2"/>
        <w:tabs>
          <w:tab w:val="clear" w:pos="1440"/>
          <w:tab w:val="left" w:pos="1530"/>
          <w:tab w:val="left" w:pos="1620"/>
          <w:tab w:val="left" w:pos="1710"/>
          <w:tab w:val="left" w:pos="1800"/>
        </w:tabs>
        <w:ind w:left="1620" w:hanging="360"/>
        <w:rPr>
          <w:b/>
          <w:color w:val="365F91"/>
        </w:rPr>
      </w:pPr>
      <w:r w:rsidRPr="00B72496">
        <w:t xml:space="preserve">Partial response (PR): </w:t>
      </w:r>
      <w:r w:rsidRPr="00B72496">
        <w:rPr>
          <w:rStyle w:val="instructionChar"/>
        </w:rPr>
        <w:t xml:space="preserve">≥ 50% reduction in abnormal metaphases </w:t>
      </w:r>
      <w:r w:rsidRPr="00B72496">
        <w:rPr>
          <w:rStyle w:val="instructionChar"/>
          <w:color w:val="auto"/>
        </w:rPr>
        <w:t xml:space="preserve">– Go to question </w:t>
      </w:r>
      <w:r w:rsidRPr="00B72496">
        <w:rPr>
          <w:rStyle w:val="instructionChar"/>
          <w:color w:val="auto"/>
        </w:rPr>
        <w:fldChar w:fldCharType="begin"/>
      </w:r>
      <w:r w:rsidRPr="00B72496">
        <w:rPr>
          <w:rStyle w:val="instructionChar"/>
          <w:color w:val="auto"/>
        </w:rPr>
        <w:instrText xml:space="preserve"> REF _Ref27352179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69</w:t>
      </w:r>
      <w:r w:rsidRPr="00B72496">
        <w:rPr>
          <w:rStyle w:val="instructionChar"/>
          <w:color w:val="auto"/>
        </w:rPr>
        <w:fldChar w:fldCharType="end"/>
      </w:r>
      <w:r w:rsidRPr="00B72496">
        <w:rPr>
          <w:rStyle w:val="instructionChar"/>
          <w:color w:val="auto"/>
        </w:rPr>
        <w:t xml:space="preserve"> </w:t>
      </w:r>
    </w:p>
    <w:p w:rsidRPr="00B72496" w:rsidR="008E3488" w:rsidP="008E3488" w:rsidRDefault="008E3488" w14:paraId="73CDAFF9" w14:textId="5C37BFDD">
      <w:pPr>
        <w:pStyle w:val="A2"/>
        <w:tabs>
          <w:tab w:val="clear" w:pos="1440"/>
          <w:tab w:val="left" w:pos="1530"/>
          <w:tab w:val="left" w:pos="1620"/>
          <w:tab w:val="left" w:pos="1710"/>
          <w:tab w:val="left" w:pos="1800"/>
        </w:tabs>
        <w:ind w:left="1620" w:hanging="360"/>
        <w:rPr>
          <w:b/>
          <w:color w:val="365F91"/>
        </w:rPr>
      </w:pPr>
      <w:r w:rsidRPr="00B72496">
        <w:t xml:space="preserve">Re-emergence of pre-existing cytogenetic abnormality </w:t>
      </w:r>
      <w:r w:rsidRPr="00B72496">
        <w:rPr>
          <w:rStyle w:val="instructionChar"/>
          <w:color w:val="auto"/>
        </w:rPr>
        <w:t xml:space="preserve">– Go to question </w:t>
      </w:r>
      <w:r w:rsidRPr="00B72496">
        <w:rPr>
          <w:rStyle w:val="instructionChar"/>
          <w:color w:val="auto"/>
        </w:rPr>
        <w:fldChar w:fldCharType="begin"/>
      </w:r>
      <w:r w:rsidRPr="00B72496">
        <w:rPr>
          <w:rStyle w:val="instructionChar"/>
          <w:color w:val="auto"/>
        </w:rPr>
        <w:instrText xml:space="preserve"> REF _Ref27352179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69</w:t>
      </w:r>
      <w:r w:rsidRPr="00B72496">
        <w:rPr>
          <w:rStyle w:val="instructionChar"/>
          <w:color w:val="auto"/>
        </w:rPr>
        <w:fldChar w:fldCharType="end"/>
      </w:r>
      <w:r w:rsidRPr="00B72496">
        <w:rPr>
          <w:rStyle w:val="instructionChar"/>
          <w:color w:val="auto"/>
        </w:rPr>
        <w:t xml:space="preserve"> </w:t>
      </w:r>
    </w:p>
    <w:p w:rsidRPr="00B72496" w:rsidR="008E3488" w:rsidP="008E3488" w:rsidRDefault="008E3488" w14:paraId="34E4E2B0" w14:textId="61C85953">
      <w:pPr>
        <w:pStyle w:val="A2"/>
        <w:tabs>
          <w:tab w:val="clear" w:pos="1440"/>
          <w:tab w:val="left" w:pos="1530"/>
          <w:tab w:val="left" w:pos="1620"/>
          <w:tab w:val="left" w:pos="1710"/>
          <w:tab w:val="left" w:pos="1800"/>
        </w:tabs>
        <w:ind w:left="1620" w:hanging="360"/>
      </w:pPr>
      <w:r w:rsidRPr="00B72496">
        <w:t xml:space="preserve">Not assessed – </w:t>
      </w:r>
      <w:r w:rsidRPr="00B72496">
        <w:rPr>
          <w:b/>
          <w:i/>
        </w:rPr>
        <w:t xml:space="preserve">Go to question </w:t>
      </w:r>
      <w:r w:rsidRPr="00B72496">
        <w:rPr>
          <w:b/>
          <w:i/>
        </w:rPr>
        <w:fldChar w:fldCharType="begin"/>
      </w:r>
      <w:r w:rsidRPr="00B72496">
        <w:rPr>
          <w:b/>
          <w:i/>
        </w:rPr>
        <w:instrText xml:space="preserve"> REF _Ref24687589 \r \h </w:instrText>
      </w:r>
      <w:r w:rsidR="00B72496">
        <w:rPr>
          <w:b/>
          <w:i/>
        </w:rPr>
        <w:instrText xml:space="preserve"> \* MERGEFORMAT </w:instrText>
      </w:r>
      <w:r w:rsidRPr="00B72496">
        <w:rPr>
          <w:b/>
          <w:i/>
        </w:rPr>
      </w:r>
      <w:r w:rsidRPr="00B72496">
        <w:rPr>
          <w:b/>
          <w:i/>
        </w:rPr>
        <w:fldChar w:fldCharType="separate"/>
      </w:r>
      <w:r w:rsidRPr="00B72496" w:rsidR="003C17BE">
        <w:rPr>
          <w:b/>
          <w:i/>
        </w:rPr>
        <w:t>370</w:t>
      </w:r>
      <w:r w:rsidRPr="00B72496">
        <w:rPr>
          <w:b/>
          <w:i/>
        </w:rPr>
        <w:fldChar w:fldCharType="end"/>
      </w:r>
    </w:p>
    <w:p w:rsidRPr="00B72496" w:rsidR="008E3488" w:rsidP="008E3488" w:rsidRDefault="008E3488" w14:paraId="4BD93DE6" w14:textId="5E17AF66">
      <w:pPr>
        <w:pStyle w:val="A2"/>
        <w:tabs>
          <w:tab w:val="clear" w:pos="1440"/>
          <w:tab w:val="left" w:pos="1530"/>
          <w:tab w:val="left" w:pos="1620"/>
          <w:tab w:val="left" w:pos="1710"/>
          <w:tab w:val="left" w:pos="1800"/>
        </w:tabs>
        <w:ind w:left="1620" w:hanging="360"/>
      </w:pPr>
      <w:r w:rsidRPr="00B72496">
        <w:t xml:space="preserve">Not applicable – </w:t>
      </w:r>
      <w:r w:rsidRPr="00B72496">
        <w:rPr>
          <w:b/>
          <w:i/>
        </w:rPr>
        <w:t xml:space="preserve">Go to question </w:t>
      </w:r>
      <w:r w:rsidRPr="00B72496">
        <w:rPr>
          <w:b/>
          <w:i/>
        </w:rPr>
        <w:fldChar w:fldCharType="begin"/>
      </w:r>
      <w:r w:rsidRPr="00B72496">
        <w:rPr>
          <w:b/>
          <w:i/>
        </w:rPr>
        <w:instrText xml:space="preserve"> REF _Ref24687589 \r \h </w:instrText>
      </w:r>
      <w:r w:rsidR="00B72496">
        <w:rPr>
          <w:b/>
          <w:i/>
        </w:rPr>
        <w:instrText xml:space="preserve"> \* MERGEFORMAT </w:instrText>
      </w:r>
      <w:r w:rsidRPr="00B72496">
        <w:rPr>
          <w:b/>
          <w:i/>
        </w:rPr>
      </w:r>
      <w:r w:rsidRPr="00B72496">
        <w:rPr>
          <w:b/>
          <w:i/>
        </w:rPr>
        <w:fldChar w:fldCharType="separate"/>
      </w:r>
      <w:r w:rsidRPr="00B72496" w:rsidR="003C17BE">
        <w:rPr>
          <w:b/>
          <w:i/>
        </w:rPr>
        <w:t>370</w:t>
      </w:r>
      <w:r w:rsidRPr="00B72496">
        <w:rPr>
          <w:b/>
          <w:i/>
        </w:rPr>
        <w:fldChar w:fldCharType="end"/>
      </w:r>
    </w:p>
    <w:p w:rsidRPr="00B72496" w:rsidR="008E3488" w:rsidP="008E3488" w:rsidRDefault="008E3488" w14:paraId="682870BA" w14:textId="4DB0CB9F">
      <w:pPr>
        <w:pStyle w:val="A2"/>
        <w:tabs>
          <w:tab w:val="clear" w:pos="1440"/>
          <w:tab w:val="left" w:pos="1530"/>
          <w:tab w:val="left" w:pos="1620"/>
          <w:tab w:val="left" w:pos="1710"/>
          <w:tab w:val="left" w:pos="1800"/>
        </w:tabs>
        <w:ind w:left="1620" w:hanging="360"/>
      </w:pPr>
      <w:r w:rsidRPr="00B72496">
        <w:t xml:space="preserve">None of the above: </w:t>
      </w:r>
      <w:r w:rsidRPr="00B72496">
        <w:rPr>
          <w:rStyle w:val="instructionChar"/>
        </w:rPr>
        <w:t xml:space="preserve">Does not meet the CR or PR criteria </w:t>
      </w:r>
      <w:r w:rsidRPr="00B72496">
        <w:t xml:space="preserve">– </w:t>
      </w:r>
      <w:r w:rsidRPr="00B72496">
        <w:rPr>
          <w:b/>
          <w:i/>
        </w:rPr>
        <w:t xml:space="preserve">Go to question </w:t>
      </w:r>
      <w:r w:rsidRPr="00B72496">
        <w:rPr>
          <w:b/>
          <w:i/>
        </w:rPr>
        <w:fldChar w:fldCharType="begin"/>
      </w:r>
      <w:r w:rsidRPr="00B72496">
        <w:rPr>
          <w:b/>
          <w:i/>
        </w:rPr>
        <w:instrText xml:space="preserve"> REF _Ref27352179 \r \h </w:instrText>
      </w:r>
      <w:r w:rsidR="00B72496">
        <w:rPr>
          <w:b/>
          <w:i/>
        </w:rPr>
        <w:instrText xml:space="preserve"> \* MERGEFORMAT </w:instrText>
      </w:r>
      <w:r w:rsidRPr="00B72496">
        <w:rPr>
          <w:b/>
          <w:i/>
        </w:rPr>
      </w:r>
      <w:r w:rsidRPr="00B72496">
        <w:rPr>
          <w:b/>
          <w:i/>
        </w:rPr>
        <w:fldChar w:fldCharType="separate"/>
      </w:r>
      <w:r w:rsidRPr="00B72496" w:rsidR="003C17BE">
        <w:rPr>
          <w:b/>
          <w:i/>
        </w:rPr>
        <w:t>369</w:t>
      </w:r>
      <w:r w:rsidRPr="00B72496">
        <w:rPr>
          <w:b/>
          <w:i/>
        </w:rPr>
        <w:fldChar w:fldCharType="end"/>
      </w:r>
    </w:p>
    <w:p w:rsidRPr="00B72496" w:rsidR="008E3488" w:rsidP="008E3488" w:rsidRDefault="008E3488" w14:paraId="7279770B" w14:textId="77777777">
      <w:pPr>
        <w:pStyle w:val="Q3"/>
        <w:tabs>
          <w:tab w:val="clear" w:pos="1836"/>
          <w:tab w:val="num" w:pos="1350"/>
          <w:tab w:val="left" w:pos="1440"/>
        </w:tabs>
        <w:ind w:hanging="468"/>
      </w:pPr>
      <w:bookmarkStart w:name="_Ref27352179" w:id="314"/>
      <w:r w:rsidRPr="00B72496">
        <w:t>Date assessed:    ___ ___ ___ ___ — ___ ___ — ___ ___</w:t>
      </w:r>
      <w:bookmarkEnd w:id="314"/>
    </w:p>
    <w:p w:rsidRPr="00B72496" w:rsidR="008E3488" w:rsidP="008E3488" w:rsidRDefault="008E3488" w14:paraId="38D8DB48" w14:textId="77777777">
      <w:pPr>
        <w:tabs>
          <w:tab w:val="clear" w:pos="1584"/>
          <w:tab w:val="clear" w:pos="10080"/>
          <w:tab w:val="left" w:pos="1152"/>
          <w:tab w:val="left" w:pos="2970"/>
          <w:tab w:val="left" w:pos="3060"/>
        </w:tabs>
        <w:spacing w:before="0"/>
        <w:ind w:left="990" w:hanging="180"/>
        <w:rPr>
          <w:sz w:val="15"/>
          <w:szCs w:val="15"/>
        </w:rPr>
      </w:pPr>
      <w:r w:rsidRPr="00B72496">
        <w:t xml:space="preserve">     </w:t>
      </w:r>
      <w:r w:rsidRPr="00B72496">
        <w:rPr>
          <w:sz w:val="15"/>
          <w:szCs w:val="15"/>
        </w:rPr>
        <w:t xml:space="preserve">       </w:t>
      </w:r>
      <w:r w:rsidRPr="00B72496">
        <w:rPr>
          <w:sz w:val="15"/>
          <w:szCs w:val="15"/>
        </w:rPr>
        <w:tab/>
      </w:r>
      <w:r w:rsidRPr="00B72496">
        <w:rPr>
          <w:sz w:val="15"/>
          <w:szCs w:val="15"/>
        </w:rPr>
        <w:tab/>
      </w:r>
      <w:r w:rsidRPr="00B72496">
        <w:rPr>
          <w:sz w:val="15"/>
          <w:szCs w:val="15"/>
        </w:rPr>
        <w:tab/>
        <w:t xml:space="preserve"> YYYY</w:t>
      </w:r>
      <w:r w:rsidRPr="00B72496">
        <w:rPr>
          <w:sz w:val="15"/>
          <w:szCs w:val="15"/>
        </w:rPr>
        <w:tab/>
        <w:t xml:space="preserve">            MM                  DD</w:t>
      </w:r>
    </w:p>
    <w:p w:rsidRPr="00B72496" w:rsidR="008E3488" w:rsidP="008E3488" w:rsidRDefault="008E3488" w14:paraId="72611D6A" w14:textId="77777777">
      <w:pPr>
        <w:pStyle w:val="Q2"/>
        <w:tabs>
          <w:tab w:val="clear" w:pos="1836"/>
          <w:tab w:val="num" w:pos="1350"/>
          <w:tab w:val="left" w:pos="1440"/>
        </w:tabs>
        <w:ind w:left="1260" w:hanging="594"/>
      </w:pPr>
      <w:bookmarkStart w:name="_Ref24687589" w:id="315"/>
      <w:r w:rsidRPr="00B72496">
        <w:t xml:space="preserve">Specify the molecular response </w:t>
      </w:r>
      <w:bookmarkEnd w:id="315"/>
    </w:p>
    <w:p w:rsidRPr="00B72496" w:rsidR="008E3488" w:rsidP="008E3488" w:rsidRDefault="008E3488" w14:paraId="12B2578F" w14:textId="12807E5D">
      <w:pPr>
        <w:pStyle w:val="A2"/>
        <w:tabs>
          <w:tab w:val="clear" w:pos="1440"/>
          <w:tab w:val="left" w:pos="1530"/>
          <w:tab w:val="left" w:pos="1620"/>
          <w:tab w:val="left" w:pos="1710"/>
          <w:tab w:val="left" w:pos="1800"/>
        </w:tabs>
        <w:ind w:left="1620" w:hanging="360"/>
        <w:rPr>
          <w:szCs w:val="21"/>
        </w:rPr>
      </w:pPr>
      <w:r w:rsidRPr="00B72496">
        <w:rPr>
          <w:szCs w:val="21"/>
        </w:rPr>
        <w:t xml:space="preserve">Complete response (CR): </w:t>
      </w:r>
      <w:r w:rsidRPr="00B72496">
        <w:rPr>
          <w:rStyle w:val="instructionChar"/>
        </w:rPr>
        <w:t xml:space="preserve">Eradication of pre-existing abnormality </w:t>
      </w:r>
      <w:r w:rsidRPr="00B72496">
        <w:rPr>
          <w:rStyle w:val="instructionChar"/>
          <w:color w:val="auto"/>
        </w:rPr>
        <w:t xml:space="preserve">– Go to question </w:t>
      </w:r>
      <w:r w:rsidRPr="00B72496">
        <w:rPr>
          <w:rStyle w:val="instructionChar"/>
          <w:color w:val="auto"/>
        </w:rPr>
        <w:fldChar w:fldCharType="begin"/>
      </w:r>
      <w:r w:rsidRPr="00B72496">
        <w:rPr>
          <w:rStyle w:val="instructionChar"/>
          <w:color w:val="auto"/>
        </w:rPr>
        <w:instrText xml:space="preserve"> REF _Ref27352253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71</w:t>
      </w:r>
      <w:r w:rsidRPr="00B72496">
        <w:rPr>
          <w:rStyle w:val="instructionChar"/>
          <w:color w:val="auto"/>
        </w:rPr>
        <w:fldChar w:fldCharType="end"/>
      </w:r>
    </w:p>
    <w:p w:rsidRPr="00B72496" w:rsidR="008E3488" w:rsidP="008E3488" w:rsidRDefault="008E3488" w14:paraId="5ED5B9BA" w14:textId="667C62F7">
      <w:pPr>
        <w:pStyle w:val="A2"/>
        <w:tabs>
          <w:tab w:val="clear" w:pos="1440"/>
          <w:tab w:val="left" w:pos="1530"/>
          <w:tab w:val="left" w:pos="1620"/>
          <w:tab w:val="left" w:pos="1710"/>
          <w:tab w:val="left" w:pos="1800"/>
        </w:tabs>
        <w:ind w:left="1620" w:hanging="360"/>
        <w:rPr>
          <w:szCs w:val="21"/>
        </w:rPr>
      </w:pPr>
      <w:r w:rsidRPr="00B72496">
        <w:rPr>
          <w:szCs w:val="21"/>
        </w:rPr>
        <w:t>Partial response (PR):</w:t>
      </w:r>
      <w:r w:rsidRPr="00B72496">
        <w:t xml:space="preserve"> </w:t>
      </w:r>
      <w:r w:rsidRPr="00B72496">
        <w:rPr>
          <w:rStyle w:val="instructionChar"/>
        </w:rPr>
        <w:t xml:space="preserve">≥50% decrease in allele burden </w:t>
      </w:r>
      <w:r w:rsidRPr="00B72496">
        <w:rPr>
          <w:rStyle w:val="instructionChar"/>
          <w:color w:val="auto"/>
        </w:rPr>
        <w:t xml:space="preserve">– Go to question </w:t>
      </w:r>
      <w:r w:rsidRPr="00B72496">
        <w:rPr>
          <w:rStyle w:val="instructionChar"/>
          <w:color w:val="auto"/>
        </w:rPr>
        <w:fldChar w:fldCharType="begin"/>
      </w:r>
      <w:r w:rsidRPr="00B72496">
        <w:rPr>
          <w:rStyle w:val="instructionChar"/>
          <w:color w:val="auto"/>
        </w:rPr>
        <w:instrText xml:space="preserve"> REF _Ref27352253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71</w:t>
      </w:r>
      <w:r w:rsidRPr="00B72496">
        <w:rPr>
          <w:rStyle w:val="instructionChar"/>
          <w:color w:val="auto"/>
        </w:rPr>
        <w:fldChar w:fldCharType="end"/>
      </w:r>
    </w:p>
    <w:p w:rsidRPr="00B72496" w:rsidR="008E3488" w:rsidP="008E3488" w:rsidRDefault="008E3488" w14:paraId="4842F7ED" w14:textId="4CED8BE0">
      <w:pPr>
        <w:pStyle w:val="A2"/>
        <w:tabs>
          <w:tab w:val="clear" w:pos="1440"/>
          <w:tab w:val="left" w:pos="1530"/>
          <w:tab w:val="left" w:pos="1620"/>
          <w:tab w:val="left" w:pos="1710"/>
          <w:tab w:val="left" w:pos="1800"/>
        </w:tabs>
        <w:ind w:left="1620" w:hanging="360"/>
        <w:rPr>
          <w:szCs w:val="21"/>
        </w:rPr>
      </w:pPr>
      <w:r w:rsidRPr="00B72496">
        <w:rPr>
          <w:szCs w:val="21"/>
        </w:rPr>
        <w:t xml:space="preserve">Re-emergence of a pre-existing molecular abnormality </w:t>
      </w:r>
      <w:r w:rsidRPr="00B72496">
        <w:rPr>
          <w:rStyle w:val="instructionChar"/>
          <w:color w:val="auto"/>
        </w:rPr>
        <w:t xml:space="preserve">– Go to question </w:t>
      </w:r>
      <w:r w:rsidRPr="00B72496">
        <w:rPr>
          <w:rStyle w:val="instructionChar"/>
          <w:color w:val="auto"/>
        </w:rPr>
        <w:fldChar w:fldCharType="begin"/>
      </w:r>
      <w:r w:rsidRPr="00B72496">
        <w:rPr>
          <w:rStyle w:val="instructionChar"/>
          <w:color w:val="auto"/>
        </w:rPr>
        <w:instrText xml:space="preserve"> REF _Ref27352253 \r \h </w:instrText>
      </w:r>
      <w:r w:rsidR="00B72496">
        <w:rPr>
          <w:rStyle w:val="instructionChar"/>
          <w:color w:val="auto"/>
        </w:rPr>
        <w:instrText xml:space="preserve"> \* MERGEFORMAT </w:instrText>
      </w:r>
      <w:r w:rsidRPr="00B72496">
        <w:rPr>
          <w:rStyle w:val="instructionChar"/>
          <w:color w:val="auto"/>
        </w:rPr>
      </w:r>
      <w:r w:rsidRPr="00B72496">
        <w:rPr>
          <w:rStyle w:val="instructionChar"/>
          <w:color w:val="auto"/>
        </w:rPr>
        <w:fldChar w:fldCharType="separate"/>
      </w:r>
      <w:r w:rsidRPr="00B72496" w:rsidR="003C17BE">
        <w:rPr>
          <w:rStyle w:val="instructionChar"/>
          <w:color w:val="auto"/>
        </w:rPr>
        <w:t>371</w:t>
      </w:r>
      <w:r w:rsidRPr="00B72496">
        <w:rPr>
          <w:rStyle w:val="instructionChar"/>
          <w:color w:val="auto"/>
        </w:rPr>
        <w:fldChar w:fldCharType="end"/>
      </w:r>
    </w:p>
    <w:p w:rsidRPr="00B72496" w:rsidR="008E3488" w:rsidP="008E3488" w:rsidRDefault="008E3488" w14:paraId="4C2E1364" w14:textId="77777777">
      <w:pPr>
        <w:pStyle w:val="A2"/>
        <w:tabs>
          <w:tab w:val="clear" w:pos="1440"/>
          <w:tab w:val="left" w:pos="1530"/>
          <w:tab w:val="left" w:pos="1620"/>
          <w:tab w:val="left" w:pos="1710"/>
          <w:tab w:val="left" w:pos="1800"/>
        </w:tabs>
        <w:ind w:left="1620" w:hanging="360"/>
        <w:rPr>
          <w:b/>
          <w:i/>
          <w:szCs w:val="21"/>
        </w:rPr>
      </w:pPr>
      <w:r w:rsidRPr="00B72496">
        <w:rPr>
          <w:szCs w:val="21"/>
        </w:rPr>
        <w:t xml:space="preserve">Not assessed – </w:t>
      </w:r>
      <w:r w:rsidRPr="00B72496">
        <w:rPr>
          <w:b/>
          <w:i/>
          <w:szCs w:val="21"/>
        </w:rPr>
        <w:t xml:space="preserve">Go to First Name </w:t>
      </w:r>
    </w:p>
    <w:p w:rsidRPr="00B72496" w:rsidR="008E3488" w:rsidP="008E3488" w:rsidRDefault="008E3488" w14:paraId="1EAACA6F" w14:textId="77777777">
      <w:pPr>
        <w:pStyle w:val="A2"/>
        <w:tabs>
          <w:tab w:val="clear" w:pos="1440"/>
          <w:tab w:val="left" w:pos="1530"/>
          <w:tab w:val="left" w:pos="1620"/>
          <w:tab w:val="left" w:pos="1710"/>
          <w:tab w:val="left" w:pos="1800"/>
        </w:tabs>
        <w:ind w:left="1620" w:hanging="360"/>
        <w:rPr>
          <w:szCs w:val="21"/>
        </w:rPr>
      </w:pPr>
      <w:r w:rsidRPr="00B72496">
        <w:rPr>
          <w:szCs w:val="21"/>
        </w:rPr>
        <w:t xml:space="preserve">Not applicable – </w:t>
      </w:r>
      <w:r w:rsidRPr="00B72496">
        <w:rPr>
          <w:b/>
          <w:i/>
          <w:szCs w:val="21"/>
        </w:rPr>
        <w:t>Go to First Name</w:t>
      </w:r>
    </w:p>
    <w:p w:rsidRPr="00B72496" w:rsidR="008E3488" w:rsidP="008E3488" w:rsidRDefault="008E3488" w14:paraId="1924B568" w14:textId="501BEAAA">
      <w:pPr>
        <w:pStyle w:val="A2"/>
        <w:tabs>
          <w:tab w:val="clear" w:pos="1440"/>
          <w:tab w:val="left" w:pos="1530"/>
          <w:tab w:val="left" w:pos="1620"/>
          <w:tab w:val="left" w:pos="1710"/>
          <w:tab w:val="left" w:pos="1800"/>
        </w:tabs>
        <w:ind w:left="1620" w:hanging="360"/>
      </w:pPr>
      <w:r w:rsidRPr="00B72496">
        <w:t xml:space="preserve">None of the above: </w:t>
      </w:r>
      <w:r w:rsidRPr="00B72496">
        <w:rPr>
          <w:rStyle w:val="instructionChar"/>
        </w:rPr>
        <w:t xml:space="preserve">Does not meet the CR or PR criteria </w:t>
      </w:r>
      <w:r w:rsidRPr="00B72496">
        <w:rPr>
          <w:szCs w:val="21"/>
        </w:rPr>
        <w:t xml:space="preserve">– </w:t>
      </w:r>
      <w:r w:rsidRPr="00B72496">
        <w:rPr>
          <w:b/>
          <w:i/>
          <w:szCs w:val="21"/>
        </w:rPr>
        <w:t xml:space="preserve">Go to </w:t>
      </w:r>
      <w:r w:rsidRPr="00B72496">
        <w:rPr>
          <w:b/>
          <w:i/>
          <w:szCs w:val="21"/>
        </w:rPr>
        <w:fldChar w:fldCharType="begin"/>
      </w:r>
      <w:r w:rsidRPr="00B72496">
        <w:rPr>
          <w:b/>
          <w:i/>
          <w:szCs w:val="21"/>
        </w:rPr>
        <w:instrText xml:space="preserve"> REF _Ref27352253 \r \h </w:instrText>
      </w:r>
      <w:r w:rsidR="00B72496">
        <w:rPr>
          <w:b/>
          <w:i/>
          <w:szCs w:val="21"/>
        </w:rPr>
        <w:instrText xml:space="preserve"> \* MERGEFORMAT </w:instrText>
      </w:r>
      <w:r w:rsidRPr="00B72496">
        <w:rPr>
          <w:b/>
          <w:i/>
          <w:szCs w:val="21"/>
        </w:rPr>
      </w:r>
      <w:r w:rsidRPr="00B72496">
        <w:rPr>
          <w:b/>
          <w:i/>
          <w:szCs w:val="21"/>
        </w:rPr>
        <w:fldChar w:fldCharType="separate"/>
      </w:r>
      <w:r w:rsidRPr="00B72496" w:rsidR="003C17BE">
        <w:rPr>
          <w:b/>
          <w:i/>
          <w:szCs w:val="21"/>
        </w:rPr>
        <w:t>371</w:t>
      </w:r>
      <w:r w:rsidRPr="00B72496">
        <w:rPr>
          <w:b/>
          <w:i/>
          <w:szCs w:val="21"/>
        </w:rPr>
        <w:fldChar w:fldCharType="end"/>
      </w:r>
    </w:p>
    <w:p w:rsidRPr="00B72496" w:rsidR="008E3488" w:rsidP="008E3488" w:rsidRDefault="008E3488" w14:paraId="30500949" w14:textId="77777777">
      <w:pPr>
        <w:pStyle w:val="Q3"/>
        <w:tabs>
          <w:tab w:val="clear" w:pos="1836"/>
          <w:tab w:val="num" w:pos="1350"/>
          <w:tab w:val="left" w:pos="1440"/>
        </w:tabs>
        <w:ind w:hanging="468"/>
      </w:pPr>
      <w:bookmarkStart w:name="_Ref27352253" w:id="316"/>
      <w:bookmarkStart w:name="_Hlk24689548" w:id="317"/>
      <w:bookmarkEnd w:id="312"/>
      <w:r w:rsidRPr="00B72496">
        <w:t>Date assessed:    ___ ___ ___ ___ — ___ ___ — ___ ___</w:t>
      </w:r>
      <w:bookmarkEnd w:id="316"/>
    </w:p>
    <w:p w:rsidRPr="00B72496" w:rsidR="008E3488" w:rsidP="008E3488" w:rsidRDefault="008E3488" w14:paraId="0980F955" w14:textId="77777777">
      <w:pPr>
        <w:tabs>
          <w:tab w:val="clear" w:pos="1584"/>
          <w:tab w:val="clear" w:pos="10080"/>
          <w:tab w:val="left" w:pos="1152"/>
          <w:tab w:val="left" w:pos="2970"/>
          <w:tab w:val="left" w:pos="3060"/>
        </w:tabs>
        <w:spacing w:before="0"/>
        <w:ind w:left="990" w:hanging="180"/>
        <w:rPr>
          <w:sz w:val="15"/>
          <w:szCs w:val="15"/>
        </w:rPr>
      </w:pPr>
      <w:r w:rsidRPr="00B72496">
        <w:t xml:space="preserve">     </w:t>
      </w:r>
      <w:r w:rsidRPr="00B72496">
        <w:rPr>
          <w:sz w:val="15"/>
          <w:szCs w:val="15"/>
        </w:rPr>
        <w:t xml:space="preserve">       </w:t>
      </w:r>
      <w:r w:rsidRPr="00B72496">
        <w:rPr>
          <w:sz w:val="15"/>
          <w:szCs w:val="15"/>
        </w:rPr>
        <w:tab/>
      </w:r>
      <w:r w:rsidRPr="00B72496">
        <w:rPr>
          <w:sz w:val="15"/>
          <w:szCs w:val="15"/>
        </w:rPr>
        <w:tab/>
      </w:r>
      <w:r w:rsidRPr="00B72496">
        <w:rPr>
          <w:sz w:val="15"/>
          <w:szCs w:val="15"/>
        </w:rPr>
        <w:tab/>
        <w:t xml:space="preserve"> YYYY</w:t>
      </w:r>
      <w:r w:rsidRPr="00B72496">
        <w:rPr>
          <w:sz w:val="15"/>
          <w:szCs w:val="15"/>
        </w:rPr>
        <w:tab/>
        <w:t xml:space="preserve">            MM                  DD</w:t>
      </w:r>
    </w:p>
    <w:bookmarkEnd w:id="302"/>
    <w:bookmarkEnd w:id="313"/>
    <w:bookmarkEnd w:id="317"/>
    <w:p w:rsidRPr="00B72496" w:rsidR="008E3488" w:rsidP="008E3488" w:rsidRDefault="008E3488" w14:paraId="33E9F41E" w14:textId="77777777">
      <w:pPr>
        <w:pStyle w:val="sectionhead"/>
        <w:rPr>
          <w:b w:val="0"/>
        </w:rPr>
      </w:pPr>
      <w:r w:rsidRPr="00B72496">
        <w:t>Other Leukemia (OL)</w:t>
      </w:r>
    </w:p>
    <w:p w:rsidRPr="00B72496" w:rsidR="008E3488" w:rsidP="008E3488" w:rsidRDefault="008E3488" w14:paraId="3146EC41" w14:textId="77777777">
      <w:pPr>
        <w:pStyle w:val="Q2"/>
        <w:tabs>
          <w:tab w:val="clear" w:pos="1836"/>
        </w:tabs>
        <w:ind w:left="1170" w:hanging="630"/>
        <w:rPr>
          <w:b/>
          <w:i/>
        </w:rPr>
      </w:pPr>
      <w:bookmarkStart w:name="_Ref520729651" w:id="318"/>
      <w:r w:rsidRPr="00B72496">
        <w:t>Specify the other leukemia classification</w:t>
      </w:r>
      <w:bookmarkEnd w:id="318"/>
    </w:p>
    <w:p w:rsidRPr="00B72496" w:rsidR="008E3488" w:rsidP="008E3488" w:rsidRDefault="008E3488" w14:paraId="08E24CCA" w14:textId="5A0650E0">
      <w:pPr>
        <w:pStyle w:val="A2"/>
      </w:pPr>
      <w:r w:rsidRPr="00B72496">
        <w:t xml:space="preserve">Chronic lymphocytic leukemia (CLL), NOS </w:t>
      </w:r>
      <w:r w:rsidRPr="00B72496">
        <w:rPr>
          <w:sz w:val="15"/>
          <w:szCs w:val="15"/>
        </w:rPr>
        <w:t>(34)</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1979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4</w:t>
      </w:r>
      <w:r w:rsidRPr="00B72496">
        <w:rPr>
          <w:rStyle w:val="gotoChar"/>
        </w:rPr>
        <w:fldChar w:fldCharType="end"/>
      </w:r>
    </w:p>
    <w:p w:rsidRPr="00B72496" w:rsidR="008E3488" w:rsidP="008E3488" w:rsidRDefault="008E3488" w14:paraId="6CA88652" w14:textId="3F598867">
      <w:pPr>
        <w:pStyle w:val="A2"/>
      </w:pPr>
      <w:r w:rsidRPr="00B72496">
        <w:t xml:space="preserve">Chronic lymphocytic leukemia (CLL), B-cell / small lymphocytic lymphoma (SLL) </w:t>
      </w:r>
      <w:r w:rsidRPr="00B72496">
        <w:rPr>
          <w:sz w:val="15"/>
          <w:szCs w:val="15"/>
        </w:rPr>
        <w:t>(71)</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1979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4</w:t>
      </w:r>
      <w:r w:rsidRPr="00B72496">
        <w:rPr>
          <w:rStyle w:val="gotoChar"/>
        </w:rPr>
        <w:fldChar w:fldCharType="end"/>
      </w:r>
    </w:p>
    <w:p w:rsidRPr="00B72496" w:rsidR="008E3488" w:rsidP="008E3488" w:rsidRDefault="008E3488" w14:paraId="1835E6B0" w14:textId="68D2A7E4">
      <w:pPr>
        <w:pStyle w:val="A2"/>
        <w:rPr>
          <w:rStyle w:val="gotoChar"/>
        </w:rPr>
      </w:pPr>
      <w:r w:rsidRPr="00B72496">
        <w:t xml:space="preserve">Hairy cell leukemia </w:t>
      </w:r>
      <w:r w:rsidRPr="00B72496">
        <w:rPr>
          <w:sz w:val="15"/>
          <w:szCs w:val="15"/>
        </w:rPr>
        <w:t>(35)</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2015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7</w:t>
      </w:r>
      <w:r w:rsidRPr="00B72496">
        <w:rPr>
          <w:rStyle w:val="gotoChar"/>
        </w:rPr>
        <w:fldChar w:fldCharType="end"/>
      </w:r>
    </w:p>
    <w:p w:rsidRPr="00B72496" w:rsidR="008E3488" w:rsidP="008E3488" w:rsidRDefault="008E3488" w14:paraId="66DF9AD1" w14:textId="747FB2D0">
      <w:pPr>
        <w:pStyle w:val="A2"/>
        <w:rPr>
          <w:rStyle w:val="gotoChar"/>
        </w:rPr>
      </w:pPr>
      <w:r w:rsidRPr="00B72496">
        <w:t xml:space="preserve">Hairy cell leukemia variant </w:t>
      </w:r>
      <w:r w:rsidRPr="00B72496">
        <w:rPr>
          <w:sz w:val="15"/>
          <w:szCs w:val="15"/>
        </w:rPr>
        <w:t>(75)</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2015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7</w:t>
      </w:r>
      <w:r w:rsidRPr="00B72496">
        <w:rPr>
          <w:rStyle w:val="gotoChar"/>
        </w:rPr>
        <w:fldChar w:fldCharType="end"/>
      </w:r>
    </w:p>
    <w:p w:rsidRPr="00B72496" w:rsidR="008E3488" w:rsidP="008E3488" w:rsidRDefault="008E3488" w14:paraId="2B433C90" w14:textId="77777777">
      <w:pPr>
        <w:pStyle w:val="A2"/>
      </w:pPr>
      <w:r w:rsidRPr="00B72496">
        <w:rPr>
          <w:color w:val="000000"/>
        </w:rPr>
        <w:lastRenderedPageBreak/>
        <w:t xml:space="preserve">Monoclonal B-cell lymphocytosis (76) – </w:t>
      </w:r>
      <w:r w:rsidRPr="00B72496">
        <w:rPr>
          <w:b/>
          <w:i/>
          <w:color w:val="000000"/>
        </w:rPr>
        <w:t>Go to signature line</w:t>
      </w:r>
    </w:p>
    <w:p w:rsidRPr="00B72496" w:rsidR="008E3488" w:rsidP="008E3488" w:rsidRDefault="008E3488" w14:paraId="4D7724B9" w14:textId="61FBBF5C">
      <w:pPr>
        <w:pStyle w:val="A2"/>
      </w:pPr>
      <w:r w:rsidRPr="00B72496">
        <w:t xml:space="preserve">Prolymphocytic leukemia (PLL), NOS </w:t>
      </w:r>
      <w:r w:rsidRPr="00B72496">
        <w:rPr>
          <w:sz w:val="15"/>
          <w:szCs w:val="15"/>
        </w:rPr>
        <w:t>(37)</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1979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4</w:t>
      </w:r>
      <w:r w:rsidRPr="00B72496">
        <w:rPr>
          <w:rStyle w:val="gotoChar"/>
        </w:rPr>
        <w:fldChar w:fldCharType="end"/>
      </w:r>
    </w:p>
    <w:p w:rsidRPr="00B72496" w:rsidR="008E3488" w:rsidP="008E3488" w:rsidRDefault="008E3488" w14:paraId="6EC8A0D3" w14:textId="11E9188C">
      <w:pPr>
        <w:pStyle w:val="A2"/>
      </w:pPr>
      <w:r w:rsidRPr="00B72496">
        <w:t xml:space="preserve">PLL, B-cell </w:t>
      </w:r>
      <w:r w:rsidRPr="00B72496">
        <w:rPr>
          <w:sz w:val="15"/>
          <w:szCs w:val="15"/>
        </w:rPr>
        <w:t>(73)</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1979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4</w:t>
      </w:r>
      <w:r w:rsidRPr="00B72496">
        <w:rPr>
          <w:rStyle w:val="gotoChar"/>
        </w:rPr>
        <w:fldChar w:fldCharType="end"/>
      </w:r>
    </w:p>
    <w:p w:rsidRPr="00B72496" w:rsidR="008E3488" w:rsidP="008E3488" w:rsidRDefault="008E3488" w14:paraId="21CEB3C4" w14:textId="365F6A75">
      <w:pPr>
        <w:pStyle w:val="A2"/>
        <w:rPr>
          <w:b/>
          <w:i/>
        </w:rPr>
      </w:pPr>
      <w:r w:rsidRPr="00B72496">
        <w:t xml:space="preserve">PLL, T-cell </w:t>
      </w:r>
      <w:r w:rsidRPr="00B72496">
        <w:rPr>
          <w:sz w:val="15"/>
          <w:szCs w:val="15"/>
        </w:rPr>
        <w:t>(74)</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1979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4</w:t>
      </w:r>
      <w:r w:rsidRPr="00B72496">
        <w:rPr>
          <w:rStyle w:val="gotoChar"/>
        </w:rPr>
        <w:fldChar w:fldCharType="end"/>
      </w:r>
    </w:p>
    <w:p w:rsidRPr="00B72496" w:rsidR="008E3488" w:rsidP="008E3488" w:rsidRDefault="008E3488" w14:paraId="11D33C73" w14:textId="0583DBCE">
      <w:pPr>
        <w:pStyle w:val="A2"/>
        <w:rPr>
          <w:rStyle w:val="gotoChar"/>
        </w:rPr>
      </w:pPr>
      <w:r w:rsidRPr="00B72496">
        <w:t xml:space="preserve">Other leukemia, NOS </w:t>
      </w:r>
      <w:r w:rsidRPr="00B72496">
        <w:rPr>
          <w:sz w:val="15"/>
          <w:szCs w:val="15"/>
        </w:rPr>
        <w:t>(30)</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2060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6</w:t>
      </w:r>
      <w:r w:rsidRPr="00B72496">
        <w:rPr>
          <w:rStyle w:val="gotoChar"/>
        </w:rPr>
        <w:fldChar w:fldCharType="end"/>
      </w:r>
    </w:p>
    <w:p w:rsidRPr="00B72496" w:rsidR="008E3488" w:rsidP="008E3488" w:rsidRDefault="008E3488" w14:paraId="6FC2BDDF" w14:textId="2E942463">
      <w:pPr>
        <w:pStyle w:val="A2"/>
      </w:pPr>
      <w:r w:rsidRPr="00B72496">
        <w:t xml:space="preserve">Other leukemia </w:t>
      </w:r>
      <w:r w:rsidRPr="00B72496">
        <w:rPr>
          <w:sz w:val="15"/>
          <w:szCs w:val="15"/>
        </w:rPr>
        <w:t>(39)</w:t>
      </w:r>
      <w:r w:rsidRPr="00B72496">
        <w:rPr>
          <w:rStyle w:val="ques2Char"/>
        </w:rPr>
        <w:t xml:space="preserve"> - </w:t>
      </w:r>
      <w:r w:rsidRPr="00B72496">
        <w:rPr>
          <w:rStyle w:val="gotoChar"/>
        </w:rPr>
        <w:t xml:space="preserve">Go to question </w:t>
      </w:r>
      <w:r w:rsidRPr="00B72496">
        <w:rPr>
          <w:rStyle w:val="gotoChar"/>
        </w:rPr>
        <w:fldChar w:fldCharType="begin"/>
      </w:r>
      <w:r w:rsidRPr="00B72496">
        <w:rPr>
          <w:rStyle w:val="gotoChar"/>
        </w:rPr>
        <w:instrText xml:space="preserve"> REF _Ref520742068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373</w:t>
      </w:r>
      <w:r w:rsidRPr="00B72496">
        <w:rPr>
          <w:rStyle w:val="gotoChar"/>
        </w:rPr>
        <w:fldChar w:fldCharType="end"/>
      </w:r>
    </w:p>
    <w:p w:rsidRPr="00B72496" w:rsidR="008E3488" w:rsidP="008E3488" w:rsidRDefault="008E3488" w14:paraId="1CFB19C3" w14:textId="0444A670">
      <w:pPr>
        <w:pStyle w:val="Q3"/>
        <w:tabs>
          <w:tab w:val="clear" w:pos="1836"/>
        </w:tabs>
        <w:ind w:hanging="630"/>
      </w:pPr>
      <w:bookmarkStart w:name="_Ref520742068" w:id="319"/>
      <w:r w:rsidRPr="00B72496">
        <w:t>Specify other leukemia: _________________________________</w:t>
      </w:r>
      <w:r w:rsidRPr="00B72496">
        <w:rPr>
          <w:lang w:eastAsia="en-US"/>
        </w:rPr>
        <w:t xml:space="preserve">– </w:t>
      </w:r>
      <w:r w:rsidRPr="00B72496">
        <w:rPr>
          <w:b/>
          <w:i/>
          <w:lang w:eastAsia="en-US"/>
        </w:rPr>
        <w:t>Go to question</w:t>
      </w:r>
      <w:bookmarkEnd w:id="319"/>
      <w:r w:rsidRPr="00B72496">
        <w:rPr>
          <w:b/>
          <w:i/>
          <w:lang w:eastAsia="en-US"/>
        </w:rPr>
        <w:t xml:space="preserve"> </w:t>
      </w:r>
      <w:r w:rsidRPr="00B72496">
        <w:rPr>
          <w:b/>
          <w:i/>
          <w:lang w:eastAsia="en-US"/>
        </w:rPr>
        <w:fldChar w:fldCharType="begin"/>
      </w:r>
      <w:r w:rsidRPr="00B72496">
        <w:rPr>
          <w:b/>
          <w:i/>
          <w:lang w:eastAsia="en-US"/>
        </w:rPr>
        <w:instrText xml:space="preserve"> REF _Ref520742060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6</w:t>
      </w:r>
      <w:r w:rsidRPr="00B72496">
        <w:rPr>
          <w:b/>
          <w:i/>
          <w:lang w:eastAsia="en-US"/>
        </w:rPr>
        <w:fldChar w:fldCharType="end"/>
      </w:r>
    </w:p>
    <w:p w:rsidRPr="00B72496" w:rsidR="008E3488" w:rsidP="008E3488" w:rsidRDefault="008E3488" w14:paraId="68180A28" w14:textId="63C6347D">
      <w:pPr>
        <w:pStyle w:val="Q3"/>
        <w:tabs>
          <w:tab w:val="clear" w:pos="1836"/>
        </w:tabs>
        <w:ind w:hanging="630"/>
      </w:pPr>
      <w:bookmarkStart w:name="_Ref520741979" w:id="320"/>
      <w:r w:rsidRPr="00B72496">
        <w:t>Was any 17p abnormality detected?</w:t>
      </w:r>
      <w:bookmarkEnd w:id="320"/>
    </w:p>
    <w:p w:rsidRPr="00B72496" w:rsidR="008E3488" w:rsidP="008E3488" w:rsidRDefault="008E3488" w14:paraId="7D4A82D5" w14:textId="35413A7A">
      <w:pPr>
        <w:pStyle w:val="A3"/>
        <w:rPr>
          <w:lang w:eastAsia="en-US"/>
        </w:rPr>
      </w:pPr>
      <w:r w:rsidRPr="00B72496">
        <w:t>Yes</w:t>
      </w:r>
      <w:r w:rsidRPr="00B72496">
        <w:rPr>
          <w:lang w:eastAsia="en-US"/>
        </w:rPr>
        <w:t xml:space="preserve"> – </w:t>
      </w:r>
      <w:r w:rsidRPr="00B72496">
        <w:rPr>
          <w:rStyle w:val="BookTitle"/>
        </w:rPr>
        <w:t xml:space="preserve">If disease classification is CLL, go to question </w:t>
      </w:r>
      <w:r w:rsidRPr="00B72496">
        <w:rPr>
          <w:rStyle w:val="BookTitle"/>
        </w:rPr>
        <w:fldChar w:fldCharType="begin"/>
      </w:r>
      <w:r w:rsidRPr="00B72496">
        <w:rPr>
          <w:rStyle w:val="BookTitle"/>
        </w:rPr>
        <w:instrText xml:space="preserve"> REF _Ref520742094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75</w:t>
      </w:r>
      <w:r w:rsidRPr="00B72496">
        <w:rPr>
          <w:rStyle w:val="BookTitle"/>
        </w:rPr>
        <w:fldChar w:fldCharType="end"/>
      </w:r>
      <w:r w:rsidRPr="00B72496">
        <w:rPr>
          <w:rStyle w:val="BookTitle"/>
        </w:rPr>
        <w:t xml:space="preserve">.  If PLL, go to question </w:t>
      </w:r>
      <w:r w:rsidRPr="00B72496">
        <w:rPr>
          <w:rStyle w:val="BookTitle"/>
        </w:rPr>
        <w:fldChar w:fldCharType="begin"/>
      </w:r>
      <w:r w:rsidRPr="00B72496">
        <w:rPr>
          <w:rStyle w:val="BookTitle"/>
        </w:rPr>
        <w:instrText xml:space="preserve"> REF _Ref52074201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77</w:t>
      </w:r>
      <w:r w:rsidRPr="00B72496">
        <w:rPr>
          <w:rStyle w:val="BookTitle"/>
        </w:rPr>
        <w:fldChar w:fldCharType="end"/>
      </w:r>
    </w:p>
    <w:p w:rsidRPr="00B72496" w:rsidR="008E3488" w:rsidP="008E3488" w:rsidRDefault="008E3488" w14:paraId="2E8A3192" w14:textId="77777777">
      <w:pPr>
        <w:pStyle w:val="A3"/>
        <w:rPr>
          <w:lang w:eastAsia="en-US"/>
        </w:rPr>
      </w:pPr>
      <w:r w:rsidRPr="00B72496">
        <w:rPr>
          <w:lang w:eastAsia="en-US"/>
        </w:rPr>
        <w:t xml:space="preserve">No  </w:t>
      </w:r>
    </w:p>
    <w:p w:rsidRPr="00B72496" w:rsidR="008E3488" w:rsidP="008E3488" w:rsidRDefault="008E3488" w14:paraId="069C8230" w14:textId="77777777">
      <w:pPr>
        <w:pStyle w:val="Q3"/>
        <w:tabs>
          <w:tab w:val="clear" w:pos="1836"/>
        </w:tabs>
        <w:ind w:hanging="630"/>
      </w:pPr>
      <w:bookmarkStart w:name="_Ref520742094" w:id="321"/>
      <w:r w:rsidRPr="00B72496">
        <w:t>Did a histologic transformation to diffuse large B-cell lymphoma (Richter syndrome) occur at any time after CLL diagnosis?</w:t>
      </w:r>
      <w:bookmarkEnd w:id="321"/>
    </w:p>
    <w:p w:rsidRPr="00B72496" w:rsidR="008E3488" w:rsidP="008E3488" w:rsidRDefault="008E3488" w14:paraId="3D3B1E3D" w14:textId="226D2F24">
      <w:pPr>
        <w:pStyle w:val="A3"/>
        <w:rPr>
          <w:lang w:eastAsia="en-US"/>
        </w:rPr>
      </w:pPr>
      <w:r w:rsidRPr="00B72496">
        <w:t>Yes</w:t>
      </w:r>
      <w:r w:rsidRPr="00B72496">
        <w:rPr>
          <w:lang w:eastAsia="en-US"/>
        </w:rPr>
        <w:t xml:space="preserve"> – </w:t>
      </w:r>
      <w:r w:rsidRPr="00B72496">
        <w:rPr>
          <w:rStyle w:val="BookTitle"/>
        </w:rPr>
        <w:t xml:space="preserve">Go to question </w:t>
      </w:r>
      <w:r w:rsidRPr="00B72496">
        <w:rPr>
          <w:rStyle w:val="BookTitle"/>
        </w:rPr>
        <w:fldChar w:fldCharType="begin"/>
      </w:r>
      <w:r w:rsidRPr="00B72496">
        <w:rPr>
          <w:rStyle w:val="BookTitle"/>
        </w:rPr>
        <w:instrText xml:space="preserve"> REF _Ref52072974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79</w:t>
      </w:r>
      <w:r w:rsidRPr="00B72496">
        <w:rPr>
          <w:rStyle w:val="BookTitle"/>
        </w:rPr>
        <w:fldChar w:fldCharType="end"/>
      </w:r>
      <w:r w:rsidRPr="00B72496">
        <w:rPr>
          <w:lang w:eastAsia="en-US"/>
        </w:rPr>
        <w:t xml:space="preserve">– </w:t>
      </w:r>
      <w:r w:rsidRPr="00B72496">
        <w:rPr>
          <w:rStyle w:val="In1Char"/>
        </w:rPr>
        <w:t>Also complete NHL Disease Classification questions</w:t>
      </w:r>
      <w:r w:rsidRPr="00B72496">
        <w:rPr>
          <w:lang w:eastAsia="en-US"/>
        </w:rPr>
        <w:t xml:space="preserve"> </w:t>
      </w:r>
    </w:p>
    <w:p w:rsidRPr="00B72496" w:rsidR="008E3488" w:rsidP="008E3488" w:rsidRDefault="008E3488" w14:paraId="2003E9D9" w14:textId="51B6433B">
      <w:pPr>
        <w:pStyle w:val="A3"/>
        <w:rPr>
          <w:lang w:eastAsia="en-US"/>
        </w:rPr>
      </w:pPr>
      <w:proofErr w:type="gramStart"/>
      <w:r w:rsidRPr="00B72496">
        <w:rPr>
          <w:lang w:eastAsia="en-US"/>
        </w:rPr>
        <w:t>No  –</w:t>
      </w:r>
      <w:proofErr w:type="gramEnd"/>
      <w:r w:rsidRPr="00B72496">
        <w:rPr>
          <w:lang w:eastAsia="en-US"/>
        </w:rPr>
        <w:t xml:space="preserve"> </w:t>
      </w:r>
      <w:r w:rsidRPr="00B72496">
        <w:rPr>
          <w:rStyle w:val="BookTitle"/>
        </w:rPr>
        <w:t xml:space="preserve">Go to question </w:t>
      </w:r>
      <w:r w:rsidRPr="00B72496">
        <w:rPr>
          <w:rStyle w:val="BookTitle"/>
        </w:rPr>
        <w:fldChar w:fldCharType="begin"/>
      </w:r>
      <w:r w:rsidRPr="00B72496">
        <w:rPr>
          <w:rStyle w:val="BookTitle"/>
        </w:rPr>
        <w:instrText xml:space="preserve"> REF _Ref52074201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77</w:t>
      </w:r>
      <w:r w:rsidRPr="00B72496">
        <w:rPr>
          <w:rStyle w:val="BookTitle"/>
        </w:rPr>
        <w:fldChar w:fldCharType="end"/>
      </w:r>
    </w:p>
    <w:p w:rsidRPr="00B72496" w:rsidR="008E3488" w:rsidP="008E3488" w:rsidRDefault="008E3488" w14:paraId="512EDB95" w14:textId="77777777">
      <w:pPr>
        <w:pStyle w:val="ans2"/>
        <w:spacing w:before="360"/>
        <w:ind w:left="0" w:firstLine="0"/>
        <w:rPr>
          <w:b/>
          <w:color w:val="2F5496"/>
        </w:rPr>
      </w:pPr>
      <w:r w:rsidRPr="00B72496">
        <w:rPr>
          <w:rFonts w:ascii="Wingdings" w:hAnsi="Wingdings"/>
          <w:sz w:val="21"/>
          <w:szCs w:val="21"/>
        </w:rPr>
        <w:tab/>
      </w:r>
      <w:r w:rsidRPr="00B72496">
        <w:rPr>
          <w:b/>
          <w:color w:val="2F5496"/>
        </w:rPr>
        <w:t>Status at transplantation / infusion:</w:t>
      </w:r>
    </w:p>
    <w:p w:rsidRPr="00B72496" w:rsidR="008E3488" w:rsidP="008E3488" w:rsidRDefault="008E3488" w14:paraId="0DAAD459" w14:textId="77777777">
      <w:pPr>
        <w:pStyle w:val="Q3"/>
        <w:tabs>
          <w:tab w:val="clear" w:pos="1836"/>
        </w:tabs>
        <w:ind w:hanging="630"/>
      </w:pPr>
      <w:bookmarkStart w:name="_Ref520742060" w:id="322"/>
      <w:r w:rsidRPr="00B72496">
        <w:t xml:space="preserve">What was the disease status? </w:t>
      </w:r>
      <w:r w:rsidRPr="00B72496">
        <w:rPr>
          <w:rStyle w:val="IntenseEmphasis"/>
        </w:rPr>
        <w:t>(Atypical CML)</w:t>
      </w:r>
      <w:bookmarkEnd w:id="322"/>
    </w:p>
    <w:p w:rsidRPr="00B72496" w:rsidR="008E3488" w:rsidP="008E3488" w:rsidRDefault="008E3488" w14:paraId="6DA11F6A" w14:textId="583E0F64">
      <w:pPr>
        <w:pStyle w:val="A3"/>
        <w:rPr>
          <w:lang w:eastAsia="en-US"/>
        </w:rPr>
      </w:pPr>
      <w:r w:rsidRPr="00B72496">
        <w:rPr>
          <w:lang w:eastAsia="en-US"/>
        </w:rPr>
        <w:t xml:space="preserve">Primary induction failure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593F117A" w14:textId="5FE14AD0">
      <w:pPr>
        <w:pStyle w:val="A3"/>
        <w:rPr>
          <w:lang w:eastAsia="en-US"/>
        </w:rPr>
      </w:pPr>
      <w:r w:rsidRPr="00B72496">
        <w:rPr>
          <w:lang w:eastAsia="en-US"/>
        </w:rPr>
        <w:t xml:space="preserve">1st complete remission </w:t>
      </w:r>
      <w:r w:rsidRPr="00B72496">
        <w:rPr>
          <w:rStyle w:val="IntenseEmphasis"/>
        </w:rPr>
        <w:t>(no previous bone marrow or extramedullary relapse)</w:t>
      </w:r>
      <w:r w:rsidRPr="00B72496">
        <w:rPr>
          <w:lang w:eastAsia="en-US"/>
        </w:rPr>
        <w:t xml:space="preserve">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638E6BC8" w14:textId="61000572">
      <w:pPr>
        <w:pStyle w:val="A3"/>
        <w:rPr>
          <w:lang w:eastAsia="en-US"/>
        </w:rPr>
      </w:pPr>
      <w:r w:rsidRPr="00B72496">
        <w:rPr>
          <w:lang w:eastAsia="en-US"/>
        </w:rPr>
        <w:t xml:space="preserve">2nd complete </w:t>
      </w:r>
      <w:proofErr w:type="gramStart"/>
      <w:r w:rsidRPr="00B72496">
        <w:rPr>
          <w:lang w:eastAsia="en-US"/>
        </w:rPr>
        <w:t>remission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69C9B829" w14:textId="58DDD83B">
      <w:pPr>
        <w:pStyle w:val="A3"/>
        <w:rPr>
          <w:lang w:eastAsia="en-US"/>
        </w:rPr>
      </w:pPr>
      <w:r w:rsidRPr="00B72496">
        <w:rPr>
          <w:rFonts w:hint="eastAsia" w:eastAsia="SymbolMT" w:cs="SymbolMT"/>
          <w:lang w:eastAsia="en-US"/>
        </w:rPr>
        <w:t>≥</w:t>
      </w:r>
      <w:r w:rsidRPr="00B72496">
        <w:rPr>
          <w:rFonts w:eastAsia="SymbolMT" w:cs="SymbolMT"/>
          <w:lang w:eastAsia="en-US"/>
        </w:rPr>
        <w:t xml:space="preserve"> </w:t>
      </w:r>
      <w:r w:rsidRPr="00B72496">
        <w:rPr>
          <w:lang w:eastAsia="en-US"/>
        </w:rPr>
        <w:t xml:space="preserve">3rd complete </w:t>
      </w:r>
      <w:proofErr w:type="gramStart"/>
      <w:r w:rsidRPr="00B72496">
        <w:rPr>
          <w:lang w:eastAsia="en-US"/>
        </w:rPr>
        <w:t>remission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7AAAFB4C" w14:textId="51BD25E6">
      <w:pPr>
        <w:pStyle w:val="A3"/>
        <w:rPr>
          <w:lang w:eastAsia="en-US"/>
        </w:rPr>
      </w:pPr>
      <w:r w:rsidRPr="00B72496">
        <w:rPr>
          <w:lang w:eastAsia="en-US"/>
        </w:rPr>
        <w:t xml:space="preserve">1st </w:t>
      </w:r>
      <w:proofErr w:type="gramStart"/>
      <w:r w:rsidRPr="00B72496">
        <w:rPr>
          <w:lang w:eastAsia="en-US"/>
        </w:rPr>
        <w:t>relapse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0C777CDC" w14:textId="6063D9EB">
      <w:pPr>
        <w:pStyle w:val="A3"/>
        <w:rPr>
          <w:lang w:eastAsia="en-US"/>
        </w:rPr>
      </w:pPr>
      <w:r w:rsidRPr="00B72496">
        <w:rPr>
          <w:lang w:eastAsia="en-US"/>
        </w:rPr>
        <w:t xml:space="preserve">2nd relapse –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5EFDCD46" w14:textId="71AC05C1">
      <w:pPr>
        <w:pStyle w:val="A3"/>
        <w:rPr>
          <w:lang w:eastAsia="en-US"/>
        </w:rPr>
      </w:pPr>
      <w:r w:rsidRPr="00B72496">
        <w:rPr>
          <w:rFonts w:hint="eastAsia" w:eastAsia="SymbolMT" w:cs="SymbolMT"/>
          <w:lang w:eastAsia="en-US"/>
        </w:rPr>
        <w:t>≥</w:t>
      </w:r>
      <w:r w:rsidRPr="00B72496">
        <w:rPr>
          <w:rFonts w:eastAsia="SymbolMT" w:cs="SymbolMT"/>
          <w:lang w:eastAsia="en-US"/>
        </w:rPr>
        <w:t xml:space="preserve"> </w:t>
      </w:r>
      <w:r w:rsidRPr="00B72496">
        <w:rPr>
          <w:lang w:eastAsia="en-US"/>
        </w:rPr>
        <w:t xml:space="preserve">3rd </w:t>
      </w:r>
      <w:proofErr w:type="gramStart"/>
      <w:r w:rsidRPr="00B72496">
        <w:rPr>
          <w:lang w:eastAsia="en-US"/>
        </w:rPr>
        <w:t>relapse  –</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49B8EFF7" w14:textId="77777777">
      <w:pPr>
        <w:pStyle w:val="A3"/>
        <w:rPr>
          <w:lang w:eastAsia="en-US"/>
        </w:rPr>
      </w:pPr>
      <w:r w:rsidRPr="00B72496">
        <w:rPr>
          <w:lang w:eastAsia="en-US"/>
        </w:rPr>
        <w:t xml:space="preserve">No </w:t>
      </w:r>
      <w:proofErr w:type="gramStart"/>
      <w:r w:rsidRPr="00B72496">
        <w:rPr>
          <w:lang w:eastAsia="en-US"/>
        </w:rPr>
        <w:t>treatment  –</w:t>
      </w:r>
      <w:proofErr w:type="gramEnd"/>
      <w:r w:rsidRPr="00B72496">
        <w:rPr>
          <w:lang w:eastAsia="en-US"/>
        </w:rPr>
        <w:t xml:space="preserve"> </w:t>
      </w:r>
      <w:r w:rsidRPr="00B72496">
        <w:rPr>
          <w:rStyle w:val="gotoChar"/>
        </w:rPr>
        <w:t>Go to signature line</w:t>
      </w:r>
    </w:p>
    <w:p w:rsidRPr="00B72496" w:rsidR="008E3488" w:rsidP="008E3488" w:rsidRDefault="008E3488" w14:paraId="56DAA208" w14:textId="77777777">
      <w:pPr>
        <w:pStyle w:val="Q3"/>
        <w:tabs>
          <w:tab w:val="clear" w:pos="1836"/>
        </w:tabs>
        <w:ind w:hanging="630"/>
      </w:pPr>
      <w:bookmarkStart w:name="_Ref520742015" w:id="323"/>
      <w:r w:rsidRPr="00B72496">
        <w:t xml:space="preserve">What was the disease status? </w:t>
      </w:r>
      <w:r w:rsidRPr="00B72496">
        <w:rPr>
          <w:rStyle w:val="IntenseEmphasis"/>
        </w:rPr>
        <w:t>(CLL, PLL, Hairy cell leukemia)</w:t>
      </w:r>
      <w:bookmarkEnd w:id="323"/>
    </w:p>
    <w:p w:rsidRPr="00B72496" w:rsidR="008E3488" w:rsidP="008E3488" w:rsidRDefault="008E3488" w14:paraId="1C86FBCD" w14:textId="6F65A0D7">
      <w:pPr>
        <w:pStyle w:val="A3"/>
      </w:pPr>
      <w:r w:rsidRPr="00B72496">
        <w:t>Complete remission (</w:t>
      </w:r>
      <w:proofErr w:type="gramStart"/>
      <w:r w:rsidRPr="00B72496">
        <w:t xml:space="preserve">CR)  </w:t>
      </w:r>
      <w:r w:rsidRPr="00B72496">
        <w:rPr>
          <w:lang w:eastAsia="en-US"/>
        </w:rPr>
        <w:t>–</w:t>
      </w:r>
      <w:proofErr w:type="gramEnd"/>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r w:rsidRPr="00B72496">
        <w:rPr>
          <w:b/>
          <w:i/>
          <w:lang w:eastAsia="en-US"/>
        </w:rPr>
        <w:t xml:space="preserve"> </w:t>
      </w:r>
    </w:p>
    <w:p w:rsidRPr="00B72496" w:rsidR="008E3488" w:rsidP="008E3488" w:rsidRDefault="008E3488" w14:paraId="0176BAB9" w14:textId="28D84F51">
      <w:pPr>
        <w:pStyle w:val="A3"/>
      </w:pPr>
      <w:r w:rsidRPr="00B72496">
        <w:t xml:space="preserve">Partial remission (PR) </w:t>
      </w:r>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42E5F71D" w14:textId="0D67AFF8">
      <w:pPr>
        <w:pStyle w:val="A3"/>
      </w:pPr>
      <w:r w:rsidRPr="00B72496">
        <w:t xml:space="preserve">Stable disease (SD) </w:t>
      </w:r>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0B45FE50" w14:textId="5DD672E4">
      <w:pPr>
        <w:pStyle w:val="A3"/>
      </w:pPr>
      <w:r w:rsidRPr="00B72496">
        <w:t xml:space="preserve">Progressive disease (Prog) </w:t>
      </w:r>
      <w:r w:rsidRPr="00B72496">
        <w:rPr>
          <w:lang w:eastAsia="en-US"/>
        </w:rPr>
        <w:t xml:space="preserve">– </w:t>
      </w:r>
      <w:r w:rsidRPr="00B72496">
        <w:rPr>
          <w:b/>
          <w:i/>
          <w:lang w:eastAsia="en-US"/>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1739FBC9" w14:textId="07027EB5">
      <w:pPr>
        <w:pStyle w:val="A3"/>
      </w:pPr>
      <w:r w:rsidRPr="00B72496">
        <w:t xml:space="preserve">Untreated - </w:t>
      </w:r>
      <w:r w:rsidRPr="00B72496">
        <w:rPr>
          <w:rStyle w:val="gotoChar"/>
        </w:rPr>
        <w:t xml:space="preserve">Go to question </w:t>
      </w:r>
      <w:r w:rsidRPr="00B72496">
        <w:rPr>
          <w:b/>
          <w:i/>
          <w:lang w:eastAsia="en-US"/>
        </w:rPr>
        <w:fldChar w:fldCharType="begin"/>
      </w:r>
      <w:r w:rsidRPr="00B72496">
        <w:rPr>
          <w:b/>
          <w:i/>
          <w:lang w:eastAsia="en-US"/>
        </w:rPr>
        <w:instrText xml:space="preserve"> REF _Ref520742621 \r \h </w:instrText>
      </w:r>
      <w:r w:rsidR="00B72496">
        <w:rPr>
          <w:b/>
          <w:i/>
          <w:lang w:eastAsia="en-US"/>
        </w:rPr>
        <w:instrText xml:space="preserve"> \* MERGEFORMAT </w:instrText>
      </w:r>
      <w:r w:rsidRPr="00B72496">
        <w:rPr>
          <w:b/>
          <w:i/>
          <w:lang w:eastAsia="en-US"/>
        </w:rPr>
      </w:r>
      <w:r w:rsidRPr="00B72496">
        <w:rPr>
          <w:b/>
          <w:i/>
          <w:lang w:eastAsia="en-US"/>
        </w:rPr>
        <w:fldChar w:fldCharType="separate"/>
      </w:r>
      <w:r w:rsidRPr="00B72496" w:rsidR="003C17BE">
        <w:rPr>
          <w:b/>
          <w:i/>
          <w:lang w:eastAsia="en-US"/>
        </w:rPr>
        <w:t>378</w:t>
      </w:r>
      <w:r w:rsidRPr="00B72496">
        <w:rPr>
          <w:b/>
          <w:i/>
          <w:lang w:eastAsia="en-US"/>
        </w:rPr>
        <w:fldChar w:fldCharType="end"/>
      </w:r>
    </w:p>
    <w:p w:rsidRPr="00B72496" w:rsidR="008E3488" w:rsidP="008E3488" w:rsidRDefault="008E3488" w14:paraId="267D14C1" w14:textId="77777777">
      <w:pPr>
        <w:pStyle w:val="A3"/>
      </w:pPr>
      <w:r w:rsidRPr="00B72496">
        <w:t xml:space="preserve">Not </w:t>
      </w:r>
      <w:proofErr w:type="gramStart"/>
      <w:r w:rsidRPr="00B72496">
        <w:t>assessed  -</w:t>
      </w:r>
      <w:proofErr w:type="gramEnd"/>
      <w:r w:rsidRPr="00B72496">
        <w:t xml:space="preserve"> </w:t>
      </w:r>
      <w:r w:rsidRPr="00B72496">
        <w:rPr>
          <w:rStyle w:val="gotoChar"/>
        </w:rPr>
        <w:t>Go to signature line</w:t>
      </w:r>
    </w:p>
    <w:p w:rsidRPr="00B72496" w:rsidR="008E3488" w:rsidP="008E3488" w:rsidRDefault="008E3488" w14:paraId="2791F593" w14:textId="77777777">
      <w:pPr>
        <w:pStyle w:val="Q4"/>
        <w:tabs>
          <w:tab w:val="clear" w:pos="1836"/>
        </w:tabs>
        <w:ind w:hanging="630"/>
      </w:pPr>
      <w:bookmarkStart w:name="_Ref520742621" w:id="324"/>
      <w:r w:rsidRPr="00B72496">
        <w:lastRenderedPageBreak/>
        <w:t xml:space="preserve">Date assessed:  ___ ___ ___ ___ — ___ ___ — ___ ___ - </w:t>
      </w:r>
      <w:r w:rsidRPr="00B72496">
        <w:rPr>
          <w:rStyle w:val="gotoChar"/>
        </w:rPr>
        <w:t>Go to signature line</w:t>
      </w:r>
      <w:bookmarkEnd w:id="324"/>
    </w:p>
    <w:p w:rsidRPr="00B72496" w:rsidR="008E3488" w:rsidP="008E3488" w:rsidRDefault="008E3488" w14:paraId="2586CA7E" w14:textId="77777777">
      <w:pPr>
        <w:pStyle w:val="YMDNoTabs"/>
      </w:pPr>
      <w:r w:rsidRPr="00B72496">
        <w:t xml:space="preserve">                                                            </w:t>
      </w:r>
      <w:r w:rsidRPr="00B72496">
        <w:tab/>
        <w:t xml:space="preserve"> </w:t>
      </w:r>
      <w:r w:rsidRPr="00B72496">
        <w:tab/>
      </w:r>
      <w:r w:rsidRPr="00B72496">
        <w:tab/>
      </w:r>
      <w:r w:rsidRPr="00B72496">
        <w:tab/>
        <w:t>YYYY                         MM                  DD</w:t>
      </w:r>
    </w:p>
    <w:p w:rsidRPr="00B72496" w:rsidR="008E3488" w:rsidP="008E3488" w:rsidRDefault="008E3488" w14:paraId="3F12FF31" w14:textId="77777777">
      <w:pPr>
        <w:pStyle w:val="sectionhead"/>
      </w:pPr>
      <w:r w:rsidRPr="00B72496">
        <w:t>Hodgkin and Non-Hodgkin Lymphoma</w:t>
      </w:r>
    </w:p>
    <w:p w:rsidRPr="00B72496" w:rsidR="008E3488" w:rsidP="008E3488" w:rsidRDefault="008E3488" w14:paraId="56D4D636" w14:textId="77777777">
      <w:pPr>
        <w:pStyle w:val="YYYYMMDD"/>
        <w:tabs>
          <w:tab w:val="clear" w:pos="4950"/>
          <w:tab w:val="center" w:pos="4590"/>
        </w:tabs>
        <w:rPr>
          <w:sz w:val="19"/>
          <w:szCs w:val="19"/>
        </w:rPr>
      </w:pPr>
    </w:p>
    <w:p w:rsidRPr="00B72496" w:rsidR="008E3488" w:rsidP="008E3488" w:rsidRDefault="008E3488" w14:paraId="3E2AC689" w14:textId="77777777">
      <w:pPr>
        <w:pStyle w:val="Q2"/>
        <w:tabs>
          <w:tab w:val="clear" w:pos="1836"/>
        </w:tabs>
        <w:ind w:left="1170" w:hanging="630"/>
      </w:pPr>
      <w:bookmarkStart w:name="_Ref520729742" w:id="325"/>
      <w:r w:rsidRPr="00B72496">
        <w:t xml:space="preserve">Specify the lymphoma histology </w:t>
      </w:r>
      <w:r w:rsidRPr="00B72496">
        <w:rPr>
          <w:rStyle w:val="IntenseEmphasis"/>
        </w:rPr>
        <w:t>(at infusion)</w:t>
      </w:r>
      <w:bookmarkEnd w:id="325"/>
    </w:p>
    <w:p w:rsidRPr="00B72496" w:rsidR="008E3488" w:rsidP="008E3488" w:rsidRDefault="008E3488" w14:paraId="0A0F4559" w14:textId="77777777">
      <w:pPr>
        <w:tabs>
          <w:tab w:val="clear" w:pos="1584"/>
          <w:tab w:val="clear" w:pos="10080"/>
        </w:tabs>
        <w:spacing w:after="0"/>
        <w:ind w:left="1440" w:hanging="360"/>
        <w:rPr>
          <w:b/>
          <w:color w:val="365F91"/>
          <w:lang w:eastAsia="en-US"/>
        </w:rPr>
      </w:pPr>
      <w:r w:rsidRPr="00B72496">
        <w:rPr>
          <w:b/>
          <w:color w:val="365F91"/>
          <w:lang w:eastAsia="en-US"/>
        </w:rPr>
        <w:t>Hodgkin Lymphoma Codes</w:t>
      </w:r>
    </w:p>
    <w:p w:rsidRPr="00B72496" w:rsidR="008E3488" w:rsidP="008E3488" w:rsidRDefault="008E3488" w14:paraId="06E41711" w14:textId="77777777">
      <w:pPr>
        <w:tabs>
          <w:tab w:val="clear" w:pos="1584"/>
          <w:tab w:val="clear" w:pos="10080"/>
        </w:tabs>
        <w:autoSpaceDE w:val="0"/>
        <w:autoSpaceDN w:val="0"/>
        <w:adjustRightInd w:val="0"/>
        <w:spacing w:before="0" w:after="0" w:line="240" w:lineRule="auto"/>
        <w:ind w:left="1440" w:hanging="360"/>
        <w:rPr>
          <w:bCs/>
          <w:lang w:eastAsia="en-US"/>
        </w:rPr>
      </w:pPr>
    </w:p>
    <w:p w:rsidRPr="00B72496" w:rsidR="008E3488" w:rsidP="008E3488" w:rsidRDefault="008E3488" w14:paraId="77558F56" w14:textId="77777777">
      <w:pPr>
        <w:pStyle w:val="A2"/>
        <w:rPr>
          <w:lang w:eastAsia="en-US"/>
        </w:rPr>
      </w:pPr>
      <w:r w:rsidRPr="00B72496">
        <w:rPr>
          <w:lang w:eastAsia="en-US"/>
        </w:rPr>
        <w:t>Hodgkin lymphoma, not otherwise specified (150)</w:t>
      </w:r>
    </w:p>
    <w:p w:rsidRPr="00B72496" w:rsidR="008E3488" w:rsidP="008E3488" w:rsidRDefault="008E3488" w14:paraId="2868BDDF" w14:textId="77777777">
      <w:pPr>
        <w:pStyle w:val="A2"/>
        <w:rPr>
          <w:lang w:eastAsia="en-US"/>
        </w:rPr>
      </w:pPr>
      <w:r w:rsidRPr="00B72496">
        <w:rPr>
          <w:bCs/>
          <w:lang w:eastAsia="en-US"/>
        </w:rPr>
        <w:t>L</w:t>
      </w:r>
      <w:r w:rsidRPr="00B72496">
        <w:rPr>
          <w:lang w:eastAsia="en-US"/>
        </w:rPr>
        <w:t>ymphocyte depleted (154)</w:t>
      </w:r>
    </w:p>
    <w:p w:rsidRPr="00B72496" w:rsidR="008E3488" w:rsidP="008E3488" w:rsidRDefault="008E3488" w14:paraId="5548CF94" w14:textId="77777777">
      <w:pPr>
        <w:pStyle w:val="A2"/>
        <w:rPr>
          <w:lang w:eastAsia="en-US"/>
        </w:rPr>
      </w:pPr>
      <w:r w:rsidRPr="00B72496">
        <w:rPr>
          <w:bCs/>
          <w:lang w:eastAsia="en-US"/>
        </w:rPr>
        <w:t>Ly</w:t>
      </w:r>
      <w:r w:rsidRPr="00B72496">
        <w:rPr>
          <w:lang w:eastAsia="en-US"/>
        </w:rPr>
        <w:t>mphocyte-rich (151)</w:t>
      </w:r>
    </w:p>
    <w:p w:rsidRPr="00B72496" w:rsidR="008E3488" w:rsidP="008E3488" w:rsidRDefault="008E3488" w14:paraId="65504A1D" w14:textId="77777777">
      <w:pPr>
        <w:pStyle w:val="A2"/>
        <w:rPr>
          <w:lang w:eastAsia="en-US"/>
        </w:rPr>
      </w:pPr>
      <w:r w:rsidRPr="00B72496">
        <w:rPr>
          <w:bCs/>
          <w:lang w:eastAsia="en-US"/>
        </w:rPr>
        <w:t>M</w:t>
      </w:r>
      <w:r w:rsidRPr="00B72496">
        <w:rPr>
          <w:lang w:eastAsia="en-US"/>
        </w:rPr>
        <w:t>ixed cellularity (153)</w:t>
      </w:r>
    </w:p>
    <w:p w:rsidRPr="00B72496" w:rsidR="008E3488" w:rsidP="008E3488" w:rsidRDefault="008E3488" w14:paraId="54382336" w14:textId="77777777">
      <w:pPr>
        <w:pStyle w:val="A2"/>
        <w:rPr>
          <w:bCs/>
          <w:lang w:eastAsia="en-US"/>
        </w:rPr>
      </w:pPr>
      <w:r w:rsidRPr="00B72496">
        <w:rPr>
          <w:bCs/>
          <w:lang w:eastAsia="en-US"/>
        </w:rPr>
        <w:t>Nodular lymphocyte predominant Hodgkin lymphoma (155)</w:t>
      </w:r>
    </w:p>
    <w:p w:rsidRPr="00B72496" w:rsidR="008E3488" w:rsidP="008E3488" w:rsidRDefault="008E3488" w14:paraId="08AB9EF2" w14:textId="77777777">
      <w:pPr>
        <w:pStyle w:val="A2"/>
        <w:rPr>
          <w:lang w:eastAsia="en-US"/>
        </w:rPr>
      </w:pPr>
      <w:r w:rsidRPr="00B72496">
        <w:rPr>
          <w:bCs/>
          <w:lang w:eastAsia="en-US"/>
        </w:rPr>
        <w:t>N</w:t>
      </w:r>
      <w:r w:rsidRPr="00B72496">
        <w:rPr>
          <w:lang w:eastAsia="en-US"/>
        </w:rPr>
        <w:t>odular sclerosis (152)</w:t>
      </w:r>
    </w:p>
    <w:p w:rsidRPr="00B72496" w:rsidR="008E3488" w:rsidP="008E3488" w:rsidRDefault="008E3488" w14:paraId="3AFD529A" w14:textId="77777777">
      <w:pPr>
        <w:tabs>
          <w:tab w:val="clear" w:pos="1584"/>
          <w:tab w:val="clear" w:pos="10080"/>
          <w:tab w:val="left" w:pos="450"/>
        </w:tabs>
        <w:spacing w:after="0"/>
        <w:ind w:left="1440" w:hanging="360"/>
        <w:rPr>
          <w:b/>
          <w:color w:val="365F91"/>
          <w:lang w:eastAsia="en-US"/>
        </w:rPr>
      </w:pPr>
      <w:r w:rsidRPr="00B72496">
        <w:rPr>
          <w:b/>
          <w:color w:val="365F91"/>
          <w:lang w:eastAsia="en-US"/>
        </w:rPr>
        <w:t>Non-Hodgkin Lymphoma Codes</w:t>
      </w:r>
    </w:p>
    <w:p w:rsidRPr="00B72496" w:rsidR="008E3488" w:rsidP="008E3488" w:rsidRDefault="008E3488" w14:paraId="2356A9A0" w14:textId="77777777">
      <w:pPr>
        <w:tabs>
          <w:tab w:val="clear" w:pos="1584"/>
          <w:tab w:val="clear" w:pos="10080"/>
          <w:tab w:val="left" w:pos="450"/>
        </w:tabs>
        <w:autoSpaceDE w:val="0"/>
        <w:autoSpaceDN w:val="0"/>
        <w:adjustRightInd w:val="0"/>
        <w:spacing w:before="0" w:after="0" w:line="240" w:lineRule="auto"/>
        <w:ind w:left="0" w:firstLine="0"/>
        <w:rPr>
          <w:b/>
          <w:bCs/>
          <w:lang w:eastAsia="en-US"/>
        </w:rPr>
      </w:pPr>
    </w:p>
    <w:p w:rsidRPr="00B72496" w:rsidR="008E3488" w:rsidP="008E3488" w:rsidRDefault="008E3488" w14:paraId="4EB62422" w14:textId="77777777">
      <w:pPr>
        <w:tabs>
          <w:tab w:val="clear" w:pos="1584"/>
          <w:tab w:val="clear" w:pos="10080"/>
          <w:tab w:val="left" w:pos="450"/>
        </w:tabs>
        <w:autoSpaceDE w:val="0"/>
        <w:autoSpaceDN w:val="0"/>
        <w:adjustRightInd w:val="0"/>
        <w:spacing w:before="0" w:after="0" w:line="240" w:lineRule="auto"/>
        <w:ind w:left="1620" w:hanging="540"/>
        <w:rPr>
          <w:b/>
          <w:bCs/>
          <w:lang w:eastAsia="en-US"/>
        </w:rPr>
      </w:pPr>
      <w:r w:rsidRPr="00B72496">
        <w:rPr>
          <w:b/>
          <w:bCs/>
          <w:lang w:eastAsia="en-US"/>
        </w:rPr>
        <w:t>B-cell Neoplasms</w:t>
      </w:r>
    </w:p>
    <w:p w:rsidRPr="00B72496" w:rsidR="008E3488" w:rsidP="008E3488" w:rsidRDefault="008E3488" w14:paraId="3C95115B" w14:textId="77777777">
      <w:pPr>
        <w:pStyle w:val="A2"/>
        <w:rPr>
          <w:lang w:eastAsia="en-US"/>
        </w:rPr>
      </w:pPr>
      <w:r w:rsidRPr="00B72496">
        <w:rPr>
          <w:lang w:eastAsia="en-US"/>
        </w:rPr>
        <w:t>ALK+ large B-cell lymphoma (1833)</w:t>
      </w:r>
    </w:p>
    <w:p w:rsidRPr="00B72496" w:rsidR="008E3488" w:rsidP="008E3488" w:rsidRDefault="008E3488" w14:paraId="3DC7A434" w14:textId="77777777">
      <w:pPr>
        <w:pStyle w:val="A2"/>
        <w:rPr>
          <w:lang w:eastAsia="en-US"/>
        </w:rPr>
      </w:pPr>
      <w:r w:rsidRPr="00B72496">
        <w:rPr>
          <w:lang w:eastAsia="en-US"/>
        </w:rPr>
        <w:t>B-cell lymphoma, unclassifiable, with features intermediate between DLBCL and classical Hodgkin lymphoma (149)</w:t>
      </w:r>
    </w:p>
    <w:p w:rsidRPr="00B72496" w:rsidR="008E3488" w:rsidP="008E3488" w:rsidRDefault="008E3488" w14:paraId="2EF3380F" w14:textId="77777777">
      <w:pPr>
        <w:pStyle w:val="A2"/>
        <w:rPr>
          <w:lang w:eastAsia="en-US"/>
        </w:rPr>
      </w:pPr>
      <w:r w:rsidRPr="00B72496">
        <w:rPr>
          <w:lang w:eastAsia="en-US"/>
        </w:rPr>
        <w:t>Burkitt lymphoma (111)</w:t>
      </w:r>
    </w:p>
    <w:p w:rsidRPr="00B72496" w:rsidR="008E3488" w:rsidP="008E3488" w:rsidRDefault="008E3488" w14:paraId="43BA50C5" w14:textId="77777777">
      <w:pPr>
        <w:pStyle w:val="A2"/>
        <w:rPr>
          <w:lang w:eastAsia="en-US"/>
        </w:rPr>
      </w:pPr>
      <w:r w:rsidRPr="00B72496">
        <w:rPr>
          <w:lang w:eastAsia="en-US"/>
        </w:rPr>
        <w:t>Burkitt-like lymphoma with 11q aberration (1834)</w:t>
      </w:r>
    </w:p>
    <w:p w:rsidRPr="00B72496" w:rsidR="008E3488" w:rsidP="008E3488" w:rsidRDefault="008E3488" w14:paraId="5DB96DAE" w14:textId="05C38C1F">
      <w:pPr>
        <w:pStyle w:val="A2"/>
        <w:rPr>
          <w:lang w:eastAsia="en-US"/>
        </w:rPr>
      </w:pPr>
      <w:r w:rsidRPr="00B72496">
        <w:rPr>
          <w:lang w:eastAsia="en-US"/>
        </w:rPr>
        <w:t>Diffuse, large B-cell lymphoma- Activated B-cell type (non-GCB) (1821)</w:t>
      </w:r>
      <w:r w:rsidRPr="00B72496">
        <w:t xml:space="preserve"> - </w:t>
      </w:r>
      <w:r w:rsidRPr="00B72496">
        <w:rPr>
          <w:b/>
          <w:i/>
        </w:rPr>
        <w:t xml:space="preserve">Go to question </w:t>
      </w:r>
      <w:r w:rsidRPr="00B72496">
        <w:rPr>
          <w:b/>
          <w:i/>
        </w:rPr>
        <w:fldChar w:fldCharType="begin"/>
      </w:r>
      <w:r w:rsidRPr="00B72496">
        <w:rPr>
          <w:b/>
          <w:i/>
        </w:rPr>
        <w:instrText xml:space="preserve"> REF _Ref520730783 \r \h </w:instrText>
      </w:r>
      <w:r w:rsidR="00B72496">
        <w:rPr>
          <w:b/>
          <w:i/>
        </w:rPr>
        <w:instrText xml:space="preserve"> \* MERGEFORMAT </w:instrText>
      </w:r>
      <w:r w:rsidRPr="00B72496">
        <w:rPr>
          <w:b/>
          <w:i/>
        </w:rPr>
      </w:r>
      <w:r w:rsidRPr="00B72496">
        <w:rPr>
          <w:b/>
          <w:i/>
        </w:rPr>
        <w:fldChar w:fldCharType="separate"/>
      </w:r>
      <w:r w:rsidRPr="00B72496" w:rsidR="003C17BE">
        <w:rPr>
          <w:b/>
          <w:i/>
        </w:rPr>
        <w:t>381</w:t>
      </w:r>
      <w:r w:rsidRPr="00B72496">
        <w:rPr>
          <w:b/>
          <w:i/>
        </w:rPr>
        <w:fldChar w:fldCharType="end"/>
      </w:r>
      <w:r w:rsidRPr="00B72496">
        <w:rPr>
          <w:lang w:eastAsia="en-US"/>
        </w:rPr>
        <w:t xml:space="preserve"> </w:t>
      </w:r>
    </w:p>
    <w:p w:rsidRPr="00B72496" w:rsidR="008E3488" w:rsidP="008E3488" w:rsidRDefault="008E3488" w14:paraId="2DB19D6E" w14:textId="39E334BD">
      <w:pPr>
        <w:pStyle w:val="A2"/>
        <w:rPr>
          <w:lang w:eastAsia="en-US"/>
        </w:rPr>
      </w:pPr>
      <w:r w:rsidRPr="00B72496">
        <w:rPr>
          <w:lang w:eastAsia="en-US"/>
        </w:rPr>
        <w:t>Diffuse, large B-cell lymphoma- Germinal center B-cell type (1820)</w:t>
      </w:r>
      <w:r w:rsidRPr="00B72496">
        <w:t xml:space="preserve"> - </w:t>
      </w:r>
      <w:r w:rsidRPr="00B72496">
        <w:rPr>
          <w:b/>
          <w:i/>
        </w:rPr>
        <w:t xml:space="preserve">Go to question </w:t>
      </w:r>
      <w:r w:rsidRPr="00B72496">
        <w:rPr>
          <w:b/>
          <w:i/>
        </w:rPr>
        <w:fldChar w:fldCharType="begin"/>
      </w:r>
      <w:r w:rsidRPr="00B72496">
        <w:rPr>
          <w:b/>
          <w:i/>
        </w:rPr>
        <w:instrText xml:space="preserve"> REF _Ref520730783 \r \h </w:instrText>
      </w:r>
      <w:r w:rsidR="00B72496">
        <w:rPr>
          <w:b/>
          <w:i/>
        </w:rPr>
        <w:instrText xml:space="preserve"> \* MERGEFORMAT </w:instrText>
      </w:r>
      <w:r w:rsidRPr="00B72496">
        <w:rPr>
          <w:b/>
          <w:i/>
        </w:rPr>
      </w:r>
      <w:r w:rsidRPr="00B72496">
        <w:rPr>
          <w:b/>
          <w:i/>
        </w:rPr>
        <w:fldChar w:fldCharType="separate"/>
      </w:r>
      <w:r w:rsidRPr="00B72496" w:rsidR="003C17BE">
        <w:rPr>
          <w:b/>
          <w:i/>
        </w:rPr>
        <w:t>381</w:t>
      </w:r>
      <w:r w:rsidRPr="00B72496">
        <w:rPr>
          <w:b/>
          <w:i/>
        </w:rPr>
        <w:fldChar w:fldCharType="end"/>
      </w:r>
    </w:p>
    <w:p w:rsidRPr="00B72496" w:rsidR="008E3488" w:rsidP="008E3488" w:rsidRDefault="008E3488" w14:paraId="11F14A0C" w14:textId="77777777">
      <w:pPr>
        <w:pStyle w:val="A2"/>
        <w:rPr>
          <w:lang w:eastAsia="en-US"/>
        </w:rPr>
      </w:pPr>
      <w:r w:rsidRPr="00B72496">
        <w:rPr>
          <w:lang w:eastAsia="en-US"/>
        </w:rPr>
        <w:t>Diffuse large B-cell Lymphoma (cell of origin unknown) (107)</w:t>
      </w:r>
    </w:p>
    <w:p w:rsidRPr="00B72496" w:rsidR="008E3488" w:rsidP="008E3488" w:rsidRDefault="008E3488" w14:paraId="70B273F7" w14:textId="77777777">
      <w:pPr>
        <w:pStyle w:val="A2"/>
        <w:rPr>
          <w:lang w:eastAsia="en-US"/>
        </w:rPr>
      </w:pPr>
      <w:r w:rsidRPr="00B72496">
        <w:rPr>
          <w:lang w:eastAsia="en-US"/>
        </w:rPr>
        <w:t xml:space="preserve">DLBCL associated with chronic inflammation (1825) </w:t>
      </w:r>
    </w:p>
    <w:p w:rsidRPr="00B72496" w:rsidR="008E3488" w:rsidP="008E3488" w:rsidRDefault="008E3488" w14:paraId="0917C11F" w14:textId="77777777">
      <w:pPr>
        <w:pStyle w:val="A2"/>
        <w:rPr>
          <w:lang w:eastAsia="en-US"/>
        </w:rPr>
      </w:pPr>
      <w:r w:rsidRPr="00B72496">
        <w:rPr>
          <w:lang w:eastAsia="en-US"/>
        </w:rPr>
        <w:t>Duodenal-type follicular lymphoma (1815)</w:t>
      </w:r>
    </w:p>
    <w:p w:rsidRPr="00B72496" w:rsidR="008E3488" w:rsidP="008E3488" w:rsidRDefault="008E3488" w14:paraId="6F58756F" w14:textId="77777777">
      <w:pPr>
        <w:pStyle w:val="A2"/>
        <w:rPr>
          <w:lang w:eastAsia="en-US"/>
        </w:rPr>
      </w:pPr>
      <w:r w:rsidRPr="00B72496">
        <w:rPr>
          <w:lang w:eastAsia="en-US"/>
        </w:rPr>
        <w:t>EBV+ DLBCL, NOS (1823)</w:t>
      </w:r>
    </w:p>
    <w:p w:rsidRPr="00B72496" w:rsidR="008E3488" w:rsidP="008E3488" w:rsidRDefault="008E3488" w14:paraId="2F9E25DA" w14:textId="77777777">
      <w:pPr>
        <w:pStyle w:val="A2"/>
        <w:rPr>
          <w:lang w:eastAsia="en-US"/>
        </w:rPr>
      </w:pPr>
      <w:r w:rsidRPr="00B72496">
        <w:rPr>
          <w:lang w:eastAsia="en-US"/>
        </w:rPr>
        <w:t>EBV+ mucocutaneous ulcer (1824)</w:t>
      </w:r>
    </w:p>
    <w:p w:rsidRPr="00B72496" w:rsidR="008E3488" w:rsidP="008E3488" w:rsidRDefault="008E3488" w14:paraId="611EDFDB" w14:textId="77777777">
      <w:pPr>
        <w:pStyle w:val="A2"/>
        <w:rPr>
          <w:lang w:eastAsia="en-US"/>
        </w:rPr>
      </w:pPr>
      <w:proofErr w:type="spellStart"/>
      <w:r w:rsidRPr="00B72496">
        <w:rPr>
          <w:lang w:eastAsia="en-US"/>
        </w:rPr>
        <w:t>Extranodal</w:t>
      </w:r>
      <w:proofErr w:type="spellEnd"/>
      <w:r w:rsidRPr="00B72496">
        <w:rPr>
          <w:lang w:eastAsia="en-US"/>
        </w:rPr>
        <w:t xml:space="preserve"> marginal zone B-cell lymphoma of mucosal associated lymphoid tissue type (MALT) (122)</w:t>
      </w:r>
    </w:p>
    <w:p w:rsidRPr="00B72496" w:rsidR="008E3488" w:rsidP="008E3488" w:rsidRDefault="008E3488" w14:paraId="787EAF38" w14:textId="77777777">
      <w:pPr>
        <w:pStyle w:val="A2"/>
        <w:rPr>
          <w:lang w:eastAsia="en-US"/>
        </w:rPr>
      </w:pPr>
      <w:r w:rsidRPr="00B72496">
        <w:rPr>
          <w:lang w:eastAsia="en-US"/>
        </w:rPr>
        <w:t>Follicular, mixed, small cleaved and large cell (Grade II follicle center lymphoma) (103)</w:t>
      </w:r>
    </w:p>
    <w:p w:rsidRPr="00B72496" w:rsidR="008E3488" w:rsidP="008E3488" w:rsidRDefault="008E3488" w14:paraId="2F14EF4E" w14:textId="77777777">
      <w:pPr>
        <w:pStyle w:val="A2"/>
        <w:rPr>
          <w:lang w:eastAsia="en-US"/>
        </w:rPr>
      </w:pPr>
      <w:r w:rsidRPr="00B72496">
        <w:rPr>
          <w:lang w:eastAsia="en-US"/>
        </w:rPr>
        <w:t>Follicular, predominantly large cell (Grade IIIA follicle center lymphoma) (162)</w:t>
      </w:r>
    </w:p>
    <w:p w:rsidRPr="00B72496" w:rsidR="008E3488" w:rsidP="008E3488" w:rsidRDefault="008E3488" w14:paraId="512D55D5" w14:textId="77777777">
      <w:pPr>
        <w:pStyle w:val="A2"/>
        <w:rPr>
          <w:lang w:eastAsia="en-US"/>
        </w:rPr>
      </w:pPr>
      <w:r w:rsidRPr="00B72496">
        <w:rPr>
          <w:lang w:eastAsia="en-US"/>
        </w:rPr>
        <w:t>Follicular, predominantly large cell (Grade IIIB follicle center lymphoma) (163)</w:t>
      </w:r>
    </w:p>
    <w:p w:rsidRPr="00B72496" w:rsidR="008E3488" w:rsidP="008E3488" w:rsidRDefault="008E3488" w14:paraId="5342A5B1" w14:textId="77777777">
      <w:pPr>
        <w:pStyle w:val="A2"/>
        <w:rPr>
          <w:lang w:eastAsia="en-US"/>
        </w:rPr>
      </w:pPr>
      <w:r w:rsidRPr="00B72496">
        <w:rPr>
          <w:lang w:eastAsia="en-US"/>
        </w:rPr>
        <w:t xml:space="preserve">Follicular, predominantly large cell (Grade IIIA vs IIIB not specified) (1814) </w:t>
      </w:r>
    </w:p>
    <w:p w:rsidRPr="00B72496" w:rsidR="008E3488" w:rsidP="008E3488" w:rsidRDefault="008E3488" w14:paraId="3EDB64EC" w14:textId="77777777">
      <w:pPr>
        <w:pStyle w:val="A2"/>
        <w:rPr>
          <w:lang w:eastAsia="en-US"/>
        </w:rPr>
      </w:pPr>
      <w:r w:rsidRPr="00B72496">
        <w:rPr>
          <w:lang w:eastAsia="en-US"/>
        </w:rPr>
        <w:t>Follicular, predominantly small cleaved cell (Grade I follicle center lymphoma) (102)</w:t>
      </w:r>
    </w:p>
    <w:p w:rsidRPr="00B72496" w:rsidR="008E3488" w:rsidP="008E3488" w:rsidRDefault="008E3488" w14:paraId="01BB819D" w14:textId="77777777">
      <w:pPr>
        <w:pStyle w:val="A2"/>
        <w:rPr>
          <w:lang w:eastAsia="en-US"/>
        </w:rPr>
      </w:pPr>
      <w:r w:rsidRPr="00B72496">
        <w:rPr>
          <w:lang w:eastAsia="en-US"/>
        </w:rPr>
        <w:t>Follicular (grade unknown) (164)</w:t>
      </w:r>
    </w:p>
    <w:p w:rsidRPr="00B72496" w:rsidR="008E3488" w:rsidP="008E3488" w:rsidRDefault="008E3488" w14:paraId="11680947" w14:textId="77777777">
      <w:pPr>
        <w:pStyle w:val="A2"/>
        <w:rPr>
          <w:lang w:eastAsia="en-US"/>
        </w:rPr>
      </w:pPr>
      <w:r w:rsidRPr="00B72496">
        <w:rPr>
          <w:lang w:eastAsia="en-US"/>
        </w:rPr>
        <w:t>HHV8+ DLBCL, NOS (1826)</w:t>
      </w:r>
    </w:p>
    <w:p w:rsidRPr="00B72496" w:rsidR="008E3488" w:rsidP="008E3488" w:rsidRDefault="008E3488" w14:paraId="5F38A6D6" w14:textId="77777777">
      <w:pPr>
        <w:pStyle w:val="A2"/>
        <w:rPr>
          <w:lang w:eastAsia="en-US"/>
        </w:rPr>
      </w:pPr>
      <w:r w:rsidRPr="00B72496">
        <w:rPr>
          <w:lang w:eastAsia="en-US"/>
        </w:rPr>
        <w:lastRenderedPageBreak/>
        <w:t>High-grade B-cell lymphoma, with MYC and BCL2 and/or BCL6 rearrangements (1831)</w:t>
      </w:r>
    </w:p>
    <w:p w:rsidRPr="00B72496" w:rsidR="008E3488" w:rsidP="008E3488" w:rsidRDefault="008E3488" w14:paraId="1B653982" w14:textId="77777777">
      <w:pPr>
        <w:pStyle w:val="A2"/>
        <w:rPr>
          <w:lang w:eastAsia="en-US"/>
        </w:rPr>
      </w:pPr>
      <w:r w:rsidRPr="00B72496">
        <w:rPr>
          <w:lang w:eastAsia="en-US"/>
        </w:rPr>
        <w:t>High-grade B-cell lymphoma, NOS (1830)</w:t>
      </w:r>
    </w:p>
    <w:p w:rsidRPr="00B72496" w:rsidR="008E3488" w:rsidP="008E3488" w:rsidRDefault="008E3488" w14:paraId="155BFAEF" w14:textId="77777777">
      <w:pPr>
        <w:pStyle w:val="A2"/>
        <w:rPr>
          <w:lang w:eastAsia="en-US"/>
        </w:rPr>
      </w:pPr>
      <w:r w:rsidRPr="00B72496">
        <w:rPr>
          <w:lang w:eastAsia="en-US"/>
        </w:rPr>
        <w:t>Intravascular large B-cell lymphoma (136)</w:t>
      </w:r>
    </w:p>
    <w:p w:rsidRPr="00B72496" w:rsidR="008E3488" w:rsidP="008E3488" w:rsidRDefault="008E3488" w14:paraId="04B659FA" w14:textId="77777777">
      <w:pPr>
        <w:pStyle w:val="A2"/>
        <w:rPr>
          <w:lang w:eastAsia="en-US"/>
        </w:rPr>
      </w:pPr>
      <w:r w:rsidRPr="00B72496">
        <w:rPr>
          <w:lang w:eastAsia="en-US"/>
        </w:rPr>
        <w:t>Large B-cell lymphoma with IRF4 rearrangement (1832)</w:t>
      </w:r>
    </w:p>
    <w:p w:rsidRPr="00B72496" w:rsidR="008E3488" w:rsidP="008E3488" w:rsidRDefault="008E3488" w14:paraId="62A6734E" w14:textId="77777777">
      <w:pPr>
        <w:pStyle w:val="A2"/>
        <w:rPr>
          <w:lang w:eastAsia="en-US"/>
        </w:rPr>
      </w:pPr>
      <w:proofErr w:type="spellStart"/>
      <w:r w:rsidRPr="00B72496">
        <w:rPr>
          <w:lang w:eastAsia="en-US"/>
        </w:rPr>
        <w:t>Lymphomatoid</w:t>
      </w:r>
      <w:proofErr w:type="spellEnd"/>
      <w:r w:rsidRPr="00B72496">
        <w:rPr>
          <w:lang w:eastAsia="en-US"/>
        </w:rPr>
        <w:t xml:space="preserve"> granulomatosis (1835)</w:t>
      </w:r>
    </w:p>
    <w:p w:rsidRPr="00B72496" w:rsidR="008E3488" w:rsidP="008E3488" w:rsidRDefault="008E3488" w14:paraId="26A26CFA" w14:textId="77777777">
      <w:pPr>
        <w:pStyle w:val="A2"/>
        <w:rPr>
          <w:lang w:eastAsia="en-US"/>
        </w:rPr>
      </w:pPr>
      <w:r w:rsidRPr="00B72496">
        <w:rPr>
          <w:lang w:eastAsia="en-US"/>
        </w:rPr>
        <w:t>Mantle cell lymphoma (115)</w:t>
      </w:r>
    </w:p>
    <w:p w:rsidRPr="00B72496" w:rsidR="008E3488" w:rsidP="008E3488" w:rsidRDefault="008E3488" w14:paraId="403B6D0A" w14:textId="77777777">
      <w:pPr>
        <w:pStyle w:val="A2"/>
        <w:rPr>
          <w:lang w:eastAsia="en-US"/>
        </w:rPr>
      </w:pPr>
      <w:r w:rsidRPr="00B72496">
        <w:rPr>
          <w:lang w:eastAsia="en-US"/>
        </w:rPr>
        <w:t xml:space="preserve">Nodal marginal zone B-cell lymphoma (± </w:t>
      </w:r>
      <w:proofErr w:type="spellStart"/>
      <w:r w:rsidRPr="00B72496">
        <w:rPr>
          <w:lang w:eastAsia="en-US"/>
        </w:rPr>
        <w:t>monocytoid</w:t>
      </w:r>
      <w:proofErr w:type="spellEnd"/>
      <w:r w:rsidRPr="00B72496">
        <w:rPr>
          <w:lang w:eastAsia="en-US"/>
        </w:rPr>
        <w:t xml:space="preserve"> B-cells) (123)</w:t>
      </w:r>
    </w:p>
    <w:p w:rsidRPr="00B72496" w:rsidR="008E3488" w:rsidP="008E3488" w:rsidRDefault="008E3488" w14:paraId="42D2F7A4" w14:textId="77777777">
      <w:pPr>
        <w:pStyle w:val="A2"/>
        <w:rPr>
          <w:lang w:eastAsia="en-US"/>
        </w:rPr>
      </w:pPr>
      <w:r w:rsidRPr="00B72496">
        <w:rPr>
          <w:lang w:eastAsia="en-US"/>
        </w:rPr>
        <w:t>Pediatric nodal marginal zone lymphoma (1813)</w:t>
      </w:r>
    </w:p>
    <w:p w:rsidRPr="00B72496" w:rsidR="008E3488" w:rsidP="008E3488" w:rsidRDefault="008E3488" w14:paraId="327334B5" w14:textId="77777777">
      <w:pPr>
        <w:pStyle w:val="A2"/>
        <w:rPr>
          <w:lang w:eastAsia="en-US"/>
        </w:rPr>
      </w:pPr>
      <w:r w:rsidRPr="00B72496">
        <w:rPr>
          <w:lang w:eastAsia="en-US"/>
        </w:rPr>
        <w:t>Pediatric-type follicular lymphoma (1816)</w:t>
      </w:r>
    </w:p>
    <w:p w:rsidRPr="00B72496" w:rsidR="008E3488" w:rsidP="008E3488" w:rsidRDefault="008E3488" w14:paraId="08B9CD56" w14:textId="77777777">
      <w:pPr>
        <w:pStyle w:val="A2"/>
      </w:pPr>
      <w:proofErr w:type="spellStart"/>
      <w:r w:rsidRPr="00B72496">
        <w:rPr>
          <w:lang w:eastAsia="en-US"/>
        </w:rPr>
        <w:t>Plasmablastic</w:t>
      </w:r>
      <w:proofErr w:type="spellEnd"/>
      <w:r w:rsidRPr="00B72496">
        <w:rPr>
          <w:lang w:eastAsia="en-US"/>
        </w:rPr>
        <w:t xml:space="preserve"> lymphoma (1836)</w:t>
      </w:r>
    </w:p>
    <w:p w:rsidRPr="00B72496" w:rsidR="008E3488" w:rsidP="008E3488" w:rsidRDefault="008E3488" w14:paraId="5B071DF4" w14:textId="77777777">
      <w:pPr>
        <w:pStyle w:val="A2"/>
        <w:rPr>
          <w:lang w:eastAsia="en-US"/>
        </w:rPr>
      </w:pPr>
      <w:r w:rsidRPr="00B72496">
        <w:rPr>
          <w:lang w:eastAsia="en-US"/>
        </w:rPr>
        <w:t>Primary cutaneous DLBCL, leg type (1822)</w:t>
      </w:r>
    </w:p>
    <w:p w:rsidRPr="00B72496" w:rsidR="008E3488" w:rsidP="008E3488" w:rsidRDefault="008E3488" w14:paraId="3B14FEF2" w14:textId="77777777">
      <w:pPr>
        <w:pStyle w:val="A2"/>
        <w:rPr>
          <w:lang w:eastAsia="en-US"/>
        </w:rPr>
      </w:pPr>
      <w:r w:rsidRPr="00B72496">
        <w:rPr>
          <w:lang w:eastAsia="en-US"/>
        </w:rPr>
        <w:t>Primary cutaneous follicle center lymphoma (1817)</w:t>
      </w:r>
    </w:p>
    <w:p w:rsidRPr="00B72496" w:rsidR="008E3488" w:rsidP="008E3488" w:rsidRDefault="008E3488" w14:paraId="2F855392" w14:textId="77777777">
      <w:pPr>
        <w:pStyle w:val="A2"/>
        <w:rPr>
          <w:lang w:eastAsia="en-US"/>
        </w:rPr>
      </w:pPr>
      <w:r w:rsidRPr="00B72496">
        <w:rPr>
          <w:lang w:eastAsia="en-US"/>
        </w:rPr>
        <w:t>Primary diffuse, large B-cell lymphoma of the CNS (118)</w:t>
      </w:r>
    </w:p>
    <w:p w:rsidRPr="00B72496" w:rsidR="008E3488" w:rsidP="008E3488" w:rsidRDefault="008E3488" w14:paraId="28E3D0B9" w14:textId="77777777">
      <w:pPr>
        <w:pStyle w:val="A2"/>
        <w:rPr>
          <w:lang w:eastAsia="en-US"/>
        </w:rPr>
      </w:pPr>
      <w:r w:rsidRPr="00B72496">
        <w:rPr>
          <w:lang w:eastAsia="en-US"/>
        </w:rPr>
        <w:t>Primary effusion lymphoma (138)</w:t>
      </w:r>
    </w:p>
    <w:p w:rsidRPr="00B72496" w:rsidR="008E3488" w:rsidP="008E3488" w:rsidRDefault="008E3488" w14:paraId="46CB0407" w14:textId="77777777">
      <w:pPr>
        <w:pStyle w:val="A2"/>
        <w:rPr>
          <w:lang w:eastAsia="en-US"/>
        </w:rPr>
      </w:pPr>
      <w:r w:rsidRPr="00B72496">
        <w:rPr>
          <w:lang w:eastAsia="en-US"/>
        </w:rPr>
        <w:t>Primary mediastinal (thymic) large B-cell lymphoma (125)</w:t>
      </w:r>
    </w:p>
    <w:p w:rsidRPr="00B72496" w:rsidR="008E3488" w:rsidP="008E3488" w:rsidRDefault="008E3488" w14:paraId="75664A92" w14:textId="77777777">
      <w:pPr>
        <w:pStyle w:val="A2"/>
        <w:rPr>
          <w:lang w:eastAsia="en-US"/>
        </w:rPr>
      </w:pPr>
      <w:r w:rsidRPr="00B72496">
        <w:rPr>
          <w:lang w:eastAsia="en-US"/>
        </w:rPr>
        <w:t>Splenic B-cell lymphoma/leukemia, unclassifiable (1811)</w:t>
      </w:r>
    </w:p>
    <w:p w:rsidRPr="00B72496" w:rsidR="008E3488" w:rsidP="008E3488" w:rsidRDefault="008E3488" w14:paraId="7047AE8F" w14:textId="77777777">
      <w:pPr>
        <w:pStyle w:val="A2"/>
        <w:rPr>
          <w:lang w:eastAsia="en-US"/>
        </w:rPr>
      </w:pPr>
      <w:r w:rsidRPr="00B72496">
        <w:rPr>
          <w:lang w:eastAsia="en-US"/>
        </w:rPr>
        <w:t xml:space="preserve">Splenic diffuse red pulp small B-cell lymphoma (1812) </w:t>
      </w:r>
    </w:p>
    <w:p w:rsidRPr="00B72496" w:rsidR="008E3488" w:rsidP="008E3488" w:rsidRDefault="008E3488" w14:paraId="090096F8" w14:textId="77777777">
      <w:pPr>
        <w:pStyle w:val="A2"/>
        <w:rPr>
          <w:lang w:eastAsia="en-US"/>
        </w:rPr>
      </w:pPr>
      <w:r w:rsidRPr="00B72496">
        <w:rPr>
          <w:lang w:eastAsia="en-US"/>
        </w:rPr>
        <w:t>Splenic marginal zone B-cell lymphoma (124)</w:t>
      </w:r>
    </w:p>
    <w:p w:rsidRPr="00B72496" w:rsidR="008E3488" w:rsidP="008E3488" w:rsidRDefault="008E3488" w14:paraId="76AC54AC" w14:textId="77777777">
      <w:pPr>
        <w:pStyle w:val="A2"/>
        <w:rPr>
          <w:lang w:eastAsia="en-US"/>
        </w:rPr>
      </w:pPr>
      <w:r w:rsidRPr="00B72496">
        <w:rPr>
          <w:lang w:eastAsia="en-US"/>
        </w:rPr>
        <w:t>T-cell / histiocytic rich large B-cell lymphoma (120)</w:t>
      </w:r>
    </w:p>
    <w:p w:rsidRPr="00B72496" w:rsidR="008E3488" w:rsidP="008E3488" w:rsidRDefault="008E3488" w14:paraId="4C394D9C" w14:textId="77777777">
      <w:pPr>
        <w:pStyle w:val="A2"/>
        <w:rPr>
          <w:lang w:eastAsia="en-US"/>
        </w:rPr>
      </w:pPr>
      <w:proofErr w:type="spellStart"/>
      <w:r w:rsidRPr="00B72496">
        <w:rPr>
          <w:lang w:eastAsia="en-US"/>
        </w:rPr>
        <w:t>Waldenstrom</w:t>
      </w:r>
      <w:proofErr w:type="spellEnd"/>
      <w:r w:rsidRPr="00B72496">
        <w:rPr>
          <w:lang w:eastAsia="en-US"/>
        </w:rPr>
        <w:t xml:space="preserve"> macroglobulinemia / Lymphoplasmacytic lymphoma (173)</w:t>
      </w:r>
    </w:p>
    <w:p w:rsidRPr="00B72496" w:rsidR="008E3488" w:rsidP="008E3488" w:rsidRDefault="008E3488" w14:paraId="4D632EB7" w14:textId="5C6B0855">
      <w:pPr>
        <w:pStyle w:val="A2"/>
        <w:rPr>
          <w:b/>
        </w:rPr>
      </w:pPr>
      <w:r w:rsidRPr="00B72496">
        <w:rPr>
          <w:lang w:eastAsia="en-US"/>
        </w:rPr>
        <w:t xml:space="preserve">Other B-cell lymphoma (129) </w:t>
      </w:r>
      <w:r w:rsidRPr="00B72496">
        <w:rPr>
          <w:b/>
        </w:rPr>
        <w:t xml:space="preserve">– </w:t>
      </w:r>
      <w:r w:rsidRPr="00B72496">
        <w:rPr>
          <w:b/>
          <w:i/>
        </w:rPr>
        <w:t xml:space="preserve">Go to question </w:t>
      </w:r>
      <w:r w:rsidRPr="00B72496">
        <w:rPr>
          <w:b/>
          <w:i/>
        </w:rPr>
        <w:fldChar w:fldCharType="begin"/>
      </w:r>
      <w:r w:rsidRPr="00B72496">
        <w:rPr>
          <w:b/>
          <w:i/>
        </w:rPr>
        <w:instrText xml:space="preserve"> REF _Ref520730810 \r \h </w:instrText>
      </w:r>
      <w:r w:rsidR="00B72496">
        <w:rPr>
          <w:b/>
          <w:i/>
        </w:rPr>
        <w:instrText xml:space="preserve"> \* MERGEFORMAT </w:instrText>
      </w:r>
      <w:r w:rsidRPr="00B72496">
        <w:rPr>
          <w:b/>
          <w:i/>
        </w:rPr>
      </w:r>
      <w:r w:rsidRPr="00B72496">
        <w:rPr>
          <w:b/>
          <w:i/>
        </w:rPr>
        <w:fldChar w:fldCharType="separate"/>
      </w:r>
      <w:r w:rsidRPr="00B72496" w:rsidR="003C17BE">
        <w:rPr>
          <w:b/>
          <w:i/>
        </w:rPr>
        <w:t>380</w:t>
      </w:r>
      <w:r w:rsidRPr="00B72496">
        <w:rPr>
          <w:b/>
          <w:i/>
        </w:rPr>
        <w:fldChar w:fldCharType="end"/>
      </w:r>
    </w:p>
    <w:p w:rsidRPr="00B72496" w:rsidR="008E3488" w:rsidP="008E3488" w:rsidRDefault="008E3488" w14:paraId="71040289" w14:textId="77777777">
      <w:pPr>
        <w:tabs>
          <w:tab w:val="clear" w:pos="1584"/>
          <w:tab w:val="left" w:pos="450"/>
          <w:tab w:val="left" w:pos="720"/>
        </w:tabs>
        <w:autoSpaceDE w:val="0"/>
        <w:autoSpaceDN w:val="0"/>
        <w:adjustRightInd w:val="0"/>
        <w:spacing w:before="0" w:after="0" w:line="240" w:lineRule="auto"/>
        <w:ind w:left="1620" w:hanging="540"/>
        <w:rPr>
          <w:b/>
          <w:bCs/>
          <w:lang w:eastAsia="en-US"/>
        </w:rPr>
      </w:pPr>
    </w:p>
    <w:p w:rsidRPr="00B72496" w:rsidR="008E3488" w:rsidP="008E3488" w:rsidRDefault="008E3488" w14:paraId="41E23CBA" w14:textId="77777777">
      <w:pPr>
        <w:tabs>
          <w:tab w:val="clear" w:pos="1584"/>
          <w:tab w:val="left" w:pos="450"/>
          <w:tab w:val="left" w:pos="720"/>
        </w:tabs>
        <w:autoSpaceDE w:val="0"/>
        <w:autoSpaceDN w:val="0"/>
        <w:adjustRightInd w:val="0"/>
        <w:spacing w:before="0" w:after="0" w:line="240" w:lineRule="auto"/>
        <w:ind w:left="1620" w:hanging="540"/>
        <w:rPr>
          <w:lang w:eastAsia="en-US"/>
        </w:rPr>
      </w:pPr>
      <w:r w:rsidRPr="00B72496">
        <w:rPr>
          <w:b/>
        </w:rPr>
        <w:t>T-cell and NK-cell Neoplasms</w:t>
      </w:r>
    </w:p>
    <w:p w:rsidRPr="00B72496" w:rsidR="008E3488" w:rsidP="008E3488" w:rsidRDefault="008E3488" w14:paraId="1F408842" w14:textId="77777777">
      <w:pPr>
        <w:pStyle w:val="A2"/>
        <w:rPr>
          <w:lang w:eastAsia="en-US"/>
        </w:rPr>
      </w:pPr>
      <w:r w:rsidRPr="00B72496">
        <w:rPr>
          <w:bCs/>
          <w:lang w:eastAsia="en-US"/>
        </w:rPr>
        <w:t>A</w:t>
      </w:r>
      <w:r w:rsidRPr="00B72496">
        <w:rPr>
          <w:lang w:eastAsia="en-US"/>
        </w:rPr>
        <w:t>dult T-cell lymphoma / leukemia (HTLV1 associated) (134)</w:t>
      </w:r>
    </w:p>
    <w:p w:rsidRPr="00B72496" w:rsidR="008E3488" w:rsidP="008E3488" w:rsidRDefault="008E3488" w14:paraId="09B819E8" w14:textId="77777777">
      <w:pPr>
        <w:pStyle w:val="A2"/>
        <w:rPr>
          <w:lang w:eastAsia="en-US"/>
        </w:rPr>
      </w:pPr>
      <w:r w:rsidRPr="00B72496">
        <w:rPr>
          <w:bCs/>
          <w:lang w:eastAsia="en-US"/>
        </w:rPr>
        <w:t>A</w:t>
      </w:r>
      <w:r w:rsidRPr="00B72496">
        <w:rPr>
          <w:lang w:eastAsia="en-US"/>
        </w:rPr>
        <w:t>ggressive NK-cell leukemia (27)</w:t>
      </w:r>
    </w:p>
    <w:p w:rsidRPr="00B72496" w:rsidR="008E3488" w:rsidP="008E3488" w:rsidRDefault="008E3488" w14:paraId="76C68928" w14:textId="77777777">
      <w:pPr>
        <w:pStyle w:val="A2"/>
        <w:rPr>
          <w:lang w:eastAsia="en-US"/>
        </w:rPr>
      </w:pPr>
      <w:r w:rsidRPr="00B72496">
        <w:rPr>
          <w:bCs/>
          <w:lang w:eastAsia="en-US"/>
        </w:rPr>
        <w:t>A</w:t>
      </w:r>
      <w:r w:rsidRPr="00B72496">
        <w:rPr>
          <w:lang w:eastAsia="en-US"/>
        </w:rPr>
        <w:t>naplastic large-cell lymphoma (ALCL), ALK positive (143)</w:t>
      </w:r>
    </w:p>
    <w:p w:rsidRPr="00B72496" w:rsidR="008E3488" w:rsidP="008E3488" w:rsidRDefault="008E3488" w14:paraId="3988C65B" w14:textId="77777777">
      <w:pPr>
        <w:pStyle w:val="A2"/>
        <w:rPr>
          <w:lang w:eastAsia="en-US"/>
        </w:rPr>
      </w:pPr>
      <w:r w:rsidRPr="00B72496">
        <w:rPr>
          <w:lang w:eastAsia="en-US"/>
        </w:rPr>
        <w:t>Anaplastic large-cell lymphoma (ALCL), ALK negative (144)</w:t>
      </w:r>
    </w:p>
    <w:p w:rsidRPr="00B72496" w:rsidR="008E3488" w:rsidP="008E3488" w:rsidRDefault="008E3488" w14:paraId="4F2E7097" w14:textId="77777777">
      <w:pPr>
        <w:pStyle w:val="A2"/>
        <w:rPr>
          <w:lang w:eastAsia="en-US"/>
        </w:rPr>
      </w:pPr>
      <w:r w:rsidRPr="00B72496">
        <w:rPr>
          <w:bCs/>
          <w:lang w:eastAsia="en-US"/>
        </w:rPr>
        <w:t>A</w:t>
      </w:r>
      <w:r w:rsidRPr="00B72496">
        <w:rPr>
          <w:lang w:eastAsia="en-US"/>
        </w:rPr>
        <w:t>ngioimmunoblastic T-cell lymphoma (131)</w:t>
      </w:r>
    </w:p>
    <w:p w:rsidRPr="00B72496" w:rsidR="008E3488" w:rsidP="008E3488" w:rsidRDefault="008E3488" w14:paraId="43A24166" w14:textId="77777777">
      <w:pPr>
        <w:pStyle w:val="A2"/>
        <w:rPr>
          <w:bCs/>
          <w:lang w:eastAsia="en-US"/>
        </w:rPr>
      </w:pPr>
      <w:r w:rsidRPr="00B72496">
        <w:rPr>
          <w:bCs/>
          <w:lang w:eastAsia="en-US"/>
        </w:rPr>
        <w:t>Breast implant–associated anaplastic large-cell lymphoma (1861)</w:t>
      </w:r>
    </w:p>
    <w:p w:rsidRPr="00B72496" w:rsidR="008E3488" w:rsidP="008E3488" w:rsidRDefault="008E3488" w14:paraId="42B3B926" w14:textId="77777777">
      <w:pPr>
        <w:pStyle w:val="A2"/>
        <w:rPr>
          <w:bCs/>
          <w:lang w:eastAsia="en-US"/>
        </w:rPr>
      </w:pPr>
      <w:r w:rsidRPr="00B72496">
        <w:rPr>
          <w:bCs/>
          <w:lang w:eastAsia="en-US"/>
        </w:rPr>
        <w:t>Chronic lymphoproliferative disorder of NK cells (1856)</w:t>
      </w:r>
    </w:p>
    <w:p w:rsidRPr="00B72496" w:rsidR="008E3488" w:rsidP="008E3488" w:rsidRDefault="008E3488" w14:paraId="03D2D182" w14:textId="77777777">
      <w:pPr>
        <w:pStyle w:val="A2"/>
        <w:rPr>
          <w:lang w:eastAsia="en-US"/>
        </w:rPr>
      </w:pPr>
      <w:r w:rsidRPr="00B72496">
        <w:rPr>
          <w:bCs/>
          <w:lang w:eastAsia="en-US"/>
        </w:rPr>
        <w:t>E</w:t>
      </w:r>
      <w:r w:rsidRPr="00B72496">
        <w:rPr>
          <w:lang w:eastAsia="en-US"/>
        </w:rPr>
        <w:t>nteropathy-type T-cell lymphoma (133)</w:t>
      </w:r>
    </w:p>
    <w:p w:rsidRPr="00B72496" w:rsidR="008E3488" w:rsidP="008E3488" w:rsidRDefault="008E3488" w14:paraId="49BC0E84" w14:textId="77777777">
      <w:pPr>
        <w:pStyle w:val="A2"/>
        <w:rPr>
          <w:bCs/>
          <w:lang w:eastAsia="en-US"/>
        </w:rPr>
      </w:pPr>
      <w:proofErr w:type="spellStart"/>
      <w:r w:rsidRPr="00B72496">
        <w:rPr>
          <w:bCs/>
          <w:lang w:eastAsia="en-US"/>
        </w:rPr>
        <w:t>E</w:t>
      </w:r>
      <w:r w:rsidRPr="00B72496">
        <w:rPr>
          <w:lang w:eastAsia="en-US"/>
        </w:rPr>
        <w:t>xtranodal</w:t>
      </w:r>
      <w:proofErr w:type="spellEnd"/>
      <w:r w:rsidRPr="00B72496">
        <w:rPr>
          <w:lang w:eastAsia="en-US"/>
        </w:rPr>
        <w:t xml:space="preserve"> NK / T-cell lymphoma, nasal type (137)</w:t>
      </w:r>
    </w:p>
    <w:p w:rsidRPr="00B72496" w:rsidR="008E3488" w:rsidP="008E3488" w:rsidRDefault="008E3488" w14:paraId="4E85B0D3" w14:textId="77777777">
      <w:pPr>
        <w:pStyle w:val="A2"/>
        <w:rPr>
          <w:bCs/>
          <w:lang w:eastAsia="en-US"/>
        </w:rPr>
      </w:pPr>
      <w:r w:rsidRPr="00B72496">
        <w:rPr>
          <w:bCs/>
          <w:lang w:eastAsia="en-US"/>
        </w:rPr>
        <w:t>Follicular T-cell lymphoma (1859)</w:t>
      </w:r>
    </w:p>
    <w:p w:rsidRPr="00B72496" w:rsidR="008E3488" w:rsidP="008E3488" w:rsidRDefault="008E3488" w14:paraId="79DD6471" w14:textId="77777777">
      <w:pPr>
        <w:pStyle w:val="A2"/>
        <w:rPr>
          <w:lang w:eastAsia="en-US"/>
        </w:rPr>
      </w:pPr>
      <w:r w:rsidRPr="00B72496">
        <w:rPr>
          <w:bCs/>
          <w:lang w:eastAsia="en-US"/>
        </w:rPr>
        <w:t>H</w:t>
      </w:r>
      <w:r w:rsidRPr="00B72496">
        <w:rPr>
          <w:lang w:eastAsia="en-US"/>
        </w:rPr>
        <w:t>epatosplenic T-cell lymphoma (145)</w:t>
      </w:r>
    </w:p>
    <w:p w:rsidRPr="00B72496" w:rsidR="008E3488" w:rsidP="008E3488" w:rsidRDefault="008E3488" w14:paraId="3D63426E" w14:textId="77777777">
      <w:pPr>
        <w:pStyle w:val="A2"/>
        <w:rPr>
          <w:bCs/>
          <w:lang w:eastAsia="en-US"/>
        </w:rPr>
      </w:pPr>
      <w:r w:rsidRPr="00B72496">
        <w:rPr>
          <w:bCs/>
          <w:lang w:eastAsia="en-US"/>
        </w:rPr>
        <w:t>Indolent T-cell lymphoproliferative disorder of the GI tract (1858)</w:t>
      </w:r>
    </w:p>
    <w:p w:rsidRPr="00B72496" w:rsidR="008E3488" w:rsidP="008E3488" w:rsidRDefault="008E3488" w14:paraId="23F847B6" w14:textId="77777777">
      <w:pPr>
        <w:pStyle w:val="A2"/>
        <w:rPr>
          <w:bCs/>
          <w:lang w:eastAsia="en-US"/>
        </w:rPr>
      </w:pPr>
      <w:r w:rsidRPr="00B72496">
        <w:rPr>
          <w:bCs/>
          <w:lang w:eastAsia="en-US"/>
        </w:rPr>
        <w:t>Monomorphic epitheliotropic intestinal T-cell lymphoma (1857)</w:t>
      </w:r>
    </w:p>
    <w:p w:rsidRPr="00B72496" w:rsidR="008E3488" w:rsidP="008E3488" w:rsidRDefault="008E3488" w14:paraId="06E3CB1E" w14:textId="77777777">
      <w:pPr>
        <w:pStyle w:val="A2"/>
        <w:rPr>
          <w:lang w:eastAsia="en-US"/>
        </w:rPr>
      </w:pPr>
      <w:r w:rsidRPr="00B72496">
        <w:rPr>
          <w:bCs/>
          <w:lang w:eastAsia="en-US"/>
        </w:rPr>
        <w:t>M</w:t>
      </w:r>
      <w:r w:rsidRPr="00B72496">
        <w:rPr>
          <w:lang w:eastAsia="en-US"/>
        </w:rPr>
        <w:t>ycosis fungoides (141)</w:t>
      </w:r>
    </w:p>
    <w:p w:rsidRPr="00B72496" w:rsidR="008E3488" w:rsidP="008E3488" w:rsidRDefault="008E3488" w14:paraId="6BF3E1A3" w14:textId="77777777">
      <w:pPr>
        <w:pStyle w:val="A2"/>
        <w:rPr>
          <w:bCs/>
          <w:lang w:eastAsia="en-US"/>
        </w:rPr>
      </w:pPr>
      <w:r w:rsidRPr="00B72496">
        <w:rPr>
          <w:bCs/>
          <w:lang w:eastAsia="en-US"/>
        </w:rPr>
        <w:lastRenderedPageBreak/>
        <w:t>Nodal peripheral T-cell lymphoma with TFH phenotype (1860)</w:t>
      </w:r>
    </w:p>
    <w:p w:rsidRPr="00B72496" w:rsidR="008E3488" w:rsidP="008E3488" w:rsidRDefault="008E3488" w14:paraId="06241CB6" w14:textId="77777777">
      <w:pPr>
        <w:pStyle w:val="A2"/>
        <w:rPr>
          <w:bCs/>
          <w:lang w:eastAsia="en-US"/>
        </w:rPr>
      </w:pPr>
      <w:r w:rsidRPr="00B72496">
        <w:rPr>
          <w:bCs/>
          <w:lang w:eastAsia="en-US"/>
        </w:rPr>
        <w:t>Peripheral T-cell lymphoma (PTCL), NOS (130)</w:t>
      </w:r>
    </w:p>
    <w:p w:rsidRPr="00B72496" w:rsidR="008E3488" w:rsidP="008E3488" w:rsidRDefault="008E3488" w14:paraId="326E1436" w14:textId="77777777">
      <w:pPr>
        <w:pStyle w:val="A2"/>
        <w:rPr>
          <w:bCs/>
          <w:lang w:eastAsia="en-US"/>
        </w:rPr>
      </w:pPr>
      <w:r w:rsidRPr="00B72496">
        <w:rPr>
          <w:bCs/>
          <w:lang w:eastAsia="en-US"/>
        </w:rPr>
        <w:t>Primary cutaneous acral CD8+ T-cell lymphoma (1853)</w:t>
      </w:r>
    </w:p>
    <w:p w:rsidRPr="00B72496" w:rsidR="008E3488" w:rsidP="008E3488" w:rsidRDefault="008E3488" w14:paraId="440A27E5" w14:textId="77777777">
      <w:pPr>
        <w:pStyle w:val="A2"/>
        <w:rPr>
          <w:bCs/>
          <w:lang w:eastAsia="en-US"/>
        </w:rPr>
      </w:pPr>
      <w:r w:rsidRPr="00B72496">
        <w:rPr>
          <w:bCs/>
          <w:lang w:eastAsia="en-US"/>
        </w:rPr>
        <w:t>Primary cutaneous CD4+ small/medium T-cell lymphoproliferative disorder (1854)</w:t>
      </w:r>
    </w:p>
    <w:p w:rsidRPr="00B72496" w:rsidR="008E3488" w:rsidP="008E3488" w:rsidRDefault="008E3488" w14:paraId="54A95295" w14:textId="77777777">
      <w:pPr>
        <w:pStyle w:val="A2"/>
        <w:rPr>
          <w:bCs/>
          <w:lang w:eastAsia="en-US"/>
        </w:rPr>
      </w:pPr>
      <w:r w:rsidRPr="00B72496">
        <w:rPr>
          <w:bCs/>
          <w:lang w:eastAsia="en-US"/>
        </w:rPr>
        <w:t xml:space="preserve">Primary cutaneous CD8+ aggressive </w:t>
      </w:r>
      <w:proofErr w:type="spellStart"/>
      <w:r w:rsidRPr="00B72496">
        <w:rPr>
          <w:bCs/>
          <w:lang w:eastAsia="en-US"/>
        </w:rPr>
        <w:t>epidermotropic</w:t>
      </w:r>
      <w:proofErr w:type="spellEnd"/>
      <w:r w:rsidRPr="00B72496">
        <w:rPr>
          <w:bCs/>
          <w:lang w:eastAsia="en-US"/>
        </w:rPr>
        <w:t xml:space="preserve"> cytotoxic T-cell lymphoma (1852)</w:t>
      </w:r>
    </w:p>
    <w:p w:rsidRPr="00B72496" w:rsidR="008E3488" w:rsidP="008E3488" w:rsidRDefault="008E3488" w14:paraId="7ED20886" w14:textId="77777777">
      <w:pPr>
        <w:pStyle w:val="A2"/>
        <w:rPr>
          <w:lang w:eastAsia="en-US"/>
        </w:rPr>
      </w:pPr>
      <w:r w:rsidRPr="00B72496">
        <w:rPr>
          <w:bCs/>
          <w:lang w:eastAsia="en-US"/>
        </w:rPr>
        <w:t>Primary cutaneous CD30+ T-cell lymphoproliferative disorders [Primary cutaneous a</w:t>
      </w:r>
      <w:r w:rsidRPr="00B72496">
        <w:rPr>
          <w:lang w:eastAsia="en-US"/>
        </w:rPr>
        <w:t>naplastic large-cell lymphoma (C-ALCL), lymphoid papulosis] (147)</w:t>
      </w:r>
    </w:p>
    <w:p w:rsidRPr="00B72496" w:rsidR="008E3488" w:rsidP="008E3488" w:rsidRDefault="008E3488" w14:paraId="5A9DFA2F" w14:textId="77777777">
      <w:pPr>
        <w:pStyle w:val="A2"/>
        <w:rPr>
          <w:bCs/>
          <w:lang w:eastAsia="en-US"/>
        </w:rPr>
      </w:pPr>
      <w:r w:rsidRPr="00B72496">
        <w:rPr>
          <w:bCs/>
          <w:lang w:eastAsia="en-US"/>
        </w:rPr>
        <w:t xml:space="preserve">Primary cutaneous </w:t>
      </w:r>
      <w:proofErr w:type="spellStart"/>
      <w:r w:rsidRPr="00B72496">
        <w:rPr>
          <w:bCs/>
          <w:lang w:eastAsia="en-US"/>
        </w:rPr>
        <w:t>γδ</w:t>
      </w:r>
      <w:proofErr w:type="spellEnd"/>
      <w:r w:rsidRPr="00B72496">
        <w:rPr>
          <w:bCs/>
          <w:lang w:eastAsia="en-US"/>
        </w:rPr>
        <w:t xml:space="preserve"> T-cell lymphoma (1851)</w:t>
      </w:r>
    </w:p>
    <w:p w:rsidRPr="00B72496" w:rsidR="008E3488" w:rsidP="008E3488" w:rsidRDefault="008E3488" w14:paraId="7993C080" w14:textId="77777777">
      <w:pPr>
        <w:pStyle w:val="A2"/>
        <w:rPr>
          <w:lang w:eastAsia="en-US"/>
        </w:rPr>
      </w:pPr>
      <w:r w:rsidRPr="00B72496">
        <w:rPr>
          <w:lang w:eastAsia="en-US"/>
        </w:rPr>
        <w:t>Sezary syndrome (142)</w:t>
      </w:r>
    </w:p>
    <w:p w:rsidRPr="00B72496" w:rsidR="008E3488" w:rsidP="008E3488" w:rsidRDefault="008E3488" w14:paraId="344CF021" w14:textId="77777777">
      <w:pPr>
        <w:pStyle w:val="A2"/>
        <w:rPr>
          <w:bCs/>
          <w:lang w:eastAsia="en-US"/>
        </w:rPr>
      </w:pPr>
      <w:r w:rsidRPr="00B72496">
        <w:rPr>
          <w:bCs/>
          <w:lang w:eastAsia="en-US"/>
        </w:rPr>
        <w:t>S</w:t>
      </w:r>
      <w:r w:rsidRPr="00B72496">
        <w:rPr>
          <w:lang w:eastAsia="en-US"/>
        </w:rPr>
        <w:t>ubcutaneous panniculitis-like T-cell lymphoma (146)</w:t>
      </w:r>
    </w:p>
    <w:p w:rsidRPr="00B72496" w:rsidR="008E3488" w:rsidP="008E3488" w:rsidRDefault="008E3488" w14:paraId="06A4DEC2" w14:textId="77777777">
      <w:pPr>
        <w:pStyle w:val="A2"/>
        <w:rPr>
          <w:bCs/>
          <w:lang w:eastAsia="en-US"/>
        </w:rPr>
      </w:pPr>
      <w:r w:rsidRPr="00B72496">
        <w:rPr>
          <w:bCs/>
          <w:lang w:eastAsia="en-US"/>
        </w:rPr>
        <w:t>Systemic EBV+ T-cell lymphoma of childhood (1855)</w:t>
      </w:r>
    </w:p>
    <w:p w:rsidRPr="00B72496" w:rsidR="008E3488" w:rsidP="008E3488" w:rsidRDefault="008E3488" w14:paraId="7E0277DD" w14:textId="77777777">
      <w:pPr>
        <w:pStyle w:val="A2"/>
        <w:rPr>
          <w:lang w:eastAsia="en-US"/>
        </w:rPr>
      </w:pPr>
      <w:r w:rsidRPr="00B72496">
        <w:rPr>
          <w:lang w:eastAsia="en-US"/>
        </w:rPr>
        <w:t>T-cell large granular lymphocytic leukemia (126)</w:t>
      </w:r>
    </w:p>
    <w:p w:rsidRPr="00B72496" w:rsidR="008E3488" w:rsidP="008E3488" w:rsidRDefault="008E3488" w14:paraId="3FBD4CC0" w14:textId="112B7E46">
      <w:pPr>
        <w:pStyle w:val="A2"/>
        <w:rPr>
          <w:b/>
        </w:rPr>
      </w:pPr>
      <w:r w:rsidRPr="00B72496">
        <w:rPr>
          <w:bCs/>
          <w:lang w:eastAsia="en-US"/>
        </w:rPr>
        <w:t>O</w:t>
      </w:r>
      <w:r w:rsidRPr="00B72496">
        <w:rPr>
          <w:lang w:eastAsia="en-US"/>
        </w:rPr>
        <w:t xml:space="preserve">ther T-cell / NK-cell lymphoma (139) </w:t>
      </w:r>
      <w:r w:rsidRPr="00B72496">
        <w:rPr>
          <w:b/>
        </w:rPr>
        <w:t xml:space="preserve">– </w:t>
      </w:r>
      <w:r w:rsidRPr="00B72496">
        <w:rPr>
          <w:b/>
          <w:i/>
        </w:rPr>
        <w:t xml:space="preserve">Go to question </w:t>
      </w:r>
      <w:r w:rsidRPr="00B72496">
        <w:rPr>
          <w:b/>
          <w:i/>
        </w:rPr>
        <w:fldChar w:fldCharType="begin"/>
      </w:r>
      <w:r w:rsidRPr="00B72496">
        <w:rPr>
          <w:b/>
          <w:i/>
        </w:rPr>
        <w:instrText xml:space="preserve"> REF _Ref520730810 \r \h </w:instrText>
      </w:r>
      <w:r w:rsidR="00B72496">
        <w:rPr>
          <w:b/>
          <w:i/>
        </w:rPr>
        <w:instrText xml:space="preserve"> \* MERGEFORMAT </w:instrText>
      </w:r>
      <w:r w:rsidRPr="00B72496">
        <w:rPr>
          <w:b/>
          <w:i/>
        </w:rPr>
      </w:r>
      <w:r w:rsidRPr="00B72496">
        <w:rPr>
          <w:b/>
          <w:i/>
        </w:rPr>
        <w:fldChar w:fldCharType="separate"/>
      </w:r>
      <w:r w:rsidRPr="00B72496" w:rsidR="003C17BE">
        <w:rPr>
          <w:b/>
          <w:i/>
        </w:rPr>
        <w:t>380</w:t>
      </w:r>
      <w:r w:rsidRPr="00B72496">
        <w:rPr>
          <w:b/>
          <w:i/>
        </w:rPr>
        <w:fldChar w:fldCharType="end"/>
      </w:r>
    </w:p>
    <w:p w:rsidRPr="00B72496" w:rsidR="008E3488" w:rsidP="008E3488" w:rsidRDefault="008E3488" w14:paraId="5C363824" w14:textId="77777777">
      <w:pPr>
        <w:tabs>
          <w:tab w:val="clear" w:pos="1584"/>
          <w:tab w:val="left" w:pos="450"/>
          <w:tab w:val="left" w:pos="720"/>
        </w:tabs>
        <w:autoSpaceDE w:val="0"/>
        <w:autoSpaceDN w:val="0"/>
        <w:adjustRightInd w:val="0"/>
        <w:spacing w:before="0" w:after="0" w:line="240" w:lineRule="auto"/>
        <w:ind w:left="1620" w:hanging="540"/>
        <w:rPr>
          <w:bCs/>
          <w:lang w:eastAsia="en-US"/>
        </w:rPr>
      </w:pPr>
    </w:p>
    <w:p w:rsidRPr="00B72496" w:rsidR="008E3488" w:rsidP="008E3488" w:rsidRDefault="008E3488" w14:paraId="2714A77A" w14:textId="77777777">
      <w:pPr>
        <w:tabs>
          <w:tab w:val="clear" w:pos="1584"/>
          <w:tab w:val="left" w:pos="450"/>
          <w:tab w:val="left" w:pos="720"/>
        </w:tabs>
        <w:autoSpaceDE w:val="0"/>
        <w:autoSpaceDN w:val="0"/>
        <w:adjustRightInd w:val="0"/>
        <w:spacing w:before="0" w:after="0" w:line="240" w:lineRule="auto"/>
        <w:ind w:left="1620" w:hanging="540"/>
        <w:rPr>
          <w:b/>
        </w:rPr>
      </w:pPr>
      <w:r w:rsidRPr="00B72496">
        <w:rPr>
          <w:b/>
          <w:lang w:eastAsia="en-US"/>
        </w:rPr>
        <w:t>Posttransplant lymphoproliferative disorders (PTLD)</w:t>
      </w:r>
    </w:p>
    <w:p w:rsidRPr="00B72496" w:rsidR="008E3488" w:rsidP="008E3488" w:rsidRDefault="008E3488" w14:paraId="5E69CA76" w14:textId="77777777">
      <w:pPr>
        <w:pStyle w:val="A2"/>
        <w:rPr>
          <w:lang w:eastAsia="en-US"/>
        </w:rPr>
      </w:pPr>
      <w:r w:rsidRPr="00B72496">
        <w:rPr>
          <w:lang w:eastAsia="en-US"/>
        </w:rPr>
        <w:t>Classical Hodgkin lymphoma PTLD (1876)</w:t>
      </w:r>
    </w:p>
    <w:p w:rsidRPr="00B72496" w:rsidR="008E3488" w:rsidP="008E3488" w:rsidRDefault="008E3488" w14:paraId="1B88F43A" w14:textId="77777777">
      <w:pPr>
        <w:pStyle w:val="A2"/>
        <w:rPr>
          <w:lang w:eastAsia="en-US"/>
        </w:rPr>
      </w:pPr>
      <w:r w:rsidRPr="00B72496">
        <w:rPr>
          <w:lang w:eastAsia="en-US"/>
        </w:rPr>
        <w:t>Florid follicular hyperplasia PTLD (1873)</w:t>
      </w:r>
    </w:p>
    <w:p w:rsidRPr="00B72496" w:rsidR="008E3488" w:rsidP="008E3488" w:rsidRDefault="008E3488" w14:paraId="700E0300" w14:textId="77777777">
      <w:pPr>
        <w:pStyle w:val="A2"/>
        <w:rPr>
          <w:lang w:eastAsia="en-US"/>
        </w:rPr>
      </w:pPr>
      <w:r w:rsidRPr="00B72496">
        <w:rPr>
          <w:lang w:eastAsia="en-US"/>
        </w:rPr>
        <w:t>Infectious mononucleosis PTLD (1872)</w:t>
      </w:r>
    </w:p>
    <w:p w:rsidRPr="00B72496" w:rsidR="008E3488" w:rsidP="008E3488" w:rsidRDefault="008E3488" w14:paraId="6495FE19" w14:textId="77777777">
      <w:pPr>
        <w:pStyle w:val="A2"/>
        <w:rPr>
          <w:lang w:eastAsia="en-US"/>
        </w:rPr>
      </w:pPr>
      <w:r w:rsidRPr="00B72496">
        <w:rPr>
          <w:lang w:eastAsia="en-US"/>
        </w:rPr>
        <w:t>Monomorphic PTLD (B- and T-/NK-cell types) (1875)</w:t>
      </w:r>
    </w:p>
    <w:p w:rsidRPr="00B72496" w:rsidR="008E3488" w:rsidP="008E3488" w:rsidRDefault="008E3488" w14:paraId="694202E2" w14:textId="77777777">
      <w:pPr>
        <w:pStyle w:val="A2"/>
        <w:rPr>
          <w:lang w:eastAsia="en-US"/>
        </w:rPr>
      </w:pPr>
      <w:proofErr w:type="spellStart"/>
      <w:r w:rsidRPr="00B72496">
        <w:rPr>
          <w:lang w:eastAsia="en-US"/>
        </w:rPr>
        <w:t>Plasmacytic</w:t>
      </w:r>
      <w:proofErr w:type="spellEnd"/>
      <w:r w:rsidRPr="00B72496">
        <w:rPr>
          <w:lang w:eastAsia="en-US"/>
        </w:rPr>
        <w:t xml:space="preserve"> hyperplasia PTLD (1871)</w:t>
      </w:r>
    </w:p>
    <w:p w:rsidRPr="00B72496" w:rsidR="008E3488" w:rsidP="008E3488" w:rsidRDefault="008E3488" w14:paraId="24759755" w14:textId="77777777">
      <w:pPr>
        <w:pStyle w:val="A2"/>
        <w:rPr>
          <w:lang w:eastAsia="en-US"/>
        </w:rPr>
      </w:pPr>
      <w:r w:rsidRPr="00B72496">
        <w:rPr>
          <w:lang w:eastAsia="en-US"/>
        </w:rPr>
        <w:t>Polymorphic PTLD (1874)</w:t>
      </w:r>
    </w:p>
    <w:p w:rsidRPr="00B72496" w:rsidR="008E3488" w:rsidP="008E3488" w:rsidRDefault="008E3488" w14:paraId="4E3B5BB0" w14:textId="4C97EB4B">
      <w:pPr>
        <w:pStyle w:val="Q3"/>
        <w:tabs>
          <w:tab w:val="clear" w:pos="1836"/>
        </w:tabs>
        <w:ind w:hanging="630"/>
      </w:pPr>
      <w:bookmarkStart w:name="_Ref520730810" w:id="326"/>
      <w:r w:rsidRPr="00B72496">
        <w:rPr>
          <w:lang w:eastAsia="en-US"/>
        </w:rPr>
        <w:t>Specify other lymphoma histology</w:t>
      </w:r>
      <w:r w:rsidRPr="00B72496">
        <w:t xml:space="preserve">: ______________________– </w:t>
      </w:r>
      <w:r w:rsidRPr="00B72496">
        <w:rPr>
          <w:rStyle w:val="BookTitle"/>
        </w:rPr>
        <w:t xml:space="preserve">Go to question </w:t>
      </w:r>
      <w:r w:rsidRPr="00B72496">
        <w:rPr>
          <w:rStyle w:val="BookTitle"/>
        </w:rPr>
        <w:fldChar w:fldCharType="begin"/>
      </w:r>
      <w:r w:rsidRPr="00B72496">
        <w:rPr>
          <w:rStyle w:val="BookTitle"/>
        </w:rPr>
        <w:instrText xml:space="preserve"> REF _Ref52074165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2</w:t>
      </w:r>
      <w:r w:rsidRPr="00B72496">
        <w:rPr>
          <w:rStyle w:val="BookTitle"/>
        </w:rPr>
        <w:fldChar w:fldCharType="end"/>
      </w:r>
      <w:r w:rsidRPr="00B72496">
        <w:rPr>
          <w:i/>
        </w:rPr>
        <w:t xml:space="preserve"> </w:t>
      </w:r>
      <w:bookmarkEnd w:id="326"/>
    </w:p>
    <w:p w:rsidRPr="00B72496" w:rsidR="008E3488" w:rsidP="008E3488" w:rsidRDefault="008E3488" w14:paraId="56395789" w14:textId="555509BD">
      <w:pPr>
        <w:pStyle w:val="Q3"/>
        <w:tabs>
          <w:tab w:val="clear" w:pos="1836"/>
        </w:tabs>
        <w:ind w:hanging="630"/>
      </w:pPr>
      <w:bookmarkStart w:name="_Ref520730783" w:id="327"/>
      <w:r w:rsidRPr="00B72496">
        <w:t>Assignment of DLBCL (germinal center B-cell type vs. activated B-cell type) subtype was based on:</w:t>
      </w:r>
      <w:bookmarkEnd w:id="327"/>
    </w:p>
    <w:p w:rsidRPr="00B72496" w:rsidR="008E3488" w:rsidP="008E3488" w:rsidRDefault="008E3488" w14:paraId="70E0127C" w14:textId="77777777">
      <w:pPr>
        <w:pStyle w:val="A3"/>
        <w:rPr>
          <w:rStyle w:val="IntenseEmphasis"/>
        </w:rPr>
      </w:pPr>
      <w:r w:rsidRPr="00B72496">
        <w:t xml:space="preserve">Immunohistochemistry </w:t>
      </w:r>
      <w:r w:rsidRPr="00B72496">
        <w:rPr>
          <w:rStyle w:val="IntenseEmphasis"/>
        </w:rPr>
        <w:t>(e.g. Han’s algorithm)</w:t>
      </w:r>
    </w:p>
    <w:p w:rsidRPr="00B72496" w:rsidR="008E3488" w:rsidP="008E3488" w:rsidRDefault="008E3488" w14:paraId="5F321894" w14:textId="77777777">
      <w:pPr>
        <w:pStyle w:val="A3"/>
      </w:pPr>
      <w:r w:rsidRPr="00B72496">
        <w:t>Gene expression profile</w:t>
      </w:r>
    </w:p>
    <w:p w:rsidRPr="00B72496" w:rsidR="008E3488" w:rsidP="008E3488" w:rsidRDefault="008E3488" w14:paraId="1FE5D795" w14:textId="77777777">
      <w:pPr>
        <w:pStyle w:val="A3"/>
        <w:rPr>
          <w:rFonts w:ascii="Wingdings" w:hAnsi="Wingdings"/>
          <w:sz w:val="21"/>
          <w:szCs w:val="21"/>
        </w:rPr>
      </w:pPr>
      <w:r w:rsidRPr="00B72496">
        <w:t>Unknown method</w:t>
      </w:r>
    </w:p>
    <w:p w:rsidRPr="00B72496" w:rsidR="008E3488" w:rsidP="008E3488" w:rsidRDefault="008E3488" w14:paraId="4F8C4598" w14:textId="77777777">
      <w:pPr>
        <w:pStyle w:val="Q2"/>
        <w:tabs>
          <w:tab w:val="clear" w:pos="1836"/>
        </w:tabs>
        <w:ind w:left="1170" w:hanging="630"/>
      </w:pPr>
      <w:bookmarkStart w:name="_Ref520741656" w:id="328"/>
      <w:r w:rsidRPr="00B72496">
        <w:t>Is the lymphoma histology reported at transplant a transformation from CLL?</w:t>
      </w:r>
      <w:bookmarkEnd w:id="328"/>
    </w:p>
    <w:p w:rsidRPr="00B72496" w:rsidR="008E3488" w:rsidP="008E3488" w:rsidRDefault="008E3488" w14:paraId="5356C996" w14:textId="7B2A67FF">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1682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3</w:t>
      </w:r>
      <w:r w:rsidRPr="00B72496">
        <w:rPr>
          <w:rStyle w:val="BookTitle"/>
        </w:rPr>
        <w:fldChar w:fldCharType="end"/>
      </w:r>
    </w:p>
    <w:p w:rsidRPr="00B72496" w:rsidR="008E3488" w:rsidP="008E3488" w:rsidRDefault="008E3488" w14:paraId="43805283" w14:textId="24E493FB">
      <w:pPr>
        <w:pStyle w:val="A2"/>
      </w:pPr>
      <w:r w:rsidRPr="00B72496">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1700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4</w:t>
      </w:r>
      <w:r w:rsidRPr="00B72496">
        <w:rPr>
          <w:rStyle w:val="BookTitle"/>
        </w:rPr>
        <w:fldChar w:fldCharType="end"/>
      </w:r>
    </w:p>
    <w:p w:rsidRPr="00B72496" w:rsidR="008E3488" w:rsidP="008E3488" w:rsidRDefault="008E3488" w14:paraId="2CEA4F52" w14:textId="77777777">
      <w:pPr>
        <w:pStyle w:val="Q3"/>
        <w:tabs>
          <w:tab w:val="clear" w:pos="1836"/>
        </w:tabs>
        <w:ind w:hanging="630"/>
      </w:pPr>
      <w:bookmarkStart w:name="_Ref520741682" w:id="329"/>
      <w:r w:rsidRPr="00B72496">
        <w:t>Was any 17p abnormality detected?</w:t>
      </w:r>
      <w:bookmarkEnd w:id="329"/>
    </w:p>
    <w:p w:rsidRPr="00B72496" w:rsidR="008E3488" w:rsidP="008E3488" w:rsidRDefault="008E3488" w14:paraId="33F1CD90" w14:textId="700DBEDA">
      <w:pPr>
        <w:pStyle w:val="A3"/>
      </w:pPr>
      <w:r w:rsidRPr="00B72496">
        <w:t xml:space="preserve">Yes– </w:t>
      </w:r>
      <w:r w:rsidRPr="00B72496">
        <w:rPr>
          <w:rStyle w:val="BookTitle"/>
        </w:rPr>
        <w:t xml:space="preserve">Go to question </w:t>
      </w:r>
      <w:r w:rsidRPr="00B72496">
        <w:rPr>
          <w:rStyle w:val="BookTitle"/>
        </w:rPr>
        <w:fldChar w:fldCharType="begin"/>
      </w:r>
      <w:r w:rsidRPr="00B72496">
        <w:rPr>
          <w:rStyle w:val="BookTitle"/>
        </w:rPr>
        <w:instrText xml:space="preserve"> REF _Ref5207417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8</w:t>
      </w:r>
      <w:r w:rsidRPr="00B72496">
        <w:rPr>
          <w:rStyle w:val="BookTitle"/>
        </w:rPr>
        <w:fldChar w:fldCharType="end"/>
      </w:r>
    </w:p>
    <w:p w:rsidRPr="00B72496" w:rsidR="008E3488" w:rsidP="008E3488" w:rsidRDefault="008E3488" w14:paraId="5E67DFCF" w14:textId="5A5F93A6">
      <w:pPr>
        <w:pStyle w:val="A3"/>
      </w:pPr>
      <w:r w:rsidRPr="00B72496">
        <w:t xml:space="preserve">No– </w:t>
      </w:r>
      <w:r w:rsidRPr="00B72496">
        <w:rPr>
          <w:rStyle w:val="BookTitle"/>
        </w:rPr>
        <w:t xml:space="preserve">Go to question </w:t>
      </w:r>
      <w:r w:rsidRPr="00B72496">
        <w:rPr>
          <w:rStyle w:val="BookTitle"/>
        </w:rPr>
        <w:fldChar w:fldCharType="begin"/>
      </w:r>
      <w:r w:rsidRPr="00B72496">
        <w:rPr>
          <w:rStyle w:val="BookTitle"/>
        </w:rPr>
        <w:instrText xml:space="preserve"> REF _Ref5207417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8</w:t>
      </w:r>
      <w:r w:rsidRPr="00B72496">
        <w:rPr>
          <w:rStyle w:val="BookTitle"/>
        </w:rPr>
        <w:fldChar w:fldCharType="end"/>
      </w:r>
    </w:p>
    <w:p w:rsidRPr="00B72496" w:rsidR="008E3488" w:rsidP="008E3488" w:rsidRDefault="008E3488" w14:paraId="5201E183" w14:textId="77777777">
      <w:pPr>
        <w:pStyle w:val="Q2"/>
        <w:tabs>
          <w:tab w:val="clear" w:pos="1836"/>
        </w:tabs>
        <w:ind w:left="1170" w:hanging="630"/>
        <w:rPr>
          <w:rStyle w:val="IntenseEmphasis"/>
        </w:rPr>
      </w:pPr>
      <w:bookmarkStart w:name="_Ref520741700" w:id="330"/>
      <w:r w:rsidRPr="00B72496">
        <w:t xml:space="preserve">Is the lymphoma histology reported at transplant a transformation from a different lymphoma histology? </w:t>
      </w:r>
      <w:r w:rsidRPr="00B72496">
        <w:rPr>
          <w:rStyle w:val="IntenseEmphasis"/>
        </w:rPr>
        <w:t>(Not CLL)</w:t>
      </w:r>
      <w:bookmarkEnd w:id="330"/>
      <w:r w:rsidRPr="00B72496">
        <w:rPr>
          <w:rStyle w:val="IntenseEmphasis"/>
        </w:rPr>
        <w:t xml:space="preserve"> </w:t>
      </w:r>
    </w:p>
    <w:p w:rsidRPr="00B72496" w:rsidR="008E3488" w:rsidP="008E3488" w:rsidRDefault="008E3488" w14:paraId="2D354C36" w14:textId="1FB03B39">
      <w:pPr>
        <w:pStyle w:val="A2"/>
      </w:pPr>
      <w:r w:rsidRPr="00B72496">
        <w:t xml:space="preserve">Yes – </w:t>
      </w:r>
      <w:r w:rsidRPr="00B72496">
        <w:rPr>
          <w:rStyle w:val="BookTitle"/>
        </w:rPr>
        <w:t xml:space="preserve">Go to question </w:t>
      </w:r>
      <w:r w:rsidRPr="00B72496">
        <w:rPr>
          <w:rStyle w:val="BookTitle"/>
        </w:rPr>
        <w:fldChar w:fldCharType="begin"/>
      </w:r>
      <w:r w:rsidRPr="00B72496">
        <w:rPr>
          <w:rStyle w:val="BookTitle"/>
        </w:rPr>
        <w:instrText xml:space="preserve"> REF _Ref52074175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5</w:t>
      </w:r>
      <w:r w:rsidRPr="00B72496">
        <w:rPr>
          <w:rStyle w:val="BookTitle"/>
        </w:rPr>
        <w:fldChar w:fldCharType="end"/>
      </w:r>
    </w:p>
    <w:p w:rsidRPr="00B72496" w:rsidR="008E3488" w:rsidP="008E3488" w:rsidRDefault="008E3488" w14:paraId="70B9837D" w14:textId="46DCAD1C">
      <w:pPr>
        <w:pStyle w:val="A2"/>
      </w:pPr>
      <w:r w:rsidRPr="00B72496">
        <w:lastRenderedPageBreak/>
        <w:t xml:space="preserve">No – </w:t>
      </w:r>
      <w:r w:rsidRPr="00B72496">
        <w:rPr>
          <w:rStyle w:val="BookTitle"/>
        </w:rPr>
        <w:t xml:space="preserve">Go to question </w:t>
      </w:r>
      <w:r w:rsidRPr="00B72496">
        <w:rPr>
          <w:rStyle w:val="BookTitle"/>
        </w:rPr>
        <w:fldChar w:fldCharType="begin"/>
      </w:r>
      <w:r w:rsidRPr="00B72496">
        <w:rPr>
          <w:rStyle w:val="BookTitle"/>
        </w:rPr>
        <w:instrText xml:space="preserve"> REF _Ref520741733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88</w:t>
      </w:r>
      <w:r w:rsidRPr="00B72496">
        <w:rPr>
          <w:rStyle w:val="BookTitle"/>
        </w:rPr>
        <w:fldChar w:fldCharType="end"/>
      </w:r>
    </w:p>
    <w:p w:rsidRPr="00B72496" w:rsidR="008E3488" w:rsidP="008E3488" w:rsidRDefault="008E3488" w14:paraId="17F64461" w14:textId="77777777">
      <w:pPr>
        <w:pStyle w:val="Q4"/>
        <w:tabs>
          <w:tab w:val="clear" w:pos="1836"/>
        </w:tabs>
        <w:ind w:hanging="630"/>
        <w:rPr>
          <w:b/>
          <w:i/>
        </w:rPr>
      </w:pPr>
      <w:bookmarkStart w:name="_Ref520741756" w:id="331"/>
      <w:r w:rsidRPr="00B72496">
        <w:t xml:space="preserve">Specify the original lymphoma histology </w:t>
      </w:r>
      <w:r w:rsidRPr="00B72496">
        <w:rPr>
          <w:rStyle w:val="IntenseEmphasis"/>
        </w:rPr>
        <w:t>(prior to transformation)</w:t>
      </w:r>
      <w:r w:rsidRPr="00B72496">
        <w:t xml:space="preserve"> </w:t>
      </w:r>
      <w:bookmarkEnd w:id="331"/>
      <w:r w:rsidRPr="00B72496">
        <w:rPr>
          <w:u w:val="single"/>
        </w:rPr>
        <w:t>_________________</w:t>
      </w:r>
    </w:p>
    <w:p w:rsidRPr="00B72496" w:rsidR="008E3488" w:rsidP="008E3488" w:rsidRDefault="008E3488" w14:paraId="5DA9FB5A" w14:textId="77777777">
      <w:pPr>
        <w:pStyle w:val="Q5"/>
        <w:tabs>
          <w:tab w:val="clear" w:pos="1836"/>
        </w:tabs>
        <w:ind w:hanging="630"/>
      </w:pPr>
      <w:r w:rsidRPr="00B72496">
        <w:t xml:space="preserve">Specify other lymphoma </w:t>
      </w:r>
      <w:proofErr w:type="gramStart"/>
      <w:r w:rsidRPr="00B72496">
        <w:t>histology:_</w:t>
      </w:r>
      <w:proofErr w:type="gramEnd"/>
      <w:r w:rsidRPr="00B72496">
        <w:t>_______________</w:t>
      </w:r>
    </w:p>
    <w:p w:rsidRPr="00B72496" w:rsidR="008E3488" w:rsidP="008E3488" w:rsidRDefault="008E3488" w14:paraId="5D1C9BC9" w14:textId="77777777">
      <w:pPr>
        <w:pStyle w:val="Q4"/>
        <w:tabs>
          <w:tab w:val="clear" w:pos="1836"/>
        </w:tabs>
        <w:ind w:hanging="630"/>
        <w:rPr>
          <w:i/>
        </w:rPr>
      </w:pPr>
      <w:r w:rsidRPr="00B72496">
        <w:t xml:space="preserve">Date of original lymphoma </w:t>
      </w:r>
      <w:proofErr w:type="gramStart"/>
      <w:r w:rsidRPr="00B72496">
        <w:t>diagnosis:</w:t>
      </w:r>
      <w:r w:rsidRPr="00B72496">
        <w:rPr>
          <w:i/>
        </w:rPr>
        <w:t>_</w:t>
      </w:r>
      <w:proofErr w:type="gramEnd"/>
      <w:r w:rsidRPr="00B72496">
        <w:rPr>
          <w:i/>
        </w:rPr>
        <w:t xml:space="preserve">__ ___ ___ ___ - ___ ___ - ___ ___ </w:t>
      </w:r>
      <w:r w:rsidRPr="00B72496">
        <w:rPr>
          <w:i/>
          <w:iCs/>
        </w:rPr>
        <w:t>(report the date of diagnosis of original lymphoma subtype)</w:t>
      </w:r>
    </w:p>
    <w:p w:rsidRPr="00B72496" w:rsidR="008E3488" w:rsidP="008E3488" w:rsidRDefault="008E3488" w14:paraId="2D916408" w14:textId="4ED5A3C3">
      <w:pPr>
        <w:pStyle w:val="Q2"/>
        <w:tabs>
          <w:tab w:val="clear" w:pos="1836"/>
        </w:tabs>
        <w:ind w:left="1170" w:hanging="630"/>
        <w:rPr>
          <w:rStyle w:val="IntenseEmphasis"/>
        </w:rPr>
      </w:pPr>
      <w:bookmarkStart w:name="_Ref520741733" w:id="332"/>
      <w:r w:rsidRPr="00B72496">
        <w:t xml:space="preserve">Was a PET (or PET/CT) scan performed? </w:t>
      </w:r>
      <w:r w:rsidRPr="00B72496">
        <w:rPr>
          <w:rStyle w:val="IntenseEmphasis"/>
        </w:rPr>
        <w:t>(at last evaluation prior to the start of the preparative regimen / infusion)</w:t>
      </w:r>
      <w:bookmarkEnd w:id="332"/>
      <w:r w:rsidRPr="00B72496" w:rsidDel="00E326AA">
        <w:rPr>
          <w:rStyle w:val="IntenseEmphasis"/>
        </w:rPr>
        <w:t xml:space="preserve"> </w:t>
      </w:r>
    </w:p>
    <w:p w:rsidRPr="00B72496" w:rsidR="008E3488" w:rsidP="008E3488" w:rsidRDefault="008E3488" w14:paraId="3DB763F8" w14:textId="0BF32B14">
      <w:pPr>
        <w:pStyle w:val="A2"/>
      </w:pPr>
      <w:r w:rsidRPr="00B72496">
        <w:t xml:space="preserve">Yes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741804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389</w:t>
      </w:r>
      <w:r w:rsidRPr="00B72496">
        <w:rPr>
          <w:rStyle w:val="BookTitle"/>
          <w:bCs w:val="0"/>
          <w:iCs w:val="0"/>
          <w:spacing w:val="0"/>
        </w:rPr>
        <w:fldChar w:fldCharType="end"/>
      </w:r>
    </w:p>
    <w:p w:rsidRPr="00B72496" w:rsidR="008E3488" w:rsidP="008E3488" w:rsidRDefault="008E3488" w14:paraId="3F82EB7F" w14:textId="410EC20B">
      <w:pPr>
        <w:pStyle w:val="A2"/>
      </w:pPr>
      <w:r w:rsidRPr="00B72496">
        <w:t xml:space="preserve">No – </w:t>
      </w:r>
      <w:r w:rsidRPr="00B72496">
        <w:rPr>
          <w:rStyle w:val="BookTitle"/>
          <w:bCs w:val="0"/>
          <w:iCs w:val="0"/>
          <w:spacing w:val="0"/>
        </w:rPr>
        <w:t xml:space="preserve">Go to question </w:t>
      </w:r>
      <w:r w:rsidRPr="00B72496">
        <w:rPr>
          <w:rStyle w:val="BookTitle"/>
          <w:bCs w:val="0"/>
          <w:iCs w:val="0"/>
          <w:spacing w:val="0"/>
        </w:rPr>
        <w:fldChar w:fldCharType="begin"/>
      </w:r>
      <w:r w:rsidRPr="00B72496">
        <w:rPr>
          <w:rStyle w:val="BookTitle"/>
          <w:bCs w:val="0"/>
          <w:iCs w:val="0"/>
          <w:spacing w:val="0"/>
        </w:rPr>
        <w:instrText xml:space="preserve"> REF _Ref520741827 \r \h  \* MERGEFORMAT </w:instrText>
      </w:r>
      <w:r w:rsidRPr="00B72496">
        <w:rPr>
          <w:rStyle w:val="BookTitle"/>
          <w:bCs w:val="0"/>
          <w:iCs w:val="0"/>
          <w:spacing w:val="0"/>
        </w:rPr>
      </w:r>
      <w:r w:rsidRPr="00B72496">
        <w:rPr>
          <w:rStyle w:val="BookTitle"/>
          <w:bCs w:val="0"/>
          <w:iCs w:val="0"/>
          <w:spacing w:val="0"/>
        </w:rPr>
        <w:fldChar w:fldCharType="separate"/>
      </w:r>
      <w:r w:rsidRPr="00B72496" w:rsidR="003C17BE">
        <w:rPr>
          <w:rStyle w:val="BookTitle"/>
          <w:bCs w:val="0"/>
          <w:iCs w:val="0"/>
          <w:spacing w:val="0"/>
        </w:rPr>
        <w:t>394</w:t>
      </w:r>
      <w:r w:rsidRPr="00B72496">
        <w:rPr>
          <w:rStyle w:val="BookTitle"/>
          <w:bCs w:val="0"/>
          <w:iCs w:val="0"/>
          <w:spacing w:val="0"/>
        </w:rPr>
        <w:fldChar w:fldCharType="end"/>
      </w:r>
    </w:p>
    <w:p w:rsidRPr="00B72496" w:rsidR="008E3488" w:rsidP="008E3488" w:rsidRDefault="008E3488" w14:paraId="1C914F24" w14:textId="77777777">
      <w:pPr>
        <w:pStyle w:val="Q3"/>
        <w:tabs>
          <w:tab w:val="clear" w:pos="1836"/>
        </w:tabs>
        <w:ind w:hanging="630"/>
      </w:pPr>
      <w:bookmarkStart w:name="_Ref520741804" w:id="333"/>
      <w:r w:rsidRPr="00B72496">
        <w:t>Was the PET (or PET/CT) scan positive for lymphoma involvement at any disease site?</w:t>
      </w:r>
      <w:bookmarkEnd w:id="333"/>
    </w:p>
    <w:p w:rsidRPr="00B72496" w:rsidR="008E3488" w:rsidP="008E3488" w:rsidRDefault="008E3488" w14:paraId="0D95D00E" w14:textId="77777777">
      <w:pPr>
        <w:pStyle w:val="A3"/>
      </w:pPr>
      <w:r w:rsidRPr="00B72496">
        <w:t>Yes</w:t>
      </w:r>
    </w:p>
    <w:p w:rsidRPr="00B72496" w:rsidR="008E3488" w:rsidP="008E3488" w:rsidRDefault="008E3488" w14:paraId="475B5080" w14:textId="77777777">
      <w:pPr>
        <w:pStyle w:val="A3"/>
      </w:pPr>
      <w:r w:rsidRPr="00B72496">
        <w:t>No</w:t>
      </w:r>
    </w:p>
    <w:p w:rsidRPr="00B72496" w:rsidR="008E3488" w:rsidP="008E3488" w:rsidRDefault="008E3488" w14:paraId="152C06CF" w14:textId="77777777">
      <w:pPr>
        <w:pStyle w:val="Q3"/>
        <w:tabs>
          <w:tab w:val="clear" w:pos="1836"/>
        </w:tabs>
        <w:ind w:hanging="630"/>
      </w:pPr>
      <w:r w:rsidRPr="00B72496">
        <w:t>Date of PET scan</w:t>
      </w:r>
    </w:p>
    <w:p w:rsidRPr="00B72496" w:rsidR="008E3488" w:rsidP="008E3488" w:rsidRDefault="008E3488" w14:paraId="550DF18A" w14:textId="1AE9D5E1">
      <w:pPr>
        <w:pStyle w:val="A3"/>
      </w:pPr>
      <w:r w:rsidRPr="00B72496">
        <w:t xml:space="preserve">Known– </w:t>
      </w:r>
      <w:r w:rsidRPr="00B72496">
        <w:rPr>
          <w:rStyle w:val="BookTitle"/>
        </w:rPr>
        <w:t xml:space="preserve">Go to question </w:t>
      </w:r>
      <w:r w:rsidRPr="00B72496">
        <w:rPr>
          <w:rStyle w:val="BookTitle"/>
        </w:rPr>
        <w:fldChar w:fldCharType="begin"/>
      </w:r>
      <w:r w:rsidRPr="00B72496">
        <w:rPr>
          <w:rStyle w:val="BookTitle"/>
        </w:rPr>
        <w:instrText xml:space="preserve"> REF _Ref520741836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1</w:t>
      </w:r>
      <w:r w:rsidRPr="00B72496">
        <w:rPr>
          <w:rStyle w:val="BookTitle"/>
        </w:rPr>
        <w:fldChar w:fldCharType="end"/>
      </w:r>
    </w:p>
    <w:p w:rsidRPr="00B72496" w:rsidR="008E3488" w:rsidP="008E3488" w:rsidRDefault="008E3488" w14:paraId="12F819C5" w14:textId="17BECFE3">
      <w:pPr>
        <w:pStyle w:val="A3"/>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1841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2</w:t>
      </w:r>
      <w:r w:rsidRPr="00B72496">
        <w:rPr>
          <w:rStyle w:val="BookTitle"/>
        </w:rPr>
        <w:fldChar w:fldCharType="end"/>
      </w:r>
    </w:p>
    <w:p w:rsidRPr="00B72496" w:rsidR="008E3488" w:rsidP="008E3488" w:rsidRDefault="008E3488" w14:paraId="53015DDA" w14:textId="77777777">
      <w:pPr>
        <w:pStyle w:val="Q4"/>
        <w:tabs>
          <w:tab w:val="clear" w:pos="1836"/>
        </w:tabs>
        <w:ind w:hanging="630"/>
      </w:pPr>
      <w:bookmarkStart w:name="_Ref520741836" w:id="334"/>
      <w:r w:rsidRPr="00B72496">
        <w:t>Date of PET (or PET/CT) scan: ___ ___ ___ ___ — ___ ___ — ___ ___</w:t>
      </w:r>
      <w:bookmarkEnd w:id="334"/>
    </w:p>
    <w:p w:rsidRPr="00B72496" w:rsidR="008E3488" w:rsidP="008E3488" w:rsidRDefault="008E3488" w14:paraId="767A5261" w14:textId="77777777">
      <w:pPr>
        <w:tabs>
          <w:tab w:val="clear" w:pos="1584"/>
          <w:tab w:val="clear" w:pos="10080"/>
          <w:tab w:val="left" w:pos="570"/>
          <w:tab w:val="center" w:pos="4860"/>
          <w:tab w:val="center" w:pos="6210"/>
          <w:tab w:val="center" w:pos="7020"/>
        </w:tabs>
        <w:spacing w:before="0" w:line="240" w:lineRule="auto"/>
        <w:ind w:left="576"/>
        <w:rPr>
          <w:sz w:val="15"/>
          <w:szCs w:val="15"/>
        </w:rPr>
      </w:pPr>
      <w:r w:rsidRPr="00B72496">
        <w:rPr>
          <w:sz w:val="15"/>
          <w:szCs w:val="15"/>
        </w:rPr>
        <w:tab/>
      </w:r>
      <w:r w:rsidRPr="00B72496">
        <w:rPr>
          <w:sz w:val="15"/>
          <w:szCs w:val="15"/>
        </w:rPr>
        <w:tab/>
      </w:r>
      <w:r w:rsidRPr="00B72496">
        <w:rPr>
          <w:sz w:val="15"/>
          <w:szCs w:val="15"/>
        </w:rPr>
        <w:tab/>
      </w:r>
      <w:r w:rsidRPr="00B72496">
        <w:rPr>
          <w:sz w:val="15"/>
          <w:szCs w:val="15"/>
        </w:rPr>
        <w:tab/>
        <w:t>YYYY</w:t>
      </w:r>
      <w:r w:rsidRPr="00B72496">
        <w:rPr>
          <w:sz w:val="15"/>
          <w:szCs w:val="15"/>
        </w:rPr>
        <w:tab/>
      </w:r>
      <w:r w:rsidRPr="00B72496">
        <w:rPr>
          <w:sz w:val="15"/>
          <w:szCs w:val="15"/>
        </w:rPr>
        <w:tab/>
        <w:t xml:space="preserve">         MM</w:t>
      </w:r>
      <w:r w:rsidRPr="00B72496">
        <w:rPr>
          <w:sz w:val="15"/>
          <w:szCs w:val="15"/>
        </w:rPr>
        <w:tab/>
        <w:t xml:space="preserve">              DD</w:t>
      </w:r>
    </w:p>
    <w:p w:rsidRPr="00B72496" w:rsidR="008E3488" w:rsidP="008E3488" w:rsidRDefault="008E3488" w14:paraId="4DB73971" w14:textId="77777777">
      <w:pPr>
        <w:pStyle w:val="Q2"/>
        <w:tabs>
          <w:tab w:val="clear" w:pos="1836"/>
        </w:tabs>
        <w:ind w:left="1170" w:hanging="630"/>
      </w:pPr>
      <w:bookmarkStart w:name="_Ref520741841" w:id="335"/>
      <w:r w:rsidRPr="00B72496">
        <w:t>Deauville (five-point) score of the PET (or PET/CT) scan</w:t>
      </w:r>
      <w:bookmarkEnd w:id="335"/>
    </w:p>
    <w:p w:rsidRPr="00B72496" w:rsidR="008E3488" w:rsidP="008E3488" w:rsidRDefault="008E3488" w14:paraId="0923749A" w14:textId="0E3A0552">
      <w:pPr>
        <w:pStyle w:val="A2"/>
      </w:pPr>
      <w:r w:rsidRPr="00B72496">
        <w:t xml:space="preserve">Known </w:t>
      </w:r>
      <w:r w:rsidRPr="00B72496">
        <w:rPr>
          <w:rStyle w:val="BookTitle"/>
        </w:rPr>
        <w:t xml:space="preserve">– Go to question </w:t>
      </w:r>
      <w:r w:rsidRPr="00B72496">
        <w:rPr>
          <w:rStyle w:val="BookTitle"/>
        </w:rPr>
        <w:fldChar w:fldCharType="begin"/>
      </w:r>
      <w:r w:rsidRPr="00B72496">
        <w:rPr>
          <w:rStyle w:val="BookTitle"/>
        </w:rPr>
        <w:instrText xml:space="preserve"> REF _Ref52074185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3</w:t>
      </w:r>
      <w:r w:rsidRPr="00B72496">
        <w:rPr>
          <w:rStyle w:val="BookTitle"/>
        </w:rPr>
        <w:fldChar w:fldCharType="end"/>
      </w:r>
    </w:p>
    <w:p w:rsidRPr="00B72496" w:rsidR="008E3488" w:rsidP="008E3488" w:rsidRDefault="008E3488" w14:paraId="303CF58A" w14:textId="62EAC3B3">
      <w:pPr>
        <w:pStyle w:val="A2"/>
      </w:pPr>
      <w:r w:rsidRPr="00B72496">
        <w:t xml:space="preserve">Unknown – </w:t>
      </w:r>
      <w:r w:rsidRPr="00B72496">
        <w:rPr>
          <w:rStyle w:val="BookTitle"/>
        </w:rPr>
        <w:t xml:space="preserve">Go to question </w:t>
      </w:r>
      <w:r w:rsidRPr="00B72496">
        <w:rPr>
          <w:rStyle w:val="BookTitle"/>
        </w:rPr>
        <w:fldChar w:fldCharType="begin"/>
      </w:r>
      <w:r w:rsidRPr="00B72496">
        <w:rPr>
          <w:rStyle w:val="BookTitle"/>
        </w:rPr>
        <w:instrText xml:space="preserve"> REF _Ref520741827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4</w:t>
      </w:r>
      <w:r w:rsidRPr="00B72496">
        <w:rPr>
          <w:rStyle w:val="BookTitle"/>
        </w:rPr>
        <w:fldChar w:fldCharType="end"/>
      </w:r>
    </w:p>
    <w:p w:rsidRPr="00B72496" w:rsidR="008E3488" w:rsidP="008E3488" w:rsidRDefault="008E3488" w14:paraId="2DA46E73" w14:textId="77777777">
      <w:pPr>
        <w:pStyle w:val="Q3"/>
        <w:tabs>
          <w:tab w:val="clear" w:pos="1836"/>
        </w:tabs>
        <w:ind w:hanging="630"/>
      </w:pPr>
      <w:bookmarkStart w:name="_Ref520741855" w:id="336"/>
      <w:r w:rsidRPr="00B72496">
        <w:t>Scale</w:t>
      </w:r>
      <w:bookmarkEnd w:id="336"/>
      <w:r w:rsidRPr="00B72496">
        <w:t xml:space="preserve"> </w:t>
      </w:r>
    </w:p>
    <w:p w:rsidRPr="00B72496" w:rsidR="008E3488" w:rsidP="008E3488" w:rsidRDefault="008E3488" w14:paraId="182DF7EA" w14:textId="77777777">
      <w:pPr>
        <w:pStyle w:val="A3"/>
      </w:pPr>
      <w:r w:rsidRPr="00B72496">
        <w:t>1- no uptake or no residual uptake</w:t>
      </w:r>
    </w:p>
    <w:p w:rsidRPr="00B72496" w:rsidR="008E3488" w:rsidP="008E3488" w:rsidRDefault="008E3488" w14:paraId="368C8015" w14:textId="77777777">
      <w:pPr>
        <w:pStyle w:val="A3"/>
      </w:pPr>
      <w:r w:rsidRPr="00B72496">
        <w:t xml:space="preserve">2- slight uptake, but below blood pool </w:t>
      </w:r>
      <w:r w:rsidRPr="00B72496">
        <w:rPr>
          <w:rStyle w:val="IntenseEmphasis"/>
        </w:rPr>
        <w:t>(mediastinum)</w:t>
      </w:r>
    </w:p>
    <w:p w:rsidRPr="00B72496" w:rsidR="008E3488" w:rsidP="008E3488" w:rsidRDefault="008E3488" w14:paraId="471A88AF" w14:textId="77777777">
      <w:pPr>
        <w:pStyle w:val="A3"/>
      </w:pPr>
      <w:r w:rsidRPr="00B72496">
        <w:t>3- uptake above mediastinal, but below or equal to uptake in the liver</w:t>
      </w:r>
    </w:p>
    <w:p w:rsidRPr="00B72496" w:rsidR="008E3488" w:rsidP="008E3488" w:rsidRDefault="008E3488" w14:paraId="5FFA805B" w14:textId="77777777">
      <w:pPr>
        <w:pStyle w:val="A3"/>
      </w:pPr>
      <w:r w:rsidRPr="00B72496">
        <w:t>4- uptake slightly to moderately higher than liver</w:t>
      </w:r>
    </w:p>
    <w:p w:rsidRPr="00B72496" w:rsidR="008E3488" w:rsidP="008E3488" w:rsidRDefault="008E3488" w14:paraId="281B1AA5" w14:textId="77777777">
      <w:pPr>
        <w:pStyle w:val="A3"/>
      </w:pPr>
      <w:r w:rsidRPr="00B72496">
        <w:t>5- markedly increased uptake or any new lesion</w:t>
      </w:r>
    </w:p>
    <w:p w:rsidRPr="00B72496" w:rsidR="008E3488" w:rsidP="008E3488" w:rsidRDefault="008E3488" w14:paraId="32DA01E3" w14:textId="77777777">
      <w:pPr>
        <w:tabs>
          <w:tab w:val="clear" w:pos="1584"/>
          <w:tab w:val="num" w:pos="1140"/>
        </w:tabs>
        <w:ind w:left="1152"/>
        <w:rPr>
          <w:b/>
          <w:color w:val="2F5496"/>
        </w:rPr>
      </w:pPr>
      <w:r w:rsidRPr="00B72496">
        <w:rPr>
          <w:b/>
          <w:color w:val="2F5496"/>
        </w:rPr>
        <w:t>Status at transplantation / infusion:</w:t>
      </w:r>
    </w:p>
    <w:p w:rsidRPr="00B72496" w:rsidR="008E3488" w:rsidP="008E3488" w:rsidRDefault="008E3488" w14:paraId="7087220D" w14:textId="77777777">
      <w:pPr>
        <w:pStyle w:val="Q2"/>
        <w:tabs>
          <w:tab w:val="clear" w:pos="1836"/>
        </w:tabs>
        <w:ind w:left="1170" w:hanging="630"/>
      </w:pPr>
      <w:bookmarkStart w:name="_Ref520741827" w:id="337"/>
      <w:r w:rsidRPr="00B72496">
        <w:t>What was the disease status?</w:t>
      </w:r>
      <w:bookmarkEnd w:id="337"/>
    </w:p>
    <w:p w:rsidRPr="00B72496" w:rsidR="008E3488" w:rsidP="008E3488" w:rsidRDefault="008E3488" w14:paraId="0B323C98" w14:textId="77777777">
      <w:pPr>
        <w:pStyle w:val="A2"/>
      </w:pPr>
      <w:r w:rsidRPr="00B72496">
        <w:t xml:space="preserve">Disease untreated– </w:t>
      </w:r>
      <w:r w:rsidRPr="00B72496">
        <w:rPr>
          <w:rStyle w:val="BookTitle"/>
        </w:rPr>
        <w:t>Go to signature line</w:t>
      </w:r>
    </w:p>
    <w:p w:rsidRPr="00B72496" w:rsidR="008E3488" w:rsidP="008E3488" w:rsidRDefault="008E3488" w14:paraId="214B4E0A" w14:textId="63628A9C">
      <w:pPr>
        <w:pStyle w:val="A2"/>
      </w:pPr>
      <w:r w:rsidRPr="00B72496">
        <w:lastRenderedPageBreak/>
        <w:t xml:space="preserve">PIF res - Primary induction failure – resistant: NEVER in COMPLETE remission but with stable or progressive disease on treatment. –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0FD9FA9" w14:textId="566C61AE">
      <w:pPr>
        <w:pStyle w:val="A2"/>
      </w:pPr>
      <w:r w:rsidRPr="00B72496">
        <w:t xml:space="preserve">PIF </w:t>
      </w:r>
      <w:proofErr w:type="spellStart"/>
      <w:r w:rsidRPr="00B72496">
        <w:t>sen</w:t>
      </w:r>
      <w:proofErr w:type="spellEnd"/>
      <w:r w:rsidRPr="00B72496">
        <w:t xml:space="preserve"> / PR1 - Primary induction failure – sensitive: NEVER in COMPLETE remission but with partial   remission on treatment. –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7CE301EA" w14:textId="16EC3657">
      <w:pPr>
        <w:pStyle w:val="A2"/>
      </w:pPr>
      <w:r w:rsidRPr="00B72496">
        <w:t xml:space="preserve">PIF </w:t>
      </w:r>
      <w:proofErr w:type="spellStart"/>
      <w:r w:rsidRPr="00B72496">
        <w:t>unk</w:t>
      </w:r>
      <w:proofErr w:type="spellEnd"/>
      <w:r w:rsidRPr="00B72496">
        <w:t xml:space="preserve"> - Primary induction failure – sensitivity unknow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2BCD60F3" w14:textId="7EED712E">
      <w:pPr>
        <w:pStyle w:val="A2"/>
      </w:pPr>
      <w:r w:rsidRPr="00B72496">
        <w:t>CR1 - 1</w:t>
      </w:r>
      <w:r w:rsidRPr="00B72496">
        <w:rPr>
          <w:vertAlign w:val="superscript"/>
        </w:rPr>
        <w:t>st</w:t>
      </w:r>
      <w:r w:rsidRPr="00B72496">
        <w:t xml:space="preserve"> complete remission: no bone marrow or extramedullary relapse prior to transplant–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010D1655" w14:textId="761C0026">
      <w:pPr>
        <w:pStyle w:val="A2"/>
      </w:pPr>
      <w:r w:rsidRPr="00B72496">
        <w:t>CR2 - 2</w:t>
      </w:r>
      <w:r w:rsidRPr="00B72496">
        <w:rPr>
          <w:vertAlign w:val="superscript"/>
        </w:rPr>
        <w:t>nd</w:t>
      </w:r>
      <w:r w:rsidRPr="00B72496">
        <w:t xml:space="preserve"> complete remissio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E1E7C5D" w14:textId="2B3E972F">
      <w:pPr>
        <w:pStyle w:val="A2"/>
      </w:pPr>
      <w:r w:rsidRPr="00B72496">
        <w:t>CR3+ - 3</w:t>
      </w:r>
      <w:r w:rsidRPr="00B72496">
        <w:rPr>
          <w:vertAlign w:val="superscript"/>
        </w:rPr>
        <w:t>rd</w:t>
      </w:r>
      <w:r w:rsidRPr="00B72496">
        <w:t xml:space="preserve"> or subsequent complete remissio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2295F28D" w14:textId="1B3AB6C6">
      <w:pPr>
        <w:pStyle w:val="A2"/>
      </w:pPr>
      <w:r w:rsidRPr="00B72496">
        <w:t xml:space="preserve">REL1 </w:t>
      </w:r>
      <w:proofErr w:type="spellStart"/>
      <w:r w:rsidRPr="00B72496">
        <w:t>unt</w:t>
      </w:r>
      <w:proofErr w:type="spellEnd"/>
      <w:r w:rsidRPr="00B72496">
        <w:t xml:space="preserve"> - 1</w:t>
      </w:r>
      <w:r w:rsidRPr="00B72496">
        <w:rPr>
          <w:vertAlign w:val="superscript"/>
        </w:rPr>
        <w:t>st</w:t>
      </w:r>
      <w:r w:rsidRPr="00B72496">
        <w:t xml:space="preserve"> relapse – untreated; includes either bone marrow or extramedullary relapse–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D86C67D" w14:textId="36829575">
      <w:pPr>
        <w:pStyle w:val="A2"/>
      </w:pPr>
      <w:r w:rsidRPr="00B72496">
        <w:t>REL1 res - 1</w:t>
      </w:r>
      <w:r w:rsidRPr="00B72496">
        <w:rPr>
          <w:vertAlign w:val="superscript"/>
        </w:rPr>
        <w:t>st</w:t>
      </w:r>
      <w:r w:rsidRPr="00B72496">
        <w:t xml:space="preserve"> relapse – resistant: stable or progressive disease with treatment–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6799D3F" w14:textId="4AAC86F0">
      <w:pPr>
        <w:pStyle w:val="A2"/>
      </w:pPr>
      <w:r w:rsidRPr="00B72496">
        <w:t xml:space="preserve">REL1 </w:t>
      </w:r>
      <w:proofErr w:type="spellStart"/>
      <w:r w:rsidRPr="00B72496">
        <w:t>sen</w:t>
      </w:r>
      <w:proofErr w:type="spellEnd"/>
      <w:r w:rsidRPr="00B72496">
        <w:t xml:space="preserve"> - 1</w:t>
      </w:r>
      <w:r w:rsidRPr="00B72496">
        <w:rPr>
          <w:vertAlign w:val="superscript"/>
        </w:rPr>
        <w:t>st</w:t>
      </w:r>
      <w:r w:rsidRPr="00B72496">
        <w:t xml:space="preserve"> relapse – sensitive: partial remission (if complete remission was achieved, classify as CR2) –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2927332" w14:textId="57C1926F">
      <w:pPr>
        <w:pStyle w:val="A2"/>
      </w:pPr>
      <w:r w:rsidRPr="00B72496">
        <w:t xml:space="preserve">REL1 </w:t>
      </w:r>
      <w:proofErr w:type="spellStart"/>
      <w:r w:rsidRPr="00B72496">
        <w:t>unk</w:t>
      </w:r>
      <w:proofErr w:type="spellEnd"/>
      <w:r w:rsidRPr="00B72496">
        <w:t xml:space="preserve"> - 1</w:t>
      </w:r>
      <w:r w:rsidRPr="00B72496">
        <w:rPr>
          <w:vertAlign w:val="superscript"/>
        </w:rPr>
        <w:t>st</w:t>
      </w:r>
      <w:r w:rsidRPr="00B72496">
        <w:t xml:space="preserve"> relapse – sensitivity unknow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275A21ED" w14:textId="381B7FB8">
      <w:pPr>
        <w:pStyle w:val="A2"/>
      </w:pPr>
      <w:r w:rsidRPr="00B72496">
        <w:t xml:space="preserve">REL2 </w:t>
      </w:r>
      <w:proofErr w:type="spellStart"/>
      <w:r w:rsidRPr="00B72496">
        <w:t>unt</w:t>
      </w:r>
      <w:proofErr w:type="spellEnd"/>
      <w:r w:rsidRPr="00B72496">
        <w:t xml:space="preserve"> - 2</w:t>
      </w:r>
      <w:r w:rsidRPr="00B72496">
        <w:rPr>
          <w:vertAlign w:val="superscript"/>
        </w:rPr>
        <w:t>nd</w:t>
      </w:r>
      <w:r w:rsidRPr="00B72496">
        <w:t xml:space="preserve"> relapse – untreated: includes either bone marrow or extramedullary relapse–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47D455FE" w14:textId="11FF960E">
      <w:pPr>
        <w:pStyle w:val="A2"/>
      </w:pPr>
      <w:r w:rsidRPr="00B72496">
        <w:t>REL2 res - 2</w:t>
      </w:r>
      <w:r w:rsidRPr="00B72496">
        <w:rPr>
          <w:vertAlign w:val="superscript"/>
        </w:rPr>
        <w:t>nd</w:t>
      </w:r>
      <w:r w:rsidRPr="00B72496">
        <w:t xml:space="preserve"> relapse – resistant: stable or progressive disease with treatment–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37F3C365" w14:textId="152C5342">
      <w:pPr>
        <w:pStyle w:val="A2"/>
      </w:pPr>
      <w:r w:rsidRPr="00B72496">
        <w:t xml:space="preserve">REL2 </w:t>
      </w:r>
      <w:proofErr w:type="spellStart"/>
      <w:r w:rsidRPr="00B72496">
        <w:t>sen</w:t>
      </w:r>
      <w:proofErr w:type="spellEnd"/>
      <w:r w:rsidRPr="00B72496">
        <w:t xml:space="preserve"> - 2</w:t>
      </w:r>
      <w:r w:rsidRPr="00B72496">
        <w:rPr>
          <w:vertAlign w:val="superscript"/>
        </w:rPr>
        <w:t>nd</w:t>
      </w:r>
      <w:r w:rsidRPr="00B72496">
        <w:t xml:space="preserve"> relapse – sensitive: partial remission (if complete remission achieved, classify as CR3+)–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1D9BD688" w14:textId="6082B8FB">
      <w:pPr>
        <w:pStyle w:val="A2"/>
      </w:pPr>
      <w:r w:rsidRPr="00B72496">
        <w:t xml:space="preserve">REL2 </w:t>
      </w:r>
      <w:proofErr w:type="spellStart"/>
      <w:r w:rsidRPr="00B72496">
        <w:t>unk</w:t>
      </w:r>
      <w:proofErr w:type="spellEnd"/>
      <w:r w:rsidRPr="00B72496">
        <w:t xml:space="preserve"> - 2</w:t>
      </w:r>
      <w:r w:rsidRPr="00B72496">
        <w:rPr>
          <w:vertAlign w:val="superscript"/>
        </w:rPr>
        <w:t>nd</w:t>
      </w:r>
      <w:r w:rsidRPr="00B72496">
        <w:t xml:space="preserve"> relapse – sensitivity unknow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7E81D4E7" w14:textId="11FF6342">
      <w:pPr>
        <w:pStyle w:val="A2"/>
      </w:pPr>
      <w:r w:rsidRPr="00B72496">
        <w:t xml:space="preserve">REL3+ </w:t>
      </w:r>
      <w:proofErr w:type="spellStart"/>
      <w:r w:rsidRPr="00B72496">
        <w:t>unt</w:t>
      </w:r>
      <w:proofErr w:type="spellEnd"/>
      <w:r w:rsidRPr="00B72496">
        <w:t xml:space="preserve"> - 3rd or subsequent relapse – untreated; includes either bone marrow or extramedullary relapse–</w:t>
      </w:r>
      <w:r w:rsidRPr="00B72496">
        <w:rPr>
          <w:rStyle w:val="BookTitle"/>
        </w:rPr>
        <w:t xml:space="preserve"> 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55D19648" w14:textId="0D8F87F0">
      <w:pPr>
        <w:pStyle w:val="A2"/>
      </w:pPr>
      <w:r w:rsidRPr="00B72496">
        <w:t>REL3+ res - 3</w:t>
      </w:r>
      <w:r w:rsidRPr="00B72496">
        <w:rPr>
          <w:vertAlign w:val="superscript"/>
        </w:rPr>
        <w:t>rd</w:t>
      </w:r>
      <w:r w:rsidRPr="00B72496">
        <w:t xml:space="preserve"> or subsequent relapse – resistant: stable or progressive disease with treatment–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647F2571" w14:textId="565EB510">
      <w:pPr>
        <w:pStyle w:val="A2"/>
      </w:pPr>
      <w:r w:rsidRPr="00B72496">
        <w:t xml:space="preserve">REL3+ </w:t>
      </w:r>
      <w:proofErr w:type="spellStart"/>
      <w:r w:rsidRPr="00B72496">
        <w:t>sen</w:t>
      </w:r>
      <w:proofErr w:type="spellEnd"/>
      <w:r w:rsidRPr="00B72496">
        <w:t xml:space="preserve"> - 3</w:t>
      </w:r>
      <w:r w:rsidRPr="00B72496">
        <w:rPr>
          <w:vertAlign w:val="superscript"/>
        </w:rPr>
        <w:t>rd</w:t>
      </w:r>
      <w:r w:rsidRPr="00B72496">
        <w:t xml:space="preserve"> or subsequent relapse – sensitive: partial remission (if complete remission achieved, classify as CR3+)–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7CCC3F5B" w14:textId="0A550D78">
      <w:pPr>
        <w:pStyle w:val="A2"/>
      </w:pPr>
      <w:r w:rsidRPr="00B72496">
        <w:t xml:space="preserve">REL3+ </w:t>
      </w:r>
      <w:proofErr w:type="spellStart"/>
      <w:r w:rsidRPr="00B72496">
        <w:t>unk</w:t>
      </w:r>
      <w:proofErr w:type="spellEnd"/>
      <w:r w:rsidRPr="00B72496">
        <w:t xml:space="preserve"> - 3</w:t>
      </w:r>
      <w:r w:rsidRPr="00B72496">
        <w:rPr>
          <w:vertAlign w:val="superscript"/>
        </w:rPr>
        <w:t>rd</w:t>
      </w:r>
      <w:r w:rsidRPr="00B72496">
        <w:t xml:space="preserve"> relapse or greater – sensitivity unknown– </w:t>
      </w:r>
      <w:r w:rsidRPr="00B72496">
        <w:rPr>
          <w:rStyle w:val="BookTitle"/>
        </w:rPr>
        <w:t xml:space="preserve">Go to question </w:t>
      </w:r>
      <w:r w:rsidRPr="00B72496">
        <w:rPr>
          <w:rStyle w:val="BookTitle"/>
        </w:rPr>
        <w:fldChar w:fldCharType="begin"/>
      </w:r>
      <w:r w:rsidRPr="00B72496">
        <w:rPr>
          <w:rStyle w:val="BookTitle"/>
        </w:rPr>
        <w:instrText xml:space="preserve"> REF _Ref520741885 \r \h </w:instrText>
      </w:r>
      <w:r w:rsidR="00B72496">
        <w:rPr>
          <w:rStyle w:val="BookTitle"/>
        </w:rPr>
        <w:instrText xml:space="preserve"> \* MERGEFORMAT </w:instrText>
      </w:r>
      <w:r w:rsidRPr="00B72496">
        <w:rPr>
          <w:rStyle w:val="BookTitle"/>
        </w:rPr>
      </w:r>
      <w:r w:rsidRPr="00B72496">
        <w:rPr>
          <w:rStyle w:val="BookTitle"/>
        </w:rPr>
        <w:fldChar w:fldCharType="separate"/>
      </w:r>
      <w:r w:rsidRPr="00B72496" w:rsidR="003C17BE">
        <w:rPr>
          <w:rStyle w:val="BookTitle"/>
        </w:rPr>
        <w:t>395</w:t>
      </w:r>
      <w:r w:rsidRPr="00B72496">
        <w:rPr>
          <w:rStyle w:val="BookTitle"/>
        </w:rPr>
        <w:fldChar w:fldCharType="end"/>
      </w:r>
    </w:p>
    <w:p w:rsidRPr="00B72496" w:rsidR="008E3488" w:rsidP="008E3488" w:rsidRDefault="008E3488" w14:paraId="42A7880F" w14:textId="77777777">
      <w:pPr>
        <w:pStyle w:val="Q3"/>
        <w:tabs>
          <w:tab w:val="clear" w:pos="1836"/>
        </w:tabs>
        <w:ind w:hanging="630"/>
      </w:pPr>
      <w:bookmarkStart w:name="_Ref520741885" w:id="338"/>
      <w:r w:rsidRPr="00B72496">
        <w:t xml:space="preserve">Total number of lines of therapy received </w:t>
      </w:r>
      <w:r w:rsidRPr="00B72496">
        <w:rPr>
          <w:rStyle w:val="IntenseEmphasis"/>
        </w:rPr>
        <w:t>(between diagnosis and HCT / infusion)</w:t>
      </w:r>
      <w:bookmarkEnd w:id="338"/>
    </w:p>
    <w:p w:rsidRPr="00B72496" w:rsidR="008E3488" w:rsidP="008E3488" w:rsidRDefault="008E3488" w14:paraId="301B86FC" w14:textId="77777777">
      <w:pPr>
        <w:pStyle w:val="A3"/>
      </w:pPr>
      <w:r w:rsidRPr="00B72496">
        <w:t xml:space="preserve">1 line </w:t>
      </w:r>
    </w:p>
    <w:p w:rsidRPr="00B72496" w:rsidR="008E3488" w:rsidP="008E3488" w:rsidRDefault="008E3488" w14:paraId="2B163BBA" w14:textId="77777777">
      <w:pPr>
        <w:pStyle w:val="A3"/>
      </w:pPr>
      <w:r w:rsidRPr="00B72496">
        <w:t xml:space="preserve">2 lines </w:t>
      </w:r>
    </w:p>
    <w:p w:rsidRPr="00B72496" w:rsidR="008E3488" w:rsidP="008E3488" w:rsidRDefault="008E3488" w14:paraId="0EFE21AB" w14:textId="77777777">
      <w:pPr>
        <w:pStyle w:val="A3"/>
      </w:pPr>
      <w:r w:rsidRPr="00B72496">
        <w:t xml:space="preserve">3+ lines </w:t>
      </w:r>
    </w:p>
    <w:p w:rsidRPr="00B72496" w:rsidR="008E3488" w:rsidP="008E3488" w:rsidRDefault="008E3488" w14:paraId="465E6175" w14:textId="77777777">
      <w:pPr>
        <w:pStyle w:val="Q4"/>
        <w:tabs>
          <w:tab w:val="clear" w:pos="1836"/>
        </w:tabs>
        <w:ind w:hanging="630"/>
      </w:pPr>
      <w:r w:rsidRPr="00B72496">
        <w:t xml:space="preserve">Date assessed:  ___ ___ ___ ___ — ___ ___ — ___ ___ - </w:t>
      </w:r>
      <w:r w:rsidRPr="00B72496">
        <w:rPr>
          <w:b/>
          <w:i/>
        </w:rPr>
        <w:t>Go to signature line</w:t>
      </w:r>
    </w:p>
    <w:p w:rsidRPr="00B72496" w:rsidR="008E3488" w:rsidP="008E3488" w:rsidRDefault="008E3488" w14:paraId="2DCD9228" w14:textId="77777777">
      <w:pPr>
        <w:pStyle w:val="YYYYMMDD"/>
        <w:ind w:firstLine="4950"/>
      </w:pPr>
      <w:r w:rsidRPr="00B72496">
        <w:t>YYYY</w:t>
      </w:r>
      <w:r w:rsidRPr="00B72496">
        <w:tab/>
        <w:t xml:space="preserve">         </w:t>
      </w:r>
      <w:proofErr w:type="gramStart"/>
      <w:r w:rsidRPr="00B72496">
        <w:t xml:space="preserve">MM  </w:t>
      </w:r>
      <w:r w:rsidRPr="00B72496">
        <w:tab/>
      </w:r>
      <w:proofErr w:type="gramEnd"/>
      <w:r w:rsidRPr="00B72496">
        <w:t xml:space="preserve">         DD</w:t>
      </w:r>
    </w:p>
    <w:p w:rsidRPr="00B72496" w:rsidR="008E3488" w:rsidP="008E3488" w:rsidRDefault="008E3488" w14:paraId="426CDB67" w14:textId="77777777">
      <w:pPr>
        <w:pStyle w:val="sectionhead"/>
      </w:pPr>
      <w:r w:rsidRPr="00B72496">
        <w:t>Multiple Myeloma / Plasma Cell Disorder (PCD)</w:t>
      </w:r>
    </w:p>
    <w:p w:rsidRPr="00B72496" w:rsidR="008E3488" w:rsidP="008E3488" w:rsidRDefault="008E3488" w14:paraId="6529D435" w14:textId="77777777">
      <w:pPr>
        <w:pStyle w:val="YYYYMMDD"/>
        <w:tabs>
          <w:tab w:val="clear" w:pos="4950"/>
          <w:tab w:val="center" w:pos="4590"/>
        </w:tabs>
        <w:rPr>
          <w:sz w:val="19"/>
          <w:szCs w:val="19"/>
        </w:rPr>
      </w:pPr>
    </w:p>
    <w:p w:rsidRPr="00B72496" w:rsidR="008E3488" w:rsidP="008E3488" w:rsidRDefault="008E3488" w14:paraId="10BEF4A3" w14:textId="77777777">
      <w:pPr>
        <w:pStyle w:val="Q2"/>
        <w:tabs>
          <w:tab w:val="clear" w:pos="1836"/>
        </w:tabs>
        <w:ind w:left="1170" w:hanging="630"/>
      </w:pPr>
      <w:bookmarkStart w:name="_Ref7441792" w:id="339"/>
      <w:r w:rsidRPr="00B72496">
        <w:t>Specify the multiple myeloma/plasma cell disorder (PCD) classification</w:t>
      </w:r>
      <w:bookmarkEnd w:id="339"/>
    </w:p>
    <w:p w:rsidRPr="00B72496" w:rsidR="008E3488" w:rsidP="008E3488" w:rsidRDefault="008E3488" w14:paraId="08BBBC9A" w14:textId="28CE400D">
      <w:pPr>
        <w:pStyle w:val="A2"/>
      </w:pPr>
      <w:r w:rsidRPr="00B72496">
        <w:t xml:space="preserve">Multiple myeloma </w:t>
      </w:r>
      <w:r w:rsidRPr="00B72496">
        <w:rPr>
          <w:sz w:val="15"/>
          <w:szCs w:val="15"/>
        </w:rPr>
        <w:t>(178)</w:t>
      </w:r>
      <w:r w:rsidRPr="00B72496">
        <w:t xml:space="preserve"> – </w:t>
      </w:r>
      <w:r w:rsidRPr="00B72496">
        <w:rPr>
          <w:b/>
          <w:i/>
        </w:rPr>
        <w:t xml:space="preserve">Go to question </w:t>
      </w:r>
      <w:r w:rsidRPr="00B72496">
        <w:rPr>
          <w:b/>
          <w:i/>
        </w:rPr>
        <w:fldChar w:fldCharType="begin"/>
      </w:r>
      <w:r w:rsidRPr="00B72496">
        <w:rPr>
          <w:b/>
          <w:i/>
        </w:rPr>
        <w:instrText xml:space="preserve"> REF _Ref533609390 \r \h  \* MERGEFORMAT </w:instrText>
      </w:r>
      <w:r w:rsidRPr="00B72496">
        <w:rPr>
          <w:b/>
          <w:i/>
        </w:rPr>
      </w:r>
      <w:r w:rsidRPr="00B72496">
        <w:rPr>
          <w:b/>
          <w:i/>
        </w:rPr>
        <w:fldChar w:fldCharType="separate"/>
      </w:r>
      <w:r w:rsidRPr="00B72496" w:rsidR="003C17BE">
        <w:rPr>
          <w:b/>
          <w:i/>
        </w:rPr>
        <w:t>399</w:t>
      </w:r>
      <w:r w:rsidRPr="00B72496">
        <w:rPr>
          <w:b/>
          <w:i/>
        </w:rPr>
        <w:fldChar w:fldCharType="end"/>
      </w:r>
    </w:p>
    <w:p w:rsidRPr="00B72496" w:rsidR="008E3488" w:rsidP="008E3488" w:rsidRDefault="008E3488" w14:paraId="253F19F1" w14:textId="2EFDF8E0">
      <w:pPr>
        <w:pStyle w:val="A2"/>
      </w:pPr>
      <w:r w:rsidRPr="00B72496">
        <w:lastRenderedPageBreak/>
        <w:t xml:space="preserve">Multiple myeloma-light chain only </w:t>
      </w:r>
      <w:r w:rsidRPr="00B72496">
        <w:rPr>
          <w:sz w:val="15"/>
          <w:szCs w:val="15"/>
        </w:rPr>
        <w:t>(186)</w:t>
      </w:r>
      <w:r w:rsidRPr="00B72496">
        <w:t xml:space="preserve"> - </w:t>
      </w:r>
      <w:r w:rsidRPr="00B72496">
        <w:rPr>
          <w:b/>
          <w:i/>
        </w:rPr>
        <w:t xml:space="preserve">Go to question </w:t>
      </w:r>
      <w:r w:rsidRPr="00B72496">
        <w:rPr>
          <w:b/>
          <w:i/>
        </w:rPr>
        <w:fldChar w:fldCharType="begin"/>
      </w:r>
      <w:r w:rsidRPr="00B72496">
        <w:rPr>
          <w:b/>
          <w:i/>
        </w:rPr>
        <w:instrText xml:space="preserve"> REF _Ref5170305 \r \h  \* MERGEFORMAT </w:instrText>
      </w:r>
      <w:r w:rsidRPr="00B72496">
        <w:rPr>
          <w:b/>
          <w:i/>
        </w:rPr>
      </w:r>
      <w:r w:rsidRPr="00B72496">
        <w:rPr>
          <w:b/>
          <w:i/>
        </w:rPr>
        <w:fldChar w:fldCharType="separate"/>
      </w:r>
      <w:r w:rsidRPr="00B72496" w:rsidR="003C17BE">
        <w:rPr>
          <w:b/>
          <w:i/>
        </w:rPr>
        <w:t>399</w:t>
      </w:r>
      <w:r w:rsidRPr="00B72496">
        <w:rPr>
          <w:b/>
          <w:i/>
        </w:rPr>
        <w:fldChar w:fldCharType="end"/>
      </w:r>
    </w:p>
    <w:p w:rsidRPr="00B72496" w:rsidR="008E3488" w:rsidP="008E3488" w:rsidRDefault="008E3488" w14:paraId="00D2FCA9" w14:textId="7BF26239">
      <w:pPr>
        <w:pStyle w:val="A2"/>
      </w:pPr>
      <w:r w:rsidRPr="00B72496">
        <w:t xml:space="preserve">Multiple myeloma-non-secretory </w:t>
      </w:r>
      <w:r w:rsidRPr="00B72496">
        <w:rPr>
          <w:sz w:val="15"/>
          <w:szCs w:val="15"/>
        </w:rPr>
        <w:t>(187)</w:t>
      </w:r>
      <w:r w:rsidRPr="00B72496">
        <w:t xml:space="preserve"> - </w:t>
      </w:r>
      <w:r w:rsidRPr="00B72496">
        <w:rPr>
          <w:b/>
          <w:i/>
        </w:rPr>
        <w:t xml:space="preserve">Go to question </w:t>
      </w:r>
      <w:r w:rsidRPr="00B72496">
        <w:rPr>
          <w:b/>
          <w:i/>
        </w:rPr>
        <w:fldChar w:fldCharType="begin"/>
      </w:r>
      <w:r w:rsidRPr="00B72496">
        <w:rPr>
          <w:b/>
          <w:i/>
        </w:rPr>
        <w:instrText xml:space="preserve"> REF _Ref6467404 \r \h </w:instrText>
      </w:r>
      <w:r w:rsidR="00B72496">
        <w:rPr>
          <w:b/>
          <w:i/>
        </w:rPr>
        <w:instrText xml:space="preserve">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39338529" w14:textId="239913E1">
      <w:pPr>
        <w:pStyle w:val="A2"/>
      </w:pPr>
      <w:r w:rsidRPr="00B72496">
        <w:t xml:space="preserve">Plasma cell leukemia </w:t>
      </w:r>
      <w:r w:rsidRPr="00B72496">
        <w:rPr>
          <w:sz w:val="15"/>
          <w:szCs w:val="15"/>
        </w:rPr>
        <w:t>(172)</w:t>
      </w:r>
      <w:r w:rsidRPr="00B72496">
        <w:t xml:space="preserve">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08883E5B" w14:textId="1CAF164D">
      <w:pPr>
        <w:pStyle w:val="A2"/>
      </w:pPr>
      <w:r w:rsidRPr="00B72496">
        <w:t xml:space="preserve">Solitary plasmacytoma </w:t>
      </w:r>
      <w:r w:rsidRPr="00B72496">
        <w:rPr>
          <w:rStyle w:val="IntenseEmphasis"/>
        </w:rPr>
        <w:t>(no evidence of myeloma)</w:t>
      </w:r>
      <w:r w:rsidRPr="00B72496">
        <w:t xml:space="preserve"> </w:t>
      </w:r>
      <w:r w:rsidRPr="00B72496">
        <w:rPr>
          <w:sz w:val="15"/>
          <w:szCs w:val="15"/>
        </w:rPr>
        <w:t>(175)</w:t>
      </w:r>
      <w:r w:rsidRPr="00B72496">
        <w:t xml:space="preserve"> - </w:t>
      </w:r>
      <w:r w:rsidRPr="00B72496">
        <w:rPr>
          <w:b/>
          <w:i/>
        </w:rPr>
        <w:t xml:space="preserve">Go to question </w:t>
      </w:r>
      <w:r w:rsidRPr="00B72496">
        <w:rPr>
          <w:b/>
          <w:i/>
        </w:rPr>
        <w:fldChar w:fldCharType="begin"/>
      </w:r>
      <w:r w:rsidRPr="00B72496">
        <w:rPr>
          <w:b/>
          <w:i/>
        </w:rPr>
        <w:instrText xml:space="preserve"> REF _Ref536542984 \r \h </w:instrText>
      </w:r>
      <w:r w:rsidR="00B72496">
        <w:rPr>
          <w:b/>
          <w:i/>
        </w:rPr>
        <w:instrText xml:space="preserve"> \* MERGEFORMAT </w:instrText>
      </w:r>
      <w:r w:rsidRPr="00B72496">
        <w:rPr>
          <w:b/>
          <w:i/>
        </w:rPr>
      </w:r>
      <w:r w:rsidRPr="00B72496">
        <w:rPr>
          <w:b/>
          <w:i/>
        </w:rPr>
        <w:fldChar w:fldCharType="separate"/>
      </w:r>
      <w:r w:rsidRPr="00B72496" w:rsidR="003C17BE">
        <w:rPr>
          <w:b/>
          <w:i/>
        </w:rPr>
        <w:t>404</w:t>
      </w:r>
      <w:r w:rsidRPr="00B72496">
        <w:rPr>
          <w:b/>
          <w:i/>
        </w:rPr>
        <w:fldChar w:fldCharType="end"/>
      </w:r>
    </w:p>
    <w:p w:rsidRPr="00B72496" w:rsidR="008E3488" w:rsidP="008E3488" w:rsidRDefault="008E3488" w14:paraId="6DCCDA6F" w14:textId="03F7498A">
      <w:pPr>
        <w:pStyle w:val="A2"/>
      </w:pPr>
      <w:r w:rsidRPr="00B72496">
        <w:t>Smoldering myeloma (</w:t>
      </w:r>
      <w:r w:rsidRPr="00B72496">
        <w:rPr>
          <w:sz w:val="15"/>
          <w:szCs w:val="15"/>
        </w:rPr>
        <w:t>180</w:t>
      </w:r>
      <w:r w:rsidRPr="00B72496">
        <w:t xml:space="preserve">) – </w:t>
      </w:r>
      <w:r w:rsidRPr="00B72496">
        <w:rPr>
          <w:b/>
          <w:i/>
        </w:rPr>
        <w:t xml:space="preserve">Go to question </w:t>
      </w:r>
      <w:r w:rsidRPr="00B72496">
        <w:rPr>
          <w:b/>
          <w:i/>
        </w:rPr>
        <w:fldChar w:fldCharType="begin"/>
      </w:r>
      <w:r w:rsidRPr="00B72496">
        <w:rPr>
          <w:b/>
          <w:i/>
        </w:rPr>
        <w:instrText xml:space="preserve"> REF _Ref536542881 \r \h </w:instrText>
      </w:r>
      <w:r w:rsidR="00B72496">
        <w:rPr>
          <w:b/>
          <w:i/>
        </w:rPr>
        <w:instrText xml:space="preserve">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66E4C90F" w14:textId="037CDB03">
      <w:pPr>
        <w:pStyle w:val="A2"/>
      </w:pPr>
      <w:r w:rsidRPr="00B72496">
        <w:t xml:space="preserve">Amyloidosis </w:t>
      </w:r>
      <w:r w:rsidRPr="00B72496">
        <w:rPr>
          <w:sz w:val="15"/>
          <w:szCs w:val="15"/>
        </w:rPr>
        <w:t>(174)</w:t>
      </w:r>
      <w:r w:rsidRPr="00B72496">
        <w:t xml:space="preserve"> - </w:t>
      </w:r>
      <w:r w:rsidRPr="00B72496">
        <w:rPr>
          <w:b/>
          <w:i/>
        </w:rPr>
        <w:t xml:space="preserve">Go to question </w:t>
      </w:r>
      <w:r w:rsidRPr="00B72496">
        <w:rPr>
          <w:b/>
          <w:i/>
        </w:rPr>
        <w:fldChar w:fldCharType="begin"/>
      </w:r>
      <w:r w:rsidRPr="00B72496">
        <w:rPr>
          <w:b/>
          <w:i/>
        </w:rPr>
        <w:instrText xml:space="preserve"> REF _Ref5171230 \r \h  \* MERGEFORMAT </w:instrText>
      </w:r>
      <w:r w:rsidRPr="00B72496">
        <w:rPr>
          <w:b/>
          <w:i/>
        </w:rPr>
      </w:r>
      <w:r w:rsidRPr="00B72496">
        <w:rPr>
          <w:b/>
          <w:i/>
        </w:rPr>
        <w:fldChar w:fldCharType="separate"/>
      </w:r>
      <w:r w:rsidRPr="00B72496" w:rsidR="003C17BE">
        <w:rPr>
          <w:b/>
          <w:i/>
        </w:rPr>
        <w:t>400</w:t>
      </w:r>
      <w:r w:rsidRPr="00B72496">
        <w:rPr>
          <w:b/>
          <w:i/>
        </w:rPr>
        <w:fldChar w:fldCharType="end"/>
      </w:r>
    </w:p>
    <w:p w:rsidRPr="00B72496" w:rsidR="008E3488" w:rsidP="008E3488" w:rsidRDefault="008E3488" w14:paraId="720244A6" w14:textId="40CCE423">
      <w:pPr>
        <w:pStyle w:val="A2"/>
      </w:pPr>
      <w:r w:rsidRPr="00B72496">
        <w:t xml:space="preserve">Osteosclerotic myeloma / POEMS syndrome (176) - </w:t>
      </w:r>
      <w:r w:rsidRPr="00B72496">
        <w:rPr>
          <w:b/>
          <w:i/>
        </w:rPr>
        <w:t xml:space="preserve">Go to question </w:t>
      </w:r>
      <w:r w:rsidRPr="00B72496">
        <w:rPr>
          <w:b/>
          <w:i/>
        </w:rPr>
        <w:fldChar w:fldCharType="begin"/>
      </w:r>
      <w:r w:rsidRPr="00B72496">
        <w:rPr>
          <w:b/>
          <w:i/>
        </w:rPr>
        <w:instrText xml:space="preserve"> REF _Ref536542881 \r \h </w:instrText>
      </w:r>
      <w:r w:rsidR="00B72496">
        <w:rPr>
          <w:b/>
          <w:i/>
        </w:rPr>
        <w:instrText xml:space="preserve">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5C108C57" w14:textId="0F58E49D">
      <w:pPr>
        <w:pStyle w:val="A2"/>
      </w:pPr>
      <w:r w:rsidRPr="00B72496">
        <w:t xml:space="preserve">Monoclonal gammopathy of renal significance (MGRS) </w:t>
      </w:r>
      <w:r w:rsidRPr="00B72496">
        <w:rPr>
          <w:sz w:val="15"/>
          <w:szCs w:val="15"/>
        </w:rPr>
        <w:t>(1611)</w:t>
      </w:r>
      <w:r w:rsidRPr="00B72496">
        <w:t xml:space="preserve"> </w:t>
      </w:r>
      <w:r w:rsidRPr="00B72496">
        <w:rPr>
          <w:b/>
          <w:i/>
        </w:rPr>
        <w:t xml:space="preserve">– Go to question </w:t>
      </w:r>
      <w:r w:rsidRPr="00B72496">
        <w:rPr>
          <w:b/>
          <w:i/>
        </w:rPr>
        <w:fldChar w:fldCharType="begin"/>
      </w:r>
      <w:r w:rsidRPr="00B72496">
        <w:rPr>
          <w:b/>
          <w:i/>
        </w:rPr>
        <w:instrText xml:space="preserve"> REF _Ref533609413 \r \h </w:instrText>
      </w:r>
      <w:r w:rsidR="00B72496">
        <w:rPr>
          <w:b/>
          <w:i/>
        </w:rPr>
        <w:instrText xml:space="preserve"> \* MERGEFORMAT </w:instrText>
      </w:r>
      <w:r w:rsidRPr="00B72496">
        <w:rPr>
          <w:b/>
          <w:i/>
        </w:rPr>
      </w:r>
      <w:r w:rsidRPr="00B72496">
        <w:rPr>
          <w:b/>
          <w:i/>
        </w:rPr>
        <w:fldChar w:fldCharType="separate"/>
      </w:r>
      <w:r w:rsidRPr="00B72496" w:rsidR="003C17BE">
        <w:rPr>
          <w:b/>
          <w:i/>
        </w:rPr>
        <w:t>401</w:t>
      </w:r>
      <w:r w:rsidRPr="00B72496">
        <w:rPr>
          <w:b/>
          <w:i/>
        </w:rPr>
        <w:fldChar w:fldCharType="end"/>
      </w:r>
    </w:p>
    <w:p w:rsidRPr="00B72496" w:rsidR="008E3488" w:rsidP="008E3488" w:rsidRDefault="008E3488" w14:paraId="01E4BF26" w14:textId="604722F7">
      <w:pPr>
        <w:pStyle w:val="A2"/>
      </w:pPr>
      <w:r w:rsidRPr="00B72496">
        <w:t xml:space="preserve">Other plasma cell disorder </w:t>
      </w:r>
      <w:r w:rsidRPr="00B72496">
        <w:rPr>
          <w:sz w:val="15"/>
          <w:szCs w:val="15"/>
        </w:rPr>
        <w:t>(179)</w:t>
      </w:r>
      <w:r w:rsidRPr="00B72496">
        <w:t xml:space="preserve"> - </w:t>
      </w:r>
      <w:r w:rsidRPr="00B72496">
        <w:rPr>
          <w:b/>
          <w:i/>
        </w:rPr>
        <w:t xml:space="preserve">Go to question </w:t>
      </w:r>
      <w:r w:rsidRPr="00B72496">
        <w:rPr>
          <w:b/>
          <w:i/>
        </w:rPr>
        <w:fldChar w:fldCharType="begin"/>
      </w:r>
      <w:r w:rsidRPr="00B72496">
        <w:rPr>
          <w:b/>
          <w:i/>
        </w:rPr>
        <w:instrText xml:space="preserve"> REF _Ref7434555 \r \h </w:instrText>
      </w:r>
      <w:r w:rsidR="00B72496">
        <w:rPr>
          <w:b/>
          <w:i/>
        </w:rPr>
        <w:instrText xml:space="preserve"> \* MERGEFORMAT </w:instrText>
      </w:r>
      <w:r w:rsidRPr="00B72496">
        <w:rPr>
          <w:b/>
          <w:i/>
        </w:rPr>
      </w:r>
      <w:r w:rsidRPr="00B72496">
        <w:rPr>
          <w:b/>
          <w:i/>
        </w:rPr>
        <w:fldChar w:fldCharType="separate"/>
      </w:r>
      <w:r w:rsidRPr="00B72496" w:rsidR="003C17BE">
        <w:rPr>
          <w:b/>
          <w:i/>
        </w:rPr>
        <w:t>398</w:t>
      </w:r>
      <w:r w:rsidRPr="00B72496">
        <w:rPr>
          <w:b/>
          <w:i/>
        </w:rPr>
        <w:fldChar w:fldCharType="end"/>
      </w:r>
    </w:p>
    <w:p w:rsidRPr="00B72496" w:rsidR="008E3488" w:rsidP="008E3488" w:rsidRDefault="008E3488" w14:paraId="3F85CA9B" w14:textId="05059730">
      <w:pPr>
        <w:pStyle w:val="Q3"/>
        <w:tabs>
          <w:tab w:val="clear" w:pos="1836"/>
        </w:tabs>
        <w:ind w:hanging="630"/>
      </w:pPr>
      <w:bookmarkStart w:name="_Ref7434555" w:id="340"/>
      <w:r w:rsidRPr="00B72496">
        <w:t xml:space="preserve">Specify other plasma cell disorder: _________________________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bookmarkEnd w:id="340"/>
    </w:p>
    <w:p w:rsidRPr="00B72496" w:rsidR="008E3488" w:rsidP="008E3488" w:rsidRDefault="008E3488" w14:paraId="0ABA5FD3" w14:textId="77777777">
      <w:pPr>
        <w:pStyle w:val="Q3"/>
        <w:tabs>
          <w:tab w:val="clear" w:pos="1836"/>
        </w:tabs>
        <w:ind w:hanging="630"/>
      </w:pPr>
      <w:bookmarkStart w:name="_Ref5170305" w:id="341"/>
      <w:bookmarkStart w:name="_Ref533609390" w:id="342"/>
      <w:r w:rsidRPr="00B72496">
        <w:t xml:space="preserve">Specify heavy and/or light chain type </w:t>
      </w:r>
      <w:r w:rsidRPr="00B72496">
        <w:rPr>
          <w:rStyle w:val="IntenseEmphasis"/>
        </w:rPr>
        <w:t>(check all that apply)</w:t>
      </w:r>
      <w:bookmarkEnd w:id="341"/>
    </w:p>
    <w:p w:rsidRPr="00B72496" w:rsidR="008E3488" w:rsidP="008E3488" w:rsidRDefault="008E3488" w14:paraId="2AFADF05" w14:textId="5D0CB58A">
      <w:pPr>
        <w:pStyle w:val="A3"/>
      </w:pPr>
      <w:r w:rsidRPr="00B72496">
        <w:t xml:space="preserve">IgG kapp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754A9396" w14:textId="6BFF8A63">
      <w:pPr>
        <w:pStyle w:val="A3"/>
      </w:pPr>
      <w:r w:rsidRPr="00B72496">
        <w:t xml:space="preserve">IgA kapp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490CDA5A" w14:textId="7BE49021">
      <w:pPr>
        <w:pStyle w:val="A3"/>
      </w:pPr>
      <w:r w:rsidRPr="00B72496">
        <w:t xml:space="preserve">IgM kapp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0D218817" w14:textId="0F4743C1">
      <w:pPr>
        <w:pStyle w:val="A3"/>
      </w:pPr>
      <w:proofErr w:type="spellStart"/>
      <w:r w:rsidRPr="00B72496">
        <w:t>IgD</w:t>
      </w:r>
      <w:proofErr w:type="spellEnd"/>
      <w:r w:rsidRPr="00B72496">
        <w:t xml:space="preserve"> kapp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5A6E8237" w14:textId="41EA5223">
      <w:pPr>
        <w:pStyle w:val="A3"/>
      </w:pPr>
      <w:proofErr w:type="spellStart"/>
      <w:r w:rsidRPr="00B72496">
        <w:t>IgE</w:t>
      </w:r>
      <w:proofErr w:type="spellEnd"/>
      <w:r w:rsidRPr="00B72496">
        <w:t xml:space="preserve"> kapp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5C866A18" w14:textId="0C50A434">
      <w:pPr>
        <w:pStyle w:val="A3"/>
      </w:pPr>
      <w:r w:rsidRPr="00B72496">
        <w:t xml:space="preserve">IgG lambd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2BA10D10" w14:textId="0CFE8DD1">
      <w:pPr>
        <w:pStyle w:val="A3"/>
      </w:pPr>
      <w:r w:rsidRPr="00B72496">
        <w:t xml:space="preserve">IgA lambd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5C7ED955" w14:textId="55D6BDB9">
      <w:pPr>
        <w:pStyle w:val="A3"/>
      </w:pPr>
      <w:r w:rsidRPr="00B72496">
        <w:t xml:space="preserve">IgM lambd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09646667" w14:textId="6F881820">
      <w:pPr>
        <w:pStyle w:val="A3"/>
      </w:pPr>
      <w:proofErr w:type="spellStart"/>
      <w:r w:rsidRPr="00B72496">
        <w:t>IgD</w:t>
      </w:r>
      <w:proofErr w:type="spellEnd"/>
      <w:r w:rsidRPr="00B72496">
        <w:t xml:space="preserve"> lambd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6BB92CB2" w14:textId="069AA1BD">
      <w:pPr>
        <w:pStyle w:val="A3"/>
        <w:rPr>
          <w:b/>
          <w:i/>
        </w:rPr>
      </w:pPr>
      <w:proofErr w:type="spellStart"/>
      <w:r w:rsidRPr="00B72496">
        <w:t>IgE</w:t>
      </w:r>
      <w:proofErr w:type="spellEnd"/>
      <w:r w:rsidRPr="00B72496">
        <w:t xml:space="preserve"> lambda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39F49A1B" w14:textId="050EDF51">
      <w:pPr>
        <w:pStyle w:val="A3"/>
      </w:pPr>
      <w:r w:rsidRPr="00B72496">
        <w:t xml:space="preserve">IgG (heavy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77C8D7F2" w14:textId="76800DA4">
      <w:pPr>
        <w:pStyle w:val="A3"/>
      </w:pPr>
      <w:r w:rsidRPr="00B72496">
        <w:t xml:space="preserve">IgA (heavy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6F114C75" w14:textId="4FF206FE">
      <w:pPr>
        <w:pStyle w:val="A3"/>
      </w:pPr>
      <w:r w:rsidRPr="00B72496">
        <w:t xml:space="preserve">IgM (heavy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05AF13ED" w14:textId="7A22724C">
      <w:pPr>
        <w:pStyle w:val="A3"/>
      </w:pPr>
      <w:proofErr w:type="spellStart"/>
      <w:r w:rsidRPr="00B72496">
        <w:t>IgD</w:t>
      </w:r>
      <w:proofErr w:type="spellEnd"/>
      <w:r w:rsidRPr="00B72496">
        <w:t xml:space="preserve"> (heavy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289C2279" w14:textId="71A4E51B">
      <w:pPr>
        <w:pStyle w:val="A3"/>
      </w:pPr>
      <w:proofErr w:type="spellStart"/>
      <w:r w:rsidRPr="00B72496">
        <w:t>IgE</w:t>
      </w:r>
      <w:proofErr w:type="spellEnd"/>
      <w:r w:rsidRPr="00B72496">
        <w:t xml:space="preserve"> (heavy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08E3385A" w14:textId="46C6B97F">
      <w:pPr>
        <w:pStyle w:val="A3"/>
      </w:pPr>
      <w:r w:rsidRPr="00B72496">
        <w:t xml:space="preserve">Kappa (light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0FF5979C" w14:textId="7E37041B">
      <w:pPr>
        <w:pStyle w:val="A3"/>
      </w:pPr>
      <w:r w:rsidRPr="00B72496">
        <w:t xml:space="preserve">Lambda (light chain only) – </w:t>
      </w:r>
      <w:r w:rsidRPr="00B72496">
        <w:rPr>
          <w:b/>
          <w:i/>
        </w:rPr>
        <w:t xml:space="preserve">Go to question </w:t>
      </w:r>
      <w:r w:rsidRPr="00B72496">
        <w:rPr>
          <w:b/>
          <w:i/>
        </w:rPr>
        <w:fldChar w:fldCharType="begin"/>
      </w:r>
      <w:r w:rsidRPr="00B72496">
        <w:rPr>
          <w:b/>
          <w:i/>
        </w:rPr>
        <w:instrText xml:space="preserve"> REF _Ref6467404 \r \h  \* MERGEFORMAT </w:instrText>
      </w:r>
      <w:r w:rsidRPr="00B72496">
        <w:rPr>
          <w:b/>
          <w:i/>
        </w:rPr>
      </w:r>
      <w:r w:rsidRPr="00B72496">
        <w:rPr>
          <w:b/>
          <w:i/>
        </w:rPr>
        <w:fldChar w:fldCharType="separate"/>
      </w:r>
      <w:r w:rsidRPr="00B72496" w:rsidR="003C17BE">
        <w:rPr>
          <w:b/>
          <w:i/>
        </w:rPr>
        <w:t>405</w:t>
      </w:r>
      <w:r w:rsidRPr="00B72496">
        <w:rPr>
          <w:b/>
          <w:i/>
        </w:rPr>
        <w:fldChar w:fldCharType="end"/>
      </w:r>
    </w:p>
    <w:p w:rsidRPr="00B72496" w:rsidR="008E3488" w:rsidP="008E3488" w:rsidRDefault="008E3488" w14:paraId="5BC5F704" w14:textId="72D6DA44">
      <w:pPr>
        <w:pStyle w:val="Q3"/>
        <w:tabs>
          <w:tab w:val="clear" w:pos="1836"/>
        </w:tabs>
        <w:ind w:hanging="630"/>
      </w:pPr>
      <w:bookmarkStart w:name="_Ref5171230" w:id="343"/>
      <w:bookmarkStart w:name="_Ref534376753" w:id="344"/>
      <w:bookmarkEnd w:id="342"/>
      <w:r w:rsidRPr="00B72496">
        <w:t>Specify Amyloidosis classification</w:t>
      </w:r>
      <w:bookmarkEnd w:id="343"/>
      <w:r w:rsidRPr="00B72496">
        <w:t xml:space="preserve"> </w:t>
      </w:r>
      <w:bookmarkEnd w:id="344"/>
    </w:p>
    <w:p w:rsidRPr="00B72496" w:rsidR="008E3488" w:rsidP="008E3488" w:rsidRDefault="008E3488" w14:paraId="54A228E5" w14:textId="3361B617">
      <w:pPr>
        <w:pStyle w:val="A3"/>
        <w:rPr>
          <w:b/>
          <w:i/>
        </w:rPr>
      </w:pPr>
      <w:r w:rsidRPr="00B72496">
        <w:t xml:space="preserve">AL amyloidosis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r w:rsidRPr="00B72496">
        <w:rPr>
          <w:b/>
          <w:i/>
        </w:rPr>
        <w:t xml:space="preserve"> </w:t>
      </w:r>
    </w:p>
    <w:p w:rsidRPr="00B72496" w:rsidR="008E3488" w:rsidP="008E3488" w:rsidRDefault="008E3488" w14:paraId="6C07CE3A" w14:textId="212CC887">
      <w:pPr>
        <w:pStyle w:val="A3"/>
        <w:rPr>
          <w:b/>
          <w:i/>
        </w:rPr>
      </w:pPr>
      <w:r w:rsidRPr="00B72496">
        <w:t xml:space="preserve">AH amyloidosis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027F7CA3" w14:textId="2EB1ED2D">
      <w:pPr>
        <w:pStyle w:val="A3"/>
        <w:rPr>
          <w:b/>
          <w:i/>
        </w:rPr>
      </w:pPr>
      <w:r w:rsidRPr="00B72496">
        <w:t xml:space="preserve">AHL amyloidosis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r w:rsidRPr="00B72496">
        <w:rPr>
          <w:b/>
          <w:i/>
        </w:rPr>
        <w:t xml:space="preserve"> </w:t>
      </w:r>
    </w:p>
    <w:p w:rsidRPr="00B72496" w:rsidR="008E3488" w:rsidP="008E3488" w:rsidRDefault="008E3488" w14:paraId="6FDD2C8A" w14:textId="77777777">
      <w:pPr>
        <w:pStyle w:val="Q3"/>
        <w:tabs>
          <w:tab w:val="clear" w:pos="1836"/>
        </w:tabs>
        <w:ind w:hanging="630"/>
      </w:pPr>
      <w:bookmarkStart w:name="_Ref533609413" w:id="345"/>
      <w:r w:rsidRPr="00B72496">
        <w:t>Select monoclonal gammopathy of renal significance (MGRS) classification</w:t>
      </w:r>
      <w:bookmarkEnd w:id="345"/>
    </w:p>
    <w:p w:rsidRPr="00B72496" w:rsidR="008E3488" w:rsidP="008E3488" w:rsidRDefault="008E3488" w14:paraId="1302943D" w14:textId="3290CE8F">
      <w:pPr>
        <w:pStyle w:val="A3"/>
        <w:rPr>
          <w:b/>
          <w:i/>
        </w:rPr>
      </w:pPr>
      <w:r w:rsidRPr="00B72496">
        <w:t xml:space="preserve">Light chain </w:t>
      </w:r>
      <w:proofErr w:type="spellStart"/>
      <w:r w:rsidRPr="00B72496">
        <w:t>fanconi</w:t>
      </w:r>
      <w:proofErr w:type="spellEnd"/>
      <w:r w:rsidRPr="00B72496">
        <w:t xml:space="preserve"> syndrome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r w:rsidRPr="00B72496">
        <w:rPr>
          <w:b/>
          <w:i/>
        </w:rPr>
        <w:t xml:space="preserve"> </w:t>
      </w:r>
    </w:p>
    <w:p w:rsidRPr="00B72496" w:rsidR="008E3488" w:rsidP="008E3488" w:rsidRDefault="008E3488" w14:paraId="64FD9424" w14:textId="593BB3B6">
      <w:pPr>
        <w:pStyle w:val="A3"/>
        <w:rPr>
          <w:b/>
          <w:i/>
        </w:rPr>
      </w:pPr>
      <w:r w:rsidRPr="00B72496">
        <w:lastRenderedPageBreak/>
        <w:t xml:space="preserve">Proximal tubulopathy without crystals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p>
    <w:p w:rsidRPr="00B72496" w:rsidR="008E3488" w:rsidP="008E3488" w:rsidRDefault="008E3488" w14:paraId="6F291AD1" w14:textId="1F3CC178">
      <w:pPr>
        <w:pStyle w:val="A3"/>
        <w:rPr>
          <w:b/>
          <w:i/>
        </w:rPr>
      </w:pPr>
      <w:r w:rsidRPr="00B72496">
        <w:t xml:space="preserve">Crystal-storing histiocytosis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r w:rsidRPr="00B72496">
        <w:rPr>
          <w:b/>
          <w:i/>
        </w:rPr>
        <w:t xml:space="preserve"> </w:t>
      </w:r>
    </w:p>
    <w:p w:rsidRPr="00B72496" w:rsidR="008E3488" w:rsidP="008E3488" w:rsidRDefault="008E3488" w14:paraId="16F6B9CA" w14:textId="6581C7A3">
      <w:pPr>
        <w:pStyle w:val="A3"/>
        <w:rPr>
          <w:b/>
          <w:i/>
        </w:rPr>
      </w:pPr>
      <w:r w:rsidRPr="00B72496">
        <w:t xml:space="preserve">Non-amyloid fibrillary glomerulonephritis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r w:rsidRPr="00B72496">
        <w:rPr>
          <w:b/>
          <w:i/>
        </w:rPr>
        <w:t xml:space="preserve"> </w:t>
      </w:r>
    </w:p>
    <w:p w:rsidRPr="00B72496" w:rsidR="008E3488" w:rsidP="008E3488" w:rsidRDefault="008E3488" w14:paraId="12424996" w14:textId="7F46CE79">
      <w:pPr>
        <w:pStyle w:val="A3"/>
        <w:rPr>
          <w:b/>
          <w:i/>
        </w:rPr>
      </w:pPr>
      <w:proofErr w:type="spellStart"/>
      <w:r w:rsidRPr="00B72496">
        <w:t>Immunotactoid</w:t>
      </w:r>
      <w:proofErr w:type="spellEnd"/>
      <w:r w:rsidRPr="00B72496">
        <w:t xml:space="preserve"> glomerulopathy (ITGN)/ Glomerulonephritis with organized monoclonal microtubular immunoglobulin deposits (GOMMID)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p>
    <w:p w:rsidRPr="00B72496" w:rsidR="008E3488" w:rsidP="008E3488" w:rsidRDefault="008E3488" w14:paraId="140DB2BF" w14:textId="7C35C1F7">
      <w:pPr>
        <w:pStyle w:val="A3"/>
        <w:rPr>
          <w:b/>
          <w:i/>
        </w:rPr>
      </w:pPr>
      <w:r w:rsidRPr="00B72496">
        <w:t xml:space="preserve">Type 1 cryoglobulinemic glomerulonephritis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r w:rsidRPr="00B72496">
        <w:rPr>
          <w:b/>
          <w:i/>
        </w:rPr>
        <w:t xml:space="preserve"> </w:t>
      </w:r>
    </w:p>
    <w:p w:rsidRPr="00B72496" w:rsidR="008E3488" w:rsidP="008E3488" w:rsidRDefault="008E3488" w14:paraId="6C8F0627" w14:textId="1B713A2A">
      <w:pPr>
        <w:pStyle w:val="A3"/>
        <w:rPr>
          <w:b/>
          <w:i/>
        </w:rPr>
      </w:pPr>
      <w:r w:rsidRPr="00B72496">
        <w:t xml:space="preserve">Monoclonal immunoglobulin deposition disease (MIDD) – </w:t>
      </w:r>
      <w:r w:rsidRPr="00B72496">
        <w:rPr>
          <w:b/>
          <w:i/>
        </w:rPr>
        <w:t xml:space="preserve">Go to question </w:t>
      </w:r>
      <w:r w:rsidRPr="00B72496">
        <w:rPr>
          <w:b/>
          <w:i/>
        </w:rPr>
        <w:fldChar w:fldCharType="begin"/>
      </w:r>
      <w:r w:rsidRPr="00B72496">
        <w:rPr>
          <w:b/>
          <w:i/>
        </w:rPr>
        <w:instrText xml:space="preserve"> REF _Ref7437221 \r \h  \* MERGEFORMAT </w:instrText>
      </w:r>
      <w:r w:rsidRPr="00B72496">
        <w:rPr>
          <w:b/>
          <w:i/>
        </w:rPr>
      </w:r>
      <w:r w:rsidRPr="00B72496">
        <w:rPr>
          <w:b/>
          <w:i/>
        </w:rPr>
        <w:fldChar w:fldCharType="separate"/>
      </w:r>
      <w:r w:rsidRPr="00B72496" w:rsidR="003C17BE">
        <w:rPr>
          <w:b/>
          <w:i/>
        </w:rPr>
        <w:t>402</w:t>
      </w:r>
      <w:r w:rsidRPr="00B72496">
        <w:rPr>
          <w:b/>
          <w:i/>
        </w:rPr>
        <w:fldChar w:fldCharType="end"/>
      </w:r>
    </w:p>
    <w:p w:rsidRPr="00B72496" w:rsidR="008E3488" w:rsidP="008E3488" w:rsidRDefault="008E3488" w14:paraId="45EBEBEC" w14:textId="3033432A">
      <w:pPr>
        <w:pStyle w:val="A3"/>
        <w:rPr>
          <w:b/>
          <w:i/>
        </w:rPr>
      </w:pPr>
      <w:r w:rsidRPr="00B72496">
        <w:t xml:space="preserve">Proliferative glomerulonephritis with monoclonal immunoglobulin G deposits (PGNMID)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p>
    <w:p w:rsidRPr="00B72496" w:rsidR="008E3488" w:rsidP="008E3488" w:rsidRDefault="008E3488" w14:paraId="06C689FD" w14:textId="72F52263">
      <w:pPr>
        <w:pStyle w:val="A3"/>
      </w:pPr>
      <w:r w:rsidRPr="00B72496">
        <w:t xml:space="preserve">C3 glomerulopathy with monoclonal gammopathy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r w:rsidRPr="00B72496">
        <w:t xml:space="preserve"> </w:t>
      </w:r>
    </w:p>
    <w:p w:rsidRPr="00B72496" w:rsidR="008E3488" w:rsidP="008E3488" w:rsidRDefault="008E3488" w14:paraId="09A86CCE" w14:textId="2C33053C">
      <w:pPr>
        <w:pStyle w:val="A3"/>
      </w:pPr>
      <w:r w:rsidRPr="00B72496">
        <w:t xml:space="preserve">Unknown – </w:t>
      </w:r>
      <w:r w:rsidRPr="00B72496">
        <w:rPr>
          <w:b/>
          <w:i/>
        </w:rPr>
        <w:t xml:space="preserve">Go to question </w:t>
      </w:r>
      <w:r w:rsidRPr="00B72496">
        <w:rPr>
          <w:b/>
          <w:i/>
        </w:rPr>
        <w:fldChar w:fldCharType="begin"/>
      </w:r>
      <w:r w:rsidRPr="00B72496">
        <w:rPr>
          <w:b/>
          <w:i/>
        </w:rPr>
        <w:instrText xml:space="preserve"> REF _Ref3375283 \r \h  \* MERGEFORMAT </w:instrText>
      </w:r>
      <w:r w:rsidRPr="00B72496">
        <w:rPr>
          <w:b/>
          <w:i/>
        </w:rPr>
      </w:r>
      <w:r w:rsidRPr="00B72496">
        <w:rPr>
          <w:b/>
          <w:i/>
        </w:rPr>
        <w:fldChar w:fldCharType="separate"/>
      </w:r>
      <w:r w:rsidRPr="00B72496" w:rsidR="003C17BE">
        <w:rPr>
          <w:b/>
          <w:i/>
        </w:rPr>
        <w:t>403</w:t>
      </w:r>
      <w:r w:rsidRPr="00B72496">
        <w:rPr>
          <w:b/>
          <w:i/>
        </w:rPr>
        <w:fldChar w:fldCharType="end"/>
      </w:r>
      <w:bookmarkStart w:name="_Ref534376831" w:id="346"/>
    </w:p>
    <w:p w:rsidRPr="00B72496" w:rsidR="008E3488" w:rsidP="008E3488" w:rsidRDefault="008E3488" w14:paraId="1D62CFAA" w14:textId="422FCDA8">
      <w:pPr>
        <w:pStyle w:val="Q4"/>
        <w:tabs>
          <w:tab w:val="clear" w:pos="1836"/>
        </w:tabs>
        <w:ind w:hanging="630"/>
      </w:pPr>
      <w:bookmarkStart w:name="_Ref7437221" w:id="347"/>
      <w:r w:rsidRPr="00B72496">
        <w:t>Select monoclonal immunoglobulin deposition disease (MIDD) subtype</w:t>
      </w:r>
      <w:bookmarkEnd w:id="346"/>
      <w:bookmarkEnd w:id="347"/>
    </w:p>
    <w:p w:rsidRPr="00B72496" w:rsidR="008E3488" w:rsidP="008E3488" w:rsidRDefault="008E3488" w14:paraId="72C56267" w14:textId="77777777">
      <w:pPr>
        <w:pStyle w:val="A4"/>
      </w:pPr>
      <w:r w:rsidRPr="00B72496">
        <w:t xml:space="preserve">Light chain deposition disease (LCDD) </w:t>
      </w:r>
    </w:p>
    <w:p w:rsidRPr="00B72496" w:rsidR="008E3488" w:rsidP="008E3488" w:rsidRDefault="008E3488" w14:paraId="195D0BB9" w14:textId="77777777">
      <w:pPr>
        <w:pStyle w:val="A4"/>
      </w:pPr>
      <w:r w:rsidRPr="00B72496">
        <w:t xml:space="preserve">Light and heavy chain deposition disease (LHCDD) </w:t>
      </w:r>
    </w:p>
    <w:p w:rsidRPr="00B72496" w:rsidR="008E3488" w:rsidP="008E3488" w:rsidRDefault="008E3488" w14:paraId="219766E4" w14:textId="77777777">
      <w:pPr>
        <w:pStyle w:val="A4"/>
      </w:pPr>
      <w:r w:rsidRPr="00B72496">
        <w:t xml:space="preserve">Heavy chain deposition disease (HCDD) </w:t>
      </w:r>
    </w:p>
    <w:p w:rsidRPr="00B72496" w:rsidR="008E3488" w:rsidP="008E3488" w:rsidRDefault="008E3488" w14:paraId="4852F286" w14:textId="77777777">
      <w:pPr>
        <w:pStyle w:val="Q4"/>
        <w:tabs>
          <w:tab w:val="clear" w:pos="1836"/>
        </w:tabs>
        <w:ind w:hanging="630"/>
      </w:pPr>
      <w:bookmarkStart w:name="_Ref508694" w:id="348"/>
      <w:bookmarkStart w:name="_Ref3375283" w:id="349"/>
      <w:r w:rsidRPr="00B72496">
        <w:t xml:space="preserve">Was documentation submitted to the CIBMTR? </w:t>
      </w:r>
      <w:r w:rsidRPr="00B72496">
        <w:rPr>
          <w:rStyle w:val="IntenseEmphasis"/>
        </w:rPr>
        <w:t>(e.g. pathology report)</w:t>
      </w:r>
      <w:bookmarkEnd w:id="348"/>
      <w:bookmarkEnd w:id="349"/>
    </w:p>
    <w:p w:rsidRPr="00B72496" w:rsidR="008E3488" w:rsidP="008E3488" w:rsidRDefault="008E3488" w14:paraId="312ED346" w14:textId="25C5830B">
      <w:pPr>
        <w:pStyle w:val="A4"/>
        <w:rPr>
          <w:b/>
          <w:i/>
        </w:rPr>
      </w:pPr>
      <w:r w:rsidRPr="00B72496">
        <w:t xml:space="preserve">Yes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6C6C010A" w14:textId="4C46EABA">
      <w:pPr>
        <w:pStyle w:val="A4"/>
      </w:pPr>
      <w:r w:rsidRPr="00B72496">
        <w:t xml:space="preserve">No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0670C9F5" w14:textId="77777777">
      <w:pPr>
        <w:pStyle w:val="Q3"/>
        <w:tabs>
          <w:tab w:val="clear" w:pos="1836"/>
        </w:tabs>
        <w:ind w:hanging="630"/>
      </w:pPr>
      <w:bookmarkStart w:name="_Ref536542984" w:id="350"/>
      <w:r w:rsidRPr="00B72496">
        <w:t>Solitary plasmacytoma was</w:t>
      </w:r>
      <w:bookmarkEnd w:id="350"/>
    </w:p>
    <w:p w:rsidRPr="00B72496" w:rsidR="008E3488" w:rsidP="008E3488" w:rsidRDefault="008E3488" w14:paraId="30007015" w14:textId="57354F2E">
      <w:pPr>
        <w:pStyle w:val="A3"/>
      </w:pPr>
      <w:r w:rsidRPr="00B72496">
        <w:t xml:space="preserve">Extramedullary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1BD89253" w14:textId="26146FDC">
      <w:pPr>
        <w:pStyle w:val="A3"/>
      </w:pPr>
      <w:r w:rsidRPr="00B72496">
        <w:t xml:space="preserve">Bone derived – </w:t>
      </w:r>
      <w:r w:rsidRPr="00B72496">
        <w:rPr>
          <w:b/>
          <w:i/>
        </w:rPr>
        <w:t xml:space="preserve">Go to question </w:t>
      </w:r>
      <w:r w:rsidRPr="00B72496">
        <w:rPr>
          <w:b/>
          <w:i/>
        </w:rPr>
        <w:fldChar w:fldCharType="begin"/>
      </w:r>
      <w:r w:rsidRPr="00B72496">
        <w:rPr>
          <w:b/>
          <w:i/>
        </w:rPr>
        <w:instrText xml:space="preserve"> REF _Ref536542881 \r \h  \* MERGEFORMAT </w:instrText>
      </w:r>
      <w:r w:rsidRPr="00B72496">
        <w:rPr>
          <w:b/>
          <w:i/>
        </w:rPr>
      </w:r>
      <w:r w:rsidRPr="00B72496">
        <w:rPr>
          <w:b/>
          <w:i/>
        </w:rPr>
        <w:fldChar w:fldCharType="separate"/>
      </w:r>
      <w:r w:rsidRPr="00B72496" w:rsidR="003C17BE">
        <w:rPr>
          <w:b/>
          <w:i/>
        </w:rPr>
        <w:t>407</w:t>
      </w:r>
      <w:r w:rsidRPr="00B72496">
        <w:rPr>
          <w:b/>
          <w:i/>
        </w:rPr>
        <w:fldChar w:fldCharType="end"/>
      </w:r>
    </w:p>
    <w:p w:rsidRPr="00B72496" w:rsidR="008E3488" w:rsidP="008E3488" w:rsidRDefault="008E3488" w14:paraId="5E723292" w14:textId="77777777">
      <w:pPr>
        <w:pStyle w:val="Q2"/>
        <w:tabs>
          <w:tab w:val="clear" w:pos="1836"/>
        </w:tabs>
        <w:ind w:left="1170" w:hanging="630"/>
      </w:pPr>
      <w:bookmarkStart w:name="_Ref6467404" w:id="351"/>
      <w:r w:rsidRPr="00B72496">
        <w:t xml:space="preserve">What was the Durie-Salmon staging? </w:t>
      </w:r>
      <w:r w:rsidRPr="00B72496">
        <w:rPr>
          <w:rStyle w:val="IntenseEmphasis"/>
        </w:rPr>
        <w:t>(at diagnosis)</w:t>
      </w:r>
      <w:bookmarkEnd w:id="351"/>
    </w:p>
    <w:p w:rsidRPr="00B72496" w:rsidR="008E3488" w:rsidP="008E3488" w:rsidRDefault="008E3488" w14:paraId="5E0B02A0" w14:textId="12EA7480">
      <w:pPr>
        <w:pStyle w:val="A2"/>
      </w:pPr>
      <w:r w:rsidRPr="00B72496">
        <w:t xml:space="preserve">Stage I </w:t>
      </w:r>
      <w:r w:rsidRPr="00B72496">
        <w:rPr>
          <w:rStyle w:val="IntenseEmphasis"/>
        </w:rPr>
        <w:t>(All of the following: Hgb &gt; 10g/dL; serum calcium normal or &lt;10.5 mg/dL; bone x-ray normal bone structure (scale 0), or solitary bone plasmacytoma only;  low M-component production rates IgG &lt; 5g/dL, IgA &lt; 3g/dL; urine light chain M-component on electrophoresis &lt;4g/24h)</w:t>
      </w:r>
      <w:r w:rsidRPr="00B72496">
        <w:t xml:space="preserve"> – </w:t>
      </w:r>
      <w:r w:rsidRPr="00B72496">
        <w:rPr>
          <w:b/>
          <w:i/>
          <w:szCs w:val="20"/>
        </w:rPr>
        <w:t xml:space="preserve">Go to question </w:t>
      </w:r>
      <w:r w:rsidRPr="00B72496">
        <w:rPr>
          <w:i/>
          <w:szCs w:val="20"/>
        </w:rPr>
        <w:fldChar w:fldCharType="begin"/>
      </w:r>
      <w:r w:rsidRPr="00B72496">
        <w:rPr>
          <w:b/>
          <w:i/>
          <w:szCs w:val="20"/>
        </w:rPr>
        <w:instrText xml:space="preserve"> REF _Ref7437259 \r \h </w:instrText>
      </w:r>
      <w:r w:rsidRPr="00B72496">
        <w:rPr>
          <w:i/>
          <w:szCs w:val="20"/>
        </w:rPr>
        <w:instrText xml:space="preserve"> \* MERGEFORMAT </w:instrText>
      </w:r>
      <w:r w:rsidRPr="00B72496">
        <w:rPr>
          <w:i/>
          <w:szCs w:val="20"/>
        </w:rPr>
      </w:r>
      <w:r w:rsidRPr="00B72496">
        <w:rPr>
          <w:i/>
          <w:szCs w:val="20"/>
        </w:rPr>
        <w:fldChar w:fldCharType="separate"/>
      </w:r>
      <w:r w:rsidRPr="00B72496" w:rsidR="003C17BE">
        <w:rPr>
          <w:b/>
          <w:i/>
          <w:szCs w:val="20"/>
        </w:rPr>
        <w:t>406</w:t>
      </w:r>
      <w:r w:rsidRPr="00B72496">
        <w:rPr>
          <w:i/>
          <w:szCs w:val="20"/>
        </w:rPr>
        <w:fldChar w:fldCharType="end"/>
      </w:r>
    </w:p>
    <w:p w:rsidRPr="00B72496" w:rsidR="008E3488" w:rsidP="008E3488" w:rsidRDefault="008E3488" w14:paraId="67708A11" w14:textId="305608F1">
      <w:pPr>
        <w:pStyle w:val="A2"/>
      </w:pPr>
      <w:r w:rsidRPr="00B72496">
        <w:t xml:space="preserve">Stage II </w:t>
      </w:r>
      <w:r w:rsidRPr="00B72496">
        <w:rPr>
          <w:rStyle w:val="IntenseEmphasis"/>
        </w:rPr>
        <w:t xml:space="preserve">(Fitting neither Stage I </w:t>
      </w:r>
      <w:proofErr w:type="gramStart"/>
      <w:r w:rsidRPr="00B72496">
        <w:rPr>
          <w:rStyle w:val="IntenseEmphasis"/>
        </w:rPr>
        <w:t>or</w:t>
      </w:r>
      <w:proofErr w:type="gramEnd"/>
      <w:r w:rsidRPr="00B72496">
        <w:rPr>
          <w:rStyle w:val="IntenseEmphasis"/>
        </w:rPr>
        <w:t xml:space="preserve"> Stage III)</w:t>
      </w:r>
      <w:r w:rsidRPr="00B72496">
        <w:t xml:space="preserve"> – </w:t>
      </w:r>
      <w:r w:rsidRPr="00B72496">
        <w:rPr>
          <w:b/>
          <w:i/>
          <w:szCs w:val="20"/>
        </w:rPr>
        <w:t xml:space="preserve">Go to question </w:t>
      </w:r>
      <w:r w:rsidRPr="00B72496">
        <w:rPr>
          <w:i/>
          <w:szCs w:val="20"/>
        </w:rPr>
        <w:fldChar w:fldCharType="begin"/>
      </w:r>
      <w:r w:rsidRPr="00B72496">
        <w:rPr>
          <w:b/>
          <w:i/>
          <w:szCs w:val="20"/>
        </w:rPr>
        <w:instrText xml:space="preserve"> REF _Ref7437259 \r \h </w:instrText>
      </w:r>
      <w:r w:rsidRPr="00B72496">
        <w:rPr>
          <w:i/>
          <w:szCs w:val="20"/>
        </w:rPr>
        <w:instrText xml:space="preserve"> \* MERGEFORMAT </w:instrText>
      </w:r>
      <w:r w:rsidRPr="00B72496">
        <w:rPr>
          <w:i/>
          <w:szCs w:val="20"/>
        </w:rPr>
      </w:r>
      <w:r w:rsidRPr="00B72496">
        <w:rPr>
          <w:i/>
          <w:szCs w:val="20"/>
        </w:rPr>
        <w:fldChar w:fldCharType="separate"/>
      </w:r>
      <w:r w:rsidRPr="00B72496" w:rsidR="003C17BE">
        <w:rPr>
          <w:b/>
          <w:i/>
          <w:szCs w:val="20"/>
        </w:rPr>
        <w:t>406</w:t>
      </w:r>
      <w:r w:rsidRPr="00B72496">
        <w:rPr>
          <w:i/>
          <w:szCs w:val="20"/>
        </w:rPr>
        <w:fldChar w:fldCharType="end"/>
      </w:r>
    </w:p>
    <w:p w:rsidRPr="00B72496" w:rsidR="008E3488" w:rsidP="008E3488" w:rsidRDefault="008E3488" w14:paraId="636D9520" w14:textId="2BA2C370">
      <w:pPr>
        <w:pStyle w:val="A2"/>
        <w:rPr>
          <w:i/>
          <w:szCs w:val="20"/>
        </w:rPr>
      </w:pPr>
      <w:r w:rsidRPr="00B72496">
        <w:t xml:space="preserve">Stage III </w:t>
      </w:r>
      <w:r w:rsidRPr="00B72496">
        <w:rPr>
          <w:rStyle w:val="IntenseEmphasis"/>
        </w:rPr>
        <w:t xml:space="preserve">(One of more of the following: Hgb &lt; 8.5 g/dL; serum calcium &gt; 12 mg/dL; advanced lytic bone lesions (scale 3); high M-component production rates IgG &gt;7g/dL, IgA &gt; 5g/dL; Bence Jones protein &gt;12g/24h) </w:t>
      </w:r>
      <w:r w:rsidRPr="00B72496">
        <w:t xml:space="preserve">– </w:t>
      </w:r>
      <w:r w:rsidRPr="00B72496">
        <w:rPr>
          <w:b/>
          <w:i/>
          <w:szCs w:val="20"/>
        </w:rPr>
        <w:t xml:space="preserve">Go to question </w:t>
      </w:r>
      <w:r w:rsidRPr="00B72496">
        <w:rPr>
          <w:i/>
          <w:szCs w:val="20"/>
        </w:rPr>
        <w:fldChar w:fldCharType="begin"/>
      </w:r>
      <w:r w:rsidRPr="00B72496">
        <w:rPr>
          <w:b/>
          <w:i/>
          <w:szCs w:val="20"/>
        </w:rPr>
        <w:instrText xml:space="preserve"> REF _Ref7437259 \r \h </w:instrText>
      </w:r>
      <w:r w:rsidRPr="00B72496">
        <w:rPr>
          <w:i/>
          <w:szCs w:val="20"/>
        </w:rPr>
        <w:instrText xml:space="preserve"> \* MERGEFORMAT </w:instrText>
      </w:r>
      <w:r w:rsidRPr="00B72496">
        <w:rPr>
          <w:i/>
          <w:szCs w:val="20"/>
        </w:rPr>
      </w:r>
      <w:r w:rsidRPr="00B72496">
        <w:rPr>
          <w:i/>
          <w:szCs w:val="20"/>
        </w:rPr>
        <w:fldChar w:fldCharType="separate"/>
      </w:r>
      <w:r w:rsidRPr="00B72496" w:rsidR="003C17BE">
        <w:rPr>
          <w:b/>
          <w:i/>
          <w:szCs w:val="20"/>
        </w:rPr>
        <w:t>406</w:t>
      </w:r>
      <w:r w:rsidRPr="00B72496">
        <w:rPr>
          <w:i/>
          <w:szCs w:val="20"/>
        </w:rPr>
        <w:fldChar w:fldCharType="end"/>
      </w:r>
    </w:p>
    <w:p w:rsidRPr="00B72496" w:rsidR="008E3488" w:rsidP="008E3488" w:rsidRDefault="008E3488" w14:paraId="7DFEDC7D" w14:textId="44068979">
      <w:pPr>
        <w:pStyle w:val="A2"/>
      </w:pPr>
      <w:r w:rsidRPr="00B72496">
        <w:t xml:space="preserve">Unknown – </w:t>
      </w:r>
      <w:r w:rsidRPr="00B72496">
        <w:rPr>
          <w:b/>
          <w:i/>
          <w:szCs w:val="20"/>
        </w:rPr>
        <w:t xml:space="preserve">Go to question </w:t>
      </w:r>
      <w:r w:rsidRPr="00B72496">
        <w:rPr>
          <w:i/>
          <w:szCs w:val="20"/>
        </w:rPr>
        <w:fldChar w:fldCharType="begin"/>
      </w:r>
      <w:r w:rsidRPr="00B72496">
        <w:rPr>
          <w:b/>
          <w:i/>
          <w:szCs w:val="20"/>
        </w:rPr>
        <w:instrText xml:space="preserve"> REF _Ref536542881 \r \h </w:instrText>
      </w:r>
      <w:r w:rsidRPr="00B72496">
        <w:rPr>
          <w:i/>
          <w:szCs w:val="20"/>
        </w:rPr>
        <w:instrText xml:space="preserve"> \* MERGEFORMAT </w:instrText>
      </w:r>
      <w:r w:rsidRPr="00B72496">
        <w:rPr>
          <w:i/>
          <w:szCs w:val="20"/>
        </w:rPr>
      </w:r>
      <w:r w:rsidRPr="00B72496">
        <w:rPr>
          <w:i/>
          <w:szCs w:val="20"/>
        </w:rPr>
        <w:fldChar w:fldCharType="separate"/>
      </w:r>
      <w:r w:rsidRPr="00B72496" w:rsidR="003C17BE">
        <w:rPr>
          <w:b/>
          <w:i/>
          <w:szCs w:val="20"/>
        </w:rPr>
        <w:t>407</w:t>
      </w:r>
      <w:r w:rsidRPr="00B72496">
        <w:rPr>
          <w:i/>
          <w:szCs w:val="20"/>
        </w:rPr>
        <w:fldChar w:fldCharType="end"/>
      </w:r>
    </w:p>
    <w:p w:rsidRPr="00B72496" w:rsidR="008E3488" w:rsidP="008E3488" w:rsidRDefault="008E3488" w14:paraId="355DAEE2" w14:textId="77777777">
      <w:pPr>
        <w:pStyle w:val="Q3"/>
        <w:tabs>
          <w:tab w:val="clear" w:pos="1836"/>
        </w:tabs>
        <w:ind w:hanging="630"/>
      </w:pPr>
      <w:bookmarkStart w:name="_Ref7437259" w:id="352"/>
      <w:r w:rsidRPr="00B72496">
        <w:t>What was the</w:t>
      </w:r>
      <w:r w:rsidRPr="00B72496">
        <w:rPr>
          <w:u w:val="single"/>
        </w:rPr>
        <w:t xml:space="preserve"> </w:t>
      </w:r>
      <w:r w:rsidRPr="00B72496">
        <w:t xml:space="preserve">Durie-Salmon sub classification? </w:t>
      </w:r>
      <w:r w:rsidRPr="00B72496">
        <w:rPr>
          <w:rStyle w:val="IntenseEmphasis"/>
        </w:rPr>
        <w:t>(at diagnosis)</w:t>
      </w:r>
      <w:bookmarkEnd w:id="352"/>
    </w:p>
    <w:p w:rsidRPr="00B72496" w:rsidR="008E3488" w:rsidP="008E3488" w:rsidRDefault="008E3488" w14:paraId="660AD729" w14:textId="77777777">
      <w:pPr>
        <w:pStyle w:val="A3"/>
      </w:pPr>
      <w:r w:rsidRPr="00B72496">
        <w:t xml:space="preserve">A - relatively normal renal function </w:t>
      </w:r>
      <w:r w:rsidRPr="00B72496">
        <w:rPr>
          <w:rStyle w:val="IntenseEmphasis"/>
        </w:rPr>
        <w:t>(serum creatinine &lt; 2.0 mg/dL)</w:t>
      </w:r>
      <w:r w:rsidRPr="00B72496">
        <w:t xml:space="preserve"> </w:t>
      </w:r>
    </w:p>
    <w:p w:rsidRPr="00B72496" w:rsidR="008E3488" w:rsidP="008E3488" w:rsidRDefault="008E3488" w14:paraId="48ED2F8A" w14:textId="77777777">
      <w:pPr>
        <w:pStyle w:val="A3"/>
      </w:pPr>
      <w:r w:rsidRPr="00B72496">
        <w:t xml:space="preserve">B - abnormal renal function </w:t>
      </w:r>
      <w:r w:rsidRPr="00B72496">
        <w:rPr>
          <w:rStyle w:val="IntenseEmphasis"/>
        </w:rPr>
        <w:t>(serum creatinine ≥ 2.0 mg/dL)</w:t>
      </w:r>
    </w:p>
    <w:p w:rsidRPr="00B72496" w:rsidR="008E3488" w:rsidP="008E3488" w:rsidRDefault="008E3488" w14:paraId="4E458D56" w14:textId="77777777">
      <w:pPr>
        <w:pStyle w:val="Q2"/>
        <w:tabs>
          <w:tab w:val="clear" w:pos="1836"/>
        </w:tabs>
        <w:ind w:left="1170" w:hanging="630"/>
      </w:pPr>
      <w:bookmarkStart w:name="_Ref536542881" w:id="353"/>
      <w:r w:rsidRPr="00B72496">
        <w:t>Did the recipient have a preceding or concurrent plasma cell disorder?</w:t>
      </w:r>
      <w:bookmarkEnd w:id="353"/>
    </w:p>
    <w:p w:rsidRPr="00B72496" w:rsidR="008E3488" w:rsidP="008E3488" w:rsidRDefault="008E3488" w14:paraId="5D4BEBAA" w14:textId="04734713">
      <w:pPr>
        <w:pStyle w:val="A2"/>
        <w:rPr>
          <w:b/>
          <w:i/>
        </w:rPr>
      </w:pPr>
      <w:r w:rsidRPr="00B72496">
        <w:lastRenderedPageBreak/>
        <w:t xml:space="preserve">Yes – </w:t>
      </w:r>
      <w:r w:rsidRPr="00B72496">
        <w:rPr>
          <w:b/>
          <w:i/>
        </w:rPr>
        <w:t xml:space="preserve">Go to question </w:t>
      </w:r>
      <w:r w:rsidRPr="00B72496">
        <w:rPr>
          <w:b/>
          <w:i/>
        </w:rPr>
        <w:fldChar w:fldCharType="begin"/>
      </w:r>
      <w:r w:rsidRPr="00B72496">
        <w:rPr>
          <w:b/>
          <w:i/>
        </w:rPr>
        <w:instrText xml:space="preserve"> REF _Ref529436508 \r \h  \* MERGEFORMAT </w:instrText>
      </w:r>
      <w:r w:rsidRPr="00B72496">
        <w:rPr>
          <w:b/>
          <w:i/>
        </w:rPr>
      </w:r>
      <w:r w:rsidRPr="00B72496">
        <w:rPr>
          <w:b/>
          <w:i/>
        </w:rPr>
        <w:fldChar w:fldCharType="separate"/>
      </w:r>
      <w:r w:rsidRPr="00B72496" w:rsidR="003C17BE">
        <w:rPr>
          <w:b/>
          <w:i/>
        </w:rPr>
        <w:t>408</w:t>
      </w:r>
      <w:r w:rsidRPr="00B72496">
        <w:rPr>
          <w:b/>
          <w:i/>
        </w:rPr>
        <w:fldChar w:fldCharType="end"/>
      </w:r>
    </w:p>
    <w:p w:rsidRPr="00B72496" w:rsidR="008E3488" w:rsidP="008E3488" w:rsidRDefault="008E3488" w14:paraId="449CC747" w14:textId="5245EC99">
      <w:pPr>
        <w:pStyle w:val="A2"/>
        <w:rPr>
          <w:b/>
          <w:i/>
        </w:rPr>
      </w:pPr>
      <w:r w:rsidRPr="00B72496">
        <w:t xml:space="preserve">No – </w:t>
      </w:r>
      <w:r w:rsidRPr="00B72496">
        <w:rPr>
          <w:b/>
          <w:i/>
        </w:rPr>
        <w:t xml:space="preserve">Go to question </w:t>
      </w:r>
      <w:r w:rsidRPr="00B72496">
        <w:rPr>
          <w:b/>
          <w:i/>
        </w:rPr>
        <w:fldChar w:fldCharType="begin"/>
      </w:r>
      <w:r w:rsidRPr="00B72496">
        <w:rPr>
          <w:b/>
          <w:i/>
        </w:rPr>
        <w:instrText xml:space="preserve"> REF _Ref7437285 \r \h  \* MERGEFORMAT </w:instrText>
      </w:r>
      <w:r w:rsidRPr="00B72496">
        <w:rPr>
          <w:b/>
          <w:i/>
        </w:rPr>
      </w:r>
      <w:r w:rsidRPr="00B72496">
        <w:rPr>
          <w:b/>
          <w:i/>
        </w:rPr>
        <w:fldChar w:fldCharType="separate"/>
      </w:r>
      <w:r w:rsidRPr="00B72496" w:rsidR="003C17BE">
        <w:rPr>
          <w:b/>
          <w:i/>
        </w:rPr>
        <w:t>411</w:t>
      </w:r>
      <w:r w:rsidRPr="00B72496">
        <w:rPr>
          <w:b/>
          <w:i/>
        </w:rPr>
        <w:fldChar w:fldCharType="end"/>
      </w:r>
    </w:p>
    <w:p w:rsidRPr="00B72496" w:rsidR="008E3488" w:rsidP="008E3488" w:rsidRDefault="008E3488" w14:paraId="4D95C58F" w14:textId="77777777">
      <w:pPr>
        <w:pStyle w:val="Q3"/>
        <w:tabs>
          <w:tab w:val="clear" w:pos="1836"/>
        </w:tabs>
        <w:ind w:hanging="630"/>
      </w:pPr>
      <w:bookmarkStart w:name="_Ref529436508" w:id="354"/>
      <w:r w:rsidRPr="00B72496">
        <w:t>Specify preceding / concurrent disorder</w:t>
      </w:r>
      <w:bookmarkEnd w:id="354"/>
    </w:p>
    <w:p w:rsidRPr="00B72496" w:rsidR="008E3488" w:rsidP="008E3488" w:rsidRDefault="008E3488" w14:paraId="05C8E5D4" w14:textId="143E4719">
      <w:pPr>
        <w:pStyle w:val="A3"/>
        <w:rPr>
          <w:b/>
          <w:i/>
        </w:rPr>
      </w:pPr>
      <w:r w:rsidRPr="00B72496">
        <w:t xml:space="preserve">Multiple myeloma–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0725B88E" w14:textId="397AE712">
      <w:pPr>
        <w:pStyle w:val="A3"/>
      </w:pPr>
      <w:r w:rsidRPr="00B72496">
        <w:t xml:space="preserve">Multiple myeloma-light chain only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4D25DE73" w14:textId="73D8E9D3">
      <w:pPr>
        <w:pStyle w:val="A3"/>
      </w:pPr>
      <w:r w:rsidRPr="00B72496">
        <w:t xml:space="preserve">Multiple myeloma-non-secretory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40D3CAD4" w14:textId="07791959">
      <w:pPr>
        <w:pStyle w:val="A3"/>
        <w:rPr>
          <w:b/>
          <w:i/>
        </w:rPr>
      </w:pPr>
      <w:r w:rsidRPr="00B72496">
        <w:t xml:space="preserve">Plasma cell leukemia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1818F3D2" w14:textId="3D38E01B">
      <w:pPr>
        <w:pStyle w:val="A3"/>
        <w:rPr>
          <w:b/>
          <w:i/>
        </w:rPr>
      </w:pPr>
      <w:r w:rsidRPr="00B72496">
        <w:t xml:space="preserve">Solitary plasmacytoma (no evidence of myeloma)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104E79BD" w14:textId="1F6EB894">
      <w:pPr>
        <w:pStyle w:val="A3"/>
      </w:pPr>
      <w:r w:rsidRPr="00B72496">
        <w:t xml:space="preserve">Smoldering myeloma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2DA0EED9" w14:textId="5783F5FB">
      <w:pPr>
        <w:pStyle w:val="A3"/>
      </w:pPr>
      <w:r w:rsidRPr="00B72496">
        <w:t xml:space="preserve">Amyloidosis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11F7D499" w14:textId="6755922D">
      <w:pPr>
        <w:pStyle w:val="A3"/>
        <w:rPr>
          <w:b/>
          <w:i/>
        </w:rPr>
      </w:pPr>
      <w:r w:rsidRPr="00B72496">
        <w:t xml:space="preserve">Osteosclerotic myeloma / POEMS syndrome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6BA3BC48" w14:textId="1C08A012">
      <w:pPr>
        <w:pStyle w:val="A3"/>
        <w:rPr>
          <w:b/>
          <w:i/>
        </w:rPr>
      </w:pPr>
      <w:r w:rsidRPr="00B72496">
        <w:t xml:space="preserve">Monoclonal gammopathy of unknown significance (MGUS)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037B1A09" w14:textId="7B52C63D">
      <w:pPr>
        <w:pStyle w:val="A3"/>
      </w:pPr>
      <w:r w:rsidRPr="00B72496">
        <w:t xml:space="preserve">Monoclonal gammopathy of renal significance (MGRS) – </w:t>
      </w:r>
      <w:r w:rsidRPr="00B72496">
        <w:rPr>
          <w:b/>
          <w:i/>
        </w:rPr>
        <w:t xml:space="preserve">Go to question </w:t>
      </w:r>
      <w:r w:rsidRPr="00B72496">
        <w:rPr>
          <w:b/>
          <w:i/>
        </w:rPr>
        <w:fldChar w:fldCharType="begin"/>
      </w:r>
      <w:r w:rsidRPr="00B72496">
        <w:rPr>
          <w:b/>
          <w:i/>
        </w:rPr>
        <w:instrText xml:space="preserve"> REF _Ref529436526 \r \h  \* MERGEFORMAT </w:instrText>
      </w:r>
      <w:r w:rsidRPr="00B72496">
        <w:rPr>
          <w:b/>
          <w:i/>
        </w:rPr>
      </w:r>
      <w:r w:rsidRPr="00B72496">
        <w:rPr>
          <w:b/>
          <w:i/>
        </w:rPr>
        <w:fldChar w:fldCharType="separate"/>
      </w:r>
      <w:r w:rsidRPr="00B72496" w:rsidR="003C17BE">
        <w:rPr>
          <w:b/>
          <w:i/>
        </w:rPr>
        <w:t>410</w:t>
      </w:r>
      <w:r w:rsidRPr="00B72496">
        <w:rPr>
          <w:b/>
          <w:i/>
        </w:rPr>
        <w:fldChar w:fldCharType="end"/>
      </w:r>
    </w:p>
    <w:p w:rsidRPr="00B72496" w:rsidR="008E3488" w:rsidP="008E3488" w:rsidRDefault="008E3488" w14:paraId="24A272C2" w14:textId="6769B75B">
      <w:pPr>
        <w:pStyle w:val="A3"/>
      </w:pPr>
      <w:r w:rsidRPr="00B72496">
        <w:t xml:space="preserve">Other plasma cell disorder (PCD) – </w:t>
      </w:r>
      <w:r w:rsidRPr="00B72496">
        <w:rPr>
          <w:b/>
          <w:i/>
        </w:rPr>
        <w:t xml:space="preserve">Go to question </w:t>
      </w:r>
      <w:r w:rsidRPr="00B72496">
        <w:rPr>
          <w:b/>
          <w:i/>
        </w:rPr>
        <w:fldChar w:fldCharType="begin"/>
      </w:r>
      <w:r w:rsidRPr="00B72496">
        <w:rPr>
          <w:b/>
          <w:i/>
        </w:rPr>
        <w:instrText xml:space="preserve"> REF _Ref5171412 \r \h  \* MERGEFORMAT </w:instrText>
      </w:r>
      <w:r w:rsidRPr="00B72496">
        <w:rPr>
          <w:b/>
          <w:i/>
        </w:rPr>
      </w:r>
      <w:r w:rsidRPr="00B72496">
        <w:rPr>
          <w:b/>
          <w:i/>
        </w:rPr>
        <w:fldChar w:fldCharType="separate"/>
      </w:r>
      <w:r w:rsidRPr="00B72496" w:rsidR="003C17BE">
        <w:rPr>
          <w:b/>
          <w:i/>
        </w:rPr>
        <w:t>409</w:t>
      </w:r>
      <w:r w:rsidRPr="00B72496">
        <w:rPr>
          <w:b/>
          <w:i/>
        </w:rPr>
        <w:fldChar w:fldCharType="end"/>
      </w:r>
    </w:p>
    <w:p w:rsidRPr="00B72496" w:rsidR="008E3488" w:rsidP="008E3488" w:rsidRDefault="008E3488" w14:paraId="07194BC1" w14:textId="77777777">
      <w:pPr>
        <w:pStyle w:val="Q4"/>
        <w:tabs>
          <w:tab w:val="clear" w:pos="1836"/>
        </w:tabs>
        <w:ind w:hanging="630"/>
      </w:pPr>
      <w:bookmarkStart w:name="_Ref529436581" w:id="355"/>
      <w:bookmarkStart w:name="_Ref5171412" w:id="356"/>
      <w:r w:rsidRPr="00B72496">
        <w:t>Specify other preceding/concurrent disorder: ___________________________________</w:t>
      </w:r>
      <w:bookmarkEnd w:id="355"/>
      <w:bookmarkEnd w:id="356"/>
    </w:p>
    <w:p w:rsidRPr="00B72496" w:rsidR="008E3488" w:rsidP="008E3488" w:rsidRDefault="008E3488" w14:paraId="707BE554" w14:textId="08E127F6">
      <w:pPr>
        <w:pStyle w:val="Q4"/>
        <w:tabs>
          <w:tab w:val="clear" w:pos="1836"/>
        </w:tabs>
        <w:ind w:hanging="630"/>
      </w:pPr>
      <w:bookmarkStart w:name="_Ref529436526" w:id="357"/>
      <w:r w:rsidRPr="00B72496">
        <w:t>Date of diagnosis of preceding / concurrent disorder: ___ ___ ___ ___ — ___ ___ — ___ ___</w:t>
      </w:r>
      <w:bookmarkEnd w:id="357"/>
    </w:p>
    <w:p w:rsidRPr="00B72496" w:rsidR="008E3488" w:rsidP="008E3488" w:rsidRDefault="008E3488" w14:paraId="5C19CCE3" w14:textId="77777777">
      <w:pPr>
        <w:tabs>
          <w:tab w:val="clear" w:pos="1584"/>
          <w:tab w:val="clear" w:pos="10080"/>
          <w:tab w:val="left" w:pos="5220"/>
        </w:tabs>
        <w:spacing w:before="0" w:line="240" w:lineRule="auto"/>
        <w:ind w:left="0" w:firstLine="5310"/>
        <w:rPr>
          <w:sz w:val="15"/>
          <w:szCs w:val="15"/>
        </w:rPr>
      </w:pPr>
      <w:r w:rsidRPr="00B72496">
        <w:rPr>
          <w:sz w:val="15"/>
          <w:szCs w:val="15"/>
        </w:rPr>
        <w:t xml:space="preserve">                                  YYYY</w:t>
      </w:r>
      <w:r w:rsidRPr="00B72496">
        <w:rPr>
          <w:sz w:val="15"/>
          <w:szCs w:val="15"/>
        </w:rPr>
        <w:tab/>
        <w:t xml:space="preserve">                      MM</w:t>
      </w:r>
      <w:r w:rsidRPr="00B72496">
        <w:rPr>
          <w:sz w:val="15"/>
          <w:szCs w:val="15"/>
        </w:rPr>
        <w:tab/>
        <w:t xml:space="preserve">            DD</w:t>
      </w:r>
    </w:p>
    <w:p w:rsidRPr="00B72496" w:rsidR="008E3488" w:rsidP="008E3488" w:rsidRDefault="008E3488" w14:paraId="64D60697" w14:textId="241545F5">
      <w:pPr>
        <w:pStyle w:val="In2"/>
      </w:pPr>
      <w:r w:rsidRPr="00B72496">
        <w:t xml:space="preserve">Copy questions </w:t>
      </w:r>
      <w:r w:rsidRPr="00B72496">
        <w:fldChar w:fldCharType="begin"/>
      </w:r>
      <w:r w:rsidRPr="00B72496">
        <w:instrText xml:space="preserve"> REF _Ref529436508 \r \h </w:instrText>
      </w:r>
      <w:r w:rsidR="00B72496">
        <w:instrText xml:space="preserve"> \* MERGEFORMAT </w:instrText>
      </w:r>
      <w:r w:rsidRPr="00B72496">
        <w:fldChar w:fldCharType="separate"/>
      </w:r>
      <w:r w:rsidRPr="00B72496" w:rsidR="003C17BE">
        <w:t>408</w:t>
      </w:r>
      <w:r w:rsidRPr="00B72496">
        <w:fldChar w:fldCharType="end"/>
      </w:r>
      <w:r w:rsidRPr="00B72496">
        <w:t xml:space="preserve">- </w:t>
      </w:r>
      <w:r w:rsidRPr="00B72496">
        <w:fldChar w:fldCharType="begin"/>
      </w:r>
      <w:r w:rsidRPr="00B72496">
        <w:instrText xml:space="preserve"> REF _Ref529436526 \r \h  \* MERGEFORMAT </w:instrText>
      </w:r>
      <w:r w:rsidRPr="00B72496">
        <w:fldChar w:fldCharType="separate"/>
      </w:r>
      <w:r w:rsidRPr="00B72496" w:rsidR="003C17BE">
        <w:t>410</w:t>
      </w:r>
      <w:r w:rsidRPr="00B72496">
        <w:fldChar w:fldCharType="end"/>
      </w:r>
      <w:r w:rsidRPr="00B72496">
        <w:t xml:space="preserve"> to report more than one concurrent or preceding disorder.</w:t>
      </w:r>
    </w:p>
    <w:p w:rsidRPr="00B72496" w:rsidR="008E3488" w:rsidP="008E3488" w:rsidRDefault="008E3488" w14:paraId="01C7BECD" w14:textId="77777777">
      <w:pPr>
        <w:pStyle w:val="Q2"/>
        <w:tabs>
          <w:tab w:val="clear" w:pos="1836"/>
        </w:tabs>
        <w:ind w:left="1170" w:hanging="630"/>
      </w:pPr>
      <w:bookmarkStart w:name="_Ref7437285" w:id="358"/>
      <w:r w:rsidRPr="00B72496">
        <w:t>Serum β2-microglobulin</w:t>
      </w:r>
      <w:bookmarkEnd w:id="358"/>
    </w:p>
    <w:p w:rsidRPr="00B72496" w:rsidR="008E3488" w:rsidP="008E3488" w:rsidRDefault="008E3488" w14:paraId="66EF802F" w14:textId="703A8231">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175807 \r \h  \* MERGEFORMAT </w:instrText>
      </w:r>
      <w:r w:rsidRPr="00B72496">
        <w:rPr>
          <w:b/>
          <w:i/>
        </w:rPr>
      </w:r>
      <w:r w:rsidRPr="00B72496">
        <w:rPr>
          <w:b/>
          <w:i/>
        </w:rPr>
        <w:fldChar w:fldCharType="separate"/>
      </w:r>
      <w:r w:rsidRPr="00B72496" w:rsidR="003C17BE">
        <w:rPr>
          <w:b/>
          <w:i/>
        </w:rPr>
        <w:t>412</w:t>
      </w:r>
      <w:r w:rsidRPr="00B72496">
        <w:rPr>
          <w:b/>
          <w:i/>
        </w:rPr>
        <w:fldChar w:fldCharType="end"/>
      </w:r>
    </w:p>
    <w:p w:rsidRPr="00B72496" w:rsidR="008E3488" w:rsidP="008E3488" w:rsidRDefault="008E3488" w14:paraId="0D157062" w14:textId="19C81F8A">
      <w:pPr>
        <w:pStyle w:val="A2"/>
        <w:rPr>
          <w:b/>
          <w:i/>
        </w:rPr>
      </w:pPr>
      <w:r w:rsidRPr="00B72496">
        <w:t xml:space="preserve">Unknown – </w:t>
      </w:r>
      <w:r w:rsidRPr="00B72496">
        <w:rPr>
          <w:b/>
          <w:i/>
        </w:rPr>
        <w:t xml:space="preserve">Go to question </w:t>
      </w:r>
      <w:r w:rsidRPr="00B72496">
        <w:rPr>
          <w:b/>
          <w:i/>
        </w:rPr>
        <w:fldChar w:fldCharType="begin"/>
      </w:r>
      <w:r w:rsidRPr="00B72496">
        <w:rPr>
          <w:b/>
          <w:i/>
        </w:rPr>
        <w:instrText xml:space="preserve"> REF _Ref175812 \r \h  \* MERGEFORMAT </w:instrText>
      </w:r>
      <w:r w:rsidRPr="00B72496">
        <w:rPr>
          <w:b/>
          <w:i/>
        </w:rPr>
      </w:r>
      <w:r w:rsidRPr="00B72496">
        <w:rPr>
          <w:b/>
          <w:i/>
        </w:rPr>
        <w:fldChar w:fldCharType="separate"/>
      </w:r>
      <w:r w:rsidRPr="00B72496" w:rsidR="003C17BE">
        <w:rPr>
          <w:b/>
          <w:i/>
        </w:rPr>
        <w:t>413</w:t>
      </w:r>
      <w:r w:rsidRPr="00B72496">
        <w:rPr>
          <w:b/>
          <w:i/>
        </w:rPr>
        <w:fldChar w:fldCharType="end"/>
      </w:r>
    </w:p>
    <w:p w:rsidRPr="00B72496" w:rsidR="008E3488" w:rsidP="008E3488" w:rsidRDefault="008E3488" w14:paraId="0A8519E6" w14:textId="77777777">
      <w:pPr>
        <w:pStyle w:val="Q3"/>
        <w:tabs>
          <w:tab w:val="clear" w:pos="1836"/>
        </w:tabs>
        <w:ind w:hanging="630"/>
      </w:pPr>
      <w:bookmarkStart w:name="_Ref175807" w:id="359"/>
      <w:r w:rsidRPr="00B72496" w:rsidDel="00DE14AC">
        <w:rPr>
          <w:rStyle w:val="Q3Char"/>
        </w:rPr>
        <w:t xml:space="preserve">Serum β2-microglobulin: </w:t>
      </w:r>
      <w:r w:rsidRPr="00B72496">
        <w:rPr>
          <w:rStyle w:val="Q3Char"/>
        </w:rPr>
        <w:t>___ ___ ___ ● ___ ___</w:t>
      </w:r>
      <w:r w:rsidRPr="00B72496">
        <w:t xml:space="preserve"> ___      </w:t>
      </w:r>
      <w:r w:rsidRPr="00B72496">
        <w:rPr>
          <w:rFonts w:ascii="Wingdings" w:hAnsi="Wingdings"/>
          <w:sz w:val="21"/>
        </w:rPr>
        <w:t></w:t>
      </w:r>
      <w:r w:rsidRPr="00B72496">
        <w:t xml:space="preserve"> </w:t>
      </w:r>
      <w:proofErr w:type="spellStart"/>
      <w:r w:rsidRPr="00B72496">
        <w:t>μg</w:t>
      </w:r>
      <w:proofErr w:type="spellEnd"/>
      <w:r w:rsidRPr="00B72496">
        <w:t>/dL</w:t>
      </w:r>
      <w:bookmarkEnd w:id="359"/>
    </w:p>
    <w:p w:rsidRPr="00B72496" w:rsidR="008E3488" w:rsidP="008E3488" w:rsidRDefault="008E3488" w14:paraId="2F3F4C2C" w14:textId="77777777">
      <w:pPr>
        <w:tabs>
          <w:tab w:val="clear" w:pos="1584"/>
          <w:tab w:val="clear" w:pos="10080"/>
          <w:tab w:val="left" w:pos="4320"/>
        </w:tabs>
        <w:spacing w:before="0"/>
        <w:ind w:left="4680" w:hanging="1944"/>
      </w:pPr>
      <w:r w:rsidRPr="00B72496">
        <w:tab/>
      </w:r>
      <w:r w:rsidRPr="00B72496">
        <w:tab/>
        <w:t xml:space="preserve">                           </w:t>
      </w:r>
      <w:r w:rsidRPr="00B72496">
        <w:tab/>
      </w:r>
      <w:r w:rsidRPr="00B72496">
        <w:rPr>
          <w:rFonts w:ascii="Wingdings" w:hAnsi="Wingdings"/>
          <w:sz w:val="21"/>
          <w:szCs w:val="21"/>
        </w:rPr>
        <w:t></w:t>
      </w:r>
      <w:r w:rsidRPr="00B72496">
        <w:t xml:space="preserve"> mg/L</w:t>
      </w:r>
    </w:p>
    <w:p w:rsidRPr="00B72496" w:rsidR="008E3488" w:rsidP="008E3488" w:rsidRDefault="008E3488" w14:paraId="2A59EFA1" w14:textId="77777777">
      <w:pPr>
        <w:tabs>
          <w:tab w:val="clear" w:pos="1584"/>
          <w:tab w:val="clear" w:pos="10080"/>
          <w:tab w:val="left" w:pos="1728"/>
          <w:tab w:val="left" w:pos="6460"/>
        </w:tabs>
        <w:spacing w:before="0"/>
        <w:ind w:left="4950" w:hanging="3798"/>
      </w:pPr>
      <w:r w:rsidRPr="00B72496">
        <w:tab/>
      </w:r>
      <w:r w:rsidRPr="00B72496">
        <w:tab/>
        <w:t xml:space="preserve">                           </w:t>
      </w:r>
      <w:r w:rsidRPr="00B72496">
        <w:rPr>
          <w:rFonts w:ascii="Wingdings" w:hAnsi="Wingdings"/>
          <w:sz w:val="21"/>
          <w:szCs w:val="21"/>
        </w:rPr>
        <w:t></w:t>
      </w:r>
      <w:r w:rsidRPr="00B72496">
        <w:t xml:space="preserve"> nmol/L</w:t>
      </w:r>
    </w:p>
    <w:p w:rsidRPr="00B72496" w:rsidR="008E3488" w:rsidP="008E3488" w:rsidRDefault="008E3488" w14:paraId="574ABD71" w14:textId="77777777">
      <w:pPr>
        <w:pStyle w:val="Q2"/>
        <w:tabs>
          <w:tab w:val="clear" w:pos="1836"/>
        </w:tabs>
        <w:ind w:left="1170" w:hanging="630"/>
      </w:pPr>
      <w:bookmarkStart w:name="_Ref175812" w:id="360"/>
      <w:r w:rsidRPr="00B72496">
        <w:t>Serum albumin</w:t>
      </w:r>
    </w:p>
    <w:p w:rsidRPr="00B72496" w:rsidR="008E3488" w:rsidP="008E3488" w:rsidRDefault="008E3488" w14:paraId="69527C9A" w14:textId="4177040C">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176393 \r \h  \* MERGEFORMAT </w:instrText>
      </w:r>
      <w:r w:rsidRPr="00B72496">
        <w:rPr>
          <w:b/>
          <w:i/>
        </w:rPr>
      </w:r>
      <w:r w:rsidRPr="00B72496">
        <w:rPr>
          <w:b/>
          <w:i/>
        </w:rPr>
        <w:fldChar w:fldCharType="separate"/>
      </w:r>
      <w:r w:rsidRPr="00B72496" w:rsidR="003C17BE">
        <w:rPr>
          <w:b/>
          <w:i/>
        </w:rPr>
        <w:t>414</w:t>
      </w:r>
      <w:r w:rsidRPr="00B72496">
        <w:rPr>
          <w:b/>
          <w:i/>
        </w:rPr>
        <w:fldChar w:fldCharType="end"/>
      </w:r>
    </w:p>
    <w:p w:rsidRPr="00B72496" w:rsidR="008E3488" w:rsidP="008E3488" w:rsidRDefault="008E3488" w14:paraId="1C831702" w14:textId="5DD2784A">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6820104 \r \h  \* MERGEFORMAT </w:instrText>
      </w:r>
      <w:r w:rsidRPr="00B72496">
        <w:rPr>
          <w:b/>
          <w:i/>
        </w:rPr>
      </w:r>
      <w:r w:rsidRPr="00B72496">
        <w:rPr>
          <w:b/>
          <w:i/>
        </w:rPr>
        <w:fldChar w:fldCharType="separate"/>
      </w:r>
      <w:r w:rsidRPr="00B72496" w:rsidR="003C17BE">
        <w:rPr>
          <w:b/>
          <w:i/>
        </w:rPr>
        <w:t>415</w:t>
      </w:r>
      <w:r w:rsidRPr="00B72496">
        <w:rPr>
          <w:b/>
          <w:i/>
        </w:rPr>
        <w:fldChar w:fldCharType="end"/>
      </w:r>
    </w:p>
    <w:p w:rsidRPr="00B72496" w:rsidR="008E3488" w:rsidP="008E3488" w:rsidRDefault="008E3488" w14:paraId="6C167340" w14:textId="77777777">
      <w:pPr>
        <w:pStyle w:val="Q3"/>
        <w:tabs>
          <w:tab w:val="clear" w:pos="1836"/>
        </w:tabs>
        <w:ind w:hanging="630"/>
      </w:pPr>
      <w:bookmarkStart w:name="_Ref176393" w:id="361"/>
      <w:r w:rsidRPr="00B72496" w:rsidDel="00DE14AC">
        <w:t xml:space="preserve">Serum albumin: </w:t>
      </w:r>
      <w:r w:rsidRPr="00B72496">
        <w:t>___ ___ ● ___</w:t>
      </w:r>
      <w:r w:rsidRPr="00B72496">
        <w:tab/>
        <w:t xml:space="preserve">   </w:t>
      </w:r>
      <w:r w:rsidRPr="00B72496">
        <w:rPr>
          <w:rFonts w:ascii="Wingdings" w:hAnsi="Wingdings"/>
          <w:sz w:val="21"/>
        </w:rPr>
        <w:t></w:t>
      </w:r>
      <w:r w:rsidRPr="00B72496">
        <w:t xml:space="preserve"> g/dL</w:t>
      </w:r>
    </w:p>
    <w:p w:rsidRPr="00B72496" w:rsidR="008E3488" w:rsidP="008E3488" w:rsidRDefault="008E3488" w14:paraId="3450620D" w14:textId="77777777">
      <w:pPr>
        <w:tabs>
          <w:tab w:val="clear" w:pos="1584"/>
          <w:tab w:val="clear" w:pos="10080"/>
          <w:tab w:val="left" w:pos="1728"/>
          <w:tab w:val="left" w:pos="4320"/>
          <w:tab w:val="left" w:pos="6460"/>
        </w:tabs>
        <w:spacing w:before="0"/>
        <w:ind w:left="4680" w:hanging="3168"/>
      </w:pPr>
      <w:r w:rsidRPr="00B72496">
        <w:tab/>
        <w:t xml:space="preserve">                                      </w:t>
      </w:r>
      <w:r w:rsidRPr="00B72496">
        <w:tab/>
        <w:t xml:space="preserve"> </w:t>
      </w:r>
      <w:r w:rsidRPr="00B72496">
        <w:rPr>
          <w:rFonts w:ascii="Wingdings" w:hAnsi="Wingdings"/>
          <w:sz w:val="21"/>
          <w:szCs w:val="21"/>
        </w:rPr>
        <w:t></w:t>
      </w:r>
      <w:r w:rsidRPr="00B72496">
        <w:t xml:space="preserve"> g/L</w:t>
      </w:r>
    </w:p>
    <w:p w:rsidRPr="00B72496" w:rsidR="008E3488" w:rsidP="008E3488" w:rsidRDefault="008E3488" w14:paraId="0ACE53AF" w14:textId="77777777">
      <w:pPr>
        <w:pStyle w:val="In2"/>
      </w:pPr>
      <w:bookmarkStart w:name="_Ref176399" w:id="362"/>
      <w:bookmarkEnd w:id="360"/>
      <w:bookmarkEnd w:id="361"/>
      <w:r w:rsidRPr="00B72496">
        <w:t>I.S.S. at diagnosis</w:t>
      </w:r>
    </w:p>
    <w:p w:rsidRPr="00B72496" w:rsidR="008E3488" w:rsidP="008E3488" w:rsidRDefault="008E3488" w14:paraId="286D1494" w14:textId="70075846">
      <w:pPr>
        <w:pStyle w:val="Q2"/>
        <w:tabs>
          <w:tab w:val="clear" w:pos="1836"/>
        </w:tabs>
        <w:ind w:left="1170" w:hanging="630"/>
      </w:pPr>
      <w:bookmarkStart w:name="_Ref6820104" w:id="363"/>
      <w:r w:rsidRPr="00B72496">
        <w:lastRenderedPageBreak/>
        <w:t>Stage</w:t>
      </w:r>
      <w:bookmarkEnd w:id="362"/>
      <w:bookmarkEnd w:id="363"/>
    </w:p>
    <w:p w:rsidRPr="00B72496" w:rsidR="008E3488" w:rsidP="008E3488" w:rsidRDefault="008E3488" w14:paraId="7BBB277C" w14:textId="74B2D688">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182775 \r \h  \* MERGEFORMAT </w:instrText>
      </w:r>
      <w:r w:rsidRPr="00B72496">
        <w:rPr>
          <w:b/>
          <w:i/>
        </w:rPr>
      </w:r>
      <w:r w:rsidRPr="00B72496">
        <w:rPr>
          <w:b/>
          <w:i/>
        </w:rPr>
        <w:fldChar w:fldCharType="separate"/>
      </w:r>
      <w:r w:rsidRPr="00B72496" w:rsidR="003C17BE">
        <w:rPr>
          <w:b/>
          <w:i/>
        </w:rPr>
        <w:t>416</w:t>
      </w:r>
      <w:r w:rsidRPr="00B72496">
        <w:rPr>
          <w:b/>
          <w:i/>
        </w:rPr>
        <w:fldChar w:fldCharType="end"/>
      </w:r>
    </w:p>
    <w:p w:rsidRPr="00B72496" w:rsidR="008E3488" w:rsidP="008E3488" w:rsidRDefault="008E3488" w14:paraId="55E6C951" w14:textId="3CEFF6F9">
      <w:pPr>
        <w:pStyle w:val="A2"/>
        <w:rPr>
          <w:b/>
          <w:i/>
        </w:rPr>
      </w:pPr>
      <w:r w:rsidRPr="00B72496">
        <w:t xml:space="preserve">Unknown – </w:t>
      </w:r>
      <w:r w:rsidRPr="00B72496">
        <w:rPr>
          <w:b/>
          <w:i/>
        </w:rPr>
        <w:t xml:space="preserve">Go to question </w:t>
      </w:r>
      <w:r w:rsidRPr="00B72496">
        <w:rPr>
          <w:b/>
          <w:i/>
        </w:rPr>
        <w:fldChar w:fldCharType="begin"/>
      </w:r>
      <w:r w:rsidRPr="00B72496">
        <w:rPr>
          <w:b/>
          <w:i/>
        </w:rPr>
        <w:instrText xml:space="preserve"> REF _Ref6820112 \r \h  \* MERGEFORMAT </w:instrText>
      </w:r>
      <w:r w:rsidRPr="00B72496">
        <w:rPr>
          <w:b/>
          <w:i/>
        </w:rPr>
      </w:r>
      <w:r w:rsidRPr="00B72496">
        <w:rPr>
          <w:b/>
          <w:i/>
        </w:rPr>
        <w:fldChar w:fldCharType="separate"/>
      </w:r>
      <w:r w:rsidRPr="00B72496" w:rsidR="003C17BE">
        <w:rPr>
          <w:b/>
          <w:i/>
        </w:rPr>
        <w:t>417</w:t>
      </w:r>
      <w:r w:rsidRPr="00B72496">
        <w:rPr>
          <w:b/>
          <w:i/>
        </w:rPr>
        <w:fldChar w:fldCharType="end"/>
      </w:r>
    </w:p>
    <w:p w:rsidRPr="00B72496" w:rsidR="008E3488" w:rsidP="008E3488" w:rsidRDefault="008E3488" w14:paraId="11C5F947" w14:textId="77777777">
      <w:pPr>
        <w:pStyle w:val="Q3"/>
        <w:tabs>
          <w:tab w:val="clear" w:pos="1836"/>
        </w:tabs>
        <w:ind w:hanging="630"/>
      </w:pPr>
      <w:bookmarkStart w:name="_Ref182775" w:id="364"/>
      <w:r w:rsidRPr="00B72496">
        <w:t>Stage</w:t>
      </w:r>
      <w:bookmarkEnd w:id="364"/>
    </w:p>
    <w:p w:rsidRPr="00B72496" w:rsidR="008E3488" w:rsidP="008E3488" w:rsidRDefault="008E3488" w14:paraId="72F8CBE4" w14:textId="77777777">
      <w:pPr>
        <w:pStyle w:val="A3"/>
      </w:pPr>
      <w:r w:rsidRPr="00B72496">
        <w:t xml:space="preserve">1 </w:t>
      </w:r>
      <w:r w:rsidRPr="00B72496">
        <w:rPr>
          <w:rStyle w:val="IntenseEmphasis"/>
        </w:rPr>
        <w:t>(Serum β2-microglobulin &lt; 3.5 mg/L, Serum albumin ≥ 3.5 g/dL)</w:t>
      </w:r>
      <w:r w:rsidRPr="00B72496">
        <w:t xml:space="preserve"> </w:t>
      </w:r>
    </w:p>
    <w:p w:rsidRPr="00B72496" w:rsidR="008E3488" w:rsidP="008E3488" w:rsidRDefault="008E3488" w14:paraId="4DB2E562" w14:textId="77777777">
      <w:pPr>
        <w:pStyle w:val="A3"/>
      </w:pPr>
      <w:r w:rsidRPr="00B72496">
        <w:t xml:space="preserve">2 </w:t>
      </w:r>
      <w:r w:rsidRPr="00B72496">
        <w:rPr>
          <w:rStyle w:val="IntenseEmphasis"/>
        </w:rPr>
        <w:t>(Not fitting stage 1 or 3)</w:t>
      </w:r>
      <w:r w:rsidRPr="00B72496">
        <w:t xml:space="preserve"> </w:t>
      </w:r>
    </w:p>
    <w:p w:rsidRPr="00B72496" w:rsidR="008E3488" w:rsidP="008E3488" w:rsidRDefault="008E3488" w14:paraId="6316CEAB" w14:textId="77777777">
      <w:pPr>
        <w:pStyle w:val="A3"/>
      </w:pPr>
      <w:r w:rsidRPr="00B72496">
        <w:t xml:space="preserve">3 </w:t>
      </w:r>
      <w:r w:rsidRPr="00B72496">
        <w:rPr>
          <w:rStyle w:val="IntenseEmphasis"/>
        </w:rPr>
        <w:t>(Serum β2-microglobulin ≥ 5.5 mg/L; Serum albumin —)</w:t>
      </w:r>
      <w:r w:rsidRPr="00B72496">
        <w:t xml:space="preserve"> </w:t>
      </w:r>
    </w:p>
    <w:p w:rsidRPr="00B72496" w:rsidR="008E3488" w:rsidP="008E3488" w:rsidRDefault="008E3488" w14:paraId="7D036FCD" w14:textId="77777777">
      <w:pPr>
        <w:pStyle w:val="In2"/>
      </w:pPr>
      <w:r w:rsidRPr="00B72496">
        <w:t>R - I.S.S. at diagnosis</w:t>
      </w:r>
    </w:p>
    <w:p w:rsidRPr="00B72496" w:rsidR="008E3488" w:rsidP="008E3488" w:rsidRDefault="008E3488" w14:paraId="07E50B14" w14:textId="77777777">
      <w:pPr>
        <w:pStyle w:val="Q2"/>
        <w:tabs>
          <w:tab w:val="clear" w:pos="1836"/>
        </w:tabs>
        <w:ind w:left="1170" w:hanging="630"/>
      </w:pPr>
      <w:bookmarkStart w:name="_Ref6820112" w:id="365"/>
      <w:r w:rsidRPr="00B72496">
        <w:t>Stage</w:t>
      </w:r>
      <w:bookmarkEnd w:id="365"/>
    </w:p>
    <w:p w:rsidRPr="00B72496" w:rsidR="008E3488" w:rsidP="008E3488" w:rsidRDefault="008E3488" w14:paraId="78E6BEA0" w14:textId="7677611A">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6467029 \r \h  \* MERGEFORMAT </w:instrText>
      </w:r>
      <w:r w:rsidRPr="00B72496">
        <w:rPr>
          <w:b/>
          <w:i/>
        </w:rPr>
      </w:r>
      <w:r w:rsidRPr="00B72496">
        <w:rPr>
          <w:b/>
          <w:i/>
        </w:rPr>
        <w:fldChar w:fldCharType="separate"/>
      </w:r>
      <w:r w:rsidRPr="00B72496" w:rsidR="003C17BE">
        <w:rPr>
          <w:b/>
          <w:i/>
        </w:rPr>
        <w:t>418</w:t>
      </w:r>
      <w:r w:rsidRPr="00B72496">
        <w:rPr>
          <w:b/>
          <w:i/>
        </w:rPr>
        <w:fldChar w:fldCharType="end"/>
      </w:r>
    </w:p>
    <w:p w:rsidRPr="00B72496" w:rsidR="008E3488" w:rsidP="008E3488" w:rsidRDefault="008E3488" w14:paraId="472C0173" w14:textId="76267CEA">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6467033 \r \h  \* MERGEFORMAT </w:instrText>
      </w:r>
      <w:r w:rsidRPr="00B72496">
        <w:rPr>
          <w:b/>
          <w:i/>
        </w:rPr>
      </w:r>
      <w:r w:rsidRPr="00B72496">
        <w:rPr>
          <w:b/>
          <w:i/>
        </w:rPr>
        <w:fldChar w:fldCharType="separate"/>
      </w:r>
      <w:r w:rsidRPr="00B72496" w:rsidR="003C17BE">
        <w:rPr>
          <w:b/>
          <w:i/>
        </w:rPr>
        <w:t>419</w:t>
      </w:r>
      <w:r w:rsidRPr="00B72496">
        <w:rPr>
          <w:b/>
          <w:i/>
        </w:rPr>
        <w:fldChar w:fldCharType="end"/>
      </w:r>
    </w:p>
    <w:p w:rsidRPr="00B72496" w:rsidR="008E3488" w:rsidP="008E3488" w:rsidRDefault="008E3488" w14:paraId="7E408665" w14:textId="77777777">
      <w:pPr>
        <w:pStyle w:val="Q3"/>
        <w:tabs>
          <w:tab w:val="clear" w:pos="1836"/>
        </w:tabs>
        <w:ind w:hanging="630"/>
      </w:pPr>
      <w:bookmarkStart w:name="_Ref6467029" w:id="366"/>
      <w:r w:rsidRPr="00B72496">
        <w:t>Stage</w:t>
      </w:r>
      <w:bookmarkEnd w:id="366"/>
    </w:p>
    <w:p w:rsidRPr="00B72496" w:rsidR="008E3488" w:rsidP="008E3488" w:rsidRDefault="008E3488" w14:paraId="0C70C6EF" w14:textId="77777777">
      <w:pPr>
        <w:pStyle w:val="A3"/>
      </w:pPr>
      <w:r w:rsidRPr="00B72496">
        <w:t xml:space="preserve">1 </w:t>
      </w:r>
      <w:r w:rsidRPr="00B72496">
        <w:rPr>
          <w:rStyle w:val="IntenseEmphasis"/>
        </w:rPr>
        <w:t>(ISS stage I and no high-risk cytogenetic abnormalities by FISH and normal LDH levels)</w:t>
      </w:r>
    </w:p>
    <w:p w:rsidRPr="00B72496" w:rsidR="008E3488" w:rsidP="008E3488" w:rsidRDefault="008E3488" w14:paraId="5D8C6436" w14:textId="77777777">
      <w:pPr>
        <w:pStyle w:val="A3"/>
      </w:pPr>
      <w:r w:rsidRPr="00B72496">
        <w:t xml:space="preserve">2 </w:t>
      </w:r>
      <w:r w:rsidRPr="00B72496">
        <w:rPr>
          <w:rStyle w:val="IntenseEmphasis"/>
        </w:rPr>
        <w:t>(Not R-ISS stage I or III)</w:t>
      </w:r>
    </w:p>
    <w:p w:rsidRPr="00B72496" w:rsidR="008E3488" w:rsidP="008E3488" w:rsidRDefault="008E3488" w14:paraId="6DED5DF5" w14:textId="77777777">
      <w:pPr>
        <w:pStyle w:val="A3"/>
      </w:pPr>
      <w:r w:rsidRPr="00B72496">
        <w:t xml:space="preserve">3 </w:t>
      </w:r>
      <w:r w:rsidRPr="00B72496">
        <w:rPr>
          <w:rStyle w:val="IntenseEmphasis"/>
        </w:rPr>
        <w:t>(ISS stage III and either high-risk cytogenetic abnormalities by FISH or high LDH levels)</w:t>
      </w:r>
    </w:p>
    <w:p w:rsidRPr="00B72496" w:rsidR="008E3488" w:rsidP="008E3488" w:rsidRDefault="008E3488" w14:paraId="463A60E3" w14:textId="77777777">
      <w:pPr>
        <w:pStyle w:val="Q2"/>
        <w:tabs>
          <w:tab w:val="clear" w:pos="1836"/>
        </w:tabs>
        <w:ind w:left="1170" w:hanging="630"/>
      </w:pPr>
      <w:bookmarkStart w:name="_Ref182771" w:id="367"/>
      <w:bookmarkStart w:name="_Ref6467033" w:id="368"/>
      <w:r w:rsidRPr="00B72496">
        <w:t>Plasma cells in blood</w:t>
      </w:r>
      <w:bookmarkEnd w:id="367"/>
      <w:r w:rsidRPr="00B72496">
        <w:t xml:space="preserve"> by flow cytometry</w:t>
      </w:r>
      <w:bookmarkEnd w:id="368"/>
    </w:p>
    <w:p w:rsidRPr="00B72496" w:rsidR="008E3488" w:rsidP="008E3488" w:rsidRDefault="008E3488" w14:paraId="48A3B90F" w14:textId="502D8E6E">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5172071 \r \h  \* MERGEFORMAT </w:instrText>
      </w:r>
      <w:r w:rsidRPr="00B72496">
        <w:rPr>
          <w:b/>
          <w:i/>
        </w:rPr>
      </w:r>
      <w:r w:rsidRPr="00B72496">
        <w:rPr>
          <w:b/>
          <w:i/>
        </w:rPr>
        <w:fldChar w:fldCharType="separate"/>
      </w:r>
      <w:r w:rsidRPr="00B72496" w:rsidR="003C17BE">
        <w:rPr>
          <w:b/>
          <w:i/>
        </w:rPr>
        <w:t>420</w:t>
      </w:r>
      <w:r w:rsidRPr="00B72496">
        <w:rPr>
          <w:b/>
          <w:i/>
        </w:rPr>
        <w:fldChar w:fldCharType="end"/>
      </w:r>
    </w:p>
    <w:p w:rsidRPr="00B72496" w:rsidR="008E3488" w:rsidP="008E3488" w:rsidRDefault="008E3488" w14:paraId="4BFF510F" w14:textId="1E60FDF7">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866669 \r \h  \* MERGEFORMAT </w:instrText>
      </w:r>
      <w:r w:rsidRPr="00B72496">
        <w:rPr>
          <w:b/>
          <w:i/>
        </w:rPr>
      </w:r>
      <w:r w:rsidRPr="00B72496">
        <w:rPr>
          <w:b/>
          <w:i/>
        </w:rPr>
        <w:fldChar w:fldCharType="separate"/>
      </w:r>
      <w:r w:rsidRPr="00B72496" w:rsidR="003C17BE">
        <w:rPr>
          <w:b/>
          <w:i/>
        </w:rPr>
        <w:t>421</w:t>
      </w:r>
      <w:r w:rsidRPr="00B72496">
        <w:rPr>
          <w:b/>
          <w:i/>
        </w:rPr>
        <w:fldChar w:fldCharType="end"/>
      </w:r>
    </w:p>
    <w:p w:rsidRPr="00B72496" w:rsidR="008E3488" w:rsidP="008E3488" w:rsidRDefault="008E3488" w14:paraId="1CD599C6" w14:textId="77777777">
      <w:pPr>
        <w:pStyle w:val="Q3"/>
        <w:tabs>
          <w:tab w:val="clear" w:pos="1836"/>
        </w:tabs>
        <w:ind w:hanging="630"/>
      </w:pPr>
      <w:bookmarkStart w:name="_Ref529436746" w:id="369"/>
      <w:bookmarkStart w:name="_Ref5172071" w:id="370"/>
      <w:r w:rsidRPr="00B72496">
        <w:t>___ ___</w:t>
      </w:r>
      <w:r w:rsidRPr="00B72496">
        <w:rPr>
          <w:rStyle w:val="Q3Char"/>
        </w:rPr>
        <w:t>• ___ ___</w:t>
      </w:r>
      <w:r w:rsidRPr="00B72496">
        <w:t xml:space="preserve">   %</w:t>
      </w:r>
      <w:bookmarkEnd w:id="369"/>
      <w:bookmarkEnd w:id="370"/>
    </w:p>
    <w:p w:rsidRPr="00B72496" w:rsidR="008E3488" w:rsidP="008E3488" w:rsidRDefault="008E3488" w14:paraId="37C21FC4" w14:textId="77777777">
      <w:pPr>
        <w:pStyle w:val="Q2"/>
        <w:tabs>
          <w:tab w:val="clear" w:pos="1836"/>
        </w:tabs>
        <w:ind w:left="1170" w:hanging="630"/>
      </w:pPr>
      <w:bookmarkStart w:name="_Ref866669" w:id="371"/>
      <w:r w:rsidRPr="00B72496">
        <w:t>Plasma cells in blood by morphologic assessment</w:t>
      </w:r>
    </w:p>
    <w:p w:rsidRPr="00B72496" w:rsidR="008E3488" w:rsidP="008E3488" w:rsidRDefault="008E3488" w14:paraId="2D49730D" w14:textId="572B87B9">
      <w:pPr>
        <w:pStyle w:val="A2"/>
      </w:pPr>
      <w:r w:rsidRPr="00B72496">
        <w:t xml:space="preserve">Known – </w:t>
      </w:r>
      <w:r w:rsidRPr="00B72496">
        <w:rPr>
          <w:b/>
          <w:i/>
        </w:rPr>
        <w:t xml:space="preserve">Go to question </w:t>
      </w:r>
      <w:r w:rsidRPr="00B72496">
        <w:rPr>
          <w:b/>
          <w:i/>
        </w:rPr>
        <w:fldChar w:fldCharType="begin"/>
      </w:r>
      <w:r w:rsidRPr="00B72496">
        <w:rPr>
          <w:b/>
          <w:i/>
        </w:rPr>
        <w:instrText xml:space="preserve"> REF _Ref5172113 \r \h  \* MERGEFORMAT </w:instrText>
      </w:r>
      <w:r w:rsidRPr="00B72496">
        <w:rPr>
          <w:b/>
          <w:i/>
        </w:rPr>
      </w:r>
      <w:r w:rsidRPr="00B72496">
        <w:rPr>
          <w:b/>
          <w:i/>
        </w:rPr>
        <w:fldChar w:fldCharType="separate"/>
      </w:r>
      <w:r w:rsidRPr="00B72496" w:rsidR="003C17BE">
        <w:rPr>
          <w:b/>
          <w:i/>
        </w:rPr>
        <w:t>422</w:t>
      </w:r>
      <w:r w:rsidRPr="00B72496">
        <w:rPr>
          <w:b/>
          <w:i/>
        </w:rPr>
        <w:fldChar w:fldCharType="end"/>
      </w:r>
    </w:p>
    <w:p w:rsidRPr="00B72496" w:rsidR="008E3488" w:rsidP="008E3488" w:rsidRDefault="008E3488" w14:paraId="75CF932F" w14:textId="4A5C50B4">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5172123 \r \h  \* MERGEFORMAT </w:instrText>
      </w:r>
      <w:r w:rsidRPr="00B72496">
        <w:rPr>
          <w:b/>
          <w:i/>
        </w:rPr>
      </w:r>
      <w:r w:rsidRPr="00B72496">
        <w:rPr>
          <w:b/>
          <w:i/>
        </w:rPr>
        <w:fldChar w:fldCharType="separate"/>
      </w:r>
      <w:r w:rsidRPr="00B72496" w:rsidR="003C17BE">
        <w:rPr>
          <w:b/>
          <w:i/>
        </w:rPr>
        <w:t>424</w:t>
      </w:r>
      <w:r w:rsidRPr="00B72496">
        <w:rPr>
          <w:b/>
          <w:i/>
        </w:rPr>
        <w:fldChar w:fldCharType="end"/>
      </w:r>
    </w:p>
    <w:p w:rsidRPr="00B72496" w:rsidR="008E3488" w:rsidP="008E3488" w:rsidRDefault="008E3488" w14:paraId="374E6DA2" w14:textId="77777777">
      <w:pPr>
        <w:pStyle w:val="Q3"/>
        <w:tabs>
          <w:tab w:val="clear" w:pos="1836"/>
        </w:tabs>
        <w:ind w:hanging="630"/>
      </w:pPr>
      <w:bookmarkStart w:name="_Ref5172113" w:id="372"/>
      <w:r w:rsidRPr="00B72496">
        <w:t>___ ___%</w:t>
      </w:r>
      <w:bookmarkEnd w:id="372"/>
    </w:p>
    <w:p w:rsidRPr="00B72496" w:rsidR="008E3488" w:rsidP="008E3488" w:rsidRDefault="008E3488" w14:paraId="56D0A78F" w14:textId="77777777">
      <w:pPr>
        <w:pStyle w:val="Q3"/>
        <w:tabs>
          <w:tab w:val="clear" w:pos="1836"/>
        </w:tabs>
        <w:ind w:hanging="630"/>
      </w:pPr>
      <w:r w:rsidRPr="00B72496">
        <w:t>___ ___ ___ ___ ___ • ___ ___   □ x 10</w:t>
      </w:r>
      <w:r w:rsidRPr="00B72496">
        <w:rPr>
          <w:vertAlign w:val="superscript"/>
        </w:rPr>
        <w:t>9</w:t>
      </w:r>
      <w:r w:rsidRPr="00B72496">
        <w:t>/L (x 10</w:t>
      </w:r>
      <w:r w:rsidRPr="00B72496">
        <w:rPr>
          <w:vertAlign w:val="superscript"/>
        </w:rPr>
        <w:t>3</w:t>
      </w:r>
      <w:r w:rsidRPr="00B72496">
        <w:t>/mm</w:t>
      </w:r>
      <w:r w:rsidRPr="00B72496">
        <w:rPr>
          <w:vertAlign w:val="superscript"/>
        </w:rPr>
        <w:t>3</w:t>
      </w:r>
      <w:r w:rsidRPr="00B72496">
        <w:t xml:space="preserve">)    </w:t>
      </w:r>
    </w:p>
    <w:p w:rsidRPr="00B72496" w:rsidR="008E3488" w:rsidP="008E3488" w:rsidRDefault="008E3488" w14:paraId="1DB8EC46" w14:textId="77777777">
      <w:pPr>
        <w:tabs>
          <w:tab w:val="clear" w:pos="1584"/>
          <w:tab w:val="clear" w:pos="10080"/>
        </w:tabs>
        <w:spacing w:before="0"/>
        <w:ind w:left="1350" w:hanging="864"/>
      </w:pPr>
      <w:r w:rsidRPr="00B72496">
        <w:t xml:space="preserve"> </w:t>
      </w:r>
      <w:r w:rsidRPr="00B72496">
        <w:tab/>
      </w:r>
      <w:r w:rsidRPr="00B72496">
        <w:tab/>
      </w:r>
      <w:r w:rsidRPr="00B72496">
        <w:tab/>
      </w:r>
      <w:r w:rsidRPr="00B72496">
        <w:tab/>
        <w:t xml:space="preserve">                          □ x 10</w:t>
      </w:r>
      <w:r w:rsidRPr="00B72496">
        <w:rPr>
          <w:vertAlign w:val="superscript"/>
        </w:rPr>
        <w:t>6</w:t>
      </w:r>
      <w:r w:rsidRPr="00B72496">
        <w:t xml:space="preserve">/L </w:t>
      </w:r>
    </w:p>
    <w:p w:rsidRPr="00B72496" w:rsidR="008E3488" w:rsidP="008E3488" w:rsidRDefault="008E3488" w14:paraId="5A4CEC4E" w14:textId="634FB296">
      <w:pPr>
        <w:pStyle w:val="Q2"/>
        <w:tabs>
          <w:tab w:val="clear" w:pos="1836"/>
        </w:tabs>
        <w:ind w:left="1170" w:hanging="630"/>
      </w:pPr>
      <w:bookmarkStart w:name="_Ref5172123" w:id="373"/>
      <w:r w:rsidRPr="00B72496">
        <w:t>LDH</w:t>
      </w:r>
      <w:bookmarkEnd w:id="371"/>
      <w:bookmarkEnd w:id="373"/>
    </w:p>
    <w:p w:rsidRPr="00B72496" w:rsidR="008E3488" w:rsidP="008E3488" w:rsidRDefault="008E3488" w14:paraId="541252FD" w14:textId="5F336F28">
      <w:pPr>
        <w:pStyle w:val="A2"/>
        <w:rPr>
          <w:b/>
          <w:i/>
        </w:rPr>
      </w:pPr>
      <w:r w:rsidRPr="00B72496">
        <w:t xml:space="preserve">Known – </w:t>
      </w:r>
      <w:r w:rsidRPr="00B72496">
        <w:rPr>
          <w:b/>
          <w:i/>
        </w:rPr>
        <w:t xml:space="preserve">Go to question </w:t>
      </w:r>
      <w:r w:rsidRPr="00B72496">
        <w:rPr>
          <w:b/>
          <w:i/>
        </w:rPr>
        <w:fldChar w:fldCharType="begin"/>
      </w:r>
      <w:r w:rsidRPr="00B72496">
        <w:rPr>
          <w:b/>
          <w:i/>
        </w:rPr>
        <w:instrText xml:space="preserve"> REF _Ref534669318 \r \h  \* MERGEFORMAT </w:instrText>
      </w:r>
      <w:r w:rsidRPr="00B72496">
        <w:rPr>
          <w:b/>
          <w:i/>
        </w:rPr>
      </w:r>
      <w:r w:rsidRPr="00B72496">
        <w:rPr>
          <w:b/>
          <w:i/>
        </w:rPr>
        <w:fldChar w:fldCharType="separate"/>
      </w:r>
      <w:r w:rsidRPr="00B72496" w:rsidR="003C17BE">
        <w:rPr>
          <w:b/>
          <w:i/>
        </w:rPr>
        <w:t>425</w:t>
      </w:r>
      <w:r w:rsidRPr="00B72496">
        <w:rPr>
          <w:b/>
          <w:i/>
        </w:rPr>
        <w:fldChar w:fldCharType="end"/>
      </w:r>
    </w:p>
    <w:p w:rsidRPr="00B72496" w:rsidR="008E3488" w:rsidP="008E3488" w:rsidRDefault="008E3488" w14:paraId="5E0687E7" w14:textId="46BD48A8">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534669371 \r \h  \* MERGEFORMAT </w:instrText>
      </w:r>
      <w:r w:rsidRPr="00B72496">
        <w:rPr>
          <w:b/>
          <w:i/>
        </w:rPr>
      </w:r>
      <w:r w:rsidRPr="00B72496">
        <w:rPr>
          <w:b/>
          <w:i/>
        </w:rPr>
        <w:fldChar w:fldCharType="separate"/>
      </w:r>
      <w:r w:rsidRPr="00B72496" w:rsidR="003C17BE">
        <w:rPr>
          <w:b/>
          <w:i/>
        </w:rPr>
        <w:t>427</w:t>
      </w:r>
      <w:r w:rsidRPr="00B72496">
        <w:rPr>
          <w:b/>
          <w:i/>
        </w:rPr>
        <w:fldChar w:fldCharType="end"/>
      </w:r>
    </w:p>
    <w:p w:rsidRPr="00B72496" w:rsidR="008E3488" w:rsidP="008E3488" w:rsidRDefault="008E3488" w14:paraId="3B989A83" w14:textId="77777777">
      <w:pPr>
        <w:pStyle w:val="Q3"/>
        <w:tabs>
          <w:tab w:val="clear" w:pos="1836"/>
        </w:tabs>
        <w:ind w:hanging="630"/>
      </w:pPr>
      <w:bookmarkStart w:name="_Ref534669318" w:id="374"/>
      <w:r w:rsidRPr="00B72496">
        <w:t xml:space="preserve">___ ___ ___ ___ ___ ● ___ ___      </w:t>
      </w:r>
      <w:proofErr w:type="gramStart"/>
      <w:r w:rsidRPr="00B72496">
        <w:rPr>
          <w:rFonts w:ascii="Wingdings" w:hAnsi="Wingdings"/>
          <w:sz w:val="21"/>
        </w:rPr>
        <w:t></w:t>
      </w:r>
      <w:r w:rsidRPr="00B72496">
        <w:t xml:space="preserve">  U</w:t>
      </w:r>
      <w:proofErr w:type="gramEnd"/>
      <w:r w:rsidRPr="00B72496">
        <w:t>/L</w:t>
      </w:r>
      <w:bookmarkEnd w:id="374"/>
      <w:r w:rsidRPr="00B72496">
        <w:t xml:space="preserve"> </w:t>
      </w:r>
    </w:p>
    <w:p w:rsidRPr="00B72496" w:rsidR="008E3488" w:rsidP="008E3488" w:rsidRDefault="008E3488" w14:paraId="686C5526" w14:textId="77777777">
      <w:pPr>
        <w:tabs>
          <w:tab w:val="clear" w:pos="1584"/>
          <w:tab w:val="clear" w:pos="10080"/>
          <w:tab w:val="left" w:pos="630"/>
          <w:tab w:val="left" w:pos="2610"/>
        </w:tabs>
        <w:spacing w:before="0"/>
        <w:ind w:left="0" w:firstLine="0"/>
      </w:pPr>
      <w:r w:rsidRPr="00B72496">
        <w:rPr>
          <w:rFonts w:ascii="Wingdings" w:hAnsi="Wingdings"/>
          <w:sz w:val="21"/>
          <w:szCs w:val="21"/>
        </w:rPr>
        <w:lastRenderedPageBreak/>
        <w:tab/>
      </w: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ab/>
      </w:r>
      <w:r w:rsidRPr="00B72496">
        <w:rPr>
          <w:rFonts w:ascii="Wingdings" w:hAnsi="Wingdings"/>
          <w:sz w:val="21"/>
          <w:szCs w:val="21"/>
        </w:rPr>
        <w:t></w:t>
      </w:r>
      <w:r w:rsidRPr="00B72496">
        <w:rPr>
          <w:rFonts w:ascii="Wingdings" w:hAnsi="Wingdings"/>
          <w:sz w:val="21"/>
          <w:szCs w:val="21"/>
        </w:rPr>
        <w:t></w:t>
      </w:r>
      <w:r w:rsidRPr="00B72496">
        <w:rPr>
          <w:rFonts w:ascii="Wingdings" w:hAnsi="Wingdings"/>
          <w:sz w:val="21"/>
          <w:szCs w:val="21"/>
        </w:rPr>
        <w:t></w:t>
      </w:r>
      <w:r w:rsidRPr="00B72496">
        <w:t xml:space="preserve"> </w:t>
      </w:r>
      <w:proofErr w:type="spellStart"/>
      <w:r w:rsidRPr="00B72496">
        <w:t>μkat</w:t>
      </w:r>
      <w:proofErr w:type="spellEnd"/>
      <w:r w:rsidRPr="00B72496">
        <w:t>/L</w:t>
      </w:r>
    </w:p>
    <w:p w:rsidRPr="00B72496" w:rsidR="008E3488" w:rsidP="008E3488" w:rsidRDefault="008E3488" w14:paraId="1F0B9089" w14:textId="77777777">
      <w:pPr>
        <w:pStyle w:val="Q3"/>
        <w:tabs>
          <w:tab w:val="clear" w:pos="1836"/>
        </w:tabs>
        <w:ind w:hanging="630"/>
        <w:rPr>
          <w:lang w:eastAsia="en-US"/>
        </w:rPr>
      </w:pPr>
      <w:r w:rsidRPr="00B72496">
        <w:t xml:space="preserve">Upper limit of normal for LDH: ___ ___ ___ ___ ___ • ___ ___    </w:t>
      </w:r>
      <w:r w:rsidRPr="00B72496" w:rsidDel="00F64496">
        <w:rPr>
          <w:lang w:eastAsia="en-US"/>
        </w:rPr>
        <w:tab/>
      </w:r>
      <w:r w:rsidRPr="00B72496" w:rsidDel="00F64496">
        <w:rPr>
          <w:lang w:eastAsia="en-US"/>
        </w:rPr>
        <w:tab/>
      </w:r>
      <w:r w:rsidRPr="00B72496" w:rsidDel="00F64496">
        <w:rPr>
          <w:lang w:eastAsia="en-US"/>
        </w:rPr>
        <w:tab/>
      </w:r>
      <w:r w:rsidRPr="00B72496" w:rsidDel="00F64496">
        <w:rPr>
          <w:lang w:eastAsia="en-US"/>
        </w:rPr>
        <w:tab/>
      </w:r>
      <w:r w:rsidRPr="00B72496" w:rsidDel="00F64496">
        <w:rPr>
          <w:lang w:eastAsia="en-US"/>
        </w:rPr>
        <w:tab/>
      </w:r>
      <w:r w:rsidRPr="00B72496" w:rsidDel="00F64496">
        <w:rPr>
          <w:lang w:eastAsia="en-US"/>
        </w:rPr>
        <w:tab/>
      </w:r>
      <w:r w:rsidRPr="00B72496" w:rsidDel="00F64496">
        <w:rPr>
          <w:lang w:eastAsia="en-US"/>
        </w:rPr>
        <w:tab/>
        <w:t xml:space="preserve"> </w:t>
      </w:r>
      <w:r w:rsidRPr="00B72496" w:rsidDel="00F64496">
        <w:rPr>
          <w:lang w:eastAsia="en-US"/>
        </w:rPr>
        <w:tab/>
      </w:r>
      <w:r w:rsidRPr="00B72496" w:rsidDel="00F64496">
        <w:rPr>
          <w:lang w:eastAsia="en-US"/>
        </w:rPr>
        <w:tab/>
      </w:r>
    </w:p>
    <w:p w:rsidRPr="00B72496" w:rsidR="008E3488" w:rsidP="008E3488" w:rsidRDefault="008E3488" w14:paraId="19B4A9AB" w14:textId="77777777">
      <w:pPr>
        <w:pStyle w:val="In2"/>
        <w:rPr>
          <w:szCs w:val="21"/>
        </w:rPr>
      </w:pPr>
      <w:bookmarkStart w:name="_Ref534669339" w:id="375"/>
      <w:bookmarkStart w:name="_Ref176895" w:id="376"/>
      <w:r w:rsidRPr="00B72496">
        <w:t>Labs at diagnosis</w:t>
      </w:r>
    </w:p>
    <w:p w:rsidRPr="00B72496" w:rsidR="008E3488" w:rsidP="008E3488" w:rsidRDefault="008E3488" w14:paraId="42DDCD0D" w14:textId="44A7D9A8">
      <w:pPr>
        <w:pStyle w:val="Q2"/>
        <w:tabs>
          <w:tab w:val="clear" w:pos="1836"/>
        </w:tabs>
        <w:ind w:left="1170" w:hanging="630"/>
      </w:pPr>
      <w:bookmarkStart w:name="_Ref534669371" w:id="377"/>
      <w:bookmarkEnd w:id="375"/>
      <w:bookmarkEnd w:id="376"/>
      <w:proofErr w:type="gramStart"/>
      <w:r w:rsidRPr="00B72496">
        <w:t>Were</w:t>
      </w:r>
      <w:proofErr w:type="gramEnd"/>
      <w:r w:rsidRPr="00B72496">
        <w:t xml:space="preserve"> cytogenetics tested (karyotyping or FISH)?</w:t>
      </w:r>
      <w:bookmarkEnd w:id="377"/>
      <w:r w:rsidRPr="00B72496">
        <w:t xml:space="preserve"> </w:t>
      </w:r>
      <w:r w:rsidRPr="00B72496">
        <w:rPr>
          <w:rStyle w:val="IntenseEmphasis"/>
        </w:rPr>
        <w:t>(at diagnosis)</w:t>
      </w:r>
    </w:p>
    <w:p w:rsidRPr="00B72496" w:rsidR="008E3488" w:rsidP="008E3488" w:rsidRDefault="008E3488" w14:paraId="521053F2" w14:textId="1EF8438E">
      <w:pPr>
        <w:pStyle w:val="A2"/>
        <w:rPr>
          <w:b/>
          <w:i/>
        </w:rPr>
      </w:pPr>
      <w:r w:rsidRPr="00B72496">
        <w:t xml:space="preserve">Yes – </w:t>
      </w:r>
      <w:r w:rsidRPr="00B72496">
        <w:rPr>
          <w:b/>
          <w:i/>
        </w:rPr>
        <w:t xml:space="preserve">Go to question </w:t>
      </w:r>
      <w:r w:rsidRPr="00B72496">
        <w:rPr>
          <w:b/>
          <w:i/>
        </w:rPr>
        <w:fldChar w:fldCharType="begin"/>
      </w:r>
      <w:r w:rsidRPr="00B72496">
        <w:rPr>
          <w:b/>
          <w:i/>
        </w:rPr>
        <w:instrText xml:space="preserve"> REF _Ref7437471 \r \h  \* MERGEFORMAT </w:instrText>
      </w:r>
      <w:r w:rsidRPr="00B72496">
        <w:rPr>
          <w:b/>
          <w:i/>
        </w:rPr>
      </w:r>
      <w:r w:rsidRPr="00B72496">
        <w:rPr>
          <w:b/>
          <w:i/>
        </w:rPr>
        <w:fldChar w:fldCharType="separate"/>
      </w:r>
      <w:r w:rsidRPr="00B72496" w:rsidR="003C17BE">
        <w:rPr>
          <w:b/>
          <w:i/>
        </w:rPr>
        <w:t>428</w:t>
      </w:r>
      <w:r w:rsidRPr="00B72496">
        <w:rPr>
          <w:b/>
          <w:i/>
        </w:rPr>
        <w:fldChar w:fldCharType="end"/>
      </w:r>
    </w:p>
    <w:p w:rsidRPr="00B72496" w:rsidR="008E3488" w:rsidP="008E3488" w:rsidRDefault="008E3488" w14:paraId="57715E27" w14:textId="1B7705AF">
      <w:pPr>
        <w:pStyle w:val="A2"/>
      </w:pPr>
      <w:r w:rsidRPr="00B72496">
        <w:t xml:space="preserve">No – </w:t>
      </w:r>
      <w:r w:rsidRPr="00B72496">
        <w:rPr>
          <w:b/>
          <w:i/>
        </w:rPr>
        <w:t xml:space="preserve">Go to question </w:t>
      </w:r>
      <w:r w:rsidRPr="00B72496">
        <w:rPr>
          <w:b/>
          <w:i/>
        </w:rPr>
        <w:fldChar w:fldCharType="begin"/>
      </w:r>
      <w:r w:rsidRPr="00B72496">
        <w:rPr>
          <w:b/>
          <w:i/>
        </w:rPr>
        <w:instrText xml:space="preserve"> REF _Ref7437478 \r \h  \* MERGEFORMAT </w:instrText>
      </w:r>
      <w:r w:rsidRPr="00B72496">
        <w:rPr>
          <w:b/>
          <w:i/>
        </w:rPr>
      </w:r>
      <w:r w:rsidRPr="00B72496">
        <w:rPr>
          <w:b/>
          <w:i/>
        </w:rPr>
        <w:fldChar w:fldCharType="separate"/>
      </w:r>
      <w:r w:rsidRPr="00B72496" w:rsidR="003C17BE">
        <w:rPr>
          <w:b/>
          <w:i/>
        </w:rPr>
        <w:t>440</w:t>
      </w:r>
      <w:r w:rsidRPr="00B72496">
        <w:rPr>
          <w:b/>
          <w:i/>
        </w:rPr>
        <w:fldChar w:fldCharType="end"/>
      </w:r>
    </w:p>
    <w:p w:rsidRPr="00B72496" w:rsidR="008E3488" w:rsidP="008E3488" w:rsidRDefault="008E3488" w14:paraId="3335E5F2" w14:textId="68E6B181">
      <w:pPr>
        <w:pStyle w:val="A2"/>
      </w:pPr>
      <w:r w:rsidRPr="00B72496">
        <w:t xml:space="preserve">Unknown – </w:t>
      </w:r>
      <w:r w:rsidRPr="00B72496">
        <w:rPr>
          <w:b/>
          <w:i/>
        </w:rPr>
        <w:t xml:space="preserve">Go to question </w:t>
      </w:r>
      <w:r w:rsidRPr="00B72496">
        <w:rPr>
          <w:b/>
          <w:i/>
        </w:rPr>
        <w:fldChar w:fldCharType="begin"/>
      </w:r>
      <w:r w:rsidRPr="00B72496">
        <w:rPr>
          <w:b/>
          <w:i/>
        </w:rPr>
        <w:instrText xml:space="preserve"> REF _Ref7437478 \r \h  \* MERGEFORMAT </w:instrText>
      </w:r>
      <w:r w:rsidRPr="00B72496">
        <w:rPr>
          <w:b/>
          <w:i/>
        </w:rPr>
      </w:r>
      <w:r w:rsidRPr="00B72496">
        <w:rPr>
          <w:b/>
          <w:i/>
        </w:rPr>
        <w:fldChar w:fldCharType="separate"/>
      </w:r>
      <w:r w:rsidRPr="00B72496" w:rsidR="003C17BE">
        <w:rPr>
          <w:b/>
          <w:i/>
        </w:rPr>
        <w:t>440</w:t>
      </w:r>
      <w:r w:rsidRPr="00B72496">
        <w:rPr>
          <w:b/>
          <w:i/>
        </w:rPr>
        <w:fldChar w:fldCharType="end"/>
      </w:r>
    </w:p>
    <w:p w:rsidRPr="00B72496" w:rsidR="008E3488" w:rsidP="008E3488" w:rsidRDefault="008E3488" w14:paraId="35C33E58" w14:textId="77777777">
      <w:pPr>
        <w:pStyle w:val="Q3"/>
        <w:tabs>
          <w:tab w:val="clear" w:pos="1836"/>
        </w:tabs>
        <w:ind w:hanging="630"/>
      </w:pPr>
      <w:bookmarkStart w:name="_Ref7437471" w:id="378"/>
      <w:proofErr w:type="gramStart"/>
      <w:r w:rsidRPr="00B72496">
        <w:t>Were</w:t>
      </w:r>
      <w:proofErr w:type="gramEnd"/>
      <w:r w:rsidRPr="00B72496">
        <w:t xml:space="preserve"> cytogenetics tested via FISH?</w:t>
      </w:r>
      <w:bookmarkEnd w:id="378"/>
    </w:p>
    <w:p w:rsidRPr="00B72496" w:rsidR="008E3488" w:rsidP="008E3488" w:rsidRDefault="008E3488" w14:paraId="1E3B901C" w14:textId="7EA1DEB3">
      <w:pPr>
        <w:pStyle w:val="A3"/>
        <w:rPr>
          <w:b/>
          <w:i/>
        </w:rPr>
      </w:pPr>
      <w:r w:rsidRPr="00B72496">
        <w:t xml:space="preserve">Yes – </w:t>
      </w:r>
      <w:r w:rsidRPr="00B72496">
        <w:rPr>
          <w:b/>
          <w:i/>
        </w:rPr>
        <w:t xml:space="preserve">Go to question </w:t>
      </w:r>
      <w:r w:rsidRPr="00B72496">
        <w:rPr>
          <w:b/>
          <w:i/>
        </w:rPr>
        <w:fldChar w:fldCharType="begin"/>
      </w:r>
      <w:r w:rsidRPr="00B72496">
        <w:rPr>
          <w:b/>
          <w:i/>
        </w:rPr>
        <w:instrText xml:space="preserve"> REF _Ref198201 \r \h  \* MERGEFORMAT </w:instrText>
      </w:r>
      <w:r w:rsidRPr="00B72496">
        <w:rPr>
          <w:b/>
          <w:i/>
        </w:rPr>
      </w:r>
      <w:r w:rsidRPr="00B72496">
        <w:rPr>
          <w:b/>
          <w:i/>
        </w:rPr>
        <w:fldChar w:fldCharType="separate"/>
      </w:r>
      <w:r w:rsidRPr="00B72496" w:rsidR="003C17BE">
        <w:rPr>
          <w:b/>
          <w:i/>
        </w:rPr>
        <w:t>429</w:t>
      </w:r>
      <w:r w:rsidRPr="00B72496">
        <w:rPr>
          <w:b/>
          <w:i/>
        </w:rPr>
        <w:fldChar w:fldCharType="end"/>
      </w:r>
    </w:p>
    <w:p w:rsidRPr="00B72496" w:rsidR="008E3488" w:rsidP="008E3488" w:rsidRDefault="008E3488" w14:paraId="6E14495A" w14:textId="700AF321">
      <w:pPr>
        <w:pStyle w:val="A3"/>
        <w:rPr>
          <w:b/>
          <w:i/>
        </w:rPr>
      </w:pPr>
      <w:r w:rsidRPr="00B72496">
        <w:t xml:space="preserve">No – </w:t>
      </w:r>
      <w:r w:rsidRPr="00B72496">
        <w:rPr>
          <w:b/>
          <w:i/>
        </w:rPr>
        <w:t xml:space="preserve">Go to question </w:t>
      </w:r>
      <w:r w:rsidRPr="00B72496">
        <w:rPr>
          <w:b/>
          <w:i/>
        </w:rPr>
        <w:fldChar w:fldCharType="begin"/>
      </w:r>
      <w:r w:rsidRPr="00B72496">
        <w:rPr>
          <w:b/>
          <w:i/>
        </w:rPr>
        <w:instrText xml:space="preserve"> REF _Ref198234 \r \h  \* MERGEFORMAT </w:instrText>
      </w:r>
      <w:r w:rsidRPr="00B72496">
        <w:rPr>
          <w:b/>
          <w:i/>
        </w:rPr>
      </w:r>
      <w:r w:rsidRPr="00B72496">
        <w:rPr>
          <w:b/>
          <w:i/>
        </w:rPr>
        <w:fldChar w:fldCharType="separate"/>
      </w:r>
      <w:r w:rsidRPr="00B72496" w:rsidR="003C17BE">
        <w:rPr>
          <w:b/>
          <w:i/>
        </w:rPr>
        <w:t>434</w:t>
      </w:r>
      <w:r w:rsidRPr="00B72496">
        <w:rPr>
          <w:b/>
          <w:i/>
        </w:rPr>
        <w:fldChar w:fldCharType="end"/>
      </w:r>
    </w:p>
    <w:p w:rsidRPr="00B72496" w:rsidR="008E3488" w:rsidP="008E3488" w:rsidRDefault="008E3488" w14:paraId="1B4EF0F7" w14:textId="77777777">
      <w:pPr>
        <w:pStyle w:val="Q4"/>
        <w:tabs>
          <w:tab w:val="clear" w:pos="1836"/>
        </w:tabs>
        <w:ind w:hanging="630"/>
      </w:pPr>
      <w:bookmarkStart w:name="_Ref198201" w:id="379"/>
      <w:r w:rsidRPr="00B72496">
        <w:rPr>
          <w:lang w:eastAsia="en-US"/>
        </w:rPr>
        <w:t>Results of tests</w:t>
      </w:r>
      <w:bookmarkEnd w:id="379"/>
    </w:p>
    <w:p w:rsidRPr="00B72496" w:rsidR="008E3488" w:rsidP="008E3488" w:rsidRDefault="008E3488" w14:paraId="3E7F0388" w14:textId="730F5ACB">
      <w:pPr>
        <w:pStyle w:val="A4"/>
        <w:rPr>
          <w:b/>
        </w:rPr>
      </w:pPr>
      <w:r w:rsidRPr="00B72496">
        <w:t xml:space="preserve">Abnormalities identified – </w:t>
      </w:r>
      <w:r w:rsidRPr="00B72496">
        <w:rPr>
          <w:b/>
        </w:rPr>
        <w:t xml:space="preserve">Go to question </w:t>
      </w:r>
      <w:r w:rsidRPr="00B72496">
        <w:rPr>
          <w:b/>
        </w:rPr>
        <w:fldChar w:fldCharType="begin"/>
      </w:r>
      <w:r w:rsidRPr="00B72496">
        <w:rPr>
          <w:b/>
        </w:rPr>
        <w:instrText xml:space="preserve"> REF _Ref198270 \r \h  \* MERGEFORMAT </w:instrText>
      </w:r>
      <w:r w:rsidRPr="00B72496">
        <w:rPr>
          <w:b/>
        </w:rPr>
      </w:r>
      <w:r w:rsidRPr="00B72496">
        <w:rPr>
          <w:b/>
        </w:rPr>
        <w:fldChar w:fldCharType="separate"/>
      </w:r>
      <w:r w:rsidRPr="00B72496" w:rsidR="003C17BE">
        <w:rPr>
          <w:b/>
        </w:rPr>
        <w:t>430</w:t>
      </w:r>
      <w:r w:rsidRPr="00B72496">
        <w:rPr>
          <w:b/>
        </w:rPr>
        <w:fldChar w:fldCharType="end"/>
      </w:r>
    </w:p>
    <w:p w:rsidRPr="00B72496" w:rsidR="008E3488" w:rsidP="008E3488" w:rsidRDefault="008E3488" w14:paraId="29B73D0B" w14:textId="3B8FE519">
      <w:pPr>
        <w:pStyle w:val="A4"/>
        <w:rPr>
          <w:b/>
        </w:rPr>
      </w:pPr>
      <w:r w:rsidRPr="00B72496">
        <w:t xml:space="preserve">No abnormalities – </w:t>
      </w:r>
      <w:r w:rsidRPr="00B72496">
        <w:rPr>
          <w:b/>
        </w:rPr>
        <w:t xml:space="preserve">Go to question </w:t>
      </w:r>
      <w:r w:rsidRPr="00B72496">
        <w:rPr>
          <w:b/>
        </w:rPr>
        <w:fldChar w:fldCharType="begin"/>
      </w:r>
      <w:r w:rsidRPr="00B72496">
        <w:rPr>
          <w:b/>
        </w:rPr>
        <w:instrText xml:space="preserve"> REF _Ref198278 \r \h  \* MERGEFORMAT </w:instrText>
      </w:r>
      <w:r w:rsidRPr="00B72496">
        <w:rPr>
          <w:b/>
        </w:rPr>
      </w:r>
      <w:r w:rsidRPr="00B72496">
        <w:rPr>
          <w:b/>
        </w:rPr>
        <w:fldChar w:fldCharType="separate"/>
      </w:r>
      <w:r w:rsidRPr="00B72496" w:rsidR="003C17BE">
        <w:rPr>
          <w:b/>
        </w:rPr>
        <w:t>433</w:t>
      </w:r>
      <w:r w:rsidRPr="00B72496">
        <w:rPr>
          <w:b/>
        </w:rPr>
        <w:fldChar w:fldCharType="end"/>
      </w:r>
    </w:p>
    <w:p w:rsidRPr="00B72496" w:rsidR="008E3488" w:rsidP="008E3488" w:rsidRDefault="008E3488" w14:paraId="75AD9128" w14:textId="77777777">
      <w:pPr>
        <w:pStyle w:val="In3"/>
      </w:pPr>
      <w:r w:rsidRPr="00B72496">
        <w:t>Specify cytogenetic abnormalities identified via FISH at diagnosis:</w:t>
      </w:r>
    </w:p>
    <w:p w:rsidRPr="00B72496" w:rsidR="008E3488" w:rsidP="008E3488" w:rsidRDefault="008E3488" w14:paraId="1EA69449" w14:textId="77777777">
      <w:pPr>
        <w:pStyle w:val="Q5"/>
        <w:tabs>
          <w:tab w:val="clear" w:pos="1836"/>
        </w:tabs>
        <w:ind w:hanging="630"/>
      </w:pPr>
      <w:r w:rsidRPr="00B72496">
        <w:t> </w:t>
      </w:r>
      <w:bookmarkStart w:name="_Ref198270" w:id="380"/>
      <w:r w:rsidRPr="00B72496">
        <w:t xml:space="preserve">International System for Human Cytogenetic Nomenclature (ISCN) compatible </w:t>
      </w:r>
      <w:proofErr w:type="gramStart"/>
      <w:r w:rsidRPr="00B72496">
        <w:t>string:_</w:t>
      </w:r>
      <w:proofErr w:type="gramEnd"/>
      <w:r w:rsidRPr="00B72496">
        <w:t>___________________</w:t>
      </w:r>
      <w:bookmarkEnd w:id="380"/>
    </w:p>
    <w:p w:rsidRPr="00B72496" w:rsidR="008E3488" w:rsidP="008E3488" w:rsidRDefault="008E3488" w14:paraId="77936598" w14:textId="77777777">
      <w:pPr>
        <w:pStyle w:val="Q5"/>
        <w:tabs>
          <w:tab w:val="clear" w:pos="1836"/>
        </w:tabs>
        <w:ind w:hanging="630"/>
      </w:pPr>
      <w:r w:rsidRPr="00B72496">
        <w:t xml:space="preserve">Specify abnormalities </w:t>
      </w:r>
      <w:r w:rsidRPr="00B72496">
        <w:rPr>
          <w:rStyle w:val="IntenseEmphasis"/>
        </w:rPr>
        <w:t>(check all that apply)</w:t>
      </w:r>
      <w:r w:rsidRPr="00B72496">
        <w:t xml:space="preserve">     </w:t>
      </w:r>
    </w:p>
    <w:p w:rsidRPr="00B72496" w:rsidR="008E3488" w:rsidP="008E3488" w:rsidRDefault="008E3488" w14:paraId="6CAD7772" w14:textId="77777777">
      <w:pPr>
        <w:pStyle w:val="In5"/>
      </w:pPr>
      <w:r w:rsidRPr="00B72496">
        <w:t>Trisomy</w:t>
      </w:r>
    </w:p>
    <w:p w:rsidRPr="00B72496" w:rsidR="008E3488" w:rsidP="008E3488" w:rsidRDefault="008E3488" w14:paraId="55CC3ABC" w14:textId="77777777">
      <w:pPr>
        <w:pStyle w:val="A5"/>
      </w:pPr>
      <w:r w:rsidRPr="00B72496">
        <w:t>+3</w:t>
      </w:r>
    </w:p>
    <w:p w:rsidRPr="00B72496" w:rsidR="008E3488" w:rsidP="008E3488" w:rsidRDefault="008E3488" w14:paraId="16F634E9" w14:textId="77777777">
      <w:pPr>
        <w:pStyle w:val="A5"/>
      </w:pPr>
      <w:r w:rsidRPr="00B72496">
        <w:t>+5</w:t>
      </w:r>
    </w:p>
    <w:p w:rsidRPr="00B72496" w:rsidR="008E3488" w:rsidP="008E3488" w:rsidRDefault="008E3488" w14:paraId="7E5896B9" w14:textId="77777777">
      <w:pPr>
        <w:pStyle w:val="A5"/>
      </w:pPr>
      <w:r w:rsidRPr="00B72496">
        <w:t>+7</w:t>
      </w:r>
    </w:p>
    <w:p w:rsidRPr="00B72496" w:rsidR="008E3488" w:rsidP="008E3488" w:rsidRDefault="008E3488" w14:paraId="279B2D5F" w14:textId="77777777">
      <w:pPr>
        <w:pStyle w:val="A5"/>
      </w:pPr>
      <w:r w:rsidRPr="00B72496">
        <w:t>+9</w:t>
      </w:r>
    </w:p>
    <w:p w:rsidRPr="00B72496" w:rsidR="008E3488" w:rsidP="008E3488" w:rsidRDefault="008E3488" w14:paraId="07285A3A" w14:textId="77777777">
      <w:pPr>
        <w:pStyle w:val="A5"/>
      </w:pPr>
      <w:r w:rsidRPr="00B72496">
        <w:t>+11</w:t>
      </w:r>
    </w:p>
    <w:p w:rsidRPr="00B72496" w:rsidR="008E3488" w:rsidP="008E3488" w:rsidRDefault="008E3488" w14:paraId="321A05D7" w14:textId="77777777">
      <w:pPr>
        <w:pStyle w:val="A5"/>
      </w:pPr>
      <w:r w:rsidRPr="00B72496">
        <w:t>+15</w:t>
      </w:r>
    </w:p>
    <w:p w:rsidRPr="00B72496" w:rsidR="008E3488" w:rsidP="008E3488" w:rsidRDefault="008E3488" w14:paraId="2B5EC75F" w14:textId="77777777">
      <w:pPr>
        <w:pStyle w:val="A5"/>
      </w:pPr>
      <w:r w:rsidRPr="00B72496">
        <w:t>+19</w:t>
      </w:r>
    </w:p>
    <w:p w:rsidRPr="00B72496" w:rsidR="008E3488" w:rsidP="008E3488" w:rsidRDefault="008E3488" w14:paraId="6E135F2D" w14:textId="77777777">
      <w:pPr>
        <w:pStyle w:val="In5"/>
      </w:pPr>
      <w:r w:rsidRPr="00B72496">
        <w:t>T</w:t>
      </w:r>
      <w:r w:rsidRPr="00B72496">
        <w:rPr>
          <w:rStyle w:val="In5Char"/>
          <w:b/>
        </w:rPr>
        <w:t>ranslocation</w:t>
      </w:r>
    </w:p>
    <w:p w:rsidRPr="00B72496" w:rsidR="008E3488" w:rsidP="008E3488" w:rsidRDefault="008E3488" w14:paraId="78372F1D" w14:textId="77777777">
      <w:pPr>
        <w:pStyle w:val="A5"/>
      </w:pPr>
      <w:proofErr w:type="gramStart"/>
      <w:r w:rsidRPr="00B72496">
        <w:t>t(</w:t>
      </w:r>
      <w:proofErr w:type="gramEnd"/>
      <w:r w:rsidRPr="00B72496">
        <w:t>4;14)</w:t>
      </w:r>
    </w:p>
    <w:p w:rsidRPr="00B72496" w:rsidR="008E3488" w:rsidP="008E3488" w:rsidRDefault="008E3488" w14:paraId="78176FC8" w14:textId="77777777">
      <w:pPr>
        <w:pStyle w:val="A5"/>
      </w:pPr>
      <w:proofErr w:type="gramStart"/>
      <w:r w:rsidRPr="00B72496">
        <w:t>t(</w:t>
      </w:r>
      <w:proofErr w:type="gramEnd"/>
      <w:r w:rsidRPr="00B72496">
        <w:t>6;14)</w:t>
      </w:r>
    </w:p>
    <w:p w:rsidRPr="00B72496" w:rsidR="008E3488" w:rsidP="008E3488" w:rsidRDefault="008E3488" w14:paraId="36283C6D" w14:textId="77777777">
      <w:pPr>
        <w:pStyle w:val="A5"/>
      </w:pPr>
      <w:proofErr w:type="gramStart"/>
      <w:r w:rsidRPr="00B72496">
        <w:t>t(</w:t>
      </w:r>
      <w:proofErr w:type="gramEnd"/>
      <w:r w:rsidRPr="00B72496">
        <w:t>11;14)</w:t>
      </w:r>
    </w:p>
    <w:p w:rsidRPr="00B72496" w:rsidR="008E3488" w:rsidP="008E3488" w:rsidRDefault="008E3488" w14:paraId="40A2E34F" w14:textId="77777777">
      <w:pPr>
        <w:pStyle w:val="A5"/>
      </w:pPr>
      <w:proofErr w:type="gramStart"/>
      <w:r w:rsidRPr="00B72496">
        <w:t>t(</w:t>
      </w:r>
      <w:proofErr w:type="gramEnd"/>
      <w:r w:rsidRPr="00B72496">
        <w:t>14;16)</w:t>
      </w:r>
    </w:p>
    <w:p w:rsidRPr="00B72496" w:rsidR="008E3488" w:rsidP="008E3488" w:rsidRDefault="008E3488" w14:paraId="43F73301" w14:textId="77777777">
      <w:pPr>
        <w:pStyle w:val="A5"/>
      </w:pPr>
      <w:proofErr w:type="gramStart"/>
      <w:r w:rsidRPr="00B72496">
        <w:lastRenderedPageBreak/>
        <w:t>t(</w:t>
      </w:r>
      <w:proofErr w:type="gramEnd"/>
      <w:r w:rsidRPr="00B72496">
        <w:t>14;20)</w:t>
      </w:r>
    </w:p>
    <w:p w:rsidRPr="00B72496" w:rsidR="008E3488" w:rsidP="008E3488" w:rsidRDefault="008E3488" w14:paraId="7D6C7704" w14:textId="77777777">
      <w:pPr>
        <w:pStyle w:val="In5"/>
      </w:pPr>
      <w:r w:rsidRPr="00B72496">
        <w:t>Deletion</w:t>
      </w:r>
    </w:p>
    <w:p w:rsidRPr="00B72496" w:rsidR="008E3488" w:rsidP="008E3488" w:rsidRDefault="008E3488" w14:paraId="451EC37F" w14:textId="77777777">
      <w:pPr>
        <w:pStyle w:val="A5"/>
      </w:pPr>
      <w:r w:rsidRPr="00B72496">
        <w:t>del (13)/13q-</w:t>
      </w:r>
    </w:p>
    <w:p w:rsidRPr="00B72496" w:rsidR="008E3488" w:rsidP="008E3488" w:rsidRDefault="008E3488" w14:paraId="483EC078" w14:textId="77777777">
      <w:pPr>
        <w:pStyle w:val="A5"/>
      </w:pPr>
      <w:r w:rsidRPr="00B72496">
        <w:t>del (17)/17p-</w:t>
      </w:r>
    </w:p>
    <w:p w:rsidRPr="00B72496" w:rsidR="008E3488" w:rsidP="008E3488" w:rsidRDefault="008E3488" w14:paraId="2A6A9390" w14:textId="77777777">
      <w:pPr>
        <w:pStyle w:val="In5"/>
      </w:pPr>
      <w:r w:rsidRPr="00B72496">
        <w:t>Monosomy</w:t>
      </w:r>
    </w:p>
    <w:p w:rsidRPr="00B72496" w:rsidR="008E3488" w:rsidP="008E3488" w:rsidRDefault="008E3488" w14:paraId="55ABB83A" w14:textId="77777777">
      <w:pPr>
        <w:pStyle w:val="A5"/>
      </w:pPr>
      <w:r w:rsidRPr="00B72496">
        <w:t>- 13</w:t>
      </w:r>
    </w:p>
    <w:p w:rsidRPr="00B72496" w:rsidR="008E3488" w:rsidP="008E3488" w:rsidRDefault="008E3488" w14:paraId="37C77CC3" w14:textId="77777777">
      <w:pPr>
        <w:pStyle w:val="A5"/>
      </w:pPr>
      <w:r w:rsidRPr="00B72496">
        <w:t>- 17</w:t>
      </w:r>
    </w:p>
    <w:p w:rsidRPr="00B72496" w:rsidR="008E3488" w:rsidP="008E3488" w:rsidRDefault="008E3488" w14:paraId="7B0A09B2" w14:textId="77777777">
      <w:pPr>
        <w:pStyle w:val="In5"/>
      </w:pPr>
      <w:r w:rsidRPr="00B72496">
        <w:t>Other</w:t>
      </w:r>
    </w:p>
    <w:p w:rsidRPr="00B72496" w:rsidR="008E3488" w:rsidP="008E3488" w:rsidRDefault="008E3488" w14:paraId="4B22EF18" w14:textId="77777777">
      <w:pPr>
        <w:pStyle w:val="A5"/>
      </w:pPr>
      <w:proofErr w:type="spellStart"/>
      <w:r w:rsidRPr="00B72496">
        <w:t>Hyperdiploid</w:t>
      </w:r>
      <w:proofErr w:type="spellEnd"/>
      <w:r w:rsidRPr="00B72496">
        <w:t xml:space="preserve"> (&gt;50)</w:t>
      </w:r>
    </w:p>
    <w:p w:rsidRPr="00B72496" w:rsidR="008E3488" w:rsidP="008E3488" w:rsidRDefault="008E3488" w14:paraId="163B4842" w14:textId="77777777">
      <w:pPr>
        <w:pStyle w:val="A5"/>
      </w:pPr>
      <w:r w:rsidRPr="00B72496">
        <w:t>Hypodiploid (&lt;46)</w:t>
      </w:r>
    </w:p>
    <w:p w:rsidRPr="00B72496" w:rsidR="008E3488" w:rsidP="008E3488" w:rsidRDefault="008E3488" w14:paraId="7B4FCBF6" w14:textId="77777777">
      <w:pPr>
        <w:pStyle w:val="A5"/>
      </w:pPr>
      <w:r w:rsidRPr="00B72496">
        <w:t>MYC rearrangement</w:t>
      </w:r>
    </w:p>
    <w:p w:rsidRPr="00B72496" w:rsidR="008E3488" w:rsidP="008E3488" w:rsidRDefault="008E3488" w14:paraId="3F50A137" w14:textId="77777777">
      <w:pPr>
        <w:pStyle w:val="A5"/>
      </w:pPr>
      <w:r w:rsidRPr="00B72496">
        <w:t>Any abnormality at 1q</w:t>
      </w:r>
    </w:p>
    <w:p w:rsidRPr="00B72496" w:rsidR="008E3488" w:rsidP="008E3488" w:rsidRDefault="008E3488" w14:paraId="134596C5" w14:textId="77777777">
      <w:pPr>
        <w:pStyle w:val="A5"/>
      </w:pPr>
      <w:r w:rsidRPr="00B72496">
        <w:t>Any abnormality at 1p</w:t>
      </w:r>
    </w:p>
    <w:p w:rsidRPr="00B72496" w:rsidR="008E3488" w:rsidP="008E3488" w:rsidRDefault="008E3488" w14:paraId="6FB5CA99" w14:textId="40BC60F3">
      <w:pPr>
        <w:pStyle w:val="A5"/>
      </w:pPr>
      <w:r w:rsidRPr="00B72496">
        <w:t xml:space="preserve">Other abnormality– </w:t>
      </w:r>
      <w:r w:rsidRPr="00B72496">
        <w:rPr>
          <w:b/>
          <w:i/>
        </w:rPr>
        <w:t xml:space="preserve">Go to question </w:t>
      </w:r>
      <w:r w:rsidRPr="00B72496">
        <w:rPr>
          <w:b/>
          <w:i/>
        </w:rPr>
        <w:fldChar w:fldCharType="begin"/>
      </w:r>
      <w:r w:rsidRPr="00B72496">
        <w:rPr>
          <w:b/>
          <w:i/>
        </w:rPr>
        <w:instrText xml:space="preserve"> REF _Ref7445785 \r \h  \* MERGEFORMAT </w:instrText>
      </w:r>
      <w:r w:rsidRPr="00B72496">
        <w:rPr>
          <w:b/>
          <w:i/>
        </w:rPr>
      </w:r>
      <w:r w:rsidRPr="00B72496">
        <w:rPr>
          <w:b/>
          <w:i/>
        </w:rPr>
        <w:fldChar w:fldCharType="separate"/>
      </w:r>
      <w:r w:rsidRPr="00B72496" w:rsidR="003C17BE">
        <w:rPr>
          <w:b/>
          <w:i/>
        </w:rPr>
        <w:t>432</w:t>
      </w:r>
      <w:r w:rsidRPr="00B72496">
        <w:rPr>
          <w:b/>
          <w:i/>
        </w:rPr>
        <w:fldChar w:fldCharType="end"/>
      </w:r>
    </w:p>
    <w:p w:rsidRPr="00B72496" w:rsidR="008E3488" w:rsidP="008E3488" w:rsidRDefault="008E3488" w14:paraId="2C2A30EA" w14:textId="77777777">
      <w:pPr>
        <w:pStyle w:val="Q6"/>
        <w:tabs>
          <w:tab w:val="clear" w:pos="1836"/>
        </w:tabs>
        <w:ind w:hanging="630"/>
      </w:pPr>
      <w:bookmarkStart w:name="_Ref7445785" w:id="381"/>
      <w:r w:rsidRPr="00B72496">
        <w:t xml:space="preserve">Specify other </w:t>
      </w:r>
      <w:proofErr w:type="gramStart"/>
      <w:r w:rsidRPr="00B72496">
        <w:t>abnormality:_</w:t>
      </w:r>
      <w:proofErr w:type="gramEnd"/>
      <w:r w:rsidRPr="00B72496">
        <w:t>______________________________</w:t>
      </w:r>
      <w:bookmarkEnd w:id="381"/>
    </w:p>
    <w:p w:rsidRPr="00B72496" w:rsidR="008E3488" w:rsidP="008E3488" w:rsidRDefault="008E3488" w14:paraId="69A3590C" w14:textId="29071ACB">
      <w:pPr>
        <w:pStyle w:val="Q4"/>
        <w:tabs>
          <w:tab w:val="clear" w:pos="1836"/>
        </w:tabs>
        <w:ind w:hanging="630"/>
      </w:pPr>
      <w:bookmarkStart w:name="_Ref198278" w:id="382"/>
      <w:r w:rsidRPr="00B72496">
        <w:t xml:space="preserve">Was documentation submitted to the CIBMTR? </w:t>
      </w:r>
      <w:r w:rsidRPr="00B72496">
        <w:rPr>
          <w:rStyle w:val="IntenseEmphasis"/>
        </w:rPr>
        <w:t>(e.g. FISH report)</w:t>
      </w:r>
      <w:bookmarkEnd w:id="382"/>
    </w:p>
    <w:p w:rsidRPr="00B72496" w:rsidR="008E3488" w:rsidP="008E3488" w:rsidRDefault="008E3488" w14:paraId="3A9C0B9C" w14:textId="77777777">
      <w:pPr>
        <w:pStyle w:val="A4"/>
      </w:pPr>
      <w:r w:rsidRPr="00B72496">
        <w:t>Yes</w:t>
      </w:r>
    </w:p>
    <w:p w:rsidRPr="00B72496" w:rsidR="008E3488" w:rsidP="008E3488" w:rsidRDefault="008E3488" w14:paraId="0F7628E1" w14:textId="77777777">
      <w:pPr>
        <w:pStyle w:val="A4"/>
      </w:pPr>
      <w:r w:rsidRPr="00B72496">
        <w:t>No</w:t>
      </w:r>
    </w:p>
    <w:p w:rsidRPr="00B72496" w:rsidR="008E3488" w:rsidP="008E3488" w:rsidRDefault="008E3488" w14:paraId="430B04F9" w14:textId="77777777">
      <w:pPr>
        <w:pStyle w:val="Q3"/>
        <w:tabs>
          <w:tab w:val="clear" w:pos="1836"/>
        </w:tabs>
        <w:ind w:hanging="630"/>
      </w:pPr>
      <w:bookmarkStart w:name="_Ref198234" w:id="383"/>
      <w:proofErr w:type="gramStart"/>
      <w:r w:rsidRPr="00B72496">
        <w:t>Were</w:t>
      </w:r>
      <w:proofErr w:type="gramEnd"/>
      <w:r w:rsidRPr="00B72496">
        <w:t xml:space="preserve"> cytogenetics tested via karyotyping?</w:t>
      </w:r>
      <w:bookmarkEnd w:id="383"/>
    </w:p>
    <w:p w:rsidRPr="00B72496" w:rsidR="008E3488" w:rsidP="008E3488" w:rsidRDefault="008E3488" w14:paraId="18CA9801" w14:textId="552F298A">
      <w:pPr>
        <w:pStyle w:val="A3"/>
      </w:pPr>
      <w:r w:rsidRPr="00B72496">
        <w:t xml:space="preserve">Yes – </w:t>
      </w:r>
      <w:r w:rsidRPr="00B72496">
        <w:rPr>
          <w:b/>
          <w:i/>
        </w:rPr>
        <w:t xml:space="preserve">Go to question </w:t>
      </w:r>
      <w:r w:rsidRPr="00B72496">
        <w:rPr>
          <w:b/>
          <w:i/>
        </w:rPr>
        <w:fldChar w:fldCharType="begin"/>
      </w:r>
      <w:r w:rsidRPr="00B72496">
        <w:rPr>
          <w:b/>
          <w:i/>
        </w:rPr>
        <w:instrText xml:space="preserve"> REF _Ref198313 \r \h  \* MERGEFORMAT </w:instrText>
      </w:r>
      <w:r w:rsidRPr="00B72496">
        <w:rPr>
          <w:b/>
          <w:i/>
        </w:rPr>
      </w:r>
      <w:r w:rsidRPr="00B72496">
        <w:rPr>
          <w:b/>
          <w:i/>
        </w:rPr>
        <w:fldChar w:fldCharType="separate"/>
      </w:r>
      <w:r w:rsidRPr="00B72496" w:rsidR="003C17BE">
        <w:rPr>
          <w:b/>
          <w:i/>
        </w:rPr>
        <w:t>435</w:t>
      </w:r>
      <w:r w:rsidRPr="00B72496">
        <w:rPr>
          <w:b/>
          <w:i/>
        </w:rPr>
        <w:fldChar w:fldCharType="end"/>
      </w:r>
    </w:p>
    <w:p w:rsidRPr="00B72496" w:rsidR="008E3488" w:rsidP="008E3488" w:rsidRDefault="008E3488" w14:paraId="2F362625" w14:textId="3DCCDA91">
      <w:pPr>
        <w:pStyle w:val="A3"/>
      </w:pPr>
      <w:r w:rsidRPr="00B72496">
        <w:t xml:space="preserve">No – </w:t>
      </w:r>
      <w:r w:rsidRPr="00B72496">
        <w:rPr>
          <w:b/>
          <w:i/>
        </w:rPr>
        <w:t xml:space="preserve">Go to question </w:t>
      </w:r>
      <w:r w:rsidRPr="00B72496">
        <w:rPr>
          <w:b/>
          <w:i/>
        </w:rPr>
        <w:fldChar w:fldCharType="begin"/>
      </w:r>
      <w:r w:rsidRPr="00B72496">
        <w:rPr>
          <w:b/>
          <w:i/>
        </w:rPr>
        <w:instrText xml:space="preserve"> REF _Ref7437478 \r \h  \* MERGEFORMAT </w:instrText>
      </w:r>
      <w:r w:rsidRPr="00B72496">
        <w:rPr>
          <w:b/>
          <w:i/>
        </w:rPr>
      </w:r>
      <w:r w:rsidRPr="00B72496">
        <w:rPr>
          <w:b/>
          <w:i/>
        </w:rPr>
        <w:fldChar w:fldCharType="separate"/>
      </w:r>
      <w:r w:rsidRPr="00B72496" w:rsidR="003C17BE">
        <w:rPr>
          <w:b/>
          <w:i/>
        </w:rPr>
        <w:t>440</w:t>
      </w:r>
      <w:r w:rsidRPr="00B72496">
        <w:rPr>
          <w:b/>
          <w:i/>
        </w:rPr>
        <w:fldChar w:fldCharType="end"/>
      </w:r>
    </w:p>
    <w:p w:rsidRPr="00B72496" w:rsidR="008E3488" w:rsidP="008E3488" w:rsidRDefault="008E3488" w14:paraId="4B6233BB" w14:textId="77777777">
      <w:pPr>
        <w:pStyle w:val="Q4"/>
        <w:tabs>
          <w:tab w:val="clear" w:pos="1836"/>
        </w:tabs>
        <w:ind w:hanging="630"/>
      </w:pPr>
      <w:bookmarkStart w:name="_Ref198313" w:id="384"/>
      <w:r w:rsidRPr="00B72496">
        <w:t>Results of tests</w:t>
      </w:r>
      <w:bookmarkEnd w:id="384"/>
    </w:p>
    <w:p w:rsidRPr="00B72496" w:rsidR="008E3488" w:rsidP="008E3488" w:rsidRDefault="008E3488" w14:paraId="1167620E" w14:textId="7E440C39">
      <w:pPr>
        <w:pStyle w:val="A4"/>
      </w:pPr>
      <w:r w:rsidRPr="00B72496">
        <w:t xml:space="preserve">Abnormalities identified – </w:t>
      </w:r>
      <w:r w:rsidRPr="00B72496">
        <w:rPr>
          <w:b/>
          <w:i/>
        </w:rPr>
        <w:t xml:space="preserve">Go to question </w:t>
      </w:r>
      <w:r w:rsidRPr="00B72496">
        <w:rPr>
          <w:b/>
          <w:i/>
        </w:rPr>
        <w:fldChar w:fldCharType="begin"/>
      </w:r>
      <w:r w:rsidRPr="00B72496">
        <w:rPr>
          <w:b/>
          <w:i/>
        </w:rPr>
        <w:instrText xml:space="preserve"> REF _Ref198358 \r \h  \* MERGEFORMAT </w:instrText>
      </w:r>
      <w:r w:rsidRPr="00B72496">
        <w:rPr>
          <w:b/>
          <w:i/>
        </w:rPr>
      </w:r>
      <w:r w:rsidRPr="00B72496">
        <w:rPr>
          <w:b/>
          <w:i/>
        </w:rPr>
        <w:fldChar w:fldCharType="separate"/>
      </w:r>
      <w:r w:rsidRPr="00B72496" w:rsidR="003C17BE">
        <w:rPr>
          <w:b/>
          <w:i/>
        </w:rPr>
        <w:t>436</w:t>
      </w:r>
      <w:r w:rsidRPr="00B72496">
        <w:rPr>
          <w:b/>
          <w:i/>
        </w:rPr>
        <w:fldChar w:fldCharType="end"/>
      </w:r>
    </w:p>
    <w:p w:rsidRPr="00B72496" w:rsidR="008E3488" w:rsidP="008E3488" w:rsidRDefault="008E3488" w14:paraId="462973C0" w14:textId="754772BD">
      <w:pPr>
        <w:pStyle w:val="A4"/>
        <w:rPr>
          <w:b/>
          <w:i/>
        </w:rPr>
      </w:pPr>
      <w:r w:rsidRPr="00B72496">
        <w:t xml:space="preserve">No evaluable metaphases – </w:t>
      </w:r>
      <w:r w:rsidRPr="00B72496">
        <w:rPr>
          <w:b/>
          <w:i/>
        </w:rPr>
        <w:t xml:space="preserve">Go to question </w:t>
      </w:r>
      <w:r w:rsidRPr="00B72496">
        <w:rPr>
          <w:b/>
          <w:i/>
        </w:rPr>
        <w:fldChar w:fldCharType="begin"/>
      </w:r>
      <w:r w:rsidRPr="00B72496">
        <w:rPr>
          <w:b/>
          <w:i/>
        </w:rPr>
        <w:instrText xml:space="preserve"> REF _Ref198370 \r \h  \* MERGEFORMAT </w:instrText>
      </w:r>
      <w:r w:rsidRPr="00B72496">
        <w:rPr>
          <w:b/>
          <w:i/>
        </w:rPr>
      </w:r>
      <w:r w:rsidRPr="00B72496">
        <w:rPr>
          <w:b/>
          <w:i/>
        </w:rPr>
        <w:fldChar w:fldCharType="separate"/>
      </w:r>
      <w:r w:rsidRPr="00B72496" w:rsidR="003C17BE">
        <w:rPr>
          <w:b/>
          <w:i/>
        </w:rPr>
        <w:t>439</w:t>
      </w:r>
      <w:r w:rsidRPr="00B72496">
        <w:rPr>
          <w:b/>
          <w:i/>
        </w:rPr>
        <w:fldChar w:fldCharType="end"/>
      </w:r>
    </w:p>
    <w:p w:rsidRPr="00B72496" w:rsidR="008E3488" w:rsidP="008E3488" w:rsidRDefault="008E3488" w14:paraId="3F4A5D39" w14:textId="7BD070ED">
      <w:pPr>
        <w:pStyle w:val="A4"/>
        <w:rPr>
          <w:b/>
          <w:i/>
        </w:rPr>
      </w:pPr>
      <w:r w:rsidRPr="00B72496">
        <w:t xml:space="preserve">No abnormalities – </w:t>
      </w:r>
      <w:r w:rsidRPr="00B72496">
        <w:rPr>
          <w:b/>
          <w:i/>
        </w:rPr>
        <w:t xml:space="preserve">Go to question </w:t>
      </w:r>
      <w:r w:rsidRPr="00B72496">
        <w:rPr>
          <w:b/>
          <w:i/>
        </w:rPr>
        <w:fldChar w:fldCharType="begin"/>
      </w:r>
      <w:r w:rsidRPr="00B72496">
        <w:rPr>
          <w:b/>
          <w:i/>
        </w:rPr>
        <w:instrText xml:space="preserve"> REF _Ref198370 \r \h  \* MERGEFORMAT </w:instrText>
      </w:r>
      <w:r w:rsidRPr="00B72496">
        <w:rPr>
          <w:b/>
          <w:i/>
        </w:rPr>
      </w:r>
      <w:r w:rsidRPr="00B72496">
        <w:rPr>
          <w:b/>
          <w:i/>
        </w:rPr>
        <w:fldChar w:fldCharType="separate"/>
      </w:r>
      <w:r w:rsidRPr="00B72496" w:rsidR="003C17BE">
        <w:rPr>
          <w:b/>
          <w:i/>
        </w:rPr>
        <w:t>439</w:t>
      </w:r>
      <w:r w:rsidRPr="00B72496">
        <w:rPr>
          <w:b/>
          <w:i/>
        </w:rPr>
        <w:fldChar w:fldCharType="end"/>
      </w:r>
    </w:p>
    <w:p w:rsidRPr="00B72496" w:rsidR="008E3488" w:rsidP="008E3488" w:rsidRDefault="008E3488" w14:paraId="22E730B2" w14:textId="77777777">
      <w:pPr>
        <w:pStyle w:val="In3"/>
      </w:pPr>
      <w:r w:rsidRPr="00B72496">
        <w:t>Specify cytogenetic abnormalities identified via conventional cytogenetics at diagnosis</w:t>
      </w:r>
    </w:p>
    <w:p w:rsidRPr="00B72496" w:rsidR="008E3488" w:rsidP="008E3488" w:rsidRDefault="008E3488" w14:paraId="1A43E01A" w14:textId="77777777">
      <w:pPr>
        <w:pStyle w:val="Q5"/>
        <w:tabs>
          <w:tab w:val="clear" w:pos="1836"/>
        </w:tabs>
        <w:ind w:hanging="630"/>
      </w:pPr>
      <w:r w:rsidRPr="00B72496">
        <w:t> </w:t>
      </w:r>
      <w:bookmarkStart w:name="_Ref198358" w:id="385"/>
      <w:r w:rsidRPr="00B72496">
        <w:t xml:space="preserve">International System for Human Cytogenetic Nomenclature (ISCN) compatible </w:t>
      </w:r>
      <w:proofErr w:type="gramStart"/>
      <w:r w:rsidRPr="00B72496">
        <w:t>string:_</w:t>
      </w:r>
      <w:proofErr w:type="gramEnd"/>
      <w:r w:rsidRPr="00B72496">
        <w:t>___________________</w:t>
      </w:r>
      <w:bookmarkEnd w:id="385"/>
    </w:p>
    <w:p w:rsidRPr="00B72496" w:rsidR="008E3488" w:rsidP="008E3488" w:rsidRDefault="008E3488" w14:paraId="38F90B34" w14:textId="77777777">
      <w:pPr>
        <w:pStyle w:val="Q5"/>
        <w:tabs>
          <w:tab w:val="clear" w:pos="1836"/>
        </w:tabs>
        <w:ind w:hanging="630"/>
      </w:pPr>
      <w:r w:rsidRPr="00B72496">
        <w:t xml:space="preserve">Specify abnormalities </w:t>
      </w:r>
      <w:r w:rsidRPr="00B72496">
        <w:rPr>
          <w:rStyle w:val="IntenseEmphasis"/>
        </w:rPr>
        <w:t>(check all that apply)</w:t>
      </w:r>
    </w:p>
    <w:p w:rsidRPr="00B72496" w:rsidR="008E3488" w:rsidP="008E3488" w:rsidRDefault="008E3488" w14:paraId="452FA7DA" w14:textId="77777777">
      <w:pPr>
        <w:pStyle w:val="In5"/>
      </w:pPr>
      <w:r w:rsidRPr="00B72496">
        <w:t>Trisomy</w:t>
      </w:r>
    </w:p>
    <w:p w:rsidRPr="00B72496" w:rsidR="008E3488" w:rsidP="008E3488" w:rsidRDefault="008E3488" w14:paraId="5047277E" w14:textId="77777777">
      <w:pPr>
        <w:pStyle w:val="A5"/>
      </w:pPr>
      <w:r w:rsidRPr="00B72496">
        <w:t>+3</w:t>
      </w:r>
    </w:p>
    <w:p w:rsidRPr="00B72496" w:rsidR="008E3488" w:rsidP="008E3488" w:rsidRDefault="008E3488" w14:paraId="54C2E9AF" w14:textId="77777777">
      <w:pPr>
        <w:pStyle w:val="A5"/>
      </w:pPr>
      <w:r w:rsidRPr="00B72496">
        <w:lastRenderedPageBreak/>
        <w:t>+5</w:t>
      </w:r>
    </w:p>
    <w:p w:rsidRPr="00B72496" w:rsidR="008E3488" w:rsidP="008E3488" w:rsidRDefault="008E3488" w14:paraId="548BC167" w14:textId="77777777">
      <w:pPr>
        <w:pStyle w:val="A5"/>
      </w:pPr>
      <w:r w:rsidRPr="00B72496">
        <w:t>+7</w:t>
      </w:r>
    </w:p>
    <w:p w:rsidRPr="00B72496" w:rsidR="008E3488" w:rsidP="008E3488" w:rsidRDefault="008E3488" w14:paraId="10877CAA" w14:textId="77777777">
      <w:pPr>
        <w:pStyle w:val="A5"/>
      </w:pPr>
      <w:r w:rsidRPr="00B72496">
        <w:t>+9</w:t>
      </w:r>
    </w:p>
    <w:p w:rsidRPr="00B72496" w:rsidR="008E3488" w:rsidP="008E3488" w:rsidRDefault="008E3488" w14:paraId="38C63CFB" w14:textId="77777777">
      <w:pPr>
        <w:pStyle w:val="A5"/>
      </w:pPr>
      <w:r w:rsidRPr="00B72496">
        <w:t>+11</w:t>
      </w:r>
    </w:p>
    <w:p w:rsidRPr="00B72496" w:rsidR="008E3488" w:rsidP="008E3488" w:rsidRDefault="008E3488" w14:paraId="281E3E01" w14:textId="77777777">
      <w:pPr>
        <w:pStyle w:val="A5"/>
      </w:pPr>
      <w:r w:rsidRPr="00B72496">
        <w:t>+15</w:t>
      </w:r>
    </w:p>
    <w:p w:rsidRPr="00B72496" w:rsidR="008E3488" w:rsidP="008E3488" w:rsidRDefault="008E3488" w14:paraId="2B3D7785" w14:textId="77777777">
      <w:pPr>
        <w:pStyle w:val="A5"/>
      </w:pPr>
      <w:r w:rsidRPr="00B72496">
        <w:t>+19</w:t>
      </w:r>
    </w:p>
    <w:p w:rsidRPr="00B72496" w:rsidR="008E3488" w:rsidP="008E3488" w:rsidRDefault="008E3488" w14:paraId="701EE3E8" w14:textId="77777777">
      <w:pPr>
        <w:pStyle w:val="In5"/>
      </w:pPr>
      <w:r w:rsidRPr="00B72496">
        <w:t>Translocation</w:t>
      </w:r>
    </w:p>
    <w:p w:rsidRPr="00B72496" w:rsidR="008E3488" w:rsidP="008E3488" w:rsidRDefault="008E3488" w14:paraId="6C1A3D21" w14:textId="77777777">
      <w:pPr>
        <w:pStyle w:val="A5"/>
      </w:pPr>
      <w:proofErr w:type="gramStart"/>
      <w:r w:rsidRPr="00B72496">
        <w:t>t(</w:t>
      </w:r>
      <w:proofErr w:type="gramEnd"/>
      <w:r w:rsidRPr="00B72496">
        <w:t>4;14)</w:t>
      </w:r>
    </w:p>
    <w:p w:rsidRPr="00B72496" w:rsidR="008E3488" w:rsidP="008E3488" w:rsidRDefault="008E3488" w14:paraId="45A812F3" w14:textId="77777777">
      <w:pPr>
        <w:pStyle w:val="A5"/>
      </w:pPr>
      <w:proofErr w:type="gramStart"/>
      <w:r w:rsidRPr="00B72496">
        <w:t>t(</w:t>
      </w:r>
      <w:proofErr w:type="gramEnd"/>
      <w:r w:rsidRPr="00B72496">
        <w:t>6;14)</w:t>
      </w:r>
    </w:p>
    <w:p w:rsidRPr="00B72496" w:rsidR="008E3488" w:rsidP="008E3488" w:rsidRDefault="008E3488" w14:paraId="5BEBC6C6" w14:textId="77777777">
      <w:pPr>
        <w:pStyle w:val="A5"/>
      </w:pPr>
      <w:proofErr w:type="gramStart"/>
      <w:r w:rsidRPr="00B72496">
        <w:t>t(</w:t>
      </w:r>
      <w:proofErr w:type="gramEnd"/>
      <w:r w:rsidRPr="00B72496">
        <w:t>11;14)</w:t>
      </w:r>
    </w:p>
    <w:p w:rsidRPr="00B72496" w:rsidR="008E3488" w:rsidP="008E3488" w:rsidRDefault="008E3488" w14:paraId="7F35733E" w14:textId="77777777">
      <w:pPr>
        <w:pStyle w:val="A5"/>
      </w:pPr>
      <w:proofErr w:type="gramStart"/>
      <w:r w:rsidRPr="00B72496">
        <w:t>t(</w:t>
      </w:r>
      <w:proofErr w:type="gramEnd"/>
      <w:r w:rsidRPr="00B72496">
        <w:t>14;16)</w:t>
      </w:r>
    </w:p>
    <w:p w:rsidRPr="00B72496" w:rsidR="008E3488" w:rsidP="008E3488" w:rsidRDefault="008E3488" w14:paraId="4092FF25" w14:textId="77777777">
      <w:pPr>
        <w:pStyle w:val="A5"/>
      </w:pPr>
      <w:proofErr w:type="gramStart"/>
      <w:r w:rsidRPr="00B72496">
        <w:t>t(</w:t>
      </w:r>
      <w:proofErr w:type="gramEnd"/>
      <w:r w:rsidRPr="00B72496">
        <w:t>14;20)</w:t>
      </w:r>
    </w:p>
    <w:p w:rsidRPr="00B72496" w:rsidR="008E3488" w:rsidP="008E3488" w:rsidRDefault="008E3488" w14:paraId="6252FE63" w14:textId="77777777">
      <w:pPr>
        <w:pStyle w:val="In5"/>
      </w:pPr>
      <w:r w:rsidRPr="00B72496">
        <w:t>Deletion</w:t>
      </w:r>
    </w:p>
    <w:p w:rsidRPr="00B72496" w:rsidR="008E3488" w:rsidP="008E3488" w:rsidRDefault="008E3488" w14:paraId="24F614E7" w14:textId="77777777">
      <w:pPr>
        <w:pStyle w:val="A5"/>
      </w:pPr>
      <w:r w:rsidRPr="00B72496">
        <w:t>del (13)/13q-</w:t>
      </w:r>
    </w:p>
    <w:p w:rsidRPr="00B72496" w:rsidR="008E3488" w:rsidP="008E3488" w:rsidRDefault="008E3488" w14:paraId="0F8C9BD7" w14:textId="77777777">
      <w:pPr>
        <w:pStyle w:val="A5"/>
      </w:pPr>
      <w:r w:rsidRPr="00B72496">
        <w:t>del (17)/17p-</w:t>
      </w:r>
    </w:p>
    <w:p w:rsidRPr="00B72496" w:rsidR="008E3488" w:rsidP="008E3488" w:rsidRDefault="008E3488" w14:paraId="20434A3E" w14:textId="77777777">
      <w:pPr>
        <w:pStyle w:val="In5"/>
      </w:pPr>
      <w:r w:rsidRPr="00B72496">
        <w:t>Monosomy</w:t>
      </w:r>
    </w:p>
    <w:p w:rsidRPr="00B72496" w:rsidR="008E3488" w:rsidP="008E3488" w:rsidRDefault="008E3488" w14:paraId="5083FCC5" w14:textId="77777777">
      <w:pPr>
        <w:pStyle w:val="A5"/>
      </w:pPr>
      <w:r w:rsidRPr="00B72496">
        <w:t>- 13</w:t>
      </w:r>
    </w:p>
    <w:p w:rsidRPr="00B72496" w:rsidR="008E3488" w:rsidP="008E3488" w:rsidRDefault="008E3488" w14:paraId="72850002" w14:textId="77777777">
      <w:pPr>
        <w:pStyle w:val="A5"/>
      </w:pPr>
      <w:r w:rsidRPr="00B72496">
        <w:t>- 17</w:t>
      </w:r>
    </w:p>
    <w:p w:rsidRPr="00B72496" w:rsidR="008E3488" w:rsidP="008E3488" w:rsidRDefault="008E3488" w14:paraId="735E42E3" w14:textId="77777777">
      <w:pPr>
        <w:pStyle w:val="In5"/>
      </w:pPr>
      <w:r w:rsidRPr="00B72496">
        <w:t>Other</w:t>
      </w:r>
    </w:p>
    <w:p w:rsidRPr="00B72496" w:rsidR="008E3488" w:rsidP="008E3488" w:rsidRDefault="008E3488" w14:paraId="0238E98B" w14:textId="77777777">
      <w:pPr>
        <w:pStyle w:val="A5"/>
      </w:pPr>
      <w:proofErr w:type="spellStart"/>
      <w:r w:rsidRPr="00B72496">
        <w:t>Hyperdiploid</w:t>
      </w:r>
      <w:proofErr w:type="spellEnd"/>
      <w:r w:rsidRPr="00B72496">
        <w:t xml:space="preserve"> (&gt;50)</w:t>
      </w:r>
    </w:p>
    <w:p w:rsidRPr="00B72496" w:rsidR="008E3488" w:rsidP="008E3488" w:rsidRDefault="008E3488" w14:paraId="5C641C56" w14:textId="77777777">
      <w:pPr>
        <w:pStyle w:val="A5"/>
      </w:pPr>
      <w:r w:rsidRPr="00B72496">
        <w:t>Hypodiploid (&lt;46)</w:t>
      </w:r>
    </w:p>
    <w:p w:rsidRPr="00B72496" w:rsidR="008E3488" w:rsidP="008E3488" w:rsidRDefault="008E3488" w14:paraId="079FFAD8" w14:textId="77777777">
      <w:pPr>
        <w:pStyle w:val="A5"/>
      </w:pPr>
      <w:r w:rsidRPr="00B72496">
        <w:t>MYC rearrangement</w:t>
      </w:r>
    </w:p>
    <w:p w:rsidRPr="00B72496" w:rsidR="008E3488" w:rsidP="008E3488" w:rsidRDefault="008E3488" w14:paraId="1F66F4A8" w14:textId="77777777">
      <w:pPr>
        <w:pStyle w:val="A5"/>
      </w:pPr>
      <w:r w:rsidRPr="00B72496">
        <w:t>Any abnormality at 1q</w:t>
      </w:r>
    </w:p>
    <w:p w:rsidRPr="00B72496" w:rsidR="008E3488" w:rsidP="008E3488" w:rsidRDefault="008E3488" w14:paraId="4BC48FBF" w14:textId="77777777">
      <w:pPr>
        <w:pStyle w:val="A5"/>
      </w:pPr>
      <w:r w:rsidRPr="00B72496">
        <w:t>Any abnormality at 1p</w:t>
      </w:r>
    </w:p>
    <w:p w:rsidRPr="00B72496" w:rsidR="008E3488" w:rsidP="008E3488" w:rsidRDefault="008E3488" w14:paraId="4ECB6D80" w14:textId="569FF734">
      <w:pPr>
        <w:pStyle w:val="A5"/>
      </w:pPr>
      <w:r w:rsidRPr="00B72496">
        <w:t xml:space="preserve">Other abnormality– </w:t>
      </w:r>
      <w:r w:rsidRPr="00B72496">
        <w:rPr>
          <w:b/>
          <w:i/>
        </w:rPr>
        <w:t xml:space="preserve">Go to question </w:t>
      </w:r>
      <w:r w:rsidRPr="00B72496">
        <w:rPr>
          <w:b/>
          <w:i/>
        </w:rPr>
        <w:fldChar w:fldCharType="begin"/>
      </w:r>
      <w:r w:rsidRPr="00B72496">
        <w:rPr>
          <w:b/>
          <w:i/>
        </w:rPr>
        <w:instrText xml:space="preserve"> REF _Ref867069 \r \h  \* MERGEFORMAT </w:instrText>
      </w:r>
      <w:r w:rsidRPr="00B72496">
        <w:rPr>
          <w:b/>
          <w:i/>
        </w:rPr>
      </w:r>
      <w:r w:rsidRPr="00B72496">
        <w:rPr>
          <w:b/>
          <w:i/>
        </w:rPr>
        <w:fldChar w:fldCharType="separate"/>
      </w:r>
      <w:r w:rsidRPr="00B72496" w:rsidR="003C17BE">
        <w:rPr>
          <w:b/>
          <w:i/>
        </w:rPr>
        <w:t>438</w:t>
      </w:r>
      <w:r w:rsidRPr="00B72496">
        <w:rPr>
          <w:b/>
          <w:i/>
        </w:rPr>
        <w:fldChar w:fldCharType="end"/>
      </w:r>
    </w:p>
    <w:p w:rsidRPr="00B72496" w:rsidR="008E3488" w:rsidP="008E3488" w:rsidRDefault="008E3488" w14:paraId="6D349C8B" w14:textId="77777777">
      <w:pPr>
        <w:pStyle w:val="Q6"/>
        <w:tabs>
          <w:tab w:val="clear" w:pos="1836"/>
        </w:tabs>
        <w:ind w:hanging="630"/>
      </w:pPr>
      <w:bookmarkStart w:name="_Ref867069" w:id="386"/>
      <w:r w:rsidRPr="00B72496">
        <w:t xml:space="preserve">Specify other </w:t>
      </w:r>
      <w:proofErr w:type="gramStart"/>
      <w:r w:rsidRPr="00B72496">
        <w:t>abnormality:_</w:t>
      </w:r>
      <w:proofErr w:type="gramEnd"/>
      <w:r w:rsidRPr="00B72496">
        <w:t>_______________________________</w:t>
      </w:r>
      <w:bookmarkEnd w:id="386"/>
    </w:p>
    <w:p w:rsidRPr="00B72496" w:rsidR="008E3488" w:rsidP="008E3488" w:rsidRDefault="008E3488" w14:paraId="1666608F" w14:textId="49582511">
      <w:pPr>
        <w:pStyle w:val="Q4"/>
        <w:tabs>
          <w:tab w:val="clear" w:pos="1836"/>
        </w:tabs>
        <w:ind w:hanging="630"/>
      </w:pPr>
      <w:bookmarkStart w:name="_Ref198370" w:id="387"/>
      <w:r w:rsidRPr="00B72496">
        <w:t xml:space="preserve">Was documentation submitted to the CIBMTR? </w:t>
      </w:r>
      <w:r w:rsidRPr="00B72496">
        <w:rPr>
          <w:rStyle w:val="IntenseEmphasis"/>
        </w:rPr>
        <w:t>(e.g. karyotyping report)</w:t>
      </w:r>
      <w:bookmarkEnd w:id="387"/>
    </w:p>
    <w:p w:rsidRPr="00B72496" w:rsidR="008E3488" w:rsidP="008E3488" w:rsidRDefault="008E3488" w14:paraId="7092FC54" w14:textId="77777777">
      <w:pPr>
        <w:pStyle w:val="A4"/>
      </w:pPr>
      <w:r w:rsidRPr="00B72496">
        <w:t>Yes</w:t>
      </w:r>
    </w:p>
    <w:p w:rsidRPr="00B72496" w:rsidR="008E3488" w:rsidP="008E3488" w:rsidRDefault="008E3488" w14:paraId="51E70D10" w14:textId="77777777">
      <w:pPr>
        <w:pStyle w:val="A4"/>
      </w:pPr>
      <w:r w:rsidRPr="00B72496">
        <w:t>No</w:t>
      </w:r>
    </w:p>
    <w:p w:rsidRPr="00B72496" w:rsidR="008E3488" w:rsidP="008E3488" w:rsidRDefault="008E3488" w14:paraId="27ED040B" w14:textId="77777777">
      <w:pPr>
        <w:pStyle w:val="In2"/>
      </w:pPr>
      <w:r w:rsidRPr="00B72496">
        <w:t>Status at transplantation / infusion</w:t>
      </w:r>
    </w:p>
    <w:p w:rsidRPr="00B72496" w:rsidR="008E3488" w:rsidP="008E3488" w:rsidRDefault="008E3488" w14:paraId="4AC0DCAF" w14:textId="77777777">
      <w:pPr>
        <w:pStyle w:val="Q2"/>
        <w:tabs>
          <w:tab w:val="clear" w:pos="1836"/>
        </w:tabs>
        <w:ind w:left="1170" w:hanging="630"/>
      </w:pPr>
      <w:bookmarkStart w:name="_Ref7437478" w:id="388"/>
      <w:r w:rsidRPr="00B72496">
        <w:t xml:space="preserve">What is the hematologic disease status? </w:t>
      </w:r>
      <w:bookmarkEnd w:id="388"/>
    </w:p>
    <w:p w:rsidRPr="00B72496" w:rsidR="008E3488" w:rsidP="008E3488" w:rsidRDefault="008E3488" w14:paraId="63DEF260" w14:textId="77777777">
      <w:pPr>
        <w:pStyle w:val="A2"/>
      </w:pPr>
      <w:r w:rsidRPr="00B72496">
        <w:t>Stringent complete response (</w:t>
      </w:r>
      <w:proofErr w:type="spellStart"/>
      <w:r w:rsidRPr="00B72496">
        <w:t>sCR</w:t>
      </w:r>
      <w:proofErr w:type="spellEnd"/>
      <w:r w:rsidRPr="00B72496">
        <w:t>)</w:t>
      </w:r>
    </w:p>
    <w:p w:rsidRPr="00B72496" w:rsidR="008E3488" w:rsidP="008E3488" w:rsidRDefault="008E3488" w14:paraId="7B052DAE" w14:textId="77777777">
      <w:pPr>
        <w:pStyle w:val="A2"/>
        <w:rPr>
          <w:b/>
          <w:i/>
          <w:lang w:eastAsia="en-US"/>
        </w:rPr>
      </w:pPr>
      <w:r w:rsidRPr="00B72496">
        <w:t>Complete response (CR)</w:t>
      </w:r>
      <w:r w:rsidRPr="00B72496">
        <w:rPr>
          <w:lang w:eastAsia="en-US"/>
        </w:rPr>
        <w:t xml:space="preserve"> </w:t>
      </w:r>
    </w:p>
    <w:p w:rsidRPr="00B72496" w:rsidR="008E3488" w:rsidP="008E3488" w:rsidRDefault="008E3488" w14:paraId="10B66021" w14:textId="77777777">
      <w:pPr>
        <w:pStyle w:val="A2"/>
        <w:rPr>
          <w:b/>
          <w:i/>
          <w:lang w:eastAsia="en-US"/>
        </w:rPr>
      </w:pPr>
      <w:r w:rsidRPr="00B72496">
        <w:rPr>
          <w:bCs/>
          <w:lang w:eastAsia="en-US"/>
        </w:rPr>
        <w:lastRenderedPageBreak/>
        <w:t>Very good partial response (</w:t>
      </w:r>
      <w:proofErr w:type="gramStart"/>
      <w:r w:rsidRPr="00B72496">
        <w:t>VGPR</w:t>
      </w:r>
      <w:r w:rsidRPr="00B72496">
        <w:rPr>
          <w:lang w:eastAsia="en-US"/>
        </w:rPr>
        <w:t xml:space="preserve"> )</w:t>
      </w:r>
      <w:proofErr w:type="gramEnd"/>
      <w:r w:rsidRPr="00B72496">
        <w:rPr>
          <w:lang w:eastAsia="en-US"/>
        </w:rPr>
        <w:t xml:space="preserve"> </w:t>
      </w:r>
    </w:p>
    <w:p w:rsidRPr="00B72496" w:rsidR="008E3488" w:rsidP="008E3488" w:rsidRDefault="008E3488" w14:paraId="3F928577" w14:textId="77777777">
      <w:pPr>
        <w:pStyle w:val="A2"/>
      </w:pPr>
      <w:r w:rsidRPr="00B72496">
        <w:rPr>
          <w:lang w:eastAsia="en-US"/>
        </w:rPr>
        <w:t xml:space="preserve">Partial response (PR) </w:t>
      </w:r>
    </w:p>
    <w:p w:rsidRPr="00B72496" w:rsidR="008E3488" w:rsidP="008E3488" w:rsidRDefault="008E3488" w14:paraId="7316F7E6" w14:textId="77777777">
      <w:pPr>
        <w:pStyle w:val="A2"/>
      </w:pPr>
      <w:r w:rsidRPr="00B72496">
        <w:t>No response (NR) / s</w:t>
      </w:r>
      <w:r w:rsidRPr="00B72496">
        <w:rPr>
          <w:bCs/>
          <w:lang w:eastAsia="en-US"/>
        </w:rPr>
        <w:t xml:space="preserve">table disease (SD) </w:t>
      </w:r>
    </w:p>
    <w:p w:rsidRPr="00B72496" w:rsidR="008E3488" w:rsidP="008E3488" w:rsidRDefault="008E3488" w14:paraId="5331324E" w14:textId="77777777">
      <w:pPr>
        <w:pStyle w:val="A2"/>
        <w:rPr>
          <w:lang w:eastAsia="en-US"/>
        </w:rPr>
      </w:pPr>
      <w:r w:rsidRPr="00B72496">
        <w:rPr>
          <w:bCs/>
          <w:lang w:eastAsia="en-US"/>
        </w:rPr>
        <w:t>Progressive disease (PD)</w:t>
      </w:r>
    </w:p>
    <w:p w:rsidRPr="00B72496" w:rsidR="008E3488" w:rsidP="008E3488" w:rsidRDefault="008E3488" w14:paraId="2163CF00" w14:textId="77777777">
      <w:pPr>
        <w:pStyle w:val="A2"/>
      </w:pPr>
      <w:r w:rsidRPr="00B72496">
        <w:t>Relapse from CR (Rel) (untreated)</w:t>
      </w:r>
    </w:p>
    <w:p w:rsidRPr="00B72496" w:rsidR="008E3488" w:rsidP="008E3488" w:rsidRDefault="008E3488" w14:paraId="0D0905B9" w14:textId="77777777">
      <w:pPr>
        <w:pStyle w:val="A2"/>
      </w:pPr>
      <w:r w:rsidRPr="00B72496">
        <w:t xml:space="preserve">Unknown  </w:t>
      </w:r>
    </w:p>
    <w:p w:rsidRPr="00B72496" w:rsidR="008E3488" w:rsidP="008E3488" w:rsidRDefault="008E3488" w14:paraId="2E2D5211" w14:textId="77777777">
      <w:pPr>
        <w:pStyle w:val="Q3"/>
        <w:tabs>
          <w:tab w:val="clear" w:pos="1836"/>
        </w:tabs>
        <w:ind w:hanging="630"/>
      </w:pPr>
      <w:r w:rsidRPr="00B72496">
        <w:t xml:space="preserve">Date assessed: ___ ___ ___ ___ — ___ ___ — ___ ___ - </w:t>
      </w:r>
      <w:r w:rsidRPr="00B72496">
        <w:rPr>
          <w:b/>
          <w:i/>
        </w:rPr>
        <w:t>Go to signature line</w:t>
      </w:r>
    </w:p>
    <w:p w:rsidRPr="00B72496" w:rsidR="008E3488" w:rsidP="008E3488" w:rsidRDefault="008E3488" w14:paraId="1BB21112" w14:textId="77777777">
      <w:pPr>
        <w:tabs>
          <w:tab w:val="clear" w:pos="1584"/>
          <w:tab w:val="left" w:pos="3600"/>
          <w:tab w:val="left" w:pos="4950"/>
          <w:tab w:val="left" w:pos="6030"/>
        </w:tabs>
        <w:spacing w:before="0"/>
        <w:ind w:left="2250" w:firstLine="180"/>
        <w:rPr>
          <w:sz w:val="16"/>
          <w:szCs w:val="16"/>
        </w:rPr>
      </w:pPr>
      <w:r w:rsidRPr="00B72496">
        <w:rPr>
          <w:sz w:val="16"/>
          <w:szCs w:val="16"/>
        </w:rPr>
        <w:tab/>
        <w:t xml:space="preserve">YYYY </w:t>
      </w:r>
      <w:r w:rsidRPr="00B72496">
        <w:rPr>
          <w:sz w:val="16"/>
          <w:szCs w:val="16"/>
        </w:rPr>
        <w:tab/>
        <w:t xml:space="preserve">MM </w:t>
      </w:r>
      <w:r w:rsidRPr="00B72496">
        <w:rPr>
          <w:sz w:val="16"/>
          <w:szCs w:val="16"/>
        </w:rPr>
        <w:tab/>
        <w:t>DD</w:t>
      </w:r>
    </w:p>
    <w:p w:rsidRPr="00B72496" w:rsidR="008E3488" w:rsidP="008E3488" w:rsidRDefault="008E3488" w14:paraId="1945B08A" w14:textId="77777777">
      <w:pPr>
        <w:pStyle w:val="Q2"/>
        <w:tabs>
          <w:tab w:val="clear" w:pos="1836"/>
        </w:tabs>
        <w:ind w:left="1170" w:hanging="630"/>
      </w:pPr>
      <w:bookmarkStart w:name="_Ref534647402" w:id="389"/>
      <w:r w:rsidRPr="00B72496">
        <w:t>Specify amyloidosis hematologic respons</w:t>
      </w:r>
      <w:bookmarkEnd w:id="389"/>
      <w:r w:rsidRPr="00B72496">
        <w:t xml:space="preserve">e </w:t>
      </w:r>
      <w:r w:rsidRPr="00B72496">
        <w:rPr>
          <w:rStyle w:val="IntenseEmphasis"/>
        </w:rPr>
        <w:t>(for Amyloid patients only)</w:t>
      </w:r>
    </w:p>
    <w:p w:rsidRPr="00B72496" w:rsidR="008E3488" w:rsidP="008E3488" w:rsidRDefault="008E3488" w14:paraId="21925F2C" w14:textId="77777777">
      <w:pPr>
        <w:pStyle w:val="A2"/>
      </w:pPr>
      <w:r w:rsidRPr="00B72496">
        <w:t>Complete response (CR)</w:t>
      </w:r>
    </w:p>
    <w:p w:rsidRPr="00B72496" w:rsidR="008E3488" w:rsidP="008E3488" w:rsidRDefault="008E3488" w14:paraId="0759E7F1" w14:textId="77777777">
      <w:pPr>
        <w:pStyle w:val="A2"/>
      </w:pPr>
      <w:r w:rsidRPr="00B72496">
        <w:t>Very good partial response (VGPR)</w:t>
      </w:r>
    </w:p>
    <w:p w:rsidRPr="00B72496" w:rsidR="008E3488" w:rsidP="008E3488" w:rsidRDefault="008E3488" w14:paraId="1F23AA92" w14:textId="77777777">
      <w:pPr>
        <w:pStyle w:val="A2"/>
      </w:pPr>
      <w:r w:rsidRPr="00B72496">
        <w:t>Partial response (PR)</w:t>
      </w:r>
    </w:p>
    <w:p w:rsidRPr="00B72496" w:rsidR="008E3488" w:rsidP="008E3488" w:rsidRDefault="008E3488" w14:paraId="36536859" w14:textId="77777777">
      <w:pPr>
        <w:pStyle w:val="A2"/>
      </w:pPr>
      <w:r w:rsidRPr="00B72496">
        <w:t>No response (NR) / stable disease (SD)</w:t>
      </w:r>
    </w:p>
    <w:p w:rsidRPr="00B72496" w:rsidR="008E3488" w:rsidP="008E3488" w:rsidRDefault="008E3488" w14:paraId="38D6F8D9" w14:textId="77777777">
      <w:pPr>
        <w:pStyle w:val="A2"/>
      </w:pPr>
      <w:r w:rsidRPr="00B72496">
        <w:t>Progressive disease (PD)</w:t>
      </w:r>
    </w:p>
    <w:p w:rsidRPr="00B72496" w:rsidR="008E3488" w:rsidP="008E3488" w:rsidRDefault="008E3488" w14:paraId="2A15607E" w14:textId="77777777">
      <w:pPr>
        <w:pStyle w:val="A2"/>
      </w:pPr>
      <w:r w:rsidRPr="00B72496">
        <w:t xml:space="preserve">Relapse from CR (Rel) </w:t>
      </w:r>
      <w:r w:rsidRPr="00B72496">
        <w:rPr>
          <w:rStyle w:val="IntenseEmphasis"/>
        </w:rPr>
        <w:t>(untreated)</w:t>
      </w:r>
    </w:p>
    <w:p w:rsidRPr="00B72496" w:rsidR="008E3488" w:rsidP="008E3488" w:rsidRDefault="008E3488" w14:paraId="11239C71" w14:textId="77777777">
      <w:pPr>
        <w:pStyle w:val="A2"/>
      </w:pPr>
      <w:r w:rsidRPr="00B72496">
        <w:t>Unknown</w:t>
      </w:r>
    </w:p>
    <w:p w:rsidRPr="00B72496" w:rsidR="008E3488" w:rsidP="008E3488" w:rsidRDefault="008E3488" w14:paraId="1E354649" w14:textId="77777777">
      <w:pPr>
        <w:pStyle w:val="Q3"/>
        <w:tabs>
          <w:tab w:val="clear" w:pos="1836"/>
        </w:tabs>
        <w:ind w:hanging="630"/>
      </w:pPr>
      <w:r w:rsidRPr="00B72496">
        <w:t xml:space="preserve">Date assessed: ___ ___ ___ ___ - ___ ___ - ___ ___ – </w:t>
      </w:r>
      <w:r w:rsidRPr="00B72496">
        <w:rPr>
          <w:b/>
          <w:i/>
        </w:rPr>
        <w:t>Go to signature line</w:t>
      </w:r>
    </w:p>
    <w:p w:rsidRPr="00B72496" w:rsidR="008E3488" w:rsidP="008E3488" w:rsidRDefault="008E3488" w14:paraId="7CD630F0" w14:textId="77777777">
      <w:pPr>
        <w:tabs>
          <w:tab w:val="clear" w:pos="1584"/>
          <w:tab w:val="clear" w:pos="10080"/>
          <w:tab w:val="left" w:pos="4500"/>
        </w:tabs>
        <w:spacing w:before="0" w:line="240" w:lineRule="auto"/>
        <w:ind w:left="3060" w:firstLine="540"/>
        <w:rPr>
          <w:sz w:val="15"/>
          <w:szCs w:val="15"/>
        </w:rPr>
      </w:pPr>
      <w:r w:rsidRPr="00B72496">
        <w:rPr>
          <w:sz w:val="15"/>
          <w:szCs w:val="15"/>
        </w:rPr>
        <w:t>YYYY</w:t>
      </w:r>
      <w:r w:rsidRPr="00B72496">
        <w:rPr>
          <w:sz w:val="15"/>
          <w:szCs w:val="15"/>
        </w:rPr>
        <w:tab/>
      </w:r>
      <w:r w:rsidRPr="00B72496">
        <w:rPr>
          <w:sz w:val="15"/>
          <w:szCs w:val="15"/>
        </w:rPr>
        <w:tab/>
        <w:t xml:space="preserve"> MM </w:t>
      </w:r>
      <w:r w:rsidRPr="00B72496">
        <w:rPr>
          <w:sz w:val="15"/>
          <w:szCs w:val="15"/>
        </w:rPr>
        <w:tab/>
        <w:t>DD</w:t>
      </w:r>
    </w:p>
    <w:p w:rsidRPr="00B72496" w:rsidR="008E3488" w:rsidP="008E3488" w:rsidRDefault="008E3488" w14:paraId="40205FE6" w14:textId="77777777">
      <w:pPr>
        <w:pStyle w:val="YYYYMMDD"/>
        <w:tabs>
          <w:tab w:val="clear" w:pos="4950"/>
          <w:tab w:val="center" w:pos="4590"/>
        </w:tabs>
        <w:rPr>
          <w:sz w:val="19"/>
          <w:szCs w:val="19"/>
        </w:rPr>
      </w:pPr>
    </w:p>
    <w:p w:rsidRPr="00B72496" w:rsidR="008E3488" w:rsidP="008E3488" w:rsidRDefault="008E3488" w14:paraId="350BC602" w14:textId="77777777">
      <w:pPr>
        <w:pStyle w:val="sectionhead"/>
      </w:pPr>
      <w:r w:rsidRPr="00B72496">
        <w:t>Solid Tumors</w:t>
      </w:r>
    </w:p>
    <w:p w:rsidRPr="00B72496" w:rsidR="008E3488" w:rsidP="008E3488" w:rsidRDefault="008E3488" w14:paraId="1FB81132" w14:textId="77777777">
      <w:pPr>
        <w:pStyle w:val="Q2"/>
        <w:tabs>
          <w:tab w:val="clear" w:pos="1836"/>
        </w:tabs>
        <w:ind w:left="1170" w:hanging="630"/>
      </w:pPr>
      <w:bookmarkStart w:name="_Ref520729775" w:id="390"/>
      <w:r w:rsidRPr="00B72496">
        <w:t>Specify the solid tumor classification</w:t>
      </w:r>
      <w:bookmarkEnd w:id="390"/>
    </w:p>
    <w:p w:rsidRPr="00B72496" w:rsidR="008E3488" w:rsidP="008E3488" w:rsidRDefault="008E3488" w14:paraId="7378762A" w14:textId="77777777">
      <w:pPr>
        <w:pStyle w:val="A2"/>
      </w:pPr>
      <w:r w:rsidRPr="00B72496">
        <w:t>Bone sarcoma (excluding Ewing family tumors) (273)</w:t>
      </w:r>
    </w:p>
    <w:p w:rsidRPr="00B72496" w:rsidR="008E3488" w:rsidP="008E3488" w:rsidRDefault="008E3488" w14:paraId="6F5A22A4" w14:textId="77777777">
      <w:pPr>
        <w:pStyle w:val="A2"/>
      </w:pPr>
      <w:r w:rsidRPr="00B72496">
        <w:t>Breast cancer (250)</w:t>
      </w:r>
    </w:p>
    <w:p w:rsidRPr="00B72496" w:rsidR="008E3488" w:rsidP="008E3488" w:rsidRDefault="008E3488" w14:paraId="6FEFD14E" w14:textId="77777777">
      <w:pPr>
        <w:pStyle w:val="A2"/>
      </w:pPr>
      <w:r w:rsidRPr="00B72496">
        <w:t>Central nervous system tumor, including CNS PNET (220)</w:t>
      </w:r>
    </w:p>
    <w:p w:rsidRPr="00B72496" w:rsidR="008E3488" w:rsidP="008E3488" w:rsidRDefault="008E3488" w14:paraId="5E3D948C" w14:textId="77777777">
      <w:pPr>
        <w:pStyle w:val="A2"/>
      </w:pPr>
      <w:r w:rsidRPr="00B72496">
        <w:t>Cervical (212)</w:t>
      </w:r>
    </w:p>
    <w:p w:rsidRPr="00B72496" w:rsidR="008E3488" w:rsidP="008E3488" w:rsidRDefault="008E3488" w14:paraId="7B789865" w14:textId="77777777">
      <w:pPr>
        <w:pStyle w:val="A2"/>
      </w:pPr>
      <w:r w:rsidRPr="00B72496">
        <w:t>Colorectal (228)</w:t>
      </w:r>
    </w:p>
    <w:p w:rsidRPr="00B72496" w:rsidR="008E3488" w:rsidP="008E3488" w:rsidRDefault="008E3488" w14:paraId="5C7B5D37" w14:textId="77777777">
      <w:pPr>
        <w:pStyle w:val="A2"/>
      </w:pPr>
      <w:r w:rsidRPr="00B72496">
        <w:t>Ewing family tumors of bone (including PNET) (275)</w:t>
      </w:r>
    </w:p>
    <w:p w:rsidRPr="00B72496" w:rsidR="008E3488" w:rsidP="008E3488" w:rsidRDefault="008E3488" w14:paraId="03B3F102" w14:textId="77777777">
      <w:pPr>
        <w:pStyle w:val="A2"/>
      </w:pPr>
      <w:r w:rsidRPr="00B72496">
        <w:t>Ewing family tumors, extraosseous (including PNET) (276)</w:t>
      </w:r>
    </w:p>
    <w:p w:rsidRPr="00B72496" w:rsidR="008E3488" w:rsidP="008E3488" w:rsidRDefault="008E3488" w14:paraId="29318E07" w14:textId="77777777">
      <w:pPr>
        <w:pStyle w:val="A2"/>
      </w:pPr>
      <w:r w:rsidRPr="00B72496">
        <w:t>External genitalia (211)</w:t>
      </w:r>
    </w:p>
    <w:p w:rsidRPr="00B72496" w:rsidR="008E3488" w:rsidP="008E3488" w:rsidRDefault="008E3488" w14:paraId="6D227423" w14:textId="77777777">
      <w:pPr>
        <w:pStyle w:val="A2"/>
      </w:pPr>
      <w:r w:rsidRPr="00B72496">
        <w:t>Fibrosarcoma (244)</w:t>
      </w:r>
    </w:p>
    <w:p w:rsidRPr="00B72496" w:rsidR="008E3488" w:rsidP="008E3488" w:rsidRDefault="008E3488" w14:paraId="5DCE5B7F" w14:textId="77777777">
      <w:pPr>
        <w:pStyle w:val="A2"/>
      </w:pPr>
      <w:r w:rsidRPr="00B72496">
        <w:t>Gastric (229)</w:t>
      </w:r>
    </w:p>
    <w:p w:rsidRPr="00B72496" w:rsidR="008E3488" w:rsidP="008E3488" w:rsidRDefault="008E3488" w14:paraId="50990FD8" w14:textId="77777777">
      <w:pPr>
        <w:pStyle w:val="A2"/>
      </w:pPr>
      <w:r w:rsidRPr="00B72496">
        <w:t>Germ cell tumor, extragonadal (225)</w:t>
      </w:r>
    </w:p>
    <w:p w:rsidRPr="00B72496" w:rsidR="008E3488" w:rsidP="008E3488" w:rsidRDefault="008E3488" w14:paraId="1B01C336" w14:textId="77777777">
      <w:pPr>
        <w:pStyle w:val="A2"/>
      </w:pPr>
      <w:r w:rsidRPr="00B72496">
        <w:t>Head / neck (201)</w:t>
      </w:r>
    </w:p>
    <w:p w:rsidRPr="00B72496" w:rsidR="008E3488" w:rsidP="008E3488" w:rsidRDefault="008E3488" w14:paraId="2DAABE1E" w14:textId="77777777">
      <w:pPr>
        <w:pStyle w:val="A2"/>
      </w:pPr>
      <w:r w:rsidRPr="00B72496">
        <w:lastRenderedPageBreak/>
        <w:t>Hemangiosarcoma (246)</w:t>
      </w:r>
    </w:p>
    <w:p w:rsidRPr="00B72496" w:rsidR="008E3488" w:rsidP="008E3488" w:rsidRDefault="008E3488" w14:paraId="0A4C5407" w14:textId="77777777">
      <w:pPr>
        <w:pStyle w:val="A2"/>
      </w:pPr>
      <w:r w:rsidRPr="00B72496">
        <w:t>Hepatobiliary (207)</w:t>
      </w:r>
    </w:p>
    <w:p w:rsidRPr="00B72496" w:rsidR="008E3488" w:rsidP="008E3488" w:rsidRDefault="008E3488" w14:paraId="2D403CD4" w14:textId="77777777">
      <w:pPr>
        <w:pStyle w:val="A2"/>
      </w:pPr>
      <w:r w:rsidRPr="00B72496">
        <w:t>Leiomyosarcoma (242)</w:t>
      </w:r>
    </w:p>
    <w:p w:rsidRPr="00B72496" w:rsidR="008E3488" w:rsidP="008E3488" w:rsidRDefault="008E3488" w14:paraId="146A51E8" w14:textId="77777777">
      <w:pPr>
        <w:pStyle w:val="A2"/>
      </w:pPr>
      <w:r w:rsidRPr="00B72496">
        <w:t>Liposarcoma (243)</w:t>
      </w:r>
    </w:p>
    <w:p w:rsidRPr="00B72496" w:rsidR="008E3488" w:rsidP="008E3488" w:rsidRDefault="008E3488" w14:paraId="4DD4F04C" w14:textId="77777777">
      <w:pPr>
        <w:pStyle w:val="A2"/>
      </w:pPr>
      <w:r w:rsidRPr="00B72496">
        <w:t xml:space="preserve">Lung, non-small cell (203)  </w:t>
      </w:r>
    </w:p>
    <w:p w:rsidRPr="00B72496" w:rsidR="008E3488" w:rsidP="008E3488" w:rsidRDefault="008E3488" w14:paraId="7D13643B" w14:textId="77777777">
      <w:pPr>
        <w:pStyle w:val="A2"/>
      </w:pPr>
      <w:r w:rsidRPr="00B72496">
        <w:t>Lung, not otherwise specified (230)</w:t>
      </w:r>
    </w:p>
    <w:p w:rsidRPr="00B72496" w:rsidR="008E3488" w:rsidP="008E3488" w:rsidRDefault="008E3488" w14:paraId="6BF9165B" w14:textId="77777777">
      <w:pPr>
        <w:pStyle w:val="A2"/>
      </w:pPr>
      <w:r w:rsidRPr="00B72496">
        <w:t>Lung, small cell (202)</w:t>
      </w:r>
    </w:p>
    <w:p w:rsidRPr="00B72496" w:rsidR="008E3488" w:rsidP="008E3488" w:rsidRDefault="008E3488" w14:paraId="4DDB82B1" w14:textId="77777777">
      <w:pPr>
        <w:pStyle w:val="A2"/>
      </w:pPr>
      <w:proofErr w:type="spellStart"/>
      <w:r w:rsidRPr="00B72496">
        <w:t>Lymphangio</w:t>
      </w:r>
      <w:proofErr w:type="spellEnd"/>
      <w:r w:rsidRPr="00B72496">
        <w:t xml:space="preserve"> sarcoma (247)</w:t>
      </w:r>
    </w:p>
    <w:p w:rsidRPr="00B72496" w:rsidR="008E3488" w:rsidP="008E3488" w:rsidRDefault="008E3488" w14:paraId="79318DD9" w14:textId="77777777">
      <w:pPr>
        <w:pStyle w:val="A2"/>
      </w:pPr>
      <w:r w:rsidRPr="00B72496">
        <w:t>Mediastinal neoplasm (204)</w:t>
      </w:r>
    </w:p>
    <w:p w:rsidRPr="00B72496" w:rsidR="008E3488" w:rsidP="008E3488" w:rsidRDefault="008E3488" w14:paraId="7D1BBDF5" w14:textId="77777777">
      <w:pPr>
        <w:pStyle w:val="A2"/>
      </w:pPr>
      <w:r w:rsidRPr="00B72496">
        <w:t>Medulloblastoma (226)</w:t>
      </w:r>
    </w:p>
    <w:p w:rsidRPr="00B72496" w:rsidR="008E3488" w:rsidP="008E3488" w:rsidRDefault="008E3488" w14:paraId="2C535139" w14:textId="77777777">
      <w:pPr>
        <w:pStyle w:val="A2"/>
      </w:pPr>
      <w:r w:rsidRPr="00B72496">
        <w:t>Melanoma (219)</w:t>
      </w:r>
    </w:p>
    <w:p w:rsidRPr="00B72496" w:rsidR="008E3488" w:rsidP="008E3488" w:rsidRDefault="008E3488" w14:paraId="135FBCDE" w14:textId="77777777">
      <w:pPr>
        <w:pStyle w:val="A2"/>
      </w:pPr>
      <w:r w:rsidRPr="00B72496">
        <w:t>Neuroblastoma (222)</w:t>
      </w:r>
    </w:p>
    <w:p w:rsidRPr="00B72496" w:rsidR="008E3488" w:rsidP="008E3488" w:rsidRDefault="008E3488" w14:paraId="5ADD5D39" w14:textId="77777777">
      <w:pPr>
        <w:pStyle w:val="A2"/>
      </w:pPr>
      <w:r w:rsidRPr="00B72496">
        <w:t>Neurogenic sarcoma (248)</w:t>
      </w:r>
    </w:p>
    <w:p w:rsidRPr="00B72496" w:rsidR="008E3488" w:rsidP="008E3488" w:rsidRDefault="008E3488" w14:paraId="794E45F8" w14:textId="77777777">
      <w:pPr>
        <w:pStyle w:val="A2"/>
      </w:pPr>
      <w:r w:rsidRPr="00B72496">
        <w:t>Ovarian (epithelial) (214)</w:t>
      </w:r>
    </w:p>
    <w:p w:rsidRPr="00B72496" w:rsidR="008E3488" w:rsidP="008E3488" w:rsidRDefault="008E3488" w14:paraId="4ADF3B5F" w14:textId="77777777">
      <w:pPr>
        <w:pStyle w:val="A2"/>
      </w:pPr>
      <w:r w:rsidRPr="00B72496">
        <w:t>Pancreatic (206)</w:t>
      </w:r>
    </w:p>
    <w:p w:rsidRPr="00B72496" w:rsidR="008E3488" w:rsidP="008E3488" w:rsidRDefault="008E3488" w14:paraId="70F58426" w14:textId="77777777">
      <w:pPr>
        <w:pStyle w:val="A2"/>
      </w:pPr>
      <w:r w:rsidRPr="00B72496">
        <w:t>Prostate (209)</w:t>
      </w:r>
    </w:p>
    <w:p w:rsidRPr="00B72496" w:rsidR="008E3488" w:rsidP="008E3488" w:rsidRDefault="008E3488" w14:paraId="15DBA170" w14:textId="77777777">
      <w:pPr>
        <w:pStyle w:val="A2"/>
      </w:pPr>
      <w:r w:rsidRPr="00B72496">
        <w:t>Renal cell (208)</w:t>
      </w:r>
    </w:p>
    <w:p w:rsidRPr="00B72496" w:rsidR="008E3488" w:rsidP="008E3488" w:rsidRDefault="008E3488" w14:paraId="25CD1470" w14:textId="77777777">
      <w:pPr>
        <w:pStyle w:val="A2"/>
      </w:pPr>
      <w:r w:rsidRPr="00B72496">
        <w:t>Retinoblastoma (223)</w:t>
      </w:r>
    </w:p>
    <w:p w:rsidRPr="00B72496" w:rsidR="008E3488" w:rsidP="008E3488" w:rsidRDefault="008E3488" w14:paraId="4795E2DB" w14:textId="77777777">
      <w:pPr>
        <w:pStyle w:val="A2"/>
      </w:pPr>
      <w:r w:rsidRPr="00B72496">
        <w:t>Rhabdomyosarcoma (232)</w:t>
      </w:r>
    </w:p>
    <w:p w:rsidRPr="00B72496" w:rsidR="008E3488" w:rsidP="008E3488" w:rsidRDefault="008E3488" w14:paraId="5C2CC10D" w14:textId="77777777">
      <w:pPr>
        <w:pStyle w:val="A2"/>
      </w:pPr>
      <w:r w:rsidRPr="00B72496">
        <w:t>Soft tissue sarcoma (excluding Ewing family tumors) (274)</w:t>
      </w:r>
    </w:p>
    <w:p w:rsidRPr="00B72496" w:rsidR="008E3488" w:rsidP="008E3488" w:rsidRDefault="008E3488" w14:paraId="3BF6F33A" w14:textId="77777777">
      <w:pPr>
        <w:pStyle w:val="A2"/>
      </w:pPr>
      <w:r w:rsidRPr="00B72496">
        <w:t>Synovial sarcoma (245)</w:t>
      </w:r>
    </w:p>
    <w:p w:rsidRPr="00B72496" w:rsidR="008E3488" w:rsidP="008E3488" w:rsidRDefault="008E3488" w14:paraId="0BDDDA4E" w14:textId="77777777">
      <w:pPr>
        <w:pStyle w:val="A2"/>
      </w:pPr>
      <w:r w:rsidRPr="00B72496">
        <w:t>Testicular (210)</w:t>
      </w:r>
    </w:p>
    <w:p w:rsidRPr="00B72496" w:rsidR="008E3488" w:rsidP="008E3488" w:rsidRDefault="008E3488" w14:paraId="590C9AD5" w14:textId="77777777">
      <w:pPr>
        <w:pStyle w:val="A2"/>
      </w:pPr>
      <w:r w:rsidRPr="00B72496">
        <w:t>Thymoma (231)</w:t>
      </w:r>
    </w:p>
    <w:p w:rsidRPr="00B72496" w:rsidR="008E3488" w:rsidP="008E3488" w:rsidRDefault="008E3488" w14:paraId="539CB592" w14:textId="77777777">
      <w:pPr>
        <w:pStyle w:val="A2"/>
      </w:pPr>
      <w:r w:rsidRPr="00B72496">
        <w:t>Uterine (213)</w:t>
      </w:r>
    </w:p>
    <w:p w:rsidRPr="00B72496" w:rsidR="008E3488" w:rsidP="008E3488" w:rsidRDefault="008E3488" w14:paraId="3DEE73DC" w14:textId="77777777">
      <w:pPr>
        <w:pStyle w:val="A2"/>
      </w:pPr>
      <w:r w:rsidRPr="00B72496">
        <w:t>Vaginal (215)</w:t>
      </w:r>
    </w:p>
    <w:p w:rsidRPr="00B72496" w:rsidR="008E3488" w:rsidP="008E3488" w:rsidRDefault="008E3488" w14:paraId="7FDFA63F" w14:textId="77777777">
      <w:pPr>
        <w:pStyle w:val="A2"/>
      </w:pPr>
      <w:proofErr w:type="spellStart"/>
      <w:r w:rsidRPr="00B72496">
        <w:t>Wilm</w:t>
      </w:r>
      <w:proofErr w:type="spellEnd"/>
      <w:r w:rsidRPr="00B72496">
        <w:t xml:space="preserve"> tumor (221)</w:t>
      </w:r>
      <w:r w:rsidRPr="00B72496">
        <w:rPr>
          <w:lang w:eastAsia="en-US"/>
        </w:rPr>
        <w:t xml:space="preserve"> </w:t>
      </w:r>
    </w:p>
    <w:p w:rsidRPr="00B72496" w:rsidR="008E3488" w:rsidP="008E3488" w:rsidRDefault="008E3488" w14:paraId="41F9AB3C" w14:textId="77777777">
      <w:pPr>
        <w:pStyle w:val="A2"/>
      </w:pPr>
      <w:r w:rsidRPr="00B72496">
        <w:rPr>
          <w:lang w:eastAsia="en-US"/>
        </w:rPr>
        <w:t xml:space="preserve">Solid tumor, not otherwise specified </w:t>
      </w:r>
      <w:r w:rsidRPr="00B72496">
        <w:rPr>
          <w:sz w:val="17"/>
          <w:szCs w:val="17"/>
          <w:lang w:eastAsia="en-US"/>
        </w:rPr>
        <w:t>(200)</w:t>
      </w:r>
      <w:r w:rsidRPr="00B72496">
        <w:t xml:space="preserve"> </w:t>
      </w:r>
    </w:p>
    <w:p w:rsidRPr="00B72496" w:rsidR="008E3488" w:rsidP="008E3488" w:rsidRDefault="008E3488" w14:paraId="222AE973" w14:textId="5F2994E1">
      <w:pPr>
        <w:pStyle w:val="A2"/>
      </w:pPr>
      <w:r w:rsidRPr="00B72496">
        <w:rPr>
          <w:lang w:eastAsia="en-US"/>
        </w:rPr>
        <w:t xml:space="preserve">Other solid tumor </w:t>
      </w:r>
      <w:r w:rsidRPr="00B72496">
        <w:rPr>
          <w:sz w:val="17"/>
          <w:szCs w:val="17"/>
          <w:lang w:eastAsia="en-US"/>
        </w:rPr>
        <w:t>(269)</w:t>
      </w:r>
      <w:r w:rsidRPr="00B72496">
        <w:t xml:space="preserve"> </w:t>
      </w:r>
      <w:r w:rsidRPr="00B72496">
        <w:rPr>
          <w:b/>
          <w:i/>
        </w:rPr>
        <w:t xml:space="preserve">– Go to question </w:t>
      </w:r>
      <w:r w:rsidRPr="00B72496">
        <w:rPr>
          <w:b/>
          <w:i/>
        </w:rPr>
        <w:fldChar w:fldCharType="begin"/>
      </w:r>
      <w:r w:rsidRPr="00B72496">
        <w:rPr>
          <w:b/>
          <w:i/>
        </w:rPr>
        <w:instrText xml:space="preserve"> REF _Ref520730709 \r \h </w:instrText>
      </w:r>
      <w:r w:rsidR="00B72496">
        <w:rPr>
          <w:b/>
          <w:i/>
        </w:rPr>
        <w:instrText xml:space="preserve"> \* MERGEFORMAT </w:instrText>
      </w:r>
      <w:r w:rsidRPr="00B72496">
        <w:rPr>
          <w:b/>
          <w:i/>
        </w:rPr>
      </w:r>
      <w:r w:rsidRPr="00B72496">
        <w:rPr>
          <w:b/>
          <w:i/>
        </w:rPr>
        <w:fldChar w:fldCharType="separate"/>
      </w:r>
      <w:r w:rsidRPr="00B72496" w:rsidR="003C17BE">
        <w:rPr>
          <w:b/>
          <w:i/>
        </w:rPr>
        <w:t>445</w:t>
      </w:r>
      <w:r w:rsidRPr="00B72496">
        <w:rPr>
          <w:b/>
          <w:i/>
        </w:rPr>
        <w:fldChar w:fldCharType="end"/>
      </w:r>
    </w:p>
    <w:p w:rsidRPr="00B72496" w:rsidR="008E3488" w:rsidP="008E3488" w:rsidRDefault="008E3488" w14:paraId="634AB3A5" w14:textId="77777777">
      <w:pPr>
        <w:pStyle w:val="Q3"/>
        <w:tabs>
          <w:tab w:val="clear" w:pos="1836"/>
        </w:tabs>
        <w:ind w:hanging="630"/>
      </w:pPr>
      <w:bookmarkStart w:name="_Ref520730709" w:id="391"/>
      <w:r w:rsidRPr="00B72496">
        <w:t xml:space="preserve">Specify </w:t>
      </w:r>
      <w:proofErr w:type="gramStart"/>
      <w:r w:rsidRPr="00B72496">
        <w:t>other</w:t>
      </w:r>
      <w:proofErr w:type="gramEnd"/>
      <w:r w:rsidRPr="00B72496">
        <w:t xml:space="preserve"> solid tumor: ________________________________- </w:t>
      </w:r>
      <w:r w:rsidRPr="00B72496">
        <w:rPr>
          <w:rStyle w:val="gotoChar"/>
        </w:rPr>
        <w:t>Go to signature line</w:t>
      </w:r>
      <w:bookmarkEnd w:id="391"/>
    </w:p>
    <w:p w:rsidRPr="00B72496" w:rsidR="008E3488" w:rsidP="008E3488" w:rsidRDefault="008E3488" w14:paraId="4D971759" w14:textId="77777777">
      <w:pPr>
        <w:pStyle w:val="A1"/>
        <w:numPr>
          <w:ilvl w:val="0"/>
          <w:numId w:val="0"/>
        </w:numPr>
        <w:rPr>
          <w:b/>
          <w:i/>
        </w:rPr>
      </w:pPr>
    </w:p>
    <w:p w:rsidRPr="00B72496" w:rsidR="00DD4423" w:rsidP="00DD4423" w:rsidRDefault="00DD4423" w14:paraId="5A1B62EA" w14:textId="484F72D2">
      <w:pPr>
        <w:pStyle w:val="sectionhead"/>
      </w:pPr>
      <w:r w:rsidRPr="00B72496">
        <w:t>Aplastic Anemia</w:t>
      </w:r>
    </w:p>
    <w:p w:rsidRPr="00005C46" w:rsidR="00DD4423" w:rsidP="00B5472C" w:rsidRDefault="00DD4423" w14:paraId="67AEA091" w14:textId="2AF4ACEB">
      <w:pPr>
        <w:pStyle w:val="Q2"/>
        <w:numPr>
          <w:ilvl w:val="0"/>
          <w:numId w:val="93"/>
        </w:numPr>
        <w:tabs>
          <w:tab w:val="clear" w:pos="1836"/>
          <w:tab w:val="num" w:pos="720"/>
        </w:tabs>
        <w:ind w:left="990" w:hanging="540"/>
        <w:rPr>
          <w:highlight w:val="yellow"/>
        </w:rPr>
      </w:pPr>
      <w:bookmarkStart w:name="_Ref520729785" w:id="392"/>
      <w:r w:rsidRPr="00005C46">
        <w:rPr>
          <w:highlight w:val="yellow"/>
        </w:rPr>
        <w:t>Specify the aplastic anemia classification</w:t>
      </w:r>
      <w:bookmarkEnd w:id="392"/>
      <w:r w:rsidRPr="00005C46" w:rsidR="00FC5A32">
        <w:rPr>
          <w:highlight w:val="yellow"/>
        </w:rPr>
        <w:t xml:space="preserve"> – </w:t>
      </w:r>
      <w:r w:rsidRPr="00005C46" w:rsidR="00FC5A32">
        <w:rPr>
          <w:rStyle w:val="In1Char"/>
          <w:highlight w:val="yellow"/>
        </w:rPr>
        <w:t>If the recipient developed MDS or AML, indicate MDS or AML as the primary disease.</w:t>
      </w:r>
    </w:p>
    <w:p w:rsidRPr="0030483B" w:rsidR="00DD4423" w:rsidP="00DD4423" w:rsidRDefault="00DD4423" w14:paraId="3152DAA8" w14:textId="3A23ABB9">
      <w:pPr>
        <w:pStyle w:val="A2"/>
        <w:rPr>
          <w:highlight w:val="yellow"/>
        </w:rPr>
      </w:pPr>
      <w:r w:rsidRPr="0030483B">
        <w:rPr>
          <w:highlight w:val="yellow"/>
          <w:lang w:eastAsia="en-US"/>
        </w:rPr>
        <w:t xml:space="preserve">Acquired </w:t>
      </w:r>
      <w:r w:rsidRPr="0030483B" w:rsidR="00322A7B">
        <w:rPr>
          <w:highlight w:val="yellow"/>
          <w:lang w:eastAsia="en-US"/>
        </w:rPr>
        <w:t>AA</w:t>
      </w:r>
      <w:r w:rsidRPr="0030483B">
        <w:rPr>
          <w:highlight w:val="yellow"/>
          <w:lang w:eastAsia="en-US"/>
        </w:rPr>
        <w:t xml:space="preserve">, not otherwise specified </w:t>
      </w:r>
      <w:r w:rsidRPr="0030483B">
        <w:rPr>
          <w:sz w:val="17"/>
          <w:szCs w:val="17"/>
          <w:highlight w:val="yellow"/>
          <w:lang w:eastAsia="en-US"/>
        </w:rPr>
        <w:t>(301)</w:t>
      </w:r>
      <w:r w:rsidRPr="0030483B">
        <w:rPr>
          <w:highlight w:val="yellow"/>
        </w:rPr>
        <w:t xml:space="preserve"> </w:t>
      </w:r>
      <w:r w:rsidRPr="0030483B" w:rsidR="00E524B9">
        <w:rPr>
          <w:highlight w:val="yellow"/>
        </w:rPr>
        <w:t xml:space="preserve">– </w:t>
      </w:r>
      <w:r w:rsidRPr="0030483B" w:rsidR="00E524B9">
        <w:rPr>
          <w:b/>
          <w:bCs/>
          <w:i/>
          <w:iCs/>
          <w:highlight w:val="yellow"/>
        </w:rPr>
        <w:t xml:space="preserve">Go to question </w:t>
      </w:r>
      <w:r w:rsidRPr="0030483B" w:rsidR="00B66744">
        <w:rPr>
          <w:b/>
          <w:bCs/>
          <w:i/>
          <w:iCs/>
          <w:highlight w:val="yellow"/>
        </w:rPr>
        <w:fldChar w:fldCharType="begin"/>
      </w:r>
      <w:r w:rsidRPr="0030483B" w:rsidR="00B66744">
        <w:rPr>
          <w:b/>
          <w:bCs/>
          <w:i/>
          <w:iCs/>
          <w:highlight w:val="yellow"/>
        </w:rPr>
        <w:instrText xml:space="preserve"> REF _Ref42697539 \r \h </w:instrText>
      </w:r>
      <w:r w:rsidRPr="0030483B" w:rsidR="00B72496">
        <w:rPr>
          <w:b/>
          <w:bCs/>
          <w:i/>
          <w:iCs/>
          <w:highlight w:val="yellow"/>
        </w:rPr>
        <w:instrText xml:space="preserve"> \* MERGEFORMAT </w:instrText>
      </w:r>
      <w:r w:rsidRPr="0030483B" w:rsidR="00B66744">
        <w:rPr>
          <w:b/>
          <w:bCs/>
          <w:i/>
          <w:iCs/>
          <w:highlight w:val="yellow"/>
        </w:rPr>
      </w:r>
      <w:r w:rsidRPr="0030483B" w:rsidR="00B66744">
        <w:rPr>
          <w:b/>
          <w:bCs/>
          <w:i/>
          <w:iCs/>
          <w:highlight w:val="yellow"/>
        </w:rPr>
        <w:fldChar w:fldCharType="separate"/>
      </w:r>
      <w:r w:rsidRPr="0030483B" w:rsidR="003C17BE">
        <w:rPr>
          <w:b/>
          <w:bCs/>
          <w:i/>
          <w:iCs/>
          <w:highlight w:val="yellow"/>
        </w:rPr>
        <w:t>447</w:t>
      </w:r>
      <w:r w:rsidRPr="0030483B" w:rsidR="00B66744">
        <w:rPr>
          <w:b/>
          <w:bCs/>
          <w:i/>
          <w:iCs/>
          <w:highlight w:val="yellow"/>
        </w:rPr>
        <w:fldChar w:fldCharType="end"/>
      </w:r>
    </w:p>
    <w:p w:rsidRPr="0030483B" w:rsidR="001764F9" w:rsidP="00DD4423" w:rsidRDefault="001764F9" w14:paraId="6643F74A" w14:textId="3C938862">
      <w:pPr>
        <w:pStyle w:val="A2"/>
        <w:rPr>
          <w:highlight w:val="cyan"/>
        </w:rPr>
      </w:pPr>
      <w:r w:rsidRPr="0030483B">
        <w:rPr>
          <w:highlight w:val="cyan"/>
        </w:rPr>
        <w:t xml:space="preserve">Acquired AA secondary to chemotherapy </w:t>
      </w:r>
      <w:r w:rsidRPr="0030483B">
        <w:rPr>
          <w:sz w:val="17"/>
          <w:szCs w:val="17"/>
          <w:highlight w:val="cyan"/>
          <w:lang w:eastAsia="en-US"/>
        </w:rPr>
        <w:t>(</w:t>
      </w:r>
      <w:r w:rsidRPr="0030483B" w:rsidR="00717CCA">
        <w:rPr>
          <w:sz w:val="17"/>
          <w:szCs w:val="17"/>
          <w:highlight w:val="cyan"/>
          <w:lang w:eastAsia="en-US"/>
        </w:rPr>
        <w:t>313</w:t>
      </w:r>
      <w:r w:rsidRPr="0030483B">
        <w:rPr>
          <w:sz w:val="17"/>
          <w:szCs w:val="17"/>
          <w:highlight w:val="cyan"/>
          <w:lang w:eastAsia="en-US"/>
        </w:rPr>
        <w:t>)</w:t>
      </w:r>
      <w:r w:rsidRPr="0030483B">
        <w:rPr>
          <w:highlight w:val="cyan"/>
        </w:rPr>
        <w:t xml:space="preserve"> </w:t>
      </w:r>
      <w:r w:rsidRPr="0030483B" w:rsidR="00EB7E36">
        <w:rPr>
          <w:highlight w:val="cyan"/>
        </w:rPr>
        <w:t xml:space="preserve">– </w:t>
      </w:r>
      <w:r w:rsidRPr="0030483B" w:rsidR="00EB7E36">
        <w:rPr>
          <w:b/>
          <w:bCs/>
          <w:i/>
          <w:iCs/>
          <w:highlight w:val="cyan"/>
        </w:rPr>
        <w:t xml:space="preserve">Go to question </w:t>
      </w:r>
      <w:r w:rsidRPr="0030483B" w:rsidR="00B66744">
        <w:rPr>
          <w:b/>
          <w:bCs/>
          <w:i/>
          <w:iCs/>
          <w:highlight w:val="cyan"/>
        </w:rPr>
        <w:fldChar w:fldCharType="begin"/>
      </w:r>
      <w:r w:rsidRPr="0030483B" w:rsidR="00B66744">
        <w:rPr>
          <w:b/>
          <w:bCs/>
          <w:i/>
          <w:iCs/>
          <w:highlight w:val="cyan"/>
        </w:rPr>
        <w:instrText xml:space="preserve"> REF _Ref42697539 \r \h </w:instrText>
      </w:r>
      <w:r w:rsidRPr="0030483B" w:rsidR="00B72496">
        <w:rPr>
          <w:b/>
          <w:bCs/>
          <w:i/>
          <w:iCs/>
          <w:highlight w:val="cyan"/>
        </w:rPr>
        <w:instrText xml:space="preserve"> \* MERGEFORMAT </w:instrText>
      </w:r>
      <w:r w:rsidRPr="0030483B" w:rsidR="00B66744">
        <w:rPr>
          <w:b/>
          <w:bCs/>
          <w:i/>
          <w:iCs/>
          <w:highlight w:val="cyan"/>
        </w:rPr>
      </w:r>
      <w:r w:rsidRPr="0030483B" w:rsidR="00B66744">
        <w:rPr>
          <w:b/>
          <w:bCs/>
          <w:i/>
          <w:iCs/>
          <w:highlight w:val="cyan"/>
        </w:rPr>
        <w:fldChar w:fldCharType="separate"/>
      </w:r>
      <w:r w:rsidRPr="0030483B" w:rsidR="003C17BE">
        <w:rPr>
          <w:b/>
          <w:bCs/>
          <w:i/>
          <w:iCs/>
          <w:highlight w:val="cyan"/>
        </w:rPr>
        <w:t>447</w:t>
      </w:r>
      <w:r w:rsidRPr="0030483B" w:rsidR="00B66744">
        <w:rPr>
          <w:b/>
          <w:bCs/>
          <w:i/>
          <w:iCs/>
          <w:highlight w:val="cyan"/>
        </w:rPr>
        <w:fldChar w:fldCharType="end"/>
      </w:r>
    </w:p>
    <w:p w:rsidRPr="0030483B" w:rsidR="00DD4423" w:rsidP="00DD4423" w:rsidRDefault="00DD4423" w14:paraId="529B1BCC" w14:textId="057FB439">
      <w:pPr>
        <w:pStyle w:val="A2"/>
        <w:rPr>
          <w:highlight w:val="yellow"/>
        </w:rPr>
      </w:pPr>
      <w:r w:rsidRPr="0030483B">
        <w:rPr>
          <w:highlight w:val="yellow"/>
          <w:lang w:eastAsia="en-US"/>
        </w:rPr>
        <w:lastRenderedPageBreak/>
        <w:t xml:space="preserve">Acquired AA secondary to hepatitis </w:t>
      </w:r>
      <w:r w:rsidRPr="0030483B">
        <w:rPr>
          <w:sz w:val="17"/>
          <w:szCs w:val="17"/>
          <w:highlight w:val="yellow"/>
          <w:lang w:eastAsia="en-US"/>
        </w:rPr>
        <w:t>(302)</w:t>
      </w:r>
      <w:r w:rsidRPr="0030483B">
        <w:rPr>
          <w:highlight w:val="yellow"/>
        </w:rPr>
        <w:t xml:space="preserve"> </w:t>
      </w:r>
      <w:r w:rsidRPr="0030483B" w:rsidR="00C6196F">
        <w:rPr>
          <w:i/>
          <w:iCs/>
          <w:color w:val="0070C0"/>
          <w:highlight w:val="cyan"/>
        </w:rPr>
        <w:t>(any form of hepatitis)</w:t>
      </w:r>
      <w:r w:rsidRPr="0030483B" w:rsidR="00EB7E36">
        <w:rPr>
          <w:highlight w:val="yellow"/>
        </w:rPr>
        <w:t xml:space="preserve">– </w:t>
      </w:r>
      <w:r w:rsidRPr="0030483B" w:rsidR="00EB7E36">
        <w:rPr>
          <w:b/>
          <w:bCs/>
          <w:i/>
          <w:iCs/>
          <w:highlight w:val="yellow"/>
        </w:rPr>
        <w:t xml:space="preserve">Go to question </w:t>
      </w:r>
      <w:r w:rsidRPr="0030483B" w:rsidR="00B66744">
        <w:rPr>
          <w:b/>
          <w:bCs/>
          <w:i/>
          <w:iCs/>
          <w:highlight w:val="yellow"/>
        </w:rPr>
        <w:fldChar w:fldCharType="begin"/>
      </w:r>
      <w:r w:rsidRPr="0030483B" w:rsidR="00B66744">
        <w:rPr>
          <w:b/>
          <w:bCs/>
          <w:i/>
          <w:iCs/>
          <w:highlight w:val="yellow"/>
        </w:rPr>
        <w:instrText xml:space="preserve"> REF _Ref42697539 \r \h </w:instrText>
      </w:r>
      <w:r w:rsidRPr="0030483B" w:rsidR="00B72496">
        <w:rPr>
          <w:b/>
          <w:bCs/>
          <w:i/>
          <w:iCs/>
          <w:highlight w:val="yellow"/>
        </w:rPr>
        <w:instrText xml:space="preserve"> \* MERGEFORMAT </w:instrText>
      </w:r>
      <w:r w:rsidRPr="0030483B" w:rsidR="00B66744">
        <w:rPr>
          <w:b/>
          <w:bCs/>
          <w:i/>
          <w:iCs/>
          <w:highlight w:val="yellow"/>
        </w:rPr>
      </w:r>
      <w:r w:rsidRPr="0030483B" w:rsidR="00B66744">
        <w:rPr>
          <w:b/>
          <w:bCs/>
          <w:i/>
          <w:iCs/>
          <w:highlight w:val="yellow"/>
        </w:rPr>
        <w:fldChar w:fldCharType="separate"/>
      </w:r>
      <w:r w:rsidRPr="0030483B" w:rsidR="003C17BE">
        <w:rPr>
          <w:b/>
          <w:bCs/>
          <w:i/>
          <w:iCs/>
          <w:highlight w:val="yellow"/>
        </w:rPr>
        <w:t>447</w:t>
      </w:r>
      <w:r w:rsidRPr="0030483B" w:rsidR="00B66744">
        <w:rPr>
          <w:b/>
          <w:bCs/>
          <w:i/>
          <w:iCs/>
          <w:highlight w:val="yellow"/>
        </w:rPr>
        <w:fldChar w:fldCharType="end"/>
      </w:r>
    </w:p>
    <w:p w:rsidRPr="0030483B" w:rsidR="001764F9" w:rsidP="00DD4423" w:rsidRDefault="001764F9" w14:paraId="1096768E" w14:textId="7DBDCD34">
      <w:pPr>
        <w:pStyle w:val="A2"/>
        <w:rPr>
          <w:highlight w:val="cyan"/>
        </w:rPr>
      </w:pPr>
      <w:r w:rsidRPr="0030483B">
        <w:rPr>
          <w:highlight w:val="cyan"/>
        </w:rPr>
        <w:t xml:space="preserve">Acquired AA secondary to immunotherapy or immune effector cell therapy </w:t>
      </w:r>
      <w:r w:rsidRPr="0030483B">
        <w:rPr>
          <w:sz w:val="17"/>
          <w:szCs w:val="17"/>
          <w:highlight w:val="cyan"/>
          <w:lang w:eastAsia="en-US"/>
        </w:rPr>
        <w:t>(</w:t>
      </w:r>
      <w:r w:rsidRPr="0030483B" w:rsidR="00717CCA">
        <w:rPr>
          <w:sz w:val="17"/>
          <w:szCs w:val="17"/>
          <w:highlight w:val="cyan"/>
          <w:lang w:eastAsia="en-US"/>
        </w:rPr>
        <w:t>314</w:t>
      </w:r>
      <w:r w:rsidRPr="0030483B">
        <w:rPr>
          <w:sz w:val="17"/>
          <w:szCs w:val="17"/>
          <w:highlight w:val="cyan"/>
          <w:lang w:eastAsia="en-US"/>
        </w:rPr>
        <w:t xml:space="preserve">) </w:t>
      </w:r>
      <w:r w:rsidRPr="0030483B" w:rsidR="00EB7E36">
        <w:rPr>
          <w:highlight w:val="cyan"/>
        </w:rPr>
        <w:t xml:space="preserve">– </w:t>
      </w:r>
      <w:r w:rsidRPr="0030483B" w:rsidR="00EB7E36">
        <w:rPr>
          <w:b/>
          <w:bCs/>
          <w:i/>
          <w:iCs/>
          <w:highlight w:val="cyan"/>
        </w:rPr>
        <w:t xml:space="preserve">Go to question </w:t>
      </w:r>
      <w:r w:rsidRPr="0030483B" w:rsidR="00B66744">
        <w:rPr>
          <w:b/>
          <w:bCs/>
          <w:i/>
          <w:iCs/>
          <w:highlight w:val="cyan"/>
        </w:rPr>
        <w:fldChar w:fldCharType="begin"/>
      </w:r>
      <w:r w:rsidRPr="0030483B" w:rsidR="00B66744">
        <w:rPr>
          <w:b/>
          <w:bCs/>
          <w:i/>
          <w:iCs/>
          <w:highlight w:val="cyan"/>
        </w:rPr>
        <w:instrText xml:space="preserve"> REF _Ref42697539 \r \h </w:instrText>
      </w:r>
      <w:r w:rsidRPr="0030483B" w:rsidR="00B72496">
        <w:rPr>
          <w:b/>
          <w:bCs/>
          <w:i/>
          <w:iCs/>
          <w:highlight w:val="cyan"/>
        </w:rPr>
        <w:instrText xml:space="preserve"> \* MERGEFORMAT </w:instrText>
      </w:r>
      <w:r w:rsidRPr="0030483B" w:rsidR="00B66744">
        <w:rPr>
          <w:b/>
          <w:bCs/>
          <w:i/>
          <w:iCs/>
          <w:highlight w:val="cyan"/>
        </w:rPr>
      </w:r>
      <w:r w:rsidRPr="0030483B" w:rsidR="00B66744">
        <w:rPr>
          <w:b/>
          <w:bCs/>
          <w:i/>
          <w:iCs/>
          <w:highlight w:val="cyan"/>
        </w:rPr>
        <w:fldChar w:fldCharType="separate"/>
      </w:r>
      <w:r w:rsidRPr="0030483B" w:rsidR="003C17BE">
        <w:rPr>
          <w:b/>
          <w:bCs/>
          <w:i/>
          <w:iCs/>
          <w:highlight w:val="cyan"/>
        </w:rPr>
        <w:t>447</w:t>
      </w:r>
      <w:r w:rsidRPr="0030483B" w:rsidR="00B66744">
        <w:rPr>
          <w:b/>
          <w:bCs/>
          <w:i/>
          <w:iCs/>
          <w:highlight w:val="cyan"/>
        </w:rPr>
        <w:fldChar w:fldCharType="end"/>
      </w:r>
    </w:p>
    <w:p w:rsidRPr="0030483B" w:rsidR="00B66744" w:rsidP="00DE71B9" w:rsidRDefault="00DD4423" w14:paraId="3374A166" w14:textId="0F31A449">
      <w:pPr>
        <w:pStyle w:val="A2"/>
        <w:rPr>
          <w:highlight w:val="yellow"/>
        </w:rPr>
      </w:pPr>
      <w:r w:rsidRPr="0030483B">
        <w:rPr>
          <w:highlight w:val="yellow"/>
          <w:lang w:eastAsia="en-US"/>
        </w:rPr>
        <w:t xml:space="preserve">Acquired AA secondary to toxin / other drug </w:t>
      </w:r>
      <w:r w:rsidRPr="0030483B">
        <w:rPr>
          <w:sz w:val="17"/>
          <w:szCs w:val="17"/>
          <w:highlight w:val="yellow"/>
          <w:lang w:eastAsia="en-US"/>
        </w:rPr>
        <w:t>(303)</w:t>
      </w:r>
      <w:r w:rsidRPr="0030483B">
        <w:rPr>
          <w:highlight w:val="yellow"/>
        </w:rPr>
        <w:t xml:space="preserve"> </w:t>
      </w:r>
      <w:r w:rsidRPr="0030483B" w:rsidR="00EB7E36">
        <w:rPr>
          <w:highlight w:val="yellow"/>
        </w:rPr>
        <w:t xml:space="preserve">– </w:t>
      </w:r>
      <w:r w:rsidRPr="0030483B" w:rsidR="00EB7E36">
        <w:rPr>
          <w:b/>
          <w:bCs/>
          <w:i/>
          <w:iCs/>
          <w:highlight w:val="yellow"/>
        </w:rPr>
        <w:t xml:space="preserve">Go to question </w:t>
      </w:r>
      <w:r w:rsidRPr="0030483B" w:rsidR="00B66744">
        <w:rPr>
          <w:b/>
          <w:bCs/>
          <w:i/>
          <w:iCs/>
          <w:highlight w:val="yellow"/>
        </w:rPr>
        <w:fldChar w:fldCharType="begin"/>
      </w:r>
      <w:r w:rsidRPr="0030483B" w:rsidR="00B66744">
        <w:rPr>
          <w:b/>
          <w:bCs/>
          <w:i/>
          <w:iCs/>
          <w:highlight w:val="yellow"/>
        </w:rPr>
        <w:instrText xml:space="preserve"> REF _Ref42697539 \r \h </w:instrText>
      </w:r>
      <w:r w:rsidRPr="0030483B" w:rsidR="00B72496">
        <w:rPr>
          <w:b/>
          <w:bCs/>
          <w:i/>
          <w:iCs/>
          <w:highlight w:val="yellow"/>
        </w:rPr>
        <w:instrText xml:space="preserve"> \* MERGEFORMAT </w:instrText>
      </w:r>
      <w:r w:rsidRPr="0030483B" w:rsidR="00B66744">
        <w:rPr>
          <w:b/>
          <w:bCs/>
          <w:i/>
          <w:iCs/>
          <w:highlight w:val="yellow"/>
        </w:rPr>
      </w:r>
      <w:r w:rsidRPr="0030483B" w:rsidR="00B66744">
        <w:rPr>
          <w:b/>
          <w:bCs/>
          <w:i/>
          <w:iCs/>
          <w:highlight w:val="yellow"/>
        </w:rPr>
        <w:fldChar w:fldCharType="separate"/>
      </w:r>
      <w:r w:rsidRPr="0030483B" w:rsidR="003C17BE">
        <w:rPr>
          <w:b/>
          <w:bCs/>
          <w:i/>
          <w:iCs/>
          <w:highlight w:val="yellow"/>
        </w:rPr>
        <w:t>447</w:t>
      </w:r>
      <w:r w:rsidRPr="0030483B" w:rsidR="00B66744">
        <w:rPr>
          <w:b/>
          <w:bCs/>
          <w:i/>
          <w:iCs/>
          <w:highlight w:val="yellow"/>
        </w:rPr>
        <w:fldChar w:fldCharType="end"/>
      </w:r>
    </w:p>
    <w:p w:rsidRPr="00B72496" w:rsidR="00DD4423" w:rsidP="00DE71B9" w:rsidRDefault="00DD4423" w14:paraId="71595962" w14:textId="6CAFE86D">
      <w:pPr>
        <w:pStyle w:val="A2"/>
      </w:pPr>
      <w:r w:rsidRPr="00B72496">
        <w:rPr>
          <w:lang w:eastAsia="en-US"/>
        </w:rPr>
        <w:t xml:space="preserve">Acquired </w:t>
      </w:r>
      <w:proofErr w:type="spellStart"/>
      <w:r w:rsidRPr="00B72496">
        <w:rPr>
          <w:lang w:eastAsia="en-US"/>
        </w:rPr>
        <w:t>amegakaryocytosis</w:t>
      </w:r>
      <w:proofErr w:type="spellEnd"/>
      <w:r w:rsidRPr="00B72496">
        <w:rPr>
          <w:lang w:eastAsia="en-US"/>
        </w:rPr>
        <w:t xml:space="preserve"> (not congenital) </w:t>
      </w:r>
      <w:r w:rsidRPr="00B72496">
        <w:rPr>
          <w:sz w:val="17"/>
          <w:szCs w:val="17"/>
          <w:lang w:eastAsia="en-US"/>
        </w:rPr>
        <w:t>(304)</w:t>
      </w:r>
      <w:r w:rsidRPr="00B72496">
        <w:t xml:space="preserve"> </w:t>
      </w:r>
      <w:r w:rsidRPr="00B72496" w:rsidR="00EB7E36">
        <w:t xml:space="preserve">– </w:t>
      </w:r>
      <w:r w:rsidRPr="00B72496" w:rsidR="00EB7E36">
        <w:rPr>
          <w:b/>
          <w:bCs/>
          <w:i/>
          <w:iCs/>
        </w:rPr>
        <w:t xml:space="preserve">Go to Signature Line </w:t>
      </w:r>
    </w:p>
    <w:p w:rsidRPr="00B72496" w:rsidR="00DD4423" w:rsidP="00DD4423" w:rsidRDefault="00DD4423" w14:paraId="0BC70149" w14:textId="3BC4E90E">
      <w:pPr>
        <w:pStyle w:val="A2"/>
      </w:pPr>
      <w:r w:rsidRPr="00B72496">
        <w:rPr>
          <w:lang w:eastAsia="en-US"/>
        </w:rPr>
        <w:t xml:space="preserve">Acquired pure red cell aplasia (not congenital) </w:t>
      </w:r>
      <w:r w:rsidRPr="00B72496">
        <w:rPr>
          <w:sz w:val="17"/>
          <w:szCs w:val="17"/>
          <w:lang w:eastAsia="en-US"/>
        </w:rPr>
        <w:t>(306)</w:t>
      </w:r>
      <w:r w:rsidRPr="00B72496">
        <w:t xml:space="preserve"> </w:t>
      </w:r>
      <w:r w:rsidRPr="00B72496" w:rsidR="00EB7E36">
        <w:t xml:space="preserve">– </w:t>
      </w:r>
      <w:r w:rsidRPr="00B72496" w:rsidR="00EB7E36">
        <w:rPr>
          <w:b/>
          <w:bCs/>
          <w:i/>
          <w:iCs/>
        </w:rPr>
        <w:t>Go to Signature Line</w:t>
      </w:r>
    </w:p>
    <w:p w:rsidRPr="00B72496" w:rsidR="00DD4423" w:rsidP="00787942" w:rsidRDefault="00DD4423" w14:paraId="0F988A3F" w14:textId="7F150E45">
      <w:pPr>
        <w:pStyle w:val="A2"/>
      </w:pPr>
      <w:r w:rsidRPr="00B72496">
        <w:rPr>
          <w:lang w:eastAsia="en-US"/>
        </w:rPr>
        <w:t xml:space="preserve">Other acquired cytopenic syndrome </w:t>
      </w:r>
      <w:r w:rsidRPr="00B72496">
        <w:rPr>
          <w:sz w:val="17"/>
          <w:szCs w:val="17"/>
          <w:lang w:eastAsia="en-US"/>
        </w:rPr>
        <w:t>(309)</w:t>
      </w:r>
      <w:r w:rsidRPr="00B72496">
        <w:t xml:space="preserve"> – </w:t>
      </w:r>
      <w:r w:rsidRPr="00B72496">
        <w:rPr>
          <w:b/>
          <w:bCs/>
          <w:i/>
          <w:iCs/>
        </w:rPr>
        <w:t xml:space="preserve">Go to question </w:t>
      </w:r>
      <w:r w:rsidRPr="00B72496" w:rsidR="00B66744">
        <w:rPr>
          <w:b/>
          <w:bCs/>
          <w:i/>
          <w:iCs/>
        </w:rPr>
        <w:fldChar w:fldCharType="begin"/>
      </w:r>
      <w:r w:rsidRPr="00B72496" w:rsidR="00B66744">
        <w:rPr>
          <w:b/>
          <w:bCs/>
          <w:i/>
          <w:iCs/>
        </w:rPr>
        <w:instrText xml:space="preserve"> REF _Ref42697525 \r \h </w:instrText>
      </w:r>
      <w:r w:rsidR="00B72496">
        <w:rPr>
          <w:b/>
          <w:bCs/>
          <w:i/>
          <w:iCs/>
        </w:rPr>
        <w:instrText xml:space="preserve"> \* MERGEFORMAT </w:instrText>
      </w:r>
      <w:r w:rsidRPr="00B72496" w:rsidR="00B66744">
        <w:rPr>
          <w:b/>
          <w:bCs/>
          <w:i/>
          <w:iCs/>
        </w:rPr>
      </w:r>
      <w:r w:rsidRPr="00B72496" w:rsidR="00B66744">
        <w:rPr>
          <w:b/>
          <w:bCs/>
          <w:i/>
          <w:iCs/>
        </w:rPr>
        <w:fldChar w:fldCharType="separate"/>
      </w:r>
      <w:r w:rsidRPr="00B72496" w:rsidR="003C17BE">
        <w:rPr>
          <w:b/>
          <w:bCs/>
          <w:i/>
          <w:iCs/>
        </w:rPr>
        <w:t>448</w:t>
      </w:r>
      <w:r w:rsidRPr="00B72496" w:rsidR="00B66744">
        <w:rPr>
          <w:b/>
          <w:bCs/>
          <w:i/>
          <w:iCs/>
        </w:rPr>
        <w:fldChar w:fldCharType="end"/>
      </w:r>
    </w:p>
    <w:p w:rsidRPr="0030483B" w:rsidR="00B66744" w:rsidP="00B66744" w:rsidRDefault="00B66744" w14:paraId="3268BF8E" w14:textId="77777777">
      <w:pPr>
        <w:pStyle w:val="Q2"/>
        <w:rPr>
          <w:rStyle w:val="gotoChar"/>
          <w:b w:val="0"/>
          <w:bCs/>
          <w:i w:val="0"/>
          <w:iCs/>
          <w:color w:val="2F5496"/>
          <w:szCs w:val="21"/>
          <w:highlight w:val="cyan"/>
        </w:rPr>
      </w:pPr>
      <w:bookmarkStart w:name="_Ref42697539" w:id="393"/>
      <w:bookmarkStart w:name="_Ref38413819" w:id="394"/>
      <w:r w:rsidRPr="0030483B">
        <w:rPr>
          <w:rStyle w:val="gotoChar"/>
          <w:b w:val="0"/>
          <w:bCs/>
          <w:i w:val="0"/>
          <w:iCs/>
          <w:highlight w:val="cyan"/>
        </w:rPr>
        <w:t>Specify severity</w:t>
      </w:r>
      <w:bookmarkEnd w:id="393"/>
    </w:p>
    <w:p w:rsidRPr="0030483B" w:rsidR="00B66744" w:rsidP="00B5472C" w:rsidRDefault="00B66744" w14:paraId="77897669" w14:textId="77777777">
      <w:pPr>
        <w:pStyle w:val="A3"/>
        <w:ind w:hanging="360"/>
        <w:rPr>
          <w:rStyle w:val="gotoChar"/>
          <w:b w:val="0"/>
          <w:bCs/>
          <w:i w:val="0"/>
          <w:iCs/>
          <w:szCs w:val="21"/>
          <w:highlight w:val="cyan"/>
        </w:rPr>
      </w:pPr>
      <w:r w:rsidRPr="0030483B">
        <w:rPr>
          <w:rStyle w:val="gotoChar"/>
          <w:b w:val="0"/>
          <w:bCs/>
          <w:i w:val="0"/>
          <w:iCs/>
          <w:highlight w:val="cyan"/>
        </w:rPr>
        <w:t xml:space="preserve">Severe / very severe </w:t>
      </w:r>
    </w:p>
    <w:p w:rsidRPr="0030483B" w:rsidR="00B66744" w:rsidP="00B5472C" w:rsidRDefault="00B66744" w14:paraId="18DE71AF" w14:textId="1A8C48C5">
      <w:pPr>
        <w:pStyle w:val="A3"/>
        <w:ind w:hanging="360"/>
        <w:rPr>
          <w:bCs/>
          <w:iCs/>
          <w:szCs w:val="21"/>
          <w:highlight w:val="cyan"/>
        </w:rPr>
      </w:pPr>
      <w:r w:rsidRPr="0030483B">
        <w:rPr>
          <w:rStyle w:val="gotoChar"/>
          <w:b w:val="0"/>
          <w:bCs/>
          <w:i w:val="0"/>
          <w:iCs/>
          <w:szCs w:val="21"/>
          <w:highlight w:val="cyan"/>
        </w:rPr>
        <w:t>Not severe</w:t>
      </w:r>
    </w:p>
    <w:p w:rsidRPr="00B72496" w:rsidR="00E524B9" w:rsidP="00B66744" w:rsidRDefault="00DD4423" w14:paraId="087DE622" w14:textId="65D159C9">
      <w:pPr>
        <w:pStyle w:val="Q2"/>
        <w:rPr>
          <w:b/>
          <w:color w:val="2F5496"/>
        </w:rPr>
      </w:pPr>
      <w:bookmarkStart w:name="_Ref42697525" w:id="395"/>
      <w:r w:rsidRPr="00B72496">
        <w:t xml:space="preserve">Specify other acquired cytopenic syndrome: __________________________- </w:t>
      </w:r>
      <w:r w:rsidRPr="00B72496">
        <w:rPr>
          <w:rStyle w:val="gotoChar"/>
        </w:rPr>
        <w:t xml:space="preserve">Go to </w:t>
      </w:r>
      <w:r w:rsidRPr="00B72496" w:rsidR="00604F2F">
        <w:rPr>
          <w:rStyle w:val="gotoChar"/>
        </w:rPr>
        <w:t>S</w:t>
      </w:r>
      <w:r w:rsidRPr="00B72496">
        <w:rPr>
          <w:rStyle w:val="gotoChar"/>
        </w:rPr>
        <w:t>ignature</w:t>
      </w:r>
      <w:bookmarkEnd w:id="394"/>
      <w:r w:rsidRPr="00B72496" w:rsidR="00604F2F">
        <w:rPr>
          <w:rStyle w:val="gotoChar"/>
        </w:rPr>
        <w:t xml:space="preserve"> Line</w:t>
      </w:r>
      <w:bookmarkEnd w:id="395"/>
    </w:p>
    <w:p w:rsidRPr="00B72496" w:rsidR="007C4BFB" w:rsidP="00F256DC" w:rsidRDefault="007C4BFB" w14:paraId="0379ECC7" w14:textId="0FA5FE4F">
      <w:pPr>
        <w:pStyle w:val="sectionhead"/>
      </w:pPr>
      <w:r w:rsidRPr="0030483B">
        <w:rPr>
          <w:highlight w:val="yellow"/>
        </w:rPr>
        <w:t xml:space="preserve">Inherited </w:t>
      </w:r>
      <w:r w:rsidRPr="0030483B" w:rsidR="00787942">
        <w:rPr>
          <w:highlight w:val="yellow"/>
        </w:rPr>
        <w:t>Bone Marrow Failure Syndrome</w:t>
      </w:r>
      <w:r w:rsidRPr="0030483B" w:rsidR="00DD6CC4">
        <w:rPr>
          <w:highlight w:val="yellow"/>
        </w:rPr>
        <w:t>s</w:t>
      </w:r>
    </w:p>
    <w:p w:rsidRPr="00B72496" w:rsidR="007C4BFB" w:rsidP="00B5472C" w:rsidRDefault="007C4BFB" w14:paraId="777D4A3C" w14:textId="71EF0203">
      <w:pPr>
        <w:pStyle w:val="Q2"/>
        <w:tabs>
          <w:tab w:val="clear" w:pos="1836"/>
          <w:tab w:val="num" w:pos="1170"/>
        </w:tabs>
        <w:ind w:left="990" w:hanging="450"/>
      </w:pPr>
      <w:bookmarkStart w:name="_Ref42696127" w:id="396"/>
      <w:bookmarkStart w:name="_Ref520729812" w:id="397"/>
      <w:r w:rsidRPr="00B72496">
        <w:t xml:space="preserve">Specify the inherited </w:t>
      </w:r>
      <w:r w:rsidRPr="00B72496" w:rsidR="005F5518">
        <w:t xml:space="preserve">bone marrow failure syndrome </w:t>
      </w:r>
      <w:r w:rsidRPr="00B72496">
        <w:t>classification</w:t>
      </w:r>
      <w:bookmarkEnd w:id="396"/>
      <w:r w:rsidRPr="00B72496" w:rsidR="00FC5A32">
        <w:t xml:space="preserve"> - </w:t>
      </w:r>
      <w:r w:rsidRPr="00B72496" w:rsidR="00FC5A32">
        <w:rPr>
          <w:rStyle w:val="In1Char"/>
        </w:rPr>
        <w:t>If the recipient developed MDS or AML, indicate MDS or AML as the primary disease.</w:t>
      </w:r>
      <w:bookmarkEnd w:id="397"/>
    </w:p>
    <w:p w:rsidRPr="00B72496" w:rsidR="007C4BFB" w:rsidP="00A4588E" w:rsidRDefault="007C4BFB" w14:paraId="6D12B33B" w14:textId="1C03E0B5">
      <w:pPr>
        <w:pStyle w:val="A2"/>
        <w:ind w:hanging="360"/>
      </w:pPr>
      <w:r w:rsidRPr="00B72496">
        <w:rPr>
          <w:lang w:eastAsia="en-US"/>
        </w:rPr>
        <w:t>Diamond-</w:t>
      </w:r>
      <w:proofErr w:type="spellStart"/>
      <w:r w:rsidRPr="00B72496">
        <w:rPr>
          <w:lang w:eastAsia="en-US"/>
        </w:rPr>
        <w:t>Blackfan</w:t>
      </w:r>
      <w:proofErr w:type="spellEnd"/>
      <w:r w:rsidRPr="00B72496">
        <w:rPr>
          <w:lang w:eastAsia="en-US"/>
        </w:rPr>
        <w:t xml:space="preserve"> anemia (pure red cell aplasia) </w:t>
      </w:r>
      <w:r w:rsidRPr="00B72496">
        <w:rPr>
          <w:sz w:val="17"/>
          <w:szCs w:val="17"/>
          <w:lang w:eastAsia="en-US"/>
        </w:rPr>
        <w:t>(312)</w:t>
      </w:r>
      <w:r w:rsidRPr="00B72496" w:rsidR="00787942">
        <w:rPr>
          <w:sz w:val="17"/>
          <w:szCs w:val="17"/>
          <w:lang w:eastAsia="en-US"/>
        </w:rPr>
        <w:t xml:space="preserve"> </w:t>
      </w:r>
      <w:r w:rsidRPr="00B72496" w:rsidR="00C553C3">
        <w:rPr>
          <w:b/>
          <w:i/>
        </w:rPr>
        <w:t xml:space="preserve">– Go to question </w:t>
      </w:r>
      <w:r w:rsidRPr="00B72496" w:rsidR="00D6632D">
        <w:rPr>
          <w:b/>
          <w:i/>
        </w:rPr>
        <w:fldChar w:fldCharType="begin"/>
      </w:r>
      <w:r w:rsidRPr="00B72496" w:rsidR="00D6632D">
        <w:rPr>
          <w:b/>
          <w:i/>
        </w:rPr>
        <w:instrText xml:space="preserve"> REF _Ref524447981 \r \h </w:instrText>
      </w:r>
      <w:r w:rsidRPr="00B72496" w:rsidR="006500C7">
        <w:rPr>
          <w:b/>
          <w:i/>
        </w:rPr>
        <w:instrText xml:space="preserve"> \* MERGEFORMAT </w:instrText>
      </w:r>
      <w:r w:rsidRPr="00B72496" w:rsidR="00D6632D">
        <w:rPr>
          <w:b/>
          <w:i/>
        </w:rPr>
      </w:r>
      <w:r w:rsidRPr="00B72496" w:rsidR="00D6632D">
        <w:rPr>
          <w:b/>
          <w:i/>
        </w:rPr>
        <w:fldChar w:fldCharType="separate"/>
      </w:r>
      <w:r w:rsidRPr="00B72496" w:rsidR="003C17BE">
        <w:rPr>
          <w:b/>
          <w:i/>
        </w:rPr>
        <w:t>450</w:t>
      </w:r>
      <w:r w:rsidRPr="00B72496" w:rsidR="00D6632D">
        <w:rPr>
          <w:b/>
          <w:i/>
        </w:rPr>
        <w:fldChar w:fldCharType="end"/>
      </w:r>
    </w:p>
    <w:p w:rsidRPr="0030483B" w:rsidR="00787942" w:rsidP="00A4588E" w:rsidRDefault="00787942" w14:paraId="478DB11C" w14:textId="66DB72A9">
      <w:pPr>
        <w:pStyle w:val="A2"/>
        <w:ind w:hanging="360"/>
        <w:rPr>
          <w:highlight w:val="yellow"/>
        </w:rPr>
      </w:pPr>
      <w:r w:rsidRPr="0030483B">
        <w:rPr>
          <w:highlight w:val="yellow"/>
          <w:lang w:eastAsia="en-US"/>
        </w:rPr>
        <w:t xml:space="preserve">Dyskeratosis congenita </w:t>
      </w:r>
      <w:r w:rsidRPr="0030483B">
        <w:rPr>
          <w:sz w:val="17"/>
          <w:szCs w:val="17"/>
          <w:highlight w:val="yellow"/>
          <w:lang w:eastAsia="en-US"/>
        </w:rPr>
        <w:t xml:space="preserve">(307) </w:t>
      </w:r>
      <w:r w:rsidRPr="0030483B" w:rsidR="00FD7BE0">
        <w:rPr>
          <w:b/>
          <w:i/>
          <w:highlight w:val="yellow"/>
        </w:rPr>
        <w:t xml:space="preserve">– </w:t>
      </w:r>
      <w:r w:rsidRPr="0030483B">
        <w:rPr>
          <w:b/>
          <w:bCs/>
          <w:i/>
          <w:iCs/>
          <w:highlight w:val="yellow"/>
          <w:lang w:eastAsia="en-US"/>
        </w:rPr>
        <w:t>Go to signature line</w:t>
      </w:r>
      <w:r w:rsidRPr="0030483B">
        <w:rPr>
          <w:highlight w:val="yellow"/>
          <w:lang w:eastAsia="en-US"/>
        </w:rPr>
        <w:t xml:space="preserve"> </w:t>
      </w:r>
    </w:p>
    <w:p w:rsidRPr="00B72496" w:rsidR="007C4BFB" w:rsidP="00A4588E" w:rsidRDefault="007C4BFB" w14:paraId="29F45D17" w14:textId="118691EF">
      <w:pPr>
        <w:pStyle w:val="A2"/>
        <w:ind w:hanging="360"/>
      </w:pPr>
      <w:r w:rsidRPr="00B72496">
        <w:rPr>
          <w:lang w:eastAsia="en-US"/>
        </w:rPr>
        <w:t xml:space="preserve">Fanconi anemia </w:t>
      </w:r>
      <w:r w:rsidRPr="00B72496">
        <w:rPr>
          <w:sz w:val="17"/>
          <w:szCs w:val="17"/>
          <w:lang w:eastAsia="en-US"/>
        </w:rPr>
        <w:t>(311)</w:t>
      </w:r>
      <w:r w:rsidRPr="00B72496" w:rsidR="00C553C3">
        <w:rPr>
          <w:b/>
          <w:i/>
        </w:rPr>
        <w:t>– Go to question</w:t>
      </w:r>
      <w:r w:rsidRPr="00B72496" w:rsidR="00042F80">
        <w:rPr>
          <w:b/>
          <w:i/>
        </w:rPr>
        <w:t xml:space="preserve"> </w:t>
      </w:r>
      <w:r w:rsidRPr="00B72496" w:rsidR="00D6632D">
        <w:rPr>
          <w:b/>
          <w:i/>
        </w:rPr>
        <w:fldChar w:fldCharType="begin"/>
      </w:r>
      <w:r w:rsidRPr="00B72496" w:rsidR="00D6632D">
        <w:rPr>
          <w:b/>
          <w:i/>
        </w:rPr>
        <w:instrText xml:space="preserve"> REF _Ref524447981 \r \h </w:instrText>
      </w:r>
      <w:r w:rsidRPr="00B72496" w:rsidR="006500C7">
        <w:rPr>
          <w:b/>
          <w:i/>
        </w:rPr>
        <w:instrText xml:space="preserve"> \* MERGEFORMAT </w:instrText>
      </w:r>
      <w:r w:rsidRPr="00B72496" w:rsidR="00D6632D">
        <w:rPr>
          <w:b/>
          <w:i/>
        </w:rPr>
      </w:r>
      <w:r w:rsidRPr="00B72496" w:rsidR="00D6632D">
        <w:rPr>
          <w:b/>
          <w:i/>
        </w:rPr>
        <w:fldChar w:fldCharType="separate"/>
      </w:r>
      <w:r w:rsidRPr="00B72496" w:rsidR="003C17BE">
        <w:rPr>
          <w:b/>
          <w:i/>
        </w:rPr>
        <w:t>450</w:t>
      </w:r>
      <w:r w:rsidRPr="00B72496" w:rsidR="00D6632D">
        <w:rPr>
          <w:b/>
          <w:i/>
        </w:rPr>
        <w:fldChar w:fldCharType="end"/>
      </w:r>
    </w:p>
    <w:p w:rsidRPr="00F60441" w:rsidR="0036258D" w:rsidP="0036258D" w:rsidRDefault="0036258D" w14:paraId="37EEE3B6" w14:textId="729941EE">
      <w:pPr>
        <w:pStyle w:val="A2"/>
        <w:ind w:hanging="360"/>
        <w:rPr>
          <w:highlight w:val="yellow"/>
        </w:rPr>
      </w:pPr>
      <w:r w:rsidRPr="00F60441">
        <w:rPr>
          <w:highlight w:val="yellow"/>
        </w:rPr>
        <w:t xml:space="preserve">Severe congenital neutropenia </w:t>
      </w:r>
      <w:r w:rsidRPr="00F60441">
        <w:rPr>
          <w:i/>
          <w:iCs/>
          <w:color w:val="0070C0"/>
          <w:szCs w:val="21"/>
          <w:highlight w:val="yellow"/>
        </w:rPr>
        <w:t xml:space="preserve">(including </w:t>
      </w:r>
      <w:proofErr w:type="spellStart"/>
      <w:r w:rsidRPr="00F60441">
        <w:rPr>
          <w:i/>
          <w:iCs/>
          <w:color w:val="0070C0"/>
          <w:szCs w:val="21"/>
          <w:highlight w:val="yellow"/>
        </w:rPr>
        <w:t>Kostmann</w:t>
      </w:r>
      <w:proofErr w:type="spellEnd"/>
      <w:r w:rsidRPr="00F60441">
        <w:rPr>
          <w:i/>
          <w:iCs/>
          <w:color w:val="0070C0"/>
          <w:szCs w:val="21"/>
          <w:highlight w:val="yellow"/>
        </w:rPr>
        <w:t xml:space="preserve"> </w:t>
      </w:r>
      <w:proofErr w:type="gramStart"/>
      <w:r w:rsidRPr="00F60441">
        <w:rPr>
          <w:i/>
          <w:iCs/>
          <w:color w:val="0070C0"/>
          <w:szCs w:val="21"/>
          <w:highlight w:val="yellow"/>
        </w:rPr>
        <w:t>syndrome)</w:t>
      </w:r>
      <w:r w:rsidRPr="00F60441">
        <w:rPr>
          <w:sz w:val="17"/>
          <w:szCs w:val="17"/>
          <w:highlight w:val="yellow"/>
          <w:lang w:eastAsia="en-US"/>
        </w:rPr>
        <w:t>(</w:t>
      </w:r>
      <w:proofErr w:type="gramEnd"/>
      <w:r w:rsidRPr="00F60441">
        <w:rPr>
          <w:sz w:val="17"/>
          <w:szCs w:val="17"/>
          <w:highlight w:val="yellow"/>
          <w:lang w:eastAsia="en-US"/>
        </w:rPr>
        <w:t>460)</w:t>
      </w:r>
      <w:r w:rsidRPr="00F60441">
        <w:rPr>
          <w:highlight w:val="yellow"/>
        </w:rPr>
        <w:t xml:space="preserve"> – </w:t>
      </w:r>
      <w:r w:rsidRPr="00F60441">
        <w:rPr>
          <w:b/>
          <w:i/>
          <w:highlight w:val="yellow"/>
        </w:rPr>
        <w:t>Go to signature line</w:t>
      </w:r>
    </w:p>
    <w:p w:rsidRPr="00B72496" w:rsidR="00913BAD" w:rsidP="000325BD" w:rsidRDefault="00913BAD" w14:paraId="1572C2B4" w14:textId="21195AFA">
      <w:pPr>
        <w:pStyle w:val="A2"/>
        <w:ind w:hanging="360"/>
      </w:pPr>
      <w:proofErr w:type="spellStart"/>
      <w:r w:rsidRPr="00B72496">
        <w:rPr>
          <w:lang w:eastAsia="en-US"/>
        </w:rPr>
        <w:t>Shwachman</w:t>
      </w:r>
      <w:proofErr w:type="spellEnd"/>
      <w:r w:rsidRPr="00B72496">
        <w:rPr>
          <w:lang w:eastAsia="en-US"/>
        </w:rPr>
        <w:t xml:space="preserve">-Diamond </w:t>
      </w:r>
      <w:r w:rsidRPr="00B72496">
        <w:rPr>
          <w:sz w:val="17"/>
          <w:szCs w:val="17"/>
          <w:lang w:eastAsia="en-US"/>
        </w:rPr>
        <w:t>(305)</w:t>
      </w:r>
      <w:r w:rsidRPr="00B72496">
        <w:t xml:space="preserve"> </w:t>
      </w:r>
      <w:r w:rsidRPr="00B72496">
        <w:rPr>
          <w:b/>
          <w:i/>
        </w:rPr>
        <w:t xml:space="preserve">– Go to question </w:t>
      </w:r>
      <w:r w:rsidRPr="00B72496">
        <w:rPr>
          <w:b/>
          <w:i/>
        </w:rPr>
        <w:fldChar w:fldCharType="begin"/>
      </w:r>
      <w:r w:rsidRPr="00B72496">
        <w:rPr>
          <w:b/>
          <w:i/>
        </w:rPr>
        <w:instrText xml:space="preserve"> REF _Ref524447981 \r \h  \* MERGEFORMAT </w:instrText>
      </w:r>
      <w:r w:rsidRPr="00B72496">
        <w:rPr>
          <w:b/>
          <w:i/>
        </w:rPr>
      </w:r>
      <w:r w:rsidRPr="00B72496">
        <w:rPr>
          <w:b/>
          <w:i/>
        </w:rPr>
        <w:fldChar w:fldCharType="separate"/>
      </w:r>
      <w:r w:rsidRPr="00B72496" w:rsidR="003C17BE">
        <w:rPr>
          <w:b/>
          <w:i/>
        </w:rPr>
        <w:t>450</w:t>
      </w:r>
      <w:r w:rsidRPr="00B72496">
        <w:rPr>
          <w:b/>
          <w:i/>
        </w:rPr>
        <w:fldChar w:fldCharType="end"/>
      </w:r>
    </w:p>
    <w:p w:rsidRPr="00B72496" w:rsidR="00895D23" w:rsidP="001970E8" w:rsidRDefault="00895D23" w14:paraId="3A652ED5" w14:textId="38B228CF">
      <w:pPr>
        <w:pStyle w:val="Q3"/>
      </w:pPr>
      <w:bookmarkStart w:name="_Ref524447981" w:id="398"/>
      <w:bookmarkStart w:name="_Ref520730150" w:id="399"/>
      <w:bookmarkStart w:name="_Ref523820744" w:id="400"/>
      <w:r w:rsidRPr="00B72496">
        <w:t xml:space="preserve">Did the recipient receive gene therapy to treat the inherited </w:t>
      </w:r>
      <w:r w:rsidRPr="00B72496" w:rsidR="00A079FD">
        <w:t>bone marrow failure syndrome</w:t>
      </w:r>
      <w:r w:rsidRPr="00B72496">
        <w:t>?</w:t>
      </w:r>
      <w:bookmarkEnd w:id="398"/>
      <w:r w:rsidRPr="00B72496">
        <w:t xml:space="preserve"> </w:t>
      </w:r>
    </w:p>
    <w:p w:rsidRPr="00B72496" w:rsidR="00895D23" w:rsidP="00895D23" w:rsidRDefault="00895D23" w14:paraId="56C2681C" w14:textId="1BA0F7E6">
      <w:pPr>
        <w:pStyle w:val="A3"/>
      </w:pPr>
      <w:r w:rsidRPr="00B72496">
        <w:t xml:space="preserve">Yes - </w:t>
      </w:r>
      <w:r w:rsidRPr="00B72496">
        <w:rPr>
          <w:rStyle w:val="instructionChar"/>
        </w:rPr>
        <w:t xml:space="preserve">Also complete Cellular Therapy </w:t>
      </w:r>
      <w:r w:rsidRPr="00B72496" w:rsidR="008948EE">
        <w:rPr>
          <w:rStyle w:val="instructionChar"/>
        </w:rPr>
        <w:t>Product and Infusion forms 4003 and 4006</w:t>
      </w:r>
      <w:r w:rsidRPr="00B72496">
        <w:rPr>
          <w:rStyle w:val="instructionChar"/>
        </w:rPr>
        <w:t xml:space="preserve">. </w:t>
      </w:r>
      <w:r w:rsidRPr="00B72496">
        <w:rPr>
          <w:rStyle w:val="GoToChar0"/>
        </w:rPr>
        <w:t xml:space="preserve"> </w:t>
      </w:r>
    </w:p>
    <w:p w:rsidRPr="00B72496" w:rsidR="00895D23" w:rsidP="00895D23" w:rsidRDefault="00895D23" w14:paraId="7B20E5FE" w14:textId="2D49E2F7">
      <w:pPr>
        <w:pStyle w:val="A3"/>
      </w:pPr>
      <w:r w:rsidRPr="00B72496">
        <w:t xml:space="preserve">No  </w:t>
      </w:r>
    </w:p>
    <w:bookmarkEnd w:id="399"/>
    <w:bookmarkEnd w:id="400"/>
    <w:p w:rsidRPr="00B72496" w:rsidR="008948EE" w:rsidP="00AF3934" w:rsidRDefault="008948EE" w14:paraId="22A5EE5A" w14:textId="08FEED85">
      <w:pPr>
        <w:pStyle w:val="A3"/>
        <w:numPr>
          <w:ilvl w:val="0"/>
          <w:numId w:val="0"/>
        </w:numPr>
        <w:ind w:left="1656"/>
        <w:rPr>
          <w:b/>
          <w:i/>
        </w:rPr>
      </w:pPr>
    </w:p>
    <w:p w:rsidRPr="00B72496" w:rsidR="00BA2C5F" w:rsidP="00AF3934" w:rsidRDefault="00BA2C5F" w14:paraId="31E8BDCD" w14:textId="1DB94AD6">
      <w:pPr>
        <w:pStyle w:val="sectionhead"/>
        <w:tabs>
          <w:tab w:val="clear" w:pos="10066"/>
        </w:tabs>
        <w:rPr>
          <w:lang w:eastAsia="en-US"/>
        </w:rPr>
      </w:pPr>
      <w:r w:rsidRPr="0030483B">
        <w:rPr>
          <w:highlight w:val="yellow"/>
          <w:lang w:eastAsia="en-US"/>
        </w:rPr>
        <w:t>Hemoglobinopath</w:t>
      </w:r>
      <w:r w:rsidRPr="0030483B" w:rsidR="0098348B">
        <w:rPr>
          <w:highlight w:val="yellow"/>
          <w:lang w:eastAsia="en-US"/>
        </w:rPr>
        <w:t>ies</w:t>
      </w:r>
    </w:p>
    <w:p w:rsidRPr="00B72496" w:rsidR="0042122A" w:rsidP="00A4588E" w:rsidRDefault="0042122A" w14:paraId="4F411F65" w14:textId="515DB9F9">
      <w:pPr>
        <w:pStyle w:val="Q2"/>
        <w:tabs>
          <w:tab w:val="clear" w:pos="1836"/>
          <w:tab w:val="num" w:pos="1440"/>
        </w:tabs>
        <w:ind w:hanging="1296"/>
      </w:pPr>
      <w:bookmarkStart w:name="_Ref42254427" w:id="401"/>
      <w:r w:rsidRPr="00B72496">
        <w:t xml:space="preserve">Specify the </w:t>
      </w:r>
      <w:r w:rsidRPr="00B72496" w:rsidR="00FB69B7">
        <w:t>hemoglobinopathy</w:t>
      </w:r>
      <w:r w:rsidRPr="00B72496">
        <w:t xml:space="preserve"> classification</w:t>
      </w:r>
      <w:bookmarkEnd w:id="401"/>
    </w:p>
    <w:p w:rsidRPr="00B72496" w:rsidR="0042122A" w:rsidP="00A4588E" w:rsidRDefault="0042122A" w14:paraId="39540512" w14:textId="212AA7E3">
      <w:pPr>
        <w:pStyle w:val="A2"/>
        <w:ind w:hanging="270"/>
      </w:pPr>
      <w:r w:rsidRPr="00B72496">
        <w:t xml:space="preserve">Sickle cell disease (356) – </w:t>
      </w:r>
      <w:r w:rsidRPr="00B72496">
        <w:rPr>
          <w:b/>
          <w:bCs/>
          <w:i/>
          <w:iCs/>
        </w:rPr>
        <w:t xml:space="preserve">Go to question </w:t>
      </w:r>
      <w:r w:rsidRPr="00B72496" w:rsidR="009E5692">
        <w:rPr>
          <w:b/>
          <w:bCs/>
          <w:i/>
          <w:iCs/>
        </w:rPr>
        <w:fldChar w:fldCharType="begin"/>
      </w:r>
      <w:r w:rsidRPr="00B72496" w:rsidR="009E5692">
        <w:rPr>
          <w:b/>
          <w:bCs/>
          <w:i/>
          <w:iCs/>
        </w:rPr>
        <w:instrText xml:space="preserve"> REF _Ref42255087 \r \h </w:instrText>
      </w:r>
      <w:r w:rsidR="00B72496">
        <w:rPr>
          <w:b/>
          <w:bCs/>
          <w:i/>
          <w:iCs/>
        </w:rPr>
        <w:instrText xml:space="preserve"> \* MERGEFORMAT </w:instrText>
      </w:r>
      <w:r w:rsidRPr="00B72496" w:rsidR="009E5692">
        <w:rPr>
          <w:b/>
          <w:bCs/>
          <w:i/>
          <w:iCs/>
        </w:rPr>
      </w:r>
      <w:r w:rsidRPr="00B72496" w:rsidR="009E5692">
        <w:rPr>
          <w:b/>
          <w:bCs/>
          <w:i/>
          <w:iCs/>
        </w:rPr>
        <w:fldChar w:fldCharType="separate"/>
      </w:r>
      <w:r w:rsidRPr="00B72496" w:rsidR="003C17BE">
        <w:rPr>
          <w:b/>
          <w:bCs/>
          <w:i/>
          <w:iCs/>
        </w:rPr>
        <w:t>454</w:t>
      </w:r>
      <w:r w:rsidRPr="00B72496" w:rsidR="009E5692">
        <w:rPr>
          <w:b/>
          <w:bCs/>
          <w:i/>
          <w:iCs/>
        </w:rPr>
        <w:fldChar w:fldCharType="end"/>
      </w:r>
    </w:p>
    <w:p w:rsidRPr="0030483B" w:rsidR="0042122A" w:rsidP="00A4588E" w:rsidRDefault="0042122A" w14:paraId="67535ECD" w14:textId="7C777C1D">
      <w:pPr>
        <w:pStyle w:val="A2"/>
        <w:ind w:hanging="270"/>
        <w:rPr>
          <w:highlight w:val="cyan"/>
        </w:rPr>
      </w:pPr>
      <w:r w:rsidRPr="0030483B">
        <w:rPr>
          <w:highlight w:val="cyan"/>
        </w:rPr>
        <w:t>Transfusion dependent thalassemia (</w:t>
      </w:r>
      <w:r w:rsidRPr="0030483B" w:rsidR="00717CCA">
        <w:rPr>
          <w:highlight w:val="cyan"/>
        </w:rPr>
        <w:t>360</w:t>
      </w:r>
      <w:r w:rsidRPr="0030483B">
        <w:rPr>
          <w:highlight w:val="cyan"/>
        </w:rPr>
        <w:t xml:space="preserve">) – </w:t>
      </w:r>
      <w:r w:rsidRPr="0030483B">
        <w:rPr>
          <w:b/>
          <w:bCs/>
          <w:i/>
          <w:iCs/>
          <w:highlight w:val="cyan"/>
        </w:rPr>
        <w:t xml:space="preserve">Go to question </w:t>
      </w:r>
      <w:r w:rsidRPr="0030483B" w:rsidR="009E5692">
        <w:rPr>
          <w:b/>
          <w:bCs/>
          <w:i/>
          <w:iCs/>
          <w:highlight w:val="cyan"/>
        </w:rPr>
        <w:fldChar w:fldCharType="begin"/>
      </w:r>
      <w:r w:rsidRPr="0030483B" w:rsidR="009E5692">
        <w:rPr>
          <w:b/>
          <w:bCs/>
          <w:i/>
          <w:iCs/>
          <w:highlight w:val="cyan"/>
        </w:rPr>
        <w:instrText xml:space="preserve"> REF _Ref42255072 \r \h </w:instrText>
      </w:r>
      <w:r w:rsidRPr="0030483B" w:rsidR="00B72496">
        <w:rPr>
          <w:b/>
          <w:bCs/>
          <w:i/>
          <w:iCs/>
          <w:highlight w:val="cyan"/>
        </w:rPr>
        <w:instrText xml:space="preserve"> \* MERGEFORMAT </w:instrText>
      </w:r>
      <w:r w:rsidRPr="0030483B" w:rsidR="009E5692">
        <w:rPr>
          <w:b/>
          <w:bCs/>
          <w:i/>
          <w:iCs/>
          <w:highlight w:val="cyan"/>
        </w:rPr>
      </w:r>
      <w:r w:rsidRPr="0030483B" w:rsidR="009E5692">
        <w:rPr>
          <w:b/>
          <w:bCs/>
          <w:i/>
          <w:iCs/>
          <w:highlight w:val="cyan"/>
        </w:rPr>
        <w:fldChar w:fldCharType="separate"/>
      </w:r>
      <w:r w:rsidRPr="0030483B" w:rsidR="003C17BE">
        <w:rPr>
          <w:b/>
          <w:bCs/>
          <w:i/>
          <w:iCs/>
          <w:highlight w:val="cyan"/>
        </w:rPr>
        <w:t>452</w:t>
      </w:r>
      <w:r w:rsidRPr="0030483B" w:rsidR="009E5692">
        <w:rPr>
          <w:b/>
          <w:bCs/>
          <w:i/>
          <w:iCs/>
          <w:highlight w:val="cyan"/>
        </w:rPr>
        <w:fldChar w:fldCharType="end"/>
      </w:r>
    </w:p>
    <w:p w:rsidRPr="00B72496" w:rsidR="0042122A" w:rsidP="00A4588E" w:rsidRDefault="0042122A" w14:paraId="577F2CE3" w14:textId="0EE15DC6">
      <w:pPr>
        <w:pStyle w:val="A2"/>
        <w:ind w:hanging="270"/>
      </w:pPr>
      <w:r w:rsidRPr="00B72496">
        <w:t xml:space="preserve">Other hemoglobinopathy (359) – </w:t>
      </w:r>
      <w:r w:rsidRPr="00B72496">
        <w:rPr>
          <w:b/>
          <w:bCs/>
          <w:i/>
          <w:iCs/>
        </w:rPr>
        <w:t xml:space="preserve">Go to question </w:t>
      </w:r>
      <w:r w:rsidRPr="00B72496" w:rsidR="009E5692">
        <w:rPr>
          <w:b/>
          <w:bCs/>
          <w:i/>
          <w:iCs/>
        </w:rPr>
        <w:fldChar w:fldCharType="begin"/>
      </w:r>
      <w:r w:rsidRPr="00B72496" w:rsidR="009E5692">
        <w:rPr>
          <w:b/>
          <w:bCs/>
          <w:i/>
          <w:iCs/>
        </w:rPr>
        <w:instrText xml:space="preserve"> REF _Ref42255140 \r \h </w:instrText>
      </w:r>
      <w:r w:rsidR="00B72496">
        <w:rPr>
          <w:b/>
          <w:bCs/>
          <w:i/>
          <w:iCs/>
        </w:rPr>
        <w:instrText xml:space="preserve"> \* MERGEFORMAT </w:instrText>
      </w:r>
      <w:r w:rsidRPr="00B72496" w:rsidR="009E5692">
        <w:rPr>
          <w:b/>
          <w:bCs/>
          <w:i/>
          <w:iCs/>
        </w:rPr>
      </w:r>
      <w:r w:rsidRPr="00B72496" w:rsidR="009E5692">
        <w:rPr>
          <w:b/>
          <w:bCs/>
          <w:i/>
          <w:iCs/>
        </w:rPr>
        <w:fldChar w:fldCharType="separate"/>
      </w:r>
      <w:r w:rsidRPr="00B72496" w:rsidR="003C17BE">
        <w:rPr>
          <w:b/>
          <w:bCs/>
          <w:i/>
          <w:iCs/>
        </w:rPr>
        <w:t>453</w:t>
      </w:r>
      <w:r w:rsidRPr="00B72496" w:rsidR="009E5692">
        <w:rPr>
          <w:b/>
          <w:bCs/>
          <w:i/>
          <w:iCs/>
        </w:rPr>
        <w:fldChar w:fldCharType="end"/>
      </w:r>
    </w:p>
    <w:p w:rsidRPr="0030483B" w:rsidR="009E5692" w:rsidP="009E5692" w:rsidRDefault="009E5692" w14:paraId="0F1F7B66" w14:textId="77777777">
      <w:pPr>
        <w:pStyle w:val="Q3"/>
        <w:rPr>
          <w:highlight w:val="cyan"/>
        </w:rPr>
      </w:pPr>
      <w:bookmarkStart w:name="_Ref42255072" w:id="402"/>
      <w:r w:rsidRPr="0030483B">
        <w:rPr>
          <w:highlight w:val="cyan"/>
        </w:rPr>
        <w:t>Specify transfusion dependent thalassemia</w:t>
      </w:r>
      <w:bookmarkEnd w:id="402"/>
    </w:p>
    <w:p w:rsidRPr="00441AAC" w:rsidR="009E5692" w:rsidP="009E5692" w:rsidRDefault="009E5692" w14:paraId="45CDAE87" w14:textId="76D72482">
      <w:pPr>
        <w:pStyle w:val="A3"/>
        <w:rPr>
          <w:highlight w:val="yellow"/>
        </w:rPr>
      </w:pPr>
      <w:r w:rsidRPr="00441AAC">
        <w:rPr>
          <w:highlight w:val="yellow"/>
        </w:rPr>
        <w:t xml:space="preserve">Transfusion dependent beta thalassemia (357) – </w:t>
      </w:r>
      <w:r w:rsidRPr="00441AAC">
        <w:rPr>
          <w:b/>
          <w:bCs/>
          <w:i/>
          <w:iCs/>
          <w:highlight w:val="yellow"/>
        </w:rPr>
        <w:t xml:space="preserve">Go to question </w:t>
      </w:r>
      <w:r w:rsidRPr="00441AAC">
        <w:rPr>
          <w:b/>
          <w:bCs/>
          <w:i/>
          <w:iCs/>
          <w:highlight w:val="yellow"/>
        </w:rPr>
        <w:fldChar w:fldCharType="begin"/>
      </w:r>
      <w:r w:rsidRPr="00441AAC">
        <w:rPr>
          <w:b/>
          <w:bCs/>
          <w:i/>
          <w:iCs/>
          <w:highlight w:val="yellow"/>
        </w:rPr>
        <w:instrText xml:space="preserve"> REF _Ref42255087 \r \h </w:instrText>
      </w:r>
      <w:r w:rsidRPr="00441AAC" w:rsidR="00B72496">
        <w:rPr>
          <w:b/>
          <w:bCs/>
          <w:i/>
          <w:iCs/>
          <w:highlight w:val="yellow"/>
        </w:rPr>
        <w:instrText xml:space="preserve"> \* MERGEFORMAT </w:instrText>
      </w:r>
      <w:r w:rsidRPr="00441AAC">
        <w:rPr>
          <w:b/>
          <w:bCs/>
          <w:i/>
          <w:iCs/>
          <w:highlight w:val="yellow"/>
        </w:rPr>
      </w:r>
      <w:r w:rsidRPr="00441AAC">
        <w:rPr>
          <w:b/>
          <w:bCs/>
          <w:i/>
          <w:iCs/>
          <w:highlight w:val="yellow"/>
        </w:rPr>
        <w:fldChar w:fldCharType="separate"/>
      </w:r>
      <w:r w:rsidRPr="00441AAC" w:rsidR="003C17BE">
        <w:rPr>
          <w:b/>
          <w:bCs/>
          <w:i/>
          <w:iCs/>
          <w:highlight w:val="yellow"/>
        </w:rPr>
        <w:t>454</w:t>
      </w:r>
      <w:r w:rsidRPr="00441AAC">
        <w:rPr>
          <w:b/>
          <w:bCs/>
          <w:i/>
          <w:iCs/>
          <w:highlight w:val="yellow"/>
        </w:rPr>
        <w:fldChar w:fldCharType="end"/>
      </w:r>
    </w:p>
    <w:p w:rsidRPr="0030483B" w:rsidR="009E5692" w:rsidP="007013C2" w:rsidRDefault="009E5692" w14:paraId="22F4C066" w14:textId="36A0762E">
      <w:pPr>
        <w:pStyle w:val="A3"/>
        <w:rPr>
          <w:highlight w:val="cyan"/>
        </w:rPr>
      </w:pPr>
      <w:r w:rsidRPr="0030483B">
        <w:rPr>
          <w:highlight w:val="cyan"/>
        </w:rPr>
        <w:t>Other transfusion dependent thalassemia (</w:t>
      </w:r>
      <w:r w:rsidRPr="0030483B" w:rsidR="00717CCA">
        <w:rPr>
          <w:highlight w:val="cyan"/>
        </w:rPr>
        <w:t>358</w:t>
      </w:r>
      <w:r w:rsidRPr="0030483B">
        <w:rPr>
          <w:highlight w:val="cyan"/>
        </w:rPr>
        <w:t xml:space="preserve">) – </w:t>
      </w:r>
      <w:r w:rsidRPr="0030483B">
        <w:rPr>
          <w:b/>
          <w:bCs/>
          <w:i/>
          <w:iCs/>
          <w:highlight w:val="cyan"/>
        </w:rPr>
        <w:t xml:space="preserve">Go to question </w:t>
      </w:r>
      <w:r w:rsidRPr="0030483B">
        <w:rPr>
          <w:b/>
          <w:bCs/>
          <w:i/>
          <w:iCs/>
          <w:highlight w:val="cyan"/>
        </w:rPr>
        <w:fldChar w:fldCharType="begin"/>
      </w:r>
      <w:r w:rsidRPr="0030483B">
        <w:rPr>
          <w:b/>
          <w:bCs/>
          <w:i/>
          <w:iCs/>
          <w:highlight w:val="cyan"/>
        </w:rPr>
        <w:instrText xml:space="preserve"> REF _Ref42255087 \r \h </w:instrText>
      </w:r>
      <w:r w:rsidRPr="0030483B" w:rsidR="00B72496">
        <w:rPr>
          <w:b/>
          <w:bCs/>
          <w:i/>
          <w:iCs/>
          <w:highlight w:val="cyan"/>
        </w:rPr>
        <w:instrText xml:space="preserve"> \* MERGEFORMAT </w:instrText>
      </w:r>
      <w:r w:rsidRPr="0030483B">
        <w:rPr>
          <w:b/>
          <w:bCs/>
          <w:i/>
          <w:iCs/>
          <w:highlight w:val="cyan"/>
        </w:rPr>
      </w:r>
      <w:r w:rsidRPr="0030483B">
        <w:rPr>
          <w:b/>
          <w:bCs/>
          <w:i/>
          <w:iCs/>
          <w:highlight w:val="cyan"/>
        </w:rPr>
        <w:fldChar w:fldCharType="separate"/>
      </w:r>
      <w:r w:rsidRPr="0030483B" w:rsidR="003C17BE">
        <w:rPr>
          <w:b/>
          <w:bCs/>
          <w:i/>
          <w:iCs/>
          <w:highlight w:val="cyan"/>
        </w:rPr>
        <w:t>454</w:t>
      </w:r>
      <w:r w:rsidRPr="0030483B">
        <w:rPr>
          <w:b/>
          <w:bCs/>
          <w:i/>
          <w:iCs/>
          <w:highlight w:val="cyan"/>
        </w:rPr>
        <w:fldChar w:fldCharType="end"/>
      </w:r>
    </w:p>
    <w:p w:rsidRPr="00B72496" w:rsidR="0042122A" w:rsidP="0042122A" w:rsidRDefault="0042122A" w14:paraId="0468C175" w14:textId="7EB40164">
      <w:pPr>
        <w:pStyle w:val="Q3"/>
      </w:pPr>
      <w:bookmarkStart w:name="_Ref42255140" w:id="403"/>
      <w:r w:rsidRPr="00B72496">
        <w:lastRenderedPageBreak/>
        <w:t xml:space="preserve">Specify other </w:t>
      </w:r>
      <w:proofErr w:type="gramStart"/>
      <w:r w:rsidRPr="00B72496">
        <w:t>hemoglobinopathy:_</w:t>
      </w:r>
      <w:proofErr w:type="gramEnd"/>
      <w:r w:rsidRPr="00B72496">
        <w:t xml:space="preserve">_____ </w:t>
      </w:r>
      <w:bookmarkEnd w:id="403"/>
    </w:p>
    <w:p w:rsidRPr="00B72496" w:rsidR="0042122A" w:rsidP="0042122A" w:rsidRDefault="0042122A" w14:paraId="36517B2D" w14:textId="17D7A15E">
      <w:pPr>
        <w:pStyle w:val="Q3"/>
      </w:pPr>
      <w:bookmarkStart w:name="_Ref42255087" w:id="404"/>
      <w:r w:rsidRPr="00B72496">
        <w:t xml:space="preserve">Did the recipient receive gene therapy to treat the </w:t>
      </w:r>
      <w:r w:rsidRPr="00B72496" w:rsidR="00603DB3">
        <w:t>hemoglobinopathy</w:t>
      </w:r>
      <w:r w:rsidRPr="00B72496">
        <w:t>?</w:t>
      </w:r>
      <w:bookmarkEnd w:id="404"/>
      <w:r w:rsidRPr="00B72496">
        <w:t xml:space="preserve"> </w:t>
      </w:r>
    </w:p>
    <w:p w:rsidRPr="00B72496" w:rsidR="0042122A" w:rsidP="0042122A" w:rsidRDefault="0042122A" w14:paraId="6EEF34AD" w14:textId="44E28C5E">
      <w:pPr>
        <w:pStyle w:val="A3"/>
      </w:pPr>
      <w:r w:rsidRPr="00B72496">
        <w:t xml:space="preserve">Yes - </w:t>
      </w:r>
      <w:r w:rsidRPr="00B72496">
        <w:rPr>
          <w:rStyle w:val="instructionChar"/>
        </w:rPr>
        <w:t xml:space="preserve">Also complete Cellular Therapy Product and Infusion forms 4003 and 4006. </w:t>
      </w:r>
      <w:r w:rsidRPr="00B72496">
        <w:rPr>
          <w:rStyle w:val="GoToChar0"/>
        </w:rPr>
        <w:t xml:space="preserve"> If transfusion dependent thalassemia, go to question </w:t>
      </w:r>
      <w:r w:rsidRPr="00B72496" w:rsidR="00902554">
        <w:rPr>
          <w:rStyle w:val="GoToChar0"/>
        </w:rPr>
        <w:fldChar w:fldCharType="begin"/>
      </w:r>
      <w:r w:rsidRPr="00B72496" w:rsidR="00902554">
        <w:rPr>
          <w:rStyle w:val="GoToChar0"/>
        </w:rPr>
        <w:instrText xml:space="preserve"> REF _Ref42255237 \r \h </w:instrText>
      </w:r>
      <w:r w:rsidR="00B72496">
        <w:rPr>
          <w:rStyle w:val="GoToChar0"/>
        </w:rPr>
        <w:instrText xml:space="preserve"> \* MERGEFORMAT </w:instrText>
      </w:r>
      <w:r w:rsidRPr="00B72496" w:rsidR="00902554">
        <w:rPr>
          <w:rStyle w:val="GoToChar0"/>
        </w:rPr>
      </w:r>
      <w:r w:rsidRPr="00B72496" w:rsidR="00902554">
        <w:rPr>
          <w:rStyle w:val="GoToChar0"/>
        </w:rPr>
        <w:fldChar w:fldCharType="separate"/>
      </w:r>
      <w:r w:rsidRPr="00B72496" w:rsidR="003C17BE">
        <w:rPr>
          <w:rStyle w:val="GoToChar0"/>
        </w:rPr>
        <w:t>455</w:t>
      </w:r>
      <w:r w:rsidRPr="00B72496" w:rsidR="00902554">
        <w:rPr>
          <w:rStyle w:val="GoToChar0"/>
        </w:rPr>
        <w:fldChar w:fldCharType="end"/>
      </w:r>
      <w:r w:rsidRPr="00B72496">
        <w:rPr>
          <w:rStyle w:val="GoToChar0"/>
        </w:rPr>
        <w:t>, else go to signature line</w:t>
      </w:r>
    </w:p>
    <w:p w:rsidRPr="00B72496" w:rsidR="0042122A" w:rsidP="0042122A" w:rsidRDefault="0042122A" w14:paraId="69C4CE0D" w14:textId="422FBAD4">
      <w:pPr>
        <w:pStyle w:val="A3"/>
      </w:pPr>
      <w:r w:rsidRPr="00B72496">
        <w:t xml:space="preserve">No - </w:t>
      </w:r>
      <w:r w:rsidRPr="00B72496">
        <w:rPr>
          <w:rStyle w:val="GoToChar0"/>
        </w:rPr>
        <w:t xml:space="preserve">If transfusion dependent thalassemia, go to question </w:t>
      </w:r>
      <w:r w:rsidRPr="00B72496" w:rsidR="00902554">
        <w:rPr>
          <w:rStyle w:val="GoToChar0"/>
        </w:rPr>
        <w:fldChar w:fldCharType="begin"/>
      </w:r>
      <w:r w:rsidRPr="00B72496" w:rsidR="00902554">
        <w:rPr>
          <w:rStyle w:val="GoToChar0"/>
        </w:rPr>
        <w:instrText xml:space="preserve"> REF _Ref42255237 \r \h </w:instrText>
      </w:r>
      <w:r w:rsidR="00B72496">
        <w:rPr>
          <w:rStyle w:val="GoToChar0"/>
        </w:rPr>
        <w:instrText xml:space="preserve"> \* MERGEFORMAT </w:instrText>
      </w:r>
      <w:r w:rsidRPr="00B72496" w:rsidR="00902554">
        <w:rPr>
          <w:rStyle w:val="GoToChar0"/>
        </w:rPr>
      </w:r>
      <w:r w:rsidRPr="00B72496" w:rsidR="00902554">
        <w:rPr>
          <w:rStyle w:val="GoToChar0"/>
        </w:rPr>
        <w:fldChar w:fldCharType="separate"/>
      </w:r>
      <w:r w:rsidRPr="00B72496" w:rsidR="003C17BE">
        <w:rPr>
          <w:rStyle w:val="GoToChar0"/>
        </w:rPr>
        <w:t>455</w:t>
      </w:r>
      <w:r w:rsidRPr="00B72496" w:rsidR="00902554">
        <w:rPr>
          <w:rStyle w:val="GoToChar0"/>
        </w:rPr>
        <w:fldChar w:fldCharType="end"/>
      </w:r>
      <w:r w:rsidRPr="00B72496">
        <w:rPr>
          <w:rStyle w:val="GoToChar0"/>
        </w:rPr>
        <w:t>, else go to signature line</w:t>
      </w:r>
    </w:p>
    <w:p w:rsidRPr="00B72496" w:rsidR="0042122A" w:rsidP="0042122A" w:rsidRDefault="0042122A" w14:paraId="3E21B6A5" w14:textId="08AB3BF3">
      <w:pPr>
        <w:pStyle w:val="In2"/>
        <w:ind w:firstLine="630"/>
      </w:pPr>
      <w:r w:rsidRPr="0030483B">
        <w:rPr>
          <w:highlight w:val="yellow"/>
        </w:rPr>
        <w:t xml:space="preserve">Questions </w:t>
      </w:r>
      <w:r w:rsidRPr="0030483B" w:rsidR="009E5692">
        <w:rPr>
          <w:highlight w:val="yellow"/>
        </w:rPr>
        <w:fldChar w:fldCharType="begin"/>
      </w:r>
      <w:r w:rsidRPr="0030483B" w:rsidR="009E5692">
        <w:rPr>
          <w:highlight w:val="yellow"/>
        </w:rPr>
        <w:instrText xml:space="preserve"> REF _Ref42255237 \r \h </w:instrText>
      </w:r>
      <w:r w:rsidRPr="0030483B" w:rsidR="00B72496">
        <w:rPr>
          <w:highlight w:val="yellow"/>
        </w:rPr>
        <w:instrText xml:space="preserve"> \* MERGEFORMAT </w:instrText>
      </w:r>
      <w:r w:rsidRPr="0030483B" w:rsidR="009E5692">
        <w:rPr>
          <w:highlight w:val="yellow"/>
        </w:rPr>
      </w:r>
      <w:r w:rsidRPr="0030483B" w:rsidR="009E5692">
        <w:rPr>
          <w:highlight w:val="yellow"/>
        </w:rPr>
        <w:fldChar w:fldCharType="separate"/>
      </w:r>
      <w:r w:rsidRPr="0030483B" w:rsidR="003C17BE">
        <w:rPr>
          <w:highlight w:val="yellow"/>
        </w:rPr>
        <w:t>455</w:t>
      </w:r>
      <w:r w:rsidRPr="0030483B" w:rsidR="009E5692">
        <w:rPr>
          <w:highlight w:val="yellow"/>
        </w:rPr>
        <w:fldChar w:fldCharType="end"/>
      </w:r>
      <w:r w:rsidRPr="0030483B">
        <w:rPr>
          <w:highlight w:val="yellow"/>
        </w:rPr>
        <w:t>-</w:t>
      </w:r>
      <w:r w:rsidRPr="0030483B" w:rsidR="006A24D4">
        <w:rPr>
          <w:highlight w:val="yellow"/>
        </w:rPr>
        <w:fldChar w:fldCharType="begin"/>
      </w:r>
      <w:r w:rsidRPr="0030483B" w:rsidR="006A24D4">
        <w:rPr>
          <w:highlight w:val="yellow"/>
        </w:rPr>
        <w:instrText xml:space="preserve"> REF _Ref45640436 \r \h </w:instrText>
      </w:r>
      <w:r w:rsidR="0030483B">
        <w:rPr>
          <w:highlight w:val="yellow"/>
        </w:rPr>
        <w:instrText xml:space="preserve"> \* MERGEFORMAT </w:instrText>
      </w:r>
      <w:r w:rsidRPr="0030483B" w:rsidR="006A24D4">
        <w:rPr>
          <w:highlight w:val="yellow"/>
        </w:rPr>
      </w:r>
      <w:r w:rsidRPr="0030483B" w:rsidR="006A24D4">
        <w:rPr>
          <w:highlight w:val="yellow"/>
        </w:rPr>
        <w:fldChar w:fldCharType="separate"/>
      </w:r>
      <w:r w:rsidRPr="0030483B" w:rsidR="006A24D4">
        <w:rPr>
          <w:highlight w:val="yellow"/>
        </w:rPr>
        <w:t>487</w:t>
      </w:r>
      <w:r w:rsidRPr="0030483B" w:rsidR="006A24D4">
        <w:rPr>
          <w:highlight w:val="yellow"/>
        </w:rPr>
        <w:fldChar w:fldCharType="end"/>
      </w:r>
      <w:r w:rsidRPr="0030483B">
        <w:rPr>
          <w:highlight w:val="yellow"/>
        </w:rPr>
        <w:t xml:space="preserve"> are for transfusion dependent thalassemia</w:t>
      </w:r>
    </w:p>
    <w:p w:rsidRPr="00B72496" w:rsidR="0042122A" w:rsidP="0042122A" w:rsidRDefault="0042122A" w14:paraId="2E689D54" w14:textId="77777777">
      <w:pPr>
        <w:pStyle w:val="Q3"/>
        <w:rPr>
          <w:szCs w:val="19"/>
        </w:rPr>
      </w:pPr>
      <w:bookmarkStart w:name="_Ref42255237" w:id="405"/>
      <w:r w:rsidRPr="00B72496">
        <w:t>Was tricuspid regurgitant jet velocity (TRJV) measured by echocardiography?</w:t>
      </w:r>
      <w:bookmarkEnd w:id="405"/>
      <w:r w:rsidRPr="00B72496">
        <w:t xml:space="preserve"> </w:t>
      </w:r>
    </w:p>
    <w:p w:rsidRPr="00B72496" w:rsidR="0042122A" w:rsidP="0042122A" w:rsidRDefault="0042122A" w14:paraId="7E685AA1" w14:textId="02BD211D">
      <w:pPr>
        <w:pStyle w:val="A3"/>
        <w:rPr>
          <w:rStyle w:val="GoToChar0"/>
          <w:b w:val="0"/>
          <w:i w:val="0"/>
        </w:rPr>
      </w:pPr>
      <w:r w:rsidRPr="00B72496">
        <w:rPr>
          <w:rStyle w:val="GoToChar0"/>
          <w:b w:val="0"/>
          <w:i w:val="0"/>
        </w:rPr>
        <w:t xml:space="preserve">Yes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298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6</w:t>
      </w:r>
      <w:r w:rsidRPr="00B72496" w:rsidR="009E5692">
        <w:rPr>
          <w:rStyle w:val="gotoChar"/>
        </w:rPr>
        <w:fldChar w:fldCharType="end"/>
      </w:r>
    </w:p>
    <w:p w:rsidRPr="00B72496" w:rsidR="0042122A" w:rsidP="0042122A" w:rsidRDefault="0042122A" w14:paraId="0469DEC2" w14:textId="2CABFBC0">
      <w:pPr>
        <w:pStyle w:val="A3"/>
        <w:rPr>
          <w:rStyle w:val="gotoChar"/>
          <w:b w:val="0"/>
          <w:i w:val="0"/>
        </w:rPr>
      </w:pPr>
      <w:r w:rsidRPr="00B72496">
        <w:rPr>
          <w:rStyle w:val="GoToChar0"/>
          <w:b w:val="0"/>
          <w:i w:val="0"/>
        </w:rPr>
        <w:t>No</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308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8</w:t>
      </w:r>
      <w:r w:rsidRPr="00B72496" w:rsidR="009E5692">
        <w:rPr>
          <w:rStyle w:val="gotoChar"/>
        </w:rPr>
        <w:fldChar w:fldCharType="end"/>
      </w:r>
    </w:p>
    <w:p w:rsidRPr="00B72496" w:rsidR="0042122A" w:rsidP="0042122A" w:rsidRDefault="0042122A" w14:paraId="6C936D26" w14:textId="5CE5C0A7">
      <w:pPr>
        <w:pStyle w:val="A3"/>
        <w:rPr>
          <w:rStyle w:val="GoToChar0"/>
          <w:b w:val="0"/>
          <w:i w:val="0"/>
        </w:rPr>
      </w:pPr>
      <w:r w:rsidRPr="00B72496">
        <w:rPr>
          <w:rStyle w:val="GoToChar0"/>
          <w:b w:val="0"/>
          <w:i w:val="0"/>
        </w:rPr>
        <w:t xml:space="preserve">Unknown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308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8</w:t>
      </w:r>
      <w:r w:rsidRPr="00B72496" w:rsidR="009E5692">
        <w:rPr>
          <w:rStyle w:val="gotoChar"/>
        </w:rPr>
        <w:fldChar w:fldCharType="end"/>
      </w:r>
    </w:p>
    <w:p w:rsidRPr="00B72496" w:rsidR="0042122A" w:rsidP="0042122A" w:rsidRDefault="0042122A" w14:paraId="6ECF3F3E" w14:textId="77777777">
      <w:pPr>
        <w:pStyle w:val="Q4"/>
        <w:rPr>
          <w:rStyle w:val="GoToChar0"/>
          <w:b w:val="0"/>
          <w:i w:val="0"/>
        </w:rPr>
      </w:pPr>
      <w:bookmarkStart w:name="_Ref42255298" w:id="406"/>
      <w:r w:rsidRPr="00B72496">
        <w:rPr>
          <w:rStyle w:val="GoToChar0"/>
          <w:b w:val="0"/>
          <w:i w:val="0"/>
        </w:rPr>
        <w:t>TRJV measurement</w:t>
      </w:r>
      <w:bookmarkEnd w:id="406"/>
      <w:r w:rsidRPr="00B72496">
        <w:rPr>
          <w:rStyle w:val="GoToChar0"/>
          <w:b w:val="0"/>
          <w:i w:val="0"/>
        </w:rPr>
        <w:t xml:space="preserve"> </w:t>
      </w:r>
    </w:p>
    <w:p w:rsidRPr="00B72496" w:rsidR="0042122A" w:rsidP="0042122A" w:rsidRDefault="0042122A" w14:paraId="1FBA11DB" w14:textId="751CB795">
      <w:pPr>
        <w:pStyle w:val="A4"/>
        <w:rPr>
          <w:rStyle w:val="GoToChar0"/>
          <w:b w:val="0"/>
          <w:i w:val="0"/>
        </w:rPr>
      </w:pPr>
      <w:r w:rsidRPr="00B72496">
        <w:rPr>
          <w:rStyle w:val="GoToChar0"/>
          <w:b w:val="0"/>
          <w:i w:val="0"/>
        </w:rPr>
        <w:t xml:space="preserve">Known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327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7</w:t>
      </w:r>
      <w:r w:rsidRPr="00B72496" w:rsidR="009E5692">
        <w:rPr>
          <w:rStyle w:val="gotoChar"/>
        </w:rPr>
        <w:fldChar w:fldCharType="end"/>
      </w:r>
    </w:p>
    <w:p w:rsidRPr="00B72496" w:rsidR="0042122A" w:rsidP="0042122A" w:rsidRDefault="0042122A" w14:paraId="404BBA6D" w14:textId="69BBC510">
      <w:pPr>
        <w:pStyle w:val="A4"/>
        <w:rPr>
          <w:rStyle w:val="GoToChar0"/>
          <w:b w:val="0"/>
          <w:i w:val="0"/>
        </w:rPr>
      </w:pPr>
      <w:r w:rsidRPr="00B72496">
        <w:rPr>
          <w:rStyle w:val="GoToChar0"/>
          <w:b w:val="0"/>
          <w:i w:val="0"/>
        </w:rPr>
        <w:t>Unknown</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308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8</w:t>
      </w:r>
      <w:r w:rsidRPr="00B72496" w:rsidR="009E5692">
        <w:rPr>
          <w:rStyle w:val="gotoChar"/>
        </w:rPr>
        <w:fldChar w:fldCharType="end"/>
      </w:r>
    </w:p>
    <w:p w:rsidRPr="00B72496" w:rsidR="0042122A" w:rsidP="0042122A" w:rsidRDefault="0042122A" w14:paraId="343BC675" w14:textId="35C48422">
      <w:pPr>
        <w:pStyle w:val="Q5"/>
        <w:rPr>
          <w:rStyle w:val="GoToChar0"/>
          <w:b w:val="0"/>
          <w:i w:val="0"/>
        </w:rPr>
      </w:pPr>
      <w:bookmarkStart w:name="_Ref42255327" w:id="407"/>
      <w:r w:rsidRPr="00B72496">
        <w:rPr>
          <w:rStyle w:val="GoToChar0"/>
          <w:b w:val="0"/>
          <w:i w:val="0"/>
        </w:rPr>
        <w:t>TRJV measurement: __ __</w:t>
      </w:r>
      <w:r w:rsidRPr="00B72496" w:rsidR="00D7355A">
        <w:t>● __</w:t>
      </w:r>
      <w:proofErr w:type="gramStart"/>
      <w:r w:rsidRPr="00B72496" w:rsidR="00D7355A">
        <w:t xml:space="preserve">_ </w:t>
      </w:r>
      <w:r w:rsidRPr="00B72496">
        <w:rPr>
          <w:rStyle w:val="GoToChar0"/>
          <w:b w:val="0"/>
          <w:i w:val="0"/>
        </w:rPr>
        <w:t xml:space="preserve"> m</w:t>
      </w:r>
      <w:proofErr w:type="gramEnd"/>
      <w:r w:rsidRPr="00B72496">
        <w:rPr>
          <w:rStyle w:val="GoToChar0"/>
          <w:b w:val="0"/>
          <w:i w:val="0"/>
        </w:rPr>
        <w:t>/sec</w:t>
      </w:r>
      <w:bookmarkEnd w:id="407"/>
      <w:r w:rsidRPr="00B72496">
        <w:rPr>
          <w:rStyle w:val="gotoChar"/>
        </w:rPr>
        <w:t xml:space="preserve"> </w:t>
      </w:r>
    </w:p>
    <w:p w:rsidRPr="00B72496" w:rsidR="0042122A" w:rsidP="0042122A" w:rsidRDefault="0042122A" w14:paraId="74394EB1" w14:textId="77777777">
      <w:pPr>
        <w:pStyle w:val="Q3"/>
      </w:pPr>
      <w:bookmarkStart w:name="_Ref42255308" w:id="408"/>
      <w:r w:rsidRPr="00B72496">
        <w:t>Was liver iron content (LIC) tested within 6 months prior to infusion?</w:t>
      </w:r>
      <w:bookmarkEnd w:id="408"/>
    </w:p>
    <w:p w:rsidRPr="00B72496" w:rsidR="0042122A" w:rsidP="0042122A" w:rsidRDefault="0042122A" w14:paraId="558CD47C" w14:textId="6383F36B">
      <w:pPr>
        <w:pStyle w:val="A3"/>
      </w:pPr>
      <w:r w:rsidRPr="00B72496">
        <w:t xml:space="preserve">Yes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347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59</w:t>
      </w:r>
      <w:r w:rsidRPr="00B72496" w:rsidR="009E5692">
        <w:rPr>
          <w:rStyle w:val="gotoChar"/>
        </w:rPr>
        <w:fldChar w:fldCharType="end"/>
      </w:r>
    </w:p>
    <w:p w:rsidRPr="00B72496" w:rsidR="0042122A" w:rsidP="0042122A" w:rsidRDefault="0042122A" w14:paraId="16C08060" w14:textId="581E2C55">
      <w:pPr>
        <w:pStyle w:val="A3"/>
        <w:rPr>
          <w:rStyle w:val="gotoChar"/>
        </w:rPr>
      </w:pPr>
      <w:r w:rsidRPr="00B72496">
        <w:t xml:space="preserve">No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357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1</w:t>
      </w:r>
      <w:r w:rsidRPr="00B72496" w:rsidR="009E5692">
        <w:rPr>
          <w:rStyle w:val="gotoChar"/>
        </w:rPr>
        <w:fldChar w:fldCharType="end"/>
      </w:r>
    </w:p>
    <w:p w:rsidRPr="00B72496" w:rsidR="00E81F91" w:rsidP="0042122A" w:rsidRDefault="0042122A" w14:paraId="42E77035" w14:textId="77777777">
      <w:pPr>
        <w:pStyle w:val="Q4"/>
      </w:pPr>
      <w:bookmarkStart w:name="_Ref42255347" w:id="409"/>
      <w:r w:rsidRPr="00B72496">
        <w:t>Liver iron content</w:t>
      </w:r>
      <w:r w:rsidRPr="00B72496" w:rsidR="005D7D27">
        <w:t>:</w:t>
      </w:r>
      <w:r w:rsidRPr="00B72496">
        <w:t xml:space="preserve"> ___ ___ ___ </w:t>
      </w:r>
      <w:r w:rsidRPr="00B72496" w:rsidR="00D7355A">
        <w:t>● ___</w:t>
      </w:r>
    </w:p>
    <w:bookmarkEnd w:id="409"/>
    <w:p w:rsidRPr="00B72496" w:rsidR="00E81F91" w:rsidP="00E81F91" w:rsidRDefault="00E81F91" w14:paraId="4B075568" w14:textId="77777777">
      <w:pPr>
        <w:pStyle w:val="A3"/>
        <w:tabs>
          <w:tab w:val="clear" w:pos="2160"/>
          <w:tab w:val="left" w:pos="900"/>
          <w:tab w:val="left" w:pos="1728"/>
        </w:tabs>
        <w:spacing w:before="120" w:after="0"/>
        <w:ind w:left="4140" w:firstLine="1890"/>
        <w:rPr>
          <w:rStyle w:val="Q1wLdrChar"/>
        </w:rPr>
      </w:pPr>
      <w:r w:rsidRPr="00B72496">
        <w:rPr>
          <w:rStyle w:val="Q1wLdrChar"/>
        </w:rPr>
        <w:t>mg Fe/g liver dry weight</w:t>
      </w:r>
    </w:p>
    <w:p w:rsidRPr="00B72496" w:rsidR="00E81F91" w:rsidP="00E81F91" w:rsidRDefault="00E81F91" w14:paraId="736447C7" w14:textId="627A513E">
      <w:pPr>
        <w:pStyle w:val="A3"/>
        <w:tabs>
          <w:tab w:val="clear" w:pos="2160"/>
          <w:tab w:val="left" w:pos="900"/>
          <w:tab w:val="left" w:pos="1728"/>
        </w:tabs>
        <w:spacing w:before="120" w:after="0"/>
        <w:ind w:left="4140" w:firstLine="1890"/>
        <w:rPr>
          <w:rStyle w:val="Q1wLdrChar"/>
        </w:rPr>
      </w:pPr>
      <w:bookmarkStart w:name="_Hlk43873981" w:id="410"/>
      <w:r w:rsidRPr="00B72496">
        <w:rPr>
          <w:rStyle w:val="Q1wLdrChar"/>
        </w:rPr>
        <w:t>g Fe/kg liver dry weight</w:t>
      </w:r>
    </w:p>
    <w:p w:rsidRPr="00B72496" w:rsidR="00E81F91" w:rsidP="00E81F91" w:rsidRDefault="00E81F91" w14:paraId="4D56CBCC" w14:textId="77777777">
      <w:pPr>
        <w:pStyle w:val="A1"/>
        <w:tabs>
          <w:tab w:val="left" w:pos="4140"/>
        </w:tabs>
        <w:ind w:firstLine="5130"/>
      </w:pPr>
      <w:r w:rsidRPr="00B72496">
        <w:t>µmol Fe / g liver dry weight</w:t>
      </w:r>
    </w:p>
    <w:bookmarkEnd w:id="410"/>
    <w:p w:rsidRPr="00B72496" w:rsidR="0042122A" w:rsidP="0042122A" w:rsidRDefault="0042122A" w14:paraId="779FCC6C" w14:textId="365B2229">
      <w:pPr>
        <w:pStyle w:val="Q4"/>
      </w:pPr>
      <w:r w:rsidRPr="00B72496">
        <w:t xml:space="preserve">Method used to </w:t>
      </w:r>
      <w:proofErr w:type="gramStart"/>
      <w:r w:rsidRPr="00B72496">
        <w:t>estimate?</w:t>
      </w:r>
      <w:proofErr w:type="gramEnd"/>
      <w:r w:rsidRPr="00B72496">
        <w:t xml:space="preserve"> </w:t>
      </w:r>
    </w:p>
    <w:p w:rsidRPr="00B72496" w:rsidR="0042122A" w:rsidP="0042122A" w:rsidRDefault="0042122A" w14:paraId="4872369B" w14:textId="77777777">
      <w:pPr>
        <w:pStyle w:val="A4"/>
      </w:pPr>
      <w:r w:rsidRPr="00B72496">
        <w:t xml:space="preserve">T2*MRI </w:t>
      </w:r>
    </w:p>
    <w:p w:rsidRPr="00B72496" w:rsidR="0042122A" w:rsidP="0042122A" w:rsidRDefault="0042122A" w14:paraId="60A5BD63" w14:textId="77777777">
      <w:pPr>
        <w:pStyle w:val="A4"/>
      </w:pPr>
      <w:r w:rsidRPr="00B72496">
        <w:t>SQUID MRI</w:t>
      </w:r>
    </w:p>
    <w:p w:rsidRPr="00B72496" w:rsidR="0042122A" w:rsidP="0042122A" w:rsidRDefault="0042122A" w14:paraId="515F5A14" w14:textId="77777777">
      <w:pPr>
        <w:pStyle w:val="A4"/>
      </w:pPr>
      <w:proofErr w:type="spellStart"/>
      <w:r w:rsidRPr="00B72496">
        <w:t>FerriScan</w:t>
      </w:r>
      <w:proofErr w:type="spellEnd"/>
    </w:p>
    <w:p w:rsidRPr="00B72496" w:rsidR="0042122A" w:rsidP="0042122A" w:rsidRDefault="0042122A" w14:paraId="520F864F" w14:textId="77777777">
      <w:pPr>
        <w:pStyle w:val="A4"/>
      </w:pPr>
      <w:r w:rsidRPr="00B72496">
        <w:t xml:space="preserve">Liver biopsy </w:t>
      </w:r>
    </w:p>
    <w:p w:rsidRPr="00B72496" w:rsidR="0042122A" w:rsidP="0042122A" w:rsidRDefault="0042122A" w14:paraId="38A064C2" w14:textId="77777777">
      <w:pPr>
        <w:pStyle w:val="A4"/>
      </w:pPr>
      <w:r w:rsidRPr="00B72496">
        <w:t>Other</w:t>
      </w:r>
    </w:p>
    <w:p w:rsidRPr="00B72496" w:rsidR="0042122A" w:rsidP="0042122A" w:rsidRDefault="0042122A" w14:paraId="7C463B11" w14:textId="77777777">
      <w:pPr>
        <w:pStyle w:val="Q3"/>
        <w:rPr>
          <w:rStyle w:val="IntenseEmphasis"/>
        </w:rPr>
      </w:pPr>
      <w:bookmarkStart w:name="_Ref42255357" w:id="411"/>
      <w:r w:rsidRPr="00B72496">
        <w:t xml:space="preserve">Is the recipient red blood cell transfusion dependent? </w:t>
      </w:r>
      <w:r w:rsidRPr="00E640F3">
        <w:rPr>
          <w:rStyle w:val="IntenseEmphasis"/>
          <w:highlight w:val="yellow"/>
        </w:rPr>
        <w:t>(requiring transfusion to maintain HGB 9-10 g/dL</w:t>
      </w:r>
      <w:r w:rsidRPr="00B72496">
        <w:rPr>
          <w:rStyle w:val="IntenseEmphasis"/>
        </w:rPr>
        <w:t xml:space="preserve">) </w:t>
      </w:r>
      <w:bookmarkEnd w:id="411"/>
    </w:p>
    <w:p w:rsidRPr="00B72496" w:rsidR="0042122A" w:rsidP="0042122A" w:rsidRDefault="0042122A" w14:paraId="2D54FE27" w14:textId="18979844">
      <w:pPr>
        <w:pStyle w:val="A3"/>
      </w:pPr>
      <w:r w:rsidRPr="00B72496">
        <w:t xml:space="preserve">Yes </w:t>
      </w:r>
      <w:r w:rsidRPr="00B72496">
        <w:rPr>
          <w:rStyle w:val="gotoChar"/>
        </w:rPr>
        <w:t>– Go to question</w:t>
      </w:r>
      <w:r w:rsidRPr="00B72496" w:rsidR="009E5692">
        <w:rPr>
          <w:rStyle w:val="gotoChar"/>
        </w:rPr>
        <w:t xml:space="preserve"> </w:t>
      </w:r>
      <w:r w:rsidRPr="00B72496" w:rsidR="009E5692">
        <w:rPr>
          <w:rStyle w:val="gotoChar"/>
        </w:rPr>
        <w:fldChar w:fldCharType="begin"/>
      </w:r>
      <w:r w:rsidRPr="00B72496" w:rsidR="009E5692">
        <w:rPr>
          <w:rStyle w:val="gotoChar"/>
        </w:rPr>
        <w:instrText xml:space="preserve"> REF _Ref42255367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2</w:t>
      </w:r>
      <w:r w:rsidRPr="00B72496" w:rsidR="009E5692">
        <w:rPr>
          <w:rStyle w:val="gotoChar"/>
        </w:rPr>
        <w:fldChar w:fldCharType="end"/>
      </w:r>
    </w:p>
    <w:p w:rsidRPr="00B72496" w:rsidR="0042122A" w:rsidP="0042122A" w:rsidRDefault="0042122A" w14:paraId="30A6E520" w14:textId="0AB924F3">
      <w:pPr>
        <w:pStyle w:val="A3"/>
      </w:pPr>
      <w:r w:rsidRPr="00B72496">
        <w:t xml:space="preserve">No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390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9</w:t>
      </w:r>
      <w:r w:rsidRPr="00B72496" w:rsidR="009E5692">
        <w:rPr>
          <w:rStyle w:val="gotoChar"/>
        </w:rPr>
        <w:fldChar w:fldCharType="end"/>
      </w:r>
    </w:p>
    <w:p w:rsidRPr="00B72496" w:rsidR="0042122A" w:rsidP="0042122A" w:rsidRDefault="0042122A" w14:paraId="0DB0D6FE" w14:textId="77777777">
      <w:pPr>
        <w:pStyle w:val="Q4"/>
      </w:pPr>
      <w:bookmarkStart w:name="_Ref42255367" w:id="412"/>
      <w:r w:rsidRPr="00B72496">
        <w:lastRenderedPageBreak/>
        <w:t xml:space="preserve">Year of first transfusion </w:t>
      </w:r>
      <w:r w:rsidRPr="00B72496">
        <w:rPr>
          <w:rStyle w:val="IntenseEmphasis"/>
        </w:rPr>
        <w:t>(since diagnosis)</w:t>
      </w:r>
      <w:r w:rsidRPr="00B72496">
        <w:t>: ___ ___ ___ ___</w:t>
      </w:r>
      <w:bookmarkEnd w:id="412"/>
      <w:r w:rsidRPr="00B72496">
        <w:t xml:space="preserve"> </w:t>
      </w:r>
      <w:r w:rsidRPr="00B72496">
        <w:tab/>
      </w:r>
    </w:p>
    <w:p w:rsidRPr="00B72496" w:rsidR="0042122A" w:rsidP="0042122A" w:rsidRDefault="0042122A" w14:paraId="543483FF" w14:textId="77777777">
      <w:pPr>
        <w:pStyle w:val="YYMMDD"/>
        <w:numPr>
          <w:ilvl w:val="0"/>
          <w:numId w:val="0"/>
        </w:numPr>
        <w:tabs>
          <w:tab w:val="center" w:pos="6570"/>
          <w:tab w:val="center" w:pos="7200"/>
          <w:tab w:val="center" w:pos="8100"/>
        </w:tabs>
        <w:ind w:left="576"/>
      </w:pPr>
      <w:r w:rsidRPr="00B72496">
        <w:tab/>
      </w:r>
      <w:r w:rsidRPr="00B72496">
        <w:tab/>
      </w:r>
      <w:r w:rsidRPr="00B72496">
        <w:tab/>
      </w:r>
      <w:r w:rsidRPr="00B72496">
        <w:tab/>
      </w:r>
      <w:r w:rsidRPr="00B72496">
        <w:tab/>
        <w:t>YYYY</w:t>
      </w:r>
    </w:p>
    <w:p w:rsidRPr="00B72496" w:rsidR="0042122A" w:rsidP="0042122A" w:rsidRDefault="0042122A" w14:paraId="7DB8B08A" w14:textId="77777777">
      <w:pPr>
        <w:pStyle w:val="Q4"/>
      </w:pPr>
      <w:r w:rsidRPr="00B72496">
        <w:t>Was iron chelation therapy given at any time since diagnosis?</w:t>
      </w:r>
    </w:p>
    <w:p w:rsidRPr="00B72496" w:rsidR="0042122A" w:rsidP="0042122A" w:rsidRDefault="0042122A" w14:paraId="31599558" w14:textId="7BCB3340">
      <w:pPr>
        <w:pStyle w:val="A4"/>
      </w:pPr>
      <w:r w:rsidRPr="00B72496">
        <w:rPr>
          <w:rFonts w:ascii="Wingdings" w:hAnsi="Wingdings"/>
          <w:sz w:val="21"/>
          <w:szCs w:val="21"/>
        </w:rPr>
        <w:tab/>
      </w:r>
      <w:r w:rsidRPr="00B72496">
        <w:t xml:space="preserve">Yes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404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4</w:t>
      </w:r>
      <w:r w:rsidRPr="00B72496" w:rsidR="009E5692">
        <w:rPr>
          <w:rStyle w:val="gotoChar"/>
        </w:rPr>
        <w:fldChar w:fldCharType="end"/>
      </w:r>
    </w:p>
    <w:p w:rsidRPr="00B72496" w:rsidR="0042122A" w:rsidP="0042122A" w:rsidRDefault="0042122A" w14:paraId="54C32A82" w14:textId="3D7A0833">
      <w:pPr>
        <w:pStyle w:val="A4"/>
      </w:pPr>
      <w:r w:rsidRPr="00B72496">
        <w:tab/>
        <w:t xml:space="preserve">No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390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9</w:t>
      </w:r>
      <w:r w:rsidRPr="00B72496" w:rsidR="009E5692">
        <w:rPr>
          <w:rStyle w:val="gotoChar"/>
        </w:rPr>
        <w:fldChar w:fldCharType="end"/>
      </w:r>
    </w:p>
    <w:p w:rsidRPr="00B72496" w:rsidR="0042122A" w:rsidP="0042122A" w:rsidRDefault="0042122A" w14:paraId="5E429963" w14:textId="0D996060">
      <w:pPr>
        <w:pStyle w:val="A4"/>
      </w:pPr>
      <w:r w:rsidRPr="00B72496">
        <w:t xml:space="preserve"> Unknown – </w:t>
      </w:r>
      <w:r w:rsidRPr="00B72496">
        <w:rPr>
          <w:rStyle w:val="gotoChar"/>
        </w:rPr>
        <w:t xml:space="preserve">Go to question </w:t>
      </w:r>
      <w:r w:rsidRPr="00B72496" w:rsidR="009E5692">
        <w:rPr>
          <w:rStyle w:val="gotoChar"/>
        </w:rPr>
        <w:fldChar w:fldCharType="begin"/>
      </w:r>
      <w:r w:rsidRPr="00B72496" w:rsidR="009E5692">
        <w:rPr>
          <w:rStyle w:val="gotoChar"/>
        </w:rPr>
        <w:instrText xml:space="preserve"> REF _Ref42255390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9</w:t>
      </w:r>
      <w:r w:rsidRPr="00B72496" w:rsidR="009E5692">
        <w:rPr>
          <w:rStyle w:val="gotoChar"/>
        </w:rPr>
        <w:fldChar w:fldCharType="end"/>
      </w:r>
    </w:p>
    <w:p w:rsidRPr="00B72496" w:rsidR="0042122A" w:rsidP="0042122A" w:rsidRDefault="0042122A" w14:paraId="3C0354D7" w14:textId="77777777">
      <w:pPr>
        <w:pStyle w:val="Q5"/>
      </w:pPr>
      <w:bookmarkStart w:name="_Ref42255404" w:id="413"/>
      <w:r w:rsidRPr="00B72496">
        <w:t>Did iron chelation therapy meet the following criteria: initiated within 18 months of the first transfusion and administered for at least 5 days / week (either oral or parenteral iron chelation medication)?</w:t>
      </w:r>
      <w:bookmarkEnd w:id="413"/>
    </w:p>
    <w:p w:rsidRPr="00B72496" w:rsidR="0042122A" w:rsidP="0042122A" w:rsidRDefault="0042122A" w14:paraId="66DA88D4" w14:textId="5013002A">
      <w:pPr>
        <w:pStyle w:val="A5"/>
      </w:pPr>
      <w:r w:rsidRPr="00B72496">
        <w:t xml:space="preserve">Yes, iron chelation therapy given as specified </w:t>
      </w:r>
      <w:r w:rsidRPr="00B72496">
        <w:rPr>
          <w:rStyle w:val="gotoChar"/>
        </w:rPr>
        <w:t xml:space="preserve">– </w:t>
      </w:r>
      <w:r w:rsidRPr="00B72496" w:rsidR="009E5692">
        <w:rPr>
          <w:rStyle w:val="gotoChar"/>
        </w:rPr>
        <w:fldChar w:fldCharType="begin"/>
      </w:r>
      <w:r w:rsidRPr="00B72496" w:rsidR="009E5692">
        <w:rPr>
          <w:rStyle w:val="gotoChar"/>
        </w:rPr>
        <w:instrText xml:space="preserve"> REF _Ref42255505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7</w:t>
      </w:r>
      <w:r w:rsidRPr="00B72496" w:rsidR="009E5692">
        <w:rPr>
          <w:rStyle w:val="gotoChar"/>
        </w:rPr>
        <w:fldChar w:fldCharType="end"/>
      </w:r>
    </w:p>
    <w:p w:rsidRPr="00B72496" w:rsidR="0042122A" w:rsidP="0042122A" w:rsidRDefault="0042122A" w14:paraId="68C02D37" w14:textId="03FA3B6E">
      <w:pPr>
        <w:pStyle w:val="A5"/>
      </w:pPr>
      <w:r w:rsidRPr="00B72496">
        <w:t xml:space="preserve">No, iron chelation therapy given, but does not meet criteria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519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5</w:t>
      </w:r>
      <w:r w:rsidRPr="00B72496" w:rsidR="009E5692">
        <w:rPr>
          <w:rStyle w:val="gotoChar"/>
        </w:rPr>
        <w:fldChar w:fldCharType="end"/>
      </w:r>
    </w:p>
    <w:p w:rsidRPr="00B72496" w:rsidR="0042122A" w:rsidP="0042122A" w:rsidRDefault="0042122A" w14:paraId="2F938F04" w14:textId="31C69B37">
      <w:pPr>
        <w:pStyle w:val="A5"/>
      </w:pPr>
      <w:r w:rsidRPr="00B72496">
        <w:t xml:space="preserve">Iron chelation therapy given, but details of administration unknown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505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7</w:t>
      </w:r>
      <w:r w:rsidRPr="00B72496" w:rsidR="009E5692">
        <w:rPr>
          <w:rStyle w:val="gotoChar"/>
        </w:rPr>
        <w:fldChar w:fldCharType="end"/>
      </w:r>
    </w:p>
    <w:p w:rsidRPr="00B72496" w:rsidR="0042122A" w:rsidP="0042122A" w:rsidRDefault="0042122A" w14:paraId="4AE265D8" w14:textId="77777777">
      <w:pPr>
        <w:pStyle w:val="Q6"/>
      </w:pPr>
      <w:bookmarkStart w:name="_Ref42255519" w:id="414"/>
      <w:r w:rsidRPr="00B72496">
        <w:t>Specify reason criteria not met</w:t>
      </w:r>
      <w:bookmarkEnd w:id="414"/>
    </w:p>
    <w:p w:rsidRPr="00B72496" w:rsidR="0042122A" w:rsidP="0042122A" w:rsidRDefault="0042122A" w14:paraId="6A69DDB1" w14:textId="2B3D65EC">
      <w:pPr>
        <w:pStyle w:val="A6"/>
      </w:pPr>
      <w:r w:rsidRPr="00B72496">
        <w:t xml:space="preserve">Non-adherence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505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7</w:t>
      </w:r>
      <w:r w:rsidRPr="00B72496" w:rsidR="009E5692">
        <w:rPr>
          <w:rStyle w:val="gotoChar"/>
        </w:rPr>
        <w:fldChar w:fldCharType="end"/>
      </w:r>
    </w:p>
    <w:p w:rsidRPr="00B72496" w:rsidR="0042122A" w:rsidP="0042122A" w:rsidRDefault="0042122A" w14:paraId="7A6AC16A" w14:textId="6D7BD983">
      <w:pPr>
        <w:pStyle w:val="A6"/>
      </w:pPr>
      <w:r w:rsidRPr="00B72496">
        <w:t xml:space="preserve">Toxicity due to iron chelation therapy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505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7</w:t>
      </w:r>
      <w:r w:rsidRPr="00B72496" w:rsidR="009E5692">
        <w:rPr>
          <w:rStyle w:val="gotoChar"/>
        </w:rPr>
        <w:fldChar w:fldCharType="end"/>
      </w:r>
    </w:p>
    <w:p w:rsidRPr="00B72496" w:rsidR="0042122A" w:rsidP="0042122A" w:rsidRDefault="0042122A" w14:paraId="6C8AF1D9" w14:textId="43545B12">
      <w:pPr>
        <w:pStyle w:val="A6"/>
      </w:pPr>
      <w:r w:rsidRPr="00B72496">
        <w:t xml:space="preserve">Other </w:t>
      </w:r>
      <w:r w:rsidRPr="00B72496">
        <w:rPr>
          <w:rStyle w:val="gotoChar"/>
        </w:rPr>
        <w:t xml:space="preserve">– Go to question </w:t>
      </w:r>
      <w:r w:rsidRPr="00B72496" w:rsidR="009E5692">
        <w:rPr>
          <w:rStyle w:val="gotoChar"/>
        </w:rPr>
        <w:fldChar w:fldCharType="begin"/>
      </w:r>
      <w:r w:rsidRPr="00B72496" w:rsidR="009E5692">
        <w:rPr>
          <w:rStyle w:val="gotoChar"/>
        </w:rPr>
        <w:instrText xml:space="preserve"> REF _Ref42255588 \r \h </w:instrText>
      </w:r>
      <w:r w:rsidR="00B72496">
        <w:rPr>
          <w:rStyle w:val="gotoChar"/>
        </w:rPr>
        <w:instrText xml:space="preserve"> \* MERGEFORMAT </w:instrText>
      </w:r>
      <w:r w:rsidRPr="00B72496" w:rsidR="009E5692">
        <w:rPr>
          <w:rStyle w:val="gotoChar"/>
        </w:rPr>
      </w:r>
      <w:r w:rsidRPr="00B72496" w:rsidR="009E5692">
        <w:rPr>
          <w:rStyle w:val="gotoChar"/>
        </w:rPr>
        <w:fldChar w:fldCharType="separate"/>
      </w:r>
      <w:r w:rsidRPr="00B72496" w:rsidR="003C17BE">
        <w:rPr>
          <w:rStyle w:val="gotoChar"/>
        </w:rPr>
        <w:t>466</w:t>
      </w:r>
      <w:r w:rsidRPr="00B72496" w:rsidR="009E5692">
        <w:rPr>
          <w:rStyle w:val="gotoChar"/>
        </w:rPr>
        <w:fldChar w:fldCharType="end"/>
      </w:r>
    </w:p>
    <w:p w:rsidRPr="00B72496" w:rsidR="0042122A" w:rsidP="0042122A" w:rsidRDefault="0042122A" w14:paraId="296CF2DE" w14:textId="77777777">
      <w:pPr>
        <w:pStyle w:val="Q6"/>
        <w:tabs>
          <w:tab w:val="clear" w:pos="3510"/>
          <w:tab w:val="left" w:pos="4230"/>
        </w:tabs>
        <w:ind w:left="4230"/>
      </w:pPr>
      <w:bookmarkStart w:name="_Ref42255588" w:id="415"/>
      <w:r w:rsidRPr="00B72496">
        <w:t>Specify other reason criteria not met: ______________________</w:t>
      </w:r>
      <w:bookmarkEnd w:id="415"/>
    </w:p>
    <w:p w:rsidRPr="00B72496" w:rsidR="0042122A" w:rsidP="0042122A" w:rsidRDefault="0042122A" w14:paraId="53ADEAD1" w14:textId="77777777">
      <w:pPr>
        <w:pStyle w:val="Q5"/>
      </w:pPr>
      <w:bookmarkStart w:name="_Ref42255505" w:id="416"/>
      <w:r w:rsidRPr="00B72496">
        <w:t>Year iron chelation therapy started</w:t>
      </w:r>
      <w:bookmarkEnd w:id="416"/>
    </w:p>
    <w:p w:rsidRPr="00B72496" w:rsidR="0042122A" w:rsidP="0042122A" w:rsidRDefault="0042122A" w14:paraId="5216284B" w14:textId="16368B59">
      <w:pPr>
        <w:pStyle w:val="A5"/>
      </w:pPr>
      <w:r w:rsidRPr="00B72496">
        <w:t xml:space="preserve">Known </w:t>
      </w:r>
      <w:r w:rsidRPr="00B72496">
        <w:rPr>
          <w:rStyle w:val="gotoChar"/>
        </w:rPr>
        <w:t xml:space="preserve">– Go to question </w:t>
      </w:r>
      <w:r w:rsidRPr="00B72496" w:rsidR="002C7B4D">
        <w:rPr>
          <w:rStyle w:val="gotoChar"/>
        </w:rPr>
        <w:fldChar w:fldCharType="begin"/>
      </w:r>
      <w:r w:rsidRPr="00B72496" w:rsidR="002C7B4D">
        <w:rPr>
          <w:rStyle w:val="gotoChar"/>
        </w:rPr>
        <w:instrText xml:space="preserve"> REF _Ref42255608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68</w:t>
      </w:r>
      <w:r w:rsidRPr="00B72496" w:rsidR="002C7B4D">
        <w:rPr>
          <w:rStyle w:val="gotoChar"/>
        </w:rPr>
        <w:fldChar w:fldCharType="end"/>
      </w:r>
    </w:p>
    <w:p w:rsidRPr="00B72496" w:rsidR="0042122A" w:rsidP="0042122A" w:rsidRDefault="0042122A" w14:paraId="3714B351" w14:textId="458C8596">
      <w:pPr>
        <w:pStyle w:val="A5"/>
      </w:pPr>
      <w:r w:rsidRPr="00B72496">
        <w:t xml:space="preserve">Unknown </w:t>
      </w:r>
      <w:r w:rsidRPr="00B72496">
        <w:rPr>
          <w:rStyle w:val="gotoChar"/>
        </w:rPr>
        <w:t xml:space="preserve">– Go to question </w:t>
      </w:r>
      <w:r w:rsidRPr="00B72496" w:rsidR="002C7B4D">
        <w:rPr>
          <w:rStyle w:val="gotoChar"/>
        </w:rPr>
        <w:fldChar w:fldCharType="begin"/>
      </w:r>
      <w:r w:rsidRPr="00B72496" w:rsidR="002C7B4D">
        <w:rPr>
          <w:rStyle w:val="gotoChar"/>
        </w:rPr>
        <w:instrText xml:space="preserve"> REF _Ref42255390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69</w:t>
      </w:r>
      <w:r w:rsidRPr="00B72496" w:rsidR="002C7B4D">
        <w:rPr>
          <w:rStyle w:val="gotoChar"/>
        </w:rPr>
        <w:fldChar w:fldCharType="end"/>
      </w:r>
    </w:p>
    <w:p w:rsidRPr="00B72496" w:rsidR="0042122A" w:rsidP="0042122A" w:rsidRDefault="0042122A" w14:paraId="302FFDBF" w14:textId="77777777">
      <w:pPr>
        <w:pStyle w:val="Q6"/>
      </w:pPr>
      <w:bookmarkStart w:name="_Ref42255608" w:id="417"/>
      <w:r w:rsidRPr="00B72496">
        <w:t>Year started: ___ ___ ___ ___</w:t>
      </w:r>
      <w:bookmarkEnd w:id="417"/>
      <w:r w:rsidRPr="00B72496">
        <w:t xml:space="preserve"> </w:t>
      </w:r>
    </w:p>
    <w:p w:rsidRPr="00B72496" w:rsidR="0042122A" w:rsidP="0042122A" w:rsidRDefault="0042122A" w14:paraId="3C2661A0" w14:textId="77777777">
      <w:pPr>
        <w:pStyle w:val="YYMMDD"/>
        <w:numPr>
          <w:ilvl w:val="0"/>
          <w:numId w:val="0"/>
        </w:numPr>
        <w:tabs>
          <w:tab w:val="clear" w:pos="5310"/>
          <w:tab w:val="center" w:pos="5400"/>
          <w:tab w:val="center" w:pos="6660"/>
          <w:tab w:val="center" w:pos="7650"/>
        </w:tabs>
        <w:ind w:left="576"/>
      </w:pPr>
      <w:r w:rsidRPr="00B72496">
        <w:t xml:space="preserve">                                                      </w:t>
      </w:r>
      <w:r w:rsidRPr="00B72496">
        <w:tab/>
      </w:r>
      <w:r w:rsidRPr="00B72496">
        <w:tab/>
      </w:r>
      <w:r w:rsidRPr="00B72496">
        <w:tab/>
        <w:t>YYYY</w:t>
      </w:r>
      <w:r w:rsidRPr="00B72496">
        <w:tab/>
        <w:t xml:space="preserve"> </w:t>
      </w:r>
    </w:p>
    <w:p w:rsidRPr="00B72496" w:rsidR="0042122A" w:rsidP="0042122A" w:rsidRDefault="0042122A" w14:paraId="277C1DC7" w14:textId="77777777">
      <w:pPr>
        <w:pStyle w:val="Q3"/>
      </w:pPr>
      <w:bookmarkStart w:name="_Ref42255390" w:id="418"/>
      <w:r w:rsidRPr="00B72496">
        <w:t xml:space="preserve">Did the recipient have hepatomegaly? </w:t>
      </w:r>
      <w:r w:rsidRPr="00B72496">
        <w:rPr>
          <w:rStyle w:val="IntenseEmphasis"/>
        </w:rPr>
        <w:t>(&gt; 2 cm below costal margin)</w:t>
      </w:r>
      <w:bookmarkEnd w:id="418"/>
    </w:p>
    <w:p w:rsidRPr="00B72496" w:rsidR="0042122A" w:rsidP="0042122A" w:rsidRDefault="0042122A" w14:paraId="5F8F2F49" w14:textId="3AEDA46F">
      <w:pPr>
        <w:pStyle w:val="A3"/>
      </w:pPr>
      <w:r w:rsidRPr="00B72496">
        <w:t xml:space="preserve">Yes– </w:t>
      </w:r>
      <w:r w:rsidRPr="00B72496">
        <w:rPr>
          <w:rStyle w:val="gotoChar"/>
        </w:rPr>
        <w:t xml:space="preserve">Go to question </w:t>
      </w:r>
      <w:r w:rsidRPr="00B72496" w:rsidR="002C7B4D">
        <w:rPr>
          <w:rStyle w:val="gotoChar"/>
        </w:rPr>
        <w:fldChar w:fldCharType="begin"/>
      </w:r>
      <w:r w:rsidRPr="00B72496" w:rsidR="002C7B4D">
        <w:rPr>
          <w:rStyle w:val="gotoChar"/>
        </w:rPr>
        <w:instrText xml:space="preserve"> REF _Ref42255643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0</w:t>
      </w:r>
      <w:r w:rsidRPr="00B72496" w:rsidR="002C7B4D">
        <w:rPr>
          <w:rStyle w:val="gotoChar"/>
        </w:rPr>
        <w:fldChar w:fldCharType="end"/>
      </w:r>
    </w:p>
    <w:p w:rsidRPr="00B72496" w:rsidR="0042122A" w:rsidP="0042122A" w:rsidRDefault="0042122A" w14:paraId="1315F51D" w14:textId="49CA011A">
      <w:pPr>
        <w:pStyle w:val="A3"/>
        <w:rPr>
          <w:rStyle w:val="gotoChar"/>
        </w:rPr>
      </w:pPr>
      <w:r w:rsidRPr="00B72496">
        <w:t xml:space="preserve">No– </w:t>
      </w:r>
      <w:r w:rsidRPr="00B72496">
        <w:rPr>
          <w:rStyle w:val="gotoChar"/>
        </w:rPr>
        <w:t>Go to question</w:t>
      </w:r>
      <w:r w:rsidRPr="00B72496" w:rsidR="002C7B4D">
        <w:rPr>
          <w:rStyle w:val="gotoChar"/>
        </w:rPr>
        <w:t xml:space="preserve"> </w:t>
      </w:r>
      <w:r w:rsidRPr="00B72496" w:rsidR="002C7B4D">
        <w:rPr>
          <w:rStyle w:val="gotoChar"/>
        </w:rPr>
        <w:fldChar w:fldCharType="begin"/>
      </w:r>
      <w:r w:rsidRPr="00B72496" w:rsidR="002C7B4D">
        <w:rPr>
          <w:rStyle w:val="gotoChar"/>
        </w:rPr>
        <w:instrText xml:space="preserve"> REF _Ref42255654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1</w:t>
      </w:r>
      <w:r w:rsidRPr="00B72496" w:rsidR="002C7B4D">
        <w:rPr>
          <w:rStyle w:val="gotoChar"/>
        </w:rPr>
        <w:fldChar w:fldCharType="end"/>
      </w:r>
    </w:p>
    <w:p w:rsidRPr="00B72496" w:rsidR="0042122A" w:rsidP="0042122A" w:rsidRDefault="0042122A" w14:paraId="4C691B19" w14:textId="659926EC">
      <w:pPr>
        <w:pStyle w:val="A3"/>
      </w:pPr>
      <w:r w:rsidRPr="00B72496">
        <w:t xml:space="preserve">Unknown– </w:t>
      </w:r>
      <w:r w:rsidRPr="00B72496">
        <w:rPr>
          <w:rStyle w:val="gotoChar"/>
        </w:rPr>
        <w:t xml:space="preserve">Go to question </w:t>
      </w:r>
      <w:r w:rsidRPr="00B72496" w:rsidR="002C7B4D">
        <w:rPr>
          <w:rStyle w:val="gotoChar"/>
        </w:rPr>
        <w:fldChar w:fldCharType="begin"/>
      </w:r>
      <w:r w:rsidRPr="00B72496" w:rsidR="002C7B4D">
        <w:rPr>
          <w:rStyle w:val="gotoChar"/>
        </w:rPr>
        <w:instrText xml:space="preserve"> REF _Ref42255654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1</w:t>
      </w:r>
      <w:r w:rsidRPr="00B72496" w:rsidR="002C7B4D">
        <w:rPr>
          <w:rStyle w:val="gotoChar"/>
        </w:rPr>
        <w:fldChar w:fldCharType="end"/>
      </w:r>
    </w:p>
    <w:p w:rsidRPr="00B72496" w:rsidR="0042122A" w:rsidP="0042122A" w:rsidRDefault="0042122A" w14:paraId="77416572" w14:textId="49995595">
      <w:pPr>
        <w:pStyle w:val="Q4"/>
      </w:pPr>
      <w:bookmarkStart w:name="_Ref42255643" w:id="419"/>
      <w:r w:rsidRPr="00B72496">
        <w:t>Liver size as measured below the costal margin at most recent evaluation: ___ ___</w:t>
      </w:r>
      <w:r w:rsidRPr="00B72496" w:rsidR="00D7355A">
        <w:t xml:space="preserve"> ● ___</w:t>
      </w:r>
      <w:r w:rsidRPr="00B72496">
        <w:t xml:space="preserve"> cm</w:t>
      </w:r>
      <w:bookmarkEnd w:id="419"/>
    </w:p>
    <w:p w:rsidRPr="00B72496" w:rsidR="0042122A" w:rsidP="0042122A" w:rsidRDefault="0042122A" w14:paraId="22DDBEAD" w14:textId="77777777">
      <w:pPr>
        <w:pStyle w:val="Q3"/>
      </w:pPr>
      <w:bookmarkStart w:name="_Ref42255654" w:id="420"/>
      <w:r w:rsidRPr="00B72496">
        <w:t>Was a liver biopsy performed at any time since diagnosis?</w:t>
      </w:r>
      <w:bookmarkEnd w:id="420"/>
    </w:p>
    <w:p w:rsidRPr="00B72496" w:rsidR="0042122A" w:rsidP="0042122A" w:rsidRDefault="0042122A" w14:paraId="2FE8BADB" w14:textId="3F771BD4">
      <w:pPr>
        <w:pStyle w:val="A3"/>
      </w:pPr>
      <w:r w:rsidRPr="00B72496">
        <w:t xml:space="preserve">Yes – </w:t>
      </w:r>
      <w:r w:rsidRPr="00B72496">
        <w:rPr>
          <w:rStyle w:val="gotoChar"/>
        </w:rPr>
        <w:t xml:space="preserve">Go to questions </w:t>
      </w:r>
      <w:r w:rsidRPr="00B72496" w:rsidR="002C7B4D">
        <w:rPr>
          <w:rStyle w:val="gotoChar"/>
        </w:rPr>
        <w:fldChar w:fldCharType="begin"/>
      </w:r>
      <w:r w:rsidRPr="00B72496" w:rsidR="002C7B4D">
        <w:rPr>
          <w:rStyle w:val="gotoChar"/>
        </w:rPr>
        <w:instrText xml:space="preserve"> REF _Ref42255682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2</w:t>
      </w:r>
      <w:r w:rsidRPr="00B72496" w:rsidR="002C7B4D">
        <w:rPr>
          <w:rStyle w:val="gotoChar"/>
        </w:rPr>
        <w:fldChar w:fldCharType="end"/>
      </w:r>
    </w:p>
    <w:p w:rsidRPr="00B72496" w:rsidR="0042122A" w:rsidP="0042122A" w:rsidRDefault="0042122A" w14:paraId="0E552C64" w14:textId="577363AA">
      <w:pPr>
        <w:pStyle w:val="A3"/>
      </w:pPr>
      <w:r w:rsidRPr="00B72496">
        <w:t xml:space="preserve">No – </w:t>
      </w:r>
      <w:r w:rsidRPr="00B72496">
        <w:rPr>
          <w:rStyle w:val="gotoChar"/>
        </w:rPr>
        <w:t xml:space="preserve">Go to questions </w:t>
      </w:r>
      <w:r w:rsidRPr="00B72496" w:rsidR="002C7B4D">
        <w:rPr>
          <w:rStyle w:val="gotoChar"/>
        </w:rPr>
        <w:fldChar w:fldCharType="begin"/>
      </w:r>
      <w:r w:rsidRPr="00B72496" w:rsidR="002C7B4D">
        <w:rPr>
          <w:rStyle w:val="gotoChar"/>
        </w:rPr>
        <w:instrText xml:space="preserve"> REF _Ref42255733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9</w:t>
      </w:r>
      <w:r w:rsidRPr="00B72496" w:rsidR="002C7B4D">
        <w:rPr>
          <w:rStyle w:val="gotoChar"/>
        </w:rPr>
        <w:fldChar w:fldCharType="end"/>
      </w:r>
    </w:p>
    <w:p w:rsidRPr="00B72496" w:rsidR="0042122A" w:rsidP="0042122A" w:rsidRDefault="0042122A" w14:paraId="7494C115" w14:textId="77777777">
      <w:pPr>
        <w:pStyle w:val="Q4"/>
      </w:pPr>
      <w:bookmarkStart w:name="_Ref42255682" w:id="421"/>
      <w:r w:rsidRPr="00B72496">
        <w:lastRenderedPageBreak/>
        <w:t>Date assessed</w:t>
      </w:r>
      <w:bookmarkEnd w:id="421"/>
    </w:p>
    <w:p w:rsidRPr="00B72496" w:rsidR="0042122A" w:rsidP="0042122A" w:rsidRDefault="0042122A" w14:paraId="09C02AC8" w14:textId="00C34DD3">
      <w:pPr>
        <w:pStyle w:val="A4"/>
      </w:pPr>
      <w:r w:rsidRPr="00B72496">
        <w:t xml:space="preserve">Known </w:t>
      </w:r>
      <w:r w:rsidRPr="00B72496">
        <w:rPr>
          <w:rStyle w:val="gotoChar"/>
        </w:rPr>
        <w:t xml:space="preserve">– Go to question </w:t>
      </w:r>
      <w:r w:rsidRPr="00B72496" w:rsidR="002C7B4D">
        <w:rPr>
          <w:rStyle w:val="gotoChar"/>
        </w:rPr>
        <w:fldChar w:fldCharType="begin"/>
      </w:r>
      <w:r w:rsidRPr="00B72496" w:rsidR="002C7B4D">
        <w:rPr>
          <w:rStyle w:val="gotoChar"/>
        </w:rPr>
        <w:instrText xml:space="preserve"> REF _Ref42255742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3</w:t>
      </w:r>
      <w:r w:rsidRPr="00B72496" w:rsidR="002C7B4D">
        <w:rPr>
          <w:rStyle w:val="gotoChar"/>
        </w:rPr>
        <w:fldChar w:fldCharType="end"/>
      </w:r>
    </w:p>
    <w:p w:rsidRPr="00B72496" w:rsidR="0042122A" w:rsidP="0042122A" w:rsidRDefault="0042122A" w14:paraId="2C3600B7" w14:textId="5F8D3BB1">
      <w:pPr>
        <w:pStyle w:val="A4"/>
      </w:pPr>
      <w:r w:rsidRPr="00B72496">
        <w:t xml:space="preserve">Unknown </w:t>
      </w:r>
      <w:r w:rsidRPr="00B72496">
        <w:rPr>
          <w:rStyle w:val="gotoChar"/>
        </w:rPr>
        <w:t xml:space="preserve">– Go to question </w:t>
      </w:r>
      <w:r w:rsidRPr="00B72496" w:rsidR="002C7B4D">
        <w:rPr>
          <w:rStyle w:val="gotoChar"/>
        </w:rPr>
        <w:fldChar w:fldCharType="begin"/>
      </w:r>
      <w:r w:rsidRPr="00B72496" w:rsidR="002C7B4D">
        <w:rPr>
          <w:rStyle w:val="gotoChar"/>
        </w:rPr>
        <w:instrText xml:space="preserve"> REF _Ref42255754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74</w:t>
      </w:r>
      <w:r w:rsidRPr="00B72496" w:rsidR="002C7B4D">
        <w:rPr>
          <w:rStyle w:val="gotoChar"/>
        </w:rPr>
        <w:fldChar w:fldCharType="end"/>
      </w:r>
    </w:p>
    <w:p w:rsidRPr="00B72496" w:rsidR="0042122A" w:rsidP="0042122A" w:rsidRDefault="0042122A" w14:paraId="2EC63FF4" w14:textId="77777777">
      <w:pPr>
        <w:pStyle w:val="Q5"/>
      </w:pPr>
      <w:bookmarkStart w:name="_Ref42255742" w:id="422"/>
      <w:r w:rsidRPr="00B72496">
        <w:t xml:space="preserve">Date assessed: ___ ___ ___ ___ — ___ ___ — ___ ___    □ Date estimated     </w:t>
      </w:r>
      <w:bookmarkEnd w:id="422"/>
    </w:p>
    <w:p w:rsidRPr="00B72496" w:rsidR="0042122A" w:rsidP="0042122A" w:rsidRDefault="0042122A" w14:paraId="06903475" w14:textId="77777777">
      <w:pPr>
        <w:pStyle w:val="YYMMDD"/>
        <w:numPr>
          <w:ilvl w:val="0"/>
          <w:numId w:val="0"/>
        </w:numPr>
        <w:tabs>
          <w:tab w:val="center" w:pos="6390"/>
          <w:tab w:val="center" w:pos="7290"/>
        </w:tabs>
        <w:ind w:left="576" w:hanging="576"/>
      </w:pPr>
      <w:r w:rsidRPr="00B72496">
        <w:t xml:space="preserve">                                     </w:t>
      </w:r>
      <w:r w:rsidRPr="00B72496">
        <w:tab/>
      </w:r>
      <w:r w:rsidRPr="00B72496">
        <w:tab/>
      </w:r>
      <w:r w:rsidRPr="00B72496">
        <w:tab/>
        <w:t xml:space="preserve">   YYYY</w:t>
      </w:r>
      <w:r w:rsidRPr="00B72496">
        <w:tab/>
        <w:t xml:space="preserve">MM       </w:t>
      </w:r>
      <w:proofErr w:type="gramStart"/>
      <w:r w:rsidRPr="00B72496">
        <w:tab/>
        <w:t xml:space="preserve">  DD</w:t>
      </w:r>
      <w:proofErr w:type="gramEnd"/>
      <w:r w:rsidRPr="00B72496">
        <w:t xml:space="preserve">           </w:t>
      </w:r>
    </w:p>
    <w:p w:rsidRPr="00E640F3" w:rsidR="0042122A" w:rsidP="0042122A" w:rsidRDefault="0042122A" w14:paraId="6539248C" w14:textId="670CAB21">
      <w:pPr>
        <w:pStyle w:val="Q4"/>
        <w:rPr>
          <w:highlight w:val="yellow"/>
        </w:rPr>
      </w:pPr>
      <w:bookmarkStart w:name="_Ref42255754" w:id="423"/>
      <w:r w:rsidRPr="00E640F3">
        <w:rPr>
          <w:highlight w:val="yellow"/>
        </w:rPr>
        <w:t>Was there evidence of liver cirrhosis</w:t>
      </w:r>
      <w:bookmarkEnd w:id="423"/>
      <w:r w:rsidRPr="00E640F3" w:rsidR="00B93917">
        <w:rPr>
          <w:highlight w:val="yellow"/>
        </w:rPr>
        <w:t>?</w:t>
      </w:r>
    </w:p>
    <w:p w:rsidRPr="00E640F3" w:rsidR="0042122A" w:rsidP="0042122A" w:rsidRDefault="0042122A" w14:paraId="5C3C09F7" w14:textId="77777777">
      <w:pPr>
        <w:pStyle w:val="A4"/>
        <w:rPr>
          <w:highlight w:val="yellow"/>
        </w:rPr>
      </w:pPr>
      <w:r w:rsidRPr="00E640F3">
        <w:rPr>
          <w:highlight w:val="yellow"/>
        </w:rPr>
        <w:t>Yes</w:t>
      </w:r>
    </w:p>
    <w:p w:rsidRPr="00E640F3" w:rsidR="0042122A" w:rsidP="0042122A" w:rsidRDefault="0042122A" w14:paraId="06573348" w14:textId="77777777">
      <w:pPr>
        <w:pStyle w:val="A4"/>
        <w:rPr>
          <w:highlight w:val="yellow"/>
        </w:rPr>
      </w:pPr>
      <w:r w:rsidRPr="00E640F3">
        <w:rPr>
          <w:highlight w:val="yellow"/>
        </w:rPr>
        <w:t>No</w:t>
      </w:r>
    </w:p>
    <w:p w:rsidRPr="00E640F3" w:rsidR="0042122A" w:rsidP="0042122A" w:rsidRDefault="0042122A" w14:paraId="5A570FDF" w14:textId="77777777">
      <w:pPr>
        <w:pStyle w:val="A4"/>
        <w:rPr>
          <w:highlight w:val="yellow"/>
        </w:rPr>
      </w:pPr>
      <w:r w:rsidRPr="00E640F3">
        <w:rPr>
          <w:highlight w:val="yellow"/>
        </w:rPr>
        <w:t>Unknown</w:t>
      </w:r>
    </w:p>
    <w:p w:rsidRPr="00E640F3" w:rsidR="0042122A" w:rsidP="0042122A" w:rsidRDefault="0042122A" w14:paraId="5908B920" w14:textId="6C0DEFEC">
      <w:pPr>
        <w:pStyle w:val="Q4"/>
        <w:rPr>
          <w:highlight w:val="yellow"/>
        </w:rPr>
      </w:pPr>
      <w:r w:rsidRPr="00E640F3">
        <w:rPr>
          <w:highlight w:val="yellow"/>
        </w:rPr>
        <w:t>Was there evidence of liver fibrosis</w:t>
      </w:r>
      <w:r w:rsidRPr="00E640F3" w:rsidR="00B93917">
        <w:rPr>
          <w:highlight w:val="yellow"/>
        </w:rPr>
        <w:t>?</w:t>
      </w:r>
    </w:p>
    <w:p w:rsidRPr="00E640F3" w:rsidR="0042122A" w:rsidP="0042122A" w:rsidRDefault="0042122A" w14:paraId="3EB2D5AB" w14:textId="4837DD4D">
      <w:pPr>
        <w:pStyle w:val="A4"/>
        <w:rPr>
          <w:highlight w:val="yellow"/>
        </w:rPr>
      </w:pPr>
      <w:r w:rsidRPr="00E640F3">
        <w:rPr>
          <w:highlight w:val="yellow"/>
        </w:rPr>
        <w:t>Yes</w:t>
      </w:r>
      <w:r w:rsidRPr="00E640F3" w:rsidR="005E10B0">
        <w:rPr>
          <w:highlight w:val="yellow"/>
        </w:rPr>
        <w:t xml:space="preserve"> – </w:t>
      </w:r>
      <w:r w:rsidRPr="00E640F3" w:rsidR="005E10B0">
        <w:rPr>
          <w:b/>
          <w:bCs/>
          <w:i/>
          <w:iCs/>
          <w:highlight w:val="yellow"/>
        </w:rPr>
        <w:t xml:space="preserve">Go to question </w:t>
      </w:r>
      <w:r w:rsidRPr="00E640F3" w:rsidR="005E10B0">
        <w:rPr>
          <w:b/>
          <w:bCs/>
          <w:i/>
          <w:iCs/>
          <w:highlight w:val="yellow"/>
        </w:rPr>
        <w:fldChar w:fldCharType="begin"/>
      </w:r>
      <w:r w:rsidRPr="00E640F3" w:rsidR="005E10B0">
        <w:rPr>
          <w:b/>
          <w:bCs/>
          <w:i/>
          <w:iCs/>
          <w:highlight w:val="yellow"/>
        </w:rPr>
        <w:instrText xml:space="preserve"> REF _Ref44916704 \r \h </w:instrText>
      </w:r>
      <w:r w:rsidRPr="00E640F3" w:rsidR="00B72496">
        <w:rPr>
          <w:b/>
          <w:bCs/>
          <w:i/>
          <w:iCs/>
          <w:highlight w:val="yellow"/>
        </w:rPr>
        <w:instrText xml:space="preserve"> \* MERGEFORMAT </w:instrText>
      </w:r>
      <w:r w:rsidRPr="00E640F3" w:rsidR="005E10B0">
        <w:rPr>
          <w:b/>
          <w:bCs/>
          <w:i/>
          <w:iCs/>
          <w:highlight w:val="yellow"/>
        </w:rPr>
      </w:r>
      <w:r w:rsidRPr="00E640F3" w:rsidR="005E10B0">
        <w:rPr>
          <w:b/>
          <w:bCs/>
          <w:i/>
          <w:iCs/>
          <w:highlight w:val="yellow"/>
        </w:rPr>
        <w:fldChar w:fldCharType="separate"/>
      </w:r>
      <w:r w:rsidRPr="00E640F3" w:rsidR="003C17BE">
        <w:rPr>
          <w:b/>
          <w:bCs/>
          <w:i/>
          <w:iCs/>
          <w:highlight w:val="yellow"/>
        </w:rPr>
        <w:t>476</w:t>
      </w:r>
      <w:r w:rsidRPr="00E640F3" w:rsidR="005E10B0">
        <w:rPr>
          <w:b/>
          <w:bCs/>
          <w:i/>
          <w:iCs/>
          <w:highlight w:val="yellow"/>
        </w:rPr>
        <w:fldChar w:fldCharType="end"/>
      </w:r>
    </w:p>
    <w:p w:rsidRPr="00E640F3" w:rsidR="0042122A" w:rsidP="0042122A" w:rsidRDefault="0042122A" w14:paraId="6DBBE12D" w14:textId="2231BCC6">
      <w:pPr>
        <w:pStyle w:val="A4"/>
        <w:rPr>
          <w:highlight w:val="yellow"/>
        </w:rPr>
      </w:pPr>
      <w:r w:rsidRPr="00E640F3">
        <w:rPr>
          <w:highlight w:val="yellow"/>
        </w:rPr>
        <w:t>No</w:t>
      </w:r>
      <w:r w:rsidRPr="00E640F3" w:rsidR="005E10B0">
        <w:rPr>
          <w:highlight w:val="yellow"/>
        </w:rPr>
        <w:t xml:space="preserve"> – </w:t>
      </w:r>
      <w:r w:rsidRPr="00E640F3" w:rsidR="005E10B0">
        <w:rPr>
          <w:b/>
          <w:bCs/>
          <w:i/>
          <w:iCs/>
          <w:highlight w:val="yellow"/>
        </w:rPr>
        <w:t xml:space="preserve">Go to question </w:t>
      </w:r>
      <w:r w:rsidRPr="00E640F3" w:rsidR="005E10B0">
        <w:rPr>
          <w:b/>
          <w:bCs/>
          <w:i/>
          <w:iCs/>
          <w:highlight w:val="yellow"/>
        </w:rPr>
        <w:fldChar w:fldCharType="begin"/>
      </w:r>
      <w:r w:rsidRPr="00E640F3" w:rsidR="005E10B0">
        <w:rPr>
          <w:b/>
          <w:bCs/>
          <w:i/>
          <w:iCs/>
          <w:highlight w:val="yellow"/>
        </w:rPr>
        <w:instrText xml:space="preserve"> REF _Ref44916714 \r \h </w:instrText>
      </w:r>
      <w:r w:rsidRPr="00E640F3" w:rsidR="00B72496">
        <w:rPr>
          <w:b/>
          <w:bCs/>
          <w:i/>
          <w:iCs/>
          <w:highlight w:val="yellow"/>
        </w:rPr>
        <w:instrText xml:space="preserve"> \* MERGEFORMAT </w:instrText>
      </w:r>
      <w:r w:rsidRPr="00E640F3" w:rsidR="005E10B0">
        <w:rPr>
          <w:b/>
          <w:bCs/>
          <w:i/>
          <w:iCs/>
          <w:highlight w:val="yellow"/>
        </w:rPr>
      </w:r>
      <w:r w:rsidRPr="00E640F3" w:rsidR="005E10B0">
        <w:rPr>
          <w:b/>
          <w:bCs/>
          <w:i/>
          <w:iCs/>
          <w:highlight w:val="yellow"/>
        </w:rPr>
        <w:fldChar w:fldCharType="separate"/>
      </w:r>
      <w:r w:rsidRPr="00E640F3" w:rsidR="003C17BE">
        <w:rPr>
          <w:b/>
          <w:bCs/>
          <w:i/>
          <w:iCs/>
          <w:highlight w:val="yellow"/>
        </w:rPr>
        <w:t>477</w:t>
      </w:r>
      <w:r w:rsidRPr="00E640F3" w:rsidR="005E10B0">
        <w:rPr>
          <w:b/>
          <w:bCs/>
          <w:i/>
          <w:iCs/>
          <w:highlight w:val="yellow"/>
        </w:rPr>
        <w:fldChar w:fldCharType="end"/>
      </w:r>
    </w:p>
    <w:p w:rsidRPr="00E640F3" w:rsidR="0042122A" w:rsidP="0042122A" w:rsidRDefault="0042122A" w14:paraId="5BBA764E" w14:textId="6923BDB0">
      <w:pPr>
        <w:pStyle w:val="A4"/>
        <w:rPr>
          <w:highlight w:val="yellow"/>
        </w:rPr>
      </w:pPr>
      <w:r w:rsidRPr="00E640F3">
        <w:rPr>
          <w:highlight w:val="yellow"/>
        </w:rPr>
        <w:t>Unknown</w:t>
      </w:r>
      <w:r w:rsidRPr="00E640F3" w:rsidR="005E10B0">
        <w:rPr>
          <w:highlight w:val="yellow"/>
        </w:rPr>
        <w:t xml:space="preserve"> – </w:t>
      </w:r>
      <w:r w:rsidRPr="00E640F3" w:rsidR="005E10B0">
        <w:rPr>
          <w:b/>
          <w:bCs/>
          <w:i/>
          <w:iCs/>
          <w:highlight w:val="yellow"/>
        </w:rPr>
        <w:t xml:space="preserve">Go to question </w:t>
      </w:r>
      <w:r w:rsidRPr="00E640F3" w:rsidR="005E10B0">
        <w:rPr>
          <w:b/>
          <w:bCs/>
          <w:i/>
          <w:iCs/>
          <w:highlight w:val="yellow"/>
        </w:rPr>
        <w:fldChar w:fldCharType="begin"/>
      </w:r>
      <w:r w:rsidRPr="00E640F3" w:rsidR="005E10B0">
        <w:rPr>
          <w:b/>
          <w:bCs/>
          <w:i/>
          <w:iCs/>
          <w:highlight w:val="yellow"/>
        </w:rPr>
        <w:instrText xml:space="preserve"> REF _Ref44916714 \r \h </w:instrText>
      </w:r>
      <w:r w:rsidRPr="00E640F3" w:rsidR="00B72496">
        <w:rPr>
          <w:b/>
          <w:bCs/>
          <w:i/>
          <w:iCs/>
          <w:highlight w:val="yellow"/>
        </w:rPr>
        <w:instrText xml:space="preserve"> \* MERGEFORMAT </w:instrText>
      </w:r>
      <w:r w:rsidRPr="00E640F3" w:rsidR="005E10B0">
        <w:rPr>
          <w:b/>
          <w:bCs/>
          <w:i/>
          <w:iCs/>
          <w:highlight w:val="yellow"/>
        </w:rPr>
      </w:r>
      <w:r w:rsidRPr="00E640F3" w:rsidR="005E10B0">
        <w:rPr>
          <w:b/>
          <w:bCs/>
          <w:i/>
          <w:iCs/>
          <w:highlight w:val="yellow"/>
        </w:rPr>
        <w:fldChar w:fldCharType="separate"/>
      </w:r>
      <w:r w:rsidRPr="00E640F3" w:rsidR="003C17BE">
        <w:rPr>
          <w:b/>
          <w:bCs/>
          <w:i/>
          <w:iCs/>
          <w:highlight w:val="yellow"/>
        </w:rPr>
        <w:t>477</w:t>
      </w:r>
      <w:r w:rsidRPr="00E640F3" w:rsidR="005E10B0">
        <w:rPr>
          <w:b/>
          <w:bCs/>
          <w:i/>
          <w:iCs/>
          <w:highlight w:val="yellow"/>
        </w:rPr>
        <w:fldChar w:fldCharType="end"/>
      </w:r>
    </w:p>
    <w:p w:rsidRPr="00E640F3" w:rsidR="0042122A" w:rsidP="0042122A" w:rsidRDefault="0042122A" w14:paraId="1B596B06" w14:textId="77777777">
      <w:pPr>
        <w:pStyle w:val="Q5"/>
        <w:rPr>
          <w:highlight w:val="yellow"/>
        </w:rPr>
      </w:pPr>
      <w:bookmarkStart w:name="_Ref44916704" w:id="424"/>
      <w:r w:rsidRPr="00E640F3">
        <w:rPr>
          <w:highlight w:val="yellow"/>
        </w:rPr>
        <w:t>Type of fibrosis</w:t>
      </w:r>
      <w:bookmarkEnd w:id="424"/>
    </w:p>
    <w:p w:rsidRPr="00E640F3" w:rsidR="0042122A" w:rsidP="0042122A" w:rsidRDefault="0042122A" w14:paraId="506B931B" w14:textId="77777777">
      <w:pPr>
        <w:pStyle w:val="A5"/>
        <w:rPr>
          <w:highlight w:val="yellow"/>
        </w:rPr>
      </w:pPr>
      <w:r w:rsidRPr="00E640F3">
        <w:rPr>
          <w:highlight w:val="yellow"/>
        </w:rPr>
        <w:t>Bridging</w:t>
      </w:r>
    </w:p>
    <w:p w:rsidRPr="00E640F3" w:rsidR="0042122A" w:rsidP="0042122A" w:rsidRDefault="0042122A" w14:paraId="49F7490D" w14:textId="77777777">
      <w:pPr>
        <w:pStyle w:val="A5"/>
        <w:rPr>
          <w:highlight w:val="cyan"/>
        </w:rPr>
      </w:pPr>
      <w:r w:rsidRPr="00E640F3">
        <w:rPr>
          <w:highlight w:val="cyan"/>
        </w:rPr>
        <w:t>Peri portal</w:t>
      </w:r>
    </w:p>
    <w:p w:rsidRPr="00E640F3" w:rsidR="0042122A" w:rsidP="0042122A" w:rsidRDefault="0042122A" w14:paraId="2EBA5430" w14:textId="77777777">
      <w:pPr>
        <w:pStyle w:val="A5"/>
        <w:rPr>
          <w:highlight w:val="cyan"/>
        </w:rPr>
      </w:pPr>
      <w:r w:rsidRPr="00E640F3">
        <w:rPr>
          <w:highlight w:val="cyan"/>
        </w:rPr>
        <w:t>Other</w:t>
      </w:r>
    </w:p>
    <w:p w:rsidRPr="00E640F3" w:rsidR="0042122A" w:rsidP="0042122A" w:rsidRDefault="0042122A" w14:paraId="3D3C6E75" w14:textId="77777777">
      <w:pPr>
        <w:pStyle w:val="A5"/>
        <w:rPr>
          <w:highlight w:val="cyan"/>
        </w:rPr>
      </w:pPr>
      <w:r w:rsidRPr="00E640F3">
        <w:rPr>
          <w:highlight w:val="cyan"/>
        </w:rPr>
        <w:t>Unknown</w:t>
      </w:r>
    </w:p>
    <w:p w:rsidRPr="00E640F3" w:rsidR="0042122A" w:rsidP="0042122A" w:rsidRDefault="0042122A" w14:paraId="5266611C" w14:textId="6DBA0FE4">
      <w:pPr>
        <w:pStyle w:val="Q4"/>
        <w:rPr>
          <w:highlight w:val="yellow"/>
        </w:rPr>
      </w:pPr>
      <w:bookmarkStart w:name="_Ref44916714" w:id="425"/>
      <w:r w:rsidRPr="00E640F3">
        <w:rPr>
          <w:highlight w:val="yellow"/>
        </w:rPr>
        <w:t>Was there evidence of chronic hepatitis</w:t>
      </w:r>
      <w:r w:rsidRPr="00E640F3" w:rsidR="00B93917">
        <w:rPr>
          <w:highlight w:val="yellow"/>
        </w:rPr>
        <w:t>?</w:t>
      </w:r>
      <w:bookmarkEnd w:id="425"/>
    </w:p>
    <w:p w:rsidRPr="00E640F3" w:rsidR="0042122A" w:rsidP="0042122A" w:rsidRDefault="0042122A" w14:paraId="3CA84A83" w14:textId="77777777">
      <w:pPr>
        <w:pStyle w:val="A4"/>
        <w:rPr>
          <w:highlight w:val="yellow"/>
        </w:rPr>
      </w:pPr>
      <w:r w:rsidRPr="00E640F3">
        <w:rPr>
          <w:highlight w:val="yellow"/>
        </w:rPr>
        <w:t>Yes</w:t>
      </w:r>
    </w:p>
    <w:p w:rsidRPr="00E640F3" w:rsidR="0042122A" w:rsidP="0042122A" w:rsidRDefault="0042122A" w14:paraId="1F3F472D" w14:textId="77777777">
      <w:pPr>
        <w:pStyle w:val="A4"/>
        <w:rPr>
          <w:highlight w:val="yellow"/>
        </w:rPr>
      </w:pPr>
      <w:r w:rsidRPr="00E640F3">
        <w:rPr>
          <w:highlight w:val="yellow"/>
        </w:rPr>
        <w:t>No</w:t>
      </w:r>
    </w:p>
    <w:p w:rsidRPr="00E640F3" w:rsidR="0042122A" w:rsidP="0042122A" w:rsidRDefault="0042122A" w14:paraId="599A5D0B" w14:textId="77777777">
      <w:pPr>
        <w:pStyle w:val="A4"/>
        <w:rPr>
          <w:highlight w:val="yellow"/>
        </w:rPr>
      </w:pPr>
      <w:r w:rsidRPr="00E640F3">
        <w:rPr>
          <w:highlight w:val="yellow"/>
        </w:rPr>
        <w:t>Unknown</w:t>
      </w:r>
    </w:p>
    <w:p w:rsidRPr="00B72496" w:rsidR="0042122A" w:rsidP="0042122A" w:rsidRDefault="0042122A" w14:paraId="11F044B8" w14:textId="77777777">
      <w:pPr>
        <w:pStyle w:val="Q4"/>
      </w:pPr>
      <w:r w:rsidRPr="00B72496">
        <w:t xml:space="preserve">Was documentation submitted to the CIBMTR? </w:t>
      </w:r>
      <w:r w:rsidRPr="00B72496">
        <w:rPr>
          <w:rStyle w:val="IntenseEmphasis"/>
        </w:rPr>
        <w:t>(e.g., liver biopsy)</w:t>
      </w:r>
    </w:p>
    <w:p w:rsidRPr="00B72496" w:rsidR="0042122A" w:rsidP="0042122A" w:rsidRDefault="0042122A" w14:paraId="4988F287" w14:textId="77777777">
      <w:pPr>
        <w:pStyle w:val="A4"/>
      </w:pPr>
      <w:r w:rsidRPr="00B72496">
        <w:t>Yes</w:t>
      </w:r>
      <w:r w:rsidRPr="00B72496">
        <w:tab/>
      </w:r>
    </w:p>
    <w:p w:rsidRPr="00B72496" w:rsidR="0042122A" w:rsidP="0042122A" w:rsidRDefault="0042122A" w14:paraId="25CCFAEA" w14:textId="77777777">
      <w:pPr>
        <w:pStyle w:val="A4"/>
      </w:pPr>
      <w:r w:rsidRPr="00B72496">
        <w:t>No</w:t>
      </w:r>
    </w:p>
    <w:p w:rsidRPr="00B72496" w:rsidR="0042122A" w:rsidP="0042122A" w:rsidRDefault="0042122A" w14:paraId="43C29CA1" w14:textId="77777777">
      <w:pPr>
        <w:pStyle w:val="Q3"/>
      </w:pPr>
      <w:bookmarkStart w:name="_Ref42255733" w:id="426"/>
      <w:r w:rsidRPr="00B72496">
        <w:t>Is there evidence of abnormal cardiac iron deposition based on MRI of the heart at time of infusion?</w:t>
      </w:r>
      <w:bookmarkEnd w:id="426"/>
    </w:p>
    <w:p w:rsidRPr="00B72496" w:rsidR="0042122A" w:rsidP="0042122A" w:rsidRDefault="0042122A" w14:paraId="1BFF9A1E" w14:textId="77777777">
      <w:pPr>
        <w:pStyle w:val="A3"/>
      </w:pPr>
      <w:r w:rsidRPr="00B72496">
        <w:t xml:space="preserve">Yes </w:t>
      </w:r>
    </w:p>
    <w:p w:rsidRPr="00B72496" w:rsidR="0042122A" w:rsidP="0042122A" w:rsidRDefault="0042122A" w14:paraId="37C82B45" w14:textId="77777777">
      <w:pPr>
        <w:pStyle w:val="A3"/>
      </w:pPr>
      <w:r w:rsidRPr="00B72496">
        <w:t xml:space="preserve">No </w:t>
      </w:r>
    </w:p>
    <w:p w:rsidRPr="00B72496" w:rsidR="0042122A" w:rsidP="0042122A" w:rsidRDefault="0042122A" w14:paraId="1530BCA7" w14:textId="77777777">
      <w:pPr>
        <w:pStyle w:val="Q3"/>
      </w:pPr>
      <w:r w:rsidRPr="00B72496">
        <w:t>Did the recipient have a splenectomy?</w:t>
      </w:r>
    </w:p>
    <w:p w:rsidRPr="00B72496" w:rsidR="0042122A" w:rsidP="0042122A" w:rsidRDefault="0042122A" w14:paraId="09C20A32" w14:textId="77777777">
      <w:pPr>
        <w:pStyle w:val="A3"/>
      </w:pPr>
      <w:r w:rsidRPr="00B72496">
        <w:t>Yes</w:t>
      </w:r>
    </w:p>
    <w:p w:rsidRPr="00B72496" w:rsidR="0042122A" w:rsidP="0042122A" w:rsidRDefault="0042122A" w14:paraId="740DC420" w14:textId="77777777">
      <w:pPr>
        <w:pStyle w:val="A3"/>
        <w:rPr>
          <w:rFonts w:ascii="Wingdings" w:hAnsi="Wingdings"/>
          <w:sz w:val="21"/>
          <w:szCs w:val="21"/>
        </w:rPr>
      </w:pPr>
      <w:r w:rsidRPr="00B72496">
        <w:t>No</w:t>
      </w:r>
      <w:r w:rsidRPr="00B72496">
        <w:rPr>
          <w:rFonts w:ascii="Wingdings" w:hAnsi="Wingdings"/>
          <w:sz w:val="21"/>
          <w:szCs w:val="21"/>
        </w:rPr>
        <w:tab/>
      </w:r>
    </w:p>
    <w:p w:rsidRPr="00B72496" w:rsidR="0042122A" w:rsidP="0042122A" w:rsidRDefault="0042122A" w14:paraId="4F2A0705" w14:textId="77777777">
      <w:pPr>
        <w:pStyle w:val="A3"/>
      </w:pPr>
      <w:r w:rsidRPr="00B72496">
        <w:lastRenderedPageBreak/>
        <w:t>Unknown</w:t>
      </w:r>
    </w:p>
    <w:p w:rsidRPr="00B72496" w:rsidR="0042122A" w:rsidP="0042122A" w:rsidRDefault="0042122A" w14:paraId="1A5C2D5A" w14:textId="77777777">
      <w:pPr>
        <w:pStyle w:val="instruction"/>
        <w:ind w:firstLine="720"/>
      </w:pPr>
      <w:r w:rsidRPr="00B72496">
        <w:t>Laboratory studies at last evaluation prior to start of preparative regimen</w:t>
      </w:r>
    </w:p>
    <w:p w:rsidRPr="00B72496" w:rsidR="0042122A" w:rsidP="0042122A" w:rsidRDefault="0042122A" w14:paraId="5D4483B3" w14:textId="36F04A25">
      <w:pPr>
        <w:pStyle w:val="Q3"/>
      </w:pPr>
      <w:r w:rsidRPr="00B72496">
        <w:t xml:space="preserve">Serum </w:t>
      </w:r>
      <w:r w:rsidRPr="00B72496" w:rsidR="00B5472C">
        <w:t>i</w:t>
      </w:r>
      <w:r w:rsidRPr="00B72496">
        <w:t>ron</w:t>
      </w:r>
    </w:p>
    <w:p w:rsidRPr="00B72496" w:rsidR="0042122A" w:rsidP="0042122A" w:rsidRDefault="0042122A" w14:paraId="287D5819" w14:textId="1B30E6E6">
      <w:pPr>
        <w:pStyle w:val="A3"/>
      </w:pPr>
      <w:r w:rsidRPr="00B72496">
        <w:t xml:space="preserve">Known – </w:t>
      </w:r>
      <w:r w:rsidRPr="00B72496">
        <w:rPr>
          <w:rStyle w:val="gotoChar"/>
        </w:rPr>
        <w:t xml:space="preserve">Go to questions </w:t>
      </w:r>
      <w:r w:rsidRPr="00B72496" w:rsidR="002C7B4D">
        <w:rPr>
          <w:rStyle w:val="gotoChar"/>
        </w:rPr>
        <w:fldChar w:fldCharType="begin"/>
      </w:r>
      <w:r w:rsidRPr="00B72496" w:rsidR="002C7B4D">
        <w:rPr>
          <w:rStyle w:val="gotoChar"/>
        </w:rPr>
        <w:instrText xml:space="preserve"> REF _Ref42255768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82</w:t>
      </w:r>
      <w:r w:rsidRPr="00B72496" w:rsidR="002C7B4D">
        <w:rPr>
          <w:rStyle w:val="gotoChar"/>
        </w:rPr>
        <w:fldChar w:fldCharType="end"/>
      </w:r>
      <w:r w:rsidRPr="00B72496">
        <w:tab/>
      </w:r>
    </w:p>
    <w:p w:rsidRPr="00B72496" w:rsidR="0042122A" w:rsidP="0042122A" w:rsidRDefault="0042122A" w14:paraId="6BA98A66" w14:textId="3E16D6DA">
      <w:pPr>
        <w:pStyle w:val="A3"/>
      </w:pPr>
      <w:r w:rsidRPr="00B72496">
        <w:t xml:space="preserve">Unknown – </w:t>
      </w:r>
      <w:r w:rsidRPr="00B72496">
        <w:rPr>
          <w:rStyle w:val="gotoChar"/>
        </w:rPr>
        <w:t xml:space="preserve">Go to questions </w:t>
      </w:r>
      <w:r w:rsidRPr="00B72496" w:rsidR="002C7B4D">
        <w:rPr>
          <w:rStyle w:val="gotoChar"/>
        </w:rPr>
        <w:fldChar w:fldCharType="begin"/>
      </w:r>
      <w:r w:rsidRPr="00B72496" w:rsidR="002C7B4D">
        <w:rPr>
          <w:rStyle w:val="gotoChar"/>
        </w:rPr>
        <w:instrText xml:space="preserve"> REF _Ref42255776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83</w:t>
      </w:r>
      <w:r w:rsidRPr="00B72496" w:rsidR="002C7B4D">
        <w:rPr>
          <w:rStyle w:val="gotoChar"/>
        </w:rPr>
        <w:fldChar w:fldCharType="end"/>
      </w:r>
    </w:p>
    <w:p w:rsidRPr="00B72496" w:rsidR="0042122A" w:rsidP="0042122A" w:rsidRDefault="0042122A" w14:paraId="622F6AA8" w14:textId="1A74FF89">
      <w:pPr>
        <w:pStyle w:val="Q4"/>
      </w:pPr>
      <w:bookmarkStart w:name="_Ref42255768" w:id="427"/>
      <w:r w:rsidRPr="00B72496">
        <w:t>___ ___ ___</w:t>
      </w:r>
      <w:r w:rsidRPr="00B72496" w:rsidR="00D7355A">
        <w:t>● ___ __</w:t>
      </w:r>
      <w:proofErr w:type="gramStart"/>
      <w:r w:rsidRPr="00B72496" w:rsidR="00D7355A">
        <w:t>_</w:t>
      </w:r>
      <w:r w:rsidRPr="00B72496">
        <w:t xml:space="preserve">  </w:t>
      </w:r>
      <w:r w:rsidRPr="00B72496">
        <w:rPr>
          <w:rFonts w:ascii="Wingdings" w:hAnsi="Wingdings"/>
          <w:sz w:val="21"/>
        </w:rPr>
        <w:t></w:t>
      </w:r>
      <w:proofErr w:type="gramEnd"/>
      <w:r w:rsidRPr="00B72496">
        <w:t xml:space="preserve"> µg / dL</w:t>
      </w:r>
      <w:bookmarkEnd w:id="427"/>
    </w:p>
    <w:p w:rsidRPr="00B72496" w:rsidR="0042122A" w:rsidP="001350DA" w:rsidRDefault="0042122A" w14:paraId="501B95C2" w14:textId="77777777">
      <w:pPr>
        <w:pStyle w:val="ques2"/>
        <w:tabs>
          <w:tab w:val="clear" w:pos="1140"/>
          <w:tab w:val="left" w:pos="1710"/>
          <w:tab w:val="left" w:pos="4230"/>
        </w:tabs>
        <w:spacing w:before="0"/>
        <w:ind w:left="0" w:firstLine="0"/>
      </w:pPr>
      <w:r w:rsidRPr="00B72496">
        <w:tab/>
        <w:t xml:space="preserve">                     </w:t>
      </w:r>
      <w:r w:rsidRPr="00B72496">
        <w:tab/>
      </w:r>
      <w:r w:rsidRPr="00B72496">
        <w:rPr>
          <w:rFonts w:ascii="Wingdings" w:hAnsi="Wingdings"/>
          <w:sz w:val="21"/>
          <w:szCs w:val="21"/>
        </w:rPr>
        <w:t></w:t>
      </w:r>
      <w:r w:rsidRPr="00B72496">
        <w:t xml:space="preserve"> µmol / L</w:t>
      </w:r>
    </w:p>
    <w:p w:rsidRPr="00B72496" w:rsidR="0042122A" w:rsidP="0042122A" w:rsidRDefault="0042122A" w14:paraId="4D4D0E70" w14:textId="77777777">
      <w:pPr>
        <w:pStyle w:val="Q3"/>
      </w:pPr>
      <w:bookmarkStart w:name="_Ref42255776" w:id="428"/>
      <w:r w:rsidRPr="00B72496">
        <w:t>Total iron binding capacity (TIBC)</w:t>
      </w:r>
      <w:bookmarkEnd w:id="428"/>
    </w:p>
    <w:p w:rsidRPr="00B72496" w:rsidR="0042122A" w:rsidP="0042122A" w:rsidRDefault="0042122A" w14:paraId="202FCC29" w14:textId="0D3D461C">
      <w:pPr>
        <w:pStyle w:val="A3"/>
      </w:pPr>
      <w:r w:rsidRPr="00B72496">
        <w:t xml:space="preserve">Known – </w:t>
      </w:r>
      <w:r w:rsidRPr="00B72496">
        <w:rPr>
          <w:rStyle w:val="gotoChar"/>
        </w:rPr>
        <w:t xml:space="preserve">Go to question </w:t>
      </w:r>
      <w:r w:rsidRPr="00B72496" w:rsidR="002C7B4D">
        <w:rPr>
          <w:rStyle w:val="gotoChar"/>
        </w:rPr>
        <w:fldChar w:fldCharType="begin"/>
      </w:r>
      <w:r w:rsidRPr="00B72496" w:rsidR="002C7B4D">
        <w:rPr>
          <w:rStyle w:val="gotoChar"/>
        </w:rPr>
        <w:instrText xml:space="preserve"> REF _Ref42255786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84</w:t>
      </w:r>
      <w:r w:rsidRPr="00B72496" w:rsidR="002C7B4D">
        <w:rPr>
          <w:rStyle w:val="gotoChar"/>
        </w:rPr>
        <w:fldChar w:fldCharType="end"/>
      </w:r>
    </w:p>
    <w:p w:rsidRPr="00B72496" w:rsidR="0042122A" w:rsidP="0042122A" w:rsidRDefault="0042122A" w14:paraId="64B802D4" w14:textId="02B75CA5">
      <w:pPr>
        <w:pStyle w:val="A3"/>
      </w:pPr>
      <w:r w:rsidRPr="00B72496">
        <w:t xml:space="preserve">Unknown – </w:t>
      </w:r>
      <w:r w:rsidRPr="00B72496">
        <w:rPr>
          <w:rStyle w:val="gotoChar"/>
        </w:rPr>
        <w:t xml:space="preserve">Go to question </w:t>
      </w:r>
      <w:r w:rsidRPr="00B72496" w:rsidR="002C7B4D">
        <w:rPr>
          <w:rStyle w:val="gotoChar"/>
        </w:rPr>
        <w:fldChar w:fldCharType="begin"/>
      </w:r>
      <w:r w:rsidRPr="00B72496" w:rsidR="002C7B4D">
        <w:rPr>
          <w:rStyle w:val="gotoChar"/>
        </w:rPr>
        <w:instrText xml:space="preserve"> REF _Ref42255261 \r \h </w:instrText>
      </w:r>
      <w:r w:rsidR="00B72496">
        <w:rPr>
          <w:rStyle w:val="gotoChar"/>
        </w:rPr>
        <w:instrText xml:space="preserve"> \* MERGEFORMAT </w:instrText>
      </w:r>
      <w:r w:rsidRPr="00B72496" w:rsidR="002C7B4D">
        <w:rPr>
          <w:rStyle w:val="gotoChar"/>
        </w:rPr>
      </w:r>
      <w:r w:rsidRPr="00B72496" w:rsidR="002C7B4D">
        <w:rPr>
          <w:rStyle w:val="gotoChar"/>
        </w:rPr>
        <w:fldChar w:fldCharType="separate"/>
      </w:r>
      <w:r w:rsidRPr="00B72496" w:rsidR="003C17BE">
        <w:rPr>
          <w:rStyle w:val="gotoChar"/>
        </w:rPr>
        <w:t>485</w:t>
      </w:r>
      <w:r w:rsidRPr="00B72496" w:rsidR="002C7B4D">
        <w:rPr>
          <w:rStyle w:val="gotoChar"/>
        </w:rPr>
        <w:fldChar w:fldCharType="end"/>
      </w:r>
    </w:p>
    <w:p w:rsidRPr="00B72496" w:rsidR="0042122A" w:rsidP="0042122A" w:rsidRDefault="0042122A" w14:paraId="0251793A" w14:textId="6BB23729">
      <w:pPr>
        <w:pStyle w:val="Q4"/>
      </w:pPr>
      <w:bookmarkStart w:name="_Ref42255786" w:id="429"/>
      <w:r w:rsidRPr="00B72496">
        <w:t>___ ___ ___</w:t>
      </w:r>
      <w:r w:rsidRPr="00B72496" w:rsidR="00034D29">
        <w:t xml:space="preserve"> ● ___ ___</w:t>
      </w:r>
      <w:r w:rsidRPr="00B72496">
        <w:t xml:space="preserve"> </w:t>
      </w:r>
      <w:r w:rsidRPr="00B72496">
        <w:rPr>
          <w:rFonts w:ascii="Wingdings" w:hAnsi="Wingdings"/>
          <w:sz w:val="21"/>
        </w:rPr>
        <w:t></w:t>
      </w:r>
      <w:r w:rsidRPr="00B72496">
        <w:t xml:space="preserve"> µg / dL</w:t>
      </w:r>
      <w:bookmarkEnd w:id="429"/>
    </w:p>
    <w:p w:rsidRPr="00B72496" w:rsidR="0042122A" w:rsidP="001350DA" w:rsidRDefault="0042122A" w14:paraId="0AA4635E" w14:textId="551B76C6">
      <w:pPr>
        <w:pStyle w:val="ques2"/>
        <w:tabs>
          <w:tab w:val="clear" w:pos="1140"/>
          <w:tab w:val="left" w:pos="2250"/>
        </w:tabs>
        <w:spacing w:before="0"/>
        <w:ind w:left="2160" w:firstLine="0"/>
      </w:pPr>
      <w:r w:rsidRPr="00B72496">
        <w:tab/>
        <w:t xml:space="preserve">                  </w:t>
      </w:r>
      <w:r w:rsidRPr="00B72496" w:rsidR="001350DA">
        <w:t xml:space="preserve">                  </w:t>
      </w:r>
      <w:r w:rsidRPr="00B72496">
        <w:t xml:space="preserve">   </w:t>
      </w:r>
      <w:r w:rsidRPr="00B72496">
        <w:rPr>
          <w:rFonts w:ascii="Wingdings" w:hAnsi="Wingdings"/>
          <w:sz w:val="21"/>
          <w:szCs w:val="21"/>
        </w:rPr>
        <w:t></w:t>
      </w:r>
      <w:r w:rsidRPr="00B72496">
        <w:t xml:space="preserve"> µmol / L</w:t>
      </w:r>
    </w:p>
    <w:p w:rsidRPr="00B72496" w:rsidR="00746048" w:rsidP="00746048" w:rsidRDefault="00746048" w14:paraId="310ACF87" w14:textId="77777777">
      <w:pPr>
        <w:pStyle w:val="Q3"/>
      </w:pPr>
      <w:bookmarkStart w:name="_Ref520790362" w:id="430"/>
      <w:bookmarkStart w:name="_Ref42255261" w:id="431"/>
      <w:r w:rsidRPr="00B72496">
        <w:rPr>
          <w:lang w:eastAsia="en-US"/>
        </w:rPr>
        <w:t>Total serum bilirubin</w:t>
      </w:r>
      <w:bookmarkEnd w:id="430"/>
    </w:p>
    <w:p w:rsidRPr="00B72496" w:rsidR="00746048" w:rsidP="00746048" w:rsidRDefault="00746048" w14:paraId="06C8377A" w14:textId="4F69C975">
      <w:pPr>
        <w:pStyle w:val="A3"/>
        <w:rPr>
          <w:rStyle w:val="gotoChar"/>
        </w:rPr>
      </w:pPr>
      <w:r w:rsidRPr="00B72496">
        <w:rPr>
          <w:lang w:eastAsia="en-US"/>
        </w:rPr>
        <w:t xml:space="preserve">Known – </w:t>
      </w:r>
      <w:r w:rsidRPr="00B72496">
        <w:rPr>
          <w:rStyle w:val="gotoChar"/>
        </w:rPr>
        <w:t xml:space="preserve">Go to question </w:t>
      </w:r>
      <w:r w:rsidRPr="00B72496">
        <w:rPr>
          <w:rStyle w:val="gotoChar"/>
        </w:rPr>
        <w:fldChar w:fldCharType="begin"/>
      </w:r>
      <w:r w:rsidRPr="00B72496">
        <w:rPr>
          <w:rStyle w:val="gotoChar"/>
        </w:rPr>
        <w:instrText xml:space="preserve"> REF _Ref520790374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486</w:t>
      </w:r>
      <w:r w:rsidRPr="00B72496">
        <w:rPr>
          <w:rStyle w:val="gotoChar"/>
        </w:rPr>
        <w:fldChar w:fldCharType="end"/>
      </w:r>
    </w:p>
    <w:p w:rsidRPr="00B72496" w:rsidR="00746048" w:rsidP="00746048" w:rsidRDefault="00746048" w14:paraId="4A04F718" w14:textId="77777777">
      <w:pPr>
        <w:pStyle w:val="A3"/>
      </w:pPr>
      <w:r w:rsidRPr="00B72496">
        <w:rPr>
          <w:lang w:eastAsia="en-US"/>
        </w:rPr>
        <w:t xml:space="preserve">Unknown – </w:t>
      </w:r>
      <w:r w:rsidRPr="00B72496">
        <w:rPr>
          <w:rStyle w:val="gotoChar"/>
        </w:rPr>
        <w:t xml:space="preserve">Go to question Signature line </w:t>
      </w:r>
    </w:p>
    <w:p w:rsidRPr="00B72496" w:rsidR="00746048" w:rsidP="00746048" w:rsidRDefault="00746048" w14:paraId="3B884144" w14:textId="77777777">
      <w:pPr>
        <w:pStyle w:val="Q4"/>
      </w:pPr>
      <w:bookmarkStart w:name="_Ref520790374" w:id="432"/>
      <w:r w:rsidRPr="00B72496">
        <w:rPr>
          <w:lang w:eastAsia="en-US"/>
        </w:rPr>
        <w:t xml:space="preserve">___ ___ ___ ● ___ </w:t>
      </w:r>
      <w:r w:rsidRPr="00B72496">
        <w:rPr>
          <w:lang w:eastAsia="en-US"/>
        </w:rPr>
        <w:tab/>
      </w:r>
      <w:r w:rsidRPr="00B72496">
        <w:rPr>
          <w:rFonts w:ascii="Wingdings" w:hAnsi="Wingdings"/>
          <w:sz w:val="21"/>
        </w:rPr>
        <w:t></w:t>
      </w:r>
      <w:r w:rsidRPr="00B72496">
        <w:rPr>
          <w:lang w:eastAsia="en-US"/>
        </w:rPr>
        <w:t xml:space="preserve"> mg/dL</w:t>
      </w:r>
      <w:bookmarkEnd w:id="432"/>
    </w:p>
    <w:p w:rsidRPr="00B72496" w:rsidR="00746048" w:rsidP="00746048" w:rsidRDefault="00746048" w14:paraId="753C969B" w14:textId="77777777">
      <w:pPr>
        <w:pStyle w:val="answer0"/>
        <w:tabs>
          <w:tab w:val="clear" w:pos="10066"/>
        </w:tabs>
        <w:ind w:firstLine="1130"/>
      </w:pPr>
      <w:r w:rsidRPr="00B72496">
        <w:rPr>
          <w:lang w:eastAsia="en-US"/>
        </w:rPr>
        <w:tab/>
      </w:r>
      <w:r w:rsidRPr="00B72496">
        <w:rPr>
          <w:lang w:eastAsia="en-US"/>
        </w:rPr>
        <w:tab/>
      </w:r>
      <w:r w:rsidRPr="00B72496">
        <w:rPr>
          <w:lang w:eastAsia="en-US"/>
        </w:rPr>
        <w:tab/>
      </w:r>
      <w:r w:rsidRPr="00B72496">
        <w:rPr>
          <w:lang w:eastAsia="en-US"/>
        </w:rPr>
        <w:tab/>
      </w:r>
      <w:r w:rsidRPr="00B72496">
        <w:rPr>
          <w:rFonts w:ascii="Wingdings" w:hAnsi="Wingdings"/>
          <w:sz w:val="21"/>
          <w:szCs w:val="21"/>
        </w:rPr>
        <w:t></w:t>
      </w:r>
      <w:r w:rsidRPr="00B72496">
        <w:rPr>
          <w:lang w:eastAsia="en-US"/>
        </w:rPr>
        <w:t xml:space="preserve"> </w:t>
      </w:r>
      <w:proofErr w:type="spellStart"/>
      <w:r w:rsidRPr="00B72496">
        <w:rPr>
          <w:lang w:eastAsia="en-US"/>
        </w:rPr>
        <w:t>μmol</w:t>
      </w:r>
      <w:proofErr w:type="spellEnd"/>
      <w:r w:rsidRPr="00B72496">
        <w:rPr>
          <w:lang w:eastAsia="en-US"/>
        </w:rPr>
        <w:t>/L</w:t>
      </w:r>
    </w:p>
    <w:p w:rsidRPr="00B72496" w:rsidR="00746048" w:rsidP="00746048" w:rsidRDefault="00746048" w14:paraId="306AAE66" w14:textId="77777777">
      <w:pPr>
        <w:pStyle w:val="Q4"/>
      </w:pPr>
      <w:bookmarkStart w:name="_Ref45640436" w:id="433"/>
      <w:r w:rsidRPr="00B72496">
        <w:t xml:space="preserve">Upper limit of normal for your institution: ___ ___ ___ ● ___  </w:t>
      </w:r>
      <w:bookmarkEnd w:id="433"/>
    </w:p>
    <w:bookmarkEnd w:id="431"/>
    <w:p w:rsidRPr="00B72496" w:rsidR="0042122A" w:rsidP="00746048" w:rsidRDefault="0042122A" w14:paraId="1CFE0E95" w14:textId="225C456E">
      <w:pPr>
        <w:pStyle w:val="A3"/>
        <w:numPr>
          <w:ilvl w:val="0"/>
          <w:numId w:val="0"/>
        </w:numPr>
        <w:ind w:left="2160"/>
        <w:rPr>
          <w:b/>
          <w:i/>
        </w:rPr>
      </w:pPr>
    </w:p>
    <w:p w:rsidRPr="00B72496" w:rsidR="001F0A90" w:rsidP="001F0A90" w:rsidRDefault="001F0A90" w14:paraId="7E8B6A93" w14:textId="77777777">
      <w:pPr>
        <w:pStyle w:val="sectionhead"/>
      </w:pPr>
      <w:r w:rsidRPr="00B72496">
        <w:t>Disorders of the Immune System</w:t>
      </w:r>
    </w:p>
    <w:p w:rsidRPr="00B72496" w:rsidR="001F0A90" w:rsidP="001F0A90" w:rsidRDefault="001F0A90" w14:paraId="45849837" w14:textId="77777777">
      <w:pPr>
        <w:pStyle w:val="Q2"/>
        <w:tabs>
          <w:tab w:val="clear" w:pos="1836"/>
        </w:tabs>
        <w:ind w:left="1170" w:hanging="630"/>
      </w:pPr>
      <w:bookmarkStart w:name="_Ref520729828" w:id="434"/>
      <w:r w:rsidRPr="00B72496">
        <w:t>Specify disorder of immune system classification</w:t>
      </w:r>
      <w:bookmarkEnd w:id="434"/>
    </w:p>
    <w:p w:rsidRPr="00B72496" w:rsidR="001F0A90" w:rsidP="001F0A90" w:rsidRDefault="001F0A90" w14:paraId="0AD057EA" w14:textId="28626B18">
      <w:pPr>
        <w:pStyle w:val="A2"/>
      </w:pPr>
      <w:r w:rsidRPr="00B72496">
        <w:rPr>
          <w:lang w:eastAsia="en-US"/>
        </w:rPr>
        <w:t xml:space="preserve">Adenosine deaminase (ADA) deficiency / severe combined immunodeficiency (SCID) </w:t>
      </w:r>
      <w:r w:rsidRPr="00B72496">
        <w:rPr>
          <w:sz w:val="17"/>
          <w:szCs w:val="17"/>
          <w:lang w:eastAsia="en-US"/>
        </w:rPr>
        <w:t>(401)</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75C96EFE" w14:textId="62B33D2D">
      <w:pPr>
        <w:pStyle w:val="A2"/>
      </w:pPr>
      <w:r w:rsidRPr="00B72496">
        <w:rPr>
          <w:lang w:eastAsia="en-US"/>
        </w:rPr>
        <w:t xml:space="preserve">Absence of T and B cells SCID </w:t>
      </w:r>
      <w:r w:rsidRPr="00B72496">
        <w:rPr>
          <w:sz w:val="17"/>
          <w:szCs w:val="17"/>
          <w:lang w:eastAsia="en-US"/>
        </w:rPr>
        <w:t>(402)</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4BB3EEF3" w14:textId="113ECFCD">
      <w:pPr>
        <w:pStyle w:val="A2"/>
      </w:pPr>
      <w:r w:rsidRPr="00B72496">
        <w:rPr>
          <w:lang w:eastAsia="en-US"/>
        </w:rPr>
        <w:t xml:space="preserve">Absence of T, normal B cell SCID </w:t>
      </w:r>
      <w:r w:rsidRPr="00B72496">
        <w:rPr>
          <w:sz w:val="17"/>
          <w:szCs w:val="17"/>
          <w:lang w:eastAsia="en-US"/>
        </w:rPr>
        <w:t>(403)</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50E2B0AD" w14:textId="31B6A6E4">
      <w:pPr>
        <w:pStyle w:val="A2"/>
      </w:pPr>
      <w:r w:rsidRPr="00B72496">
        <w:rPr>
          <w:lang w:eastAsia="en-US"/>
        </w:rPr>
        <w:t xml:space="preserve">Omenn syndrome </w:t>
      </w:r>
      <w:r w:rsidRPr="00B72496">
        <w:rPr>
          <w:sz w:val="17"/>
          <w:szCs w:val="17"/>
          <w:lang w:eastAsia="en-US"/>
        </w:rPr>
        <w:t>(404)</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23A0B2DE" w14:textId="472D543E">
      <w:pPr>
        <w:pStyle w:val="A2"/>
      </w:pPr>
      <w:r w:rsidRPr="00B72496">
        <w:rPr>
          <w:lang w:eastAsia="en-US"/>
        </w:rPr>
        <w:t xml:space="preserve">Reticular dysgenesis </w:t>
      </w:r>
      <w:r w:rsidRPr="00B72496">
        <w:rPr>
          <w:sz w:val="17"/>
          <w:szCs w:val="17"/>
          <w:lang w:eastAsia="en-US"/>
        </w:rPr>
        <w:t>(405)</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66FAB634" w14:textId="31059914">
      <w:pPr>
        <w:pStyle w:val="A2"/>
      </w:pPr>
      <w:r w:rsidRPr="00B72496">
        <w:rPr>
          <w:lang w:eastAsia="en-US"/>
        </w:rPr>
        <w:t xml:space="preserve">Bare lymphocyte syndrome </w:t>
      </w:r>
      <w:r w:rsidRPr="00B72496">
        <w:rPr>
          <w:sz w:val="17"/>
          <w:szCs w:val="17"/>
          <w:lang w:eastAsia="en-US"/>
        </w:rPr>
        <w:t>(406)</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3B2CD4A3" w14:textId="3ECE63D7">
      <w:pPr>
        <w:pStyle w:val="A2"/>
      </w:pPr>
      <w:r w:rsidRPr="00B72496">
        <w:rPr>
          <w:lang w:eastAsia="en-US"/>
        </w:rPr>
        <w:t xml:space="preserve">Other SCID </w:t>
      </w:r>
      <w:r w:rsidRPr="00B72496">
        <w:rPr>
          <w:sz w:val="17"/>
          <w:szCs w:val="17"/>
          <w:lang w:eastAsia="en-US"/>
        </w:rPr>
        <w:t>(419)</w:t>
      </w:r>
      <w:r w:rsidRPr="00B72496">
        <w:t xml:space="preserve"> – </w:t>
      </w:r>
      <w:r w:rsidRPr="00B72496">
        <w:rPr>
          <w:b/>
          <w:i/>
        </w:rPr>
        <w:t xml:space="preserve">Go to question </w:t>
      </w:r>
      <w:r w:rsidRPr="00B72496">
        <w:rPr>
          <w:b/>
          <w:i/>
        </w:rPr>
        <w:fldChar w:fldCharType="begin"/>
      </w:r>
      <w:r w:rsidRPr="00B72496">
        <w:rPr>
          <w:b/>
          <w:i/>
        </w:rPr>
        <w:instrText xml:space="preserve"> REF _Ref45605866 \r \h </w:instrText>
      </w:r>
      <w:r w:rsidR="00B72496">
        <w:rPr>
          <w:b/>
          <w:i/>
        </w:rPr>
        <w:instrText xml:space="preserve"> \* MERGEFORMAT </w:instrText>
      </w:r>
      <w:r w:rsidRPr="00B72496">
        <w:rPr>
          <w:b/>
          <w:i/>
        </w:rPr>
      </w:r>
      <w:r w:rsidRPr="00B72496">
        <w:rPr>
          <w:b/>
          <w:i/>
        </w:rPr>
        <w:fldChar w:fldCharType="separate"/>
      </w:r>
      <w:r w:rsidRPr="00B72496" w:rsidR="003C17BE">
        <w:rPr>
          <w:b/>
          <w:i/>
        </w:rPr>
        <w:t>489</w:t>
      </w:r>
      <w:r w:rsidRPr="00B72496">
        <w:rPr>
          <w:b/>
          <w:i/>
        </w:rPr>
        <w:fldChar w:fldCharType="end"/>
      </w:r>
    </w:p>
    <w:p w:rsidRPr="00B72496" w:rsidR="001F0A90" w:rsidP="001F0A90" w:rsidRDefault="001F0A90" w14:paraId="41E652B2" w14:textId="0ED90534">
      <w:pPr>
        <w:pStyle w:val="A2"/>
      </w:pPr>
      <w:r w:rsidRPr="00B72496">
        <w:rPr>
          <w:lang w:eastAsia="en-US"/>
        </w:rPr>
        <w:t xml:space="preserve">SCID, not otherwise specified </w:t>
      </w:r>
      <w:r w:rsidRPr="00B72496">
        <w:rPr>
          <w:sz w:val="17"/>
          <w:szCs w:val="17"/>
          <w:lang w:eastAsia="en-US"/>
        </w:rPr>
        <w:t>(410)</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3BFF5C91" w14:textId="36A9440E">
      <w:pPr>
        <w:pStyle w:val="A2"/>
      </w:pPr>
      <w:r w:rsidRPr="00B72496">
        <w:rPr>
          <w:lang w:eastAsia="en-US"/>
        </w:rPr>
        <w:lastRenderedPageBreak/>
        <w:t xml:space="preserve">Ataxia telangiectasia </w:t>
      </w:r>
      <w:r w:rsidRPr="00B72496">
        <w:rPr>
          <w:sz w:val="17"/>
          <w:szCs w:val="17"/>
          <w:lang w:eastAsia="en-US"/>
        </w:rPr>
        <w:t>(451)</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4E8F01B7" w14:textId="16A48E5A">
      <w:pPr>
        <w:pStyle w:val="A2"/>
      </w:pPr>
      <w:r w:rsidRPr="00B72496">
        <w:rPr>
          <w:lang w:eastAsia="en-US"/>
        </w:rPr>
        <w:t xml:space="preserve">HIV infection </w:t>
      </w:r>
      <w:r w:rsidRPr="00B72496">
        <w:rPr>
          <w:sz w:val="17"/>
          <w:szCs w:val="17"/>
          <w:lang w:eastAsia="en-US"/>
        </w:rPr>
        <w:t>(452)</w:t>
      </w:r>
      <w:r w:rsidRPr="00B72496">
        <w:rPr>
          <w:lang w:eastAsia="en-US"/>
        </w:rPr>
        <w:t xml:space="preserve"> </w:t>
      </w:r>
      <w:r w:rsidRPr="00B72496">
        <w:t xml:space="preserve">–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5F41978E" w14:textId="41F5CE30">
      <w:pPr>
        <w:pStyle w:val="A2"/>
      </w:pPr>
      <w:r w:rsidRPr="00B72496">
        <w:rPr>
          <w:lang w:eastAsia="en-US"/>
        </w:rPr>
        <w:t xml:space="preserve">DiGeorge anomaly </w:t>
      </w:r>
      <w:r w:rsidRPr="00B72496">
        <w:rPr>
          <w:sz w:val="17"/>
          <w:szCs w:val="17"/>
          <w:lang w:eastAsia="en-US"/>
        </w:rPr>
        <w:t>(454)</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726006C3" w14:textId="0DF3E9D2">
      <w:pPr>
        <w:pStyle w:val="A2"/>
      </w:pPr>
      <w:r w:rsidRPr="00B72496">
        <w:rPr>
          <w:lang w:eastAsia="en-US"/>
        </w:rPr>
        <w:t xml:space="preserve">Common variable immunodeficiency </w:t>
      </w:r>
      <w:r w:rsidRPr="00B72496">
        <w:rPr>
          <w:sz w:val="17"/>
          <w:szCs w:val="17"/>
          <w:lang w:eastAsia="en-US"/>
        </w:rPr>
        <w:t>(457)</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68F0616C" w14:textId="615DE3B8">
      <w:pPr>
        <w:pStyle w:val="A2"/>
      </w:pPr>
      <w:r w:rsidRPr="00B72496">
        <w:rPr>
          <w:lang w:eastAsia="en-US"/>
        </w:rPr>
        <w:t xml:space="preserve">Leukocyte adhesion deficiencies, including GP180, CD-18, LFA and WBC adhesion deficiencies </w:t>
      </w:r>
      <w:r w:rsidRPr="00B72496">
        <w:rPr>
          <w:sz w:val="17"/>
          <w:szCs w:val="17"/>
          <w:lang w:eastAsia="en-US"/>
        </w:rPr>
        <w:t>(459)</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003C8DB7" w14:textId="69F60027">
      <w:pPr>
        <w:pStyle w:val="A2"/>
      </w:pPr>
      <w:r w:rsidRPr="00B72496">
        <w:rPr>
          <w:lang w:eastAsia="en-US"/>
        </w:rPr>
        <w:t xml:space="preserve">Neutrophil actin deficiency </w:t>
      </w:r>
      <w:r w:rsidRPr="00B72496">
        <w:rPr>
          <w:sz w:val="17"/>
          <w:szCs w:val="17"/>
          <w:lang w:eastAsia="en-US"/>
        </w:rPr>
        <w:t>(461)</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2E15579C" w14:textId="1D70D11B">
      <w:pPr>
        <w:pStyle w:val="A2"/>
      </w:pPr>
      <w:r w:rsidRPr="00B72496">
        <w:rPr>
          <w:lang w:eastAsia="en-US"/>
        </w:rPr>
        <w:t xml:space="preserve">Cartilage-hair hypoplasia </w:t>
      </w:r>
      <w:r w:rsidRPr="00B72496">
        <w:rPr>
          <w:sz w:val="17"/>
          <w:szCs w:val="17"/>
          <w:lang w:eastAsia="en-US"/>
        </w:rPr>
        <w:t>(462)</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03CEC302" w14:textId="0C12B2BB">
      <w:pPr>
        <w:pStyle w:val="A2"/>
      </w:pPr>
      <w:r w:rsidRPr="00B72496">
        <w:rPr>
          <w:lang w:eastAsia="en-US"/>
        </w:rPr>
        <w:t xml:space="preserve">CD40 ligand deficiency </w:t>
      </w:r>
      <w:r w:rsidRPr="00B72496">
        <w:rPr>
          <w:sz w:val="17"/>
          <w:szCs w:val="17"/>
          <w:lang w:eastAsia="en-US"/>
        </w:rPr>
        <w:t>(464)</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2E1BE298" w14:textId="445F7312">
      <w:pPr>
        <w:pStyle w:val="A2"/>
      </w:pPr>
      <w:r w:rsidRPr="00B72496">
        <w:rPr>
          <w:lang w:eastAsia="en-US"/>
        </w:rPr>
        <w:t xml:space="preserve">Other immunodeficiencies </w:t>
      </w:r>
      <w:r w:rsidRPr="00B72496">
        <w:rPr>
          <w:sz w:val="17"/>
          <w:szCs w:val="17"/>
          <w:lang w:eastAsia="en-US"/>
        </w:rPr>
        <w:t>(479)</w:t>
      </w:r>
      <w:r w:rsidRPr="00B72496">
        <w:t xml:space="preserve"> </w:t>
      </w:r>
      <w:r w:rsidRPr="00B72496">
        <w:rPr>
          <w:b/>
          <w:i/>
        </w:rPr>
        <w:t xml:space="preserve">– Go to question </w:t>
      </w:r>
      <w:r w:rsidRPr="00B72496">
        <w:rPr>
          <w:b/>
          <w:i/>
        </w:rPr>
        <w:fldChar w:fldCharType="begin"/>
      </w:r>
      <w:r w:rsidRPr="00B72496">
        <w:rPr>
          <w:b/>
          <w:i/>
        </w:rPr>
        <w:instrText xml:space="preserve"> REF _Ref45605863 \r \h </w:instrText>
      </w:r>
      <w:r w:rsidR="00B72496">
        <w:rPr>
          <w:b/>
          <w:i/>
        </w:rPr>
        <w:instrText xml:space="preserve"> \* MERGEFORMAT </w:instrText>
      </w:r>
      <w:r w:rsidRPr="00B72496">
        <w:rPr>
          <w:b/>
          <w:i/>
        </w:rPr>
      </w:r>
      <w:r w:rsidRPr="00B72496">
        <w:rPr>
          <w:b/>
          <w:i/>
        </w:rPr>
        <w:fldChar w:fldCharType="separate"/>
      </w:r>
      <w:r w:rsidRPr="00B72496" w:rsidR="003C17BE">
        <w:rPr>
          <w:b/>
          <w:i/>
        </w:rPr>
        <w:t>490</w:t>
      </w:r>
      <w:r w:rsidRPr="00B72496">
        <w:rPr>
          <w:b/>
          <w:i/>
        </w:rPr>
        <w:fldChar w:fldCharType="end"/>
      </w:r>
    </w:p>
    <w:p w:rsidRPr="00B72496" w:rsidR="001F0A90" w:rsidP="001F0A90" w:rsidRDefault="001F0A90" w14:paraId="7ED0A3E7" w14:textId="1CCE49CA">
      <w:pPr>
        <w:pStyle w:val="A2"/>
      </w:pPr>
      <w:r w:rsidRPr="00B72496">
        <w:rPr>
          <w:lang w:eastAsia="en-US"/>
        </w:rPr>
        <w:t xml:space="preserve">Immune deficiency, not otherwise specified </w:t>
      </w:r>
      <w:r w:rsidRPr="00B72496">
        <w:rPr>
          <w:sz w:val="17"/>
          <w:szCs w:val="17"/>
          <w:lang w:eastAsia="en-US"/>
        </w:rPr>
        <w:t>(400)</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252CC816" w14:textId="30F19277">
      <w:pPr>
        <w:pStyle w:val="A2"/>
        <w:rPr>
          <w:rStyle w:val="gotoChar"/>
        </w:rPr>
      </w:pPr>
      <w:proofErr w:type="spellStart"/>
      <w:r w:rsidRPr="00B72496">
        <w:rPr>
          <w:lang w:eastAsia="en-US"/>
        </w:rPr>
        <w:t>Chediak</w:t>
      </w:r>
      <w:proofErr w:type="spellEnd"/>
      <w:r w:rsidRPr="00B72496">
        <w:rPr>
          <w:lang w:eastAsia="en-US"/>
        </w:rPr>
        <w:t xml:space="preserve">-Higashi syndrome </w:t>
      </w:r>
      <w:r w:rsidRPr="00B72496">
        <w:rPr>
          <w:sz w:val="17"/>
          <w:szCs w:val="17"/>
          <w:lang w:eastAsia="en-US"/>
        </w:rPr>
        <w:t xml:space="preserve">(456) – </w:t>
      </w:r>
      <w:r w:rsidRPr="00B72496">
        <w:rPr>
          <w:rStyle w:val="instructionChar"/>
        </w:rPr>
        <w:t>Also complete Pigmentary Dilution Disorder (PDD) Pre-HCT Data Form</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4204AE83" w14:textId="3E8CAF08">
      <w:pPr>
        <w:pStyle w:val="A2"/>
      </w:pPr>
      <w:proofErr w:type="spellStart"/>
      <w:r w:rsidRPr="00B72496">
        <w:t>Griscelli</w:t>
      </w:r>
      <w:proofErr w:type="spellEnd"/>
      <w:r w:rsidRPr="00B72496">
        <w:t xml:space="preserve"> syndrome type 2 </w:t>
      </w:r>
      <w:r w:rsidRPr="00B72496">
        <w:rPr>
          <w:sz w:val="17"/>
          <w:szCs w:val="17"/>
        </w:rPr>
        <w:t>(465)</w:t>
      </w:r>
      <w:r w:rsidRPr="00B72496">
        <w:t xml:space="preserve"> </w:t>
      </w:r>
      <w:r w:rsidRPr="00B72496">
        <w:rPr>
          <w:sz w:val="17"/>
          <w:szCs w:val="17"/>
          <w:lang w:eastAsia="en-US"/>
        </w:rPr>
        <w:t xml:space="preserve">– </w:t>
      </w:r>
      <w:r w:rsidRPr="00B72496">
        <w:rPr>
          <w:rStyle w:val="instructionChar"/>
        </w:rPr>
        <w:t>Also complete Pigmentary Dilution Disorder (PDD) Pre-HCT Data Form</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48A7AC1C" w14:textId="36238A8B">
      <w:pPr>
        <w:pStyle w:val="A2"/>
      </w:pPr>
      <w:proofErr w:type="spellStart"/>
      <w:r w:rsidRPr="00B72496">
        <w:t>Hermansky-Pudlak</w:t>
      </w:r>
      <w:proofErr w:type="spellEnd"/>
      <w:r w:rsidRPr="00B72496">
        <w:t xml:space="preserve"> syndrome type 2 </w:t>
      </w:r>
      <w:r w:rsidRPr="00B72496">
        <w:rPr>
          <w:sz w:val="17"/>
          <w:szCs w:val="17"/>
        </w:rPr>
        <w:t>(466)</w:t>
      </w:r>
      <w:r w:rsidRPr="00B72496">
        <w:rPr>
          <w:sz w:val="17"/>
          <w:szCs w:val="17"/>
          <w:lang w:eastAsia="en-US"/>
        </w:rPr>
        <w:t xml:space="preserve"> – </w:t>
      </w:r>
      <w:r w:rsidRPr="00B72496">
        <w:rPr>
          <w:rStyle w:val="instructionChar"/>
        </w:rPr>
        <w:t>Also complete Pigmentary Dilution Disorder (PDD) Pre-HCT Data Form</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638283D0" w14:textId="0C86B8A9">
      <w:pPr>
        <w:pStyle w:val="A2"/>
      </w:pPr>
      <w:r w:rsidRPr="00B72496">
        <w:t xml:space="preserve">Other pigmentary dilution disorder (469) </w:t>
      </w:r>
      <w:r w:rsidRPr="00B72496">
        <w:rPr>
          <w:sz w:val="17"/>
          <w:szCs w:val="17"/>
          <w:lang w:eastAsia="en-US"/>
        </w:rPr>
        <w:t xml:space="preserve">– </w:t>
      </w:r>
      <w:r w:rsidRPr="00B72496">
        <w:rPr>
          <w:rStyle w:val="instructionChar"/>
        </w:rPr>
        <w:t>Also complete Pigmentary Dilution Disorder (PDD) Pre-HCT Data Form</w:t>
      </w:r>
      <w:r w:rsidRPr="00B72496">
        <w:t xml:space="preserve"> – </w:t>
      </w:r>
      <w:r w:rsidRPr="00B72496">
        <w:rPr>
          <w:b/>
          <w:i/>
        </w:rPr>
        <w:t xml:space="preserve">Go to question </w:t>
      </w:r>
      <w:r w:rsidRPr="00B72496">
        <w:rPr>
          <w:b/>
          <w:i/>
        </w:rPr>
        <w:fldChar w:fldCharType="begin"/>
      </w:r>
      <w:r w:rsidRPr="00B72496">
        <w:rPr>
          <w:b/>
          <w:i/>
        </w:rPr>
        <w:instrText xml:space="preserve"> REF _Ref45605914 \r \h </w:instrText>
      </w:r>
      <w:r w:rsidR="00B72496">
        <w:rPr>
          <w:b/>
          <w:i/>
        </w:rPr>
        <w:instrText xml:space="preserve"> \* MERGEFORMAT </w:instrText>
      </w:r>
      <w:r w:rsidRPr="00B72496">
        <w:rPr>
          <w:b/>
          <w:i/>
        </w:rPr>
      </w:r>
      <w:r w:rsidRPr="00B72496">
        <w:rPr>
          <w:b/>
          <w:i/>
        </w:rPr>
        <w:fldChar w:fldCharType="separate"/>
      </w:r>
      <w:r w:rsidRPr="00B72496" w:rsidR="003C17BE">
        <w:rPr>
          <w:b/>
          <w:i/>
        </w:rPr>
        <w:t>491</w:t>
      </w:r>
      <w:r w:rsidRPr="00B72496">
        <w:rPr>
          <w:b/>
          <w:i/>
        </w:rPr>
        <w:fldChar w:fldCharType="end"/>
      </w:r>
    </w:p>
    <w:p w:rsidRPr="00B72496" w:rsidR="001F0A90" w:rsidP="001F0A90" w:rsidRDefault="001F0A90" w14:paraId="2107B402" w14:textId="2766EDC8">
      <w:pPr>
        <w:pStyle w:val="A2"/>
      </w:pPr>
      <w:r w:rsidRPr="00B72496">
        <w:rPr>
          <w:lang w:eastAsia="en-US"/>
        </w:rPr>
        <w:t xml:space="preserve">Chronic granulomatous disease </w:t>
      </w:r>
      <w:r w:rsidRPr="00B72496">
        <w:rPr>
          <w:sz w:val="17"/>
          <w:szCs w:val="17"/>
          <w:lang w:eastAsia="en-US"/>
        </w:rPr>
        <w:t>(455)</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3F91645A" w14:textId="32BCE8F3">
      <w:pPr>
        <w:pStyle w:val="A2"/>
      </w:pPr>
      <w:proofErr w:type="spellStart"/>
      <w:r w:rsidRPr="00B72496">
        <w:rPr>
          <w:lang w:eastAsia="en-US"/>
        </w:rPr>
        <w:t>Wiskott</w:t>
      </w:r>
      <w:proofErr w:type="spellEnd"/>
      <w:r w:rsidRPr="00B72496">
        <w:rPr>
          <w:lang w:eastAsia="en-US"/>
        </w:rPr>
        <w:t xml:space="preserve">-Aldrich syndrome </w:t>
      </w:r>
      <w:r w:rsidRPr="00B72496">
        <w:rPr>
          <w:sz w:val="17"/>
          <w:szCs w:val="17"/>
          <w:lang w:eastAsia="en-US"/>
        </w:rPr>
        <w:t>(453)</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47C3B04E" w14:textId="14417D35">
      <w:pPr>
        <w:pStyle w:val="A2"/>
      </w:pPr>
      <w:r w:rsidRPr="00B72496">
        <w:rPr>
          <w:lang w:eastAsia="en-US"/>
        </w:rPr>
        <w:t xml:space="preserve">X-linked lymphoproliferative syndrome </w:t>
      </w:r>
      <w:r w:rsidRPr="00B72496">
        <w:rPr>
          <w:sz w:val="17"/>
          <w:szCs w:val="17"/>
          <w:lang w:eastAsia="en-US"/>
        </w:rPr>
        <w:t>(458)</w:t>
      </w:r>
      <w:r w:rsidRPr="00B72496">
        <w:t xml:space="preserve"> – </w:t>
      </w:r>
      <w:r w:rsidRPr="00B72496">
        <w:rPr>
          <w:b/>
          <w:i/>
        </w:rPr>
        <w:t xml:space="preserve">Go to question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p>
    <w:p w:rsidRPr="00B72496" w:rsidR="001F0A90" w:rsidP="001F0A90" w:rsidRDefault="001F0A90" w14:paraId="394F717C" w14:textId="2F6D264F">
      <w:pPr>
        <w:pStyle w:val="Q3"/>
        <w:tabs>
          <w:tab w:val="clear" w:pos="1836"/>
        </w:tabs>
        <w:ind w:hanging="630"/>
      </w:pPr>
      <w:bookmarkStart w:name="_Ref520730085" w:id="435"/>
      <w:bookmarkStart w:name="_Ref33704847" w:id="436"/>
      <w:bookmarkStart w:name="_Ref45605866" w:id="437"/>
      <w:r w:rsidRPr="00B72496">
        <w:t xml:space="preserve">Specify other SCID: ____________________________ – </w:t>
      </w:r>
      <w:r w:rsidRPr="00B72496">
        <w:rPr>
          <w:b/>
          <w:i/>
        </w:rPr>
        <w:t>Go to question</w:t>
      </w:r>
      <w:bookmarkEnd w:id="435"/>
      <w:r w:rsidRPr="00B72496">
        <w:rPr>
          <w:b/>
          <w:i/>
        </w:rPr>
        <w:t xml:space="preserve"> </w:t>
      </w:r>
      <w:bookmarkEnd w:id="436"/>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bookmarkEnd w:id="437"/>
    </w:p>
    <w:p w:rsidRPr="00B72496" w:rsidR="001F0A90" w:rsidP="001F0A90" w:rsidRDefault="001F0A90" w14:paraId="37C17106" w14:textId="09636631">
      <w:pPr>
        <w:pStyle w:val="Q3"/>
        <w:tabs>
          <w:tab w:val="clear" w:pos="1836"/>
        </w:tabs>
        <w:ind w:hanging="630"/>
        <w:rPr>
          <w:rStyle w:val="gotoChar"/>
          <w:b w:val="0"/>
          <w:i w:val="0"/>
          <w:szCs w:val="21"/>
        </w:rPr>
      </w:pPr>
      <w:bookmarkStart w:name="_Ref520730093" w:id="438"/>
      <w:bookmarkStart w:name="_Ref45605863" w:id="439"/>
      <w:r w:rsidRPr="00B72496">
        <w:t xml:space="preserve">Specify other immunodeficiency: ____________________________– </w:t>
      </w:r>
      <w:r w:rsidRPr="00B72496">
        <w:rPr>
          <w:b/>
          <w:i/>
        </w:rPr>
        <w:t>Go to question</w:t>
      </w:r>
      <w:bookmarkEnd w:id="438"/>
      <w:r w:rsidRPr="00B72496">
        <w:rPr>
          <w:b/>
          <w:i/>
        </w:rPr>
        <w:t xml:space="preserve"> </w:t>
      </w:r>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bookmarkEnd w:id="439"/>
    </w:p>
    <w:p w:rsidRPr="00B72496" w:rsidR="001F0A90" w:rsidP="001F0A90" w:rsidRDefault="001F0A90" w14:paraId="1319B7E4" w14:textId="45540FD6">
      <w:pPr>
        <w:pStyle w:val="Q3"/>
        <w:tabs>
          <w:tab w:val="clear" w:pos="1836"/>
        </w:tabs>
        <w:ind w:hanging="630"/>
      </w:pPr>
      <w:bookmarkStart w:name="_Ref33704808" w:id="440"/>
      <w:bookmarkStart w:name="_Ref45605914" w:id="441"/>
      <w:bookmarkStart w:name="_Ref523816017" w:id="442"/>
      <w:bookmarkStart w:name="_Hlk524437390" w:id="443"/>
      <w:r w:rsidRPr="00B72496">
        <w:t xml:space="preserve">Specify other pigmentary dilution disorder: ____________________________– </w:t>
      </w:r>
      <w:r w:rsidRPr="00B72496">
        <w:rPr>
          <w:b/>
          <w:i/>
        </w:rPr>
        <w:t xml:space="preserve">Go to question </w:t>
      </w:r>
      <w:bookmarkEnd w:id="440"/>
      <w:r w:rsidRPr="00B72496">
        <w:rPr>
          <w:b/>
          <w:i/>
        </w:rPr>
        <w:fldChar w:fldCharType="begin"/>
      </w:r>
      <w:r w:rsidRPr="00B72496">
        <w:rPr>
          <w:b/>
          <w:i/>
        </w:rPr>
        <w:instrText xml:space="preserve"> REF _Ref45605757 \r \h </w:instrText>
      </w:r>
      <w:r w:rsidR="00B72496">
        <w:rPr>
          <w:b/>
          <w:i/>
        </w:rPr>
        <w:instrText xml:space="preserve"> \* MERGEFORMAT </w:instrText>
      </w:r>
      <w:r w:rsidRPr="00B72496">
        <w:rPr>
          <w:b/>
          <w:i/>
        </w:rPr>
      </w:r>
      <w:r w:rsidRPr="00B72496">
        <w:rPr>
          <w:b/>
          <w:i/>
        </w:rPr>
        <w:fldChar w:fldCharType="separate"/>
      </w:r>
      <w:r w:rsidRPr="00B72496" w:rsidR="003C17BE">
        <w:rPr>
          <w:b/>
          <w:i/>
        </w:rPr>
        <w:t>492</w:t>
      </w:r>
      <w:r w:rsidRPr="00B72496">
        <w:rPr>
          <w:b/>
          <w:i/>
        </w:rPr>
        <w:fldChar w:fldCharType="end"/>
      </w:r>
      <w:bookmarkEnd w:id="441"/>
    </w:p>
    <w:p w:rsidRPr="00B72496" w:rsidR="001F0A90" w:rsidP="001F0A90" w:rsidRDefault="001F0A90" w14:paraId="5CB06EF5" w14:textId="77777777">
      <w:pPr>
        <w:pStyle w:val="Q3"/>
        <w:tabs>
          <w:tab w:val="clear" w:pos="1836"/>
        </w:tabs>
        <w:ind w:hanging="630"/>
      </w:pPr>
      <w:bookmarkStart w:name="_Ref45605757" w:id="444"/>
      <w:r w:rsidRPr="00B72496">
        <w:t>Did the recipient have an active or recent infection with a viral pathogen within 60 days of HCT?</w:t>
      </w:r>
      <w:bookmarkEnd w:id="442"/>
      <w:bookmarkEnd w:id="444"/>
    </w:p>
    <w:bookmarkEnd w:id="443"/>
    <w:p w:rsidRPr="00B72496" w:rsidR="001F0A90" w:rsidP="001F0A90" w:rsidRDefault="001F0A90" w14:paraId="779D91A1" w14:textId="44F05AC3">
      <w:pPr>
        <w:pStyle w:val="A3"/>
      </w:pPr>
      <w:r w:rsidRPr="00B72496">
        <w:t xml:space="preserve">Yes– </w:t>
      </w:r>
      <w:r w:rsidRPr="00B72496">
        <w:rPr>
          <w:b/>
          <w:i/>
        </w:rPr>
        <w:t xml:space="preserve">Go to question </w:t>
      </w:r>
      <w:r w:rsidRPr="00B72496">
        <w:rPr>
          <w:b/>
          <w:i/>
        </w:rPr>
        <w:fldChar w:fldCharType="begin"/>
      </w:r>
      <w:r w:rsidRPr="00B72496">
        <w:rPr>
          <w:b/>
          <w:i/>
        </w:rPr>
        <w:instrText xml:space="preserve"> REF _Ref523992147 \r \h </w:instrText>
      </w:r>
      <w:r w:rsidR="00B72496">
        <w:rPr>
          <w:b/>
          <w:i/>
        </w:rPr>
        <w:instrText xml:space="preserve"> \* MERGEFORMAT </w:instrText>
      </w:r>
      <w:r w:rsidRPr="00B72496">
        <w:rPr>
          <w:b/>
          <w:i/>
        </w:rPr>
      </w:r>
      <w:r w:rsidRPr="00B72496">
        <w:rPr>
          <w:b/>
          <w:i/>
        </w:rPr>
        <w:fldChar w:fldCharType="separate"/>
      </w:r>
      <w:r w:rsidRPr="00B72496" w:rsidR="003C17BE">
        <w:rPr>
          <w:b/>
          <w:i/>
        </w:rPr>
        <w:t>493</w:t>
      </w:r>
      <w:r w:rsidRPr="00B72496">
        <w:rPr>
          <w:b/>
          <w:i/>
        </w:rPr>
        <w:fldChar w:fldCharType="end"/>
      </w:r>
    </w:p>
    <w:p w:rsidRPr="00B72496" w:rsidR="001F0A90" w:rsidP="001F0A90" w:rsidRDefault="001F0A90" w14:paraId="72E8CB84" w14:textId="53D6B265">
      <w:pPr>
        <w:pStyle w:val="A3"/>
      </w:pPr>
      <w:r w:rsidRPr="00B72496">
        <w:t xml:space="preserve">No– </w:t>
      </w:r>
      <w:r w:rsidRPr="00B72496">
        <w:rPr>
          <w:b/>
          <w:i/>
        </w:rPr>
        <w:t xml:space="preserve">Go to question </w:t>
      </w:r>
      <w:r w:rsidRPr="00B72496">
        <w:rPr>
          <w:b/>
          <w:i/>
        </w:rPr>
        <w:fldChar w:fldCharType="begin"/>
      </w:r>
      <w:r w:rsidRPr="00B72496">
        <w:rPr>
          <w:b/>
          <w:i/>
        </w:rPr>
        <w:instrText xml:space="preserve"> REF _Ref523992152 \r \h </w:instrText>
      </w:r>
      <w:r w:rsidR="00B72496">
        <w:rPr>
          <w:b/>
          <w:i/>
        </w:rPr>
        <w:instrText xml:space="preserve"> \* MERGEFORMAT </w:instrText>
      </w:r>
      <w:r w:rsidRPr="00B72496">
        <w:rPr>
          <w:b/>
          <w:i/>
        </w:rPr>
      </w:r>
      <w:r w:rsidRPr="00B72496">
        <w:rPr>
          <w:b/>
          <w:i/>
        </w:rPr>
        <w:fldChar w:fldCharType="separate"/>
      </w:r>
      <w:r w:rsidRPr="00B72496" w:rsidR="003C17BE">
        <w:rPr>
          <w:b/>
          <w:i/>
        </w:rPr>
        <w:t>494</w:t>
      </w:r>
      <w:r w:rsidRPr="00B72496">
        <w:rPr>
          <w:b/>
          <w:i/>
        </w:rPr>
        <w:fldChar w:fldCharType="end"/>
      </w:r>
    </w:p>
    <w:p w:rsidRPr="00B72496" w:rsidR="001F0A90" w:rsidP="001F0A90" w:rsidRDefault="001F0A90" w14:paraId="67D474DF" w14:textId="77777777">
      <w:pPr>
        <w:pStyle w:val="Q4"/>
        <w:tabs>
          <w:tab w:val="clear" w:pos="1836"/>
        </w:tabs>
        <w:ind w:hanging="630"/>
      </w:pPr>
      <w:bookmarkStart w:name="_Ref523992147" w:id="445"/>
      <w:r w:rsidRPr="00B72496">
        <w:t xml:space="preserve">Specify viral pathogen </w:t>
      </w:r>
      <w:r w:rsidRPr="00B72496">
        <w:rPr>
          <w:rStyle w:val="IntenseEmphasis"/>
        </w:rPr>
        <w:t>(check all that apply)</w:t>
      </w:r>
      <w:bookmarkEnd w:id="445"/>
    </w:p>
    <w:p w:rsidRPr="00B72496" w:rsidR="001F0A90" w:rsidP="001F0A90" w:rsidRDefault="001F0A90" w14:paraId="5C947AD5" w14:textId="77777777">
      <w:pPr>
        <w:pStyle w:val="A4"/>
      </w:pPr>
      <w:bookmarkStart w:name="_Hlk523817211" w:id="446"/>
      <w:r w:rsidRPr="00B72496">
        <w:t>304 Adenovirus</w:t>
      </w:r>
    </w:p>
    <w:p w:rsidRPr="00B72496" w:rsidR="001F0A90" w:rsidP="001F0A90" w:rsidRDefault="001F0A90" w14:paraId="473925D4" w14:textId="77777777">
      <w:pPr>
        <w:pStyle w:val="A4"/>
      </w:pPr>
      <w:r w:rsidRPr="00B72496">
        <w:t>341 BK Virus</w:t>
      </w:r>
    </w:p>
    <w:p w:rsidRPr="00B72496" w:rsidR="001F0A90" w:rsidP="001F0A90" w:rsidRDefault="001F0A90" w14:paraId="766D17CB" w14:textId="77777777">
      <w:pPr>
        <w:pStyle w:val="A4"/>
      </w:pPr>
      <w:r w:rsidRPr="00B72496">
        <w:t>344 Coronavirus</w:t>
      </w:r>
    </w:p>
    <w:p w:rsidRPr="00B72496" w:rsidR="001F0A90" w:rsidP="001F0A90" w:rsidRDefault="001F0A90" w14:paraId="5236C885" w14:textId="77777777">
      <w:pPr>
        <w:pStyle w:val="A4"/>
      </w:pPr>
      <w:r w:rsidRPr="00B72496">
        <w:t>303 Cytomegalovirus (CMV)</w:t>
      </w:r>
    </w:p>
    <w:p w:rsidRPr="00B72496" w:rsidR="001F0A90" w:rsidP="001F0A90" w:rsidRDefault="001F0A90" w14:paraId="1AB7873C" w14:textId="77777777">
      <w:pPr>
        <w:pStyle w:val="A4"/>
      </w:pPr>
      <w:r w:rsidRPr="00B72496">
        <w:t>347 Chikungunya Virus</w:t>
      </w:r>
    </w:p>
    <w:p w:rsidRPr="00B72496" w:rsidR="001F0A90" w:rsidP="001F0A90" w:rsidRDefault="001F0A90" w14:paraId="0DCBD860" w14:textId="77777777">
      <w:pPr>
        <w:pStyle w:val="A4"/>
      </w:pPr>
      <w:r w:rsidRPr="00B72496">
        <w:lastRenderedPageBreak/>
        <w:t>346 Dengue Virus</w:t>
      </w:r>
    </w:p>
    <w:p w:rsidRPr="00B72496" w:rsidR="001F0A90" w:rsidP="001F0A90" w:rsidRDefault="001F0A90" w14:paraId="60388A9A" w14:textId="77777777">
      <w:pPr>
        <w:pStyle w:val="A4"/>
      </w:pPr>
      <w:r w:rsidRPr="00B72496">
        <w:t>325 Enterovirus (ECHO, Coxsackie)</w:t>
      </w:r>
    </w:p>
    <w:p w:rsidRPr="00B72496" w:rsidR="001F0A90" w:rsidP="001F0A90" w:rsidRDefault="001F0A90" w14:paraId="742A2AD5" w14:textId="77777777">
      <w:pPr>
        <w:pStyle w:val="A4"/>
      </w:pPr>
      <w:r w:rsidRPr="00B72496">
        <w:t>327 Enterovirus D68 (EV-D68)</w:t>
      </w:r>
    </w:p>
    <w:p w:rsidRPr="00B72496" w:rsidR="001F0A90" w:rsidP="001F0A90" w:rsidRDefault="001F0A90" w14:paraId="10BA1502" w14:textId="77777777">
      <w:pPr>
        <w:pStyle w:val="A4"/>
      </w:pPr>
      <w:r w:rsidRPr="00B72496">
        <w:t>326 Enterovirus (polio)</w:t>
      </w:r>
    </w:p>
    <w:p w:rsidRPr="00B72496" w:rsidR="001F0A90" w:rsidP="001F0A90" w:rsidRDefault="001F0A90" w14:paraId="4DC4A94B" w14:textId="77777777">
      <w:pPr>
        <w:pStyle w:val="A4"/>
      </w:pPr>
      <w:r w:rsidRPr="00B72496">
        <w:t>328 Enterovirus NOS</w:t>
      </w:r>
    </w:p>
    <w:p w:rsidRPr="00B72496" w:rsidR="001F0A90" w:rsidP="001F0A90" w:rsidRDefault="001F0A90" w14:paraId="0C9F8B99" w14:textId="77777777">
      <w:pPr>
        <w:pStyle w:val="A4"/>
      </w:pPr>
      <w:r w:rsidRPr="00B72496">
        <w:t>318 Epstein-Barr Virus (EBV)</w:t>
      </w:r>
    </w:p>
    <w:p w:rsidRPr="00B72496" w:rsidR="001F0A90" w:rsidP="001F0A90" w:rsidRDefault="001F0A90" w14:paraId="5FBB2EE4" w14:textId="77777777">
      <w:pPr>
        <w:pStyle w:val="A4"/>
      </w:pPr>
      <w:r w:rsidRPr="00B72496">
        <w:t>306 Hepatitis A Virus</w:t>
      </w:r>
    </w:p>
    <w:p w:rsidRPr="00B72496" w:rsidR="001F0A90" w:rsidP="001F0A90" w:rsidRDefault="001F0A90" w14:paraId="2B02D784" w14:textId="77777777">
      <w:pPr>
        <w:pStyle w:val="A4"/>
      </w:pPr>
      <w:r w:rsidRPr="00B72496">
        <w:t>307 Hepatitis B Virus</w:t>
      </w:r>
    </w:p>
    <w:p w:rsidRPr="00B72496" w:rsidR="001F0A90" w:rsidP="001F0A90" w:rsidRDefault="001F0A90" w14:paraId="2712B201" w14:textId="77777777">
      <w:pPr>
        <w:pStyle w:val="A4"/>
      </w:pPr>
      <w:r w:rsidRPr="00B72496">
        <w:t>308 Hepatitis C Virus</w:t>
      </w:r>
    </w:p>
    <w:p w:rsidRPr="00B72496" w:rsidR="001F0A90" w:rsidP="001F0A90" w:rsidRDefault="001F0A90" w14:paraId="13439C0B" w14:textId="77777777">
      <w:pPr>
        <w:pStyle w:val="A4"/>
      </w:pPr>
      <w:r w:rsidRPr="00B72496">
        <w:t>340 Hepatitis E</w:t>
      </w:r>
    </w:p>
    <w:p w:rsidRPr="00B72496" w:rsidR="001F0A90" w:rsidP="001F0A90" w:rsidRDefault="001F0A90" w14:paraId="23C61702" w14:textId="77777777">
      <w:pPr>
        <w:pStyle w:val="A4"/>
      </w:pPr>
      <w:r w:rsidRPr="00B72496">
        <w:t>301 Herpes Simplex Virus (HSV)</w:t>
      </w:r>
    </w:p>
    <w:p w:rsidRPr="00B72496" w:rsidR="001F0A90" w:rsidP="001F0A90" w:rsidRDefault="001F0A90" w14:paraId="016D665F" w14:textId="77777777">
      <w:pPr>
        <w:pStyle w:val="A4"/>
      </w:pPr>
      <w:r w:rsidRPr="00B72496">
        <w:t>317 Human herpesvirus 6 (HHV-6)</w:t>
      </w:r>
    </w:p>
    <w:p w:rsidRPr="00B72496" w:rsidR="001F0A90" w:rsidP="001F0A90" w:rsidRDefault="001F0A90" w14:paraId="5CFCF84B" w14:textId="77777777">
      <w:pPr>
        <w:pStyle w:val="A4"/>
      </w:pPr>
      <w:r w:rsidRPr="00B72496">
        <w:t>309 Human Immunodeficiency Virus 1 or 2</w:t>
      </w:r>
    </w:p>
    <w:p w:rsidRPr="00B72496" w:rsidR="001F0A90" w:rsidP="001F0A90" w:rsidRDefault="001F0A90" w14:paraId="6FCE2E69" w14:textId="77777777">
      <w:pPr>
        <w:pStyle w:val="A4"/>
      </w:pPr>
      <w:r w:rsidRPr="00B72496">
        <w:t>343 Human metapneumovirus</w:t>
      </w:r>
    </w:p>
    <w:p w:rsidRPr="00B72496" w:rsidR="001F0A90" w:rsidP="001F0A90" w:rsidRDefault="001F0A90" w14:paraId="53D75D4B" w14:textId="77777777">
      <w:pPr>
        <w:pStyle w:val="A4"/>
      </w:pPr>
      <w:r w:rsidRPr="00B72496">
        <w:t>322 Human Papillomavirus (HPV)</w:t>
      </w:r>
    </w:p>
    <w:p w:rsidRPr="00B72496" w:rsidR="001F0A90" w:rsidP="001F0A90" w:rsidRDefault="001F0A90" w14:paraId="0822D67F" w14:textId="77777777">
      <w:pPr>
        <w:pStyle w:val="A4"/>
      </w:pPr>
      <w:r w:rsidRPr="00B72496">
        <w:t>349 Human T-lymphotropic Virus 1 or 2</w:t>
      </w:r>
    </w:p>
    <w:p w:rsidRPr="00B72496" w:rsidR="001F0A90" w:rsidP="001F0A90" w:rsidRDefault="001F0A90" w14:paraId="3B8B8E38" w14:textId="77777777">
      <w:pPr>
        <w:pStyle w:val="A4"/>
      </w:pPr>
      <w:r w:rsidRPr="00B72496">
        <w:t>310 Influenza, NOS</w:t>
      </w:r>
    </w:p>
    <w:p w:rsidRPr="00B72496" w:rsidR="001F0A90" w:rsidP="001F0A90" w:rsidRDefault="001F0A90" w14:paraId="73DBCA24" w14:textId="77777777">
      <w:pPr>
        <w:pStyle w:val="A4"/>
      </w:pPr>
      <w:r w:rsidRPr="00B72496">
        <w:t>323 Influenza A Virus</w:t>
      </w:r>
    </w:p>
    <w:p w:rsidRPr="00B72496" w:rsidR="001F0A90" w:rsidP="001F0A90" w:rsidRDefault="001F0A90" w14:paraId="51E6B213" w14:textId="77777777">
      <w:pPr>
        <w:pStyle w:val="A4"/>
      </w:pPr>
      <w:r w:rsidRPr="00B72496">
        <w:t>324 Influenza B Virus</w:t>
      </w:r>
    </w:p>
    <w:p w:rsidRPr="00B72496" w:rsidR="001F0A90" w:rsidP="001F0A90" w:rsidRDefault="001F0A90" w14:paraId="1A4A6B6E" w14:textId="77777777">
      <w:pPr>
        <w:pStyle w:val="A4"/>
      </w:pPr>
      <w:r w:rsidRPr="00B72496">
        <w:t>342 JC Virus (Progressive Multifocal Leukoencephalopathy (PML))</w:t>
      </w:r>
    </w:p>
    <w:p w:rsidRPr="00B72496" w:rsidR="001F0A90" w:rsidP="001F0A90" w:rsidRDefault="001F0A90" w14:paraId="34081D59" w14:textId="77777777">
      <w:pPr>
        <w:pStyle w:val="A4"/>
      </w:pPr>
      <w:r w:rsidRPr="00B72496">
        <w:t>311 Measles Virus (Rubeola)</w:t>
      </w:r>
    </w:p>
    <w:p w:rsidRPr="00B72496" w:rsidR="001F0A90" w:rsidP="001F0A90" w:rsidRDefault="001F0A90" w14:paraId="365AB6A0" w14:textId="77777777">
      <w:pPr>
        <w:pStyle w:val="A4"/>
      </w:pPr>
      <w:r w:rsidRPr="00B72496">
        <w:t>312 Mumps Virus</w:t>
      </w:r>
    </w:p>
    <w:p w:rsidRPr="00B72496" w:rsidR="001F0A90" w:rsidP="001F0A90" w:rsidRDefault="001F0A90" w14:paraId="511CE30D" w14:textId="77777777">
      <w:pPr>
        <w:pStyle w:val="A4"/>
      </w:pPr>
      <w:r w:rsidRPr="00B72496">
        <w:t>345 Norovirus</w:t>
      </w:r>
    </w:p>
    <w:p w:rsidRPr="00B72496" w:rsidR="001F0A90" w:rsidP="001F0A90" w:rsidRDefault="001F0A90" w14:paraId="5C3F5C23" w14:textId="77777777">
      <w:pPr>
        <w:pStyle w:val="A4"/>
      </w:pPr>
      <w:r w:rsidRPr="00B72496">
        <w:t>316 Human Parainfluenza Virus (all species)</w:t>
      </w:r>
    </w:p>
    <w:p w:rsidRPr="00B72496" w:rsidR="001F0A90" w:rsidP="001F0A90" w:rsidRDefault="001F0A90" w14:paraId="05BE9292" w14:textId="77777777">
      <w:pPr>
        <w:pStyle w:val="A4"/>
      </w:pPr>
      <w:r w:rsidRPr="00B72496">
        <w:t>314 Respiratory Syncytial Virus (RSV)</w:t>
      </w:r>
    </w:p>
    <w:p w:rsidRPr="00B72496" w:rsidR="001F0A90" w:rsidP="001F0A90" w:rsidRDefault="001F0A90" w14:paraId="7B099512" w14:textId="77777777">
      <w:pPr>
        <w:pStyle w:val="A4"/>
      </w:pPr>
      <w:r w:rsidRPr="00B72496">
        <w:t>321 Rhinovirus (all species)</w:t>
      </w:r>
    </w:p>
    <w:p w:rsidRPr="00B72496" w:rsidR="001F0A90" w:rsidP="001F0A90" w:rsidRDefault="001F0A90" w14:paraId="39A8CFEC" w14:textId="77777777">
      <w:pPr>
        <w:pStyle w:val="A4"/>
      </w:pPr>
      <w:r w:rsidRPr="00B72496">
        <w:t>320 Rotavirus (all species)</w:t>
      </w:r>
    </w:p>
    <w:p w:rsidRPr="00B72496" w:rsidR="001F0A90" w:rsidP="001F0A90" w:rsidRDefault="001F0A90" w14:paraId="1C3D584B" w14:textId="77777777">
      <w:pPr>
        <w:pStyle w:val="A4"/>
      </w:pPr>
      <w:r w:rsidRPr="00B72496">
        <w:t>315 Rubella Virus</w:t>
      </w:r>
    </w:p>
    <w:p w:rsidRPr="00B72496" w:rsidR="001F0A90" w:rsidP="001F0A90" w:rsidRDefault="001F0A90" w14:paraId="7870FAA0" w14:textId="77777777">
      <w:pPr>
        <w:pStyle w:val="A4"/>
      </w:pPr>
      <w:r w:rsidRPr="00B72496">
        <w:t>302 Varicella Virus</w:t>
      </w:r>
    </w:p>
    <w:p w:rsidRPr="00B72496" w:rsidR="001F0A90" w:rsidP="001F0A90" w:rsidRDefault="001F0A90" w14:paraId="214BD3F9" w14:textId="77777777">
      <w:pPr>
        <w:pStyle w:val="A4"/>
      </w:pPr>
      <w:r w:rsidRPr="00B72496">
        <w:t>348 West Nile Virus (WNV)</w:t>
      </w:r>
    </w:p>
    <w:p w:rsidRPr="00B72496" w:rsidR="001F0A90" w:rsidP="001F0A90" w:rsidRDefault="001F0A90" w14:paraId="750FB711" w14:textId="69A5B6F5">
      <w:pPr>
        <w:pStyle w:val="Q3"/>
        <w:tabs>
          <w:tab w:val="clear" w:pos="1836"/>
        </w:tabs>
        <w:ind w:hanging="630"/>
      </w:pPr>
      <w:bookmarkStart w:name="_Ref523992152" w:id="447"/>
      <w:bookmarkEnd w:id="446"/>
      <w:r w:rsidRPr="00B72496">
        <w:t>Has the recipient ever been infected with PCP/PJP?</w:t>
      </w:r>
      <w:bookmarkEnd w:id="447"/>
    </w:p>
    <w:p w:rsidRPr="00B72496" w:rsidR="001F0A90" w:rsidP="001F0A90" w:rsidRDefault="001F0A90" w14:paraId="76EF0F8B" w14:textId="77777777">
      <w:pPr>
        <w:pStyle w:val="A3"/>
      </w:pPr>
      <w:r w:rsidRPr="00B72496">
        <w:t>Yes</w:t>
      </w:r>
    </w:p>
    <w:p w:rsidRPr="00B72496" w:rsidR="001F0A90" w:rsidP="001F0A90" w:rsidRDefault="001F0A90" w14:paraId="4C3437D0" w14:textId="77777777">
      <w:pPr>
        <w:pStyle w:val="A3"/>
      </w:pPr>
      <w:r w:rsidRPr="00B72496">
        <w:t>No</w:t>
      </w:r>
    </w:p>
    <w:p w:rsidRPr="00B72496" w:rsidR="001F0A90" w:rsidP="001F0A90" w:rsidRDefault="001F0A90" w14:paraId="0A4E0B32" w14:textId="77777777">
      <w:pPr>
        <w:pStyle w:val="Q3"/>
        <w:tabs>
          <w:tab w:val="clear" w:pos="1836"/>
        </w:tabs>
        <w:ind w:hanging="630"/>
      </w:pPr>
      <w:r w:rsidRPr="00B72496">
        <w:t xml:space="preserve">Does the recipient have GVHD due to maternal cell engraftment pre-HCT? </w:t>
      </w:r>
      <w:r w:rsidRPr="00B72496">
        <w:rPr>
          <w:rStyle w:val="In1Char"/>
        </w:rPr>
        <w:t>(SCID only)</w:t>
      </w:r>
    </w:p>
    <w:p w:rsidRPr="00B72496" w:rsidR="001F0A90" w:rsidP="001F0A90" w:rsidRDefault="001F0A90" w14:paraId="6F102E77" w14:textId="77777777">
      <w:pPr>
        <w:pStyle w:val="A3"/>
      </w:pPr>
      <w:r w:rsidRPr="00B72496">
        <w:t>Yes</w:t>
      </w:r>
    </w:p>
    <w:p w:rsidRPr="00B72496" w:rsidR="001F0A90" w:rsidP="001F0A90" w:rsidRDefault="001F0A90" w14:paraId="5AD37900" w14:textId="77777777">
      <w:pPr>
        <w:pStyle w:val="A3"/>
      </w:pPr>
      <w:r w:rsidRPr="00B72496">
        <w:lastRenderedPageBreak/>
        <w:t>No</w:t>
      </w:r>
    </w:p>
    <w:p w:rsidRPr="00B72496" w:rsidR="00BA2C5F" w:rsidP="00AF3934" w:rsidRDefault="00BA2C5F" w14:paraId="01443D1A" w14:textId="77777777">
      <w:pPr>
        <w:pStyle w:val="A3"/>
        <w:numPr>
          <w:ilvl w:val="0"/>
          <w:numId w:val="0"/>
        </w:numPr>
        <w:ind w:left="2160" w:hanging="504"/>
        <w:rPr>
          <w:b/>
          <w:i/>
        </w:rPr>
      </w:pPr>
    </w:p>
    <w:p w:rsidRPr="00B72496" w:rsidR="008E3488" w:rsidP="008E3488" w:rsidRDefault="008E3488" w14:paraId="122BFA40" w14:textId="77777777">
      <w:pPr>
        <w:pStyle w:val="sectionhead"/>
        <w:rPr>
          <w:b w:val="0"/>
        </w:rPr>
      </w:pPr>
      <w:r w:rsidRPr="00B72496">
        <w:t>Inherited Abnormalities of Platelets</w:t>
      </w:r>
    </w:p>
    <w:p w:rsidRPr="00B72496" w:rsidR="008E3488" w:rsidP="008E3488" w:rsidRDefault="008E3488" w14:paraId="3C2C1409" w14:textId="77777777">
      <w:pPr>
        <w:pStyle w:val="Q2"/>
        <w:tabs>
          <w:tab w:val="clear" w:pos="1836"/>
        </w:tabs>
        <w:ind w:left="1170" w:hanging="630"/>
      </w:pPr>
      <w:bookmarkStart w:name="_Ref520729845" w:id="448"/>
      <w:r w:rsidRPr="00B72496">
        <w:t>Specify inherited abnormalities of platelets classification</w:t>
      </w:r>
      <w:bookmarkEnd w:id="448"/>
    </w:p>
    <w:p w:rsidRPr="00B72496" w:rsidR="008E3488" w:rsidP="008E3488" w:rsidRDefault="008E3488" w14:paraId="02096C40" w14:textId="77777777">
      <w:pPr>
        <w:pStyle w:val="answer0"/>
        <w:tabs>
          <w:tab w:val="left" w:pos="1350"/>
          <w:tab w:val="left" w:pos="1530"/>
        </w:tabs>
        <w:ind w:left="1080" w:hanging="270"/>
      </w:pPr>
      <w:r w:rsidRPr="00B72496">
        <w:tab/>
      </w:r>
      <w:r w:rsidRPr="00B72496">
        <w:rPr>
          <w:rFonts w:ascii="Wingdings" w:hAnsi="Wingdings"/>
          <w:sz w:val="21"/>
          <w:szCs w:val="21"/>
        </w:rPr>
        <w:t></w:t>
      </w:r>
      <w:r w:rsidRPr="00B72496">
        <w:tab/>
      </w:r>
      <w:r w:rsidRPr="00B72496">
        <w:rPr>
          <w:lang w:eastAsia="en-US"/>
        </w:rPr>
        <w:t xml:space="preserve">Congenital </w:t>
      </w:r>
      <w:proofErr w:type="spellStart"/>
      <w:r w:rsidRPr="00B72496">
        <w:rPr>
          <w:lang w:eastAsia="en-US"/>
        </w:rPr>
        <w:t>amegakaryocytosis</w:t>
      </w:r>
      <w:proofErr w:type="spellEnd"/>
      <w:r w:rsidRPr="00B72496">
        <w:rPr>
          <w:lang w:eastAsia="en-US"/>
        </w:rPr>
        <w:t xml:space="preserve"> / congenital thrombocytopenia </w:t>
      </w:r>
      <w:r w:rsidRPr="00B72496">
        <w:rPr>
          <w:sz w:val="17"/>
          <w:szCs w:val="17"/>
          <w:lang w:eastAsia="en-US"/>
        </w:rPr>
        <w:t>(501)</w:t>
      </w:r>
      <w:r w:rsidRPr="00B72496">
        <w:t xml:space="preserve"> </w:t>
      </w:r>
    </w:p>
    <w:p w:rsidRPr="00B72496" w:rsidR="008E3488" w:rsidP="008E3488" w:rsidRDefault="008E3488" w14:paraId="3E8A7199" w14:textId="77777777">
      <w:pPr>
        <w:pStyle w:val="answer0"/>
        <w:tabs>
          <w:tab w:val="left" w:pos="1350"/>
          <w:tab w:val="left" w:pos="1530"/>
        </w:tabs>
        <w:ind w:left="1080" w:hanging="270"/>
      </w:pPr>
      <w:r w:rsidRPr="00B72496">
        <w:tab/>
      </w:r>
      <w:r w:rsidRPr="00B72496">
        <w:rPr>
          <w:rFonts w:ascii="Wingdings" w:hAnsi="Wingdings"/>
          <w:sz w:val="21"/>
          <w:szCs w:val="21"/>
        </w:rPr>
        <w:t></w:t>
      </w:r>
      <w:r w:rsidRPr="00B72496">
        <w:tab/>
      </w:r>
      <w:r w:rsidRPr="00B72496">
        <w:rPr>
          <w:lang w:eastAsia="en-US"/>
        </w:rPr>
        <w:t xml:space="preserve">Glanzmann thrombasthenia </w:t>
      </w:r>
      <w:r w:rsidRPr="00B72496">
        <w:rPr>
          <w:sz w:val="17"/>
          <w:szCs w:val="17"/>
          <w:lang w:eastAsia="en-US"/>
        </w:rPr>
        <w:t>(502)</w:t>
      </w:r>
      <w:r w:rsidRPr="00B72496">
        <w:t xml:space="preserve"> </w:t>
      </w:r>
    </w:p>
    <w:p w:rsidRPr="00B72496" w:rsidR="008E3488" w:rsidP="008E3488" w:rsidRDefault="008E3488" w14:paraId="6034C3B6" w14:textId="6E86B870">
      <w:pPr>
        <w:pStyle w:val="answer0"/>
        <w:tabs>
          <w:tab w:val="left" w:pos="1350"/>
          <w:tab w:val="left" w:pos="1530"/>
        </w:tabs>
        <w:ind w:left="1080" w:hanging="270"/>
      </w:pPr>
      <w:r w:rsidRPr="00B72496">
        <w:tab/>
      </w:r>
      <w:r w:rsidRPr="00B72496">
        <w:rPr>
          <w:rFonts w:ascii="Wingdings" w:hAnsi="Wingdings"/>
          <w:sz w:val="21"/>
          <w:szCs w:val="21"/>
        </w:rPr>
        <w:t></w:t>
      </w:r>
      <w:r w:rsidRPr="00B72496">
        <w:tab/>
      </w:r>
      <w:r w:rsidRPr="00B72496">
        <w:rPr>
          <w:lang w:eastAsia="en-US"/>
        </w:rPr>
        <w:t xml:space="preserve">Other inherited platelet abnormality </w:t>
      </w:r>
      <w:r w:rsidRPr="00B72496">
        <w:rPr>
          <w:sz w:val="17"/>
          <w:szCs w:val="17"/>
          <w:lang w:eastAsia="en-US"/>
        </w:rPr>
        <w:t>(509)</w:t>
      </w:r>
      <w:r w:rsidRPr="00B72496">
        <w:t xml:space="preserve"> – </w:t>
      </w:r>
      <w:r w:rsidRPr="00B72496">
        <w:rPr>
          <w:b/>
          <w:i/>
        </w:rPr>
        <w:t xml:space="preserve">Go to question </w:t>
      </w:r>
      <w:r w:rsidRPr="00B72496">
        <w:rPr>
          <w:b/>
          <w:i/>
        </w:rPr>
        <w:fldChar w:fldCharType="begin"/>
      </w:r>
      <w:r w:rsidRPr="00B72496">
        <w:rPr>
          <w:b/>
          <w:i/>
        </w:rPr>
        <w:instrText xml:space="preserve"> REF _Ref520730076 \r \h </w:instrText>
      </w:r>
      <w:r w:rsidR="00B72496">
        <w:rPr>
          <w:b/>
          <w:i/>
        </w:rPr>
        <w:instrText xml:space="preserve"> \* MERGEFORMAT </w:instrText>
      </w:r>
      <w:r w:rsidRPr="00B72496">
        <w:rPr>
          <w:b/>
          <w:i/>
        </w:rPr>
      </w:r>
      <w:r w:rsidRPr="00B72496">
        <w:rPr>
          <w:b/>
          <w:i/>
        </w:rPr>
        <w:fldChar w:fldCharType="separate"/>
      </w:r>
      <w:r w:rsidRPr="00B72496" w:rsidR="003C17BE">
        <w:rPr>
          <w:b/>
          <w:i/>
        </w:rPr>
        <w:t>497</w:t>
      </w:r>
      <w:r w:rsidRPr="00B72496">
        <w:rPr>
          <w:b/>
          <w:i/>
        </w:rPr>
        <w:fldChar w:fldCharType="end"/>
      </w:r>
    </w:p>
    <w:p w:rsidRPr="00B72496" w:rsidR="008E3488" w:rsidP="008E3488" w:rsidRDefault="008E3488" w14:paraId="634518BF" w14:textId="77777777">
      <w:pPr>
        <w:pStyle w:val="Q3"/>
        <w:tabs>
          <w:tab w:val="clear" w:pos="1836"/>
        </w:tabs>
        <w:ind w:hanging="630"/>
        <w:rPr>
          <w:bCs/>
        </w:rPr>
      </w:pPr>
      <w:bookmarkStart w:name="_Ref520730076" w:id="449"/>
      <w:r w:rsidRPr="00B72496">
        <w:t xml:space="preserve">Specify </w:t>
      </w:r>
      <w:proofErr w:type="gramStart"/>
      <w:r w:rsidRPr="00B72496">
        <w:t>other</w:t>
      </w:r>
      <w:proofErr w:type="gramEnd"/>
      <w:r w:rsidRPr="00B72496">
        <w:t xml:space="preserve"> inherited platelet abnormality: ________________________________- </w:t>
      </w:r>
      <w:r w:rsidRPr="00B72496">
        <w:rPr>
          <w:rStyle w:val="gotoChar"/>
        </w:rPr>
        <w:t>Go to signature line</w:t>
      </w:r>
      <w:bookmarkEnd w:id="449"/>
      <w:r w:rsidRPr="00B72496">
        <w:rPr>
          <w:bCs/>
        </w:rPr>
        <w:t xml:space="preserve"> </w:t>
      </w:r>
      <w:r w:rsidRPr="00B72496">
        <w:rPr>
          <w:bCs/>
        </w:rPr>
        <w:tab/>
      </w:r>
    </w:p>
    <w:p w:rsidRPr="00B72496" w:rsidR="008E3488" w:rsidP="008E3488" w:rsidRDefault="008E3488" w14:paraId="6CD34C59" w14:textId="77777777">
      <w:pPr>
        <w:pStyle w:val="sectionhead"/>
        <w:rPr>
          <w:b w:val="0"/>
        </w:rPr>
      </w:pPr>
      <w:r w:rsidRPr="00B72496">
        <w:t>Inherited Disorders of Metabolism</w:t>
      </w:r>
    </w:p>
    <w:p w:rsidRPr="00B72496" w:rsidR="008E3488" w:rsidP="008E3488" w:rsidRDefault="008E3488" w14:paraId="0124E0EE" w14:textId="77777777">
      <w:pPr>
        <w:pStyle w:val="Q2"/>
        <w:tabs>
          <w:tab w:val="clear" w:pos="1836"/>
        </w:tabs>
        <w:ind w:left="1170" w:hanging="630"/>
      </w:pPr>
      <w:bookmarkStart w:name="_Ref520729869" w:id="450"/>
      <w:r w:rsidRPr="00B72496">
        <w:t>Specify inherited disorders of metabolism classification</w:t>
      </w:r>
      <w:bookmarkEnd w:id="450"/>
    </w:p>
    <w:p w:rsidRPr="00B72496" w:rsidR="008E3488" w:rsidP="008E3488" w:rsidRDefault="008E3488" w14:paraId="7ED5C1D4" w14:textId="77777777">
      <w:pPr>
        <w:pStyle w:val="A2"/>
      </w:pPr>
      <w:r w:rsidRPr="00B72496">
        <w:rPr>
          <w:lang w:eastAsia="en-US"/>
        </w:rPr>
        <w:t xml:space="preserve">Osteopetrosis (malignant infantile osteopetrosis) </w:t>
      </w:r>
      <w:r w:rsidRPr="00B72496">
        <w:rPr>
          <w:sz w:val="17"/>
          <w:szCs w:val="17"/>
          <w:lang w:eastAsia="en-US"/>
        </w:rPr>
        <w:t>(521)</w:t>
      </w:r>
      <w:r w:rsidRPr="00B72496">
        <w:t xml:space="preserve"> </w:t>
      </w:r>
    </w:p>
    <w:p w:rsidRPr="00B72496" w:rsidR="008E3488" w:rsidP="008E3488" w:rsidRDefault="008E3488" w14:paraId="6979EB22" w14:textId="77777777">
      <w:pPr>
        <w:pStyle w:val="In1"/>
        <w:ind w:left="1080"/>
      </w:pPr>
      <w:r w:rsidRPr="00B72496">
        <w:t>Leukodystrophies</w:t>
      </w:r>
    </w:p>
    <w:p w:rsidRPr="00B72496" w:rsidR="008E3488" w:rsidP="008E3488" w:rsidRDefault="008E3488" w14:paraId="053E6C2B" w14:textId="77777777">
      <w:pPr>
        <w:pStyle w:val="A2"/>
      </w:pPr>
      <w:r w:rsidRPr="00B72496">
        <w:rPr>
          <w:lang w:eastAsia="en-US"/>
        </w:rPr>
        <w:t xml:space="preserve">Metachromatic leukodystrophy (MLD) </w:t>
      </w:r>
      <w:r w:rsidRPr="00B72496">
        <w:rPr>
          <w:sz w:val="17"/>
          <w:szCs w:val="17"/>
          <w:lang w:eastAsia="en-US"/>
        </w:rPr>
        <w:t>(542)</w:t>
      </w:r>
      <w:r w:rsidRPr="00B72496">
        <w:t xml:space="preserve"> </w:t>
      </w:r>
    </w:p>
    <w:p w:rsidRPr="00B72496" w:rsidR="008E3488" w:rsidP="008E3488" w:rsidRDefault="008E3488" w14:paraId="46C867EA" w14:textId="415E822B">
      <w:pPr>
        <w:pStyle w:val="A2"/>
      </w:pPr>
      <w:r w:rsidRPr="00B72496">
        <w:rPr>
          <w:lang w:eastAsia="en-US"/>
        </w:rPr>
        <w:t xml:space="preserve">Adrenoleukodystrophy (ALD) </w:t>
      </w:r>
      <w:r w:rsidRPr="00B72496">
        <w:rPr>
          <w:sz w:val="17"/>
          <w:szCs w:val="17"/>
          <w:lang w:eastAsia="en-US"/>
        </w:rPr>
        <w:t>(543)</w:t>
      </w:r>
      <w:r w:rsidRPr="00B72496">
        <w:t xml:space="preserve"> – </w:t>
      </w:r>
      <w:r w:rsidRPr="00B72496">
        <w:rPr>
          <w:b/>
          <w:i/>
        </w:rPr>
        <w:t xml:space="preserve">Go to question </w:t>
      </w:r>
      <w:r w:rsidRPr="00B72496">
        <w:rPr>
          <w:b/>
          <w:i/>
        </w:rPr>
        <w:fldChar w:fldCharType="begin"/>
      </w:r>
      <w:r w:rsidRPr="00B72496">
        <w:rPr>
          <w:b/>
          <w:i/>
        </w:rPr>
        <w:instrText xml:space="preserve"> REF _Ref523816598 \r \h </w:instrText>
      </w:r>
      <w:r w:rsidR="00B72496">
        <w:rPr>
          <w:b/>
          <w:i/>
        </w:rPr>
        <w:instrText xml:space="preserve"> \* MERGEFORMAT </w:instrText>
      </w:r>
      <w:r w:rsidRPr="00B72496">
        <w:rPr>
          <w:b/>
          <w:i/>
        </w:rPr>
      </w:r>
      <w:r w:rsidRPr="00B72496">
        <w:rPr>
          <w:b/>
          <w:i/>
        </w:rPr>
        <w:fldChar w:fldCharType="separate"/>
      </w:r>
      <w:r w:rsidRPr="00B72496" w:rsidR="003C17BE">
        <w:rPr>
          <w:b/>
          <w:i/>
        </w:rPr>
        <w:t>500</w:t>
      </w:r>
      <w:r w:rsidRPr="00B72496">
        <w:rPr>
          <w:b/>
          <w:i/>
        </w:rPr>
        <w:fldChar w:fldCharType="end"/>
      </w:r>
    </w:p>
    <w:p w:rsidRPr="00B72496" w:rsidR="008E3488" w:rsidP="008E3488" w:rsidRDefault="008E3488" w14:paraId="114761FD" w14:textId="77777777">
      <w:pPr>
        <w:pStyle w:val="A2"/>
      </w:pPr>
      <w:proofErr w:type="spellStart"/>
      <w:r w:rsidRPr="00B72496">
        <w:rPr>
          <w:lang w:eastAsia="en-US"/>
        </w:rPr>
        <w:t>Krabbe</w:t>
      </w:r>
      <w:proofErr w:type="spellEnd"/>
      <w:r w:rsidRPr="00B72496">
        <w:rPr>
          <w:lang w:eastAsia="en-US"/>
        </w:rPr>
        <w:t xml:space="preserve"> disease (globoid leukodystrophy) </w:t>
      </w:r>
      <w:r w:rsidRPr="00B72496">
        <w:rPr>
          <w:sz w:val="17"/>
          <w:szCs w:val="17"/>
          <w:lang w:eastAsia="en-US"/>
        </w:rPr>
        <w:t>(544)</w:t>
      </w:r>
      <w:r w:rsidRPr="00B72496">
        <w:t xml:space="preserve"> </w:t>
      </w:r>
    </w:p>
    <w:p w:rsidRPr="00B72496" w:rsidR="008E3488" w:rsidP="008E3488" w:rsidRDefault="008E3488" w14:paraId="7A86E28D" w14:textId="77777777">
      <w:pPr>
        <w:pStyle w:val="A2"/>
      </w:pPr>
      <w:proofErr w:type="spellStart"/>
      <w:r w:rsidRPr="00B72496">
        <w:rPr>
          <w:lang w:eastAsia="en-US"/>
        </w:rPr>
        <w:t>Lesch-Nyhan</w:t>
      </w:r>
      <w:proofErr w:type="spellEnd"/>
      <w:r w:rsidRPr="00B72496">
        <w:rPr>
          <w:lang w:eastAsia="en-US"/>
        </w:rPr>
        <w:t xml:space="preserve"> (HGPRT deficiency) </w:t>
      </w:r>
      <w:r w:rsidRPr="00B72496">
        <w:rPr>
          <w:sz w:val="17"/>
          <w:szCs w:val="17"/>
          <w:lang w:eastAsia="en-US"/>
        </w:rPr>
        <w:t>(522)</w:t>
      </w:r>
      <w:r w:rsidRPr="00B72496">
        <w:t xml:space="preserve"> </w:t>
      </w:r>
    </w:p>
    <w:p w:rsidRPr="00B72496" w:rsidR="008E3488" w:rsidP="008E3488" w:rsidRDefault="008E3488" w14:paraId="23AE2B8B" w14:textId="77777777">
      <w:pPr>
        <w:pStyle w:val="A2"/>
      </w:pPr>
      <w:r w:rsidRPr="00B72496">
        <w:rPr>
          <w:lang w:eastAsia="en-US"/>
        </w:rPr>
        <w:t xml:space="preserve">Neuronal ceroid lipofuscinosis (Batten disease) </w:t>
      </w:r>
      <w:r w:rsidRPr="00B72496">
        <w:rPr>
          <w:sz w:val="17"/>
          <w:szCs w:val="17"/>
          <w:lang w:eastAsia="en-US"/>
        </w:rPr>
        <w:t>(523)</w:t>
      </w:r>
      <w:r w:rsidRPr="00B72496">
        <w:t xml:space="preserve"> </w:t>
      </w:r>
    </w:p>
    <w:p w:rsidRPr="00B72496" w:rsidR="008E3488" w:rsidP="008E3488" w:rsidRDefault="008E3488" w14:paraId="6BC931C2" w14:textId="77777777">
      <w:pPr>
        <w:pStyle w:val="In1"/>
        <w:ind w:left="1080"/>
      </w:pPr>
      <w:r w:rsidRPr="00B72496">
        <w:t>Mucopolysaccharidoses</w:t>
      </w:r>
    </w:p>
    <w:p w:rsidRPr="00B72496" w:rsidR="008E3488" w:rsidP="008E3488" w:rsidRDefault="008E3488" w14:paraId="2086DD82" w14:textId="77777777">
      <w:pPr>
        <w:pStyle w:val="A2"/>
      </w:pPr>
      <w:r w:rsidRPr="00B72496">
        <w:rPr>
          <w:lang w:eastAsia="en-US"/>
        </w:rPr>
        <w:t xml:space="preserve">Hurler syndrome (IH) </w:t>
      </w:r>
      <w:r w:rsidRPr="00B72496">
        <w:rPr>
          <w:sz w:val="17"/>
          <w:szCs w:val="17"/>
          <w:lang w:eastAsia="en-US"/>
        </w:rPr>
        <w:t>(531)</w:t>
      </w:r>
    </w:p>
    <w:p w:rsidRPr="00B72496" w:rsidR="008E3488" w:rsidP="008E3488" w:rsidRDefault="008E3488" w14:paraId="70EC8BC8" w14:textId="77777777">
      <w:pPr>
        <w:pStyle w:val="A2"/>
      </w:pPr>
      <w:proofErr w:type="spellStart"/>
      <w:r w:rsidRPr="00B72496">
        <w:rPr>
          <w:lang w:eastAsia="en-US"/>
        </w:rPr>
        <w:t>Scheie</w:t>
      </w:r>
      <w:proofErr w:type="spellEnd"/>
      <w:r w:rsidRPr="00B72496">
        <w:rPr>
          <w:lang w:eastAsia="en-US"/>
        </w:rPr>
        <w:t xml:space="preserve"> syndrome (IS) </w:t>
      </w:r>
      <w:r w:rsidRPr="00B72496">
        <w:rPr>
          <w:sz w:val="17"/>
          <w:szCs w:val="17"/>
          <w:lang w:eastAsia="en-US"/>
        </w:rPr>
        <w:t>(532)</w:t>
      </w:r>
      <w:r w:rsidRPr="00B72496">
        <w:t xml:space="preserve"> </w:t>
      </w:r>
    </w:p>
    <w:p w:rsidRPr="00B72496" w:rsidR="008E3488" w:rsidP="008E3488" w:rsidRDefault="008E3488" w14:paraId="3DBB6367" w14:textId="77777777">
      <w:pPr>
        <w:pStyle w:val="A2"/>
      </w:pPr>
      <w:r w:rsidRPr="00B72496">
        <w:rPr>
          <w:lang w:eastAsia="en-US"/>
        </w:rPr>
        <w:t xml:space="preserve">Hunter syndrome (II) </w:t>
      </w:r>
      <w:r w:rsidRPr="00B72496">
        <w:rPr>
          <w:sz w:val="17"/>
          <w:szCs w:val="17"/>
          <w:lang w:eastAsia="en-US"/>
        </w:rPr>
        <w:t>(533)</w:t>
      </w:r>
      <w:r w:rsidRPr="00B72496">
        <w:t xml:space="preserve"> </w:t>
      </w:r>
    </w:p>
    <w:p w:rsidRPr="00B72496" w:rsidR="008E3488" w:rsidP="008E3488" w:rsidRDefault="008E3488" w14:paraId="58E1480C" w14:textId="77777777">
      <w:pPr>
        <w:pStyle w:val="A2"/>
      </w:pPr>
      <w:r w:rsidRPr="00B72496">
        <w:rPr>
          <w:lang w:eastAsia="en-US"/>
        </w:rPr>
        <w:t xml:space="preserve">Sanfilippo (III) </w:t>
      </w:r>
      <w:r w:rsidRPr="00B72496">
        <w:rPr>
          <w:sz w:val="17"/>
          <w:szCs w:val="17"/>
          <w:lang w:eastAsia="en-US"/>
        </w:rPr>
        <w:t>(534)</w:t>
      </w:r>
      <w:r w:rsidRPr="00B72496">
        <w:t xml:space="preserve"> </w:t>
      </w:r>
    </w:p>
    <w:p w:rsidRPr="00B72496" w:rsidR="008E3488" w:rsidP="008E3488" w:rsidRDefault="008E3488" w14:paraId="5595E833" w14:textId="77777777">
      <w:pPr>
        <w:pStyle w:val="A2"/>
      </w:pPr>
      <w:proofErr w:type="spellStart"/>
      <w:r w:rsidRPr="00B72496">
        <w:rPr>
          <w:lang w:eastAsia="en-US"/>
        </w:rPr>
        <w:t>Morquio</w:t>
      </w:r>
      <w:proofErr w:type="spellEnd"/>
      <w:r w:rsidRPr="00B72496">
        <w:rPr>
          <w:lang w:eastAsia="en-US"/>
        </w:rPr>
        <w:t xml:space="preserve"> (IV) </w:t>
      </w:r>
      <w:r w:rsidRPr="00B72496">
        <w:rPr>
          <w:sz w:val="17"/>
          <w:szCs w:val="17"/>
          <w:lang w:eastAsia="en-US"/>
        </w:rPr>
        <w:t>(535)</w:t>
      </w:r>
      <w:r w:rsidRPr="00B72496">
        <w:t xml:space="preserve"> </w:t>
      </w:r>
    </w:p>
    <w:p w:rsidRPr="00B72496" w:rsidR="008E3488" w:rsidP="008E3488" w:rsidRDefault="008E3488" w14:paraId="72F9BF52" w14:textId="77777777">
      <w:pPr>
        <w:pStyle w:val="A2"/>
      </w:pPr>
      <w:proofErr w:type="spellStart"/>
      <w:r w:rsidRPr="00B72496">
        <w:rPr>
          <w:lang w:eastAsia="en-US"/>
        </w:rPr>
        <w:t>Maroteaux</w:t>
      </w:r>
      <w:proofErr w:type="spellEnd"/>
      <w:r w:rsidRPr="00B72496">
        <w:rPr>
          <w:lang w:eastAsia="en-US"/>
        </w:rPr>
        <w:t xml:space="preserve">-Lamy (VI) </w:t>
      </w:r>
      <w:r w:rsidRPr="00B72496">
        <w:rPr>
          <w:sz w:val="17"/>
          <w:szCs w:val="17"/>
          <w:lang w:eastAsia="en-US"/>
        </w:rPr>
        <w:t>(536)</w:t>
      </w:r>
      <w:r w:rsidRPr="00B72496">
        <w:t xml:space="preserve"> </w:t>
      </w:r>
    </w:p>
    <w:p w:rsidRPr="00B72496" w:rsidR="008E3488" w:rsidP="008E3488" w:rsidRDefault="008E3488" w14:paraId="722DA1F9" w14:textId="77777777">
      <w:pPr>
        <w:pStyle w:val="A2"/>
      </w:pPr>
      <w:r w:rsidRPr="00B72496">
        <w:rPr>
          <w:lang w:eastAsia="en-US"/>
        </w:rPr>
        <w:t xml:space="preserve">β-glucuronidase deficiency (VII) </w:t>
      </w:r>
      <w:r w:rsidRPr="00B72496">
        <w:rPr>
          <w:sz w:val="17"/>
          <w:szCs w:val="17"/>
          <w:lang w:eastAsia="en-US"/>
        </w:rPr>
        <w:t>(537)</w:t>
      </w:r>
      <w:r w:rsidRPr="00B72496">
        <w:t xml:space="preserve"> </w:t>
      </w:r>
    </w:p>
    <w:p w:rsidRPr="00B72496" w:rsidR="008E3488" w:rsidP="008E3488" w:rsidRDefault="008E3488" w14:paraId="5BABD0F4" w14:textId="77777777">
      <w:pPr>
        <w:pStyle w:val="A2"/>
      </w:pPr>
      <w:r w:rsidRPr="00B72496">
        <w:rPr>
          <w:lang w:eastAsia="en-US"/>
        </w:rPr>
        <w:t xml:space="preserve">Mucopolysaccharidosis (V) </w:t>
      </w:r>
      <w:r w:rsidRPr="00B72496">
        <w:rPr>
          <w:sz w:val="17"/>
          <w:szCs w:val="17"/>
          <w:lang w:eastAsia="en-US"/>
        </w:rPr>
        <w:t>(538)</w:t>
      </w:r>
      <w:r w:rsidRPr="00B72496">
        <w:t xml:space="preserve"> </w:t>
      </w:r>
    </w:p>
    <w:p w:rsidRPr="00B72496" w:rsidR="008E3488" w:rsidP="008E3488" w:rsidRDefault="008E3488" w14:paraId="697C1873" w14:textId="77777777">
      <w:pPr>
        <w:pStyle w:val="A2"/>
      </w:pPr>
      <w:r w:rsidRPr="00B72496">
        <w:rPr>
          <w:lang w:eastAsia="en-US"/>
        </w:rPr>
        <w:t xml:space="preserve">Mucopolysaccharidosis, not otherwise specified </w:t>
      </w:r>
      <w:r w:rsidRPr="00B72496">
        <w:rPr>
          <w:sz w:val="17"/>
          <w:szCs w:val="17"/>
          <w:lang w:eastAsia="en-US"/>
        </w:rPr>
        <w:t>(530)</w:t>
      </w:r>
      <w:r w:rsidRPr="00B72496">
        <w:t xml:space="preserve"> </w:t>
      </w:r>
    </w:p>
    <w:p w:rsidRPr="00B72496" w:rsidR="008E3488" w:rsidP="008E3488" w:rsidRDefault="008E3488" w14:paraId="58C2DEA0" w14:textId="77777777">
      <w:pPr>
        <w:pStyle w:val="In1"/>
        <w:ind w:left="1080"/>
      </w:pPr>
      <w:proofErr w:type="spellStart"/>
      <w:r w:rsidRPr="00B72496">
        <w:t>Mucolipidoses</w:t>
      </w:r>
      <w:proofErr w:type="spellEnd"/>
    </w:p>
    <w:p w:rsidRPr="00B72496" w:rsidR="008E3488" w:rsidP="008E3488" w:rsidRDefault="008E3488" w14:paraId="46E37AB7" w14:textId="77777777">
      <w:pPr>
        <w:pStyle w:val="A2"/>
      </w:pPr>
      <w:r w:rsidRPr="00B72496">
        <w:rPr>
          <w:lang w:eastAsia="en-US"/>
        </w:rPr>
        <w:t xml:space="preserve">Gaucher disease </w:t>
      </w:r>
      <w:r w:rsidRPr="00B72496">
        <w:rPr>
          <w:sz w:val="17"/>
          <w:szCs w:val="17"/>
          <w:lang w:eastAsia="en-US"/>
        </w:rPr>
        <w:t>(541)</w:t>
      </w:r>
      <w:r w:rsidRPr="00B72496">
        <w:t xml:space="preserve"> </w:t>
      </w:r>
    </w:p>
    <w:p w:rsidRPr="00B72496" w:rsidR="008E3488" w:rsidP="008E3488" w:rsidRDefault="008E3488" w14:paraId="1FE7891D" w14:textId="77777777">
      <w:pPr>
        <w:pStyle w:val="A2"/>
      </w:pPr>
      <w:r w:rsidRPr="00B72496">
        <w:rPr>
          <w:lang w:eastAsia="en-US"/>
        </w:rPr>
        <w:t xml:space="preserve">Niemann-Pick disease </w:t>
      </w:r>
      <w:r w:rsidRPr="00B72496">
        <w:rPr>
          <w:sz w:val="17"/>
          <w:szCs w:val="17"/>
          <w:lang w:eastAsia="en-US"/>
        </w:rPr>
        <w:t>(545)</w:t>
      </w:r>
      <w:r w:rsidRPr="00B72496">
        <w:t xml:space="preserve"> </w:t>
      </w:r>
    </w:p>
    <w:p w:rsidRPr="00B72496" w:rsidR="008E3488" w:rsidP="008E3488" w:rsidRDefault="008E3488" w14:paraId="1083CDB8" w14:textId="77777777">
      <w:pPr>
        <w:pStyle w:val="A2"/>
      </w:pPr>
      <w:r w:rsidRPr="00B72496">
        <w:rPr>
          <w:lang w:eastAsia="en-US"/>
        </w:rPr>
        <w:t xml:space="preserve">I-cell disease </w:t>
      </w:r>
      <w:r w:rsidRPr="00B72496">
        <w:rPr>
          <w:sz w:val="17"/>
          <w:szCs w:val="17"/>
          <w:lang w:eastAsia="en-US"/>
        </w:rPr>
        <w:t>(546)</w:t>
      </w:r>
      <w:r w:rsidRPr="00B72496">
        <w:t xml:space="preserve"> </w:t>
      </w:r>
    </w:p>
    <w:p w:rsidRPr="00B72496" w:rsidR="008E3488" w:rsidP="008E3488" w:rsidRDefault="008E3488" w14:paraId="2B77B774" w14:textId="77777777">
      <w:pPr>
        <w:pStyle w:val="A2"/>
      </w:pPr>
      <w:r w:rsidRPr="00B72496">
        <w:rPr>
          <w:lang w:eastAsia="en-US"/>
        </w:rPr>
        <w:lastRenderedPageBreak/>
        <w:t xml:space="preserve">Wolman disease </w:t>
      </w:r>
      <w:r w:rsidRPr="00B72496">
        <w:rPr>
          <w:sz w:val="17"/>
          <w:szCs w:val="17"/>
          <w:lang w:eastAsia="en-US"/>
        </w:rPr>
        <w:t>(547)</w:t>
      </w:r>
    </w:p>
    <w:p w:rsidRPr="00B72496" w:rsidR="008E3488" w:rsidP="008E3488" w:rsidRDefault="008E3488" w14:paraId="2AC5AC0B" w14:textId="77777777">
      <w:pPr>
        <w:pStyle w:val="A2"/>
      </w:pPr>
      <w:r w:rsidRPr="00B72496">
        <w:rPr>
          <w:lang w:eastAsia="en-US"/>
        </w:rPr>
        <w:t xml:space="preserve">Glucose storage disease </w:t>
      </w:r>
      <w:r w:rsidRPr="00B72496">
        <w:rPr>
          <w:sz w:val="17"/>
          <w:szCs w:val="17"/>
          <w:lang w:eastAsia="en-US"/>
        </w:rPr>
        <w:t>(548)</w:t>
      </w:r>
      <w:r w:rsidRPr="00B72496">
        <w:t xml:space="preserve"> </w:t>
      </w:r>
    </w:p>
    <w:p w:rsidRPr="00B72496" w:rsidR="008E3488" w:rsidP="008E3488" w:rsidRDefault="008E3488" w14:paraId="7C65DFBC" w14:textId="77777777">
      <w:pPr>
        <w:pStyle w:val="A2"/>
      </w:pPr>
      <w:proofErr w:type="spellStart"/>
      <w:r w:rsidRPr="00B72496">
        <w:rPr>
          <w:lang w:eastAsia="en-US"/>
        </w:rPr>
        <w:t>Mucolipidoses</w:t>
      </w:r>
      <w:proofErr w:type="spellEnd"/>
      <w:r w:rsidRPr="00B72496">
        <w:rPr>
          <w:lang w:eastAsia="en-US"/>
        </w:rPr>
        <w:t xml:space="preserve">, not otherwise specified </w:t>
      </w:r>
      <w:r w:rsidRPr="00B72496">
        <w:rPr>
          <w:sz w:val="17"/>
          <w:szCs w:val="17"/>
          <w:lang w:eastAsia="en-US"/>
        </w:rPr>
        <w:t>(540)</w:t>
      </w:r>
      <w:r w:rsidRPr="00B72496">
        <w:t xml:space="preserve"> </w:t>
      </w:r>
    </w:p>
    <w:p w:rsidRPr="00B72496" w:rsidR="008E3488" w:rsidP="008E3488" w:rsidRDefault="008E3488" w14:paraId="6B4522E9" w14:textId="77777777">
      <w:pPr>
        <w:pStyle w:val="In1"/>
        <w:ind w:left="1080"/>
      </w:pPr>
      <w:r w:rsidRPr="00B72496">
        <w:t>Polysaccharide hydrolase abnormalities</w:t>
      </w:r>
    </w:p>
    <w:p w:rsidRPr="00B72496" w:rsidR="008E3488" w:rsidP="008E3488" w:rsidRDefault="008E3488" w14:paraId="565928F9" w14:textId="77777777">
      <w:pPr>
        <w:pStyle w:val="A2"/>
      </w:pPr>
      <w:r w:rsidRPr="00B72496">
        <w:rPr>
          <w:lang w:eastAsia="en-US"/>
        </w:rPr>
        <w:t xml:space="preserve">Aspartyl </w:t>
      </w:r>
      <w:proofErr w:type="spellStart"/>
      <w:r w:rsidRPr="00B72496">
        <w:rPr>
          <w:lang w:eastAsia="en-US"/>
        </w:rPr>
        <w:t>glucosaminidase</w:t>
      </w:r>
      <w:proofErr w:type="spellEnd"/>
      <w:r w:rsidRPr="00B72496">
        <w:rPr>
          <w:lang w:eastAsia="en-US"/>
        </w:rPr>
        <w:t xml:space="preserve"> </w:t>
      </w:r>
      <w:r w:rsidRPr="00B72496">
        <w:rPr>
          <w:sz w:val="17"/>
          <w:szCs w:val="17"/>
          <w:lang w:eastAsia="en-US"/>
        </w:rPr>
        <w:t>(561)</w:t>
      </w:r>
      <w:r w:rsidRPr="00B72496">
        <w:t xml:space="preserve"> </w:t>
      </w:r>
    </w:p>
    <w:p w:rsidRPr="00B72496" w:rsidR="008E3488" w:rsidP="008E3488" w:rsidRDefault="008E3488" w14:paraId="3585BAB0" w14:textId="77777777">
      <w:pPr>
        <w:pStyle w:val="A2"/>
      </w:pPr>
      <w:proofErr w:type="spellStart"/>
      <w:r w:rsidRPr="00B72496">
        <w:rPr>
          <w:lang w:eastAsia="en-US"/>
        </w:rPr>
        <w:t>Fucosidosis</w:t>
      </w:r>
      <w:proofErr w:type="spellEnd"/>
      <w:r w:rsidRPr="00B72496">
        <w:rPr>
          <w:lang w:eastAsia="en-US"/>
        </w:rPr>
        <w:t xml:space="preserve"> </w:t>
      </w:r>
      <w:r w:rsidRPr="00B72496">
        <w:rPr>
          <w:sz w:val="17"/>
          <w:szCs w:val="17"/>
          <w:lang w:eastAsia="en-US"/>
        </w:rPr>
        <w:t>(562)</w:t>
      </w:r>
      <w:r w:rsidRPr="00B72496">
        <w:t xml:space="preserve"> </w:t>
      </w:r>
    </w:p>
    <w:p w:rsidRPr="00B72496" w:rsidR="008E3488" w:rsidP="008E3488" w:rsidRDefault="008E3488" w14:paraId="6657D0CB" w14:textId="77777777">
      <w:pPr>
        <w:pStyle w:val="A2"/>
      </w:pPr>
      <w:r w:rsidRPr="00B72496">
        <w:rPr>
          <w:lang w:eastAsia="en-US"/>
        </w:rPr>
        <w:t xml:space="preserve">Mannosidosis </w:t>
      </w:r>
      <w:r w:rsidRPr="00B72496">
        <w:rPr>
          <w:sz w:val="17"/>
          <w:szCs w:val="17"/>
          <w:lang w:eastAsia="en-US"/>
        </w:rPr>
        <w:t>(563)</w:t>
      </w:r>
      <w:r w:rsidRPr="00B72496">
        <w:t xml:space="preserve"> </w:t>
      </w:r>
    </w:p>
    <w:p w:rsidRPr="00B72496" w:rsidR="008E3488" w:rsidP="008E3488" w:rsidRDefault="008E3488" w14:paraId="51F1FA4D" w14:textId="77777777">
      <w:pPr>
        <w:pStyle w:val="A2"/>
      </w:pPr>
      <w:r w:rsidRPr="00B72496">
        <w:rPr>
          <w:lang w:eastAsia="en-US"/>
        </w:rPr>
        <w:t xml:space="preserve">Polysaccharide hydrolase abnormality, not otherwise specified </w:t>
      </w:r>
      <w:r w:rsidRPr="00B72496">
        <w:rPr>
          <w:sz w:val="17"/>
          <w:szCs w:val="17"/>
          <w:lang w:eastAsia="en-US"/>
        </w:rPr>
        <w:t>(560)</w:t>
      </w:r>
      <w:r w:rsidRPr="00B72496">
        <w:t xml:space="preserve"> </w:t>
      </w:r>
    </w:p>
    <w:p w:rsidRPr="00B72496" w:rsidR="008E3488" w:rsidP="008E3488" w:rsidRDefault="008E3488" w14:paraId="4B1C2DCB" w14:textId="61B49199">
      <w:pPr>
        <w:pStyle w:val="A2"/>
      </w:pPr>
      <w:r w:rsidRPr="00B72496">
        <w:rPr>
          <w:lang w:eastAsia="en-US"/>
        </w:rPr>
        <w:t xml:space="preserve">Other inherited metabolic disorder </w:t>
      </w:r>
      <w:r w:rsidRPr="00B72496">
        <w:rPr>
          <w:sz w:val="17"/>
          <w:szCs w:val="17"/>
          <w:lang w:eastAsia="en-US"/>
        </w:rPr>
        <w:t>(529)</w:t>
      </w:r>
      <w:r w:rsidRPr="00B72496">
        <w:t xml:space="preserve"> </w:t>
      </w:r>
      <w:bookmarkStart w:name="_Hlk523816610" w:id="451"/>
      <w:r w:rsidRPr="00B72496">
        <w:t xml:space="preserve">– </w:t>
      </w:r>
      <w:r w:rsidRPr="00B72496">
        <w:rPr>
          <w:b/>
          <w:i/>
        </w:rPr>
        <w:t xml:space="preserve">Go to question </w:t>
      </w:r>
      <w:bookmarkEnd w:id="451"/>
      <w:r w:rsidRPr="00B72496">
        <w:rPr>
          <w:b/>
          <w:i/>
        </w:rPr>
        <w:fldChar w:fldCharType="begin"/>
      </w:r>
      <w:r w:rsidRPr="00B72496">
        <w:rPr>
          <w:b/>
          <w:i/>
        </w:rPr>
        <w:instrText xml:space="preserve"> REF _Ref520730064 \r \h </w:instrText>
      </w:r>
      <w:r w:rsidR="00B72496">
        <w:rPr>
          <w:b/>
          <w:i/>
        </w:rPr>
        <w:instrText xml:space="preserve"> \* MERGEFORMAT </w:instrText>
      </w:r>
      <w:r w:rsidRPr="00B72496">
        <w:rPr>
          <w:b/>
          <w:i/>
        </w:rPr>
      </w:r>
      <w:r w:rsidRPr="00B72496">
        <w:rPr>
          <w:b/>
          <w:i/>
        </w:rPr>
        <w:fldChar w:fldCharType="separate"/>
      </w:r>
      <w:r w:rsidRPr="00B72496" w:rsidR="003C17BE">
        <w:rPr>
          <w:b/>
          <w:i/>
        </w:rPr>
        <w:t>499</w:t>
      </w:r>
      <w:r w:rsidRPr="00B72496">
        <w:rPr>
          <w:b/>
          <w:i/>
        </w:rPr>
        <w:fldChar w:fldCharType="end"/>
      </w:r>
    </w:p>
    <w:p w:rsidRPr="00B72496" w:rsidR="008E3488" w:rsidP="008E3488" w:rsidRDefault="008E3488" w14:paraId="1315AC13" w14:textId="77777777">
      <w:pPr>
        <w:pStyle w:val="A2"/>
      </w:pPr>
      <w:r w:rsidRPr="00B72496">
        <w:rPr>
          <w:lang w:eastAsia="en-US"/>
        </w:rPr>
        <w:t xml:space="preserve">Inherited metabolic disorder, not otherwise specified </w:t>
      </w:r>
      <w:r w:rsidRPr="00B72496">
        <w:rPr>
          <w:sz w:val="17"/>
          <w:szCs w:val="17"/>
          <w:lang w:eastAsia="en-US"/>
        </w:rPr>
        <w:t>(520)</w:t>
      </w:r>
      <w:r w:rsidRPr="00B72496">
        <w:t xml:space="preserve"> </w:t>
      </w:r>
    </w:p>
    <w:p w:rsidRPr="00B72496" w:rsidR="008E3488" w:rsidP="008E3488" w:rsidRDefault="008E3488" w14:paraId="41771AE3" w14:textId="77777777">
      <w:pPr>
        <w:pStyle w:val="Q3"/>
        <w:tabs>
          <w:tab w:val="clear" w:pos="1836"/>
        </w:tabs>
        <w:ind w:hanging="630"/>
        <w:rPr>
          <w:rStyle w:val="gotoChar"/>
          <w:b w:val="0"/>
          <w:bCs/>
          <w:i w:val="0"/>
          <w:szCs w:val="21"/>
        </w:rPr>
      </w:pPr>
      <w:bookmarkStart w:name="_Ref520730064" w:id="452"/>
      <w:r w:rsidRPr="00B72496">
        <w:t>Specify other inherited metabolic disorder: __________________________</w:t>
      </w:r>
      <w:r w:rsidRPr="00B72496">
        <w:rPr>
          <w:b/>
          <w:i/>
        </w:rPr>
        <w:tab/>
      </w:r>
      <w:r w:rsidRPr="00B72496">
        <w:t xml:space="preserve">- </w:t>
      </w:r>
      <w:r w:rsidRPr="00B72496">
        <w:rPr>
          <w:rStyle w:val="gotoChar"/>
        </w:rPr>
        <w:t>Go to signature line</w:t>
      </w:r>
      <w:bookmarkEnd w:id="452"/>
    </w:p>
    <w:p w:rsidRPr="00B72496" w:rsidR="008E3488" w:rsidP="008E3488" w:rsidRDefault="008E3488" w14:paraId="114F42F8" w14:textId="58BE236B">
      <w:pPr>
        <w:pStyle w:val="Q3"/>
        <w:tabs>
          <w:tab w:val="clear" w:pos="1836"/>
        </w:tabs>
        <w:ind w:hanging="630"/>
        <w:rPr>
          <w:bCs/>
        </w:rPr>
      </w:pPr>
      <w:bookmarkStart w:name="_Ref523816598" w:id="453"/>
      <w:proofErr w:type="spellStart"/>
      <w:r w:rsidRPr="00B72496">
        <w:t>Loes</w:t>
      </w:r>
      <w:proofErr w:type="spellEnd"/>
      <w:r w:rsidRPr="00B72496">
        <w:t xml:space="preserve"> composite score: __ __</w:t>
      </w:r>
      <w:bookmarkEnd w:id="453"/>
      <w:r w:rsidRPr="00B72496">
        <w:t xml:space="preserve"> </w:t>
      </w:r>
      <w:r w:rsidRPr="00B72496">
        <w:rPr>
          <w:rStyle w:val="In1Char"/>
        </w:rPr>
        <w:t>Adrenoleukodystrophy (ALD) only</w:t>
      </w:r>
      <w:r w:rsidRPr="00B72496">
        <w:t xml:space="preserve"> - </w:t>
      </w:r>
      <w:r w:rsidRPr="00B72496">
        <w:rPr>
          <w:rStyle w:val="gotoChar"/>
        </w:rPr>
        <w:t>Go to signature line</w:t>
      </w:r>
    </w:p>
    <w:p w:rsidRPr="00B72496" w:rsidR="008E3488" w:rsidP="008E3488" w:rsidRDefault="008E3488" w14:paraId="28C8E908" w14:textId="77777777">
      <w:pPr>
        <w:pStyle w:val="answer0"/>
        <w:ind w:left="0" w:firstLine="0"/>
        <w:rPr>
          <w:b/>
          <w:color w:val="2F5496"/>
        </w:rPr>
      </w:pPr>
    </w:p>
    <w:p w:rsidRPr="00B72496" w:rsidR="008E3488" w:rsidP="008E3488" w:rsidRDefault="008E3488" w14:paraId="3EA08F94" w14:textId="77777777">
      <w:pPr>
        <w:pStyle w:val="sectionhead"/>
      </w:pPr>
      <w:r w:rsidRPr="00B72496">
        <w:t>Histiocytic Disorders</w:t>
      </w:r>
    </w:p>
    <w:p w:rsidRPr="00B72496" w:rsidR="008E3488" w:rsidP="008E3488" w:rsidRDefault="008E3488" w14:paraId="30B0F908" w14:textId="77777777">
      <w:pPr>
        <w:pStyle w:val="Q2"/>
        <w:tabs>
          <w:tab w:val="clear" w:pos="1836"/>
        </w:tabs>
        <w:ind w:left="1170" w:hanging="630"/>
      </w:pPr>
      <w:bookmarkStart w:name="_Ref520729887" w:id="454"/>
      <w:r w:rsidRPr="00B72496">
        <w:t>Specify histiocytic disorder classification</w:t>
      </w:r>
      <w:bookmarkEnd w:id="454"/>
    </w:p>
    <w:p w:rsidRPr="00B72496" w:rsidR="008E3488" w:rsidP="008E3488" w:rsidRDefault="008E3488" w14:paraId="104E80B3" w14:textId="67427C96">
      <w:pPr>
        <w:tabs>
          <w:tab w:val="clear" w:pos="1584"/>
          <w:tab w:val="left" w:pos="1350"/>
        </w:tabs>
        <w:spacing w:before="120"/>
        <w:ind w:left="1022" w:firstLine="0"/>
      </w:pPr>
      <w:r w:rsidRPr="00B72496">
        <w:rPr>
          <w:rFonts w:ascii="Wingdings" w:hAnsi="Wingdings"/>
          <w:sz w:val="21"/>
          <w:szCs w:val="21"/>
        </w:rPr>
        <w:t></w:t>
      </w:r>
      <w:r w:rsidRPr="00B72496">
        <w:tab/>
      </w:r>
      <w:r w:rsidRPr="00B72496">
        <w:rPr>
          <w:lang w:eastAsia="en-US"/>
        </w:rPr>
        <w:t xml:space="preserve">Hemophagocytic </w:t>
      </w:r>
      <w:proofErr w:type="spellStart"/>
      <w:r w:rsidRPr="00B72496">
        <w:rPr>
          <w:lang w:eastAsia="en-US"/>
        </w:rPr>
        <w:t>lymphohistiocytosis</w:t>
      </w:r>
      <w:proofErr w:type="spellEnd"/>
      <w:r w:rsidRPr="00B72496">
        <w:rPr>
          <w:lang w:eastAsia="en-US"/>
        </w:rPr>
        <w:t xml:space="preserve"> (HLH) </w:t>
      </w:r>
      <w:r w:rsidRPr="00B72496">
        <w:rPr>
          <w:sz w:val="17"/>
          <w:szCs w:val="17"/>
          <w:lang w:eastAsia="en-US"/>
        </w:rPr>
        <w:t>(571)</w:t>
      </w:r>
      <w:r w:rsidRPr="00B72496">
        <w:t xml:space="preserve"> – </w:t>
      </w:r>
      <w:r w:rsidRPr="00B72496">
        <w:rPr>
          <w:b/>
          <w:i/>
        </w:rPr>
        <w:t xml:space="preserve">Go to question </w:t>
      </w:r>
      <w:r w:rsidRPr="00B72496">
        <w:rPr>
          <w:b/>
          <w:i/>
        </w:rPr>
        <w:fldChar w:fldCharType="begin"/>
      </w:r>
      <w:r w:rsidRPr="00B72496">
        <w:rPr>
          <w:b/>
          <w:i/>
        </w:rPr>
        <w:instrText xml:space="preserve"> REF _Ref523816477 \r \h </w:instrText>
      </w:r>
      <w:r w:rsidR="00B72496">
        <w:rPr>
          <w:b/>
          <w:i/>
        </w:rPr>
        <w:instrText xml:space="preserve"> \* MERGEFORMAT </w:instrText>
      </w:r>
      <w:r w:rsidRPr="00B72496">
        <w:rPr>
          <w:b/>
          <w:i/>
        </w:rPr>
      </w:r>
      <w:r w:rsidRPr="00B72496">
        <w:rPr>
          <w:b/>
          <w:i/>
        </w:rPr>
        <w:fldChar w:fldCharType="separate"/>
      </w:r>
      <w:r w:rsidRPr="00B72496" w:rsidR="003C17BE">
        <w:rPr>
          <w:b/>
          <w:i/>
        </w:rPr>
        <w:t>503</w:t>
      </w:r>
      <w:r w:rsidRPr="00B72496">
        <w:rPr>
          <w:b/>
          <w:i/>
        </w:rPr>
        <w:fldChar w:fldCharType="end"/>
      </w:r>
    </w:p>
    <w:p w:rsidRPr="00B72496" w:rsidR="008E3488" w:rsidP="008E3488" w:rsidRDefault="008E3488" w14:paraId="2EAC0FDF" w14:textId="77777777">
      <w:pPr>
        <w:tabs>
          <w:tab w:val="clear" w:pos="1584"/>
          <w:tab w:val="left" w:pos="1350"/>
        </w:tabs>
        <w:spacing w:before="120"/>
        <w:ind w:left="1022" w:firstLine="0"/>
      </w:pPr>
      <w:r w:rsidRPr="00B72496">
        <w:rPr>
          <w:rFonts w:ascii="Wingdings" w:hAnsi="Wingdings"/>
          <w:sz w:val="21"/>
          <w:szCs w:val="21"/>
        </w:rPr>
        <w:t></w:t>
      </w:r>
      <w:r w:rsidRPr="00B72496">
        <w:tab/>
      </w:r>
      <w:r w:rsidRPr="00B72496">
        <w:rPr>
          <w:lang w:eastAsia="en-US"/>
        </w:rPr>
        <w:t xml:space="preserve">Langerhans cell histiocytosis (histiocytosis-X) </w:t>
      </w:r>
      <w:r w:rsidRPr="00B72496">
        <w:rPr>
          <w:sz w:val="17"/>
          <w:szCs w:val="17"/>
          <w:lang w:eastAsia="en-US"/>
        </w:rPr>
        <w:t>(572)</w:t>
      </w:r>
      <w:r w:rsidRPr="00B72496">
        <w:t xml:space="preserve"> </w:t>
      </w:r>
    </w:p>
    <w:p w:rsidRPr="00B72496" w:rsidR="008E3488" w:rsidP="008E3488" w:rsidRDefault="008E3488" w14:paraId="19E9A45F" w14:textId="77777777">
      <w:pPr>
        <w:tabs>
          <w:tab w:val="clear" w:pos="1584"/>
          <w:tab w:val="left" w:pos="1350"/>
        </w:tabs>
        <w:spacing w:before="120"/>
        <w:ind w:left="1022" w:firstLine="0"/>
      </w:pPr>
      <w:r w:rsidRPr="00B72496">
        <w:rPr>
          <w:rFonts w:ascii="Wingdings" w:hAnsi="Wingdings"/>
          <w:sz w:val="21"/>
          <w:szCs w:val="21"/>
        </w:rPr>
        <w:t></w:t>
      </w:r>
      <w:r w:rsidRPr="00B72496">
        <w:tab/>
      </w:r>
      <w:proofErr w:type="spellStart"/>
      <w:r w:rsidRPr="00B72496">
        <w:rPr>
          <w:lang w:eastAsia="en-US"/>
        </w:rPr>
        <w:t>Hemophagocytosis</w:t>
      </w:r>
      <w:proofErr w:type="spellEnd"/>
      <w:r w:rsidRPr="00B72496">
        <w:rPr>
          <w:lang w:eastAsia="en-US"/>
        </w:rPr>
        <w:t xml:space="preserve"> (reactive or viral associated) </w:t>
      </w:r>
      <w:r w:rsidRPr="00B72496">
        <w:rPr>
          <w:sz w:val="17"/>
          <w:szCs w:val="17"/>
          <w:lang w:eastAsia="en-US"/>
        </w:rPr>
        <w:t>(573)</w:t>
      </w:r>
      <w:r w:rsidRPr="00B72496">
        <w:t xml:space="preserve"> </w:t>
      </w:r>
    </w:p>
    <w:p w:rsidRPr="00B72496" w:rsidR="008E3488" w:rsidP="008E3488" w:rsidRDefault="008E3488" w14:paraId="3353997E" w14:textId="77777777">
      <w:pPr>
        <w:tabs>
          <w:tab w:val="clear" w:pos="1584"/>
          <w:tab w:val="left" w:pos="1350"/>
        </w:tabs>
        <w:spacing w:before="120"/>
        <w:ind w:left="1022" w:firstLine="0"/>
      </w:pPr>
      <w:r w:rsidRPr="00B72496">
        <w:rPr>
          <w:rFonts w:ascii="Wingdings" w:hAnsi="Wingdings"/>
          <w:sz w:val="21"/>
          <w:szCs w:val="21"/>
        </w:rPr>
        <w:t></w:t>
      </w:r>
      <w:r w:rsidRPr="00B72496">
        <w:tab/>
      </w:r>
      <w:r w:rsidRPr="00B72496">
        <w:rPr>
          <w:lang w:eastAsia="en-US"/>
        </w:rPr>
        <w:t xml:space="preserve">Malignant histiocytosis </w:t>
      </w:r>
      <w:r w:rsidRPr="00B72496">
        <w:rPr>
          <w:sz w:val="17"/>
          <w:szCs w:val="17"/>
          <w:lang w:eastAsia="en-US"/>
        </w:rPr>
        <w:t>(574)</w:t>
      </w:r>
      <w:r w:rsidRPr="00B72496">
        <w:t xml:space="preserve"> </w:t>
      </w:r>
    </w:p>
    <w:p w:rsidRPr="00B72496" w:rsidR="008E3488" w:rsidP="008E3488" w:rsidRDefault="008E3488" w14:paraId="29344D78" w14:textId="7CB276CE">
      <w:pPr>
        <w:tabs>
          <w:tab w:val="clear" w:pos="1584"/>
          <w:tab w:val="left" w:pos="1350"/>
        </w:tabs>
        <w:spacing w:before="120"/>
        <w:ind w:left="1022" w:firstLine="0"/>
      </w:pPr>
      <w:r w:rsidRPr="00B72496">
        <w:rPr>
          <w:rFonts w:ascii="Wingdings" w:hAnsi="Wingdings"/>
          <w:sz w:val="21"/>
          <w:szCs w:val="21"/>
        </w:rPr>
        <w:t></w:t>
      </w:r>
      <w:r w:rsidRPr="00B72496">
        <w:tab/>
      </w:r>
      <w:r w:rsidRPr="00B72496">
        <w:rPr>
          <w:lang w:eastAsia="en-US"/>
        </w:rPr>
        <w:t xml:space="preserve">Other histiocytic disorder </w:t>
      </w:r>
      <w:r w:rsidRPr="00B72496">
        <w:rPr>
          <w:sz w:val="17"/>
          <w:szCs w:val="17"/>
          <w:lang w:eastAsia="en-US"/>
        </w:rPr>
        <w:t>(579)</w:t>
      </w:r>
      <w:r w:rsidRPr="00B72496">
        <w:t xml:space="preserve"> – </w:t>
      </w:r>
      <w:r w:rsidRPr="00B72496">
        <w:rPr>
          <w:b/>
          <w:i/>
        </w:rPr>
        <w:t xml:space="preserve">Go to question </w:t>
      </w:r>
      <w:r w:rsidRPr="00B72496">
        <w:rPr>
          <w:b/>
          <w:i/>
        </w:rPr>
        <w:fldChar w:fldCharType="begin"/>
      </w:r>
      <w:r w:rsidRPr="00B72496">
        <w:rPr>
          <w:b/>
          <w:i/>
        </w:rPr>
        <w:instrText xml:space="preserve"> REF _Ref520730050 \r \h </w:instrText>
      </w:r>
      <w:r w:rsidR="00B72496">
        <w:rPr>
          <w:b/>
          <w:i/>
        </w:rPr>
        <w:instrText xml:space="preserve"> \* MERGEFORMAT </w:instrText>
      </w:r>
      <w:r w:rsidRPr="00B72496">
        <w:rPr>
          <w:b/>
          <w:i/>
        </w:rPr>
      </w:r>
      <w:r w:rsidRPr="00B72496">
        <w:rPr>
          <w:b/>
          <w:i/>
        </w:rPr>
        <w:fldChar w:fldCharType="separate"/>
      </w:r>
      <w:r w:rsidRPr="00B72496" w:rsidR="003C17BE">
        <w:rPr>
          <w:b/>
          <w:i/>
        </w:rPr>
        <w:t>502</w:t>
      </w:r>
      <w:r w:rsidRPr="00B72496">
        <w:rPr>
          <w:b/>
          <w:i/>
        </w:rPr>
        <w:fldChar w:fldCharType="end"/>
      </w:r>
    </w:p>
    <w:p w:rsidRPr="00B72496" w:rsidR="008E3488" w:rsidP="008E3488" w:rsidRDefault="008E3488" w14:paraId="568CAE23" w14:textId="77777777">
      <w:pPr>
        <w:tabs>
          <w:tab w:val="clear" w:pos="1584"/>
          <w:tab w:val="left" w:pos="1350"/>
        </w:tabs>
        <w:spacing w:before="120"/>
        <w:ind w:left="1022" w:firstLine="0"/>
      </w:pPr>
      <w:r w:rsidRPr="00B72496">
        <w:rPr>
          <w:rFonts w:ascii="Wingdings" w:hAnsi="Wingdings"/>
          <w:sz w:val="21"/>
          <w:szCs w:val="21"/>
        </w:rPr>
        <w:t></w:t>
      </w:r>
      <w:r w:rsidRPr="00B72496">
        <w:tab/>
      </w:r>
      <w:r w:rsidRPr="00B72496">
        <w:rPr>
          <w:lang w:eastAsia="en-US"/>
        </w:rPr>
        <w:t xml:space="preserve">Histiocytic disorder, not otherwise specified </w:t>
      </w:r>
      <w:r w:rsidRPr="00B72496">
        <w:rPr>
          <w:sz w:val="17"/>
          <w:szCs w:val="17"/>
          <w:lang w:eastAsia="en-US"/>
        </w:rPr>
        <w:t>(570)</w:t>
      </w:r>
      <w:r w:rsidRPr="00B72496">
        <w:t xml:space="preserve"> </w:t>
      </w:r>
    </w:p>
    <w:p w:rsidRPr="00B72496" w:rsidR="008E3488" w:rsidP="008E3488" w:rsidRDefault="008E3488" w14:paraId="6E0161BC" w14:textId="77777777">
      <w:pPr>
        <w:pStyle w:val="Q3"/>
        <w:tabs>
          <w:tab w:val="clear" w:pos="1836"/>
        </w:tabs>
        <w:ind w:hanging="630"/>
        <w:rPr>
          <w:rStyle w:val="gotoChar"/>
          <w:b w:val="0"/>
          <w:i w:val="0"/>
          <w:szCs w:val="21"/>
        </w:rPr>
      </w:pPr>
      <w:bookmarkStart w:name="_Ref520730050" w:id="455"/>
      <w:r w:rsidRPr="00B72496">
        <w:t xml:space="preserve">Specify other histiocytic disorder: ____________________________________- </w:t>
      </w:r>
      <w:r w:rsidRPr="00B72496">
        <w:rPr>
          <w:rStyle w:val="gotoChar"/>
        </w:rPr>
        <w:t>Go to signature line</w:t>
      </w:r>
      <w:bookmarkEnd w:id="455"/>
    </w:p>
    <w:p w:rsidRPr="00B72496" w:rsidR="008E3488" w:rsidP="008E3488" w:rsidRDefault="008E3488" w14:paraId="460F4E26" w14:textId="0375E224">
      <w:pPr>
        <w:pStyle w:val="Q3"/>
        <w:tabs>
          <w:tab w:val="clear" w:pos="1836"/>
        </w:tabs>
        <w:ind w:hanging="630"/>
      </w:pPr>
      <w:bookmarkStart w:name="_Ref523816477" w:id="456"/>
      <w:r w:rsidRPr="00B72496">
        <w:t>Did the recipient have an active or recent infection with a viral pathogen within 60 days of HCT?</w:t>
      </w:r>
      <w:bookmarkEnd w:id="456"/>
      <w:r w:rsidRPr="00B72496">
        <w:t xml:space="preserve"> </w:t>
      </w:r>
      <w:r w:rsidRPr="00B72496">
        <w:rPr>
          <w:rStyle w:val="In1Char"/>
        </w:rPr>
        <w:t xml:space="preserve">Hemophagocytic </w:t>
      </w:r>
      <w:proofErr w:type="spellStart"/>
      <w:r w:rsidRPr="00B72496">
        <w:rPr>
          <w:rStyle w:val="In1Char"/>
        </w:rPr>
        <w:t>lymphohistiocytosis</w:t>
      </w:r>
      <w:proofErr w:type="spellEnd"/>
      <w:r w:rsidRPr="00B72496">
        <w:rPr>
          <w:rStyle w:val="In1Char"/>
        </w:rPr>
        <w:t xml:space="preserve"> (HLH) only</w:t>
      </w:r>
    </w:p>
    <w:p w:rsidRPr="00B72496" w:rsidR="008E3488" w:rsidP="008E3488" w:rsidRDefault="008E3488" w14:paraId="5435F486" w14:textId="6584C7C0">
      <w:pPr>
        <w:pStyle w:val="A3"/>
      </w:pPr>
      <w:r w:rsidRPr="00B72496">
        <w:t xml:space="preserve">Yes– </w:t>
      </w:r>
      <w:r w:rsidRPr="00B72496">
        <w:rPr>
          <w:b/>
          <w:i/>
        </w:rPr>
        <w:t xml:space="preserve">Go to question </w:t>
      </w:r>
      <w:r w:rsidRPr="00B72496">
        <w:rPr>
          <w:b/>
          <w:i/>
        </w:rPr>
        <w:fldChar w:fldCharType="begin"/>
      </w:r>
      <w:r w:rsidRPr="00B72496">
        <w:rPr>
          <w:b/>
          <w:i/>
        </w:rPr>
        <w:instrText xml:space="preserve"> REF _Ref523989832 \r \h </w:instrText>
      </w:r>
      <w:r w:rsidR="00B72496">
        <w:rPr>
          <w:b/>
          <w:i/>
        </w:rPr>
        <w:instrText xml:space="preserve"> \* MERGEFORMAT </w:instrText>
      </w:r>
      <w:r w:rsidRPr="00B72496">
        <w:rPr>
          <w:b/>
          <w:i/>
        </w:rPr>
      </w:r>
      <w:r w:rsidRPr="00B72496">
        <w:rPr>
          <w:b/>
          <w:i/>
        </w:rPr>
        <w:fldChar w:fldCharType="separate"/>
      </w:r>
      <w:r w:rsidRPr="00B72496" w:rsidR="003C17BE">
        <w:rPr>
          <w:b/>
          <w:i/>
        </w:rPr>
        <w:t>504</w:t>
      </w:r>
      <w:r w:rsidRPr="00B72496">
        <w:rPr>
          <w:b/>
          <w:i/>
        </w:rPr>
        <w:fldChar w:fldCharType="end"/>
      </w:r>
    </w:p>
    <w:p w:rsidRPr="00B72496" w:rsidR="008E3488" w:rsidP="008E3488" w:rsidRDefault="008E3488" w14:paraId="34F2A806" w14:textId="31F007F6">
      <w:pPr>
        <w:pStyle w:val="A3"/>
      </w:pPr>
      <w:r w:rsidRPr="00B72496">
        <w:t xml:space="preserve">No– </w:t>
      </w:r>
      <w:r w:rsidRPr="00B72496">
        <w:rPr>
          <w:b/>
          <w:i/>
        </w:rPr>
        <w:t xml:space="preserve">Go to question </w:t>
      </w:r>
      <w:r w:rsidRPr="00B72496">
        <w:rPr>
          <w:b/>
          <w:i/>
        </w:rPr>
        <w:fldChar w:fldCharType="begin"/>
      </w:r>
      <w:r w:rsidRPr="00B72496">
        <w:rPr>
          <w:b/>
          <w:i/>
        </w:rPr>
        <w:instrText xml:space="preserve"> REF _Ref523989837 \r \h </w:instrText>
      </w:r>
      <w:r w:rsidR="00B72496">
        <w:rPr>
          <w:b/>
          <w:i/>
        </w:rPr>
        <w:instrText xml:space="preserve"> \* MERGEFORMAT </w:instrText>
      </w:r>
      <w:r w:rsidRPr="00B72496">
        <w:rPr>
          <w:b/>
          <w:i/>
        </w:rPr>
      </w:r>
      <w:r w:rsidRPr="00B72496">
        <w:rPr>
          <w:b/>
          <w:i/>
        </w:rPr>
        <w:fldChar w:fldCharType="separate"/>
      </w:r>
      <w:r w:rsidRPr="00B72496" w:rsidR="003C17BE">
        <w:rPr>
          <w:b/>
          <w:i/>
        </w:rPr>
        <w:t>505</w:t>
      </w:r>
      <w:r w:rsidRPr="00B72496">
        <w:rPr>
          <w:b/>
          <w:i/>
        </w:rPr>
        <w:fldChar w:fldCharType="end"/>
      </w:r>
    </w:p>
    <w:p w:rsidRPr="00B72496" w:rsidR="008E3488" w:rsidP="008E3488" w:rsidRDefault="008E3488" w14:paraId="5C24C4DF" w14:textId="77777777">
      <w:pPr>
        <w:pStyle w:val="Q4"/>
        <w:tabs>
          <w:tab w:val="clear" w:pos="1836"/>
        </w:tabs>
        <w:ind w:hanging="630"/>
      </w:pPr>
      <w:bookmarkStart w:name="_Ref523989832" w:id="457"/>
      <w:r w:rsidRPr="00B72496">
        <w:t xml:space="preserve">Specify viral pathogen </w:t>
      </w:r>
      <w:r w:rsidRPr="00B72496">
        <w:rPr>
          <w:rStyle w:val="IntenseEmphasis"/>
        </w:rPr>
        <w:t>(check all that apply)</w:t>
      </w:r>
      <w:bookmarkEnd w:id="457"/>
    </w:p>
    <w:p w:rsidRPr="00B72496" w:rsidR="008E3488" w:rsidP="008E3488" w:rsidRDefault="008E3488" w14:paraId="09A17EEC" w14:textId="77777777">
      <w:pPr>
        <w:pStyle w:val="A4"/>
      </w:pPr>
      <w:r w:rsidRPr="00B72496">
        <w:t>304 Adenovirus</w:t>
      </w:r>
    </w:p>
    <w:p w:rsidRPr="00B72496" w:rsidR="008E3488" w:rsidP="008E3488" w:rsidRDefault="008E3488" w14:paraId="138EEA65" w14:textId="77777777">
      <w:pPr>
        <w:pStyle w:val="A4"/>
      </w:pPr>
      <w:r w:rsidRPr="00B72496">
        <w:t>341 BK Virus</w:t>
      </w:r>
    </w:p>
    <w:p w:rsidRPr="00B72496" w:rsidR="008E3488" w:rsidP="008E3488" w:rsidRDefault="008E3488" w14:paraId="6CC2E32E" w14:textId="77777777">
      <w:pPr>
        <w:pStyle w:val="A4"/>
      </w:pPr>
      <w:r w:rsidRPr="00B72496">
        <w:t>344 Coronavirus</w:t>
      </w:r>
    </w:p>
    <w:p w:rsidRPr="00B72496" w:rsidR="008E3488" w:rsidP="008E3488" w:rsidRDefault="008E3488" w14:paraId="0B924849" w14:textId="77777777">
      <w:pPr>
        <w:pStyle w:val="A4"/>
      </w:pPr>
      <w:r w:rsidRPr="00B72496">
        <w:lastRenderedPageBreak/>
        <w:t>303 Cytomegalovirus (CMV)</w:t>
      </w:r>
    </w:p>
    <w:p w:rsidRPr="00B72496" w:rsidR="008E3488" w:rsidP="008E3488" w:rsidRDefault="008E3488" w14:paraId="05EBD3A4" w14:textId="77777777">
      <w:pPr>
        <w:pStyle w:val="A4"/>
      </w:pPr>
      <w:r w:rsidRPr="00B72496">
        <w:t xml:space="preserve">347 </w:t>
      </w:r>
      <w:proofErr w:type="spellStart"/>
      <w:r w:rsidRPr="00B72496">
        <w:t>Chikaugunya</w:t>
      </w:r>
      <w:proofErr w:type="spellEnd"/>
      <w:r w:rsidRPr="00B72496">
        <w:t xml:space="preserve"> Virus</w:t>
      </w:r>
    </w:p>
    <w:p w:rsidRPr="00B72496" w:rsidR="008E3488" w:rsidP="008E3488" w:rsidRDefault="008E3488" w14:paraId="4322FA1E" w14:textId="77777777">
      <w:pPr>
        <w:pStyle w:val="A4"/>
      </w:pPr>
      <w:r w:rsidRPr="00B72496">
        <w:t>346 Dengue Virus</w:t>
      </w:r>
    </w:p>
    <w:p w:rsidRPr="00B72496" w:rsidR="008E3488" w:rsidP="008E3488" w:rsidRDefault="008E3488" w14:paraId="2FE22BF0" w14:textId="77777777">
      <w:pPr>
        <w:pStyle w:val="A4"/>
      </w:pPr>
      <w:r w:rsidRPr="00B72496">
        <w:t>325 Enterovirus (ECHO, Coxsackie)</w:t>
      </w:r>
    </w:p>
    <w:p w:rsidRPr="00B72496" w:rsidR="008E3488" w:rsidP="008E3488" w:rsidRDefault="008E3488" w14:paraId="12BC6444" w14:textId="77777777">
      <w:pPr>
        <w:pStyle w:val="A4"/>
      </w:pPr>
      <w:r w:rsidRPr="00B72496">
        <w:t>327 Enterovirus D68 (EV-D68)</w:t>
      </w:r>
    </w:p>
    <w:p w:rsidRPr="00B72496" w:rsidR="008E3488" w:rsidP="008E3488" w:rsidRDefault="008E3488" w14:paraId="605F4284" w14:textId="77777777">
      <w:pPr>
        <w:pStyle w:val="A4"/>
      </w:pPr>
      <w:r w:rsidRPr="00B72496">
        <w:t>326 Enterovirus (polio)</w:t>
      </w:r>
    </w:p>
    <w:p w:rsidRPr="00B72496" w:rsidR="008E3488" w:rsidP="008E3488" w:rsidRDefault="008E3488" w14:paraId="4187BC89" w14:textId="77777777">
      <w:pPr>
        <w:pStyle w:val="A4"/>
      </w:pPr>
      <w:r w:rsidRPr="00B72496">
        <w:t>328 Enterovirus NOS</w:t>
      </w:r>
    </w:p>
    <w:p w:rsidRPr="00B72496" w:rsidR="008E3488" w:rsidP="008E3488" w:rsidRDefault="008E3488" w14:paraId="0F58B3E8" w14:textId="77777777">
      <w:pPr>
        <w:pStyle w:val="A4"/>
      </w:pPr>
      <w:r w:rsidRPr="00B72496">
        <w:t>318 Epstein-Barr Virus (EBV)</w:t>
      </w:r>
    </w:p>
    <w:p w:rsidRPr="00B72496" w:rsidR="008E3488" w:rsidP="008E3488" w:rsidRDefault="008E3488" w14:paraId="58FA807B" w14:textId="77777777">
      <w:pPr>
        <w:pStyle w:val="A4"/>
      </w:pPr>
      <w:r w:rsidRPr="00B72496">
        <w:t>306 Hepatitis A Virus</w:t>
      </w:r>
    </w:p>
    <w:p w:rsidRPr="00B72496" w:rsidR="008E3488" w:rsidP="008E3488" w:rsidRDefault="008E3488" w14:paraId="1D1FC72D" w14:textId="77777777">
      <w:pPr>
        <w:pStyle w:val="A4"/>
      </w:pPr>
      <w:r w:rsidRPr="00B72496">
        <w:t>307 Hepatitis B Virus</w:t>
      </w:r>
    </w:p>
    <w:p w:rsidRPr="00B72496" w:rsidR="008E3488" w:rsidP="008E3488" w:rsidRDefault="008E3488" w14:paraId="6728D0AD" w14:textId="77777777">
      <w:pPr>
        <w:pStyle w:val="A4"/>
      </w:pPr>
      <w:r w:rsidRPr="00B72496">
        <w:t>308 Hepatitis C Virus</w:t>
      </w:r>
    </w:p>
    <w:p w:rsidRPr="00B72496" w:rsidR="008E3488" w:rsidP="008E3488" w:rsidRDefault="008E3488" w14:paraId="23DA7A0E" w14:textId="77777777">
      <w:pPr>
        <w:pStyle w:val="A4"/>
      </w:pPr>
      <w:r w:rsidRPr="00B72496">
        <w:t>340 Hepatitis E</w:t>
      </w:r>
    </w:p>
    <w:p w:rsidRPr="00B72496" w:rsidR="008E3488" w:rsidP="008E3488" w:rsidRDefault="008E3488" w14:paraId="0F893292" w14:textId="77777777">
      <w:pPr>
        <w:pStyle w:val="A4"/>
      </w:pPr>
      <w:r w:rsidRPr="00B72496">
        <w:t>301 Herpes Simplex Virus (HSV)</w:t>
      </w:r>
    </w:p>
    <w:p w:rsidRPr="00B72496" w:rsidR="008E3488" w:rsidP="008E3488" w:rsidRDefault="008E3488" w14:paraId="1D65C975" w14:textId="77777777">
      <w:pPr>
        <w:pStyle w:val="A4"/>
      </w:pPr>
      <w:r w:rsidRPr="00B72496">
        <w:t>317 Human herpesvirus 6 (HHV-6)</w:t>
      </w:r>
    </w:p>
    <w:p w:rsidRPr="00B72496" w:rsidR="008E3488" w:rsidP="008E3488" w:rsidRDefault="008E3488" w14:paraId="64EE4CBE" w14:textId="77777777">
      <w:pPr>
        <w:pStyle w:val="A4"/>
      </w:pPr>
      <w:r w:rsidRPr="00B72496">
        <w:t>309 Human Immunodeficiency Virus 1 or 2</w:t>
      </w:r>
    </w:p>
    <w:p w:rsidRPr="00B72496" w:rsidR="008E3488" w:rsidP="008E3488" w:rsidRDefault="008E3488" w14:paraId="2502FA8E" w14:textId="77777777">
      <w:pPr>
        <w:pStyle w:val="A4"/>
      </w:pPr>
      <w:r w:rsidRPr="00B72496">
        <w:t>343 Human metapneumovirus</w:t>
      </w:r>
    </w:p>
    <w:p w:rsidRPr="00B72496" w:rsidR="008E3488" w:rsidP="008E3488" w:rsidRDefault="008E3488" w14:paraId="7E52D1C7" w14:textId="77777777">
      <w:pPr>
        <w:pStyle w:val="A4"/>
      </w:pPr>
      <w:r w:rsidRPr="00B72496">
        <w:t>322 Human Papillomavirus (HPV)</w:t>
      </w:r>
    </w:p>
    <w:p w:rsidRPr="00B72496" w:rsidR="008E3488" w:rsidP="008E3488" w:rsidRDefault="008E3488" w14:paraId="4A46C856" w14:textId="77777777">
      <w:pPr>
        <w:pStyle w:val="A4"/>
      </w:pPr>
      <w:r w:rsidRPr="00B72496">
        <w:t>349 Human T-lymphotropic Virus 1 or 2</w:t>
      </w:r>
    </w:p>
    <w:p w:rsidRPr="00B72496" w:rsidR="008E3488" w:rsidP="008E3488" w:rsidRDefault="008E3488" w14:paraId="18806DA0" w14:textId="77777777">
      <w:pPr>
        <w:pStyle w:val="A4"/>
      </w:pPr>
      <w:r w:rsidRPr="00B72496">
        <w:t>310 Influenza, NOS</w:t>
      </w:r>
    </w:p>
    <w:p w:rsidRPr="00B72496" w:rsidR="008E3488" w:rsidP="008E3488" w:rsidRDefault="008E3488" w14:paraId="11FA5990" w14:textId="77777777">
      <w:pPr>
        <w:pStyle w:val="A4"/>
      </w:pPr>
      <w:r w:rsidRPr="00B72496">
        <w:t>323 Influenza A Virus</w:t>
      </w:r>
    </w:p>
    <w:p w:rsidRPr="00B72496" w:rsidR="008E3488" w:rsidP="008E3488" w:rsidRDefault="008E3488" w14:paraId="4C4A92E6" w14:textId="77777777">
      <w:pPr>
        <w:pStyle w:val="A4"/>
      </w:pPr>
      <w:r w:rsidRPr="00B72496">
        <w:t>324 Influenza B Virus</w:t>
      </w:r>
    </w:p>
    <w:p w:rsidRPr="00B72496" w:rsidR="008E3488" w:rsidP="008E3488" w:rsidRDefault="008E3488" w14:paraId="63F25420" w14:textId="77777777">
      <w:pPr>
        <w:pStyle w:val="A4"/>
      </w:pPr>
      <w:r w:rsidRPr="00B72496">
        <w:t>342 JC Virus (Progressive Multifocal Leukoencephalopathy (PML))</w:t>
      </w:r>
    </w:p>
    <w:p w:rsidRPr="00B72496" w:rsidR="008E3488" w:rsidP="008E3488" w:rsidRDefault="008E3488" w14:paraId="62922FE8" w14:textId="77777777">
      <w:pPr>
        <w:pStyle w:val="A4"/>
      </w:pPr>
      <w:r w:rsidRPr="00B72496">
        <w:t>311 Measles Virus (Rubeola)</w:t>
      </w:r>
    </w:p>
    <w:p w:rsidRPr="00B72496" w:rsidR="008E3488" w:rsidP="008E3488" w:rsidRDefault="008E3488" w14:paraId="1D44C0C8" w14:textId="77777777">
      <w:pPr>
        <w:pStyle w:val="A4"/>
      </w:pPr>
      <w:r w:rsidRPr="00B72496">
        <w:t>312 Mumps Virus</w:t>
      </w:r>
    </w:p>
    <w:p w:rsidRPr="00B72496" w:rsidR="008E3488" w:rsidP="008E3488" w:rsidRDefault="008E3488" w14:paraId="71A488E7" w14:textId="77777777">
      <w:pPr>
        <w:pStyle w:val="A4"/>
      </w:pPr>
      <w:r w:rsidRPr="00B72496">
        <w:t>345 Norovirus</w:t>
      </w:r>
    </w:p>
    <w:p w:rsidRPr="00B72496" w:rsidR="008E3488" w:rsidP="008E3488" w:rsidRDefault="008E3488" w14:paraId="5024F45D" w14:textId="77777777">
      <w:pPr>
        <w:pStyle w:val="A4"/>
      </w:pPr>
      <w:r w:rsidRPr="00B72496">
        <w:t>316 Human Parainfluenza Virus (all species)</w:t>
      </w:r>
    </w:p>
    <w:p w:rsidRPr="00B72496" w:rsidR="008E3488" w:rsidP="008E3488" w:rsidRDefault="008E3488" w14:paraId="34BF63BC" w14:textId="77777777">
      <w:pPr>
        <w:pStyle w:val="A4"/>
      </w:pPr>
      <w:r w:rsidRPr="00B72496">
        <w:t>314 Respiratory Syncytial Virus (RSV)</w:t>
      </w:r>
    </w:p>
    <w:p w:rsidRPr="00B72496" w:rsidR="008E3488" w:rsidP="008E3488" w:rsidRDefault="008E3488" w14:paraId="2D61F5DF" w14:textId="77777777">
      <w:pPr>
        <w:pStyle w:val="A4"/>
      </w:pPr>
      <w:r w:rsidRPr="00B72496">
        <w:t>321 Rhinovirus (all species)</w:t>
      </w:r>
    </w:p>
    <w:p w:rsidRPr="00B72496" w:rsidR="008E3488" w:rsidP="008E3488" w:rsidRDefault="008E3488" w14:paraId="222225EF" w14:textId="77777777">
      <w:pPr>
        <w:pStyle w:val="A4"/>
      </w:pPr>
      <w:r w:rsidRPr="00B72496">
        <w:t>320 Rotavirus (all species)</w:t>
      </w:r>
    </w:p>
    <w:p w:rsidRPr="00B72496" w:rsidR="008E3488" w:rsidP="008E3488" w:rsidRDefault="008E3488" w14:paraId="131604F7" w14:textId="77777777">
      <w:pPr>
        <w:pStyle w:val="A4"/>
      </w:pPr>
      <w:r w:rsidRPr="00B72496">
        <w:t>315 Rubella Virus</w:t>
      </w:r>
    </w:p>
    <w:p w:rsidRPr="00B72496" w:rsidR="008E3488" w:rsidP="008E3488" w:rsidRDefault="008E3488" w14:paraId="4EC9219D" w14:textId="77777777">
      <w:pPr>
        <w:pStyle w:val="A4"/>
      </w:pPr>
      <w:r w:rsidRPr="00B72496">
        <w:t>302 Varicella Virus</w:t>
      </w:r>
    </w:p>
    <w:p w:rsidRPr="00B72496" w:rsidR="008E3488" w:rsidP="008E3488" w:rsidRDefault="008E3488" w14:paraId="151B727B" w14:textId="77777777">
      <w:pPr>
        <w:pStyle w:val="A4"/>
      </w:pPr>
      <w:r w:rsidRPr="00B72496">
        <w:t>348 West Nile Virus (WNV)</w:t>
      </w:r>
    </w:p>
    <w:p w:rsidRPr="00B72496" w:rsidR="008E3488" w:rsidP="008E3488" w:rsidRDefault="008E3488" w14:paraId="5903A87B" w14:textId="77777777">
      <w:pPr>
        <w:pStyle w:val="Q3"/>
        <w:tabs>
          <w:tab w:val="clear" w:pos="1836"/>
        </w:tabs>
        <w:ind w:hanging="630"/>
      </w:pPr>
      <w:bookmarkStart w:name="_Ref523989837" w:id="458"/>
      <w:r w:rsidRPr="00B72496">
        <w:t>Has the recipient ever been infected with PCP/</w:t>
      </w:r>
      <w:proofErr w:type="gramStart"/>
      <w:r w:rsidRPr="00B72496">
        <w:t>PJP</w:t>
      </w:r>
      <w:bookmarkEnd w:id="458"/>
      <w:proofErr w:type="gramEnd"/>
    </w:p>
    <w:p w:rsidRPr="00B72496" w:rsidR="008E3488" w:rsidP="008E3488" w:rsidRDefault="008E3488" w14:paraId="7C6361AE" w14:textId="77777777">
      <w:pPr>
        <w:pStyle w:val="A3"/>
      </w:pPr>
      <w:r w:rsidRPr="00B72496">
        <w:t xml:space="preserve">Yes- </w:t>
      </w:r>
      <w:r w:rsidRPr="00B72496">
        <w:rPr>
          <w:rStyle w:val="gotoChar"/>
        </w:rPr>
        <w:t>Go to signature line</w:t>
      </w:r>
    </w:p>
    <w:p w:rsidRPr="00B72496" w:rsidR="008E3488" w:rsidP="008E3488" w:rsidRDefault="008E3488" w14:paraId="0BA738BD" w14:textId="77777777">
      <w:pPr>
        <w:pStyle w:val="A3"/>
      </w:pPr>
      <w:r w:rsidRPr="00B72496">
        <w:t xml:space="preserve">No- </w:t>
      </w:r>
      <w:r w:rsidRPr="00B72496">
        <w:rPr>
          <w:rStyle w:val="gotoChar"/>
        </w:rPr>
        <w:t>Go to signature line</w:t>
      </w:r>
    </w:p>
    <w:p w:rsidRPr="00B72496" w:rsidR="008E3488" w:rsidP="008E3488" w:rsidRDefault="008E3488" w14:paraId="29386D20" w14:textId="77777777">
      <w:pPr>
        <w:pStyle w:val="answer0"/>
        <w:ind w:left="0" w:firstLine="0"/>
        <w:rPr>
          <w:b/>
          <w:color w:val="2F5496"/>
        </w:rPr>
      </w:pPr>
    </w:p>
    <w:p w:rsidRPr="00B72496" w:rsidR="008E3488" w:rsidP="008E3488" w:rsidRDefault="008E3488" w14:paraId="74BF1C85" w14:textId="77777777">
      <w:pPr>
        <w:pStyle w:val="sectionhead"/>
      </w:pPr>
      <w:r w:rsidRPr="00B72496">
        <w:lastRenderedPageBreak/>
        <w:t>Autoimmune Diseases</w:t>
      </w:r>
    </w:p>
    <w:p w:rsidRPr="00B72496" w:rsidR="008E3488" w:rsidP="008E3488" w:rsidRDefault="008E3488" w14:paraId="62B6077C" w14:textId="77777777">
      <w:pPr>
        <w:pStyle w:val="Q2"/>
        <w:tabs>
          <w:tab w:val="clear" w:pos="1836"/>
        </w:tabs>
        <w:ind w:left="1170" w:hanging="630"/>
      </w:pPr>
      <w:bookmarkStart w:name="_Ref520729905" w:id="459"/>
      <w:r w:rsidRPr="00B72496">
        <w:t>Specify autoimmune disease classification</w:t>
      </w:r>
      <w:bookmarkEnd w:id="459"/>
    </w:p>
    <w:p w:rsidRPr="00B72496" w:rsidR="008E3488" w:rsidP="008E3488" w:rsidRDefault="008E3488" w14:paraId="7C4A12E9" w14:textId="77777777">
      <w:pPr>
        <w:tabs>
          <w:tab w:val="clear" w:pos="1584"/>
          <w:tab w:val="left" w:pos="1350"/>
        </w:tabs>
        <w:spacing w:before="120"/>
        <w:ind w:left="1022" w:firstLine="0"/>
        <w:rPr>
          <w:b/>
          <w:color w:val="2F5496"/>
        </w:rPr>
      </w:pPr>
      <w:r w:rsidRPr="00B72496">
        <w:rPr>
          <w:b/>
          <w:color w:val="2F5496"/>
        </w:rPr>
        <w:t>Arthritis</w:t>
      </w:r>
    </w:p>
    <w:p w:rsidRPr="00B72496" w:rsidR="008E3488" w:rsidP="008E3488" w:rsidRDefault="008E3488" w14:paraId="40C45FF1" w14:textId="77777777">
      <w:pPr>
        <w:pStyle w:val="A2"/>
      </w:pPr>
      <w:r w:rsidRPr="00B72496">
        <w:rPr>
          <w:lang w:eastAsia="en-US"/>
        </w:rPr>
        <w:t xml:space="preserve">Rheumatoid arthritis </w:t>
      </w:r>
      <w:r w:rsidRPr="00B72496">
        <w:rPr>
          <w:sz w:val="17"/>
          <w:szCs w:val="17"/>
          <w:lang w:eastAsia="en-US"/>
        </w:rPr>
        <w:t>(603)</w:t>
      </w:r>
      <w:r w:rsidRPr="00B72496">
        <w:t xml:space="preserve"> </w:t>
      </w:r>
    </w:p>
    <w:p w:rsidRPr="00B72496" w:rsidR="008E3488" w:rsidP="008E3488" w:rsidRDefault="008E3488" w14:paraId="48A17E96" w14:textId="77777777">
      <w:pPr>
        <w:pStyle w:val="A2"/>
      </w:pPr>
      <w:r w:rsidRPr="00B72496">
        <w:rPr>
          <w:lang w:eastAsia="en-US"/>
        </w:rPr>
        <w:t xml:space="preserve">Psoriatic arthritis / psoriasis </w:t>
      </w:r>
      <w:r w:rsidRPr="00B72496">
        <w:rPr>
          <w:sz w:val="17"/>
          <w:szCs w:val="17"/>
          <w:lang w:eastAsia="en-US"/>
        </w:rPr>
        <w:t>(604)</w:t>
      </w:r>
      <w:r w:rsidRPr="00B72496">
        <w:t xml:space="preserve"> </w:t>
      </w:r>
    </w:p>
    <w:p w:rsidRPr="00B72496" w:rsidR="008E3488" w:rsidP="008E3488" w:rsidRDefault="008E3488" w14:paraId="768218C1" w14:textId="77777777">
      <w:pPr>
        <w:pStyle w:val="A2"/>
      </w:pPr>
      <w:r w:rsidRPr="00B72496">
        <w:rPr>
          <w:lang w:eastAsia="en-US"/>
        </w:rPr>
        <w:t xml:space="preserve">Juvenile idiopathic arthritis (JIA): systemic (Stills disease) </w:t>
      </w:r>
      <w:r w:rsidRPr="00B72496">
        <w:rPr>
          <w:sz w:val="17"/>
          <w:szCs w:val="17"/>
          <w:lang w:eastAsia="en-US"/>
        </w:rPr>
        <w:t>(640)</w:t>
      </w:r>
      <w:r w:rsidRPr="00B72496">
        <w:t xml:space="preserve"> </w:t>
      </w:r>
    </w:p>
    <w:p w:rsidRPr="00B72496" w:rsidR="008E3488" w:rsidP="008E3488" w:rsidRDefault="008E3488" w14:paraId="77FCA343" w14:textId="77777777">
      <w:pPr>
        <w:pStyle w:val="A2"/>
      </w:pPr>
      <w:r w:rsidRPr="00B72496">
        <w:rPr>
          <w:lang w:eastAsia="en-US"/>
        </w:rPr>
        <w:t xml:space="preserve">Juvenile idiopathic arthritis (JIA): oligoarticular </w:t>
      </w:r>
      <w:r w:rsidRPr="00B72496">
        <w:rPr>
          <w:sz w:val="17"/>
          <w:szCs w:val="17"/>
          <w:lang w:eastAsia="en-US"/>
        </w:rPr>
        <w:t>(641)</w:t>
      </w:r>
      <w:r w:rsidRPr="00B72496">
        <w:t xml:space="preserve"> </w:t>
      </w:r>
    </w:p>
    <w:p w:rsidRPr="00B72496" w:rsidR="008E3488" w:rsidP="008E3488" w:rsidRDefault="008E3488" w14:paraId="32104AFC" w14:textId="77777777">
      <w:pPr>
        <w:pStyle w:val="A2"/>
      </w:pPr>
      <w:r w:rsidRPr="00B72496">
        <w:rPr>
          <w:lang w:eastAsia="en-US"/>
        </w:rPr>
        <w:t xml:space="preserve">Juvenile idiopathic arthritis (JIA): polyarticular </w:t>
      </w:r>
      <w:r w:rsidRPr="00B72496">
        <w:rPr>
          <w:sz w:val="17"/>
          <w:szCs w:val="17"/>
          <w:lang w:eastAsia="en-US"/>
        </w:rPr>
        <w:t>(642)</w:t>
      </w:r>
      <w:r w:rsidRPr="00B72496">
        <w:t xml:space="preserve"> </w:t>
      </w:r>
    </w:p>
    <w:p w:rsidRPr="00B72496" w:rsidR="008E3488" w:rsidP="008E3488" w:rsidRDefault="008E3488" w14:paraId="361972F3" w14:textId="77777777">
      <w:pPr>
        <w:pStyle w:val="A2"/>
      </w:pPr>
      <w:r w:rsidRPr="00B72496">
        <w:rPr>
          <w:lang w:eastAsia="en-US"/>
        </w:rPr>
        <w:t xml:space="preserve">Juvenile idiopathic arthritis (JIA): other </w:t>
      </w:r>
      <w:r w:rsidRPr="00B72496">
        <w:rPr>
          <w:sz w:val="17"/>
          <w:szCs w:val="17"/>
          <w:lang w:eastAsia="en-US"/>
        </w:rPr>
        <w:t>(643)</w:t>
      </w:r>
      <w:r w:rsidRPr="00B72496">
        <w:t xml:space="preserve"> </w:t>
      </w:r>
    </w:p>
    <w:p w:rsidRPr="00B72496" w:rsidR="008E3488" w:rsidP="008E3488" w:rsidRDefault="008E3488" w14:paraId="095BA01C" w14:textId="77777777">
      <w:pPr>
        <w:pStyle w:val="A2"/>
      </w:pPr>
      <w:r w:rsidRPr="00B72496">
        <w:rPr>
          <w:lang w:eastAsia="en-US"/>
        </w:rPr>
        <w:t xml:space="preserve">Other arthritis </w:t>
      </w:r>
      <w:r w:rsidRPr="00B72496">
        <w:rPr>
          <w:sz w:val="17"/>
          <w:szCs w:val="17"/>
          <w:lang w:eastAsia="en-US"/>
        </w:rPr>
        <w:t>(633)</w:t>
      </w:r>
      <w:r w:rsidRPr="00B72496">
        <w:t xml:space="preserve"> </w:t>
      </w:r>
    </w:p>
    <w:p w:rsidRPr="00B72496" w:rsidR="008E3488" w:rsidP="008E3488" w:rsidRDefault="008E3488" w14:paraId="1B19FEC2" w14:textId="77777777">
      <w:pPr>
        <w:tabs>
          <w:tab w:val="clear" w:pos="1584"/>
          <w:tab w:val="left" w:pos="1350"/>
        </w:tabs>
        <w:spacing w:before="120"/>
        <w:ind w:left="1022" w:firstLine="0"/>
        <w:rPr>
          <w:b/>
          <w:color w:val="2F5496"/>
        </w:rPr>
      </w:pPr>
      <w:r w:rsidRPr="00B72496">
        <w:rPr>
          <w:b/>
          <w:color w:val="2F5496"/>
        </w:rPr>
        <w:t>Multiple sclerosis</w:t>
      </w:r>
    </w:p>
    <w:p w:rsidRPr="00B72496" w:rsidR="008E3488" w:rsidP="008E3488" w:rsidRDefault="008E3488" w14:paraId="4F4F0EE0" w14:textId="77777777">
      <w:pPr>
        <w:pStyle w:val="A2"/>
      </w:pPr>
      <w:r w:rsidRPr="00B72496">
        <w:rPr>
          <w:lang w:eastAsia="en-US"/>
        </w:rPr>
        <w:t xml:space="preserve">Multiple sclerosis </w:t>
      </w:r>
      <w:r w:rsidRPr="00B72496">
        <w:rPr>
          <w:sz w:val="17"/>
          <w:szCs w:val="17"/>
          <w:lang w:eastAsia="en-US"/>
        </w:rPr>
        <w:t>(602)</w:t>
      </w:r>
      <w:r w:rsidRPr="00B72496">
        <w:t xml:space="preserve"> </w:t>
      </w:r>
    </w:p>
    <w:p w:rsidRPr="00B72496" w:rsidR="008E3488" w:rsidP="008E3488" w:rsidRDefault="008E3488" w14:paraId="26FA7C45" w14:textId="77777777">
      <w:pPr>
        <w:tabs>
          <w:tab w:val="clear" w:pos="1584"/>
          <w:tab w:val="left" w:pos="1350"/>
        </w:tabs>
        <w:spacing w:before="120"/>
        <w:ind w:left="1022" w:firstLine="0"/>
        <w:rPr>
          <w:b/>
          <w:color w:val="2F5496"/>
        </w:rPr>
      </w:pPr>
      <w:r w:rsidRPr="00B72496">
        <w:rPr>
          <w:b/>
          <w:color w:val="2F5496"/>
        </w:rPr>
        <w:t>Connective tissue diseases</w:t>
      </w:r>
    </w:p>
    <w:p w:rsidRPr="00B72496" w:rsidR="008E3488" w:rsidP="008E3488" w:rsidRDefault="008E3488" w14:paraId="727E352F" w14:textId="77777777">
      <w:pPr>
        <w:pStyle w:val="A2"/>
      </w:pPr>
      <w:r w:rsidRPr="00B72496">
        <w:rPr>
          <w:lang w:eastAsia="en-US"/>
        </w:rPr>
        <w:t xml:space="preserve">Systemic sclerosis (scleroderma) </w:t>
      </w:r>
      <w:r w:rsidRPr="00B72496">
        <w:rPr>
          <w:sz w:val="17"/>
          <w:szCs w:val="17"/>
          <w:lang w:eastAsia="en-US"/>
        </w:rPr>
        <w:t>(607)</w:t>
      </w:r>
      <w:r w:rsidRPr="00B72496">
        <w:t xml:space="preserve"> </w:t>
      </w:r>
    </w:p>
    <w:p w:rsidRPr="00B72496" w:rsidR="008E3488" w:rsidP="008E3488" w:rsidRDefault="008E3488" w14:paraId="6ECB4F45" w14:textId="77777777">
      <w:pPr>
        <w:pStyle w:val="A2"/>
      </w:pPr>
      <w:r w:rsidRPr="00B72496">
        <w:rPr>
          <w:lang w:eastAsia="en-US"/>
        </w:rPr>
        <w:t xml:space="preserve">Systemic lupus </w:t>
      </w:r>
      <w:proofErr w:type="spellStart"/>
      <w:r w:rsidRPr="00B72496">
        <w:rPr>
          <w:lang w:eastAsia="en-US"/>
        </w:rPr>
        <w:t>erythematosis</w:t>
      </w:r>
      <w:proofErr w:type="spellEnd"/>
      <w:r w:rsidRPr="00B72496">
        <w:rPr>
          <w:lang w:eastAsia="en-US"/>
        </w:rPr>
        <w:t xml:space="preserve"> (SLE) </w:t>
      </w:r>
      <w:r w:rsidRPr="00B72496">
        <w:rPr>
          <w:sz w:val="17"/>
          <w:szCs w:val="17"/>
          <w:lang w:eastAsia="en-US"/>
        </w:rPr>
        <w:t>(605)</w:t>
      </w:r>
      <w:r w:rsidRPr="00B72496">
        <w:t xml:space="preserve"> </w:t>
      </w:r>
    </w:p>
    <w:p w:rsidRPr="00B72496" w:rsidR="008E3488" w:rsidP="008E3488" w:rsidRDefault="008E3488" w14:paraId="08AD0C5F" w14:textId="77777777">
      <w:pPr>
        <w:pStyle w:val="A2"/>
      </w:pPr>
      <w:proofErr w:type="spellStart"/>
      <w:r w:rsidRPr="00B72496">
        <w:t>Sjögren</w:t>
      </w:r>
      <w:proofErr w:type="spellEnd"/>
      <w:r w:rsidRPr="00B72496">
        <w:rPr>
          <w:lang w:eastAsia="en-US"/>
        </w:rPr>
        <w:t xml:space="preserve"> </w:t>
      </w:r>
      <w:r w:rsidRPr="00B72496">
        <w:t>syndrome</w:t>
      </w:r>
      <w:r w:rsidRPr="00B72496">
        <w:rPr>
          <w:lang w:eastAsia="en-US"/>
        </w:rPr>
        <w:t xml:space="preserve"> </w:t>
      </w:r>
      <w:r w:rsidRPr="00B72496">
        <w:rPr>
          <w:sz w:val="17"/>
          <w:szCs w:val="17"/>
          <w:lang w:eastAsia="en-US"/>
        </w:rPr>
        <w:t>(608)</w:t>
      </w:r>
      <w:r w:rsidRPr="00B72496">
        <w:t xml:space="preserve"> </w:t>
      </w:r>
    </w:p>
    <w:p w:rsidRPr="00B72496" w:rsidR="008E3488" w:rsidP="008E3488" w:rsidRDefault="008E3488" w14:paraId="71C04730" w14:textId="77777777">
      <w:pPr>
        <w:pStyle w:val="A2"/>
      </w:pPr>
      <w:r w:rsidRPr="00B72496">
        <w:rPr>
          <w:lang w:eastAsia="en-US"/>
        </w:rPr>
        <w:t xml:space="preserve">Polymyositis / dermatomyositis </w:t>
      </w:r>
      <w:r w:rsidRPr="00B72496">
        <w:rPr>
          <w:sz w:val="17"/>
          <w:szCs w:val="17"/>
          <w:lang w:eastAsia="en-US"/>
        </w:rPr>
        <w:t>(606)</w:t>
      </w:r>
      <w:r w:rsidRPr="00B72496">
        <w:t xml:space="preserve"> </w:t>
      </w:r>
    </w:p>
    <w:p w:rsidRPr="00B72496" w:rsidR="008E3488" w:rsidP="008E3488" w:rsidRDefault="008E3488" w14:paraId="787802DB" w14:textId="77777777">
      <w:pPr>
        <w:pStyle w:val="A2"/>
      </w:pPr>
      <w:r w:rsidRPr="00B72496">
        <w:rPr>
          <w:lang w:eastAsia="en-US"/>
        </w:rPr>
        <w:t xml:space="preserve">Antiphospholipid syndrome </w:t>
      </w:r>
      <w:r w:rsidRPr="00B72496">
        <w:rPr>
          <w:sz w:val="17"/>
          <w:szCs w:val="17"/>
          <w:lang w:eastAsia="en-US"/>
        </w:rPr>
        <w:t>(614)</w:t>
      </w:r>
      <w:r w:rsidRPr="00B72496">
        <w:t xml:space="preserve"> </w:t>
      </w:r>
    </w:p>
    <w:p w:rsidRPr="00B72496" w:rsidR="008E3488" w:rsidP="008E3488" w:rsidRDefault="008E3488" w14:paraId="2F1286AB" w14:textId="77777777">
      <w:pPr>
        <w:pStyle w:val="A2"/>
      </w:pPr>
      <w:r w:rsidRPr="00B72496">
        <w:rPr>
          <w:lang w:eastAsia="en-US"/>
        </w:rPr>
        <w:t xml:space="preserve">Other connective tissue disease </w:t>
      </w:r>
      <w:r w:rsidRPr="00B72496">
        <w:rPr>
          <w:sz w:val="17"/>
          <w:szCs w:val="17"/>
          <w:lang w:eastAsia="en-US"/>
        </w:rPr>
        <w:t>(634)</w:t>
      </w:r>
      <w:r w:rsidRPr="00B72496">
        <w:t xml:space="preserve"> </w:t>
      </w:r>
    </w:p>
    <w:p w:rsidRPr="00B72496" w:rsidR="008E3488" w:rsidP="008E3488" w:rsidRDefault="008E3488" w14:paraId="74C51261" w14:textId="77777777">
      <w:pPr>
        <w:tabs>
          <w:tab w:val="clear" w:pos="1584"/>
          <w:tab w:val="left" w:pos="1350"/>
        </w:tabs>
        <w:spacing w:before="120"/>
        <w:ind w:left="1022" w:firstLine="0"/>
        <w:rPr>
          <w:b/>
          <w:color w:val="2F5496"/>
        </w:rPr>
      </w:pPr>
      <w:r w:rsidRPr="00B72496">
        <w:rPr>
          <w:b/>
          <w:color w:val="2F5496"/>
        </w:rPr>
        <w:t>Vasculitis</w:t>
      </w:r>
    </w:p>
    <w:p w:rsidRPr="00B72496" w:rsidR="008E3488" w:rsidP="008E3488" w:rsidRDefault="008E3488" w14:paraId="475EFF49" w14:textId="77777777">
      <w:pPr>
        <w:pStyle w:val="A2"/>
      </w:pPr>
      <w:r w:rsidRPr="00B72496">
        <w:rPr>
          <w:lang w:eastAsia="en-US"/>
        </w:rPr>
        <w:t xml:space="preserve">Wegener granulomatosis </w:t>
      </w:r>
      <w:r w:rsidRPr="00B72496">
        <w:rPr>
          <w:sz w:val="17"/>
          <w:szCs w:val="17"/>
          <w:lang w:eastAsia="en-US"/>
        </w:rPr>
        <w:t>(610)</w:t>
      </w:r>
      <w:r w:rsidRPr="00B72496">
        <w:t xml:space="preserve"> </w:t>
      </w:r>
    </w:p>
    <w:p w:rsidRPr="00B72496" w:rsidR="008E3488" w:rsidP="008E3488" w:rsidRDefault="008E3488" w14:paraId="22746AAA" w14:textId="77777777">
      <w:pPr>
        <w:pStyle w:val="A2"/>
      </w:pPr>
      <w:r w:rsidRPr="00B72496">
        <w:rPr>
          <w:lang w:eastAsia="en-US"/>
        </w:rPr>
        <w:t xml:space="preserve">Classical polyarteritis nodosa </w:t>
      </w:r>
      <w:r w:rsidRPr="00B72496">
        <w:rPr>
          <w:sz w:val="17"/>
          <w:szCs w:val="17"/>
          <w:lang w:eastAsia="en-US"/>
        </w:rPr>
        <w:t>(631)</w:t>
      </w:r>
      <w:r w:rsidRPr="00B72496">
        <w:t xml:space="preserve"> </w:t>
      </w:r>
    </w:p>
    <w:p w:rsidRPr="00B72496" w:rsidR="008E3488" w:rsidP="008E3488" w:rsidRDefault="008E3488" w14:paraId="672CB8BF" w14:textId="77777777">
      <w:pPr>
        <w:pStyle w:val="A2"/>
      </w:pPr>
      <w:r w:rsidRPr="00B72496">
        <w:rPr>
          <w:lang w:eastAsia="en-US"/>
        </w:rPr>
        <w:t xml:space="preserve">Microscopic polyarteritis nodosa </w:t>
      </w:r>
      <w:r w:rsidRPr="00B72496">
        <w:rPr>
          <w:sz w:val="17"/>
          <w:szCs w:val="17"/>
          <w:lang w:eastAsia="en-US"/>
        </w:rPr>
        <w:t>(632)</w:t>
      </w:r>
      <w:r w:rsidRPr="00B72496">
        <w:t xml:space="preserve"> </w:t>
      </w:r>
    </w:p>
    <w:p w:rsidRPr="00B72496" w:rsidR="008E3488" w:rsidP="008E3488" w:rsidRDefault="008E3488" w14:paraId="39B8720C" w14:textId="77777777">
      <w:pPr>
        <w:pStyle w:val="A2"/>
      </w:pPr>
      <w:r w:rsidRPr="00B72496">
        <w:rPr>
          <w:lang w:eastAsia="en-US"/>
        </w:rPr>
        <w:t xml:space="preserve">Churg-Strauss </w:t>
      </w:r>
      <w:r w:rsidRPr="00B72496">
        <w:rPr>
          <w:sz w:val="17"/>
          <w:szCs w:val="17"/>
          <w:lang w:eastAsia="en-US"/>
        </w:rPr>
        <w:t>(635)</w:t>
      </w:r>
      <w:r w:rsidRPr="00B72496">
        <w:t xml:space="preserve"> </w:t>
      </w:r>
    </w:p>
    <w:p w:rsidRPr="00B72496" w:rsidR="008E3488" w:rsidP="008E3488" w:rsidRDefault="008E3488" w14:paraId="73FBF718" w14:textId="77777777">
      <w:pPr>
        <w:pStyle w:val="A2"/>
      </w:pPr>
      <w:r w:rsidRPr="00B72496">
        <w:rPr>
          <w:lang w:eastAsia="en-US"/>
        </w:rPr>
        <w:t xml:space="preserve">Giant cell arteritis </w:t>
      </w:r>
      <w:r w:rsidRPr="00B72496">
        <w:rPr>
          <w:sz w:val="17"/>
          <w:szCs w:val="17"/>
          <w:lang w:eastAsia="en-US"/>
        </w:rPr>
        <w:t>(636)</w:t>
      </w:r>
      <w:r w:rsidRPr="00B72496">
        <w:t xml:space="preserve"> </w:t>
      </w:r>
    </w:p>
    <w:p w:rsidRPr="00B72496" w:rsidR="008E3488" w:rsidP="008E3488" w:rsidRDefault="008E3488" w14:paraId="24435186" w14:textId="77777777">
      <w:pPr>
        <w:pStyle w:val="A2"/>
      </w:pPr>
      <w:r w:rsidRPr="00B72496">
        <w:rPr>
          <w:lang w:eastAsia="en-US"/>
        </w:rPr>
        <w:t xml:space="preserve">Takayasu </w:t>
      </w:r>
      <w:r w:rsidRPr="00B72496">
        <w:rPr>
          <w:sz w:val="17"/>
          <w:szCs w:val="17"/>
          <w:lang w:eastAsia="en-US"/>
        </w:rPr>
        <w:t>(637)</w:t>
      </w:r>
      <w:r w:rsidRPr="00B72496">
        <w:t xml:space="preserve"> </w:t>
      </w:r>
    </w:p>
    <w:p w:rsidRPr="00B72496" w:rsidR="008E3488" w:rsidP="008E3488" w:rsidRDefault="008E3488" w14:paraId="459B5A9F" w14:textId="77777777">
      <w:pPr>
        <w:pStyle w:val="A2"/>
      </w:pPr>
      <w:proofErr w:type="spellStart"/>
      <w:r w:rsidRPr="00B72496">
        <w:rPr>
          <w:lang w:eastAsia="en-US"/>
        </w:rPr>
        <w:t>Behcet</w:t>
      </w:r>
      <w:proofErr w:type="spellEnd"/>
      <w:r w:rsidRPr="00B72496">
        <w:rPr>
          <w:lang w:eastAsia="en-US"/>
        </w:rPr>
        <w:t xml:space="preserve"> syndrome </w:t>
      </w:r>
      <w:r w:rsidRPr="00B72496">
        <w:rPr>
          <w:sz w:val="17"/>
          <w:szCs w:val="17"/>
          <w:lang w:eastAsia="en-US"/>
        </w:rPr>
        <w:t>(638)</w:t>
      </w:r>
      <w:r w:rsidRPr="00B72496">
        <w:t xml:space="preserve"> </w:t>
      </w:r>
    </w:p>
    <w:p w:rsidRPr="00B72496" w:rsidR="008E3488" w:rsidP="008E3488" w:rsidRDefault="008E3488" w14:paraId="73F0508A" w14:textId="77777777">
      <w:pPr>
        <w:pStyle w:val="A2"/>
      </w:pPr>
      <w:r w:rsidRPr="00B72496">
        <w:rPr>
          <w:lang w:eastAsia="en-US"/>
        </w:rPr>
        <w:t xml:space="preserve">Overlap necrotizing arteritis </w:t>
      </w:r>
      <w:r w:rsidRPr="00B72496">
        <w:rPr>
          <w:sz w:val="17"/>
          <w:szCs w:val="17"/>
          <w:lang w:eastAsia="en-US"/>
        </w:rPr>
        <w:t>(639)</w:t>
      </w:r>
      <w:r w:rsidRPr="00B72496">
        <w:t xml:space="preserve"> </w:t>
      </w:r>
    </w:p>
    <w:p w:rsidRPr="00B72496" w:rsidR="008E3488" w:rsidP="008E3488" w:rsidRDefault="008E3488" w14:paraId="654EA29C" w14:textId="77777777">
      <w:pPr>
        <w:pStyle w:val="A2"/>
      </w:pPr>
      <w:r w:rsidRPr="00B72496">
        <w:rPr>
          <w:lang w:eastAsia="en-US"/>
        </w:rPr>
        <w:t xml:space="preserve">Other vasculitis </w:t>
      </w:r>
      <w:r w:rsidRPr="00B72496">
        <w:rPr>
          <w:sz w:val="17"/>
          <w:szCs w:val="17"/>
          <w:lang w:eastAsia="en-US"/>
        </w:rPr>
        <w:t>(611)</w:t>
      </w:r>
      <w:r w:rsidRPr="00B72496">
        <w:t xml:space="preserve"> </w:t>
      </w:r>
    </w:p>
    <w:p w:rsidRPr="00B72496" w:rsidR="008E3488" w:rsidP="008E3488" w:rsidRDefault="008E3488" w14:paraId="14C12AD8" w14:textId="77777777">
      <w:pPr>
        <w:tabs>
          <w:tab w:val="clear" w:pos="1584"/>
          <w:tab w:val="left" w:pos="1350"/>
        </w:tabs>
        <w:spacing w:before="120"/>
        <w:ind w:left="1022" w:firstLine="0"/>
        <w:rPr>
          <w:b/>
          <w:color w:val="2F5496"/>
        </w:rPr>
      </w:pPr>
      <w:r w:rsidRPr="00B72496">
        <w:rPr>
          <w:b/>
          <w:color w:val="2F5496"/>
        </w:rPr>
        <w:t>Other neurological autoimmune diseases</w:t>
      </w:r>
    </w:p>
    <w:p w:rsidRPr="00B72496" w:rsidR="008E3488" w:rsidP="008E3488" w:rsidRDefault="008E3488" w14:paraId="519550B9" w14:textId="77777777">
      <w:pPr>
        <w:pStyle w:val="A2"/>
      </w:pPr>
      <w:r w:rsidRPr="00B72496">
        <w:rPr>
          <w:lang w:eastAsia="en-US"/>
        </w:rPr>
        <w:t xml:space="preserve">Myasthenia gravis </w:t>
      </w:r>
      <w:r w:rsidRPr="00B72496">
        <w:rPr>
          <w:sz w:val="17"/>
          <w:szCs w:val="17"/>
          <w:lang w:eastAsia="en-US"/>
        </w:rPr>
        <w:t>(601)</w:t>
      </w:r>
      <w:r w:rsidRPr="00B72496">
        <w:t xml:space="preserve"> </w:t>
      </w:r>
    </w:p>
    <w:p w:rsidRPr="00B72496" w:rsidR="008E3488" w:rsidP="008E3488" w:rsidRDefault="008E3488" w14:paraId="6846A225" w14:textId="77777777">
      <w:pPr>
        <w:pStyle w:val="A2"/>
      </w:pPr>
      <w:r w:rsidRPr="00B72496">
        <w:rPr>
          <w:lang w:eastAsia="en-US"/>
        </w:rPr>
        <w:t xml:space="preserve">Other autoimmune neurological disorder </w:t>
      </w:r>
      <w:r w:rsidRPr="00B72496">
        <w:rPr>
          <w:sz w:val="17"/>
          <w:szCs w:val="17"/>
          <w:lang w:eastAsia="en-US"/>
        </w:rPr>
        <w:t>(644)</w:t>
      </w:r>
      <w:r w:rsidRPr="00B72496">
        <w:t xml:space="preserve"> </w:t>
      </w:r>
    </w:p>
    <w:p w:rsidRPr="00B72496" w:rsidR="008E3488" w:rsidP="008E3488" w:rsidRDefault="008E3488" w14:paraId="78C75694" w14:textId="77777777">
      <w:pPr>
        <w:tabs>
          <w:tab w:val="clear" w:pos="1584"/>
          <w:tab w:val="left" w:pos="1350"/>
        </w:tabs>
        <w:spacing w:before="120"/>
        <w:ind w:left="1022" w:firstLine="0"/>
        <w:rPr>
          <w:b/>
          <w:color w:val="2F5496"/>
        </w:rPr>
      </w:pPr>
      <w:r w:rsidRPr="00B72496">
        <w:rPr>
          <w:b/>
          <w:color w:val="2F5496"/>
        </w:rPr>
        <w:t>Hematological autoimmune diseases</w:t>
      </w:r>
    </w:p>
    <w:p w:rsidRPr="00B72496" w:rsidR="008E3488" w:rsidP="008E3488" w:rsidRDefault="008E3488" w14:paraId="1251769C" w14:textId="77777777">
      <w:pPr>
        <w:pStyle w:val="A2"/>
      </w:pPr>
      <w:r w:rsidRPr="00B72496">
        <w:rPr>
          <w:lang w:eastAsia="en-US"/>
        </w:rPr>
        <w:t xml:space="preserve">Idiopathic thrombocytopenic purpura (ITP) </w:t>
      </w:r>
      <w:r w:rsidRPr="00B72496">
        <w:rPr>
          <w:sz w:val="17"/>
          <w:szCs w:val="17"/>
          <w:lang w:eastAsia="en-US"/>
        </w:rPr>
        <w:t>(645)</w:t>
      </w:r>
      <w:r w:rsidRPr="00B72496">
        <w:t xml:space="preserve"> </w:t>
      </w:r>
    </w:p>
    <w:p w:rsidRPr="00B72496" w:rsidR="008E3488" w:rsidP="008E3488" w:rsidRDefault="008E3488" w14:paraId="5A40087A" w14:textId="77777777">
      <w:pPr>
        <w:pStyle w:val="A2"/>
      </w:pPr>
      <w:r w:rsidRPr="00B72496">
        <w:rPr>
          <w:lang w:eastAsia="en-US"/>
        </w:rPr>
        <w:t xml:space="preserve">Hemolytic anemia </w:t>
      </w:r>
      <w:r w:rsidRPr="00B72496">
        <w:rPr>
          <w:sz w:val="17"/>
          <w:szCs w:val="17"/>
          <w:lang w:eastAsia="en-US"/>
        </w:rPr>
        <w:t>(646)</w:t>
      </w:r>
      <w:r w:rsidRPr="00B72496">
        <w:t xml:space="preserve"> </w:t>
      </w:r>
    </w:p>
    <w:p w:rsidRPr="00B72496" w:rsidR="008E3488" w:rsidP="008E3488" w:rsidRDefault="008E3488" w14:paraId="659206EF" w14:textId="77777777">
      <w:pPr>
        <w:pStyle w:val="A2"/>
      </w:pPr>
      <w:r w:rsidRPr="00B72496">
        <w:rPr>
          <w:lang w:eastAsia="en-US"/>
        </w:rPr>
        <w:lastRenderedPageBreak/>
        <w:t xml:space="preserve">Evan syndrome </w:t>
      </w:r>
      <w:r w:rsidRPr="00B72496">
        <w:rPr>
          <w:sz w:val="17"/>
          <w:szCs w:val="17"/>
          <w:lang w:eastAsia="en-US"/>
        </w:rPr>
        <w:t>(647)</w:t>
      </w:r>
    </w:p>
    <w:p w:rsidRPr="00B72496" w:rsidR="008E3488" w:rsidP="008E3488" w:rsidRDefault="008E3488" w14:paraId="2E20FE21" w14:textId="606E41D4">
      <w:pPr>
        <w:pStyle w:val="A2"/>
      </w:pPr>
      <w:r w:rsidRPr="00B72496">
        <w:rPr>
          <w:lang w:eastAsia="en-US"/>
        </w:rPr>
        <w:t xml:space="preserve">Other autoimmune cytopenia </w:t>
      </w:r>
      <w:r w:rsidRPr="00B72496">
        <w:rPr>
          <w:sz w:val="17"/>
          <w:szCs w:val="17"/>
          <w:lang w:eastAsia="en-US"/>
        </w:rPr>
        <w:t>(648)</w:t>
      </w:r>
      <w:r w:rsidRPr="00B72496">
        <w:t xml:space="preserve"> – </w:t>
      </w:r>
      <w:r w:rsidRPr="00B72496">
        <w:rPr>
          <w:b/>
          <w:i/>
        </w:rPr>
        <w:t xml:space="preserve">Go to question </w:t>
      </w:r>
      <w:r w:rsidRPr="00B72496">
        <w:rPr>
          <w:b/>
          <w:i/>
        </w:rPr>
        <w:fldChar w:fldCharType="begin"/>
      </w:r>
      <w:r w:rsidRPr="00B72496">
        <w:rPr>
          <w:b/>
          <w:i/>
        </w:rPr>
        <w:instrText xml:space="preserve"> REF _Ref520730031 \r \h </w:instrText>
      </w:r>
      <w:r w:rsidR="00B72496">
        <w:rPr>
          <w:b/>
          <w:i/>
        </w:rPr>
        <w:instrText xml:space="preserve"> \* MERGEFORMAT </w:instrText>
      </w:r>
      <w:r w:rsidRPr="00B72496">
        <w:rPr>
          <w:b/>
          <w:i/>
        </w:rPr>
      </w:r>
      <w:r w:rsidRPr="00B72496">
        <w:rPr>
          <w:b/>
          <w:i/>
        </w:rPr>
        <w:fldChar w:fldCharType="separate"/>
      </w:r>
      <w:r w:rsidRPr="00B72496" w:rsidR="003C17BE">
        <w:rPr>
          <w:b/>
          <w:i/>
        </w:rPr>
        <w:t>507</w:t>
      </w:r>
      <w:r w:rsidRPr="00B72496">
        <w:rPr>
          <w:b/>
          <w:i/>
        </w:rPr>
        <w:fldChar w:fldCharType="end"/>
      </w:r>
      <w:r w:rsidRPr="00B72496">
        <w:t xml:space="preserve"> </w:t>
      </w:r>
    </w:p>
    <w:p w:rsidRPr="00B72496" w:rsidR="008E3488" w:rsidP="008E3488" w:rsidRDefault="008E3488" w14:paraId="42C202C4" w14:textId="77777777">
      <w:pPr>
        <w:tabs>
          <w:tab w:val="clear" w:pos="1584"/>
          <w:tab w:val="left" w:pos="1350"/>
        </w:tabs>
        <w:spacing w:before="120"/>
        <w:ind w:left="1022" w:firstLine="0"/>
        <w:rPr>
          <w:b/>
          <w:color w:val="2F5496"/>
        </w:rPr>
      </w:pPr>
      <w:r w:rsidRPr="00B72496">
        <w:rPr>
          <w:b/>
          <w:color w:val="2F5496"/>
        </w:rPr>
        <w:t>Bowel diseases</w:t>
      </w:r>
    </w:p>
    <w:p w:rsidRPr="00B72496" w:rsidR="008E3488" w:rsidP="008E3488" w:rsidRDefault="008E3488" w14:paraId="27F0FDAF" w14:textId="77777777">
      <w:pPr>
        <w:pStyle w:val="A2"/>
      </w:pPr>
      <w:r w:rsidRPr="00B72496">
        <w:rPr>
          <w:lang w:eastAsia="en-US"/>
        </w:rPr>
        <w:t xml:space="preserve">Crohn’s disease </w:t>
      </w:r>
      <w:r w:rsidRPr="00B72496">
        <w:rPr>
          <w:sz w:val="17"/>
          <w:szCs w:val="17"/>
          <w:lang w:eastAsia="en-US"/>
        </w:rPr>
        <w:t>(649)</w:t>
      </w:r>
      <w:r w:rsidRPr="00B72496">
        <w:t xml:space="preserve"> </w:t>
      </w:r>
    </w:p>
    <w:p w:rsidRPr="00B72496" w:rsidR="008E3488" w:rsidP="008E3488" w:rsidRDefault="008E3488" w14:paraId="6340EC4D" w14:textId="77777777">
      <w:pPr>
        <w:pStyle w:val="A2"/>
      </w:pPr>
      <w:r w:rsidRPr="00B72496">
        <w:rPr>
          <w:lang w:eastAsia="en-US"/>
        </w:rPr>
        <w:t xml:space="preserve">Ulcerative colitis </w:t>
      </w:r>
      <w:r w:rsidRPr="00B72496">
        <w:rPr>
          <w:sz w:val="17"/>
          <w:szCs w:val="17"/>
          <w:lang w:eastAsia="en-US"/>
        </w:rPr>
        <w:t>(650)</w:t>
      </w:r>
      <w:r w:rsidRPr="00B72496">
        <w:t xml:space="preserve"> </w:t>
      </w:r>
    </w:p>
    <w:p w:rsidRPr="00B72496" w:rsidR="008E3488" w:rsidP="008E3488" w:rsidRDefault="008E3488" w14:paraId="4CB63BFC" w14:textId="00E05D94">
      <w:pPr>
        <w:pStyle w:val="A2"/>
      </w:pPr>
      <w:r w:rsidRPr="00B72496">
        <w:rPr>
          <w:lang w:eastAsia="en-US"/>
        </w:rPr>
        <w:t xml:space="preserve">Other autoimmune bowel disorder </w:t>
      </w:r>
      <w:r w:rsidRPr="00B72496">
        <w:rPr>
          <w:sz w:val="17"/>
          <w:szCs w:val="17"/>
          <w:lang w:eastAsia="en-US"/>
        </w:rPr>
        <w:t>(651)</w:t>
      </w:r>
      <w:r w:rsidRPr="00B72496">
        <w:t xml:space="preserve"> – </w:t>
      </w:r>
      <w:r w:rsidRPr="00B72496">
        <w:rPr>
          <w:b/>
          <w:i/>
        </w:rPr>
        <w:t xml:space="preserve">Go to question </w:t>
      </w:r>
      <w:r w:rsidRPr="00B72496">
        <w:rPr>
          <w:b/>
          <w:i/>
        </w:rPr>
        <w:fldChar w:fldCharType="begin"/>
      </w:r>
      <w:r w:rsidRPr="00B72496">
        <w:rPr>
          <w:b/>
          <w:i/>
        </w:rPr>
        <w:instrText xml:space="preserve"> REF _Ref520730037 \r \h </w:instrText>
      </w:r>
      <w:r w:rsidR="00B72496">
        <w:rPr>
          <w:b/>
          <w:i/>
        </w:rPr>
        <w:instrText xml:space="preserve"> \* MERGEFORMAT </w:instrText>
      </w:r>
      <w:r w:rsidRPr="00B72496">
        <w:rPr>
          <w:b/>
          <w:i/>
        </w:rPr>
      </w:r>
      <w:r w:rsidRPr="00B72496">
        <w:rPr>
          <w:b/>
          <w:i/>
        </w:rPr>
        <w:fldChar w:fldCharType="separate"/>
      </w:r>
      <w:r w:rsidRPr="00B72496" w:rsidR="003C17BE">
        <w:rPr>
          <w:b/>
          <w:i/>
        </w:rPr>
        <w:t>508</w:t>
      </w:r>
      <w:r w:rsidRPr="00B72496">
        <w:rPr>
          <w:b/>
          <w:i/>
        </w:rPr>
        <w:fldChar w:fldCharType="end"/>
      </w:r>
      <w:r w:rsidRPr="00B72496">
        <w:t xml:space="preserve"> </w:t>
      </w:r>
    </w:p>
    <w:p w:rsidRPr="00B72496" w:rsidR="008E3488" w:rsidP="008E3488" w:rsidRDefault="008E3488" w14:paraId="06280F9D" w14:textId="77777777">
      <w:pPr>
        <w:tabs>
          <w:tab w:val="clear" w:pos="1584"/>
          <w:tab w:val="left" w:pos="1350"/>
        </w:tabs>
        <w:spacing w:before="120"/>
        <w:ind w:left="1022" w:firstLine="0"/>
        <w:rPr>
          <w:b/>
          <w:color w:val="2F5496"/>
        </w:rPr>
      </w:pPr>
      <w:r w:rsidRPr="00B72496">
        <w:rPr>
          <w:b/>
          <w:color w:val="2F5496"/>
        </w:rPr>
        <w:t>Metabolic</w:t>
      </w:r>
    </w:p>
    <w:p w:rsidRPr="00B72496" w:rsidR="008E3488" w:rsidP="008E3488" w:rsidRDefault="008E3488" w14:paraId="49EB9E13" w14:textId="77777777">
      <w:pPr>
        <w:pStyle w:val="A2"/>
      </w:pPr>
      <w:r w:rsidRPr="00B72496">
        <w:t xml:space="preserve">Diabetes mellitus type 1 </w:t>
      </w:r>
      <w:r w:rsidRPr="00B72496">
        <w:rPr>
          <w:sz w:val="17"/>
          <w:szCs w:val="17"/>
        </w:rPr>
        <w:t>(660)</w:t>
      </w:r>
    </w:p>
    <w:p w:rsidRPr="00B72496" w:rsidR="008E3488" w:rsidP="008E3488" w:rsidRDefault="008E3488" w14:paraId="6F1C26E6" w14:textId="77777777">
      <w:pPr>
        <w:tabs>
          <w:tab w:val="clear" w:pos="1584"/>
          <w:tab w:val="left" w:pos="1350"/>
        </w:tabs>
        <w:spacing w:before="120"/>
        <w:ind w:left="1022" w:firstLine="0"/>
        <w:rPr>
          <w:b/>
          <w:color w:val="2F5496"/>
        </w:rPr>
      </w:pPr>
      <w:r w:rsidRPr="00B72496">
        <w:rPr>
          <w:b/>
          <w:color w:val="2F5496"/>
        </w:rPr>
        <w:t>Other</w:t>
      </w:r>
    </w:p>
    <w:p w:rsidRPr="00B72496" w:rsidR="008E3488" w:rsidP="008E3488" w:rsidRDefault="008E3488" w14:paraId="260D4A41" w14:textId="3A729809">
      <w:pPr>
        <w:pStyle w:val="A2"/>
      </w:pPr>
      <w:r w:rsidRPr="00B72496">
        <w:t xml:space="preserve">Other autoimmune disease </w:t>
      </w:r>
      <w:r w:rsidRPr="00B72496">
        <w:rPr>
          <w:sz w:val="17"/>
          <w:szCs w:val="17"/>
        </w:rPr>
        <w:t>(629)</w:t>
      </w:r>
      <w:r w:rsidRPr="00B72496">
        <w:t xml:space="preserve"> – </w:t>
      </w:r>
      <w:r w:rsidRPr="00B72496">
        <w:rPr>
          <w:b/>
          <w:i/>
        </w:rPr>
        <w:t xml:space="preserve">Go to question </w:t>
      </w:r>
      <w:r w:rsidRPr="00B72496">
        <w:rPr>
          <w:b/>
          <w:i/>
        </w:rPr>
        <w:fldChar w:fldCharType="begin"/>
      </w:r>
      <w:r w:rsidRPr="00B72496">
        <w:rPr>
          <w:b/>
          <w:i/>
        </w:rPr>
        <w:instrText xml:space="preserve"> REF _Ref2937438 \r \h </w:instrText>
      </w:r>
      <w:r w:rsidR="00B72496">
        <w:rPr>
          <w:b/>
          <w:i/>
        </w:rPr>
        <w:instrText xml:space="preserve"> \* MERGEFORMAT </w:instrText>
      </w:r>
      <w:r w:rsidRPr="00B72496">
        <w:rPr>
          <w:b/>
          <w:i/>
        </w:rPr>
      </w:r>
      <w:r w:rsidRPr="00B72496">
        <w:rPr>
          <w:b/>
          <w:i/>
        </w:rPr>
        <w:fldChar w:fldCharType="separate"/>
      </w:r>
      <w:r w:rsidRPr="00B72496" w:rsidR="003C17BE">
        <w:rPr>
          <w:b/>
          <w:i/>
        </w:rPr>
        <w:t>509</w:t>
      </w:r>
      <w:r w:rsidRPr="00B72496">
        <w:rPr>
          <w:b/>
          <w:i/>
        </w:rPr>
        <w:fldChar w:fldCharType="end"/>
      </w:r>
    </w:p>
    <w:p w:rsidRPr="00B72496" w:rsidR="008E3488" w:rsidP="008E3488" w:rsidRDefault="008E3488" w14:paraId="66E66D76" w14:textId="77777777">
      <w:pPr>
        <w:pStyle w:val="Q3"/>
        <w:tabs>
          <w:tab w:val="clear" w:pos="1836"/>
        </w:tabs>
        <w:ind w:hanging="630"/>
      </w:pPr>
      <w:bookmarkStart w:name="_Ref520730031" w:id="460"/>
      <w:r w:rsidRPr="00B72496">
        <w:t xml:space="preserve">Specify other autoimmune </w:t>
      </w:r>
      <w:proofErr w:type="gramStart"/>
      <w:r w:rsidRPr="00B72496">
        <w:t>cytopenia:_</w:t>
      </w:r>
      <w:proofErr w:type="gramEnd"/>
      <w:r w:rsidRPr="00B72496">
        <w:t>________________________________</w:t>
      </w:r>
      <w:bookmarkEnd w:id="460"/>
    </w:p>
    <w:p w:rsidRPr="00B72496" w:rsidR="008E3488" w:rsidP="008E3488" w:rsidRDefault="008E3488" w14:paraId="31023D81" w14:textId="2816B5E4">
      <w:pPr>
        <w:pStyle w:val="Q3"/>
        <w:tabs>
          <w:tab w:val="clear" w:pos="1836"/>
        </w:tabs>
        <w:ind w:hanging="630"/>
      </w:pPr>
      <w:bookmarkStart w:name="_Ref520730037" w:id="461"/>
      <w:r w:rsidRPr="00B72496">
        <w:t xml:space="preserve">Specify other autoimmune bowel </w:t>
      </w:r>
      <w:proofErr w:type="gramStart"/>
      <w:r w:rsidRPr="00B72496">
        <w:t>disorder:_</w:t>
      </w:r>
      <w:proofErr w:type="gramEnd"/>
      <w:r w:rsidRPr="00B72496">
        <w:t>________________________________</w:t>
      </w:r>
      <w:bookmarkEnd w:id="461"/>
    </w:p>
    <w:p w:rsidRPr="00B72496" w:rsidR="008E3488" w:rsidP="008E3488" w:rsidRDefault="008E3488" w14:paraId="3DFE5E72" w14:textId="4FFE0CE6">
      <w:pPr>
        <w:pStyle w:val="Q3"/>
        <w:tabs>
          <w:tab w:val="clear" w:pos="1836"/>
        </w:tabs>
        <w:ind w:hanging="630"/>
      </w:pPr>
      <w:bookmarkStart w:name="_Ref2937438" w:id="462"/>
      <w:r w:rsidRPr="00B72496">
        <w:t>Specify other autoimmune disease: ____________________</w:t>
      </w:r>
      <w:bookmarkEnd w:id="462"/>
    </w:p>
    <w:p w:rsidRPr="00B72496" w:rsidR="008E3488" w:rsidP="008E3488" w:rsidRDefault="008E3488" w14:paraId="627A1A6C" w14:textId="77777777">
      <w:pPr>
        <w:tabs>
          <w:tab w:val="clear" w:pos="1584"/>
          <w:tab w:val="left" w:pos="1350"/>
        </w:tabs>
        <w:spacing w:before="120"/>
        <w:ind w:left="1022" w:firstLine="0"/>
      </w:pPr>
    </w:p>
    <w:p w:rsidRPr="00B72496" w:rsidR="008E3488" w:rsidP="008E3488" w:rsidRDefault="008E3488" w14:paraId="0154875E" w14:textId="77777777">
      <w:pPr>
        <w:tabs>
          <w:tab w:val="clear" w:pos="1584"/>
          <w:tab w:val="left" w:pos="1350"/>
        </w:tabs>
        <w:spacing w:before="120"/>
        <w:ind w:left="1022" w:firstLine="0"/>
        <w:rPr>
          <w:rStyle w:val="gotoChar"/>
        </w:rPr>
      </w:pPr>
      <w:r w:rsidRPr="00B72496">
        <w:t xml:space="preserve">- </w:t>
      </w:r>
      <w:r w:rsidRPr="00B72496">
        <w:rPr>
          <w:rStyle w:val="gotoChar"/>
        </w:rPr>
        <w:t>Go to signature line</w:t>
      </w:r>
    </w:p>
    <w:p w:rsidRPr="00B72496" w:rsidR="008E3488" w:rsidP="008E3488" w:rsidRDefault="008E3488" w14:paraId="22D9C45E" w14:textId="77777777">
      <w:pPr>
        <w:pStyle w:val="sectionhead"/>
      </w:pPr>
      <w:r w:rsidRPr="00B72496">
        <w:t xml:space="preserve">Tolerance Induction Associated with Solid Organ Transplant </w:t>
      </w:r>
    </w:p>
    <w:p w:rsidRPr="00B72496" w:rsidR="008E3488" w:rsidP="008E3488" w:rsidRDefault="008E3488" w14:paraId="174F0BDD" w14:textId="77777777">
      <w:pPr>
        <w:pStyle w:val="Q2"/>
        <w:tabs>
          <w:tab w:val="clear" w:pos="1836"/>
        </w:tabs>
        <w:ind w:left="1170" w:hanging="630"/>
      </w:pPr>
      <w:bookmarkStart w:name="_Ref525210317" w:id="463"/>
      <w:r w:rsidRPr="00B72496">
        <w:t xml:space="preserve">Specify solid organ transplanted </w:t>
      </w:r>
      <w:r w:rsidRPr="00B72496">
        <w:rPr>
          <w:rStyle w:val="IntenseEmphasis"/>
        </w:rPr>
        <w:t>(check all that apply)</w:t>
      </w:r>
      <w:bookmarkEnd w:id="463"/>
    </w:p>
    <w:p w:rsidRPr="00B72496" w:rsidR="008E3488" w:rsidP="008E3488" w:rsidRDefault="008E3488" w14:paraId="4E86E7BA" w14:textId="77777777">
      <w:pPr>
        <w:pStyle w:val="A2"/>
      </w:pPr>
      <w:r w:rsidRPr="00B72496">
        <w:t>Kidney</w:t>
      </w:r>
    </w:p>
    <w:p w:rsidRPr="00B72496" w:rsidR="008E3488" w:rsidP="008E3488" w:rsidRDefault="008E3488" w14:paraId="2874A2E0" w14:textId="77777777">
      <w:pPr>
        <w:pStyle w:val="A2"/>
      </w:pPr>
      <w:r w:rsidRPr="00B72496">
        <w:t>Liver</w:t>
      </w:r>
    </w:p>
    <w:p w:rsidRPr="00B72496" w:rsidR="008E3488" w:rsidP="008E3488" w:rsidRDefault="008E3488" w14:paraId="1D993482" w14:textId="77777777">
      <w:pPr>
        <w:pStyle w:val="A2"/>
      </w:pPr>
      <w:r w:rsidRPr="00B72496">
        <w:t>Pancreas</w:t>
      </w:r>
    </w:p>
    <w:p w:rsidRPr="00B72496" w:rsidR="008E3488" w:rsidP="008E3488" w:rsidRDefault="008E3488" w14:paraId="19801D7F" w14:textId="593F5D9F">
      <w:pPr>
        <w:pStyle w:val="A2"/>
      </w:pPr>
      <w:r w:rsidRPr="00B72496">
        <w:t>Other organ -</w:t>
      </w:r>
      <w:r w:rsidRPr="00B72496">
        <w:rPr>
          <w:rStyle w:val="gotoChar"/>
        </w:rPr>
        <w:t xml:space="preserve"> Go to question </w:t>
      </w:r>
      <w:r w:rsidRPr="00B72496">
        <w:rPr>
          <w:rStyle w:val="gotoChar"/>
        </w:rPr>
        <w:fldChar w:fldCharType="begin"/>
      </w:r>
      <w:r w:rsidRPr="00B72496">
        <w:rPr>
          <w:rStyle w:val="gotoChar"/>
        </w:rPr>
        <w:instrText xml:space="preserve"> REF _Ref525210448 \r \h </w:instrText>
      </w:r>
      <w:r w:rsidR="00B72496">
        <w:rPr>
          <w:rStyle w:val="gotoChar"/>
        </w:rPr>
        <w:instrText xml:space="preserve"> \* MERGEFORMAT </w:instrText>
      </w:r>
      <w:r w:rsidRPr="00B72496">
        <w:rPr>
          <w:rStyle w:val="gotoChar"/>
        </w:rPr>
      </w:r>
      <w:r w:rsidRPr="00B72496">
        <w:rPr>
          <w:rStyle w:val="gotoChar"/>
        </w:rPr>
        <w:fldChar w:fldCharType="separate"/>
      </w:r>
      <w:r w:rsidRPr="00B72496" w:rsidR="003C17BE">
        <w:rPr>
          <w:rStyle w:val="gotoChar"/>
        </w:rPr>
        <w:t>511</w:t>
      </w:r>
      <w:r w:rsidRPr="00B72496">
        <w:rPr>
          <w:rStyle w:val="gotoChar"/>
        </w:rPr>
        <w:fldChar w:fldCharType="end"/>
      </w:r>
    </w:p>
    <w:p w:rsidRPr="00B72496" w:rsidR="008E3488" w:rsidP="008E3488" w:rsidRDefault="008E3488" w14:paraId="62F84270" w14:textId="77777777">
      <w:pPr>
        <w:pStyle w:val="Q3"/>
        <w:tabs>
          <w:tab w:val="clear" w:pos="1836"/>
        </w:tabs>
        <w:ind w:hanging="630"/>
      </w:pPr>
      <w:bookmarkStart w:name="_Ref525210448" w:id="464"/>
      <w:r w:rsidRPr="00B72496">
        <w:t xml:space="preserve">Specify </w:t>
      </w:r>
      <w:proofErr w:type="gramStart"/>
      <w:r w:rsidRPr="00B72496">
        <w:t>other</w:t>
      </w:r>
      <w:proofErr w:type="gramEnd"/>
      <w:r w:rsidRPr="00B72496">
        <w:t xml:space="preserve"> organ: ______________________ - </w:t>
      </w:r>
      <w:r w:rsidRPr="00B72496">
        <w:rPr>
          <w:rStyle w:val="gotoChar"/>
        </w:rPr>
        <w:t>Go to signature line</w:t>
      </w:r>
      <w:bookmarkEnd w:id="464"/>
    </w:p>
    <w:p w:rsidRPr="00B72496" w:rsidR="008E3488" w:rsidP="008E3488" w:rsidRDefault="008E3488" w14:paraId="6919B075" w14:textId="77777777">
      <w:pPr>
        <w:pStyle w:val="sectionhead"/>
      </w:pPr>
      <w:r w:rsidRPr="00B72496">
        <w:t>Other Disease</w:t>
      </w:r>
    </w:p>
    <w:p w:rsidRPr="00B72496" w:rsidR="008E3488" w:rsidP="008E3488" w:rsidRDefault="008E3488" w14:paraId="19935651" w14:textId="77777777">
      <w:pPr>
        <w:pStyle w:val="Q2"/>
        <w:tabs>
          <w:tab w:val="clear" w:pos="1836"/>
        </w:tabs>
        <w:ind w:left="1170" w:hanging="630"/>
        <w:rPr>
          <w:rStyle w:val="gotoChar"/>
          <w:b w:val="0"/>
          <w:color w:val="365F91"/>
        </w:rPr>
      </w:pPr>
      <w:bookmarkStart w:name="_Ref520729923" w:id="465"/>
      <w:r w:rsidRPr="00B72496">
        <w:rPr>
          <w:rStyle w:val="gotoChar"/>
          <w:b w:val="0"/>
          <w:i w:val="0"/>
        </w:rPr>
        <w:t>Specify other disease: _________________________________________</w:t>
      </w:r>
      <w:r w:rsidRPr="00B72496">
        <w:t xml:space="preserve">- </w:t>
      </w:r>
      <w:r w:rsidRPr="00B72496">
        <w:rPr>
          <w:rStyle w:val="gotoChar"/>
        </w:rPr>
        <w:t>Go to signature line</w:t>
      </w:r>
      <w:bookmarkEnd w:id="465"/>
    </w:p>
    <w:p w:rsidRPr="00B72496" w:rsidR="00BC1C6B" w:rsidP="008E3488" w:rsidRDefault="00BC1C6B" w14:paraId="6B71A366" w14:textId="77777777">
      <w:pPr>
        <w:tabs>
          <w:tab w:val="clear" w:pos="1584"/>
          <w:tab w:val="left" w:pos="540"/>
        </w:tabs>
        <w:ind w:left="0" w:firstLine="0"/>
        <w:rPr>
          <w:rStyle w:val="gotoChar"/>
        </w:rPr>
      </w:pPr>
    </w:p>
    <w:p w:rsidRPr="00B72496" w:rsidR="00BC1C6B" w:rsidP="00BC1C6B" w:rsidRDefault="00BC1C6B" w14:paraId="019678EB" w14:textId="77777777">
      <w:pPr>
        <w:tabs>
          <w:tab w:val="clear" w:pos="1584"/>
          <w:tab w:val="left" w:pos="540"/>
        </w:tabs>
        <w:ind w:left="0" w:firstLine="0"/>
        <w:rPr>
          <w:rStyle w:val="gotoChar"/>
        </w:rPr>
      </w:pPr>
      <w:r w:rsidRPr="00B72496">
        <w:rPr>
          <w:rStyle w:val="gotoChar"/>
          <w:b w:val="0"/>
          <w:i w:val="0"/>
        </w:rPr>
        <w:t>First Name: ____________________________________________________________________________</w:t>
      </w:r>
    </w:p>
    <w:p w:rsidRPr="00B72496" w:rsidR="00BC1C6B" w:rsidP="00BC1C6B" w:rsidRDefault="00BC1C6B" w14:paraId="04A98267" w14:textId="77777777">
      <w:pPr>
        <w:pStyle w:val="A1"/>
        <w:numPr>
          <w:ilvl w:val="0"/>
          <w:numId w:val="0"/>
        </w:numPr>
        <w:ind w:left="900" w:hanging="270"/>
        <w:rPr>
          <w:i/>
          <w:sz w:val="15"/>
          <w:szCs w:val="15"/>
        </w:rPr>
      </w:pPr>
    </w:p>
    <w:p w:rsidRPr="00B72496" w:rsidR="00BC1C6B" w:rsidP="00BC1C6B" w:rsidRDefault="00BC1C6B" w14:paraId="75FC5147" w14:textId="77777777">
      <w:pPr>
        <w:pStyle w:val="A1wLdr"/>
        <w:numPr>
          <w:ilvl w:val="0"/>
          <w:numId w:val="0"/>
        </w:numPr>
      </w:pPr>
      <w:r w:rsidRPr="00B72496">
        <w:t xml:space="preserve">Last Name: </w:t>
      </w:r>
      <w:r w:rsidRPr="00B72496">
        <w:tab/>
      </w:r>
    </w:p>
    <w:p w:rsidRPr="00B72496" w:rsidR="00BC1C6B" w:rsidP="00BC1C6B" w:rsidRDefault="00BC1C6B" w14:paraId="6BC70E67" w14:textId="77777777">
      <w:pPr>
        <w:pStyle w:val="A1Sign"/>
      </w:pPr>
      <w:r w:rsidRPr="00B72496">
        <w:t xml:space="preserve">E-mail address: </w:t>
      </w:r>
      <w:r w:rsidRPr="00B72496">
        <w:tab/>
      </w:r>
    </w:p>
    <w:p w:rsidRPr="00B72496" w:rsidR="00BC1C6B" w:rsidP="00BC1C6B" w:rsidRDefault="00BC1C6B" w14:paraId="4E807EE0" w14:textId="77777777">
      <w:pPr>
        <w:tabs>
          <w:tab w:val="clear" w:pos="1584"/>
        </w:tabs>
        <w:ind w:left="0" w:firstLine="0"/>
        <w:rPr>
          <w:sz w:val="20"/>
          <w:szCs w:val="20"/>
        </w:rPr>
      </w:pPr>
      <w:r w:rsidRPr="00B72496">
        <w:rPr>
          <w:sz w:val="20"/>
          <w:szCs w:val="20"/>
        </w:rPr>
        <w:lastRenderedPageBreak/>
        <w:t>Date: ___ ___ ___ ___ — ___ ___ — ___ ___</w:t>
      </w:r>
    </w:p>
    <w:p w:rsidRPr="00CE3C03" w:rsidR="00BC1C6B" w:rsidP="00BC1C6B" w:rsidRDefault="00BC1C6B" w14:paraId="32904226" w14:textId="77777777">
      <w:pPr>
        <w:tabs>
          <w:tab w:val="clear" w:pos="1584"/>
          <w:tab w:val="left" w:pos="1710"/>
          <w:tab w:val="left" w:pos="3060"/>
          <w:tab w:val="left" w:pos="4140"/>
        </w:tabs>
        <w:spacing w:before="120"/>
        <w:ind w:left="1022" w:firstLine="0"/>
        <w:rPr>
          <w:b/>
          <w:i/>
        </w:rPr>
      </w:pPr>
      <w:r w:rsidRPr="00B72496">
        <w:rPr>
          <w:rStyle w:val="gotoChar"/>
          <w:b w:val="0"/>
          <w:i w:val="0"/>
          <w:sz w:val="16"/>
          <w:szCs w:val="16"/>
        </w:rPr>
        <w:tab/>
        <w:t xml:space="preserve">YYYY </w:t>
      </w:r>
      <w:r w:rsidRPr="00B72496">
        <w:rPr>
          <w:rStyle w:val="gotoChar"/>
          <w:b w:val="0"/>
          <w:i w:val="0"/>
          <w:sz w:val="16"/>
          <w:szCs w:val="16"/>
        </w:rPr>
        <w:tab/>
        <w:t xml:space="preserve">MM </w:t>
      </w:r>
      <w:r w:rsidRPr="00B72496">
        <w:rPr>
          <w:rStyle w:val="gotoChar"/>
          <w:b w:val="0"/>
          <w:i w:val="0"/>
          <w:sz w:val="16"/>
          <w:szCs w:val="16"/>
        </w:rPr>
        <w:tab/>
        <w:t>DD</w:t>
      </w:r>
    </w:p>
    <w:p w:rsidRPr="00B82663" w:rsidR="00425E97" w:rsidP="00235808" w:rsidRDefault="00425E97" w14:paraId="63467F6C" w14:textId="77777777">
      <w:pPr>
        <w:pStyle w:val="YYYYMMDD"/>
        <w:tabs>
          <w:tab w:val="clear" w:pos="4950"/>
          <w:tab w:val="center" w:pos="4590"/>
        </w:tabs>
        <w:rPr>
          <w:sz w:val="19"/>
          <w:szCs w:val="19"/>
        </w:rPr>
      </w:pPr>
    </w:p>
    <w:sectPr w:rsidRPr="00B82663" w:rsidR="00425E97" w:rsidSect="00314D36">
      <w:headerReference w:type="default" r:id="rId14"/>
      <w:footerReference w:type="default" r:id="rId15"/>
      <w:headerReference w:type="first" r:id="rId16"/>
      <w:footerReference w:type="first" r:id="rId17"/>
      <w:pgSz w:w="12240" w:h="15840" w:code="1"/>
      <w:pgMar w:top="108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48500" w14:textId="77777777" w:rsidR="00AC1D10" w:rsidRDefault="00AC1D10" w:rsidP="00223CE7">
      <w:r>
        <w:separator/>
      </w:r>
    </w:p>
    <w:p w14:paraId="0D3F3854" w14:textId="77777777" w:rsidR="00AC1D10" w:rsidRDefault="00AC1D10" w:rsidP="00223CE7"/>
  </w:endnote>
  <w:endnote w:type="continuationSeparator" w:id="0">
    <w:p w14:paraId="11FC3EE0" w14:textId="77777777" w:rsidR="00AC1D10" w:rsidRDefault="00AC1D10" w:rsidP="00223CE7">
      <w:r>
        <w:continuationSeparator/>
      </w:r>
    </w:p>
    <w:p w14:paraId="1504D831" w14:textId="77777777" w:rsidR="00AC1D10" w:rsidRDefault="00AC1D10" w:rsidP="00223CE7"/>
  </w:endnote>
  <w:endnote w:type="continuationNotice" w:id="1">
    <w:p w14:paraId="27F66494" w14:textId="77777777" w:rsidR="00AC1D10" w:rsidRDefault="00AC1D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Symbol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B8274" w14:textId="2D286504" w:rsidR="0030483B" w:rsidRPr="00F27455" w:rsidRDefault="0030483B" w:rsidP="00F32170">
    <w:pPr>
      <w:pStyle w:val="Footer1"/>
    </w:pPr>
    <w:r w:rsidRPr="00F27455">
      <w:t xml:space="preserve">CIBMTR Form </w:t>
    </w:r>
    <w:r>
      <w:t xml:space="preserve">2402 </w:t>
    </w:r>
    <w:r w:rsidRPr="00F27455">
      <w:t>V</w:t>
    </w:r>
    <w:r>
      <w:t>6</w:t>
    </w:r>
    <w:r w:rsidRPr="00F27455">
      <w:t xml:space="preserve"> (</w:t>
    </w:r>
    <w:r w:rsidRPr="00F27455">
      <w:fldChar w:fldCharType="begin"/>
    </w:r>
    <w:r w:rsidRPr="00F27455">
      <w:instrText xml:space="preserve"> PAGE </w:instrText>
    </w:r>
    <w:r w:rsidRPr="00F27455">
      <w:fldChar w:fldCharType="separate"/>
    </w:r>
    <w:r>
      <w:rPr>
        <w:noProof/>
      </w:rPr>
      <w:t>26</w:t>
    </w:r>
    <w:r w:rsidRPr="00F27455">
      <w:fldChar w:fldCharType="end"/>
    </w:r>
    <w:r w:rsidRPr="00F27455">
      <w:t xml:space="preserve"> – </w:t>
    </w:r>
    <w:r>
      <w:rPr>
        <w:noProof/>
      </w:rPr>
      <w:fldChar w:fldCharType="begin"/>
    </w:r>
    <w:r>
      <w:rPr>
        <w:noProof/>
      </w:rPr>
      <w:instrText xml:space="preserve"> NUMPAGES  </w:instrText>
    </w:r>
    <w:r>
      <w:rPr>
        <w:noProof/>
      </w:rPr>
      <w:fldChar w:fldCharType="separate"/>
    </w:r>
    <w:r>
      <w:rPr>
        <w:noProof/>
      </w:rPr>
      <w:t>70</w:t>
    </w:r>
    <w:r>
      <w:rPr>
        <w:noProof/>
      </w:rPr>
      <w:fldChar w:fldCharType="end"/>
    </w:r>
    <w:r w:rsidRPr="00F27455">
      <w:t xml:space="preserve">)  </w:t>
    </w:r>
    <w:r>
      <w:t xml:space="preserve">Draft </w:t>
    </w:r>
    <w:r w:rsidRPr="006D2954">
      <w:t xml:space="preserve">7/14/2020 </w:t>
    </w:r>
    <w:r>
      <w:rPr>
        <w:rStyle w:val="A0"/>
      </w:rPr>
      <w:t>OMB No: 0915-0310. Expiration Date: 10/31/2022.</w:t>
    </w:r>
  </w:p>
  <w:p w14:paraId="2CEB9A44" w14:textId="10DB82C6" w:rsidR="0030483B" w:rsidRPr="00F27455" w:rsidRDefault="0030483B" w:rsidP="00B46E4B">
    <w:pPr>
      <w:pStyle w:val="Footer1"/>
    </w:pPr>
    <w:r w:rsidRPr="00F27455">
      <w:t>Copyright © 20</w:t>
    </w:r>
    <w:r>
      <w:t>20</w:t>
    </w:r>
    <w:r w:rsidRPr="00F27455">
      <w:t xml:space="preserve">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28A5" w14:textId="678A54C5" w:rsidR="0030483B" w:rsidRPr="007C5D77" w:rsidRDefault="0030483B" w:rsidP="00F27455">
    <w:pPr>
      <w:pStyle w:val="Footer1"/>
      <w:rPr>
        <w:color w:val="FF0000"/>
      </w:rPr>
    </w:pPr>
    <w:r w:rsidRPr="00F27455">
      <w:t xml:space="preserve">CIBMTR Form </w:t>
    </w:r>
    <w:r>
      <w:t>2402 revision 6</w:t>
    </w:r>
    <w:r w:rsidRPr="00F27455">
      <w:t xml:space="preserve"> (</w:t>
    </w:r>
    <w:r w:rsidRPr="00F27455">
      <w:fldChar w:fldCharType="begin"/>
    </w:r>
    <w:r w:rsidRPr="00F27455">
      <w:instrText xml:space="preserve"> PAGE </w:instrText>
    </w:r>
    <w:r w:rsidRPr="00F27455">
      <w:fldChar w:fldCharType="separate"/>
    </w:r>
    <w:r>
      <w:rPr>
        <w:noProof/>
      </w:rPr>
      <w:t>1</w:t>
    </w:r>
    <w:r w:rsidRPr="00F27455">
      <w:fldChar w:fldCharType="end"/>
    </w:r>
    <w:r w:rsidRPr="00F27455">
      <w:t xml:space="preserve"> – </w:t>
    </w:r>
    <w:r>
      <w:rPr>
        <w:noProof/>
      </w:rPr>
      <w:fldChar w:fldCharType="begin"/>
    </w:r>
    <w:r>
      <w:rPr>
        <w:noProof/>
      </w:rPr>
      <w:instrText xml:space="preserve"> NUMPAGES  </w:instrText>
    </w:r>
    <w:r>
      <w:rPr>
        <w:noProof/>
      </w:rPr>
      <w:fldChar w:fldCharType="separate"/>
    </w:r>
    <w:r>
      <w:rPr>
        <w:noProof/>
      </w:rPr>
      <w:t>70</w:t>
    </w:r>
    <w:r>
      <w:rPr>
        <w:noProof/>
      </w:rPr>
      <w:fldChar w:fldCharType="end"/>
    </w:r>
    <w:r w:rsidRPr="00F27455">
      <w:t xml:space="preserve">)  </w:t>
    </w:r>
    <w:r w:rsidRPr="006D2954">
      <w:t>Draft 7/14/2020</w:t>
    </w:r>
  </w:p>
  <w:p w14:paraId="71E9312D" w14:textId="019D590E" w:rsidR="0030483B" w:rsidRPr="00F27455" w:rsidRDefault="0030483B" w:rsidP="00F27455">
    <w:pPr>
      <w:pStyle w:val="Footer1"/>
    </w:pPr>
    <w:r w:rsidRPr="00F27455">
      <w:t xml:space="preserve">Copyright © </w:t>
    </w:r>
    <w:r>
      <w:t>2020</w:t>
    </w:r>
    <w:r w:rsidRPr="00F27455">
      <w:t xml:space="preserve">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91A86" w14:textId="77777777" w:rsidR="00AC1D10" w:rsidRDefault="00AC1D10" w:rsidP="00223CE7">
      <w:r>
        <w:separator/>
      </w:r>
    </w:p>
    <w:p w14:paraId="599B5C19" w14:textId="77777777" w:rsidR="00AC1D10" w:rsidRDefault="00AC1D10" w:rsidP="00223CE7"/>
  </w:footnote>
  <w:footnote w:type="continuationSeparator" w:id="0">
    <w:p w14:paraId="19161EC1" w14:textId="77777777" w:rsidR="00AC1D10" w:rsidRDefault="00AC1D10" w:rsidP="00223CE7">
      <w:r>
        <w:continuationSeparator/>
      </w:r>
    </w:p>
    <w:p w14:paraId="00A68A3D" w14:textId="77777777" w:rsidR="00AC1D10" w:rsidRDefault="00AC1D10" w:rsidP="00223CE7"/>
  </w:footnote>
  <w:footnote w:type="continuationNotice" w:id="1">
    <w:p w14:paraId="1CEA90A8" w14:textId="77777777" w:rsidR="00AC1D10" w:rsidRDefault="00AC1D1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029B2" w14:textId="77777777" w:rsidR="0030483B" w:rsidRDefault="0030483B" w:rsidP="00653AA3">
    <w:pPr>
      <w:tabs>
        <w:tab w:val="clear" w:pos="1584"/>
        <w:tab w:val="clear" w:pos="10080"/>
      </w:tabs>
      <w:spacing w:before="0" w:after="0"/>
      <w:ind w:left="0" w:firstLine="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 xml:space="preserve">CIBMTR Recipient ID: </w:t>
    </w:r>
    <w:r>
      <w:t>___ ___ ___ ___ ___ ___ ___ ___ ___ ___</w:t>
    </w:r>
  </w:p>
  <w:p w14:paraId="441C69EE" w14:textId="77777777" w:rsidR="0030483B" w:rsidRPr="009C04A3" w:rsidRDefault="0030483B" w:rsidP="00653AA3">
    <w:pPr>
      <w:tabs>
        <w:tab w:val="clear" w:pos="1584"/>
        <w:tab w:val="clear" w:pos="10080"/>
      </w:tabs>
      <w:spacing w:before="0" w:after="0"/>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4EECD" w14:textId="72FDF725" w:rsidR="0030483B" w:rsidRPr="00C35D1A" w:rsidRDefault="00C35D1A" w:rsidP="00653AA3">
    <w:pPr>
      <w:tabs>
        <w:tab w:val="clear" w:pos="1584"/>
        <w:tab w:val="clear" w:pos="10080"/>
      </w:tabs>
      <w:spacing w:before="0" w:after="0" w:line="240" w:lineRule="auto"/>
      <w:ind w:left="0" w:firstLine="0"/>
      <w:rPr>
        <w:b/>
        <w:bCs/>
      </w:rPr>
    </w:pPr>
    <w:r w:rsidRPr="00C35D1A">
      <w:rPr>
        <w:b/>
        <w:bCs/>
        <w:noProof/>
      </w:rPr>
      <mc:AlternateContent>
        <mc:Choice Requires="wps">
          <w:drawing>
            <wp:anchor distT="45720" distB="45720" distL="114300" distR="114300" simplePos="0" relativeHeight="251659264" behindDoc="0" locked="0" layoutInCell="1" allowOverlap="1" wp14:anchorId="13FF3B7C" wp14:editId="14F2D593">
              <wp:simplePos x="0" y="0"/>
              <wp:positionH relativeFrom="margin">
                <wp:align>left</wp:align>
              </wp:positionH>
              <wp:positionV relativeFrom="paragraph">
                <wp:posOffset>-570375</wp:posOffset>
              </wp:positionV>
              <wp:extent cx="2216150" cy="271780"/>
              <wp:effectExtent l="19050" t="1905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552" cy="271780"/>
                      </a:xfrm>
                      <a:prstGeom prst="rect">
                        <a:avLst/>
                      </a:prstGeom>
                      <a:solidFill>
                        <a:srgbClr val="FFFFFF"/>
                      </a:solidFill>
                      <a:ln w="28575">
                        <a:solidFill>
                          <a:schemeClr val="tx1"/>
                        </a:solidFill>
                        <a:miter lim="800000"/>
                        <a:headEnd/>
                        <a:tailEnd/>
                      </a:ln>
                    </wps:spPr>
                    <wps:txbx>
                      <w:txbxContent>
                        <w:p w14:paraId="77A931FC" w14:textId="413049C7" w:rsidR="00C35D1A" w:rsidRPr="00284629" w:rsidRDefault="00C35D1A" w:rsidP="00C35D1A">
                          <w:pPr>
                            <w:spacing w:before="0" w:after="0"/>
                            <w:ind w:left="0" w:firstLine="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w:t>
                          </w:r>
                          <w:r w:rsidRPr="00284629">
                            <w:rPr>
                              <w:sz w:val="20"/>
                              <w:szCs w:val="20"/>
                              <w:highlight w:val="yellow"/>
                            </w:rPr>
                            <w:t>e</w:t>
                          </w:r>
                          <w:r w:rsidRPr="00284629">
                            <w:rPr>
                              <w:sz w:val="20"/>
                              <w:szCs w:val="20"/>
                            </w:rPr>
                            <w:t xml:space="preserve">         </w:t>
                          </w:r>
                          <w:r w:rsidRPr="00284629">
                            <w:rPr>
                              <w:sz w:val="20"/>
                              <w:szCs w:val="20"/>
                              <w:highlight w:val="cyan"/>
                            </w:rPr>
                            <w:t>add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FF3B7C" id="_x0000_t202" coordsize="21600,21600" o:spt="202" path="m,l,21600r21600,l21600,xe">
              <v:stroke joinstyle="miter"/>
              <v:path gradientshapeok="t" o:connecttype="rect"/>
            </v:shapetype>
            <v:shape id="_x0000_s1027" type="#_x0000_t202" style="position:absolute;margin-left:0;margin-top:-44.9pt;width:174.5pt;height:21.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" strokecolor="black [3213]" strokeweight="2.25pt">
              <v:textbox>
                <w:txbxContent>
                  <w:p w14:paraId="77A931FC" w14:textId="413049C7" w:rsidR="00C35D1A" w:rsidRPr="00284629" w:rsidRDefault="00C35D1A" w:rsidP="00C35D1A">
                    <w:pPr>
                      <w:spacing w:before="0" w:after="0"/>
                      <w:ind w:left="0" w:firstLine="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w:t>
                    </w:r>
                    <w:r w:rsidRPr="00284629">
                      <w:rPr>
                        <w:sz w:val="20"/>
                        <w:szCs w:val="20"/>
                        <w:highlight w:val="yellow"/>
                      </w:rPr>
                      <w:t>e</w:t>
                    </w:r>
                    <w:r w:rsidRPr="00284629">
                      <w:rPr>
                        <w:sz w:val="20"/>
                        <w:szCs w:val="20"/>
                      </w:rPr>
                      <w:t xml:space="preserve">         </w:t>
                    </w:r>
                    <w:r w:rsidRPr="00284629">
                      <w:rPr>
                        <w:sz w:val="20"/>
                        <w:szCs w:val="20"/>
                        <w:highlight w:val="cyan"/>
                      </w:rPr>
                      <w:t>addition</w:t>
                    </w:r>
                  </w:p>
                </w:txbxContent>
              </v:textbox>
              <w10:wrap type="square" anchorx="margin"/>
            </v:shape>
          </w:pict>
        </mc:Fallback>
      </mc:AlternateContent>
    </w:r>
    <w:r w:rsidR="0030483B" w:rsidRPr="00C35D1A">
      <w:rPr>
        <w:b/>
        <w:bCs/>
        <w:noProof/>
        <w:lang w:eastAsia="en-US"/>
      </w:rPr>
      <w:drawing>
        <wp:inline distT="0" distB="0" distL="0" distR="0" wp14:anchorId="12C847AD" wp14:editId="28727045">
          <wp:extent cx="2019300" cy="64770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inline>
      </w:drawing>
    </w:r>
    <w:r w:rsidR="0030483B" w:rsidRPr="00C35D1A">
      <w:rPr>
        <w:b/>
        <w:bCs/>
      </w:rPr>
      <w:tab/>
    </w:r>
    <w:r w:rsidR="0030483B" w:rsidRPr="00C35D1A">
      <w:rPr>
        <w:b/>
        <w:bCs/>
      </w:rPr>
      <w:tab/>
    </w:r>
    <w:r w:rsidR="0030483B" w:rsidRPr="00C35D1A">
      <w:rPr>
        <w:b/>
        <w:bCs/>
        <w:noProof/>
        <w:lang w:eastAsia="en-US"/>
      </w:rPr>
      <mc:AlternateContent>
        <mc:Choice Requires="wps">
          <w:drawing>
            <wp:inline distT="0" distB="0" distL="0" distR="0" wp14:anchorId="4949D84A" wp14:editId="30FB64D4">
              <wp:extent cx="3651250" cy="6985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60B49" w14:textId="77777777" w:rsidR="0030483B" w:rsidRPr="0060234F" w:rsidRDefault="0030483B" w:rsidP="00F32170">
                          <w:pPr>
                            <w:tabs>
                              <w:tab w:val="clear" w:pos="1584"/>
                            </w:tabs>
                            <w:spacing w:before="240"/>
                            <w:ind w:left="0" w:firstLine="0"/>
                            <w:rPr>
                              <w:b/>
                              <w:sz w:val="36"/>
                              <w:szCs w:val="36"/>
                            </w:rPr>
                          </w:pPr>
                          <w:r w:rsidRPr="0060234F">
                            <w:rPr>
                              <w:b/>
                              <w:sz w:val="36"/>
                              <w:szCs w:val="36"/>
                            </w:rPr>
                            <w:t>Disease Classification</w:t>
                          </w:r>
                        </w:p>
                        <w:p w14:paraId="521BC649" w14:textId="77777777" w:rsidR="0030483B" w:rsidRPr="001121C7" w:rsidRDefault="0030483B" w:rsidP="001121C7">
                          <w:pPr>
                            <w:pStyle w:val="Title-Form"/>
                          </w:pPr>
                        </w:p>
                      </w:txbxContent>
                    </wps:txbx>
                    <wps:bodyPr rot="0" vert="horz" wrap="square" lIns="0" tIns="0" rIns="0" bIns="0" anchor="t" anchorCtr="0" upright="1">
                      <a:noAutofit/>
                    </wps:bodyPr>
                  </wps:wsp>
                </a:graphicData>
              </a:graphic>
            </wp:inline>
          </w:drawing>
        </mc:Choice>
        <mc:Fallback xmlns:w16="http://schemas.microsoft.com/office/word/2018/wordml" xmlns:w16cex="http://schemas.microsoft.com/office/word/2018/wordml/cex">
          <w:pict>
            <v:shapetype w14:anchorId="4949D84A" id="_x0000_t202" coordsize="21600,21600" o:spt="202" path="m,l,21600r21600,l21600,xe">
              <v:stroke joinstyle="miter"/>
              <v:path gradientshapeok="t" o:connecttype="rect"/>
            </v:shapetype>
            <v:shape id="Text Box 2" o:spid="_x0000_s1027" type="#_x0000_t202" style="width:287.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" filled="f" stroked="f">
              <v:textbox inset="0,0,0,0">
                <w:txbxContent>
                  <w:p w14:paraId="38F60B49" w14:textId="77777777" w:rsidR="006D2954" w:rsidRPr="0060234F" w:rsidRDefault="006D2954" w:rsidP="00F32170">
                    <w:pPr>
                      <w:tabs>
                        <w:tab w:val="clear" w:pos="1584"/>
                      </w:tabs>
                      <w:spacing w:before="240"/>
                      <w:ind w:left="0" w:firstLine="0"/>
                      <w:rPr>
                        <w:b/>
                        <w:sz w:val="36"/>
                        <w:szCs w:val="36"/>
                      </w:rPr>
                    </w:pPr>
                    <w:r w:rsidRPr="0060234F">
                      <w:rPr>
                        <w:b/>
                        <w:sz w:val="36"/>
                        <w:szCs w:val="36"/>
                      </w:rPr>
                      <w:t>Disease Classification</w:t>
                    </w:r>
                  </w:p>
                  <w:p w14:paraId="521BC649" w14:textId="77777777" w:rsidR="006D2954" w:rsidRPr="001121C7" w:rsidRDefault="006D2954" w:rsidP="001121C7">
                    <w:pPr>
                      <w:pStyle w:val="Title-Form"/>
                    </w:pPr>
                  </w:p>
                </w:txbxContent>
              </v:textbox>
              <w10:anchorlock/>
            </v:shape>
          </w:pict>
        </mc:Fallback>
      </mc:AlternateContent>
    </w:r>
  </w:p>
  <w:p w14:paraId="447A362B" w14:textId="77777777" w:rsidR="0030483B" w:rsidRDefault="0030483B" w:rsidP="00653AA3">
    <w:pPr>
      <w:pStyle w:val="Header"/>
      <w:tabs>
        <w:tab w:val="clear" w:pos="1584"/>
        <w:tab w:val="clear" w:pos="4680"/>
        <w:tab w:val="clear" w:pos="9360"/>
        <w:tab w:val="clear" w:pos="10080"/>
      </w:tabs>
      <w:spacing w:before="0" w:line="240"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099545A2"/>
    <w:multiLevelType w:val="hybridMultilevel"/>
    <w:tmpl w:val="CCAC89C6"/>
    <w:lvl w:ilvl="0" w:tplc="5CA0BED6">
      <w:start w:val="358"/>
      <w:numFmt w:val="decimal"/>
      <w:lvlText w:val="%1."/>
      <w:lvlJc w:val="left"/>
      <w:pPr>
        <w:ind w:left="951" w:hanging="375"/>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10DB4F65"/>
    <w:multiLevelType w:val="hybridMultilevel"/>
    <w:tmpl w:val="F46C9224"/>
    <w:lvl w:ilvl="0" w:tplc="FBEC19B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90CF8"/>
    <w:multiLevelType w:val="hybridMultilevel"/>
    <w:tmpl w:val="F53A34EA"/>
    <w:lvl w:ilvl="0" w:tplc="7F2C22C2">
      <w:start w:val="1"/>
      <w:numFmt w:val="decimal"/>
      <w:lvlText w:val="%1."/>
      <w:lvlJc w:val="left"/>
      <w:pPr>
        <w:ind w:left="1944" w:hanging="360"/>
      </w:pPr>
      <w:rPr>
        <w:rFonts w:hint="default"/>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4" w15:restartNumberingAfterBreak="0">
    <w:nsid w:val="17C93D6A"/>
    <w:multiLevelType w:val="hybridMultilevel"/>
    <w:tmpl w:val="4B64961A"/>
    <w:lvl w:ilvl="0" w:tplc="088419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F2B86"/>
    <w:multiLevelType w:val="hybridMultilevel"/>
    <w:tmpl w:val="EFCE62A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6" w15:restartNumberingAfterBreak="0">
    <w:nsid w:val="1E5C70F4"/>
    <w:multiLevelType w:val="hybridMultilevel"/>
    <w:tmpl w:val="13EC9C6C"/>
    <w:lvl w:ilvl="0" w:tplc="709C836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95D87"/>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2601340F"/>
    <w:multiLevelType w:val="hybridMultilevel"/>
    <w:tmpl w:val="C4C2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91824"/>
    <w:multiLevelType w:val="hybridMultilevel"/>
    <w:tmpl w:val="355A14A8"/>
    <w:lvl w:ilvl="0" w:tplc="BA86250A">
      <w:start w:val="1"/>
      <w:numFmt w:val="decimal"/>
      <w:lvlText w:val="%1."/>
      <w:lvlJc w:val="left"/>
      <w:pPr>
        <w:ind w:left="1382" w:hanging="360"/>
      </w:pPr>
      <w:rPr>
        <w:rFonts w:hint="default"/>
      </w:rPr>
    </w:lvl>
    <w:lvl w:ilvl="1" w:tplc="04090019" w:tentative="1">
      <w:start w:val="1"/>
      <w:numFmt w:val="lowerLetter"/>
      <w:lvlText w:val="%2."/>
      <w:lvlJc w:val="left"/>
      <w:pPr>
        <w:ind w:left="2102" w:hanging="360"/>
      </w:pPr>
    </w:lvl>
    <w:lvl w:ilvl="2" w:tplc="0409001B" w:tentative="1">
      <w:start w:val="1"/>
      <w:numFmt w:val="lowerRoman"/>
      <w:lvlText w:val="%3."/>
      <w:lvlJc w:val="right"/>
      <w:pPr>
        <w:ind w:left="2822" w:hanging="180"/>
      </w:pPr>
    </w:lvl>
    <w:lvl w:ilvl="3" w:tplc="0409000F" w:tentative="1">
      <w:start w:val="1"/>
      <w:numFmt w:val="decimal"/>
      <w:lvlText w:val="%4."/>
      <w:lvlJc w:val="left"/>
      <w:pPr>
        <w:ind w:left="3542" w:hanging="360"/>
      </w:pPr>
    </w:lvl>
    <w:lvl w:ilvl="4" w:tplc="04090019" w:tentative="1">
      <w:start w:val="1"/>
      <w:numFmt w:val="lowerLetter"/>
      <w:lvlText w:val="%5."/>
      <w:lvlJc w:val="left"/>
      <w:pPr>
        <w:ind w:left="4262" w:hanging="360"/>
      </w:pPr>
    </w:lvl>
    <w:lvl w:ilvl="5" w:tplc="0409001B" w:tentative="1">
      <w:start w:val="1"/>
      <w:numFmt w:val="lowerRoman"/>
      <w:lvlText w:val="%6."/>
      <w:lvlJc w:val="right"/>
      <w:pPr>
        <w:ind w:left="4982" w:hanging="180"/>
      </w:pPr>
    </w:lvl>
    <w:lvl w:ilvl="6" w:tplc="0409000F" w:tentative="1">
      <w:start w:val="1"/>
      <w:numFmt w:val="decimal"/>
      <w:lvlText w:val="%7."/>
      <w:lvlJc w:val="left"/>
      <w:pPr>
        <w:ind w:left="5702" w:hanging="360"/>
      </w:pPr>
    </w:lvl>
    <w:lvl w:ilvl="7" w:tplc="04090019" w:tentative="1">
      <w:start w:val="1"/>
      <w:numFmt w:val="lowerLetter"/>
      <w:lvlText w:val="%8."/>
      <w:lvlJc w:val="left"/>
      <w:pPr>
        <w:ind w:left="6422" w:hanging="360"/>
      </w:pPr>
    </w:lvl>
    <w:lvl w:ilvl="8" w:tplc="0409001B" w:tentative="1">
      <w:start w:val="1"/>
      <w:numFmt w:val="lowerRoman"/>
      <w:lvlText w:val="%9."/>
      <w:lvlJc w:val="right"/>
      <w:pPr>
        <w:ind w:left="7142" w:hanging="180"/>
      </w:pPr>
    </w:lvl>
  </w:abstractNum>
  <w:abstractNum w:abstractNumId="10" w15:restartNumberingAfterBreak="0">
    <w:nsid w:val="28E104A6"/>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2B3D03BA"/>
    <w:multiLevelType w:val="hybridMultilevel"/>
    <w:tmpl w:val="793A02AC"/>
    <w:lvl w:ilvl="0" w:tplc="9A4A8994">
      <w:start w:val="3"/>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2" w15:restartNumberingAfterBreak="0">
    <w:nsid w:val="2FFE57C8"/>
    <w:multiLevelType w:val="hybridMultilevel"/>
    <w:tmpl w:val="7BB8B10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30A272BB"/>
    <w:multiLevelType w:val="hybridMultilevel"/>
    <w:tmpl w:val="A694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C3012"/>
    <w:multiLevelType w:val="hybridMultilevel"/>
    <w:tmpl w:val="97ECC84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E7250B2"/>
    <w:multiLevelType w:val="hybridMultilevel"/>
    <w:tmpl w:val="29D2DA6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FC06446"/>
    <w:multiLevelType w:val="hybridMultilevel"/>
    <w:tmpl w:val="EF901068"/>
    <w:lvl w:ilvl="0" w:tplc="A4B4190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20" w15:restartNumberingAfterBreak="0">
    <w:nsid w:val="496164DD"/>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4EFC4E8E"/>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2" w15:restartNumberingAfterBreak="0">
    <w:nsid w:val="529150D3"/>
    <w:multiLevelType w:val="hybridMultilevel"/>
    <w:tmpl w:val="CCAC89C6"/>
    <w:lvl w:ilvl="0" w:tplc="5CA0BED6">
      <w:start w:val="358"/>
      <w:numFmt w:val="decimal"/>
      <w:lvlText w:val="%1."/>
      <w:lvlJc w:val="left"/>
      <w:pPr>
        <w:ind w:left="951" w:hanging="375"/>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5D2A6370"/>
    <w:multiLevelType w:val="hybridMultilevel"/>
    <w:tmpl w:val="7BAE3FC0"/>
    <w:lvl w:ilvl="0" w:tplc="3A6EE4C8">
      <w:start w:val="268"/>
      <w:numFmt w:val="decimal"/>
      <w:lvlText w:val="%1."/>
      <w:lvlJc w:val="left"/>
      <w:pPr>
        <w:ind w:left="81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F7CA8"/>
    <w:multiLevelType w:val="hybridMultilevel"/>
    <w:tmpl w:val="79B0BDDE"/>
    <w:lvl w:ilvl="0" w:tplc="0F56C802">
      <w:start w:val="451"/>
      <w:numFmt w:val="decimal"/>
      <w:pStyle w:val="Q1"/>
      <w:lvlText w:val="%1."/>
      <w:lvlJc w:val="left"/>
      <w:pPr>
        <w:tabs>
          <w:tab w:val="num" w:pos="2376"/>
        </w:tabs>
        <w:ind w:left="23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7228EF"/>
    <w:multiLevelType w:val="hybridMultilevel"/>
    <w:tmpl w:val="C94049F2"/>
    <w:lvl w:ilvl="0" w:tplc="5DBEC130">
      <w:numFmt w:val="bullet"/>
      <w:lvlText w:val="-"/>
      <w:lvlJc w:val="left"/>
      <w:pPr>
        <w:ind w:left="1368" w:hanging="360"/>
      </w:pPr>
      <w:rPr>
        <w:rFonts w:ascii="Arial" w:eastAsia="Times New Roman" w:hAnsi="Arial" w:cs="Arial" w:hint="default"/>
        <w:sz w:val="19"/>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6" w15:restartNumberingAfterBreak="0">
    <w:nsid w:val="6A32469F"/>
    <w:multiLevelType w:val="hybridMultilevel"/>
    <w:tmpl w:val="F4AE6B14"/>
    <w:lvl w:ilvl="0" w:tplc="440CD0BE">
      <w:start w:val="3"/>
      <w:numFmt w:val="decimal"/>
      <w:pStyle w:val="ques4"/>
      <w:lvlText w:val="%1."/>
      <w:lvlJc w:val="left"/>
      <w:pPr>
        <w:ind w:left="936" w:hanging="360"/>
      </w:pPr>
      <w:rPr>
        <w:rFonts w:hint="default"/>
        <w:b w: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6D970349"/>
    <w:multiLevelType w:val="hybridMultilevel"/>
    <w:tmpl w:val="6EB6BF68"/>
    <w:lvl w:ilvl="0" w:tplc="AFC24572">
      <w:start w:val="1"/>
      <w:numFmt w:val="bullet"/>
      <w:pStyle w:val="A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B7775"/>
    <w:multiLevelType w:val="hybridMultilevel"/>
    <w:tmpl w:val="7AE05E14"/>
    <w:lvl w:ilvl="0" w:tplc="081EC0F2">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789D760E"/>
    <w:multiLevelType w:val="hybridMultilevel"/>
    <w:tmpl w:val="2B4A0C54"/>
    <w:lvl w:ilvl="0" w:tplc="922624E2">
      <w:start w:val="3"/>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0" w15:restartNumberingAfterBreak="0">
    <w:nsid w:val="78EF4AD1"/>
    <w:multiLevelType w:val="hybridMultilevel"/>
    <w:tmpl w:val="BBAC391C"/>
    <w:lvl w:ilvl="0" w:tplc="7E7A7D84">
      <w:start w:val="3"/>
      <w:numFmt w:val="decimal"/>
      <w:pStyle w:val="Q2"/>
      <w:lvlText w:val="%1."/>
      <w:lvlJc w:val="left"/>
      <w:pPr>
        <w:tabs>
          <w:tab w:val="num" w:pos="1836"/>
        </w:tabs>
        <w:ind w:left="183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31" w15:restartNumberingAfterBreak="0">
    <w:nsid w:val="7FFB197B"/>
    <w:multiLevelType w:val="hybridMultilevel"/>
    <w:tmpl w:val="BEB238D6"/>
    <w:lvl w:ilvl="0" w:tplc="4FA852B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24"/>
    <w:lvlOverride w:ilvl="0">
      <w:startOverride w:val="1"/>
    </w:lvlOverride>
  </w:num>
  <w:num w:numId="4">
    <w:abstractNumId w:val="24"/>
    <w:lvlOverride w:ilvl="0">
      <w:startOverride w:val="1"/>
    </w:lvlOverride>
  </w:num>
  <w:num w:numId="5">
    <w:abstractNumId w:val="24"/>
    <w:lvlOverride w:ilvl="0">
      <w:startOverride w:val="1"/>
    </w:lvlOverride>
  </w:num>
  <w:num w:numId="6">
    <w:abstractNumId w:val="24"/>
    <w:lvlOverride w:ilvl="0">
      <w:startOverride w:val="1"/>
    </w:lvlOverride>
  </w:num>
  <w:num w:numId="7">
    <w:abstractNumId w:val="24"/>
    <w:lvlOverride w:ilvl="0">
      <w:startOverride w:val="1"/>
    </w:lvlOverride>
  </w:num>
  <w:num w:numId="8">
    <w:abstractNumId w:val="24"/>
    <w:lvlOverride w:ilvl="0">
      <w:startOverride w:val="1"/>
    </w:lvlOverride>
  </w:num>
  <w:num w:numId="9">
    <w:abstractNumId w:val="24"/>
    <w:lvlOverride w:ilvl="0">
      <w:startOverride w:val="1"/>
    </w:lvlOverride>
  </w:num>
  <w:num w:numId="10">
    <w:abstractNumId w:val="24"/>
    <w:lvlOverride w:ilvl="0">
      <w:startOverride w:val="1"/>
    </w:lvlOverride>
  </w:num>
  <w:num w:numId="11">
    <w:abstractNumId w:val="24"/>
    <w:lvlOverride w:ilvl="0">
      <w:startOverride w:val="1"/>
    </w:lvlOverride>
  </w:num>
  <w:num w:numId="12">
    <w:abstractNumId w:val="24"/>
    <w:lvlOverride w:ilvl="0">
      <w:startOverride w:val="1"/>
    </w:lvlOverride>
  </w:num>
  <w:num w:numId="13">
    <w:abstractNumId w:val="24"/>
    <w:lvlOverride w:ilvl="0">
      <w:startOverride w:val="1"/>
    </w:lvlOverride>
  </w:num>
  <w:num w:numId="14">
    <w:abstractNumId w:val="24"/>
    <w:lvlOverride w:ilvl="0">
      <w:startOverride w:val="1"/>
    </w:lvlOverride>
  </w:num>
  <w:num w:numId="15">
    <w:abstractNumId w:val="24"/>
    <w:lvlOverride w:ilvl="0">
      <w:startOverride w:val="1"/>
    </w:lvlOverride>
  </w:num>
  <w:num w:numId="16">
    <w:abstractNumId w:val="24"/>
    <w:lvlOverride w:ilvl="0">
      <w:startOverride w:val="1"/>
    </w:lvlOverride>
  </w:num>
  <w:num w:numId="17">
    <w:abstractNumId w:val="24"/>
    <w:lvlOverride w:ilvl="0">
      <w:startOverride w:val="1"/>
    </w:lvlOverride>
  </w:num>
  <w:num w:numId="18">
    <w:abstractNumId w:val="24"/>
    <w:lvlOverride w:ilvl="0">
      <w:startOverride w:val="1"/>
    </w:lvlOverride>
  </w:num>
  <w:num w:numId="19">
    <w:abstractNumId w:val="24"/>
    <w:lvlOverride w:ilvl="0">
      <w:startOverride w:val="1"/>
    </w:lvlOverride>
  </w:num>
  <w:num w:numId="20">
    <w:abstractNumId w:val="24"/>
    <w:lvlOverride w:ilvl="0">
      <w:startOverride w:val="1"/>
    </w:lvlOverride>
  </w:num>
  <w:num w:numId="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4"/>
    <w:lvlOverride w:ilvl="0">
      <w:startOverride w:val="1"/>
    </w:lvlOverride>
  </w:num>
  <w:num w:numId="24">
    <w:abstractNumId w:val="24"/>
    <w:lvlOverride w:ilvl="0">
      <w:startOverride w:val="1"/>
    </w:lvlOverride>
  </w:num>
  <w:num w:numId="25">
    <w:abstractNumId w:val="24"/>
    <w:lvlOverride w:ilvl="0">
      <w:startOverride w:val="1"/>
    </w:lvlOverride>
  </w:num>
  <w:num w:numId="26">
    <w:abstractNumId w:val="24"/>
    <w:lvlOverride w:ilvl="0">
      <w:startOverride w:val="1"/>
    </w:lvlOverride>
  </w:num>
  <w:num w:numId="27">
    <w:abstractNumId w:val="24"/>
    <w:lvlOverride w:ilvl="0">
      <w:startOverride w:val="1"/>
    </w:lvlOverride>
  </w:num>
  <w:num w:numId="28">
    <w:abstractNumId w:val="24"/>
    <w:lvlOverride w:ilvl="0">
      <w:startOverride w:val="1"/>
    </w:lvlOverride>
  </w:num>
  <w:num w:numId="29">
    <w:abstractNumId w:val="24"/>
    <w:lvlOverride w:ilvl="0">
      <w:startOverride w:val="1"/>
    </w:lvlOverride>
  </w:num>
  <w:num w:numId="30">
    <w:abstractNumId w:val="24"/>
    <w:lvlOverride w:ilvl="0">
      <w:startOverride w:val="1"/>
    </w:lvlOverride>
  </w:num>
  <w:num w:numId="31">
    <w:abstractNumId w:val="24"/>
    <w:lvlOverride w:ilvl="0">
      <w:startOverride w:val="1"/>
    </w:lvlOverride>
  </w:num>
  <w:num w:numId="32">
    <w:abstractNumId w:val="24"/>
    <w:lvlOverride w:ilvl="0">
      <w:startOverride w:val="1"/>
    </w:lvlOverride>
  </w:num>
  <w:num w:numId="33">
    <w:abstractNumId w:val="24"/>
    <w:lvlOverride w:ilvl="0">
      <w:startOverride w:val="1"/>
    </w:lvlOverride>
  </w:num>
  <w:num w:numId="34">
    <w:abstractNumId w:val="24"/>
    <w:lvlOverride w:ilvl="0">
      <w:startOverride w:val="1"/>
    </w:lvlOverride>
  </w:num>
  <w:num w:numId="35">
    <w:abstractNumId w:val="24"/>
    <w:lvlOverride w:ilvl="0">
      <w:startOverride w:val="1"/>
    </w:lvlOverride>
  </w:num>
  <w:num w:numId="36">
    <w:abstractNumId w:val="24"/>
    <w:lvlOverride w:ilvl="0">
      <w:startOverride w:val="1"/>
    </w:lvlOverride>
  </w:num>
  <w:num w:numId="37">
    <w:abstractNumId w:val="24"/>
    <w:lvlOverride w:ilvl="0">
      <w:startOverride w:val="1"/>
    </w:lvlOverride>
  </w:num>
  <w:num w:numId="38">
    <w:abstractNumId w:val="27"/>
  </w:num>
  <w:num w:numId="39">
    <w:abstractNumId w:val="26"/>
  </w:num>
  <w:num w:numId="40">
    <w:abstractNumId w:val="29"/>
  </w:num>
  <w:num w:numId="41">
    <w:abstractNumId w:val="8"/>
  </w:num>
  <w:num w:numId="42">
    <w:abstractNumId w:val="14"/>
  </w:num>
  <w:num w:numId="43">
    <w:abstractNumId w:val="0"/>
  </w:num>
  <w:num w:numId="44">
    <w:abstractNumId w:val="18"/>
  </w:num>
  <w:num w:numId="45">
    <w:abstractNumId w:val="19"/>
  </w:num>
  <w:num w:numId="46">
    <w:abstractNumId w:val="30"/>
    <w:lvlOverride w:ilvl="0">
      <w:startOverride w:val="1"/>
    </w:lvlOverride>
  </w:num>
  <w:num w:numId="47">
    <w:abstractNumId w:val="30"/>
    <w:lvlOverride w:ilvl="0">
      <w:startOverride w:val="1"/>
    </w:lvlOverride>
  </w:num>
  <w:num w:numId="48">
    <w:abstractNumId w:val="30"/>
    <w:lvlOverride w:ilvl="0">
      <w:startOverride w:val="1"/>
    </w:lvlOverride>
  </w:num>
  <w:num w:numId="49">
    <w:abstractNumId w:val="30"/>
    <w:lvlOverride w:ilvl="0">
      <w:startOverride w:val="1"/>
    </w:lvlOverride>
  </w:num>
  <w:num w:numId="50">
    <w:abstractNumId w:val="30"/>
    <w:lvlOverride w:ilvl="0">
      <w:startOverride w:val="1"/>
    </w:lvlOverride>
  </w:num>
  <w:num w:numId="51">
    <w:abstractNumId w:val="30"/>
    <w:lvlOverride w:ilvl="0">
      <w:startOverride w:val="1"/>
    </w:lvlOverride>
  </w:num>
  <w:num w:numId="52">
    <w:abstractNumId w:val="30"/>
    <w:lvlOverride w:ilvl="0">
      <w:startOverride w:val="1"/>
    </w:lvlOverride>
  </w:num>
  <w:num w:numId="53">
    <w:abstractNumId w:val="30"/>
    <w:lvlOverride w:ilvl="0">
      <w:startOverride w:val="1"/>
    </w:lvlOverride>
  </w:num>
  <w:num w:numId="54">
    <w:abstractNumId w:val="30"/>
    <w:lvlOverride w:ilvl="0">
      <w:startOverride w:val="1"/>
    </w:lvlOverride>
  </w:num>
  <w:num w:numId="55">
    <w:abstractNumId w:val="30"/>
    <w:lvlOverride w:ilvl="0">
      <w:startOverride w:val="1"/>
    </w:lvlOverride>
  </w:num>
  <w:num w:numId="56">
    <w:abstractNumId w:val="30"/>
    <w:lvlOverride w:ilvl="0">
      <w:startOverride w:val="1"/>
    </w:lvlOverride>
  </w:num>
  <w:num w:numId="57">
    <w:abstractNumId w:val="30"/>
    <w:lvlOverride w:ilvl="0">
      <w:startOverride w:val="1"/>
    </w:lvlOverride>
  </w:num>
  <w:num w:numId="58">
    <w:abstractNumId w:val="30"/>
    <w:lvlOverride w:ilvl="0">
      <w:startOverride w:val="1"/>
    </w:lvlOverride>
  </w:num>
  <w:num w:numId="59">
    <w:abstractNumId w:val="30"/>
    <w:lvlOverride w:ilvl="0">
      <w:startOverride w:val="1"/>
    </w:lvlOverride>
  </w:num>
  <w:num w:numId="60">
    <w:abstractNumId w:val="30"/>
    <w:lvlOverride w:ilvl="0">
      <w:startOverride w:val="1"/>
    </w:lvlOverride>
  </w:num>
  <w:num w:numId="61">
    <w:abstractNumId w:val="30"/>
    <w:lvlOverride w:ilvl="0">
      <w:startOverride w:val="1"/>
    </w:lvlOverride>
  </w:num>
  <w:num w:numId="62">
    <w:abstractNumId w:val="30"/>
    <w:lvlOverride w:ilvl="0">
      <w:startOverride w:val="1"/>
    </w:lvlOverride>
  </w:num>
  <w:num w:numId="63">
    <w:abstractNumId w:val="30"/>
    <w:lvlOverride w:ilvl="0">
      <w:startOverride w:val="1"/>
    </w:lvlOverride>
  </w:num>
  <w:num w:numId="64">
    <w:abstractNumId w:val="30"/>
    <w:lvlOverride w:ilvl="0">
      <w:startOverride w:val="1"/>
    </w:lvlOverride>
  </w:num>
  <w:num w:numId="65">
    <w:abstractNumId w:val="11"/>
  </w:num>
  <w:num w:numId="66">
    <w:abstractNumId w:val="22"/>
  </w:num>
  <w:num w:numId="67">
    <w:abstractNumId w:val="1"/>
  </w:num>
  <w:num w:numId="68">
    <w:abstractNumId w:val="20"/>
  </w:num>
  <w:num w:numId="69">
    <w:abstractNumId w:val="30"/>
    <w:lvlOverride w:ilvl="0">
      <w:startOverride w:val="1"/>
    </w:lvlOverride>
  </w:num>
  <w:num w:numId="70">
    <w:abstractNumId w:val="30"/>
    <w:lvlOverride w:ilvl="0">
      <w:startOverride w:val="1"/>
    </w:lvlOverride>
  </w:num>
  <w:num w:numId="71">
    <w:abstractNumId w:val="30"/>
    <w:lvlOverride w:ilvl="0">
      <w:startOverride w:val="1"/>
    </w:lvlOverride>
  </w:num>
  <w:num w:numId="72">
    <w:abstractNumId w:val="7"/>
  </w:num>
  <w:num w:numId="73">
    <w:abstractNumId w:val="10"/>
  </w:num>
  <w:num w:numId="74">
    <w:abstractNumId w:val="21"/>
  </w:num>
  <w:num w:numId="75">
    <w:abstractNumId w:val="23"/>
  </w:num>
  <w:num w:numId="76">
    <w:abstractNumId w:val="28"/>
  </w:num>
  <w:num w:numId="77">
    <w:abstractNumId w:val="3"/>
  </w:num>
  <w:num w:numId="78">
    <w:abstractNumId w:val="17"/>
  </w:num>
  <w:num w:numId="79">
    <w:abstractNumId w:val="6"/>
  </w:num>
  <w:num w:numId="80">
    <w:abstractNumId w:val="31"/>
  </w:num>
  <w:num w:numId="81">
    <w:abstractNumId w:val="2"/>
  </w:num>
  <w:num w:numId="82">
    <w:abstractNumId w:val="30"/>
    <w:lvlOverride w:ilvl="0">
      <w:startOverride w:val="179"/>
    </w:lvlOverride>
  </w:num>
  <w:num w:numId="83">
    <w:abstractNumId w:val="4"/>
  </w:num>
  <w:num w:numId="84">
    <w:abstractNumId w:val="12"/>
  </w:num>
  <w:num w:numId="85">
    <w:abstractNumId w:val="15"/>
  </w:num>
  <w:num w:numId="86">
    <w:abstractNumId w:val="13"/>
  </w:num>
  <w:num w:numId="87">
    <w:abstractNumId w:val="30"/>
    <w:lvlOverride w:ilvl="0">
      <w:startOverride w:val="450"/>
    </w:lvlOverride>
  </w:num>
  <w:num w:numId="88">
    <w:abstractNumId w:val="30"/>
    <w:lvlOverride w:ilvl="0">
      <w:startOverride w:val="451"/>
    </w:lvlOverride>
  </w:num>
  <w:num w:numId="89">
    <w:abstractNumId w:val="30"/>
  </w:num>
  <w:num w:numId="90">
    <w:abstractNumId w:val="24"/>
    <w:lvlOverride w:ilvl="0">
      <w:startOverride w:val="450"/>
    </w:lvlOverride>
  </w:num>
  <w:num w:numId="91">
    <w:abstractNumId w:val="25"/>
  </w:num>
  <w:num w:numId="92">
    <w:abstractNumId w:val="5"/>
  </w:num>
  <w:num w:numId="93">
    <w:abstractNumId w:val="30"/>
    <w:lvlOverride w:ilvl="0">
      <w:startOverride w:val="446"/>
    </w:lvlOverride>
  </w:num>
  <w:num w:numId="94">
    <w:abstractNumId w:val="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jMxMDEyNzUyNjdR0lEKTi0uzszPAymwqAUAH3C54ywAAAA="/>
  </w:docVars>
  <w:rsids>
    <w:rsidRoot w:val="00E32509"/>
    <w:rsid w:val="00000BD8"/>
    <w:rsid w:val="000012B6"/>
    <w:rsid w:val="00002376"/>
    <w:rsid w:val="00003711"/>
    <w:rsid w:val="000050D9"/>
    <w:rsid w:val="00005C46"/>
    <w:rsid w:val="00005FA4"/>
    <w:rsid w:val="000074BC"/>
    <w:rsid w:val="000126E8"/>
    <w:rsid w:val="000130C2"/>
    <w:rsid w:val="00013374"/>
    <w:rsid w:val="00015626"/>
    <w:rsid w:val="00025330"/>
    <w:rsid w:val="00027A3A"/>
    <w:rsid w:val="000309C5"/>
    <w:rsid w:val="00031023"/>
    <w:rsid w:val="0003114C"/>
    <w:rsid w:val="000325BD"/>
    <w:rsid w:val="00034D29"/>
    <w:rsid w:val="000354E4"/>
    <w:rsid w:val="00035A04"/>
    <w:rsid w:val="0003659C"/>
    <w:rsid w:val="00036CA0"/>
    <w:rsid w:val="000400D4"/>
    <w:rsid w:val="0004039E"/>
    <w:rsid w:val="00040BE7"/>
    <w:rsid w:val="00042F80"/>
    <w:rsid w:val="000439CF"/>
    <w:rsid w:val="00044F11"/>
    <w:rsid w:val="0005360B"/>
    <w:rsid w:val="000575D0"/>
    <w:rsid w:val="000604C6"/>
    <w:rsid w:val="000611A5"/>
    <w:rsid w:val="00061ECF"/>
    <w:rsid w:val="00064802"/>
    <w:rsid w:val="000671A7"/>
    <w:rsid w:val="000704A2"/>
    <w:rsid w:val="000713D3"/>
    <w:rsid w:val="00071404"/>
    <w:rsid w:val="00071A58"/>
    <w:rsid w:val="000737E4"/>
    <w:rsid w:val="00074CE8"/>
    <w:rsid w:val="0007572B"/>
    <w:rsid w:val="00075A87"/>
    <w:rsid w:val="00076C2C"/>
    <w:rsid w:val="00077F80"/>
    <w:rsid w:val="0008004A"/>
    <w:rsid w:val="00081B25"/>
    <w:rsid w:val="0008287A"/>
    <w:rsid w:val="0008381E"/>
    <w:rsid w:val="0008569E"/>
    <w:rsid w:val="0008656E"/>
    <w:rsid w:val="000879BC"/>
    <w:rsid w:val="0009005C"/>
    <w:rsid w:val="0009071D"/>
    <w:rsid w:val="00093ECB"/>
    <w:rsid w:val="00095777"/>
    <w:rsid w:val="00095E18"/>
    <w:rsid w:val="000A553C"/>
    <w:rsid w:val="000A6C70"/>
    <w:rsid w:val="000A7EFB"/>
    <w:rsid w:val="000B25EE"/>
    <w:rsid w:val="000B3D8B"/>
    <w:rsid w:val="000C0256"/>
    <w:rsid w:val="000C13FC"/>
    <w:rsid w:val="000C511E"/>
    <w:rsid w:val="000D1B6A"/>
    <w:rsid w:val="000D33AF"/>
    <w:rsid w:val="000D7468"/>
    <w:rsid w:val="000E3590"/>
    <w:rsid w:val="000F1A0C"/>
    <w:rsid w:val="000F1EEF"/>
    <w:rsid w:val="000F470A"/>
    <w:rsid w:val="001009DC"/>
    <w:rsid w:val="00100D7C"/>
    <w:rsid w:val="00102C81"/>
    <w:rsid w:val="001039D8"/>
    <w:rsid w:val="001066CB"/>
    <w:rsid w:val="00107A4D"/>
    <w:rsid w:val="001121C7"/>
    <w:rsid w:val="00114CCA"/>
    <w:rsid w:val="001209EC"/>
    <w:rsid w:val="00120FDF"/>
    <w:rsid w:val="00124828"/>
    <w:rsid w:val="00124E69"/>
    <w:rsid w:val="00124FA3"/>
    <w:rsid w:val="001252D5"/>
    <w:rsid w:val="00125335"/>
    <w:rsid w:val="00127493"/>
    <w:rsid w:val="00127F67"/>
    <w:rsid w:val="00133211"/>
    <w:rsid w:val="00133C69"/>
    <w:rsid w:val="00133F79"/>
    <w:rsid w:val="00134230"/>
    <w:rsid w:val="001350DA"/>
    <w:rsid w:val="0013567C"/>
    <w:rsid w:val="00136FFF"/>
    <w:rsid w:val="0013733D"/>
    <w:rsid w:val="0014107C"/>
    <w:rsid w:val="00143AB0"/>
    <w:rsid w:val="001444CC"/>
    <w:rsid w:val="00146D02"/>
    <w:rsid w:val="00151F8A"/>
    <w:rsid w:val="001532B3"/>
    <w:rsid w:val="00154222"/>
    <w:rsid w:val="001610CD"/>
    <w:rsid w:val="00162871"/>
    <w:rsid w:val="00163981"/>
    <w:rsid w:val="00165615"/>
    <w:rsid w:val="00166BC0"/>
    <w:rsid w:val="00174D57"/>
    <w:rsid w:val="0017619D"/>
    <w:rsid w:val="001764F9"/>
    <w:rsid w:val="0017740E"/>
    <w:rsid w:val="00180C6D"/>
    <w:rsid w:val="00182889"/>
    <w:rsid w:val="001836D0"/>
    <w:rsid w:val="001841D2"/>
    <w:rsid w:val="001858D9"/>
    <w:rsid w:val="00196916"/>
    <w:rsid w:val="001970E8"/>
    <w:rsid w:val="00197615"/>
    <w:rsid w:val="001A0614"/>
    <w:rsid w:val="001A24B2"/>
    <w:rsid w:val="001A3A6D"/>
    <w:rsid w:val="001A425E"/>
    <w:rsid w:val="001A482A"/>
    <w:rsid w:val="001A557F"/>
    <w:rsid w:val="001B0703"/>
    <w:rsid w:val="001B2AD0"/>
    <w:rsid w:val="001B314C"/>
    <w:rsid w:val="001B6160"/>
    <w:rsid w:val="001B6CFA"/>
    <w:rsid w:val="001C0699"/>
    <w:rsid w:val="001C0CC6"/>
    <w:rsid w:val="001C24B0"/>
    <w:rsid w:val="001C34F5"/>
    <w:rsid w:val="001C6C52"/>
    <w:rsid w:val="001C723A"/>
    <w:rsid w:val="001D083B"/>
    <w:rsid w:val="001D23F5"/>
    <w:rsid w:val="001D2645"/>
    <w:rsid w:val="001D7353"/>
    <w:rsid w:val="001E4348"/>
    <w:rsid w:val="001E5673"/>
    <w:rsid w:val="001E5F2B"/>
    <w:rsid w:val="001F00BF"/>
    <w:rsid w:val="001F0A90"/>
    <w:rsid w:val="001F21AC"/>
    <w:rsid w:val="001F2764"/>
    <w:rsid w:val="001F59C5"/>
    <w:rsid w:val="00201D8B"/>
    <w:rsid w:val="00202525"/>
    <w:rsid w:val="00204CEE"/>
    <w:rsid w:val="002064A4"/>
    <w:rsid w:val="00206787"/>
    <w:rsid w:val="00207377"/>
    <w:rsid w:val="00207DED"/>
    <w:rsid w:val="00210057"/>
    <w:rsid w:val="00212036"/>
    <w:rsid w:val="002161E1"/>
    <w:rsid w:val="00216AD3"/>
    <w:rsid w:val="00217CBE"/>
    <w:rsid w:val="00220130"/>
    <w:rsid w:val="00220B2D"/>
    <w:rsid w:val="00220E9D"/>
    <w:rsid w:val="00222FA7"/>
    <w:rsid w:val="00223199"/>
    <w:rsid w:val="00223CE7"/>
    <w:rsid w:val="00224BAE"/>
    <w:rsid w:val="00227341"/>
    <w:rsid w:val="0022784C"/>
    <w:rsid w:val="00231C85"/>
    <w:rsid w:val="00235808"/>
    <w:rsid w:val="00245CDF"/>
    <w:rsid w:val="002468F7"/>
    <w:rsid w:val="002502CD"/>
    <w:rsid w:val="0025162E"/>
    <w:rsid w:val="00252DEB"/>
    <w:rsid w:val="00260419"/>
    <w:rsid w:val="00260487"/>
    <w:rsid w:val="00260AFF"/>
    <w:rsid w:val="00264BF5"/>
    <w:rsid w:val="00264EE5"/>
    <w:rsid w:val="002653A2"/>
    <w:rsid w:val="0026587C"/>
    <w:rsid w:val="002667FD"/>
    <w:rsid w:val="002704C1"/>
    <w:rsid w:val="00270716"/>
    <w:rsid w:val="0027387E"/>
    <w:rsid w:val="00277A19"/>
    <w:rsid w:val="00277ACD"/>
    <w:rsid w:val="00280EAC"/>
    <w:rsid w:val="002812A2"/>
    <w:rsid w:val="00282FD9"/>
    <w:rsid w:val="00283925"/>
    <w:rsid w:val="00284629"/>
    <w:rsid w:val="00286531"/>
    <w:rsid w:val="00286849"/>
    <w:rsid w:val="002924D4"/>
    <w:rsid w:val="002931AF"/>
    <w:rsid w:val="00294B05"/>
    <w:rsid w:val="002A2098"/>
    <w:rsid w:val="002A40DB"/>
    <w:rsid w:val="002A4161"/>
    <w:rsid w:val="002A44B5"/>
    <w:rsid w:val="002A4C1E"/>
    <w:rsid w:val="002A532E"/>
    <w:rsid w:val="002A5556"/>
    <w:rsid w:val="002A6255"/>
    <w:rsid w:val="002B0443"/>
    <w:rsid w:val="002B0D46"/>
    <w:rsid w:val="002B0D58"/>
    <w:rsid w:val="002B49B1"/>
    <w:rsid w:val="002B52F5"/>
    <w:rsid w:val="002B666A"/>
    <w:rsid w:val="002B793F"/>
    <w:rsid w:val="002C1EBE"/>
    <w:rsid w:val="002C480B"/>
    <w:rsid w:val="002C5D3E"/>
    <w:rsid w:val="002C7184"/>
    <w:rsid w:val="002C7193"/>
    <w:rsid w:val="002C7B4D"/>
    <w:rsid w:val="002D064B"/>
    <w:rsid w:val="002D2924"/>
    <w:rsid w:val="002D45F4"/>
    <w:rsid w:val="002D65B9"/>
    <w:rsid w:val="002D6DAD"/>
    <w:rsid w:val="002E2F54"/>
    <w:rsid w:val="002E3158"/>
    <w:rsid w:val="002E510E"/>
    <w:rsid w:val="002F4E63"/>
    <w:rsid w:val="002F5DC3"/>
    <w:rsid w:val="00300C59"/>
    <w:rsid w:val="00301CBA"/>
    <w:rsid w:val="00302338"/>
    <w:rsid w:val="0030388B"/>
    <w:rsid w:val="0030483B"/>
    <w:rsid w:val="0030602B"/>
    <w:rsid w:val="00306ED1"/>
    <w:rsid w:val="00307A95"/>
    <w:rsid w:val="00310ACF"/>
    <w:rsid w:val="00314D36"/>
    <w:rsid w:val="00320456"/>
    <w:rsid w:val="00320B19"/>
    <w:rsid w:val="00322A7B"/>
    <w:rsid w:val="003230C6"/>
    <w:rsid w:val="00323B43"/>
    <w:rsid w:val="0033232E"/>
    <w:rsid w:val="00333A07"/>
    <w:rsid w:val="0033566F"/>
    <w:rsid w:val="00336825"/>
    <w:rsid w:val="00340882"/>
    <w:rsid w:val="00343EEB"/>
    <w:rsid w:val="00344120"/>
    <w:rsid w:val="003456CE"/>
    <w:rsid w:val="00346E99"/>
    <w:rsid w:val="003479ED"/>
    <w:rsid w:val="00350246"/>
    <w:rsid w:val="0035040E"/>
    <w:rsid w:val="00353292"/>
    <w:rsid w:val="00353802"/>
    <w:rsid w:val="003538B2"/>
    <w:rsid w:val="003603FE"/>
    <w:rsid w:val="0036258D"/>
    <w:rsid w:val="003629C4"/>
    <w:rsid w:val="00363D94"/>
    <w:rsid w:val="003664A4"/>
    <w:rsid w:val="003664AB"/>
    <w:rsid w:val="00370709"/>
    <w:rsid w:val="003708D5"/>
    <w:rsid w:val="00373B0A"/>
    <w:rsid w:val="0037549B"/>
    <w:rsid w:val="00375C9F"/>
    <w:rsid w:val="003773BD"/>
    <w:rsid w:val="00377888"/>
    <w:rsid w:val="00377F07"/>
    <w:rsid w:val="0038022A"/>
    <w:rsid w:val="00381AA0"/>
    <w:rsid w:val="00382273"/>
    <w:rsid w:val="003847A4"/>
    <w:rsid w:val="00384E7B"/>
    <w:rsid w:val="00391E9E"/>
    <w:rsid w:val="0039437C"/>
    <w:rsid w:val="0039687C"/>
    <w:rsid w:val="00396F73"/>
    <w:rsid w:val="003A2042"/>
    <w:rsid w:val="003A4DEB"/>
    <w:rsid w:val="003A7338"/>
    <w:rsid w:val="003B0696"/>
    <w:rsid w:val="003B540F"/>
    <w:rsid w:val="003B66AB"/>
    <w:rsid w:val="003C02C2"/>
    <w:rsid w:val="003C17BE"/>
    <w:rsid w:val="003C1F73"/>
    <w:rsid w:val="003C35B7"/>
    <w:rsid w:val="003C3749"/>
    <w:rsid w:val="003D4FE4"/>
    <w:rsid w:val="003D6191"/>
    <w:rsid w:val="003D6B5B"/>
    <w:rsid w:val="003D72DA"/>
    <w:rsid w:val="003D7DB6"/>
    <w:rsid w:val="003E0881"/>
    <w:rsid w:val="003E08F1"/>
    <w:rsid w:val="003E329F"/>
    <w:rsid w:val="003E5C6A"/>
    <w:rsid w:val="003E79BF"/>
    <w:rsid w:val="003F64DA"/>
    <w:rsid w:val="003F677D"/>
    <w:rsid w:val="003F7080"/>
    <w:rsid w:val="003F7133"/>
    <w:rsid w:val="00400F1C"/>
    <w:rsid w:val="004039A0"/>
    <w:rsid w:val="00404DC9"/>
    <w:rsid w:val="00405B9E"/>
    <w:rsid w:val="004150E8"/>
    <w:rsid w:val="00417DD0"/>
    <w:rsid w:val="0042122A"/>
    <w:rsid w:val="00421CA9"/>
    <w:rsid w:val="004249AE"/>
    <w:rsid w:val="00425E97"/>
    <w:rsid w:val="00426446"/>
    <w:rsid w:val="00427AC8"/>
    <w:rsid w:val="00436F54"/>
    <w:rsid w:val="004413D7"/>
    <w:rsid w:val="00441AAC"/>
    <w:rsid w:val="00441B4C"/>
    <w:rsid w:val="00442E4C"/>
    <w:rsid w:val="00445075"/>
    <w:rsid w:val="004509E4"/>
    <w:rsid w:val="0045314B"/>
    <w:rsid w:val="00456117"/>
    <w:rsid w:val="004561BD"/>
    <w:rsid w:val="00457A1B"/>
    <w:rsid w:val="00457FFE"/>
    <w:rsid w:val="00461418"/>
    <w:rsid w:val="0046197D"/>
    <w:rsid w:val="00461A71"/>
    <w:rsid w:val="00461D82"/>
    <w:rsid w:val="004634C0"/>
    <w:rsid w:val="0046452E"/>
    <w:rsid w:val="00464D3A"/>
    <w:rsid w:val="00464E2E"/>
    <w:rsid w:val="00470B7B"/>
    <w:rsid w:val="00472A89"/>
    <w:rsid w:val="00474C1E"/>
    <w:rsid w:val="004757D4"/>
    <w:rsid w:val="0047718B"/>
    <w:rsid w:val="004830A9"/>
    <w:rsid w:val="00494850"/>
    <w:rsid w:val="00496088"/>
    <w:rsid w:val="00496BED"/>
    <w:rsid w:val="004A0CD4"/>
    <w:rsid w:val="004A2045"/>
    <w:rsid w:val="004A3529"/>
    <w:rsid w:val="004A3DFA"/>
    <w:rsid w:val="004A40DE"/>
    <w:rsid w:val="004A4DB8"/>
    <w:rsid w:val="004A5E44"/>
    <w:rsid w:val="004A73C9"/>
    <w:rsid w:val="004B1EE8"/>
    <w:rsid w:val="004B2743"/>
    <w:rsid w:val="004B2D76"/>
    <w:rsid w:val="004B2E8F"/>
    <w:rsid w:val="004B5D96"/>
    <w:rsid w:val="004B622C"/>
    <w:rsid w:val="004B7229"/>
    <w:rsid w:val="004C2CCA"/>
    <w:rsid w:val="004C3247"/>
    <w:rsid w:val="004C396C"/>
    <w:rsid w:val="004C489F"/>
    <w:rsid w:val="004C51F5"/>
    <w:rsid w:val="004C7B80"/>
    <w:rsid w:val="004D249B"/>
    <w:rsid w:val="004D676D"/>
    <w:rsid w:val="004E0039"/>
    <w:rsid w:val="004E0D1C"/>
    <w:rsid w:val="004E1F12"/>
    <w:rsid w:val="004E4094"/>
    <w:rsid w:val="004E6532"/>
    <w:rsid w:val="004F10D9"/>
    <w:rsid w:val="004F1EA2"/>
    <w:rsid w:val="004F1EFA"/>
    <w:rsid w:val="004F2120"/>
    <w:rsid w:val="004F582F"/>
    <w:rsid w:val="004F7394"/>
    <w:rsid w:val="004F7BB1"/>
    <w:rsid w:val="00500737"/>
    <w:rsid w:val="00500B24"/>
    <w:rsid w:val="00501F57"/>
    <w:rsid w:val="00502D13"/>
    <w:rsid w:val="00512450"/>
    <w:rsid w:val="00514A99"/>
    <w:rsid w:val="0051591B"/>
    <w:rsid w:val="005204D4"/>
    <w:rsid w:val="00521D84"/>
    <w:rsid w:val="005237E8"/>
    <w:rsid w:val="00523925"/>
    <w:rsid w:val="00527E86"/>
    <w:rsid w:val="0053291C"/>
    <w:rsid w:val="005337A6"/>
    <w:rsid w:val="00535640"/>
    <w:rsid w:val="005376FA"/>
    <w:rsid w:val="00537FC0"/>
    <w:rsid w:val="00540486"/>
    <w:rsid w:val="0054188B"/>
    <w:rsid w:val="00543313"/>
    <w:rsid w:val="00545897"/>
    <w:rsid w:val="00551FBC"/>
    <w:rsid w:val="005563AA"/>
    <w:rsid w:val="00556E5C"/>
    <w:rsid w:val="0055749E"/>
    <w:rsid w:val="0056008C"/>
    <w:rsid w:val="00561666"/>
    <w:rsid w:val="00562307"/>
    <w:rsid w:val="00562D15"/>
    <w:rsid w:val="00571D57"/>
    <w:rsid w:val="0057319B"/>
    <w:rsid w:val="00575693"/>
    <w:rsid w:val="00575983"/>
    <w:rsid w:val="00577C58"/>
    <w:rsid w:val="00580772"/>
    <w:rsid w:val="00582D88"/>
    <w:rsid w:val="00583205"/>
    <w:rsid w:val="005836A0"/>
    <w:rsid w:val="00585AA5"/>
    <w:rsid w:val="00586EF8"/>
    <w:rsid w:val="005933A4"/>
    <w:rsid w:val="0059383A"/>
    <w:rsid w:val="005A0FA9"/>
    <w:rsid w:val="005A1121"/>
    <w:rsid w:val="005A3883"/>
    <w:rsid w:val="005A7BA9"/>
    <w:rsid w:val="005B2A97"/>
    <w:rsid w:val="005B391C"/>
    <w:rsid w:val="005B56C9"/>
    <w:rsid w:val="005B5E12"/>
    <w:rsid w:val="005B6443"/>
    <w:rsid w:val="005C051E"/>
    <w:rsid w:val="005C10AE"/>
    <w:rsid w:val="005C168D"/>
    <w:rsid w:val="005C37DF"/>
    <w:rsid w:val="005C389A"/>
    <w:rsid w:val="005C3D10"/>
    <w:rsid w:val="005C3DDE"/>
    <w:rsid w:val="005C4C83"/>
    <w:rsid w:val="005C54FF"/>
    <w:rsid w:val="005C5AA1"/>
    <w:rsid w:val="005C7E04"/>
    <w:rsid w:val="005D1400"/>
    <w:rsid w:val="005D1D2B"/>
    <w:rsid w:val="005D211A"/>
    <w:rsid w:val="005D321C"/>
    <w:rsid w:val="005D3587"/>
    <w:rsid w:val="005D399C"/>
    <w:rsid w:val="005D4F70"/>
    <w:rsid w:val="005D7D27"/>
    <w:rsid w:val="005D7E2B"/>
    <w:rsid w:val="005E10B0"/>
    <w:rsid w:val="005E3BF7"/>
    <w:rsid w:val="005E4545"/>
    <w:rsid w:val="005E684A"/>
    <w:rsid w:val="005E7D54"/>
    <w:rsid w:val="005F13E9"/>
    <w:rsid w:val="005F444B"/>
    <w:rsid w:val="005F5019"/>
    <w:rsid w:val="005F5518"/>
    <w:rsid w:val="005F630D"/>
    <w:rsid w:val="005F6C06"/>
    <w:rsid w:val="0060330D"/>
    <w:rsid w:val="006037C9"/>
    <w:rsid w:val="00603DB3"/>
    <w:rsid w:val="00604F2F"/>
    <w:rsid w:val="006062DC"/>
    <w:rsid w:val="006067F6"/>
    <w:rsid w:val="00607218"/>
    <w:rsid w:val="006075B3"/>
    <w:rsid w:val="00607C0B"/>
    <w:rsid w:val="00612F74"/>
    <w:rsid w:val="00614650"/>
    <w:rsid w:val="006147A5"/>
    <w:rsid w:val="00614C57"/>
    <w:rsid w:val="00616E07"/>
    <w:rsid w:val="00620FE0"/>
    <w:rsid w:val="006214CD"/>
    <w:rsid w:val="00621F58"/>
    <w:rsid w:val="006228CE"/>
    <w:rsid w:val="00623721"/>
    <w:rsid w:val="006242AA"/>
    <w:rsid w:val="00626785"/>
    <w:rsid w:val="006306A1"/>
    <w:rsid w:val="006309EF"/>
    <w:rsid w:val="00630AD0"/>
    <w:rsid w:val="00633331"/>
    <w:rsid w:val="00633973"/>
    <w:rsid w:val="00633C58"/>
    <w:rsid w:val="00634037"/>
    <w:rsid w:val="0063516A"/>
    <w:rsid w:val="0063600C"/>
    <w:rsid w:val="00636307"/>
    <w:rsid w:val="00640491"/>
    <w:rsid w:val="00646AAA"/>
    <w:rsid w:val="00646F03"/>
    <w:rsid w:val="00647856"/>
    <w:rsid w:val="00647C3C"/>
    <w:rsid w:val="006500C7"/>
    <w:rsid w:val="006501DA"/>
    <w:rsid w:val="00653AA3"/>
    <w:rsid w:val="00653EE4"/>
    <w:rsid w:val="00656511"/>
    <w:rsid w:val="0065684B"/>
    <w:rsid w:val="00657568"/>
    <w:rsid w:val="00661E29"/>
    <w:rsid w:val="00666E4E"/>
    <w:rsid w:val="00667387"/>
    <w:rsid w:val="00670849"/>
    <w:rsid w:val="00673CFF"/>
    <w:rsid w:val="0067591F"/>
    <w:rsid w:val="006759FC"/>
    <w:rsid w:val="00676E55"/>
    <w:rsid w:val="006803E8"/>
    <w:rsid w:val="0068132E"/>
    <w:rsid w:val="0068345F"/>
    <w:rsid w:val="00685227"/>
    <w:rsid w:val="00686957"/>
    <w:rsid w:val="0068762B"/>
    <w:rsid w:val="00690353"/>
    <w:rsid w:val="00692A08"/>
    <w:rsid w:val="00695BFF"/>
    <w:rsid w:val="00696AF2"/>
    <w:rsid w:val="006A24D4"/>
    <w:rsid w:val="006A4848"/>
    <w:rsid w:val="006A691B"/>
    <w:rsid w:val="006A76D1"/>
    <w:rsid w:val="006B03A1"/>
    <w:rsid w:val="006B282A"/>
    <w:rsid w:val="006B4D0E"/>
    <w:rsid w:val="006B4F88"/>
    <w:rsid w:val="006B63EA"/>
    <w:rsid w:val="006C00A9"/>
    <w:rsid w:val="006C245D"/>
    <w:rsid w:val="006C2854"/>
    <w:rsid w:val="006C2BA8"/>
    <w:rsid w:val="006C597E"/>
    <w:rsid w:val="006C7DE4"/>
    <w:rsid w:val="006D127D"/>
    <w:rsid w:val="006D1F7D"/>
    <w:rsid w:val="006D2231"/>
    <w:rsid w:val="006D2360"/>
    <w:rsid w:val="006D2954"/>
    <w:rsid w:val="006D5E38"/>
    <w:rsid w:val="006D6400"/>
    <w:rsid w:val="006E1C7F"/>
    <w:rsid w:val="006E6247"/>
    <w:rsid w:val="006E7A95"/>
    <w:rsid w:val="006F059D"/>
    <w:rsid w:val="006F100F"/>
    <w:rsid w:val="006F17FE"/>
    <w:rsid w:val="006F1CDE"/>
    <w:rsid w:val="006F1E23"/>
    <w:rsid w:val="006F6ED1"/>
    <w:rsid w:val="00700601"/>
    <w:rsid w:val="007013C2"/>
    <w:rsid w:val="0070379A"/>
    <w:rsid w:val="00707010"/>
    <w:rsid w:val="0071132D"/>
    <w:rsid w:val="00714542"/>
    <w:rsid w:val="00714FB0"/>
    <w:rsid w:val="00716D46"/>
    <w:rsid w:val="007179D0"/>
    <w:rsid w:val="00717CCA"/>
    <w:rsid w:val="00721659"/>
    <w:rsid w:val="0072353A"/>
    <w:rsid w:val="00723C2F"/>
    <w:rsid w:val="00725A9D"/>
    <w:rsid w:val="007262FB"/>
    <w:rsid w:val="00727521"/>
    <w:rsid w:val="00727B8D"/>
    <w:rsid w:val="00727E32"/>
    <w:rsid w:val="007309BE"/>
    <w:rsid w:val="00731BFF"/>
    <w:rsid w:val="007328FF"/>
    <w:rsid w:val="00733213"/>
    <w:rsid w:val="00736C5C"/>
    <w:rsid w:val="00737714"/>
    <w:rsid w:val="00741133"/>
    <w:rsid w:val="0074480C"/>
    <w:rsid w:val="00745200"/>
    <w:rsid w:val="00746048"/>
    <w:rsid w:val="007533B3"/>
    <w:rsid w:val="007537D7"/>
    <w:rsid w:val="007572DE"/>
    <w:rsid w:val="00760263"/>
    <w:rsid w:val="00763B0D"/>
    <w:rsid w:val="007641FA"/>
    <w:rsid w:val="007648D1"/>
    <w:rsid w:val="00764C42"/>
    <w:rsid w:val="00766D2F"/>
    <w:rsid w:val="00770892"/>
    <w:rsid w:val="00772889"/>
    <w:rsid w:val="007834BE"/>
    <w:rsid w:val="00784F8C"/>
    <w:rsid w:val="007856B5"/>
    <w:rsid w:val="00787942"/>
    <w:rsid w:val="00791C85"/>
    <w:rsid w:val="007946DE"/>
    <w:rsid w:val="00795B69"/>
    <w:rsid w:val="00796036"/>
    <w:rsid w:val="007962E1"/>
    <w:rsid w:val="0079747A"/>
    <w:rsid w:val="00797ADE"/>
    <w:rsid w:val="007A0958"/>
    <w:rsid w:val="007A1AF6"/>
    <w:rsid w:val="007B0094"/>
    <w:rsid w:val="007B1BF1"/>
    <w:rsid w:val="007C2FFA"/>
    <w:rsid w:val="007C4BFB"/>
    <w:rsid w:val="007C51EE"/>
    <w:rsid w:val="007C5B33"/>
    <w:rsid w:val="007C5D77"/>
    <w:rsid w:val="007D1C2E"/>
    <w:rsid w:val="007D26DA"/>
    <w:rsid w:val="007D2837"/>
    <w:rsid w:val="007D3740"/>
    <w:rsid w:val="007D607E"/>
    <w:rsid w:val="007D6B9D"/>
    <w:rsid w:val="007E0773"/>
    <w:rsid w:val="007E2688"/>
    <w:rsid w:val="007E2DB2"/>
    <w:rsid w:val="007E399E"/>
    <w:rsid w:val="007E5B80"/>
    <w:rsid w:val="007E6797"/>
    <w:rsid w:val="007E6BF5"/>
    <w:rsid w:val="007E6C2F"/>
    <w:rsid w:val="007F01E4"/>
    <w:rsid w:val="007F4EAD"/>
    <w:rsid w:val="00802316"/>
    <w:rsid w:val="00802767"/>
    <w:rsid w:val="00802CA8"/>
    <w:rsid w:val="0080503F"/>
    <w:rsid w:val="0080607E"/>
    <w:rsid w:val="0080713C"/>
    <w:rsid w:val="0081083C"/>
    <w:rsid w:val="00810B43"/>
    <w:rsid w:val="00812404"/>
    <w:rsid w:val="008140C9"/>
    <w:rsid w:val="00817600"/>
    <w:rsid w:val="00820E0A"/>
    <w:rsid w:val="00821051"/>
    <w:rsid w:val="00824D45"/>
    <w:rsid w:val="00826118"/>
    <w:rsid w:val="00826261"/>
    <w:rsid w:val="00826A03"/>
    <w:rsid w:val="0082780A"/>
    <w:rsid w:val="0083136B"/>
    <w:rsid w:val="00831E8F"/>
    <w:rsid w:val="008351A2"/>
    <w:rsid w:val="008358BC"/>
    <w:rsid w:val="00837053"/>
    <w:rsid w:val="00837137"/>
    <w:rsid w:val="00837FAD"/>
    <w:rsid w:val="008402BF"/>
    <w:rsid w:val="008414D3"/>
    <w:rsid w:val="00843E20"/>
    <w:rsid w:val="00844CFE"/>
    <w:rsid w:val="00846DDF"/>
    <w:rsid w:val="008527AF"/>
    <w:rsid w:val="008553DB"/>
    <w:rsid w:val="00856359"/>
    <w:rsid w:val="008603B5"/>
    <w:rsid w:val="008605D6"/>
    <w:rsid w:val="008605E0"/>
    <w:rsid w:val="0086175E"/>
    <w:rsid w:val="008625BA"/>
    <w:rsid w:val="008639EE"/>
    <w:rsid w:val="008667DC"/>
    <w:rsid w:val="0087079C"/>
    <w:rsid w:val="00871B0D"/>
    <w:rsid w:val="00874221"/>
    <w:rsid w:val="008759BD"/>
    <w:rsid w:val="008772C9"/>
    <w:rsid w:val="00877878"/>
    <w:rsid w:val="00877F40"/>
    <w:rsid w:val="008801FA"/>
    <w:rsid w:val="008806A6"/>
    <w:rsid w:val="00884475"/>
    <w:rsid w:val="00884F94"/>
    <w:rsid w:val="008855EF"/>
    <w:rsid w:val="00887931"/>
    <w:rsid w:val="00890587"/>
    <w:rsid w:val="00890DE1"/>
    <w:rsid w:val="008922C4"/>
    <w:rsid w:val="00892B44"/>
    <w:rsid w:val="008948EE"/>
    <w:rsid w:val="00895306"/>
    <w:rsid w:val="008953FE"/>
    <w:rsid w:val="008957AF"/>
    <w:rsid w:val="00895D23"/>
    <w:rsid w:val="008967D1"/>
    <w:rsid w:val="00896809"/>
    <w:rsid w:val="00897452"/>
    <w:rsid w:val="00897820"/>
    <w:rsid w:val="008B04E8"/>
    <w:rsid w:val="008B0A8A"/>
    <w:rsid w:val="008B1C25"/>
    <w:rsid w:val="008B3707"/>
    <w:rsid w:val="008B4B5F"/>
    <w:rsid w:val="008B5202"/>
    <w:rsid w:val="008B6E93"/>
    <w:rsid w:val="008B74AA"/>
    <w:rsid w:val="008B77F0"/>
    <w:rsid w:val="008C663D"/>
    <w:rsid w:val="008C7129"/>
    <w:rsid w:val="008D05CC"/>
    <w:rsid w:val="008D0CD2"/>
    <w:rsid w:val="008D1C09"/>
    <w:rsid w:val="008D344E"/>
    <w:rsid w:val="008D645A"/>
    <w:rsid w:val="008E03A1"/>
    <w:rsid w:val="008E3488"/>
    <w:rsid w:val="008E34E5"/>
    <w:rsid w:val="008E4175"/>
    <w:rsid w:val="008E4F97"/>
    <w:rsid w:val="008E53CC"/>
    <w:rsid w:val="008E651C"/>
    <w:rsid w:val="008E7581"/>
    <w:rsid w:val="008F10B7"/>
    <w:rsid w:val="008F2546"/>
    <w:rsid w:val="008F60D2"/>
    <w:rsid w:val="008F7579"/>
    <w:rsid w:val="00901970"/>
    <w:rsid w:val="00902554"/>
    <w:rsid w:val="00902F67"/>
    <w:rsid w:val="00904B88"/>
    <w:rsid w:val="00906DB8"/>
    <w:rsid w:val="00906DE1"/>
    <w:rsid w:val="00913BAD"/>
    <w:rsid w:val="00923839"/>
    <w:rsid w:val="00924824"/>
    <w:rsid w:val="00926C2D"/>
    <w:rsid w:val="00926C8B"/>
    <w:rsid w:val="0093267D"/>
    <w:rsid w:val="0093401A"/>
    <w:rsid w:val="00934532"/>
    <w:rsid w:val="009350CF"/>
    <w:rsid w:val="009368EC"/>
    <w:rsid w:val="009429F7"/>
    <w:rsid w:val="00942D2F"/>
    <w:rsid w:val="00943621"/>
    <w:rsid w:val="00944F3D"/>
    <w:rsid w:val="00945678"/>
    <w:rsid w:val="00946704"/>
    <w:rsid w:val="00947133"/>
    <w:rsid w:val="00947A43"/>
    <w:rsid w:val="0095154D"/>
    <w:rsid w:val="0095156E"/>
    <w:rsid w:val="00952648"/>
    <w:rsid w:val="00952EC7"/>
    <w:rsid w:val="00957C5D"/>
    <w:rsid w:val="00957CDE"/>
    <w:rsid w:val="009610F0"/>
    <w:rsid w:val="009613ED"/>
    <w:rsid w:val="00961A10"/>
    <w:rsid w:val="0096601B"/>
    <w:rsid w:val="009701AB"/>
    <w:rsid w:val="00970762"/>
    <w:rsid w:val="009707C2"/>
    <w:rsid w:val="0097214A"/>
    <w:rsid w:val="00975101"/>
    <w:rsid w:val="009765E9"/>
    <w:rsid w:val="0098348B"/>
    <w:rsid w:val="0098451B"/>
    <w:rsid w:val="00984FC9"/>
    <w:rsid w:val="00985CAF"/>
    <w:rsid w:val="0098688B"/>
    <w:rsid w:val="009871DC"/>
    <w:rsid w:val="00987749"/>
    <w:rsid w:val="00991C63"/>
    <w:rsid w:val="00991EE3"/>
    <w:rsid w:val="00993BEC"/>
    <w:rsid w:val="00994BFA"/>
    <w:rsid w:val="00994E52"/>
    <w:rsid w:val="009A0BB8"/>
    <w:rsid w:val="009A156B"/>
    <w:rsid w:val="009A5326"/>
    <w:rsid w:val="009B155B"/>
    <w:rsid w:val="009B3164"/>
    <w:rsid w:val="009B65B0"/>
    <w:rsid w:val="009C04A3"/>
    <w:rsid w:val="009C16BE"/>
    <w:rsid w:val="009D07D4"/>
    <w:rsid w:val="009D25A6"/>
    <w:rsid w:val="009D3D4C"/>
    <w:rsid w:val="009E150E"/>
    <w:rsid w:val="009E3BD6"/>
    <w:rsid w:val="009E3E1C"/>
    <w:rsid w:val="009E4F50"/>
    <w:rsid w:val="009E5568"/>
    <w:rsid w:val="009E5692"/>
    <w:rsid w:val="009E6A8A"/>
    <w:rsid w:val="009E6CB8"/>
    <w:rsid w:val="009E7E4B"/>
    <w:rsid w:val="009F6311"/>
    <w:rsid w:val="009F7739"/>
    <w:rsid w:val="009F797E"/>
    <w:rsid w:val="00A00137"/>
    <w:rsid w:val="00A00EE0"/>
    <w:rsid w:val="00A012BC"/>
    <w:rsid w:val="00A027AC"/>
    <w:rsid w:val="00A0416E"/>
    <w:rsid w:val="00A06E74"/>
    <w:rsid w:val="00A0761B"/>
    <w:rsid w:val="00A079FD"/>
    <w:rsid w:val="00A10206"/>
    <w:rsid w:val="00A11C41"/>
    <w:rsid w:val="00A11DC6"/>
    <w:rsid w:val="00A13403"/>
    <w:rsid w:val="00A13726"/>
    <w:rsid w:val="00A16A2E"/>
    <w:rsid w:val="00A16EBA"/>
    <w:rsid w:val="00A204AC"/>
    <w:rsid w:val="00A21978"/>
    <w:rsid w:val="00A23969"/>
    <w:rsid w:val="00A2777F"/>
    <w:rsid w:val="00A317CA"/>
    <w:rsid w:val="00A332F7"/>
    <w:rsid w:val="00A401B8"/>
    <w:rsid w:val="00A41F37"/>
    <w:rsid w:val="00A42D63"/>
    <w:rsid w:val="00A42E1A"/>
    <w:rsid w:val="00A4588E"/>
    <w:rsid w:val="00A46CA7"/>
    <w:rsid w:val="00A472DB"/>
    <w:rsid w:val="00A47ABD"/>
    <w:rsid w:val="00A50750"/>
    <w:rsid w:val="00A50BD3"/>
    <w:rsid w:val="00A51E4E"/>
    <w:rsid w:val="00A54823"/>
    <w:rsid w:val="00A55B69"/>
    <w:rsid w:val="00A55DE9"/>
    <w:rsid w:val="00A56C92"/>
    <w:rsid w:val="00A57123"/>
    <w:rsid w:val="00A6120C"/>
    <w:rsid w:val="00A619F6"/>
    <w:rsid w:val="00A671DD"/>
    <w:rsid w:val="00A674F5"/>
    <w:rsid w:val="00A70257"/>
    <w:rsid w:val="00A727F5"/>
    <w:rsid w:val="00A841AD"/>
    <w:rsid w:val="00A84ED4"/>
    <w:rsid w:val="00A9004A"/>
    <w:rsid w:val="00A905D2"/>
    <w:rsid w:val="00A94B93"/>
    <w:rsid w:val="00A94C84"/>
    <w:rsid w:val="00A95ADA"/>
    <w:rsid w:val="00A96D13"/>
    <w:rsid w:val="00AA0289"/>
    <w:rsid w:val="00AA172E"/>
    <w:rsid w:val="00AA3F7F"/>
    <w:rsid w:val="00AB0291"/>
    <w:rsid w:val="00AB3239"/>
    <w:rsid w:val="00AB37EE"/>
    <w:rsid w:val="00AC1D10"/>
    <w:rsid w:val="00AC2339"/>
    <w:rsid w:val="00AC5AF8"/>
    <w:rsid w:val="00AC6559"/>
    <w:rsid w:val="00AD067E"/>
    <w:rsid w:val="00AD3B1F"/>
    <w:rsid w:val="00AD505E"/>
    <w:rsid w:val="00AD5EC9"/>
    <w:rsid w:val="00AE0352"/>
    <w:rsid w:val="00AE23B8"/>
    <w:rsid w:val="00AE5A45"/>
    <w:rsid w:val="00AF16FB"/>
    <w:rsid w:val="00AF368D"/>
    <w:rsid w:val="00AF3934"/>
    <w:rsid w:val="00AF3D2D"/>
    <w:rsid w:val="00AF7DA5"/>
    <w:rsid w:val="00B01D25"/>
    <w:rsid w:val="00B05706"/>
    <w:rsid w:val="00B0678E"/>
    <w:rsid w:val="00B07032"/>
    <w:rsid w:val="00B07874"/>
    <w:rsid w:val="00B07B1E"/>
    <w:rsid w:val="00B07C30"/>
    <w:rsid w:val="00B106D9"/>
    <w:rsid w:val="00B119A6"/>
    <w:rsid w:val="00B129AF"/>
    <w:rsid w:val="00B12D7B"/>
    <w:rsid w:val="00B14142"/>
    <w:rsid w:val="00B15EFD"/>
    <w:rsid w:val="00B25BF8"/>
    <w:rsid w:val="00B26B4E"/>
    <w:rsid w:val="00B325E3"/>
    <w:rsid w:val="00B350FD"/>
    <w:rsid w:val="00B3522C"/>
    <w:rsid w:val="00B35B16"/>
    <w:rsid w:val="00B35D86"/>
    <w:rsid w:val="00B3725F"/>
    <w:rsid w:val="00B37B24"/>
    <w:rsid w:val="00B40134"/>
    <w:rsid w:val="00B41E1A"/>
    <w:rsid w:val="00B43E26"/>
    <w:rsid w:val="00B45354"/>
    <w:rsid w:val="00B45816"/>
    <w:rsid w:val="00B46714"/>
    <w:rsid w:val="00B46E4B"/>
    <w:rsid w:val="00B47046"/>
    <w:rsid w:val="00B470DD"/>
    <w:rsid w:val="00B47A12"/>
    <w:rsid w:val="00B52824"/>
    <w:rsid w:val="00B5472C"/>
    <w:rsid w:val="00B57815"/>
    <w:rsid w:val="00B62D6F"/>
    <w:rsid w:val="00B633E5"/>
    <w:rsid w:val="00B63AA0"/>
    <w:rsid w:val="00B63C64"/>
    <w:rsid w:val="00B66744"/>
    <w:rsid w:val="00B67166"/>
    <w:rsid w:val="00B67498"/>
    <w:rsid w:val="00B723D0"/>
    <w:rsid w:val="00B72496"/>
    <w:rsid w:val="00B72628"/>
    <w:rsid w:val="00B72E80"/>
    <w:rsid w:val="00B75A74"/>
    <w:rsid w:val="00B77C3B"/>
    <w:rsid w:val="00B81574"/>
    <w:rsid w:val="00B82494"/>
    <w:rsid w:val="00B82663"/>
    <w:rsid w:val="00B82664"/>
    <w:rsid w:val="00B82F46"/>
    <w:rsid w:val="00B858E2"/>
    <w:rsid w:val="00B86E0B"/>
    <w:rsid w:val="00B87961"/>
    <w:rsid w:val="00B87A30"/>
    <w:rsid w:val="00B93298"/>
    <w:rsid w:val="00B93917"/>
    <w:rsid w:val="00BA11FD"/>
    <w:rsid w:val="00BA2AA4"/>
    <w:rsid w:val="00BA2C5F"/>
    <w:rsid w:val="00BA52FD"/>
    <w:rsid w:val="00BA6B4A"/>
    <w:rsid w:val="00BA7094"/>
    <w:rsid w:val="00BA72AB"/>
    <w:rsid w:val="00BB2958"/>
    <w:rsid w:val="00BB37FB"/>
    <w:rsid w:val="00BB4DF8"/>
    <w:rsid w:val="00BB7382"/>
    <w:rsid w:val="00BC002F"/>
    <w:rsid w:val="00BC1C6B"/>
    <w:rsid w:val="00BC40F9"/>
    <w:rsid w:val="00BC7B53"/>
    <w:rsid w:val="00BC7E73"/>
    <w:rsid w:val="00BD1006"/>
    <w:rsid w:val="00BD34E3"/>
    <w:rsid w:val="00BD3785"/>
    <w:rsid w:val="00BD5178"/>
    <w:rsid w:val="00BE1064"/>
    <w:rsid w:val="00BE43BD"/>
    <w:rsid w:val="00BE490D"/>
    <w:rsid w:val="00BE51F9"/>
    <w:rsid w:val="00BE5BF4"/>
    <w:rsid w:val="00BF0B5B"/>
    <w:rsid w:val="00BF0DFD"/>
    <w:rsid w:val="00BF6FE2"/>
    <w:rsid w:val="00BF7586"/>
    <w:rsid w:val="00C020D2"/>
    <w:rsid w:val="00C02104"/>
    <w:rsid w:val="00C02623"/>
    <w:rsid w:val="00C05A5E"/>
    <w:rsid w:val="00C127D0"/>
    <w:rsid w:val="00C12C3D"/>
    <w:rsid w:val="00C13195"/>
    <w:rsid w:val="00C15AF4"/>
    <w:rsid w:val="00C205B5"/>
    <w:rsid w:val="00C24B13"/>
    <w:rsid w:val="00C2584C"/>
    <w:rsid w:val="00C2780A"/>
    <w:rsid w:val="00C32BCE"/>
    <w:rsid w:val="00C32CA3"/>
    <w:rsid w:val="00C3410F"/>
    <w:rsid w:val="00C35B1E"/>
    <w:rsid w:val="00C35D1A"/>
    <w:rsid w:val="00C36CB1"/>
    <w:rsid w:val="00C43773"/>
    <w:rsid w:val="00C447BF"/>
    <w:rsid w:val="00C44AAC"/>
    <w:rsid w:val="00C47870"/>
    <w:rsid w:val="00C50ACF"/>
    <w:rsid w:val="00C52E5B"/>
    <w:rsid w:val="00C53B19"/>
    <w:rsid w:val="00C55170"/>
    <w:rsid w:val="00C553C3"/>
    <w:rsid w:val="00C55C15"/>
    <w:rsid w:val="00C6196F"/>
    <w:rsid w:val="00C62156"/>
    <w:rsid w:val="00C63140"/>
    <w:rsid w:val="00C6362E"/>
    <w:rsid w:val="00C63B69"/>
    <w:rsid w:val="00C64BBD"/>
    <w:rsid w:val="00C65995"/>
    <w:rsid w:val="00C65ECD"/>
    <w:rsid w:val="00C679AA"/>
    <w:rsid w:val="00C70356"/>
    <w:rsid w:val="00C7130C"/>
    <w:rsid w:val="00C71E83"/>
    <w:rsid w:val="00C73769"/>
    <w:rsid w:val="00C74406"/>
    <w:rsid w:val="00C75444"/>
    <w:rsid w:val="00C7569F"/>
    <w:rsid w:val="00C7713B"/>
    <w:rsid w:val="00C77AA5"/>
    <w:rsid w:val="00C80D4E"/>
    <w:rsid w:val="00C85A5F"/>
    <w:rsid w:val="00C90176"/>
    <w:rsid w:val="00C90390"/>
    <w:rsid w:val="00C9335E"/>
    <w:rsid w:val="00C956F0"/>
    <w:rsid w:val="00C957AE"/>
    <w:rsid w:val="00C961ED"/>
    <w:rsid w:val="00C97048"/>
    <w:rsid w:val="00C971BF"/>
    <w:rsid w:val="00C97812"/>
    <w:rsid w:val="00CA1142"/>
    <w:rsid w:val="00CA1A5F"/>
    <w:rsid w:val="00CA3B01"/>
    <w:rsid w:val="00CA7056"/>
    <w:rsid w:val="00CA7C12"/>
    <w:rsid w:val="00CB0A25"/>
    <w:rsid w:val="00CB0D2F"/>
    <w:rsid w:val="00CB499F"/>
    <w:rsid w:val="00CB5F6E"/>
    <w:rsid w:val="00CB7BAA"/>
    <w:rsid w:val="00CC2BCE"/>
    <w:rsid w:val="00CC5F5C"/>
    <w:rsid w:val="00CC79F7"/>
    <w:rsid w:val="00CD1C01"/>
    <w:rsid w:val="00CD332F"/>
    <w:rsid w:val="00CD4903"/>
    <w:rsid w:val="00CD4F15"/>
    <w:rsid w:val="00CD7B52"/>
    <w:rsid w:val="00CE0E8B"/>
    <w:rsid w:val="00CE1274"/>
    <w:rsid w:val="00CE4269"/>
    <w:rsid w:val="00CE5216"/>
    <w:rsid w:val="00CE555F"/>
    <w:rsid w:val="00CE6482"/>
    <w:rsid w:val="00CF3DEB"/>
    <w:rsid w:val="00D03606"/>
    <w:rsid w:val="00D062D1"/>
    <w:rsid w:val="00D06901"/>
    <w:rsid w:val="00D0727C"/>
    <w:rsid w:val="00D10B6E"/>
    <w:rsid w:val="00D11384"/>
    <w:rsid w:val="00D128C3"/>
    <w:rsid w:val="00D13257"/>
    <w:rsid w:val="00D136E2"/>
    <w:rsid w:val="00D15E2F"/>
    <w:rsid w:val="00D15EE7"/>
    <w:rsid w:val="00D1791E"/>
    <w:rsid w:val="00D17C3D"/>
    <w:rsid w:val="00D2009F"/>
    <w:rsid w:val="00D20F9E"/>
    <w:rsid w:val="00D21FB7"/>
    <w:rsid w:val="00D22598"/>
    <w:rsid w:val="00D23CD4"/>
    <w:rsid w:val="00D24438"/>
    <w:rsid w:val="00D31116"/>
    <w:rsid w:val="00D34DA5"/>
    <w:rsid w:val="00D35744"/>
    <w:rsid w:val="00D3647D"/>
    <w:rsid w:val="00D37BB0"/>
    <w:rsid w:val="00D40B72"/>
    <w:rsid w:val="00D4229A"/>
    <w:rsid w:val="00D446DB"/>
    <w:rsid w:val="00D47F48"/>
    <w:rsid w:val="00D504E3"/>
    <w:rsid w:val="00D5095A"/>
    <w:rsid w:val="00D5104A"/>
    <w:rsid w:val="00D515BF"/>
    <w:rsid w:val="00D52647"/>
    <w:rsid w:val="00D555E6"/>
    <w:rsid w:val="00D55F88"/>
    <w:rsid w:val="00D57CA2"/>
    <w:rsid w:val="00D6267A"/>
    <w:rsid w:val="00D62C2D"/>
    <w:rsid w:val="00D646B1"/>
    <w:rsid w:val="00D64A29"/>
    <w:rsid w:val="00D6632D"/>
    <w:rsid w:val="00D66486"/>
    <w:rsid w:val="00D669AC"/>
    <w:rsid w:val="00D675BF"/>
    <w:rsid w:val="00D70ED3"/>
    <w:rsid w:val="00D72F36"/>
    <w:rsid w:val="00D7355A"/>
    <w:rsid w:val="00D7599A"/>
    <w:rsid w:val="00D80103"/>
    <w:rsid w:val="00D82D9E"/>
    <w:rsid w:val="00D83972"/>
    <w:rsid w:val="00D83ACC"/>
    <w:rsid w:val="00D83C53"/>
    <w:rsid w:val="00D8507E"/>
    <w:rsid w:val="00D87FFB"/>
    <w:rsid w:val="00D90461"/>
    <w:rsid w:val="00D912C1"/>
    <w:rsid w:val="00D91314"/>
    <w:rsid w:val="00D920AB"/>
    <w:rsid w:val="00D93349"/>
    <w:rsid w:val="00D93FE8"/>
    <w:rsid w:val="00D9692A"/>
    <w:rsid w:val="00D9705B"/>
    <w:rsid w:val="00DA1059"/>
    <w:rsid w:val="00DA1B6E"/>
    <w:rsid w:val="00DA26BD"/>
    <w:rsid w:val="00DA3848"/>
    <w:rsid w:val="00DA5535"/>
    <w:rsid w:val="00DB0C27"/>
    <w:rsid w:val="00DB14DE"/>
    <w:rsid w:val="00DB1FE9"/>
    <w:rsid w:val="00DB33F0"/>
    <w:rsid w:val="00DB441F"/>
    <w:rsid w:val="00DB6016"/>
    <w:rsid w:val="00DB6A98"/>
    <w:rsid w:val="00DB6E29"/>
    <w:rsid w:val="00DC1CAF"/>
    <w:rsid w:val="00DC3155"/>
    <w:rsid w:val="00DC3ADE"/>
    <w:rsid w:val="00DC3EFD"/>
    <w:rsid w:val="00DC5B76"/>
    <w:rsid w:val="00DD2568"/>
    <w:rsid w:val="00DD4423"/>
    <w:rsid w:val="00DD4A99"/>
    <w:rsid w:val="00DD537B"/>
    <w:rsid w:val="00DD54CC"/>
    <w:rsid w:val="00DD6CC4"/>
    <w:rsid w:val="00DE0EF6"/>
    <w:rsid w:val="00DE2738"/>
    <w:rsid w:val="00DE3C43"/>
    <w:rsid w:val="00DE3F35"/>
    <w:rsid w:val="00DE4F79"/>
    <w:rsid w:val="00DE71B9"/>
    <w:rsid w:val="00DF0448"/>
    <w:rsid w:val="00DF064C"/>
    <w:rsid w:val="00DF196A"/>
    <w:rsid w:val="00DF5786"/>
    <w:rsid w:val="00DF57B6"/>
    <w:rsid w:val="00DF5A2D"/>
    <w:rsid w:val="00E016AC"/>
    <w:rsid w:val="00E033B2"/>
    <w:rsid w:val="00E03A68"/>
    <w:rsid w:val="00E04B38"/>
    <w:rsid w:val="00E07684"/>
    <w:rsid w:val="00E07C3D"/>
    <w:rsid w:val="00E110AA"/>
    <w:rsid w:val="00E13FEF"/>
    <w:rsid w:val="00E16748"/>
    <w:rsid w:val="00E16F46"/>
    <w:rsid w:val="00E2211C"/>
    <w:rsid w:val="00E246AB"/>
    <w:rsid w:val="00E27E57"/>
    <w:rsid w:val="00E32509"/>
    <w:rsid w:val="00E32512"/>
    <w:rsid w:val="00E338D0"/>
    <w:rsid w:val="00E36C16"/>
    <w:rsid w:val="00E40261"/>
    <w:rsid w:val="00E433BF"/>
    <w:rsid w:val="00E4779C"/>
    <w:rsid w:val="00E50646"/>
    <w:rsid w:val="00E50DE4"/>
    <w:rsid w:val="00E524B9"/>
    <w:rsid w:val="00E531A5"/>
    <w:rsid w:val="00E56309"/>
    <w:rsid w:val="00E6039D"/>
    <w:rsid w:val="00E63B3B"/>
    <w:rsid w:val="00E640F3"/>
    <w:rsid w:val="00E6588F"/>
    <w:rsid w:val="00E659E2"/>
    <w:rsid w:val="00E72281"/>
    <w:rsid w:val="00E76C53"/>
    <w:rsid w:val="00E773ED"/>
    <w:rsid w:val="00E80F40"/>
    <w:rsid w:val="00E81F91"/>
    <w:rsid w:val="00E82223"/>
    <w:rsid w:val="00E853BE"/>
    <w:rsid w:val="00E8681E"/>
    <w:rsid w:val="00E868DE"/>
    <w:rsid w:val="00E870B4"/>
    <w:rsid w:val="00E9082A"/>
    <w:rsid w:val="00E923A1"/>
    <w:rsid w:val="00E92DCE"/>
    <w:rsid w:val="00E96C0C"/>
    <w:rsid w:val="00E972D7"/>
    <w:rsid w:val="00EA06D6"/>
    <w:rsid w:val="00EA190D"/>
    <w:rsid w:val="00EA2BA3"/>
    <w:rsid w:val="00EA3BE7"/>
    <w:rsid w:val="00EA4616"/>
    <w:rsid w:val="00EA5081"/>
    <w:rsid w:val="00EB21B5"/>
    <w:rsid w:val="00EB596D"/>
    <w:rsid w:val="00EB711A"/>
    <w:rsid w:val="00EB76D7"/>
    <w:rsid w:val="00EB7E36"/>
    <w:rsid w:val="00EC18CA"/>
    <w:rsid w:val="00EC200B"/>
    <w:rsid w:val="00EC5DE6"/>
    <w:rsid w:val="00EC5F6B"/>
    <w:rsid w:val="00EC724A"/>
    <w:rsid w:val="00EC790A"/>
    <w:rsid w:val="00EC7D87"/>
    <w:rsid w:val="00ED3789"/>
    <w:rsid w:val="00ED3A74"/>
    <w:rsid w:val="00ED56C9"/>
    <w:rsid w:val="00ED797E"/>
    <w:rsid w:val="00EE400E"/>
    <w:rsid w:val="00EE4245"/>
    <w:rsid w:val="00EE4C47"/>
    <w:rsid w:val="00EE6771"/>
    <w:rsid w:val="00EE6863"/>
    <w:rsid w:val="00EE787C"/>
    <w:rsid w:val="00EF03C6"/>
    <w:rsid w:val="00EF05A0"/>
    <w:rsid w:val="00EF2E2B"/>
    <w:rsid w:val="00EF4EAB"/>
    <w:rsid w:val="00EF6BCA"/>
    <w:rsid w:val="00F00038"/>
    <w:rsid w:val="00F00C7C"/>
    <w:rsid w:val="00F018E8"/>
    <w:rsid w:val="00F043D6"/>
    <w:rsid w:val="00F0685F"/>
    <w:rsid w:val="00F07242"/>
    <w:rsid w:val="00F1164D"/>
    <w:rsid w:val="00F155F8"/>
    <w:rsid w:val="00F17C71"/>
    <w:rsid w:val="00F17E79"/>
    <w:rsid w:val="00F2074E"/>
    <w:rsid w:val="00F24515"/>
    <w:rsid w:val="00F252D8"/>
    <w:rsid w:val="00F256DC"/>
    <w:rsid w:val="00F27455"/>
    <w:rsid w:val="00F30287"/>
    <w:rsid w:val="00F3133C"/>
    <w:rsid w:val="00F32170"/>
    <w:rsid w:val="00F32476"/>
    <w:rsid w:val="00F34FB7"/>
    <w:rsid w:val="00F355CD"/>
    <w:rsid w:val="00F35CC6"/>
    <w:rsid w:val="00F403C7"/>
    <w:rsid w:val="00F40471"/>
    <w:rsid w:val="00F46E8F"/>
    <w:rsid w:val="00F52F02"/>
    <w:rsid w:val="00F5413B"/>
    <w:rsid w:val="00F555AA"/>
    <w:rsid w:val="00F55CBD"/>
    <w:rsid w:val="00F56154"/>
    <w:rsid w:val="00F561CE"/>
    <w:rsid w:val="00F57CC0"/>
    <w:rsid w:val="00F60441"/>
    <w:rsid w:val="00F60A2B"/>
    <w:rsid w:val="00F63FA8"/>
    <w:rsid w:val="00F71481"/>
    <w:rsid w:val="00F71D0D"/>
    <w:rsid w:val="00F751F4"/>
    <w:rsid w:val="00F87D8B"/>
    <w:rsid w:val="00F91076"/>
    <w:rsid w:val="00F92BFA"/>
    <w:rsid w:val="00F96D9D"/>
    <w:rsid w:val="00F96E34"/>
    <w:rsid w:val="00F9756D"/>
    <w:rsid w:val="00F97846"/>
    <w:rsid w:val="00FA19B4"/>
    <w:rsid w:val="00FB05FF"/>
    <w:rsid w:val="00FB0979"/>
    <w:rsid w:val="00FB2C15"/>
    <w:rsid w:val="00FB527C"/>
    <w:rsid w:val="00FB69B7"/>
    <w:rsid w:val="00FC06AE"/>
    <w:rsid w:val="00FC0898"/>
    <w:rsid w:val="00FC0C7A"/>
    <w:rsid w:val="00FC286B"/>
    <w:rsid w:val="00FC5A32"/>
    <w:rsid w:val="00FC5CF3"/>
    <w:rsid w:val="00FC6B73"/>
    <w:rsid w:val="00FC71D6"/>
    <w:rsid w:val="00FC72C7"/>
    <w:rsid w:val="00FD108B"/>
    <w:rsid w:val="00FD35CC"/>
    <w:rsid w:val="00FD39FE"/>
    <w:rsid w:val="00FD4141"/>
    <w:rsid w:val="00FD45DC"/>
    <w:rsid w:val="00FD659F"/>
    <w:rsid w:val="00FD7BE0"/>
    <w:rsid w:val="00FE229F"/>
    <w:rsid w:val="00FE2701"/>
    <w:rsid w:val="00FE58E3"/>
    <w:rsid w:val="00FE5C00"/>
    <w:rsid w:val="00FF0650"/>
    <w:rsid w:val="00FF07A6"/>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4097"/>
    <o:shapelayout v:ext="edit">
      <o:idmap v:ext="edit" data="1"/>
    </o:shapelayout>
  </w:shapeDefaults>
  <w:decimalSymbol w:val="."/>
  <w:listSeparator w:val=","/>
  <w14:docId w14:val="7A9DABE5"/>
  <w15:chartTrackingRefBased/>
  <w15:docId w15:val="{092260CA-846D-4248-B1B9-F288D08CC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uiPriority="1"/>
    <w:lsdException w:name="Subtitle" w:locked="1" w:qFormat="1"/>
    <w:lsdException w:name="Hyperlink" w:uiPriority="99"/>
    <w:lsdException w:name="Strong" w:locked="1" w:uiPriority="22" w:qFormat="1"/>
    <w:lsdException w:name="Emphasis" w:locked="1" w:qFormat="1"/>
    <w:lsdException w:name="Normal (Web)" w:uiPriority="99"/>
    <w:lsdException w:name="HTML Preformatted" w:semiHidden="1" w:unhideWhenUsed="1"/>
    <w:lsdException w:name="HTML Typewriter"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aliases w:val="Q1_wL"/>
    <w:qFormat/>
    <w:rsid w:val="006B4F88"/>
    <w:pPr>
      <w:tabs>
        <w:tab w:val="num" w:pos="1584"/>
        <w:tab w:val="right" w:leader="underscore" w:pos="10080"/>
      </w:tabs>
      <w:spacing w:before="360" w:after="120" w:line="240" w:lineRule="exact"/>
      <w:ind w:left="1584" w:hanging="576"/>
    </w:pPr>
    <w:rPr>
      <w:rFonts w:ascii="Arial" w:hAnsi="Arial" w:cs="Arial"/>
      <w:sz w:val="19"/>
      <w:szCs w:val="19"/>
      <w:lang w:eastAsia="zh-CN"/>
    </w:rPr>
  </w:style>
  <w:style w:type="paragraph" w:styleId="Heading1">
    <w:name w:val="heading 1"/>
    <w:basedOn w:val="Normal"/>
    <w:next w:val="Normal"/>
    <w:link w:val="Heading1Char"/>
    <w:qFormat/>
    <w:locked/>
    <w:rsid w:val="009350C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qFormat/>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qFormat/>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qFormat/>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tabs>
        <w:tab w:val="clear" w:pos="1584"/>
        <w:tab w:val="clear" w:pos="4680"/>
      </w:tabs>
      <w:spacing w:before="0" w:line="240" w:lineRule="auto"/>
      <w:ind w:left="0" w:firstLine="0"/>
    </w:pPr>
    <w:rPr>
      <w:sz w:val="15"/>
      <w:szCs w:val="15"/>
    </w:rPr>
  </w:style>
  <w:style w:type="paragraph" w:customStyle="1" w:styleId="Title-Form">
    <w:name w:val="Title-Form"/>
    <w:basedOn w:val="Normal"/>
    <w:link w:val="Title-FormChar"/>
    <w:rsid w:val="00D6267A"/>
    <w:pPr>
      <w:tabs>
        <w:tab w:val="clear" w:pos="1584"/>
      </w:tabs>
      <w:spacing w:before="0" w:after="0" w:line="240" w:lineRule="auto"/>
      <w:ind w:left="0" w:firstLine="0"/>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1B6160"/>
    <w:pPr>
      <w:numPr>
        <w:numId w:val="38"/>
      </w:numPr>
      <w:tabs>
        <w:tab w:val="clear" w:pos="10080"/>
        <w:tab w:val="left" w:pos="900"/>
      </w:tabs>
      <w:spacing w:before="0"/>
      <w:ind w:left="900" w:hanging="27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1">
    <w:name w:val="In1"/>
    <w:basedOn w:val="Normal"/>
    <w:link w:val="In1Char"/>
    <w:qFormat/>
    <w:rsid w:val="00F5413B"/>
    <w:pPr>
      <w:tabs>
        <w:tab w:val="clear" w:pos="1584"/>
        <w:tab w:val="clear" w:pos="10080"/>
      </w:tabs>
      <w:spacing w:after="0"/>
      <w:ind w:left="0" w:firstLine="0"/>
    </w:pPr>
    <w:rPr>
      <w:b/>
      <w:color w:val="365F91"/>
    </w:rPr>
  </w:style>
  <w:style w:type="character" w:customStyle="1" w:styleId="A1Char">
    <w:name w:val="A1 Char"/>
    <w:link w:val="A1"/>
    <w:rsid w:val="001B6160"/>
    <w:rPr>
      <w:rFonts w:ascii="Arial" w:hAnsi="Arial" w:cs="Arial"/>
      <w:sz w:val="19"/>
      <w:szCs w:val="19"/>
      <w:lang w:eastAsia="zh-CN"/>
    </w:rPr>
  </w:style>
  <w:style w:type="paragraph" w:customStyle="1" w:styleId="Section-Form">
    <w:name w:val="Section-Form"/>
    <w:basedOn w:val="Normal"/>
    <w:link w:val="Section-FormChar"/>
    <w:qFormat/>
    <w:rsid w:val="00CE4269"/>
    <w:pPr>
      <w:pBdr>
        <w:top w:val="single" w:sz="4" w:space="4" w:color="365F91"/>
        <w:left w:val="single" w:sz="4" w:space="4" w:color="365F91"/>
        <w:bottom w:val="single" w:sz="4" w:space="4" w:color="365F91"/>
        <w:right w:val="single" w:sz="4" w:space="4" w:color="365F91"/>
      </w:pBdr>
      <w:shd w:val="clear" w:color="auto" w:fill="DBE5F1"/>
      <w:tabs>
        <w:tab w:val="clear" w:pos="1584"/>
      </w:tabs>
      <w:spacing w:before="240" w:after="0"/>
      <w:ind w:left="0" w:firstLine="0"/>
    </w:pPr>
    <w:rPr>
      <w:b/>
      <w:color w:val="365F91"/>
    </w:rPr>
  </w:style>
  <w:style w:type="character" w:customStyle="1" w:styleId="In1Char">
    <w:name w:val="In1 Char"/>
    <w:link w:val="In1"/>
    <w:rsid w:val="00F5413B"/>
    <w:rPr>
      <w:rFonts w:ascii="Arial" w:hAnsi="Arial" w:cs="Arial"/>
      <w:b/>
      <w:color w:val="365F91"/>
      <w:sz w:val="19"/>
      <w:szCs w:val="19"/>
      <w:lang w:eastAsia="zh-CN"/>
    </w:rPr>
  </w:style>
  <w:style w:type="paragraph" w:customStyle="1" w:styleId="Q2wLdr">
    <w:name w:val="Q2_wLdr"/>
    <w:basedOn w:val="Q2"/>
    <w:link w:val="Q2wLdrChar"/>
    <w:qFormat/>
    <w:rsid w:val="008953FE"/>
    <w:pPr>
      <w:tabs>
        <w:tab w:val="right" w:leader="underscore" w:pos="10066"/>
      </w:tabs>
    </w:pPr>
  </w:style>
  <w:style w:type="character" w:customStyle="1" w:styleId="Section-FormChar">
    <w:name w:val="Section-Form Char"/>
    <w:link w:val="Section-Form"/>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CD7B52"/>
    <w:pPr>
      <w:tabs>
        <w:tab w:val="clear" w:pos="900"/>
        <w:tab w:val="left" w:pos="1440"/>
      </w:tabs>
      <w:ind w:left="1440" w:hanging="450"/>
    </w:pPr>
  </w:style>
  <w:style w:type="character" w:customStyle="1" w:styleId="Q2wLdrChar">
    <w:name w:val="Q2_wLdr Char"/>
    <w:link w:val="Q2wLdr"/>
    <w:rsid w:val="008953FE"/>
    <w:rPr>
      <w:rFonts w:ascii="Arial" w:hAnsi="Arial" w:cs="Arial"/>
      <w:sz w:val="19"/>
      <w:szCs w:val="21"/>
      <w:lang w:eastAsia="zh-CN"/>
    </w:rPr>
  </w:style>
  <w:style w:type="paragraph" w:customStyle="1" w:styleId="--">
    <w:name w:val="--"/>
    <w:basedOn w:val="Q2wLdr"/>
    <w:link w:val="--Char"/>
    <w:rsid w:val="00856359"/>
    <w:pPr>
      <w:tabs>
        <w:tab w:val="left" w:pos="1728"/>
      </w:tabs>
      <w:ind w:left="1728"/>
    </w:pPr>
  </w:style>
  <w:style w:type="character" w:customStyle="1" w:styleId="A2Char">
    <w:name w:val="A2 Char"/>
    <w:basedOn w:val="A1Char"/>
    <w:link w:val="A2"/>
    <w:rsid w:val="00CD7B52"/>
    <w:rPr>
      <w:rFonts w:ascii="Arial" w:hAnsi="Arial" w:cs="Arial"/>
      <w:sz w:val="19"/>
      <w:szCs w:val="19"/>
      <w:lang w:eastAsia="zh-CN"/>
    </w:rPr>
  </w:style>
  <w:style w:type="paragraph" w:customStyle="1" w:styleId="A3">
    <w:name w:val="A3"/>
    <w:basedOn w:val="A2"/>
    <w:link w:val="A3Char"/>
    <w:qFormat/>
    <w:rsid w:val="00CD7B52"/>
    <w:pPr>
      <w:tabs>
        <w:tab w:val="clear" w:pos="1440"/>
        <w:tab w:val="left" w:pos="2160"/>
      </w:tabs>
      <w:ind w:left="2160" w:hanging="504"/>
    </w:pPr>
  </w:style>
  <w:style w:type="character" w:customStyle="1" w:styleId="--Char">
    <w:name w:val="-- Char"/>
    <w:basedOn w:val="Q2wLdrChar"/>
    <w:link w:val="--"/>
    <w:rsid w:val="00856359"/>
    <w:rPr>
      <w:rFonts w:ascii="Arial" w:hAnsi="Arial" w:cs="Arial"/>
      <w:sz w:val="19"/>
      <w:szCs w:val="21"/>
      <w:lang w:eastAsia="zh-CN"/>
    </w:rPr>
  </w:style>
  <w:style w:type="paragraph" w:customStyle="1" w:styleId="keyfields">
    <w:name w:val="keyfields"/>
    <w:basedOn w:val="Normal"/>
    <w:link w:val="keyfieldsChar"/>
    <w:qFormat/>
    <w:rsid w:val="00223CE7"/>
    <w:pPr>
      <w:pBdr>
        <w:top w:val="single" w:sz="4" w:space="9" w:color="auto"/>
        <w:left w:val="single" w:sz="4" w:space="4" w:color="auto"/>
        <w:bottom w:val="single" w:sz="4" w:space="9" w:color="auto"/>
        <w:right w:val="single" w:sz="4" w:space="4" w:color="auto"/>
      </w:pBdr>
      <w:tabs>
        <w:tab w:val="clear" w:pos="1584"/>
      </w:tabs>
      <w:spacing w:before="0" w:after="240"/>
      <w:ind w:left="0" w:firstLine="0"/>
    </w:pPr>
  </w:style>
  <w:style w:type="character" w:customStyle="1" w:styleId="A3Char">
    <w:name w:val="A3 Char"/>
    <w:basedOn w:val="A2Char"/>
    <w:link w:val="A3"/>
    <w:rsid w:val="00CD7B52"/>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rFonts w:ascii="Calibri" w:eastAsia="Times New Roman" w:hAnsi="Calibri" w:cs="Times New Roman"/>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CD7B52"/>
    <w:pPr>
      <w:tabs>
        <w:tab w:val="clear" w:pos="2160"/>
        <w:tab w:val="left" w:pos="2700"/>
      </w:tabs>
      <w:ind w:left="279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qFormat/>
    <w:rsid w:val="00310ACF"/>
    <w:pPr>
      <w:tabs>
        <w:tab w:val="left" w:pos="4140"/>
      </w:tabs>
      <w:ind w:left="4500" w:hanging="5510"/>
    </w:pPr>
  </w:style>
  <w:style w:type="paragraph" w:customStyle="1" w:styleId="UnitsNoTab">
    <w:name w:val="Units_NoTab"/>
    <w:basedOn w:val="A2"/>
    <w:link w:val="UnitsNoTabChar"/>
    <w:qFormat/>
    <w:rsid w:val="00245CDF"/>
    <w:pPr>
      <w:ind w:left="0" w:firstLine="0"/>
    </w:pPr>
  </w:style>
  <w:style w:type="paragraph" w:customStyle="1" w:styleId="LeftLine">
    <w:name w:val="LeftLine"/>
    <w:basedOn w:val="Q2wLdr"/>
    <w:link w:val="LeftLineChar"/>
    <w:qFormat/>
    <w:rsid w:val="00E923A1"/>
    <w:pPr>
      <w:numPr>
        <w:numId w:val="0"/>
      </w:numPr>
    </w:pPr>
  </w:style>
  <w:style w:type="character" w:customStyle="1" w:styleId="UnitsNoTabChar">
    <w:name w:val="Units_NoTab Char"/>
    <w:basedOn w:val="A2Char"/>
    <w:link w:val="UnitsNoTab"/>
    <w:rsid w:val="00245CDF"/>
    <w:rPr>
      <w:rFonts w:ascii="Arial" w:hAnsi="Arial" w:cs="Arial"/>
      <w:sz w:val="19"/>
      <w:szCs w:val="19"/>
      <w:lang w:eastAsia="zh-CN"/>
    </w:rPr>
  </w:style>
  <w:style w:type="paragraph" w:customStyle="1" w:styleId="In2">
    <w:name w:val="In2"/>
    <w:basedOn w:val="In1"/>
    <w:link w:val="In2Char"/>
    <w:qFormat/>
    <w:rsid w:val="002A4C1E"/>
    <w:pPr>
      <w:ind w:left="540"/>
    </w:pPr>
  </w:style>
  <w:style w:type="character" w:customStyle="1" w:styleId="LeftLineChar">
    <w:name w:val="LeftLine Char"/>
    <w:basedOn w:val="Q2wLdrChar"/>
    <w:link w:val="LeftLine"/>
    <w:rsid w:val="00E923A1"/>
    <w:rPr>
      <w:rFonts w:ascii="Arial" w:hAnsi="Arial" w:cs="Arial"/>
      <w:sz w:val="19"/>
      <w:szCs w:val="21"/>
      <w:lang w:eastAsia="zh-CN"/>
    </w:rPr>
  </w:style>
  <w:style w:type="paragraph" w:customStyle="1" w:styleId="Q1">
    <w:name w:val="Q1"/>
    <w:basedOn w:val="Normal"/>
    <w:link w:val="Q1Char"/>
    <w:qFormat/>
    <w:rsid w:val="004F7BB1"/>
    <w:pPr>
      <w:numPr>
        <w:numId w:val="2"/>
      </w:numPr>
      <w:tabs>
        <w:tab w:val="clear" w:pos="10080"/>
        <w:tab w:val="left" w:pos="576"/>
      </w:tabs>
    </w:pPr>
    <w:rPr>
      <w:szCs w:val="21"/>
    </w:rPr>
  </w:style>
  <w:style w:type="character" w:customStyle="1" w:styleId="In2Char">
    <w:name w:val="In2 Char"/>
    <w:basedOn w:val="In1Char"/>
    <w:link w:val="In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CD7B52"/>
    <w:pPr>
      <w:numPr>
        <w:numId w:val="1"/>
      </w:numPr>
      <w:tabs>
        <w:tab w:val="clear" w:pos="576"/>
        <w:tab w:val="left" w:pos="990"/>
      </w:tabs>
    </w:pPr>
  </w:style>
  <w:style w:type="character" w:customStyle="1" w:styleId="Q1Char">
    <w:name w:val="Q1 Char"/>
    <w:link w:val="Q1"/>
    <w:rsid w:val="004F7BB1"/>
    <w:rPr>
      <w:rFonts w:ascii="Arial" w:hAnsi="Arial" w:cs="Arial"/>
      <w:sz w:val="19"/>
      <w:szCs w:val="21"/>
      <w:lang w:eastAsia="zh-CN"/>
    </w:rPr>
  </w:style>
  <w:style w:type="paragraph" w:customStyle="1" w:styleId="Q3">
    <w:name w:val="Q3"/>
    <w:basedOn w:val="Q2"/>
    <w:link w:val="Q3Char"/>
    <w:qFormat/>
    <w:rsid w:val="00612F74"/>
    <w:pPr>
      <w:tabs>
        <w:tab w:val="left" w:pos="1710"/>
      </w:tabs>
      <w:ind w:left="1728"/>
    </w:pPr>
  </w:style>
  <w:style w:type="character" w:customStyle="1" w:styleId="Q2Char">
    <w:name w:val="Q2 Char"/>
    <w:link w:val="Q2"/>
    <w:rsid w:val="00CD7B52"/>
    <w:rPr>
      <w:rFonts w:ascii="Arial" w:hAnsi="Arial" w:cs="Arial"/>
      <w:sz w:val="19"/>
      <w:szCs w:val="21"/>
      <w:lang w:eastAsia="zh-CN"/>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lang w:eastAsia="zh-CN"/>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qFormat/>
    <w:rsid w:val="00071404"/>
    <w:pPr>
      <w:tabs>
        <w:tab w:val="clear" w:pos="1584"/>
        <w:tab w:val="clear" w:pos="10080"/>
        <w:tab w:val="right" w:leader="underscore" w:pos="10070"/>
      </w:tabs>
      <w:ind w:left="570" w:hanging="570"/>
    </w:pPr>
  </w:style>
  <w:style w:type="paragraph" w:customStyle="1" w:styleId="In3">
    <w:name w:val="In3"/>
    <w:basedOn w:val="In2"/>
    <w:link w:val="In3Char"/>
    <w:qFormat/>
    <w:rsid w:val="00C74406"/>
    <w:pPr>
      <w:ind w:left="216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3Char">
    <w:name w:val="In3 Char"/>
    <w:basedOn w:val="In2Char"/>
    <w:link w:val="In3"/>
    <w:rsid w:val="00C74406"/>
    <w:rPr>
      <w:rFonts w:ascii="Arial" w:hAnsi="Arial" w:cs="Arial"/>
      <w:b/>
      <w:color w:val="365F91"/>
      <w:sz w:val="19"/>
      <w:szCs w:val="19"/>
      <w:lang w:eastAsia="zh-CN"/>
    </w:rPr>
  </w:style>
  <w:style w:type="paragraph" w:customStyle="1" w:styleId="YMDNoTab">
    <w:name w:val="YMD_NoTab"/>
    <w:basedOn w:val="YYMMDD"/>
    <w:link w:val="YMDNoTabChar"/>
    <w:qFormat/>
    <w:rsid w:val="008E7581"/>
    <w:pPr>
      <w:tabs>
        <w:tab w:val="clear" w:pos="2970"/>
        <w:tab w:val="clear" w:pos="4320"/>
        <w:tab w:val="clear" w:pos="5310"/>
      </w:tabs>
      <w:ind w:left="0" w:firstLine="0"/>
    </w:pPr>
  </w:style>
  <w:style w:type="character" w:customStyle="1" w:styleId="Q4Char">
    <w:name w:val="Q4 Char"/>
    <w:basedOn w:val="Q3Char"/>
    <w:link w:val="Q4"/>
    <w:rsid w:val="00B26B4E"/>
    <w:rPr>
      <w:rFonts w:ascii="Arial" w:hAnsi="Arial" w:cs="Arial"/>
      <w:sz w:val="19"/>
      <w:szCs w:val="21"/>
      <w:lang w:eastAsia="zh-CN"/>
    </w:rPr>
  </w:style>
  <w:style w:type="paragraph" w:customStyle="1" w:styleId="Q3wLdr-">
    <w:name w:val="Q3_wLdr-"/>
    <w:basedOn w:val="Q3"/>
    <w:link w:val="Q3wLdr-Char"/>
    <w:qFormat/>
    <w:rsid w:val="00856359"/>
    <w:pPr>
      <w:tabs>
        <w:tab w:val="right" w:leader="underscore" w:pos="10066"/>
      </w:tabs>
    </w:pPr>
  </w:style>
  <w:style w:type="character" w:customStyle="1" w:styleId="YMDNoTabChar">
    <w:name w:val="YMD_NoTab Char"/>
    <w:basedOn w:val="YYMMDDChar"/>
    <w:link w:val="YMDNoTab"/>
    <w:rsid w:val="008E7581"/>
    <w:rPr>
      <w:rFonts w:ascii="Arial" w:hAnsi="Arial" w:cs="Arial"/>
      <w:sz w:val="15"/>
      <w:szCs w:val="15"/>
      <w:lang w:eastAsia="zh-CN"/>
    </w:rPr>
  </w:style>
  <w:style w:type="paragraph" w:customStyle="1" w:styleId="KeyYMDNoTab">
    <w:name w:val="Key_YMD_NoTab"/>
    <w:basedOn w:val="keyfields"/>
    <w:link w:val="KeyYMDNoTabChar"/>
    <w:qFormat/>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lang w:eastAsia="zh-CN"/>
    </w:rPr>
  </w:style>
  <w:style w:type="paragraph" w:customStyle="1" w:styleId="Q4wLdr">
    <w:name w:val="Q4_wLdr"/>
    <w:basedOn w:val="Q4"/>
    <w:link w:val="Q4wLdrChar"/>
    <w:qFormat/>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4"/>
    <w:link w:val="A5Char"/>
    <w:qFormat/>
    <w:rsid w:val="00CD7B52"/>
    <w:pPr>
      <w:tabs>
        <w:tab w:val="clear" w:pos="2700"/>
        <w:tab w:val="left" w:pos="3330"/>
      </w:tabs>
      <w:ind w:left="3420"/>
    </w:pPr>
  </w:style>
  <w:style w:type="character" w:customStyle="1" w:styleId="Q4wLdrChar">
    <w:name w:val="Q4_wLdr Char"/>
    <w:basedOn w:val="Q4Char"/>
    <w:link w:val="Q4wLdr"/>
    <w:rsid w:val="00CC5F5C"/>
    <w:rPr>
      <w:rFonts w:ascii="Arial" w:hAnsi="Arial" w:cs="Arial"/>
      <w:sz w:val="19"/>
      <w:szCs w:val="21"/>
      <w:lang w:eastAsia="zh-CN"/>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CD7B52"/>
    <w:rPr>
      <w:rFonts w:ascii="Arial" w:hAnsi="Arial" w:cs="Arial"/>
      <w:sz w:val="19"/>
      <w:szCs w:val="19"/>
      <w:lang w:eastAsia="zh-CN"/>
    </w:rPr>
  </w:style>
  <w:style w:type="character" w:customStyle="1" w:styleId="A5Char">
    <w:name w:val="A5 Char"/>
    <w:basedOn w:val="A4Char"/>
    <w:link w:val="A5"/>
    <w:rsid w:val="00CD7B52"/>
    <w:rPr>
      <w:rFonts w:ascii="Arial" w:hAnsi="Arial" w:cs="Arial"/>
      <w:sz w:val="19"/>
      <w:szCs w:val="19"/>
      <w:lang w:eastAsia="zh-CN"/>
    </w:rPr>
  </w:style>
  <w:style w:type="paragraph" w:customStyle="1" w:styleId="I1NoNumwLdr">
    <w:name w:val="I1_NoNum_wLdr"/>
    <w:basedOn w:val="Normal"/>
    <w:link w:val="I1NoNumwLdrChar"/>
    <w:qFormat/>
    <w:rsid w:val="00071404"/>
    <w:pPr>
      <w:tabs>
        <w:tab w:val="clear" w:pos="1584"/>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lang w:eastAsia="zh-CN"/>
    </w:rPr>
  </w:style>
  <w:style w:type="paragraph" w:customStyle="1" w:styleId="GoTo0">
    <w:name w:val="GoTo"/>
    <w:basedOn w:val="A1"/>
    <w:next w:val="A1"/>
    <w:link w:val="GoToChar0"/>
    <w:autoRedefine/>
    <w:qFormat/>
    <w:rsid w:val="002B0D46"/>
    <w:pPr>
      <w:ind w:left="864" w:hanging="864"/>
    </w:pPr>
    <w:rPr>
      <w:b/>
      <w:i/>
      <w:lang w:eastAsia="en-U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2B0D46"/>
    <w:rPr>
      <w:rFonts w:ascii="Arial" w:hAnsi="Arial" w:cs="Arial"/>
      <w:b/>
      <w:i/>
      <w:sz w:val="19"/>
      <w:szCs w:val="19"/>
    </w:rPr>
  </w:style>
  <w:style w:type="paragraph" w:customStyle="1" w:styleId="Footer10">
    <w:name w:val="Footer1"/>
    <w:basedOn w:val="Footer"/>
    <w:qFormat/>
    <w:rsid w:val="00F32170"/>
    <w:pPr>
      <w:tabs>
        <w:tab w:val="clear" w:pos="1584"/>
        <w:tab w:val="clear" w:pos="4680"/>
        <w:tab w:val="clear" w:pos="10080"/>
        <w:tab w:val="right" w:leader="underscore" w:pos="10066"/>
      </w:tabs>
      <w:spacing w:before="0" w:line="240" w:lineRule="auto"/>
      <w:ind w:left="0" w:firstLine="0"/>
    </w:pPr>
    <w:rPr>
      <w:sz w:val="15"/>
      <w:szCs w:val="15"/>
    </w:rPr>
  </w:style>
  <w:style w:type="paragraph" w:customStyle="1" w:styleId="answer0">
    <w:name w:val="answer0"/>
    <w:basedOn w:val="Normal"/>
    <w:link w:val="answer0Char"/>
    <w:qFormat/>
    <w:rsid w:val="00F32170"/>
    <w:pPr>
      <w:tabs>
        <w:tab w:val="clear" w:pos="1584"/>
        <w:tab w:val="clear" w:pos="10080"/>
        <w:tab w:val="left" w:pos="570"/>
        <w:tab w:val="right" w:leader="underscore" w:pos="10066"/>
      </w:tabs>
      <w:spacing w:before="0"/>
      <w:ind w:left="850" w:hanging="850"/>
    </w:pPr>
  </w:style>
  <w:style w:type="character" w:customStyle="1" w:styleId="answer0Char">
    <w:name w:val="answer0 Char"/>
    <w:link w:val="answer0"/>
    <w:rsid w:val="00F32170"/>
    <w:rPr>
      <w:rFonts w:ascii="Arial" w:hAnsi="Arial" w:cs="Arial"/>
      <w:sz w:val="19"/>
      <w:szCs w:val="19"/>
      <w:lang w:eastAsia="zh-CN"/>
    </w:rPr>
  </w:style>
  <w:style w:type="paragraph" w:customStyle="1" w:styleId="sectionhead">
    <w:name w:val="section head"/>
    <w:basedOn w:val="Heading1"/>
    <w:link w:val="sectionheadChar"/>
    <w:qFormat/>
    <w:rsid w:val="00F32170"/>
    <w:pPr>
      <w:keepLines/>
      <w:pBdr>
        <w:top w:val="single" w:sz="4" w:space="4" w:color="365F91"/>
        <w:left w:val="single" w:sz="4" w:space="4" w:color="365F91"/>
        <w:bottom w:val="single" w:sz="4" w:space="4" w:color="365F91"/>
        <w:right w:val="single" w:sz="4" w:space="4" w:color="365F91"/>
      </w:pBdr>
      <w:shd w:val="clear" w:color="auto" w:fill="DBE5F1"/>
      <w:tabs>
        <w:tab w:val="clear" w:pos="1584"/>
        <w:tab w:val="clear" w:pos="10080"/>
        <w:tab w:val="right" w:leader="underscore" w:pos="10066"/>
      </w:tabs>
      <w:spacing w:after="0"/>
      <w:ind w:left="0" w:firstLine="0"/>
    </w:pPr>
    <w:rPr>
      <w:rFonts w:ascii="Arial" w:hAnsi="Arial"/>
      <w:bCs w:val="0"/>
      <w:color w:val="365F91"/>
      <w:kern w:val="0"/>
      <w:sz w:val="18"/>
    </w:rPr>
  </w:style>
  <w:style w:type="character" w:customStyle="1" w:styleId="sectionheadChar">
    <w:name w:val="section head Char"/>
    <w:link w:val="sectionhead"/>
    <w:rsid w:val="00F32170"/>
    <w:rPr>
      <w:rFonts w:ascii="Arial" w:hAnsi="Arial"/>
      <w:b/>
      <w:color w:val="365F91"/>
      <w:sz w:val="18"/>
      <w:szCs w:val="32"/>
      <w:shd w:val="clear" w:color="auto" w:fill="DBE5F1"/>
      <w:lang w:eastAsia="zh-CN"/>
    </w:rPr>
  </w:style>
  <w:style w:type="paragraph" w:customStyle="1" w:styleId="Q6">
    <w:name w:val="Q6"/>
    <w:basedOn w:val="Q5"/>
    <w:link w:val="Q6Char"/>
    <w:qFormat/>
    <w:rsid w:val="006F1CDE"/>
    <w:pPr>
      <w:tabs>
        <w:tab w:val="clear" w:pos="2880"/>
        <w:tab w:val="left" w:pos="3510"/>
      </w:tabs>
      <w:ind w:left="3510"/>
    </w:pPr>
  </w:style>
  <w:style w:type="paragraph" w:styleId="Subtitle">
    <w:name w:val="Subtitle"/>
    <w:basedOn w:val="Normal"/>
    <w:next w:val="Normal"/>
    <w:link w:val="SubtitleChar"/>
    <w:qFormat/>
    <w:locked/>
    <w:rsid w:val="006F1CDE"/>
    <w:pPr>
      <w:spacing w:after="60"/>
      <w:jc w:val="center"/>
      <w:outlineLvl w:val="1"/>
    </w:pPr>
    <w:rPr>
      <w:rFonts w:ascii="Calibri Light" w:hAnsi="Calibri Light" w:cs="Times New Roman"/>
      <w:sz w:val="24"/>
      <w:szCs w:val="24"/>
    </w:rPr>
  </w:style>
  <w:style w:type="character" w:customStyle="1" w:styleId="Q6Char">
    <w:name w:val="Q6 Char"/>
    <w:basedOn w:val="Q5Char"/>
    <w:link w:val="Q6"/>
    <w:rsid w:val="006F1CDE"/>
    <w:rPr>
      <w:rFonts w:ascii="Arial" w:hAnsi="Arial" w:cs="Arial"/>
      <w:sz w:val="19"/>
      <w:szCs w:val="21"/>
      <w:lang w:eastAsia="zh-CN"/>
    </w:rPr>
  </w:style>
  <w:style w:type="character" w:customStyle="1" w:styleId="SubtitleChar">
    <w:name w:val="Subtitle Char"/>
    <w:link w:val="Subtitle"/>
    <w:rsid w:val="006F1CDE"/>
    <w:rPr>
      <w:rFonts w:ascii="Calibri Light" w:eastAsia="Times New Roman" w:hAnsi="Calibri Light" w:cs="Times New Roman"/>
      <w:sz w:val="24"/>
      <w:szCs w:val="24"/>
      <w:lang w:eastAsia="zh-CN"/>
    </w:rPr>
  </w:style>
  <w:style w:type="paragraph" w:customStyle="1" w:styleId="YYYYMMDD">
    <w:name w:val="YYYYMMDD"/>
    <w:basedOn w:val="YMDNoTab"/>
    <w:link w:val="YYYYMMDDChar"/>
    <w:qFormat/>
    <w:rsid w:val="000A7EFB"/>
    <w:pPr>
      <w:numPr>
        <w:numId w:val="0"/>
      </w:numPr>
      <w:tabs>
        <w:tab w:val="clear" w:pos="900"/>
        <w:tab w:val="center" w:pos="4950"/>
        <w:tab w:val="center" w:pos="6300"/>
        <w:tab w:val="center" w:pos="7200"/>
      </w:tabs>
    </w:pPr>
  </w:style>
  <w:style w:type="paragraph" w:customStyle="1" w:styleId="instruction">
    <w:name w:val="instruction"/>
    <w:basedOn w:val="Normal"/>
    <w:link w:val="instructionChar"/>
    <w:qFormat/>
    <w:rsid w:val="0046197D"/>
    <w:pPr>
      <w:tabs>
        <w:tab w:val="clear" w:pos="1584"/>
        <w:tab w:val="clear" w:pos="10080"/>
      </w:tabs>
      <w:spacing w:after="0"/>
      <w:ind w:left="0" w:firstLine="0"/>
    </w:pPr>
    <w:rPr>
      <w:b/>
      <w:color w:val="365F91"/>
    </w:rPr>
  </w:style>
  <w:style w:type="character" w:customStyle="1" w:styleId="YYYYMMDDChar">
    <w:name w:val="YYYYMMDD Char"/>
    <w:basedOn w:val="YMDNoTabChar"/>
    <w:link w:val="YYYYMMDD"/>
    <w:rsid w:val="000A7EFB"/>
    <w:rPr>
      <w:rFonts w:ascii="Arial" w:hAnsi="Arial" w:cs="Arial"/>
      <w:sz w:val="15"/>
      <w:szCs w:val="15"/>
      <w:lang w:eastAsia="zh-CN"/>
    </w:rPr>
  </w:style>
  <w:style w:type="character" w:customStyle="1" w:styleId="instructionChar">
    <w:name w:val="instruction Char"/>
    <w:link w:val="instruction"/>
    <w:rsid w:val="0046197D"/>
    <w:rPr>
      <w:rFonts w:ascii="Arial" w:hAnsi="Arial" w:cs="Arial"/>
      <w:b/>
      <w:color w:val="365F91"/>
      <w:sz w:val="19"/>
      <w:szCs w:val="19"/>
      <w:lang w:eastAsia="zh-CN"/>
    </w:rPr>
  </w:style>
  <w:style w:type="paragraph" w:customStyle="1" w:styleId="ques2">
    <w:name w:val="ques2"/>
    <w:basedOn w:val="Normal"/>
    <w:link w:val="ques2Char"/>
    <w:qFormat/>
    <w:rsid w:val="0046197D"/>
    <w:pPr>
      <w:tabs>
        <w:tab w:val="clear" w:pos="10080"/>
        <w:tab w:val="num" w:pos="1140"/>
        <w:tab w:val="right" w:leader="underscore" w:pos="10066"/>
      </w:tabs>
      <w:ind w:left="1152"/>
    </w:pPr>
  </w:style>
  <w:style w:type="paragraph" w:customStyle="1" w:styleId="ans2">
    <w:name w:val="ans2"/>
    <w:basedOn w:val="Normal"/>
    <w:link w:val="ans2Char"/>
    <w:qFormat/>
    <w:rsid w:val="0046197D"/>
    <w:pPr>
      <w:tabs>
        <w:tab w:val="clear" w:pos="1584"/>
        <w:tab w:val="clear" w:pos="10080"/>
        <w:tab w:val="left" w:pos="1152"/>
      </w:tabs>
      <w:spacing w:before="0"/>
      <w:ind w:left="1440" w:hanging="864"/>
    </w:pPr>
  </w:style>
  <w:style w:type="character" w:customStyle="1" w:styleId="ques2Char">
    <w:name w:val="ques2 Char"/>
    <w:link w:val="ques2"/>
    <w:rsid w:val="0046197D"/>
    <w:rPr>
      <w:rFonts w:ascii="Arial" w:hAnsi="Arial" w:cs="Arial"/>
      <w:sz w:val="19"/>
      <w:szCs w:val="19"/>
      <w:lang w:eastAsia="zh-CN"/>
    </w:rPr>
  </w:style>
  <w:style w:type="paragraph" w:customStyle="1" w:styleId="ques3">
    <w:name w:val="ques3"/>
    <w:basedOn w:val="Normal"/>
    <w:link w:val="ques3Char"/>
    <w:qFormat/>
    <w:rsid w:val="0046197D"/>
    <w:pPr>
      <w:tabs>
        <w:tab w:val="clear" w:pos="1584"/>
        <w:tab w:val="clear" w:pos="10080"/>
        <w:tab w:val="left" w:pos="1800"/>
        <w:tab w:val="num" w:pos="2376"/>
        <w:tab w:val="right" w:leader="underscore" w:pos="10066"/>
      </w:tabs>
      <w:ind w:left="1710"/>
    </w:pPr>
  </w:style>
  <w:style w:type="character" w:customStyle="1" w:styleId="ans2Char">
    <w:name w:val="ans2 Char"/>
    <w:link w:val="ans2"/>
    <w:rsid w:val="0046197D"/>
    <w:rPr>
      <w:rFonts w:ascii="Arial" w:hAnsi="Arial" w:cs="Arial"/>
      <w:sz w:val="19"/>
      <w:szCs w:val="19"/>
      <w:lang w:eastAsia="zh-CN"/>
    </w:rPr>
  </w:style>
  <w:style w:type="character" w:customStyle="1" w:styleId="ques3Char">
    <w:name w:val="ques3 Char"/>
    <w:link w:val="ques3"/>
    <w:rsid w:val="0046197D"/>
    <w:rPr>
      <w:rFonts w:ascii="Arial" w:hAnsi="Arial" w:cs="Arial"/>
      <w:sz w:val="19"/>
      <w:szCs w:val="19"/>
      <w:lang w:eastAsia="zh-CN"/>
    </w:rPr>
  </w:style>
  <w:style w:type="paragraph" w:customStyle="1" w:styleId="ques4">
    <w:name w:val="ques4"/>
    <w:basedOn w:val="Normal"/>
    <w:link w:val="ques4Char"/>
    <w:qFormat/>
    <w:rsid w:val="0046197D"/>
    <w:pPr>
      <w:numPr>
        <w:numId w:val="39"/>
      </w:numPr>
      <w:tabs>
        <w:tab w:val="clear" w:pos="10080"/>
        <w:tab w:val="left" w:pos="2430"/>
        <w:tab w:val="right" w:leader="underscore" w:pos="10066"/>
      </w:tabs>
      <w:ind w:left="2340"/>
    </w:pPr>
  </w:style>
  <w:style w:type="numbering" w:customStyle="1" w:styleId="NoList1">
    <w:name w:val="No List1"/>
    <w:next w:val="NoList"/>
    <w:uiPriority w:val="99"/>
    <w:semiHidden/>
    <w:unhideWhenUsed/>
    <w:rsid w:val="00B82663"/>
  </w:style>
  <w:style w:type="paragraph" w:customStyle="1" w:styleId="Title1">
    <w:name w:val="Title1"/>
    <w:basedOn w:val="Normal"/>
    <w:link w:val="titleChar"/>
    <w:qFormat/>
    <w:rsid w:val="00B82663"/>
    <w:pPr>
      <w:tabs>
        <w:tab w:val="clear" w:pos="1584"/>
        <w:tab w:val="clear" w:pos="10080"/>
        <w:tab w:val="right" w:leader="underscore" w:pos="10066"/>
      </w:tabs>
      <w:spacing w:before="0" w:after="60" w:line="240" w:lineRule="auto"/>
      <w:ind w:left="0" w:firstLine="0"/>
    </w:pPr>
    <w:rPr>
      <w:b/>
      <w:position w:val="48"/>
      <w:sz w:val="32"/>
      <w:szCs w:val="32"/>
    </w:rPr>
  </w:style>
  <w:style w:type="paragraph" w:customStyle="1" w:styleId="ans1">
    <w:name w:val="ans1"/>
    <w:basedOn w:val="Normal"/>
    <w:link w:val="ans1Char"/>
    <w:qFormat/>
    <w:rsid w:val="00B82663"/>
    <w:pPr>
      <w:tabs>
        <w:tab w:val="clear" w:pos="1584"/>
        <w:tab w:val="clear" w:pos="10080"/>
        <w:tab w:val="left" w:pos="570"/>
      </w:tabs>
      <w:spacing w:before="0"/>
      <w:ind w:left="864" w:hanging="864"/>
    </w:pPr>
  </w:style>
  <w:style w:type="character" w:customStyle="1" w:styleId="titleChar">
    <w:name w:val="title Char"/>
    <w:link w:val="Title1"/>
    <w:rsid w:val="00B82663"/>
    <w:rPr>
      <w:rFonts w:ascii="Arial" w:hAnsi="Arial" w:cs="Arial"/>
      <w:b/>
      <w:position w:val="48"/>
      <w:sz w:val="32"/>
      <w:szCs w:val="32"/>
      <w:lang w:eastAsia="zh-CN"/>
    </w:rPr>
  </w:style>
  <w:style w:type="character" w:customStyle="1" w:styleId="ans1Char">
    <w:name w:val="ans1 Char"/>
    <w:link w:val="ans1"/>
    <w:rsid w:val="00B82663"/>
    <w:rPr>
      <w:rFonts w:ascii="Arial" w:hAnsi="Arial" w:cs="Arial"/>
      <w:sz w:val="19"/>
      <w:szCs w:val="19"/>
      <w:lang w:eastAsia="zh-CN"/>
    </w:rPr>
  </w:style>
  <w:style w:type="paragraph" w:customStyle="1" w:styleId="ans3">
    <w:name w:val="ans3"/>
    <w:basedOn w:val="ans2"/>
    <w:link w:val="ans3Char"/>
    <w:qFormat/>
    <w:rsid w:val="00B82663"/>
    <w:pPr>
      <w:tabs>
        <w:tab w:val="clear" w:pos="1152"/>
        <w:tab w:val="left" w:pos="1728"/>
      </w:tabs>
      <w:ind w:left="2016"/>
    </w:pPr>
  </w:style>
  <w:style w:type="character" w:customStyle="1" w:styleId="ans3Char">
    <w:name w:val="ans3 Char"/>
    <w:link w:val="ans3"/>
    <w:rsid w:val="00B82663"/>
    <w:rPr>
      <w:rFonts w:ascii="Arial" w:hAnsi="Arial" w:cs="Arial"/>
      <w:sz w:val="19"/>
      <w:szCs w:val="19"/>
      <w:lang w:eastAsia="zh-CN"/>
    </w:rPr>
  </w:style>
  <w:style w:type="paragraph" w:customStyle="1" w:styleId="question0">
    <w:name w:val="question0"/>
    <w:basedOn w:val="Normal"/>
    <w:link w:val="question0Char"/>
    <w:rsid w:val="00B82663"/>
    <w:pPr>
      <w:numPr>
        <w:numId w:val="42"/>
      </w:numPr>
      <w:tabs>
        <w:tab w:val="clear" w:pos="10080"/>
        <w:tab w:val="right" w:leader="underscore" w:pos="10066"/>
      </w:tabs>
      <w:ind w:left="570" w:hanging="570"/>
    </w:pPr>
  </w:style>
  <w:style w:type="character" w:customStyle="1" w:styleId="question0Char">
    <w:name w:val="question0 Char"/>
    <w:link w:val="question0"/>
    <w:rsid w:val="00B82663"/>
    <w:rPr>
      <w:rFonts w:ascii="Arial" w:hAnsi="Arial" w:cs="Arial"/>
      <w:sz w:val="19"/>
      <w:szCs w:val="19"/>
      <w:lang w:eastAsia="zh-CN"/>
    </w:rPr>
  </w:style>
  <w:style w:type="paragraph" w:customStyle="1" w:styleId="ques01">
    <w:name w:val="ques01"/>
    <w:basedOn w:val="Normal"/>
    <w:link w:val="ques01Char"/>
    <w:rsid w:val="00B82663"/>
    <w:pPr>
      <w:tabs>
        <w:tab w:val="clear" w:pos="1584"/>
        <w:tab w:val="clear" w:pos="10080"/>
        <w:tab w:val="num" w:pos="576"/>
        <w:tab w:val="right" w:leader="underscore" w:pos="10066"/>
      </w:tabs>
      <w:ind w:left="576"/>
    </w:pPr>
  </w:style>
  <w:style w:type="character" w:customStyle="1" w:styleId="ques4Char">
    <w:name w:val="ques4 Char"/>
    <w:link w:val="ques4"/>
    <w:rsid w:val="00B82663"/>
    <w:rPr>
      <w:rFonts w:ascii="Arial" w:hAnsi="Arial" w:cs="Arial"/>
      <w:sz w:val="19"/>
      <w:szCs w:val="19"/>
      <w:lang w:eastAsia="zh-CN"/>
    </w:rPr>
  </w:style>
  <w:style w:type="paragraph" w:customStyle="1" w:styleId="ques02">
    <w:name w:val="ques02"/>
    <w:basedOn w:val="ques2"/>
    <w:link w:val="ques02Char"/>
    <w:rsid w:val="00B82663"/>
    <w:pPr>
      <w:tabs>
        <w:tab w:val="clear" w:pos="1584"/>
        <w:tab w:val="num" w:pos="1026"/>
      </w:tabs>
    </w:pPr>
  </w:style>
  <w:style w:type="character" w:customStyle="1" w:styleId="ques01Char">
    <w:name w:val="ques01 Char"/>
    <w:link w:val="ques01"/>
    <w:rsid w:val="00B82663"/>
    <w:rPr>
      <w:rFonts w:ascii="Arial" w:hAnsi="Arial" w:cs="Arial"/>
      <w:sz w:val="19"/>
      <w:szCs w:val="19"/>
      <w:lang w:eastAsia="zh-CN"/>
    </w:rPr>
  </w:style>
  <w:style w:type="paragraph" w:customStyle="1" w:styleId="ques03">
    <w:name w:val="ques03"/>
    <w:basedOn w:val="ques3"/>
    <w:link w:val="ques03Char"/>
    <w:rsid w:val="00B82663"/>
    <w:pPr>
      <w:tabs>
        <w:tab w:val="clear" w:pos="2376"/>
      </w:tabs>
      <w:ind w:hanging="360"/>
    </w:pPr>
  </w:style>
  <w:style w:type="character" w:customStyle="1" w:styleId="ques02Char">
    <w:name w:val="ques02 Char"/>
    <w:link w:val="ques02"/>
    <w:rsid w:val="00B82663"/>
    <w:rPr>
      <w:rFonts w:ascii="Arial" w:hAnsi="Arial" w:cs="Arial"/>
      <w:sz w:val="19"/>
      <w:szCs w:val="19"/>
      <w:lang w:eastAsia="zh-CN"/>
    </w:rPr>
  </w:style>
  <w:style w:type="paragraph" w:customStyle="1" w:styleId="ans4">
    <w:name w:val="ans4"/>
    <w:basedOn w:val="ans3"/>
    <w:link w:val="ans4Char"/>
    <w:qFormat/>
    <w:rsid w:val="00B82663"/>
    <w:pPr>
      <w:tabs>
        <w:tab w:val="clear" w:pos="1728"/>
        <w:tab w:val="left" w:pos="2304"/>
      </w:tabs>
      <w:ind w:left="2592"/>
    </w:pPr>
  </w:style>
  <w:style w:type="character" w:customStyle="1" w:styleId="ques03Char">
    <w:name w:val="ques03 Char"/>
    <w:link w:val="ques03"/>
    <w:rsid w:val="00B82663"/>
    <w:rPr>
      <w:rFonts w:ascii="Arial" w:hAnsi="Arial" w:cs="Arial"/>
      <w:sz w:val="19"/>
      <w:szCs w:val="19"/>
      <w:lang w:eastAsia="zh-CN"/>
    </w:rPr>
  </w:style>
  <w:style w:type="character" w:customStyle="1" w:styleId="ans4Char">
    <w:name w:val="ans4 Char"/>
    <w:link w:val="ans4"/>
    <w:rsid w:val="00B82663"/>
    <w:rPr>
      <w:rFonts w:ascii="Arial" w:hAnsi="Arial" w:cs="Arial"/>
      <w:sz w:val="19"/>
      <w:szCs w:val="19"/>
      <w:lang w:eastAsia="zh-CN"/>
    </w:rPr>
  </w:style>
  <w:style w:type="paragraph" w:customStyle="1" w:styleId="questionindent1">
    <w:name w:val="question indent1"/>
    <w:basedOn w:val="Normal"/>
    <w:link w:val="questionindent1Char"/>
    <w:qFormat/>
    <w:rsid w:val="00B82663"/>
    <w:pPr>
      <w:tabs>
        <w:tab w:val="clear" w:pos="10080"/>
        <w:tab w:val="num" w:pos="1140"/>
        <w:tab w:val="right" w:leader="underscore" w:pos="10066"/>
      </w:tabs>
      <w:ind w:left="1152"/>
    </w:pPr>
  </w:style>
  <w:style w:type="character" w:customStyle="1" w:styleId="questionindent1Char">
    <w:name w:val="question indent1 Char"/>
    <w:link w:val="questionindent1"/>
    <w:rsid w:val="00B82663"/>
    <w:rPr>
      <w:rFonts w:ascii="Arial" w:hAnsi="Arial" w:cs="Arial"/>
      <w:sz w:val="19"/>
      <w:szCs w:val="19"/>
      <w:lang w:eastAsia="zh-CN"/>
    </w:rPr>
  </w:style>
  <w:style w:type="paragraph" w:customStyle="1" w:styleId="answer1">
    <w:name w:val="answer1"/>
    <w:basedOn w:val="answer0"/>
    <w:link w:val="answer1Char"/>
    <w:qFormat/>
    <w:rsid w:val="00B82663"/>
    <w:pPr>
      <w:tabs>
        <w:tab w:val="clear" w:pos="570"/>
        <w:tab w:val="left" w:pos="1152"/>
      </w:tabs>
      <w:ind w:left="1440" w:hanging="870"/>
    </w:pPr>
  </w:style>
  <w:style w:type="paragraph" w:customStyle="1" w:styleId="questionindent2">
    <w:name w:val="question indent2"/>
    <w:basedOn w:val="questionindent1"/>
    <w:link w:val="questionindent2Char"/>
    <w:qFormat/>
    <w:rsid w:val="00B82663"/>
    <w:pPr>
      <w:tabs>
        <w:tab w:val="clear" w:pos="1140"/>
        <w:tab w:val="left" w:pos="1728"/>
      </w:tabs>
      <w:ind w:left="1728"/>
    </w:pPr>
  </w:style>
  <w:style w:type="character" w:customStyle="1" w:styleId="answer1Char">
    <w:name w:val="answer1 Char"/>
    <w:link w:val="answer1"/>
    <w:rsid w:val="00B82663"/>
    <w:rPr>
      <w:rFonts w:ascii="Arial" w:hAnsi="Arial" w:cs="Arial"/>
      <w:sz w:val="19"/>
      <w:szCs w:val="19"/>
      <w:lang w:eastAsia="zh-CN"/>
    </w:rPr>
  </w:style>
  <w:style w:type="paragraph" w:customStyle="1" w:styleId="answer2">
    <w:name w:val="answer2"/>
    <w:basedOn w:val="answer1"/>
    <w:link w:val="answer2Char"/>
    <w:qFormat/>
    <w:rsid w:val="00B82663"/>
    <w:pPr>
      <w:tabs>
        <w:tab w:val="clear" w:pos="1152"/>
        <w:tab w:val="left" w:pos="1728"/>
      </w:tabs>
      <w:ind w:left="2016" w:hanging="864"/>
    </w:pPr>
  </w:style>
  <w:style w:type="character" w:customStyle="1" w:styleId="questionindent2Char">
    <w:name w:val="question indent2 Char"/>
    <w:link w:val="questionindent2"/>
    <w:rsid w:val="00B82663"/>
    <w:rPr>
      <w:rFonts w:ascii="Arial" w:hAnsi="Arial" w:cs="Arial"/>
      <w:sz w:val="19"/>
      <w:szCs w:val="19"/>
      <w:lang w:eastAsia="zh-CN"/>
    </w:rPr>
  </w:style>
  <w:style w:type="character" w:customStyle="1" w:styleId="answer2Char">
    <w:name w:val="answer2 Char"/>
    <w:link w:val="answer2"/>
    <w:rsid w:val="00B82663"/>
    <w:rPr>
      <w:rFonts w:ascii="Arial" w:hAnsi="Arial" w:cs="Arial"/>
      <w:sz w:val="19"/>
      <w:szCs w:val="19"/>
      <w:lang w:eastAsia="zh-CN"/>
    </w:rPr>
  </w:style>
  <w:style w:type="paragraph" w:customStyle="1" w:styleId="answer3">
    <w:name w:val="answer3"/>
    <w:basedOn w:val="answer2"/>
    <w:link w:val="answer3Char"/>
    <w:qFormat/>
    <w:rsid w:val="00B82663"/>
    <w:pPr>
      <w:tabs>
        <w:tab w:val="clear" w:pos="1728"/>
        <w:tab w:val="left" w:pos="2304"/>
      </w:tabs>
      <w:ind w:left="2592"/>
    </w:pPr>
  </w:style>
  <w:style w:type="character" w:customStyle="1" w:styleId="answer3Char">
    <w:name w:val="answer3 Char"/>
    <w:link w:val="answer3"/>
    <w:rsid w:val="00B82663"/>
    <w:rPr>
      <w:rFonts w:ascii="Arial" w:hAnsi="Arial" w:cs="Arial"/>
      <w:sz w:val="19"/>
      <w:szCs w:val="19"/>
      <w:lang w:eastAsia="zh-CN"/>
    </w:rPr>
  </w:style>
  <w:style w:type="paragraph" w:customStyle="1" w:styleId="questionindent3">
    <w:name w:val="question indent3"/>
    <w:basedOn w:val="questionindent2"/>
    <w:link w:val="questionindent3Char"/>
    <w:qFormat/>
    <w:rsid w:val="00B82663"/>
    <w:pPr>
      <w:tabs>
        <w:tab w:val="clear" w:pos="1728"/>
        <w:tab w:val="left" w:pos="2304"/>
      </w:tabs>
      <w:ind w:left="2304"/>
    </w:pPr>
    <w:rPr>
      <w:lang w:eastAsia="en-US"/>
    </w:rPr>
  </w:style>
  <w:style w:type="character" w:customStyle="1" w:styleId="questionindent3Char">
    <w:name w:val="question indent3 Char"/>
    <w:link w:val="questionindent3"/>
    <w:rsid w:val="00B82663"/>
    <w:rPr>
      <w:rFonts w:ascii="Arial" w:hAnsi="Arial" w:cs="Arial"/>
      <w:sz w:val="19"/>
      <w:szCs w:val="19"/>
    </w:rPr>
  </w:style>
  <w:style w:type="paragraph" w:customStyle="1" w:styleId="questionindent4">
    <w:name w:val="question indent4"/>
    <w:basedOn w:val="questionindent3"/>
    <w:link w:val="questionindent4Char"/>
    <w:qFormat/>
    <w:rsid w:val="00B82663"/>
    <w:pPr>
      <w:tabs>
        <w:tab w:val="clear" w:pos="2304"/>
        <w:tab w:val="left" w:pos="2880"/>
      </w:tabs>
      <w:ind w:left="2880"/>
    </w:pPr>
  </w:style>
  <w:style w:type="character" w:customStyle="1" w:styleId="questionindent4Char">
    <w:name w:val="question indent4 Char"/>
    <w:link w:val="questionindent4"/>
    <w:rsid w:val="00B82663"/>
    <w:rPr>
      <w:rFonts w:ascii="Arial" w:hAnsi="Arial" w:cs="Arial"/>
      <w:sz w:val="19"/>
      <w:szCs w:val="19"/>
    </w:rPr>
  </w:style>
  <w:style w:type="paragraph" w:customStyle="1" w:styleId="question00">
    <w:name w:val="question 0"/>
    <w:basedOn w:val="Normal"/>
    <w:link w:val="question0Char0"/>
    <w:rsid w:val="00B82663"/>
    <w:pPr>
      <w:tabs>
        <w:tab w:val="clear" w:pos="10080"/>
        <w:tab w:val="num" w:pos="576"/>
        <w:tab w:val="right" w:leader="underscore" w:pos="10066"/>
      </w:tabs>
      <w:ind w:left="576"/>
    </w:pPr>
  </w:style>
  <w:style w:type="paragraph" w:customStyle="1" w:styleId="Style1">
    <w:name w:val="Style1"/>
    <w:basedOn w:val="question00"/>
    <w:link w:val="Style1Char"/>
    <w:rsid w:val="00B82663"/>
    <w:pPr>
      <w:numPr>
        <w:numId w:val="44"/>
      </w:numPr>
    </w:pPr>
  </w:style>
  <w:style w:type="character" w:customStyle="1" w:styleId="question0Char0">
    <w:name w:val="question 0 Char"/>
    <w:link w:val="question00"/>
    <w:rsid w:val="00B82663"/>
    <w:rPr>
      <w:rFonts w:ascii="Arial" w:hAnsi="Arial" w:cs="Arial"/>
      <w:sz w:val="19"/>
      <w:szCs w:val="19"/>
      <w:lang w:eastAsia="zh-CN"/>
    </w:rPr>
  </w:style>
  <w:style w:type="paragraph" w:customStyle="1" w:styleId="question001">
    <w:name w:val="question00"/>
    <w:basedOn w:val="Style1"/>
    <w:link w:val="question00Char"/>
    <w:rsid w:val="00B82663"/>
    <w:pPr>
      <w:tabs>
        <w:tab w:val="left" w:pos="576"/>
      </w:tabs>
      <w:ind w:left="576" w:hanging="576"/>
    </w:pPr>
  </w:style>
  <w:style w:type="character" w:customStyle="1" w:styleId="Style1Char">
    <w:name w:val="Style1 Char"/>
    <w:link w:val="Style1"/>
    <w:rsid w:val="00B82663"/>
    <w:rPr>
      <w:rFonts w:ascii="Arial" w:hAnsi="Arial" w:cs="Arial"/>
      <w:sz w:val="19"/>
      <w:szCs w:val="19"/>
      <w:lang w:eastAsia="zh-CN"/>
    </w:rPr>
  </w:style>
  <w:style w:type="paragraph" w:customStyle="1" w:styleId="question01">
    <w:name w:val="question01"/>
    <w:basedOn w:val="question001"/>
    <w:link w:val="question01Char"/>
    <w:rsid w:val="00B82663"/>
    <w:pPr>
      <w:tabs>
        <w:tab w:val="left" w:pos="1152"/>
      </w:tabs>
      <w:ind w:left="1152"/>
    </w:pPr>
  </w:style>
  <w:style w:type="character" w:customStyle="1" w:styleId="question00Char">
    <w:name w:val="question00 Char"/>
    <w:link w:val="question001"/>
    <w:rsid w:val="00B82663"/>
    <w:rPr>
      <w:rFonts w:ascii="Arial" w:hAnsi="Arial" w:cs="Arial"/>
      <w:sz w:val="19"/>
      <w:szCs w:val="19"/>
      <w:lang w:eastAsia="zh-CN"/>
    </w:rPr>
  </w:style>
  <w:style w:type="paragraph" w:customStyle="1" w:styleId="question02">
    <w:name w:val="question02"/>
    <w:basedOn w:val="question01"/>
    <w:link w:val="question02Char"/>
    <w:rsid w:val="00B82663"/>
    <w:pPr>
      <w:tabs>
        <w:tab w:val="clear" w:pos="1152"/>
        <w:tab w:val="left" w:pos="1728"/>
      </w:tabs>
      <w:ind w:left="1728"/>
    </w:pPr>
  </w:style>
  <w:style w:type="character" w:customStyle="1" w:styleId="question01Char">
    <w:name w:val="question01 Char"/>
    <w:link w:val="question01"/>
    <w:rsid w:val="00B82663"/>
    <w:rPr>
      <w:rFonts w:ascii="Arial" w:hAnsi="Arial" w:cs="Arial"/>
      <w:sz w:val="19"/>
      <w:szCs w:val="19"/>
      <w:lang w:eastAsia="zh-CN"/>
    </w:rPr>
  </w:style>
  <w:style w:type="character" w:customStyle="1" w:styleId="question02Char">
    <w:name w:val="question02 Char"/>
    <w:link w:val="question02"/>
    <w:rsid w:val="00B82663"/>
    <w:rPr>
      <w:rFonts w:ascii="Arial" w:hAnsi="Arial" w:cs="Arial"/>
      <w:sz w:val="19"/>
      <w:szCs w:val="19"/>
      <w:lang w:eastAsia="zh-CN"/>
    </w:rPr>
  </w:style>
  <w:style w:type="paragraph" w:customStyle="1" w:styleId="question03">
    <w:name w:val="question03"/>
    <w:basedOn w:val="question02"/>
    <w:link w:val="question03Char"/>
    <w:rsid w:val="00B82663"/>
    <w:pPr>
      <w:tabs>
        <w:tab w:val="clear" w:pos="1728"/>
        <w:tab w:val="left" w:pos="2304"/>
      </w:tabs>
      <w:ind w:left="2304"/>
    </w:pPr>
  </w:style>
  <w:style w:type="paragraph" w:customStyle="1" w:styleId="question1">
    <w:name w:val="question1."/>
    <w:basedOn w:val="question0"/>
    <w:link w:val="question1Char"/>
    <w:rsid w:val="00B82663"/>
    <w:pPr>
      <w:numPr>
        <w:numId w:val="43"/>
      </w:numPr>
      <w:tabs>
        <w:tab w:val="left" w:pos="576"/>
        <w:tab w:val="left" w:pos="1152"/>
      </w:tabs>
      <w:ind w:left="1152" w:hanging="576"/>
    </w:pPr>
  </w:style>
  <w:style w:type="character" w:customStyle="1" w:styleId="question03Char">
    <w:name w:val="question03 Char"/>
    <w:link w:val="question03"/>
    <w:rsid w:val="00B82663"/>
    <w:rPr>
      <w:rFonts w:ascii="Arial" w:hAnsi="Arial" w:cs="Arial"/>
      <w:sz w:val="19"/>
      <w:szCs w:val="19"/>
      <w:lang w:eastAsia="zh-CN"/>
    </w:rPr>
  </w:style>
  <w:style w:type="paragraph" w:customStyle="1" w:styleId="question2">
    <w:name w:val="question2"/>
    <w:basedOn w:val="question0"/>
    <w:link w:val="question2Char"/>
    <w:rsid w:val="00B82663"/>
    <w:pPr>
      <w:numPr>
        <w:numId w:val="0"/>
      </w:numPr>
      <w:tabs>
        <w:tab w:val="num" w:pos="360"/>
        <w:tab w:val="left" w:pos="576"/>
        <w:tab w:val="left" w:pos="1728"/>
      </w:tabs>
      <w:ind w:left="1728" w:hanging="576"/>
    </w:pPr>
  </w:style>
  <w:style w:type="character" w:customStyle="1" w:styleId="question1Char">
    <w:name w:val="question1. Char"/>
    <w:link w:val="question1"/>
    <w:rsid w:val="00B82663"/>
    <w:rPr>
      <w:rFonts w:ascii="Arial" w:hAnsi="Arial" w:cs="Arial"/>
      <w:sz w:val="19"/>
      <w:szCs w:val="19"/>
      <w:lang w:eastAsia="zh-CN"/>
    </w:rPr>
  </w:style>
  <w:style w:type="paragraph" w:customStyle="1" w:styleId="question3">
    <w:name w:val="question3"/>
    <w:basedOn w:val="question0"/>
    <w:link w:val="question3Char"/>
    <w:rsid w:val="00B82663"/>
    <w:pPr>
      <w:numPr>
        <w:numId w:val="0"/>
      </w:numPr>
      <w:tabs>
        <w:tab w:val="num" w:pos="360"/>
        <w:tab w:val="left" w:pos="576"/>
        <w:tab w:val="left" w:pos="2304"/>
      </w:tabs>
      <w:ind w:left="2304" w:hanging="576"/>
    </w:pPr>
  </w:style>
  <w:style w:type="character" w:customStyle="1" w:styleId="question2Char">
    <w:name w:val="question2 Char"/>
    <w:link w:val="question2"/>
    <w:rsid w:val="00B82663"/>
    <w:rPr>
      <w:rFonts w:ascii="Arial" w:hAnsi="Arial" w:cs="Arial"/>
      <w:sz w:val="19"/>
      <w:szCs w:val="19"/>
      <w:lang w:eastAsia="zh-CN"/>
    </w:rPr>
  </w:style>
  <w:style w:type="paragraph" w:customStyle="1" w:styleId="question04">
    <w:name w:val="question04"/>
    <w:basedOn w:val="question03"/>
    <w:link w:val="question04Char"/>
    <w:rsid w:val="00B82663"/>
    <w:pPr>
      <w:tabs>
        <w:tab w:val="clear" w:pos="2304"/>
        <w:tab w:val="left" w:pos="2880"/>
      </w:tabs>
      <w:ind w:left="2880"/>
    </w:pPr>
  </w:style>
  <w:style w:type="character" w:customStyle="1" w:styleId="question3Char">
    <w:name w:val="question3 Char"/>
    <w:link w:val="question3"/>
    <w:rsid w:val="00B82663"/>
    <w:rPr>
      <w:rFonts w:ascii="Arial" w:hAnsi="Arial" w:cs="Arial"/>
      <w:sz w:val="19"/>
      <w:szCs w:val="19"/>
      <w:lang w:eastAsia="zh-CN"/>
    </w:rPr>
  </w:style>
  <w:style w:type="paragraph" w:customStyle="1" w:styleId="question000">
    <w:name w:val="question000"/>
    <w:basedOn w:val="question0"/>
    <w:link w:val="question000Char"/>
    <w:rsid w:val="00B82663"/>
    <w:pPr>
      <w:numPr>
        <w:numId w:val="45"/>
      </w:numPr>
      <w:tabs>
        <w:tab w:val="left" w:pos="576"/>
      </w:tabs>
      <w:ind w:left="576" w:hanging="576"/>
    </w:pPr>
  </w:style>
  <w:style w:type="character" w:customStyle="1" w:styleId="question04Char">
    <w:name w:val="question04 Char"/>
    <w:link w:val="question04"/>
    <w:rsid w:val="00B82663"/>
    <w:rPr>
      <w:rFonts w:ascii="Arial" w:hAnsi="Arial" w:cs="Arial"/>
      <w:sz w:val="19"/>
      <w:szCs w:val="19"/>
      <w:lang w:eastAsia="zh-CN"/>
    </w:rPr>
  </w:style>
  <w:style w:type="paragraph" w:customStyle="1" w:styleId="question0010">
    <w:name w:val="question001"/>
    <w:basedOn w:val="question000"/>
    <w:link w:val="question001Char"/>
    <w:rsid w:val="00B82663"/>
    <w:pPr>
      <w:tabs>
        <w:tab w:val="clear" w:pos="576"/>
        <w:tab w:val="right" w:pos="1152"/>
      </w:tabs>
      <w:ind w:left="1140" w:hanging="570"/>
    </w:pPr>
  </w:style>
  <w:style w:type="character" w:customStyle="1" w:styleId="question000Char">
    <w:name w:val="question000 Char"/>
    <w:link w:val="question000"/>
    <w:rsid w:val="00B82663"/>
    <w:rPr>
      <w:rFonts w:ascii="Arial" w:hAnsi="Arial" w:cs="Arial"/>
      <w:sz w:val="19"/>
      <w:szCs w:val="19"/>
      <w:lang w:eastAsia="zh-CN"/>
    </w:rPr>
  </w:style>
  <w:style w:type="paragraph" w:customStyle="1" w:styleId="question002">
    <w:name w:val="question002"/>
    <w:basedOn w:val="question0010"/>
    <w:link w:val="question002Char"/>
    <w:rsid w:val="00B82663"/>
    <w:pPr>
      <w:tabs>
        <w:tab w:val="clear" w:pos="1152"/>
        <w:tab w:val="right" w:pos="1728"/>
      </w:tabs>
      <w:ind w:left="1728" w:hanging="576"/>
    </w:pPr>
  </w:style>
  <w:style w:type="character" w:customStyle="1" w:styleId="question001Char">
    <w:name w:val="question001 Char"/>
    <w:link w:val="question0010"/>
    <w:rsid w:val="00B82663"/>
    <w:rPr>
      <w:rFonts w:ascii="Arial" w:hAnsi="Arial" w:cs="Arial"/>
      <w:sz w:val="19"/>
      <w:szCs w:val="19"/>
      <w:lang w:eastAsia="zh-CN"/>
    </w:rPr>
  </w:style>
  <w:style w:type="paragraph" w:customStyle="1" w:styleId="question003">
    <w:name w:val="question003"/>
    <w:basedOn w:val="question002"/>
    <w:link w:val="question003Char"/>
    <w:rsid w:val="00B82663"/>
    <w:pPr>
      <w:tabs>
        <w:tab w:val="clear" w:pos="1728"/>
        <w:tab w:val="left" w:pos="2304"/>
      </w:tabs>
      <w:ind w:left="2304"/>
    </w:pPr>
  </w:style>
  <w:style w:type="character" w:customStyle="1" w:styleId="question002Char">
    <w:name w:val="question002 Char"/>
    <w:link w:val="question002"/>
    <w:rsid w:val="00B82663"/>
    <w:rPr>
      <w:rFonts w:ascii="Arial" w:hAnsi="Arial" w:cs="Arial"/>
      <w:sz w:val="19"/>
      <w:szCs w:val="19"/>
      <w:lang w:eastAsia="zh-CN"/>
    </w:rPr>
  </w:style>
  <w:style w:type="paragraph" w:customStyle="1" w:styleId="question004">
    <w:name w:val="question004"/>
    <w:basedOn w:val="question003"/>
    <w:link w:val="question004Char"/>
    <w:rsid w:val="00B82663"/>
    <w:pPr>
      <w:tabs>
        <w:tab w:val="clear" w:pos="2304"/>
        <w:tab w:val="left" w:pos="2880"/>
      </w:tabs>
      <w:ind w:left="2880"/>
    </w:pPr>
  </w:style>
  <w:style w:type="character" w:customStyle="1" w:styleId="question003Char">
    <w:name w:val="question003 Char"/>
    <w:link w:val="question003"/>
    <w:rsid w:val="00B82663"/>
    <w:rPr>
      <w:rFonts w:ascii="Arial" w:hAnsi="Arial" w:cs="Arial"/>
      <w:sz w:val="19"/>
      <w:szCs w:val="19"/>
      <w:lang w:eastAsia="zh-CN"/>
    </w:rPr>
  </w:style>
  <w:style w:type="character" w:customStyle="1" w:styleId="question004Char">
    <w:name w:val="question004 Char"/>
    <w:link w:val="question004"/>
    <w:rsid w:val="00B82663"/>
    <w:rPr>
      <w:rFonts w:ascii="Arial" w:hAnsi="Arial" w:cs="Arial"/>
      <w:sz w:val="19"/>
      <w:szCs w:val="19"/>
      <w:lang w:eastAsia="zh-CN"/>
    </w:rPr>
  </w:style>
  <w:style w:type="paragraph" w:customStyle="1" w:styleId="YMDNoTabs">
    <w:name w:val="YMD_NoTabs"/>
    <w:basedOn w:val="YYMMDD"/>
    <w:link w:val="YMDNoTabsChar"/>
    <w:qFormat/>
    <w:rsid w:val="00B82663"/>
    <w:pPr>
      <w:numPr>
        <w:numId w:val="0"/>
      </w:numPr>
      <w:tabs>
        <w:tab w:val="clear" w:pos="900"/>
        <w:tab w:val="clear" w:pos="2970"/>
        <w:tab w:val="clear" w:pos="4320"/>
        <w:tab w:val="clear" w:pos="5310"/>
        <w:tab w:val="left" w:pos="0"/>
      </w:tabs>
    </w:pPr>
  </w:style>
  <w:style w:type="character" w:customStyle="1" w:styleId="YMDNoTabsChar">
    <w:name w:val="YMD_NoTabs Char"/>
    <w:link w:val="YMDNoTabs"/>
    <w:rsid w:val="00B82663"/>
    <w:rPr>
      <w:rFonts w:ascii="Arial" w:hAnsi="Arial" w:cs="Arial"/>
      <w:sz w:val="15"/>
      <w:szCs w:val="15"/>
      <w:lang w:eastAsia="zh-CN"/>
    </w:rPr>
  </w:style>
  <w:style w:type="character" w:customStyle="1" w:styleId="A1SignChar">
    <w:name w:val="A1_Sign Char"/>
    <w:link w:val="A1Sign"/>
    <w:locked/>
    <w:rsid w:val="00B82663"/>
    <w:rPr>
      <w:rFonts w:ascii="Arial" w:hAnsi="Arial" w:cs="Arial"/>
      <w:sz w:val="19"/>
      <w:szCs w:val="22"/>
    </w:rPr>
  </w:style>
  <w:style w:type="paragraph" w:customStyle="1" w:styleId="A1Sign">
    <w:name w:val="A1_Sign"/>
    <w:basedOn w:val="Normal"/>
    <w:link w:val="A1SignChar"/>
    <w:qFormat/>
    <w:rsid w:val="00B82663"/>
    <w:pPr>
      <w:tabs>
        <w:tab w:val="clear" w:pos="1584"/>
      </w:tabs>
      <w:ind w:left="576"/>
    </w:pPr>
    <w:rPr>
      <w:szCs w:val="22"/>
      <w:lang w:eastAsia="en-US"/>
    </w:rPr>
  </w:style>
  <w:style w:type="paragraph" w:customStyle="1" w:styleId="ques2Ldr">
    <w:name w:val="ques2Ldr"/>
    <w:basedOn w:val="Normal"/>
    <w:link w:val="ques2LdrChar"/>
    <w:qFormat/>
    <w:rsid w:val="00B82663"/>
    <w:pPr>
      <w:tabs>
        <w:tab w:val="clear" w:pos="10080"/>
        <w:tab w:val="num" w:pos="1140"/>
        <w:tab w:val="num" w:pos="1206"/>
        <w:tab w:val="right" w:leader="underscore" w:pos="10066"/>
      </w:tabs>
      <w:ind w:left="1152"/>
    </w:pPr>
    <w:rPr>
      <w:sz w:val="20"/>
    </w:rPr>
  </w:style>
  <w:style w:type="character" w:customStyle="1" w:styleId="ques2LdrChar">
    <w:name w:val="ques2Ldr Char"/>
    <w:link w:val="ques2Ldr"/>
    <w:rsid w:val="00B82663"/>
    <w:rPr>
      <w:rFonts w:ascii="Arial" w:hAnsi="Arial" w:cs="Arial"/>
      <w:szCs w:val="19"/>
      <w:lang w:eastAsia="zh-CN"/>
    </w:rPr>
  </w:style>
  <w:style w:type="paragraph" w:customStyle="1" w:styleId="Ans1HangingBox">
    <w:name w:val="Ans1_HangingBox"/>
    <w:basedOn w:val="ans1"/>
    <w:link w:val="Ans1HangingBoxChar"/>
    <w:qFormat/>
    <w:rsid w:val="00B82663"/>
    <w:pPr>
      <w:ind w:hanging="288"/>
    </w:pPr>
    <w:rPr>
      <w:sz w:val="20"/>
    </w:rPr>
  </w:style>
  <w:style w:type="character" w:customStyle="1" w:styleId="Ans1HangingBoxChar">
    <w:name w:val="Ans1_HangingBox Char"/>
    <w:link w:val="Ans1HangingBox"/>
    <w:rsid w:val="00B82663"/>
    <w:rPr>
      <w:rFonts w:ascii="Arial" w:hAnsi="Arial" w:cs="Arial"/>
      <w:szCs w:val="19"/>
      <w:lang w:eastAsia="zh-CN"/>
    </w:rPr>
  </w:style>
  <w:style w:type="paragraph" w:customStyle="1" w:styleId="ques5">
    <w:name w:val="ques5"/>
    <w:basedOn w:val="ques4"/>
    <w:link w:val="ques5Char"/>
    <w:qFormat/>
    <w:rsid w:val="00B82663"/>
    <w:pPr>
      <w:numPr>
        <w:numId w:val="0"/>
      </w:numPr>
      <w:tabs>
        <w:tab w:val="num" w:pos="2376"/>
        <w:tab w:val="left" w:pos="2880"/>
      </w:tabs>
      <w:ind w:left="2880" w:hanging="576"/>
    </w:pPr>
  </w:style>
  <w:style w:type="paragraph" w:customStyle="1" w:styleId="ans5">
    <w:name w:val="ans5"/>
    <w:basedOn w:val="ans4"/>
    <w:link w:val="ans5Char"/>
    <w:qFormat/>
    <w:rsid w:val="00B82663"/>
    <w:pPr>
      <w:tabs>
        <w:tab w:val="clear" w:pos="2304"/>
        <w:tab w:val="left" w:pos="2880"/>
      </w:tabs>
      <w:ind w:left="3168"/>
    </w:pPr>
  </w:style>
  <w:style w:type="character" w:customStyle="1" w:styleId="ques5Char">
    <w:name w:val="ques5 Char"/>
    <w:link w:val="ques5"/>
    <w:rsid w:val="00B82663"/>
    <w:rPr>
      <w:rFonts w:ascii="Arial" w:hAnsi="Arial" w:cs="Arial"/>
      <w:sz w:val="19"/>
      <w:szCs w:val="19"/>
      <w:lang w:eastAsia="zh-CN"/>
    </w:rPr>
  </w:style>
  <w:style w:type="character" w:customStyle="1" w:styleId="ans5Char">
    <w:name w:val="ans5 Char"/>
    <w:link w:val="ans5"/>
    <w:rsid w:val="00B82663"/>
    <w:rPr>
      <w:rFonts w:ascii="Arial" w:hAnsi="Arial" w:cs="Arial"/>
      <w:sz w:val="19"/>
      <w:szCs w:val="19"/>
      <w:lang w:eastAsia="zh-CN"/>
    </w:rPr>
  </w:style>
  <w:style w:type="paragraph" w:customStyle="1" w:styleId="ans6">
    <w:name w:val="ans6"/>
    <w:basedOn w:val="ans5"/>
    <w:qFormat/>
    <w:rsid w:val="00B82663"/>
    <w:pPr>
      <w:tabs>
        <w:tab w:val="clear" w:pos="2880"/>
        <w:tab w:val="left" w:pos="3780"/>
      </w:tabs>
      <w:ind w:left="3420" w:hanging="270"/>
    </w:pPr>
  </w:style>
  <w:style w:type="paragraph" w:customStyle="1" w:styleId="ques6">
    <w:name w:val="ques6"/>
    <w:basedOn w:val="ques5"/>
    <w:qFormat/>
    <w:rsid w:val="00B82663"/>
    <w:pPr>
      <w:tabs>
        <w:tab w:val="clear" w:pos="2880"/>
        <w:tab w:val="left" w:pos="3600"/>
      </w:tabs>
      <w:ind w:left="3420"/>
    </w:pPr>
  </w:style>
  <w:style w:type="paragraph" w:customStyle="1" w:styleId="A6">
    <w:name w:val="A6"/>
    <w:basedOn w:val="A5"/>
    <w:link w:val="A6Char"/>
    <w:qFormat/>
    <w:rsid w:val="00BC1C6B"/>
    <w:pPr>
      <w:tabs>
        <w:tab w:val="clear" w:pos="3330"/>
        <w:tab w:val="left" w:pos="3960"/>
      </w:tabs>
      <w:ind w:left="3960" w:hanging="414"/>
    </w:pPr>
  </w:style>
  <w:style w:type="character" w:styleId="BookTitle">
    <w:name w:val="Book Title"/>
    <w:uiPriority w:val="33"/>
    <w:qFormat/>
    <w:rsid w:val="00B633E5"/>
    <w:rPr>
      <w:b/>
      <w:bCs/>
      <w:i/>
      <w:iCs/>
      <w:spacing w:val="5"/>
    </w:rPr>
  </w:style>
  <w:style w:type="character" w:customStyle="1" w:styleId="A6Char">
    <w:name w:val="A6 Char"/>
    <w:basedOn w:val="A5Char"/>
    <w:link w:val="A6"/>
    <w:rsid w:val="00BC1C6B"/>
    <w:rPr>
      <w:rFonts w:ascii="Arial" w:hAnsi="Arial" w:cs="Arial"/>
      <w:sz w:val="19"/>
      <w:szCs w:val="19"/>
      <w:lang w:eastAsia="zh-CN"/>
    </w:rPr>
  </w:style>
  <w:style w:type="character" w:styleId="IntenseReference">
    <w:name w:val="Intense Reference"/>
    <w:uiPriority w:val="32"/>
    <w:qFormat/>
    <w:rsid w:val="006A76D1"/>
    <w:rPr>
      <w:b/>
      <w:bCs/>
      <w:smallCaps/>
      <w:color w:val="4472C4"/>
      <w:spacing w:val="5"/>
    </w:rPr>
  </w:style>
  <w:style w:type="paragraph" w:styleId="Revision">
    <w:name w:val="Revision"/>
    <w:hidden/>
    <w:uiPriority w:val="99"/>
    <w:semiHidden/>
    <w:rsid w:val="00162871"/>
    <w:rPr>
      <w:rFonts w:ascii="Arial" w:hAnsi="Arial" w:cs="Arial"/>
      <w:sz w:val="19"/>
      <w:szCs w:val="19"/>
      <w:lang w:eastAsia="zh-CN"/>
    </w:rPr>
  </w:style>
  <w:style w:type="paragraph" w:customStyle="1" w:styleId="Footer100">
    <w:name w:val="Footer10"/>
    <w:basedOn w:val="Footer"/>
    <w:qFormat/>
    <w:rsid w:val="00C63140"/>
    <w:pPr>
      <w:tabs>
        <w:tab w:val="clear" w:pos="1584"/>
        <w:tab w:val="clear" w:pos="4680"/>
        <w:tab w:val="clear" w:pos="10080"/>
        <w:tab w:val="right" w:leader="underscore" w:pos="10066"/>
      </w:tabs>
      <w:spacing w:before="0" w:line="240" w:lineRule="auto"/>
      <w:ind w:left="0" w:firstLine="0"/>
    </w:pPr>
    <w:rPr>
      <w:sz w:val="15"/>
      <w:szCs w:val="15"/>
    </w:rPr>
  </w:style>
  <w:style w:type="character" w:styleId="Strong">
    <w:name w:val="Strong"/>
    <w:basedOn w:val="DefaultParagraphFont"/>
    <w:uiPriority w:val="22"/>
    <w:qFormat/>
    <w:locked/>
    <w:rsid w:val="00027A3A"/>
    <w:rPr>
      <w:b/>
      <w:bCs/>
    </w:rPr>
  </w:style>
  <w:style w:type="paragraph" w:customStyle="1" w:styleId="In5">
    <w:name w:val="In5"/>
    <w:basedOn w:val="In3"/>
    <w:link w:val="In5Char"/>
    <w:qFormat/>
    <w:rsid w:val="00133211"/>
    <w:pPr>
      <w:ind w:firstLine="720"/>
    </w:pPr>
  </w:style>
  <w:style w:type="character" w:customStyle="1" w:styleId="In5Char">
    <w:name w:val="In5 Char"/>
    <w:basedOn w:val="In3Char"/>
    <w:link w:val="In5"/>
    <w:rsid w:val="00133211"/>
    <w:rPr>
      <w:rFonts w:ascii="Arial" w:hAnsi="Arial" w:cs="Arial"/>
      <w:b/>
      <w:color w:val="365F91"/>
      <w:sz w:val="19"/>
      <w:szCs w:val="19"/>
      <w:lang w:eastAsia="zh-CN"/>
    </w:rPr>
  </w:style>
  <w:style w:type="numbering" w:customStyle="1" w:styleId="NoList2">
    <w:name w:val="No List2"/>
    <w:next w:val="NoList"/>
    <w:uiPriority w:val="99"/>
    <w:semiHidden/>
    <w:unhideWhenUsed/>
    <w:rsid w:val="00005FA4"/>
  </w:style>
  <w:style w:type="numbering" w:customStyle="1" w:styleId="NoList11">
    <w:name w:val="No List11"/>
    <w:next w:val="NoList"/>
    <w:uiPriority w:val="99"/>
    <w:semiHidden/>
    <w:unhideWhenUsed/>
    <w:rsid w:val="00005FA4"/>
  </w:style>
  <w:style w:type="paragraph" w:customStyle="1" w:styleId="xa4">
    <w:name w:val="xa4"/>
    <w:basedOn w:val="Normal"/>
    <w:rsid w:val="00005FA4"/>
    <w:pPr>
      <w:tabs>
        <w:tab w:val="clear" w:pos="1584"/>
        <w:tab w:val="clear" w:pos="10080"/>
      </w:tabs>
      <w:spacing w:before="0" w:line="240" w:lineRule="atLeast"/>
      <w:ind w:left="2790" w:hanging="504"/>
    </w:pPr>
    <w:rPr>
      <w:rFonts w:eastAsiaTheme="minorHAnsi"/>
      <w:lang w:eastAsia="en-US"/>
    </w:rPr>
  </w:style>
  <w:style w:type="paragraph" w:customStyle="1" w:styleId="xmsonormal">
    <w:name w:val="x_msonormal"/>
    <w:basedOn w:val="Normal"/>
    <w:rsid w:val="00005FA4"/>
    <w:pPr>
      <w:tabs>
        <w:tab w:val="clear" w:pos="1584"/>
        <w:tab w:val="clear" w:pos="10080"/>
      </w:tabs>
      <w:spacing w:before="0" w:after="0" w:line="240" w:lineRule="auto"/>
      <w:ind w:left="0" w:firstLine="0"/>
    </w:pPr>
    <w:rPr>
      <w:rFonts w:ascii="Calibri" w:eastAsiaTheme="minorHAnsi" w:hAnsi="Calibri" w:cs="Times New Roman"/>
      <w:sz w:val="22"/>
      <w:szCs w:val="22"/>
      <w:lang w:eastAsia="en-US"/>
    </w:rPr>
  </w:style>
  <w:style w:type="paragraph" w:customStyle="1" w:styleId="Style2">
    <w:name w:val="Style2"/>
    <w:basedOn w:val="Q2"/>
    <w:qFormat/>
    <w:rsid w:val="00005FA4"/>
    <w:pPr>
      <w:numPr>
        <w:numId w:val="0"/>
      </w:numPr>
      <w:tabs>
        <w:tab w:val="left" w:pos="1440"/>
        <w:tab w:val="num" w:pos="1980"/>
      </w:tabs>
      <w:ind w:left="1260" w:hanging="540"/>
    </w:pPr>
    <w:rPr>
      <w:lang w:eastAsia="en-US"/>
    </w:rPr>
  </w:style>
  <w:style w:type="character" w:customStyle="1" w:styleId="xref-bibr">
    <w:name w:val="xref-bibr"/>
    <w:basedOn w:val="DefaultParagraphFont"/>
    <w:rsid w:val="00005FA4"/>
  </w:style>
  <w:style w:type="character" w:styleId="IntenseEmphasis">
    <w:name w:val="Intense Emphasis"/>
    <w:basedOn w:val="DefaultParagraphFont"/>
    <w:uiPriority w:val="21"/>
    <w:qFormat/>
    <w:rsid w:val="00EA06D6"/>
    <w:rPr>
      <w:i/>
      <w:iCs/>
      <w:color w:val="4472C4" w:themeColor="accent1"/>
    </w:rPr>
  </w:style>
  <w:style w:type="character" w:customStyle="1" w:styleId="e24kjd">
    <w:name w:val="e24kjd"/>
    <w:basedOn w:val="DefaultParagraphFont"/>
    <w:rsid w:val="00CA1A5F"/>
  </w:style>
  <w:style w:type="character" w:styleId="Hyperlink">
    <w:name w:val="Hyperlink"/>
    <w:basedOn w:val="DefaultParagraphFont"/>
    <w:uiPriority w:val="99"/>
    <w:unhideWhenUsed/>
    <w:rsid w:val="00994E52"/>
    <w:rPr>
      <w:color w:val="0563C1" w:themeColor="hyperlink"/>
      <w:u w:val="single"/>
    </w:rPr>
  </w:style>
  <w:style w:type="character" w:customStyle="1" w:styleId="A0">
    <w:name w:val="A0"/>
    <w:uiPriority w:val="99"/>
    <w:rsid w:val="00124828"/>
    <w:rPr>
      <w:color w:val="221E1F"/>
      <w:sz w:val="16"/>
      <w:szCs w:val="16"/>
    </w:rPr>
  </w:style>
  <w:style w:type="paragraph" w:styleId="NormalWeb">
    <w:name w:val="Normal (Web)"/>
    <w:basedOn w:val="Normal"/>
    <w:uiPriority w:val="99"/>
    <w:unhideWhenUsed/>
    <w:rsid w:val="00E81F91"/>
    <w:pPr>
      <w:tabs>
        <w:tab w:val="clear" w:pos="1584"/>
        <w:tab w:val="clear" w:pos="10080"/>
      </w:tabs>
      <w:spacing w:before="100" w:beforeAutospacing="1" w:after="100" w:afterAutospacing="1" w:line="240" w:lineRule="auto"/>
      <w:ind w:left="0" w:firstLine="0"/>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30620">
      <w:bodyDiv w:val="1"/>
      <w:marLeft w:val="0"/>
      <w:marRight w:val="0"/>
      <w:marTop w:val="0"/>
      <w:marBottom w:val="0"/>
      <w:divBdr>
        <w:top w:val="none" w:sz="0" w:space="0" w:color="auto"/>
        <w:left w:val="none" w:sz="0" w:space="0" w:color="auto"/>
        <w:bottom w:val="none" w:sz="0" w:space="0" w:color="auto"/>
        <w:right w:val="none" w:sz="0" w:space="0" w:color="auto"/>
      </w:divBdr>
    </w:div>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370882653">
      <w:bodyDiv w:val="1"/>
      <w:marLeft w:val="0"/>
      <w:marRight w:val="0"/>
      <w:marTop w:val="0"/>
      <w:marBottom w:val="0"/>
      <w:divBdr>
        <w:top w:val="none" w:sz="0" w:space="0" w:color="auto"/>
        <w:left w:val="none" w:sz="0" w:space="0" w:color="auto"/>
        <w:bottom w:val="none" w:sz="0" w:space="0" w:color="auto"/>
        <w:right w:val="none" w:sz="0" w:space="0" w:color="auto"/>
      </w:divBdr>
    </w:div>
    <w:div w:id="550848345">
      <w:bodyDiv w:val="1"/>
      <w:marLeft w:val="0"/>
      <w:marRight w:val="0"/>
      <w:marTop w:val="0"/>
      <w:marBottom w:val="0"/>
      <w:divBdr>
        <w:top w:val="none" w:sz="0" w:space="0" w:color="auto"/>
        <w:left w:val="none" w:sz="0" w:space="0" w:color="auto"/>
        <w:bottom w:val="none" w:sz="0" w:space="0" w:color="auto"/>
        <w:right w:val="none" w:sz="0" w:space="0" w:color="auto"/>
      </w:divBdr>
    </w:div>
    <w:div w:id="776758715">
      <w:bodyDiv w:val="1"/>
      <w:marLeft w:val="0"/>
      <w:marRight w:val="0"/>
      <w:marTop w:val="0"/>
      <w:marBottom w:val="0"/>
      <w:divBdr>
        <w:top w:val="none" w:sz="0" w:space="0" w:color="auto"/>
        <w:left w:val="none" w:sz="0" w:space="0" w:color="auto"/>
        <w:bottom w:val="none" w:sz="0" w:space="0" w:color="auto"/>
        <w:right w:val="none" w:sz="0" w:space="0" w:color="auto"/>
      </w:divBdr>
    </w:div>
    <w:div w:id="798425535">
      <w:bodyDiv w:val="1"/>
      <w:marLeft w:val="0"/>
      <w:marRight w:val="0"/>
      <w:marTop w:val="0"/>
      <w:marBottom w:val="0"/>
      <w:divBdr>
        <w:top w:val="none" w:sz="0" w:space="0" w:color="auto"/>
        <w:left w:val="none" w:sz="0" w:space="0" w:color="auto"/>
        <w:bottom w:val="none" w:sz="0" w:space="0" w:color="auto"/>
        <w:right w:val="none" w:sz="0" w:space="0" w:color="auto"/>
      </w:divBdr>
    </w:div>
    <w:div w:id="973411429">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087463928">
      <w:bodyDiv w:val="1"/>
      <w:marLeft w:val="0"/>
      <w:marRight w:val="0"/>
      <w:marTop w:val="0"/>
      <w:marBottom w:val="0"/>
      <w:divBdr>
        <w:top w:val="none" w:sz="0" w:space="0" w:color="auto"/>
        <w:left w:val="none" w:sz="0" w:space="0" w:color="auto"/>
        <w:bottom w:val="none" w:sz="0" w:space="0" w:color="auto"/>
        <w:right w:val="none" w:sz="0" w:space="0" w:color="auto"/>
      </w:divBdr>
    </w:div>
    <w:div w:id="1191794472">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444111001">
      <w:bodyDiv w:val="1"/>
      <w:marLeft w:val="0"/>
      <w:marRight w:val="0"/>
      <w:marTop w:val="0"/>
      <w:marBottom w:val="0"/>
      <w:divBdr>
        <w:top w:val="none" w:sz="0" w:space="0" w:color="auto"/>
        <w:left w:val="none" w:sz="0" w:space="0" w:color="auto"/>
        <w:bottom w:val="none" w:sz="0" w:space="0" w:color="auto"/>
        <w:right w:val="none" w:sz="0" w:space="0" w:color="auto"/>
      </w:divBdr>
    </w:div>
    <w:div w:id="1611013237">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791510351">
      <w:bodyDiv w:val="1"/>
      <w:marLeft w:val="0"/>
      <w:marRight w:val="0"/>
      <w:marTop w:val="0"/>
      <w:marBottom w:val="0"/>
      <w:divBdr>
        <w:top w:val="none" w:sz="0" w:space="0" w:color="auto"/>
        <w:left w:val="none" w:sz="0" w:space="0" w:color="auto"/>
        <w:bottom w:val="none" w:sz="0" w:space="0" w:color="auto"/>
        <w:right w:val="none" w:sz="0" w:space="0" w:color="auto"/>
      </w:divBdr>
    </w:div>
    <w:div w:id="181490738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aperwork@hrsa.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B984D360E91A479E244FE0735948FD" ma:contentTypeVersion="0" ma:contentTypeDescription="Create a new document." ma:contentTypeScope="" ma:versionID="46866ab5012287ecf2219b7615fbb2b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F152A3-1AE0-4274-8F24-F2E1CBE6F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B984EAD-5129-4F22-BF30-F21F6EBAA63F}">
  <ds:schemaRefs>
    <ds:schemaRef ds:uri="http://schemas.microsoft.com/office/2006/metadata/longProperties"/>
  </ds:schemaRefs>
</ds:datastoreItem>
</file>

<file path=customXml/itemProps3.xml><?xml version="1.0" encoding="utf-8"?>
<ds:datastoreItem xmlns:ds="http://schemas.openxmlformats.org/officeDocument/2006/customXml" ds:itemID="{32055B81-9C3E-4F20-B1EA-6ABC713E7737}">
  <ds:schemaRefs>
    <ds:schemaRef ds:uri="http://schemas.microsoft.com/office/2006/metadata/properties"/>
    <ds:schemaRef ds:uri="http://purl.org/dc/term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81B5A39-2544-484E-8F96-96E1DBA915FF}">
  <ds:schemaRefs>
    <ds:schemaRef ds:uri="http://schemas.microsoft.com/sharepoint/v3/contenttype/forms"/>
  </ds:schemaRefs>
</ds:datastoreItem>
</file>

<file path=customXml/itemProps5.xml><?xml version="1.0" encoding="utf-8"?>
<ds:datastoreItem xmlns:ds="http://schemas.openxmlformats.org/officeDocument/2006/customXml" ds:itemID="{DFF9D93F-D45C-45F0-B0AF-EE4D3953E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9</Pages>
  <Words>15622</Words>
  <Characters>104518</Characters>
  <Application>Microsoft Office Word</Application>
  <DocSecurity>0</DocSecurity>
  <Lines>870</Lines>
  <Paragraphs>239</Paragraphs>
  <ScaleCrop>false</ScaleCrop>
  <HeadingPairs>
    <vt:vector size="2" baseType="variant">
      <vt:variant>
        <vt:lpstr>Title</vt:lpstr>
      </vt:variant>
      <vt:variant>
        <vt:i4>1</vt:i4>
      </vt:variant>
    </vt:vector>
  </HeadingPairs>
  <TitlesOfParts>
    <vt:vector size="1" baseType="lpstr">
      <vt:lpstr/>
    </vt:vector>
  </TitlesOfParts>
  <Company>NMDP</Company>
  <LinksUpToDate>false</LinksUpToDate>
  <CharactersWithSpaces>11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Ammi</dc:creator>
  <cp:keywords/>
  <cp:lastModifiedBy>Carol Doleysh</cp:lastModifiedBy>
  <cp:revision>4</cp:revision>
  <cp:lastPrinted>2012-11-08T18:54:00Z</cp:lastPrinted>
  <dcterms:created xsi:type="dcterms:W3CDTF">2020-07-17T15:03:00Z</dcterms:created>
  <dcterms:modified xsi:type="dcterms:W3CDTF">2020-07-1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B984D360E91A479E244FE0735948FD</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26a0b9b3-820d-4d4f-a9be-d7758c3c3763</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ies>
</file>